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617F" w:rsidRPr="00AA1613" w:rsidRDefault="00D8617F" w:rsidP="00D8617F">
      <w:pPr>
        <w:spacing w:after="0" w:line="240" w:lineRule="auto"/>
        <w:outlineLvl w:val="0"/>
        <w:rPr>
          <w:rFonts w:ascii="Times New Roman" w:eastAsia="Calibri" w:hAnsi="Times New Roman" w:cs="Times New Roman"/>
          <w:b/>
          <w:sz w:val="20"/>
          <w:szCs w:val="20"/>
          <w:u w:val="single"/>
          <w:lang w:val="en-GB" w:eastAsia="en-GB"/>
        </w:rPr>
      </w:pPr>
      <w:bookmarkStart w:id="0" w:name="_GoBack"/>
      <w:bookmarkEnd w:id="0"/>
      <w:r w:rsidRPr="00AA1613">
        <w:rPr>
          <w:rFonts w:ascii="Times New Roman" w:eastAsia="Calibri" w:hAnsi="Times New Roman" w:cs="Times New Roman"/>
          <w:b/>
          <w:sz w:val="20"/>
          <w:szCs w:val="20"/>
          <w:u w:val="single"/>
          <w:lang w:val="en-GB" w:eastAsia="en-GB"/>
        </w:rPr>
        <w:t>DÖNEM 3 DERSLERİ VE KREDİLERİ</w:t>
      </w:r>
    </w:p>
    <w:p w:rsidR="00D8617F" w:rsidRPr="00AA1613" w:rsidRDefault="00D8617F" w:rsidP="00D8617F">
      <w:pPr>
        <w:spacing w:after="0" w:line="240" w:lineRule="auto"/>
        <w:outlineLvl w:val="0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</w:p>
    <w:tbl>
      <w:tblPr>
        <w:tblStyle w:val="TabloKlavuzu26"/>
        <w:tblW w:w="9209" w:type="dxa"/>
        <w:tblLayout w:type="fixed"/>
        <w:tblLook w:val="04A0" w:firstRow="1" w:lastRow="0" w:firstColumn="1" w:lastColumn="0" w:noHBand="0" w:noVBand="1"/>
      </w:tblPr>
      <w:tblGrid>
        <w:gridCol w:w="1116"/>
        <w:gridCol w:w="5400"/>
        <w:gridCol w:w="567"/>
        <w:gridCol w:w="425"/>
        <w:gridCol w:w="425"/>
        <w:gridCol w:w="426"/>
        <w:gridCol w:w="850"/>
      </w:tblGrid>
      <w:tr w:rsidR="00D8617F" w:rsidRPr="00AA1613" w:rsidTr="00D8617F">
        <w:trPr>
          <w:trHeight w:val="247"/>
        </w:trPr>
        <w:tc>
          <w:tcPr>
            <w:tcW w:w="1116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KODU</w:t>
            </w:r>
          </w:p>
        </w:tc>
        <w:tc>
          <w:tcPr>
            <w:tcW w:w="5400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ERSİN ADI</w:t>
            </w:r>
          </w:p>
        </w:tc>
        <w:tc>
          <w:tcPr>
            <w:tcW w:w="567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Z/S</w:t>
            </w:r>
          </w:p>
        </w:tc>
        <w:tc>
          <w:tcPr>
            <w:tcW w:w="425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</w:t>
            </w:r>
          </w:p>
        </w:tc>
        <w:tc>
          <w:tcPr>
            <w:tcW w:w="425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P</w:t>
            </w:r>
          </w:p>
        </w:tc>
        <w:tc>
          <w:tcPr>
            <w:tcW w:w="426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K</w:t>
            </w:r>
          </w:p>
        </w:tc>
        <w:tc>
          <w:tcPr>
            <w:tcW w:w="850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AKTS</w:t>
            </w:r>
          </w:p>
        </w:tc>
      </w:tr>
      <w:tr w:rsidR="00D8617F" w:rsidRPr="00AA1613" w:rsidTr="00D8617F">
        <w:trPr>
          <w:trHeight w:val="409"/>
        </w:trPr>
        <w:tc>
          <w:tcPr>
            <w:tcW w:w="1116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01</w:t>
            </w:r>
          </w:p>
        </w:tc>
        <w:tc>
          <w:tcPr>
            <w:tcW w:w="5400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NEOPLAZİ VE HEMATOPOİETİK SİSTEM HASTALIKLARI</w:t>
            </w:r>
          </w:p>
        </w:tc>
        <w:tc>
          <w:tcPr>
            <w:tcW w:w="567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Z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6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850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</w:tr>
      <w:tr w:rsidR="00D8617F" w:rsidRPr="00AA1613" w:rsidTr="00D8617F">
        <w:trPr>
          <w:trHeight w:val="359"/>
        </w:trPr>
        <w:tc>
          <w:tcPr>
            <w:tcW w:w="1116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02</w:t>
            </w:r>
          </w:p>
        </w:tc>
        <w:tc>
          <w:tcPr>
            <w:tcW w:w="5400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ENFEKSİYON HASTALIKLARI</w:t>
            </w:r>
          </w:p>
        </w:tc>
        <w:tc>
          <w:tcPr>
            <w:tcW w:w="567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Z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6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850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7</w:t>
            </w:r>
          </w:p>
        </w:tc>
      </w:tr>
      <w:tr w:rsidR="00D8617F" w:rsidRPr="00AA1613" w:rsidTr="00D8617F">
        <w:trPr>
          <w:trHeight w:val="420"/>
        </w:trPr>
        <w:tc>
          <w:tcPr>
            <w:tcW w:w="1116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03</w:t>
            </w:r>
          </w:p>
        </w:tc>
        <w:tc>
          <w:tcPr>
            <w:tcW w:w="5400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ENDOKRİNOLOJİ VE METABOLİZMA HASTALIKLARI</w:t>
            </w:r>
          </w:p>
        </w:tc>
        <w:tc>
          <w:tcPr>
            <w:tcW w:w="567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Z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6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850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</w:tr>
      <w:tr w:rsidR="00D8617F" w:rsidRPr="00AA1613" w:rsidTr="00D8617F">
        <w:trPr>
          <w:trHeight w:val="398"/>
        </w:trPr>
        <w:tc>
          <w:tcPr>
            <w:tcW w:w="1116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04</w:t>
            </w:r>
          </w:p>
        </w:tc>
        <w:tc>
          <w:tcPr>
            <w:tcW w:w="5400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LAŞIM VE SOLUNUM SİSTEMİ HASTALIKLARI</w:t>
            </w:r>
          </w:p>
        </w:tc>
        <w:tc>
          <w:tcPr>
            <w:tcW w:w="567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Z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6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850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5</w:t>
            </w:r>
          </w:p>
        </w:tc>
      </w:tr>
      <w:tr w:rsidR="00D8617F" w:rsidRPr="00AA1613" w:rsidTr="00D8617F">
        <w:trPr>
          <w:trHeight w:val="417"/>
        </w:trPr>
        <w:tc>
          <w:tcPr>
            <w:tcW w:w="1116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05</w:t>
            </w:r>
          </w:p>
        </w:tc>
        <w:tc>
          <w:tcPr>
            <w:tcW w:w="5400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GASTROİNTESTİNAL SİSTEM HASTALIKLARI</w:t>
            </w:r>
          </w:p>
        </w:tc>
        <w:tc>
          <w:tcPr>
            <w:tcW w:w="567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Z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6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850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</w:tr>
      <w:tr w:rsidR="00D8617F" w:rsidRPr="00AA1613" w:rsidTr="00D8617F">
        <w:trPr>
          <w:trHeight w:val="424"/>
        </w:trPr>
        <w:tc>
          <w:tcPr>
            <w:tcW w:w="1116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06</w:t>
            </w:r>
          </w:p>
        </w:tc>
        <w:tc>
          <w:tcPr>
            <w:tcW w:w="5400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ÜROGENİTAL SİSTEM HASTALIKLARI</w:t>
            </w:r>
          </w:p>
        </w:tc>
        <w:tc>
          <w:tcPr>
            <w:tcW w:w="567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Z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6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850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5</w:t>
            </w:r>
          </w:p>
        </w:tc>
      </w:tr>
      <w:tr w:rsidR="00D8617F" w:rsidRPr="00AA1613" w:rsidTr="00D8617F">
        <w:trPr>
          <w:trHeight w:val="416"/>
        </w:trPr>
        <w:tc>
          <w:tcPr>
            <w:tcW w:w="1116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07</w:t>
            </w:r>
          </w:p>
        </w:tc>
        <w:tc>
          <w:tcPr>
            <w:tcW w:w="5400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NÖROLOJİK BİLİMLER VE PSİKİYATRİ</w:t>
            </w:r>
          </w:p>
        </w:tc>
        <w:tc>
          <w:tcPr>
            <w:tcW w:w="567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Z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6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850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7</w:t>
            </w:r>
          </w:p>
        </w:tc>
      </w:tr>
      <w:tr w:rsidR="00D8617F" w:rsidRPr="00AA1613" w:rsidTr="00D8617F">
        <w:trPr>
          <w:trHeight w:val="408"/>
        </w:trPr>
        <w:tc>
          <w:tcPr>
            <w:tcW w:w="1116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08</w:t>
            </w:r>
          </w:p>
        </w:tc>
        <w:tc>
          <w:tcPr>
            <w:tcW w:w="5400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HALK SAĞLIĞI BİYOİSTATİSTİK TIP TARİHİ VE ETİK</w:t>
            </w:r>
          </w:p>
        </w:tc>
        <w:tc>
          <w:tcPr>
            <w:tcW w:w="567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Z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850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</w:tr>
      <w:tr w:rsidR="00D8617F" w:rsidRPr="00AA1613" w:rsidTr="00D8617F">
        <w:trPr>
          <w:trHeight w:val="414"/>
        </w:trPr>
        <w:tc>
          <w:tcPr>
            <w:tcW w:w="1116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60</w:t>
            </w:r>
          </w:p>
        </w:tc>
        <w:tc>
          <w:tcPr>
            <w:tcW w:w="5400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İYİ HEKİMLİK UYGULAMALARI III</w:t>
            </w:r>
          </w:p>
        </w:tc>
        <w:tc>
          <w:tcPr>
            <w:tcW w:w="567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Z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426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850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</w:tr>
      <w:tr w:rsidR="00D8617F" w:rsidRPr="00AA1613" w:rsidTr="00D8617F">
        <w:trPr>
          <w:trHeight w:val="420"/>
        </w:trPr>
        <w:tc>
          <w:tcPr>
            <w:tcW w:w="1116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u w:val="single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90</w:t>
            </w:r>
          </w:p>
        </w:tc>
        <w:tc>
          <w:tcPr>
            <w:tcW w:w="5400" w:type="dxa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ÖNEM III FİNAL SINAVI</w:t>
            </w:r>
          </w:p>
        </w:tc>
        <w:tc>
          <w:tcPr>
            <w:tcW w:w="567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u w:val="single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Z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6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850" w:type="dxa"/>
            <w:vAlign w:val="center"/>
          </w:tcPr>
          <w:p w:rsidR="00D8617F" w:rsidRPr="00AA1613" w:rsidRDefault="00D8617F" w:rsidP="00D8617F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</w:tr>
      <w:tr w:rsidR="00D8617F" w:rsidRPr="00AA1613" w:rsidTr="00D8617F">
        <w:trPr>
          <w:trHeight w:val="200"/>
        </w:trPr>
        <w:tc>
          <w:tcPr>
            <w:tcW w:w="7083" w:type="dxa"/>
            <w:gridSpan w:val="3"/>
            <w:shd w:val="clear" w:color="auto" w:fill="8DB3E2"/>
          </w:tcPr>
          <w:p w:rsidR="00D8617F" w:rsidRPr="00AB7E33" w:rsidRDefault="00D8617F" w:rsidP="00D8617F">
            <w:pPr>
              <w:rPr>
                <w:rFonts w:ascii="Times New Roman" w:hAnsi="Times New Roman"/>
                <w:sz w:val="20"/>
                <w:szCs w:val="20"/>
                <w:lang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eastAsia="en-GB"/>
              </w:rPr>
              <w:t>Zorunlu olarak alınması gereken AKTS toplamı</w:t>
            </w:r>
          </w:p>
        </w:tc>
        <w:tc>
          <w:tcPr>
            <w:tcW w:w="425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33</w:t>
            </w:r>
          </w:p>
        </w:tc>
        <w:tc>
          <w:tcPr>
            <w:tcW w:w="425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2</w:t>
            </w:r>
          </w:p>
        </w:tc>
        <w:tc>
          <w:tcPr>
            <w:tcW w:w="426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44</w:t>
            </w:r>
          </w:p>
        </w:tc>
        <w:tc>
          <w:tcPr>
            <w:tcW w:w="850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44</w:t>
            </w:r>
          </w:p>
        </w:tc>
      </w:tr>
      <w:tr w:rsidR="00D8617F" w:rsidRPr="00AA1613" w:rsidTr="00D8617F">
        <w:trPr>
          <w:trHeight w:val="91"/>
        </w:trPr>
        <w:tc>
          <w:tcPr>
            <w:tcW w:w="1116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KODU</w:t>
            </w:r>
          </w:p>
        </w:tc>
        <w:tc>
          <w:tcPr>
            <w:tcW w:w="5400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ERSİN ADI</w:t>
            </w:r>
          </w:p>
        </w:tc>
        <w:tc>
          <w:tcPr>
            <w:tcW w:w="567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Z/S</w:t>
            </w:r>
          </w:p>
        </w:tc>
        <w:tc>
          <w:tcPr>
            <w:tcW w:w="425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</w:t>
            </w:r>
          </w:p>
        </w:tc>
        <w:tc>
          <w:tcPr>
            <w:tcW w:w="425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P</w:t>
            </w:r>
          </w:p>
        </w:tc>
        <w:tc>
          <w:tcPr>
            <w:tcW w:w="426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K</w:t>
            </w:r>
          </w:p>
        </w:tc>
        <w:tc>
          <w:tcPr>
            <w:tcW w:w="850" w:type="dxa"/>
            <w:shd w:val="clear" w:color="auto" w:fill="8DB3E2"/>
          </w:tcPr>
          <w:p w:rsidR="00D8617F" w:rsidRPr="00AA1613" w:rsidRDefault="00D8617F" w:rsidP="00D8617F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AKTS</w:t>
            </w:r>
          </w:p>
        </w:tc>
      </w:tr>
      <w:tr w:rsidR="00264C99" w:rsidRPr="00AA1613" w:rsidTr="00D8617F">
        <w:trPr>
          <w:trHeight w:val="70"/>
        </w:trPr>
        <w:tc>
          <w:tcPr>
            <w:tcW w:w="1116" w:type="dxa"/>
            <w:vAlign w:val="center"/>
          </w:tcPr>
          <w:p w:rsidR="00264C99" w:rsidRPr="00AA1613" w:rsidRDefault="00264C99" w:rsidP="00264C99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51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264C99" w:rsidRPr="00AA1613" w:rsidRDefault="00264C99" w:rsidP="00264C99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BİYOGÜVENLİK</w:t>
            </w:r>
          </w:p>
        </w:tc>
        <w:tc>
          <w:tcPr>
            <w:tcW w:w="567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264C99" w:rsidRPr="00AA1613" w:rsidTr="00D8617F">
        <w:trPr>
          <w:trHeight w:val="70"/>
        </w:trPr>
        <w:tc>
          <w:tcPr>
            <w:tcW w:w="1116" w:type="dxa"/>
            <w:vAlign w:val="center"/>
          </w:tcPr>
          <w:p w:rsidR="00264C99" w:rsidRPr="00AA1613" w:rsidRDefault="00264C99" w:rsidP="00264C99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53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264C99" w:rsidRPr="00AA1613" w:rsidRDefault="00264C99" w:rsidP="00264C99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HASTA GÜVENLİĞİ VE MESLEKLER ARASI İŞBİRLİĞİ</w:t>
            </w:r>
          </w:p>
        </w:tc>
        <w:tc>
          <w:tcPr>
            <w:tcW w:w="567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264C99" w:rsidRPr="00AA1613" w:rsidTr="00D8617F">
        <w:trPr>
          <w:trHeight w:val="70"/>
        </w:trPr>
        <w:tc>
          <w:tcPr>
            <w:tcW w:w="1116" w:type="dxa"/>
            <w:vAlign w:val="center"/>
          </w:tcPr>
          <w:p w:rsidR="00264C99" w:rsidRPr="00AA1613" w:rsidRDefault="00264C99" w:rsidP="00264C99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54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264C99" w:rsidRPr="00AA1613" w:rsidRDefault="00264C99" w:rsidP="00264C99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İLAÇ GÜVENLİĞİ</w:t>
            </w:r>
          </w:p>
        </w:tc>
        <w:tc>
          <w:tcPr>
            <w:tcW w:w="567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264C99" w:rsidRPr="00AA1613" w:rsidTr="00D8617F">
        <w:trPr>
          <w:trHeight w:val="70"/>
        </w:trPr>
        <w:tc>
          <w:tcPr>
            <w:tcW w:w="1116" w:type="dxa"/>
            <w:vAlign w:val="center"/>
          </w:tcPr>
          <w:p w:rsidR="00264C99" w:rsidRPr="00AA1613" w:rsidRDefault="00264C99" w:rsidP="00264C99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57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264C99" w:rsidRPr="00AA1613" w:rsidRDefault="00264C99" w:rsidP="00264C99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SAĞLIKLI YAŞAM</w:t>
            </w:r>
          </w:p>
        </w:tc>
        <w:tc>
          <w:tcPr>
            <w:tcW w:w="567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264C99" w:rsidRPr="00AA1613" w:rsidTr="00D8617F">
        <w:trPr>
          <w:trHeight w:val="70"/>
        </w:trPr>
        <w:tc>
          <w:tcPr>
            <w:tcW w:w="1116" w:type="dxa"/>
            <w:vAlign w:val="center"/>
          </w:tcPr>
          <w:p w:rsidR="00264C99" w:rsidRPr="00AA1613" w:rsidRDefault="00264C99" w:rsidP="00264C99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59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264C99" w:rsidRPr="00AA1613" w:rsidRDefault="00264C99" w:rsidP="00264C99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TERATOJENLER</w:t>
            </w:r>
          </w:p>
        </w:tc>
        <w:tc>
          <w:tcPr>
            <w:tcW w:w="567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264C99" w:rsidRPr="00AA1613" w:rsidRDefault="00264C99" w:rsidP="00264C99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762190" w:rsidRPr="00AA1613" w:rsidTr="00D8617F">
        <w:trPr>
          <w:trHeight w:val="70"/>
        </w:trPr>
        <w:tc>
          <w:tcPr>
            <w:tcW w:w="1116" w:type="dxa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60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PROBLEME DAYALI ÖĞRETİM</w:t>
            </w:r>
          </w:p>
        </w:tc>
        <w:tc>
          <w:tcPr>
            <w:tcW w:w="567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762190" w:rsidRPr="00AA1613" w:rsidTr="00D8617F">
        <w:trPr>
          <w:trHeight w:val="70"/>
        </w:trPr>
        <w:tc>
          <w:tcPr>
            <w:tcW w:w="1116" w:type="dxa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61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CERRAHİ ANATOMİ</w:t>
            </w:r>
          </w:p>
        </w:tc>
        <w:tc>
          <w:tcPr>
            <w:tcW w:w="567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762190" w:rsidRPr="00AA1613" w:rsidTr="00D8617F">
        <w:trPr>
          <w:trHeight w:val="70"/>
        </w:trPr>
        <w:tc>
          <w:tcPr>
            <w:tcW w:w="1116" w:type="dxa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64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FARMAKOTERAPİ UYGULAMALARI</w:t>
            </w:r>
          </w:p>
        </w:tc>
        <w:tc>
          <w:tcPr>
            <w:tcW w:w="567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762190" w:rsidRPr="00AA1613" w:rsidTr="00D8617F">
        <w:trPr>
          <w:trHeight w:val="435"/>
        </w:trPr>
        <w:tc>
          <w:tcPr>
            <w:tcW w:w="1116" w:type="dxa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67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NÖROBİLİM</w:t>
            </w:r>
          </w:p>
        </w:tc>
        <w:tc>
          <w:tcPr>
            <w:tcW w:w="567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762190" w:rsidRPr="00AA1613" w:rsidTr="00D8617F">
        <w:trPr>
          <w:trHeight w:val="400"/>
        </w:trPr>
        <w:tc>
          <w:tcPr>
            <w:tcW w:w="1116" w:type="dxa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68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ŞİDDETE MULTİDİSİPLİNER YAKLAŞIM</w:t>
            </w:r>
          </w:p>
        </w:tc>
        <w:tc>
          <w:tcPr>
            <w:tcW w:w="567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762190" w:rsidRPr="00AA1613" w:rsidTr="00D8617F">
        <w:trPr>
          <w:trHeight w:val="318"/>
        </w:trPr>
        <w:tc>
          <w:tcPr>
            <w:tcW w:w="1116" w:type="dxa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72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İYON KANALLARI</w:t>
            </w:r>
          </w:p>
        </w:tc>
        <w:tc>
          <w:tcPr>
            <w:tcW w:w="567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762190" w:rsidRPr="00AA1613" w:rsidTr="00D8617F">
        <w:trPr>
          <w:trHeight w:val="265"/>
        </w:trPr>
        <w:tc>
          <w:tcPr>
            <w:tcW w:w="1116" w:type="dxa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73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KÖK HÜCRE VE HÜCRESEL TEDAVİ</w:t>
            </w:r>
          </w:p>
        </w:tc>
        <w:tc>
          <w:tcPr>
            <w:tcW w:w="567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762190" w:rsidRPr="00AA1613" w:rsidTr="00D8617F">
        <w:trPr>
          <w:trHeight w:val="322"/>
        </w:trPr>
        <w:tc>
          <w:tcPr>
            <w:tcW w:w="1116" w:type="dxa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74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ADLİ OTOPSİ</w:t>
            </w:r>
          </w:p>
        </w:tc>
        <w:tc>
          <w:tcPr>
            <w:tcW w:w="567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762190" w:rsidRPr="00AA1613" w:rsidTr="00D8617F">
        <w:trPr>
          <w:trHeight w:val="464"/>
        </w:trPr>
        <w:tc>
          <w:tcPr>
            <w:tcW w:w="1116" w:type="dxa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75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ENDOKRİN BOZUCULAR</w:t>
            </w:r>
          </w:p>
        </w:tc>
        <w:tc>
          <w:tcPr>
            <w:tcW w:w="567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762190" w:rsidRPr="00AA1613" w:rsidTr="00D8617F">
        <w:trPr>
          <w:trHeight w:val="472"/>
        </w:trPr>
        <w:tc>
          <w:tcPr>
            <w:tcW w:w="1116" w:type="dxa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76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MOLEKÜLER GÖRÜNTÜLEME</w:t>
            </w:r>
          </w:p>
        </w:tc>
        <w:tc>
          <w:tcPr>
            <w:tcW w:w="567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762190" w:rsidRPr="00AA1613" w:rsidTr="00D8617F">
        <w:trPr>
          <w:trHeight w:val="466"/>
        </w:trPr>
        <w:tc>
          <w:tcPr>
            <w:tcW w:w="1116" w:type="dxa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77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HASTALIKLARIN TANISINDA MİKROBİYOLOJİ LABORATUVARININ AKILCIL KULLANIMI</w:t>
            </w:r>
          </w:p>
        </w:tc>
        <w:tc>
          <w:tcPr>
            <w:tcW w:w="567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762190" w:rsidRPr="00AA1613" w:rsidTr="00D8617F">
        <w:trPr>
          <w:trHeight w:val="413"/>
        </w:trPr>
        <w:tc>
          <w:tcPr>
            <w:tcW w:w="1116" w:type="dxa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540625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78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</w:rPr>
            </w:pPr>
            <w:r w:rsidRPr="00D8617F">
              <w:rPr>
                <w:rFonts w:ascii="Times New Roman" w:hAnsi="Times New Roman"/>
                <w:sz w:val="20"/>
                <w:szCs w:val="20"/>
              </w:rPr>
              <w:t>SİNEMA VE NÖROPSİKİYATRİ</w:t>
            </w:r>
          </w:p>
        </w:tc>
        <w:tc>
          <w:tcPr>
            <w:tcW w:w="567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762190" w:rsidRPr="00AA1613" w:rsidTr="00D8617F">
        <w:trPr>
          <w:trHeight w:val="423"/>
        </w:trPr>
        <w:tc>
          <w:tcPr>
            <w:tcW w:w="1116" w:type="dxa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540625"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79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</w:rPr>
            </w:pPr>
            <w:r w:rsidRPr="00D8617F">
              <w:rPr>
                <w:rFonts w:ascii="Times New Roman" w:hAnsi="Times New Roman"/>
                <w:sz w:val="20"/>
                <w:szCs w:val="20"/>
              </w:rPr>
              <w:t>BİYOKİMYASAL FARMAKOLOJİ VE ÇALIŞMA YÖNTEMLERİ</w:t>
            </w:r>
          </w:p>
        </w:tc>
        <w:tc>
          <w:tcPr>
            <w:tcW w:w="567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762190" w:rsidRPr="00AA1613" w:rsidTr="00D8617F">
        <w:trPr>
          <w:trHeight w:val="416"/>
        </w:trPr>
        <w:tc>
          <w:tcPr>
            <w:tcW w:w="1116" w:type="dxa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TIP380</w:t>
            </w:r>
          </w:p>
        </w:tc>
        <w:tc>
          <w:tcPr>
            <w:tcW w:w="5400" w:type="dxa"/>
            <w:shd w:val="clear" w:color="auto" w:fill="auto"/>
            <w:vAlign w:val="center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</w:rPr>
            </w:pPr>
            <w:r w:rsidRPr="00480036">
              <w:rPr>
                <w:rFonts w:ascii="Times New Roman" w:hAnsi="Times New Roman"/>
                <w:sz w:val="20"/>
                <w:szCs w:val="20"/>
              </w:rPr>
              <w:t>YARALAR VE ADLİ TIP, İLGİNÇ VAKALAR</w:t>
            </w:r>
          </w:p>
        </w:tc>
        <w:tc>
          <w:tcPr>
            <w:tcW w:w="567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26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850" w:type="dxa"/>
            <w:vAlign w:val="center"/>
          </w:tcPr>
          <w:p w:rsidR="00762190" w:rsidRPr="00AA1613" w:rsidRDefault="00762190" w:rsidP="00762190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</w:tr>
      <w:tr w:rsidR="00762190" w:rsidRPr="00AA1613" w:rsidTr="00D8617F">
        <w:trPr>
          <w:trHeight w:val="242"/>
        </w:trPr>
        <w:tc>
          <w:tcPr>
            <w:tcW w:w="8359" w:type="dxa"/>
            <w:gridSpan w:val="6"/>
            <w:shd w:val="clear" w:color="auto" w:fill="8DB3E2"/>
          </w:tcPr>
          <w:p w:rsidR="00762190" w:rsidRPr="00AB7E33" w:rsidRDefault="00762190" w:rsidP="00762190">
            <w:pPr>
              <w:rPr>
                <w:rFonts w:ascii="Times New Roman" w:hAnsi="Times New Roman"/>
                <w:sz w:val="20"/>
                <w:szCs w:val="20"/>
                <w:lang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eastAsia="en-GB"/>
              </w:rPr>
              <w:t>Seçmeli olarak alınması gereken AKTS toplamı</w:t>
            </w:r>
          </w:p>
        </w:tc>
        <w:tc>
          <w:tcPr>
            <w:tcW w:w="850" w:type="dxa"/>
            <w:shd w:val="clear" w:color="auto" w:fill="8DB3E2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6</w:t>
            </w:r>
          </w:p>
        </w:tc>
      </w:tr>
      <w:tr w:rsidR="00762190" w:rsidRPr="00AA1613" w:rsidTr="00D8617F">
        <w:trPr>
          <w:trHeight w:val="275"/>
        </w:trPr>
        <w:tc>
          <w:tcPr>
            <w:tcW w:w="8359" w:type="dxa"/>
            <w:gridSpan w:val="6"/>
            <w:shd w:val="clear" w:color="auto" w:fill="8DB3E2"/>
          </w:tcPr>
          <w:p w:rsidR="00762190" w:rsidRPr="00AB7E33" w:rsidRDefault="00762190" w:rsidP="00762190">
            <w:pPr>
              <w:rPr>
                <w:rFonts w:ascii="Times New Roman" w:hAnsi="Times New Roman"/>
                <w:sz w:val="20"/>
                <w:szCs w:val="20"/>
                <w:lang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eastAsia="en-GB"/>
              </w:rPr>
              <w:t>3. yılda alınması gereken AKTS toplamı</w:t>
            </w:r>
          </w:p>
        </w:tc>
        <w:tc>
          <w:tcPr>
            <w:tcW w:w="850" w:type="dxa"/>
            <w:shd w:val="clear" w:color="auto" w:fill="8DB3E2"/>
          </w:tcPr>
          <w:p w:rsidR="00762190" w:rsidRPr="00AA1613" w:rsidRDefault="00762190" w:rsidP="00762190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60</w:t>
            </w:r>
          </w:p>
        </w:tc>
      </w:tr>
    </w:tbl>
    <w:p w:rsidR="00D8617F" w:rsidRDefault="00D8617F" w:rsidP="00D8617F">
      <w:pPr>
        <w:rPr>
          <w:rFonts w:ascii="Times New Roman" w:eastAsia="Times New Roman" w:hAnsi="Times New Roman" w:cs="Times New Roman"/>
          <w:sz w:val="16"/>
          <w:lang w:eastAsia="tr-TR" w:bidi="tr-TR"/>
        </w:rPr>
      </w:pPr>
    </w:p>
    <w:p w:rsidR="00D8617F" w:rsidRDefault="00D8617F">
      <w:pPr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br w:type="page"/>
      </w:r>
    </w:p>
    <w:p w:rsidR="00AF3A11" w:rsidRPr="00AF3A11" w:rsidRDefault="00AF3A11" w:rsidP="00AF3A11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AF3A11">
        <w:rPr>
          <w:rFonts w:ascii="Times New Roman" w:eastAsia="Calibri" w:hAnsi="Times New Roman" w:cs="Times New Roman"/>
          <w:b/>
          <w:sz w:val="24"/>
          <w:szCs w:val="24"/>
        </w:rPr>
        <w:lastRenderedPageBreak/>
        <w:t>DÖNEM III</w:t>
      </w:r>
    </w:p>
    <w:p w:rsidR="00AF3A11" w:rsidRPr="00AF3A11" w:rsidRDefault="00AF3A11" w:rsidP="00AF3A11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loKlavuzu7"/>
        <w:tblW w:w="8896" w:type="dxa"/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2376"/>
        <w:gridCol w:w="1134"/>
        <w:gridCol w:w="1134"/>
        <w:gridCol w:w="4252"/>
      </w:tblGrid>
      <w:tr w:rsidR="00AF3A11" w:rsidRPr="00AF3A11" w:rsidTr="00AF3A11">
        <w:trPr>
          <w:trHeight w:val="306"/>
        </w:trPr>
        <w:tc>
          <w:tcPr>
            <w:tcW w:w="8896" w:type="dxa"/>
            <w:gridSpan w:val="4"/>
            <w:shd w:val="clear" w:color="auto" w:fill="FFFFFF"/>
          </w:tcPr>
          <w:p w:rsidR="00AF3A11" w:rsidRPr="00AB7E33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eastAsia="en-GB"/>
              </w:rPr>
            </w:pPr>
            <w:r w:rsidRPr="00AB7E33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en-GB"/>
              </w:rPr>
              <w:t>TIP301: NEOPLAZİ VE HEMATOPOETİK SİSTEM HASTALIKLARI DERS KURULU</w:t>
            </w:r>
          </w:p>
        </w:tc>
      </w:tr>
      <w:tr w:rsidR="00AF3A11" w:rsidRPr="00AF3A11" w:rsidTr="00AF3A11">
        <w:trPr>
          <w:trHeight w:val="306"/>
        </w:trPr>
        <w:tc>
          <w:tcPr>
            <w:tcW w:w="237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DERSLER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TEORİK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PRATİK</w:t>
            </w:r>
          </w:p>
        </w:tc>
        <w:tc>
          <w:tcPr>
            <w:tcW w:w="4252" w:type="dxa"/>
            <w:shd w:val="clear" w:color="auto" w:fill="FFFFFF"/>
          </w:tcPr>
          <w:p w:rsidR="00AF3A11" w:rsidRPr="00AB7E33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  <w:t>Dersin Sorumlu Öğretim Elemanı/ları</w:t>
            </w:r>
          </w:p>
        </w:tc>
      </w:tr>
      <w:tr w:rsidR="00AF3A11" w:rsidRPr="00AF3A11" w:rsidTr="00AF3A11">
        <w:trPr>
          <w:trHeight w:val="505"/>
        </w:trPr>
        <w:tc>
          <w:tcPr>
            <w:tcW w:w="237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Çocuk Sağlığı Ve Hastalıkları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D07AF7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9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4252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ÇOCUK SAĞLIĞI VE HASTALIKLARI AD</w:t>
            </w:r>
          </w:p>
        </w:tc>
      </w:tr>
      <w:tr w:rsidR="00AF3A11" w:rsidRPr="00AF3A11" w:rsidTr="00AF3A11">
        <w:trPr>
          <w:trHeight w:val="131"/>
        </w:trPr>
        <w:tc>
          <w:tcPr>
            <w:tcW w:w="237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İç Hastalıkları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</w:t>
            </w:r>
            <w:r w:rsidR="00D07AF7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4252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İÇ HASTALIKLARI AD</w:t>
            </w:r>
          </w:p>
        </w:tc>
      </w:tr>
      <w:tr w:rsidR="00AF3A11" w:rsidRPr="00AF3A11" w:rsidTr="00AF3A11">
        <w:tc>
          <w:tcPr>
            <w:tcW w:w="237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Nükleer Tıp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4252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NÜKLEER TIP AD</w:t>
            </w:r>
          </w:p>
        </w:tc>
      </w:tr>
      <w:tr w:rsidR="00AF3A11" w:rsidRPr="00AF3A11" w:rsidTr="00AF3A11">
        <w:tc>
          <w:tcPr>
            <w:tcW w:w="237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ıbbı Genetik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D07AF7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4252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GENETIK AD</w:t>
            </w:r>
          </w:p>
        </w:tc>
      </w:tr>
      <w:tr w:rsidR="00AF3A11" w:rsidRPr="00AF3A11" w:rsidTr="00AF3A11">
        <w:tc>
          <w:tcPr>
            <w:tcW w:w="2376" w:type="dxa"/>
            <w:shd w:val="clear" w:color="auto" w:fill="FFFFFF"/>
          </w:tcPr>
          <w:p w:rsidR="00AF3A11" w:rsidRPr="005632E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5632E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 xml:space="preserve">Tıbbi Biyokimya </w:t>
            </w:r>
          </w:p>
        </w:tc>
        <w:tc>
          <w:tcPr>
            <w:tcW w:w="1134" w:type="dxa"/>
            <w:shd w:val="clear" w:color="auto" w:fill="FFFFFF"/>
          </w:tcPr>
          <w:p w:rsidR="00AF3A11" w:rsidRPr="005632E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5632E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134" w:type="dxa"/>
            <w:shd w:val="clear" w:color="auto" w:fill="FFFFFF"/>
          </w:tcPr>
          <w:p w:rsidR="00AF3A11" w:rsidRPr="005632E1" w:rsidRDefault="004238B5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4252" w:type="dxa"/>
            <w:shd w:val="clear" w:color="auto" w:fill="FFFFFF"/>
          </w:tcPr>
          <w:p w:rsidR="00AF3A11" w:rsidRPr="005632E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5632E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BIYOKIMYA AD</w:t>
            </w:r>
          </w:p>
        </w:tc>
      </w:tr>
      <w:tr w:rsidR="00AF3A11" w:rsidRPr="00AF3A11" w:rsidTr="00AF3A11">
        <w:tc>
          <w:tcPr>
            <w:tcW w:w="237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ıbbi Farmakoloji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BE2410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26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4252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FARMAKOLOJI AD</w:t>
            </w:r>
          </w:p>
        </w:tc>
      </w:tr>
      <w:tr w:rsidR="00176353" w:rsidRPr="00AF3A11" w:rsidTr="00317FC9">
        <w:tc>
          <w:tcPr>
            <w:tcW w:w="2376" w:type="dxa"/>
            <w:shd w:val="clear" w:color="auto" w:fill="FFFFFF"/>
          </w:tcPr>
          <w:p w:rsidR="00176353" w:rsidRPr="00AF3A11" w:rsidRDefault="00176353" w:rsidP="00176353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ıbbi Patoloji</w:t>
            </w:r>
          </w:p>
        </w:tc>
        <w:tc>
          <w:tcPr>
            <w:tcW w:w="1134" w:type="dxa"/>
            <w:shd w:val="clear" w:color="auto" w:fill="FFFFFF"/>
          </w:tcPr>
          <w:p w:rsidR="00176353" w:rsidRPr="00AF3A11" w:rsidRDefault="00176353" w:rsidP="00176353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38</w:t>
            </w:r>
          </w:p>
        </w:tc>
        <w:tc>
          <w:tcPr>
            <w:tcW w:w="1134" w:type="dxa"/>
            <w:shd w:val="clear" w:color="auto" w:fill="FFFFFF"/>
          </w:tcPr>
          <w:p w:rsidR="00176353" w:rsidRPr="00AF3A11" w:rsidRDefault="00176353" w:rsidP="00176353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4252" w:type="dxa"/>
            <w:shd w:val="clear" w:color="auto" w:fill="FFFFFF"/>
          </w:tcPr>
          <w:p w:rsidR="00176353" w:rsidRPr="00AF3A11" w:rsidRDefault="00176353" w:rsidP="00176353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PATOLOJI AD</w:t>
            </w:r>
          </w:p>
        </w:tc>
      </w:tr>
      <w:tr w:rsidR="00176353" w:rsidRPr="00AF3A11" w:rsidTr="00317FC9">
        <w:tc>
          <w:tcPr>
            <w:tcW w:w="2376" w:type="dxa"/>
            <w:shd w:val="clear" w:color="auto" w:fill="FFFFFF"/>
          </w:tcPr>
          <w:p w:rsidR="00176353" w:rsidRPr="00AF3A11" w:rsidRDefault="00176353" w:rsidP="00176353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İyi Hekimlik Uygulamaları</w:t>
            </w:r>
          </w:p>
        </w:tc>
        <w:tc>
          <w:tcPr>
            <w:tcW w:w="1134" w:type="dxa"/>
            <w:shd w:val="clear" w:color="auto" w:fill="FFFFFF"/>
          </w:tcPr>
          <w:p w:rsidR="00176353" w:rsidRPr="00AF3A11" w:rsidRDefault="00176353" w:rsidP="00176353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134" w:type="dxa"/>
            <w:shd w:val="clear" w:color="auto" w:fill="FFFFFF"/>
          </w:tcPr>
          <w:p w:rsidR="00176353" w:rsidRPr="00AF3A11" w:rsidRDefault="00176353" w:rsidP="00176353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4252" w:type="dxa"/>
            <w:shd w:val="clear" w:color="auto" w:fill="FFFFFF"/>
          </w:tcPr>
          <w:p w:rsidR="00176353" w:rsidRPr="00AF3A11" w:rsidRDefault="00BC3FCA" w:rsidP="00176353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AİLE HEKİMLİĞİ AD</w:t>
            </w:r>
          </w:p>
        </w:tc>
      </w:tr>
      <w:tr w:rsidR="00176353" w:rsidRPr="00AF3A11" w:rsidTr="00317FC9">
        <w:tc>
          <w:tcPr>
            <w:tcW w:w="2376" w:type="dxa"/>
            <w:shd w:val="clear" w:color="auto" w:fill="FFFFFF"/>
          </w:tcPr>
          <w:p w:rsidR="00176353" w:rsidRPr="00AF3A11" w:rsidRDefault="00176353" w:rsidP="00176353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eçmeli Ders</w:t>
            </w:r>
          </w:p>
        </w:tc>
        <w:tc>
          <w:tcPr>
            <w:tcW w:w="1134" w:type="dxa"/>
            <w:shd w:val="clear" w:color="auto" w:fill="FFFFFF"/>
          </w:tcPr>
          <w:p w:rsidR="00176353" w:rsidRPr="00AF3A11" w:rsidRDefault="00176353" w:rsidP="00176353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1134" w:type="dxa"/>
            <w:shd w:val="clear" w:color="auto" w:fill="FFFFFF"/>
          </w:tcPr>
          <w:p w:rsidR="00176353" w:rsidRPr="00AF3A11" w:rsidRDefault="00176353" w:rsidP="00176353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252" w:type="dxa"/>
            <w:shd w:val="clear" w:color="auto" w:fill="FFFFFF"/>
          </w:tcPr>
          <w:p w:rsidR="00176353" w:rsidRPr="00AF3A11" w:rsidRDefault="00176353" w:rsidP="00176353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</w:p>
        </w:tc>
      </w:tr>
      <w:tr w:rsidR="004238B5" w:rsidRPr="00AF3A11" w:rsidTr="00B2542E">
        <w:tc>
          <w:tcPr>
            <w:tcW w:w="2376" w:type="dxa"/>
            <w:shd w:val="clear" w:color="auto" w:fill="FFFFFF"/>
          </w:tcPr>
          <w:p w:rsidR="004238B5" w:rsidRDefault="004238B5" w:rsidP="004238B5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Anatomi</w:t>
            </w:r>
          </w:p>
        </w:tc>
        <w:tc>
          <w:tcPr>
            <w:tcW w:w="1134" w:type="dxa"/>
            <w:shd w:val="clear" w:color="auto" w:fill="FFFFFF"/>
          </w:tcPr>
          <w:p w:rsidR="004238B5" w:rsidRDefault="004238B5" w:rsidP="004238B5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134" w:type="dxa"/>
            <w:shd w:val="clear" w:color="auto" w:fill="FFFFFF"/>
          </w:tcPr>
          <w:p w:rsidR="004238B5" w:rsidRPr="00AF3A11" w:rsidRDefault="004238B5" w:rsidP="004238B5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4252" w:type="dxa"/>
            <w:shd w:val="clear" w:color="auto" w:fill="FFFFFF"/>
          </w:tcPr>
          <w:p w:rsidR="004238B5" w:rsidRPr="00AF3A11" w:rsidRDefault="004238B5" w:rsidP="004238B5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ANATOMİ AD</w:t>
            </w:r>
          </w:p>
        </w:tc>
      </w:tr>
      <w:tr w:rsidR="004238B5" w:rsidRPr="00AF3A11" w:rsidTr="00B2542E">
        <w:tc>
          <w:tcPr>
            <w:tcW w:w="2376" w:type="dxa"/>
            <w:shd w:val="clear" w:color="auto" w:fill="FFFFFF"/>
          </w:tcPr>
          <w:p w:rsidR="004238B5" w:rsidRDefault="004238B5" w:rsidP="004238B5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Histoloji ve Embriyoloji</w:t>
            </w:r>
          </w:p>
        </w:tc>
        <w:tc>
          <w:tcPr>
            <w:tcW w:w="1134" w:type="dxa"/>
            <w:shd w:val="clear" w:color="auto" w:fill="FFFFFF"/>
          </w:tcPr>
          <w:p w:rsidR="004238B5" w:rsidRDefault="004238B5" w:rsidP="004238B5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134" w:type="dxa"/>
            <w:shd w:val="clear" w:color="auto" w:fill="FFFFFF"/>
          </w:tcPr>
          <w:p w:rsidR="004238B5" w:rsidRPr="00AF3A11" w:rsidRDefault="004238B5" w:rsidP="004238B5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4252" w:type="dxa"/>
            <w:shd w:val="clear" w:color="auto" w:fill="FFFFFF"/>
          </w:tcPr>
          <w:p w:rsidR="004238B5" w:rsidRPr="00AF3A11" w:rsidRDefault="00730A94" w:rsidP="004238B5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HİSTOLOJİ VE EMBRİYOLOJİ AD</w:t>
            </w:r>
          </w:p>
        </w:tc>
      </w:tr>
      <w:tr w:rsidR="004238B5" w:rsidRPr="00AF3A11" w:rsidTr="00B2542E">
        <w:tc>
          <w:tcPr>
            <w:tcW w:w="2376" w:type="dxa"/>
            <w:shd w:val="clear" w:color="auto" w:fill="FFFFFF"/>
          </w:tcPr>
          <w:p w:rsidR="004238B5" w:rsidRDefault="004238B5" w:rsidP="004238B5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Fizyoloji</w:t>
            </w:r>
          </w:p>
        </w:tc>
        <w:tc>
          <w:tcPr>
            <w:tcW w:w="1134" w:type="dxa"/>
            <w:shd w:val="clear" w:color="auto" w:fill="FFFFFF"/>
          </w:tcPr>
          <w:p w:rsidR="004238B5" w:rsidRDefault="004238B5" w:rsidP="004238B5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134" w:type="dxa"/>
            <w:shd w:val="clear" w:color="auto" w:fill="FFFFFF"/>
          </w:tcPr>
          <w:p w:rsidR="004238B5" w:rsidRPr="00AF3A11" w:rsidRDefault="004238B5" w:rsidP="004238B5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252" w:type="dxa"/>
            <w:shd w:val="clear" w:color="auto" w:fill="FFFFFF"/>
          </w:tcPr>
          <w:p w:rsidR="004238B5" w:rsidRPr="00AF3A11" w:rsidRDefault="00730A94" w:rsidP="004238B5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FİZYOLOJİ AD</w:t>
            </w:r>
          </w:p>
        </w:tc>
      </w:tr>
      <w:tr w:rsidR="004238B5" w:rsidRPr="00AF3A11" w:rsidTr="00B2542E">
        <w:tc>
          <w:tcPr>
            <w:tcW w:w="2376" w:type="dxa"/>
            <w:shd w:val="clear" w:color="auto" w:fill="FFFFFF"/>
          </w:tcPr>
          <w:p w:rsidR="004238B5" w:rsidRDefault="004238B5" w:rsidP="004238B5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Mikrobiyoloji</w:t>
            </w:r>
          </w:p>
        </w:tc>
        <w:tc>
          <w:tcPr>
            <w:tcW w:w="1134" w:type="dxa"/>
            <w:shd w:val="clear" w:color="auto" w:fill="FFFFFF"/>
          </w:tcPr>
          <w:p w:rsidR="004238B5" w:rsidRDefault="004238B5" w:rsidP="004238B5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134" w:type="dxa"/>
            <w:shd w:val="clear" w:color="auto" w:fill="FFFFFF"/>
          </w:tcPr>
          <w:p w:rsidR="004238B5" w:rsidRPr="00AF3A11" w:rsidRDefault="004238B5" w:rsidP="004238B5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4252" w:type="dxa"/>
            <w:shd w:val="clear" w:color="auto" w:fill="FFFFFF"/>
          </w:tcPr>
          <w:p w:rsidR="004238B5" w:rsidRPr="00AF3A11" w:rsidRDefault="00730A94" w:rsidP="004238B5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730A94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TIBBI MIKROBIYOLOJ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 xml:space="preserve"> AD</w:t>
            </w:r>
          </w:p>
        </w:tc>
      </w:tr>
    </w:tbl>
    <w:p w:rsidR="00AF3A11" w:rsidRPr="00AF3A11" w:rsidRDefault="00AF3A11" w:rsidP="00AF3A11">
      <w:pPr>
        <w:spacing w:after="200" w:line="276" w:lineRule="auto"/>
        <w:jc w:val="center"/>
        <w:rPr>
          <w:rFonts w:ascii="Calibri" w:eastAsia="Calibri" w:hAnsi="Calibri" w:cs="Times New Roman"/>
          <w:b/>
          <w:sz w:val="32"/>
          <w:szCs w:val="32"/>
        </w:rPr>
      </w:pPr>
    </w:p>
    <w:tbl>
      <w:tblPr>
        <w:tblStyle w:val="TabloKlavuzu8"/>
        <w:tblW w:w="8897" w:type="dxa"/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2376"/>
        <w:gridCol w:w="1134"/>
        <w:gridCol w:w="1134"/>
        <w:gridCol w:w="4253"/>
      </w:tblGrid>
      <w:tr w:rsidR="00AF3A11" w:rsidRPr="00AF3A11" w:rsidTr="00AF3A11">
        <w:tc>
          <w:tcPr>
            <w:tcW w:w="8897" w:type="dxa"/>
            <w:gridSpan w:val="4"/>
            <w:shd w:val="clear" w:color="auto" w:fill="FFFFFF"/>
          </w:tcPr>
          <w:p w:rsidR="00AF3A11" w:rsidRPr="00AB7E33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  <w:t>TIP 302: ENFEKSİYON HASTALIKLARI DERS KURULU</w:t>
            </w:r>
          </w:p>
        </w:tc>
      </w:tr>
      <w:tr w:rsidR="00AF3A11" w:rsidRPr="00AF3A11" w:rsidTr="00AF3A11">
        <w:tc>
          <w:tcPr>
            <w:tcW w:w="237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DERSLER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TEORİK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PRATİK</w:t>
            </w:r>
          </w:p>
        </w:tc>
        <w:tc>
          <w:tcPr>
            <w:tcW w:w="4253" w:type="dxa"/>
            <w:shd w:val="clear" w:color="auto" w:fill="FFFFFF"/>
          </w:tcPr>
          <w:p w:rsidR="00AF3A11" w:rsidRPr="00AB7E33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  <w:t>Dersin Sorumlu Öğretim Elemanı/ları</w:t>
            </w:r>
          </w:p>
        </w:tc>
      </w:tr>
      <w:tr w:rsidR="000E1F85" w:rsidRPr="00AF3A11" w:rsidTr="00AF3A11">
        <w:tc>
          <w:tcPr>
            <w:tcW w:w="2376" w:type="dxa"/>
            <w:shd w:val="clear" w:color="auto" w:fill="FFFFFF"/>
          </w:tcPr>
          <w:p w:rsidR="000E1F85" w:rsidRPr="00AF3A11" w:rsidRDefault="000E1F85" w:rsidP="000E1F85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ıbbi Mikrobiyoloji</w:t>
            </w:r>
          </w:p>
        </w:tc>
        <w:tc>
          <w:tcPr>
            <w:tcW w:w="1134" w:type="dxa"/>
            <w:shd w:val="clear" w:color="auto" w:fill="FFFFFF"/>
          </w:tcPr>
          <w:p w:rsidR="000E1F85" w:rsidRPr="00AF3A11" w:rsidRDefault="000E1F85" w:rsidP="000E1F85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F83123">
              <w:t>71</w:t>
            </w:r>
          </w:p>
        </w:tc>
        <w:tc>
          <w:tcPr>
            <w:tcW w:w="1134" w:type="dxa"/>
            <w:shd w:val="clear" w:color="auto" w:fill="FFFFFF"/>
          </w:tcPr>
          <w:p w:rsidR="000E1F85" w:rsidRPr="00AF3A11" w:rsidRDefault="000E1F85" w:rsidP="000E1F85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F83123">
              <w:t>13</w:t>
            </w:r>
          </w:p>
        </w:tc>
        <w:tc>
          <w:tcPr>
            <w:tcW w:w="4253" w:type="dxa"/>
            <w:shd w:val="clear" w:color="auto" w:fill="FFFFFF"/>
            <w:vAlign w:val="center"/>
          </w:tcPr>
          <w:p w:rsidR="000E1F85" w:rsidRPr="00AF3A11" w:rsidRDefault="000E1F85" w:rsidP="000E1F85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MIKROBIYOLOJI AD</w:t>
            </w:r>
          </w:p>
        </w:tc>
      </w:tr>
      <w:tr w:rsidR="00AF3A11" w:rsidRPr="00AF3A11" w:rsidTr="00AF3A11">
        <w:tc>
          <w:tcPr>
            <w:tcW w:w="237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ıbbi Farmakoloji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</w:t>
            </w:r>
            <w:r w:rsidR="000E1F85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4253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FARMAKOLOJI AD</w:t>
            </w:r>
          </w:p>
        </w:tc>
      </w:tr>
      <w:tr w:rsidR="00AF3A11" w:rsidRPr="00AF3A11" w:rsidTr="00AF3A11">
        <w:tc>
          <w:tcPr>
            <w:tcW w:w="2376" w:type="dxa"/>
            <w:shd w:val="clear" w:color="auto" w:fill="FFFFFF"/>
          </w:tcPr>
          <w:p w:rsidR="00AF3A11" w:rsidRPr="005632E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5632E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ıbbi Biyokimya</w:t>
            </w:r>
          </w:p>
        </w:tc>
        <w:tc>
          <w:tcPr>
            <w:tcW w:w="1134" w:type="dxa"/>
            <w:shd w:val="clear" w:color="auto" w:fill="FFFFFF"/>
          </w:tcPr>
          <w:p w:rsidR="00AF3A11" w:rsidRPr="005632E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5632E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:rsidR="00AF3A11" w:rsidRPr="005632E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5632E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4253" w:type="dxa"/>
            <w:shd w:val="clear" w:color="auto" w:fill="FFFFFF"/>
            <w:vAlign w:val="center"/>
          </w:tcPr>
          <w:p w:rsidR="00AF3A11" w:rsidRPr="005632E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5632E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BIYOKIMYA AD</w:t>
            </w:r>
          </w:p>
        </w:tc>
      </w:tr>
      <w:tr w:rsidR="000E1F85" w:rsidRPr="00AF3A11" w:rsidTr="00317FC9">
        <w:tc>
          <w:tcPr>
            <w:tcW w:w="2376" w:type="dxa"/>
            <w:shd w:val="clear" w:color="auto" w:fill="FFFFFF"/>
          </w:tcPr>
          <w:p w:rsidR="000E1F85" w:rsidRPr="00AF3A11" w:rsidRDefault="000E1F85" w:rsidP="000E1F85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ıbbi Patoloji</w:t>
            </w:r>
          </w:p>
        </w:tc>
        <w:tc>
          <w:tcPr>
            <w:tcW w:w="1134" w:type="dxa"/>
            <w:shd w:val="clear" w:color="auto" w:fill="FFFFFF"/>
          </w:tcPr>
          <w:p w:rsidR="000E1F85" w:rsidRPr="00AF3A11" w:rsidRDefault="000E1F85" w:rsidP="000E1F85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1134" w:type="dxa"/>
            <w:shd w:val="clear" w:color="auto" w:fill="FFFFFF"/>
          </w:tcPr>
          <w:p w:rsidR="000E1F85" w:rsidRPr="00AF3A11" w:rsidRDefault="000E1F85" w:rsidP="000E1F85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4253" w:type="dxa"/>
            <w:shd w:val="clear" w:color="auto" w:fill="FFFFFF"/>
            <w:vAlign w:val="center"/>
          </w:tcPr>
          <w:p w:rsidR="000E1F85" w:rsidRPr="00AF3A11" w:rsidRDefault="000E1F85" w:rsidP="000E1F85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PATOLOJI AD</w:t>
            </w:r>
          </w:p>
        </w:tc>
      </w:tr>
      <w:tr w:rsidR="00AF3A11" w:rsidRPr="00AF3A11" w:rsidTr="00AF3A11">
        <w:tc>
          <w:tcPr>
            <w:tcW w:w="237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  <w:t>Çocuk Sağlığı ve Hastalıkları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4253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ÇOCUK SAĞLIĞI VE HASTALIKLARI AD</w:t>
            </w:r>
          </w:p>
        </w:tc>
      </w:tr>
      <w:tr w:rsidR="00AF3A11" w:rsidRPr="00AF3A11" w:rsidTr="00AF3A11">
        <w:tc>
          <w:tcPr>
            <w:tcW w:w="237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Nükleer Tıp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4253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NÜKLEER TIP AD</w:t>
            </w:r>
          </w:p>
        </w:tc>
      </w:tr>
      <w:tr w:rsidR="00BC3FCA" w:rsidRPr="00AF3A11" w:rsidTr="00317FC9">
        <w:tc>
          <w:tcPr>
            <w:tcW w:w="2376" w:type="dxa"/>
            <w:shd w:val="clear" w:color="auto" w:fill="FFFFFF"/>
          </w:tcPr>
          <w:p w:rsidR="00BC3FCA" w:rsidRPr="00AF3A11" w:rsidRDefault="00BC3FCA" w:rsidP="00BC3FCA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İyi Hekimlik Uygulamaları</w:t>
            </w:r>
          </w:p>
        </w:tc>
        <w:tc>
          <w:tcPr>
            <w:tcW w:w="1134" w:type="dxa"/>
            <w:shd w:val="clear" w:color="auto" w:fill="FFFFFF"/>
          </w:tcPr>
          <w:p w:rsidR="00BC3FCA" w:rsidRPr="00AF3A11" w:rsidRDefault="00BC3FCA" w:rsidP="00BC3FCA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134" w:type="dxa"/>
            <w:shd w:val="clear" w:color="auto" w:fill="FFFFFF"/>
          </w:tcPr>
          <w:p w:rsidR="00BC3FCA" w:rsidRPr="00AF3A11" w:rsidRDefault="00BC3FCA" w:rsidP="00BC3FCA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4253" w:type="dxa"/>
            <w:shd w:val="clear" w:color="auto" w:fill="FFFFFF"/>
          </w:tcPr>
          <w:p w:rsidR="00BC3FCA" w:rsidRPr="00AF3A11" w:rsidRDefault="00BC3FCA" w:rsidP="00BC3FCA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AİLE HEKİMLİĞİ AD</w:t>
            </w:r>
          </w:p>
        </w:tc>
      </w:tr>
      <w:tr w:rsidR="00BC3FCA" w:rsidRPr="00AF3A11" w:rsidTr="00317FC9">
        <w:tc>
          <w:tcPr>
            <w:tcW w:w="2376" w:type="dxa"/>
            <w:shd w:val="clear" w:color="auto" w:fill="FFFFFF"/>
          </w:tcPr>
          <w:p w:rsidR="00BC3FCA" w:rsidRPr="00AF3A11" w:rsidRDefault="00BC3FCA" w:rsidP="00BC3FCA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eçmeli Ders</w:t>
            </w:r>
          </w:p>
        </w:tc>
        <w:tc>
          <w:tcPr>
            <w:tcW w:w="1134" w:type="dxa"/>
            <w:shd w:val="clear" w:color="auto" w:fill="FFFFFF"/>
          </w:tcPr>
          <w:p w:rsidR="00BC3FCA" w:rsidRPr="00AF3A11" w:rsidRDefault="00BC3FCA" w:rsidP="00BC3FCA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4</w:t>
            </w:r>
          </w:p>
        </w:tc>
        <w:tc>
          <w:tcPr>
            <w:tcW w:w="1134" w:type="dxa"/>
            <w:shd w:val="clear" w:color="auto" w:fill="FFFFFF"/>
          </w:tcPr>
          <w:p w:rsidR="00BC3FCA" w:rsidRPr="00AF3A11" w:rsidRDefault="00BC3FCA" w:rsidP="00BC3FCA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4253" w:type="dxa"/>
            <w:shd w:val="clear" w:color="auto" w:fill="FFFFFF"/>
            <w:vAlign w:val="center"/>
          </w:tcPr>
          <w:p w:rsidR="00BC3FCA" w:rsidRPr="00AF3A11" w:rsidRDefault="00BC3FCA" w:rsidP="00BC3FCA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</w:p>
        </w:tc>
      </w:tr>
    </w:tbl>
    <w:p w:rsidR="00AF3A11" w:rsidRPr="00AF3A11" w:rsidRDefault="00AF3A11" w:rsidP="00AF3A11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20"/>
          <w:szCs w:val="20"/>
        </w:rPr>
      </w:pPr>
    </w:p>
    <w:tbl>
      <w:tblPr>
        <w:tblStyle w:val="TabloKlavuzu9"/>
        <w:tblW w:w="8990" w:type="dxa"/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2376"/>
        <w:gridCol w:w="1134"/>
        <w:gridCol w:w="1134"/>
        <w:gridCol w:w="4346"/>
      </w:tblGrid>
      <w:tr w:rsidR="00AF3A11" w:rsidRPr="00AF3A11" w:rsidTr="00AF3A11">
        <w:trPr>
          <w:trHeight w:val="229"/>
        </w:trPr>
        <w:tc>
          <w:tcPr>
            <w:tcW w:w="8990" w:type="dxa"/>
            <w:gridSpan w:val="4"/>
            <w:shd w:val="clear" w:color="auto" w:fill="FFFFFF"/>
          </w:tcPr>
          <w:p w:rsidR="00AF3A11" w:rsidRPr="00AB7E33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eastAsia="en-GB"/>
              </w:rPr>
            </w:pPr>
            <w:r w:rsidRPr="00AB7E33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en-GB"/>
              </w:rPr>
              <w:t>TIP 303: ENDOKRİNOLOJİ VE METABOLİZMA HASTALIKLARI DERS KURULU</w:t>
            </w:r>
          </w:p>
        </w:tc>
      </w:tr>
      <w:tr w:rsidR="00AF3A11" w:rsidRPr="00AF3A11" w:rsidTr="00AF3A11">
        <w:trPr>
          <w:trHeight w:val="229"/>
        </w:trPr>
        <w:tc>
          <w:tcPr>
            <w:tcW w:w="237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DERSLER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TEORİK</w:t>
            </w:r>
          </w:p>
        </w:tc>
        <w:tc>
          <w:tcPr>
            <w:tcW w:w="1134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PRATİK</w:t>
            </w:r>
          </w:p>
        </w:tc>
        <w:tc>
          <w:tcPr>
            <w:tcW w:w="4346" w:type="dxa"/>
            <w:shd w:val="clear" w:color="auto" w:fill="FFFFFF"/>
          </w:tcPr>
          <w:p w:rsidR="00AF3A11" w:rsidRPr="00AB7E33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  <w:t>Dersin Sorumlu Öğretim Elemanı/ları</w:t>
            </w:r>
          </w:p>
        </w:tc>
      </w:tr>
      <w:tr w:rsidR="00AF3A11" w:rsidRPr="00AF3A11" w:rsidTr="00AF3A11">
        <w:trPr>
          <w:trHeight w:val="275"/>
        </w:trPr>
        <w:tc>
          <w:tcPr>
            <w:tcW w:w="237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ıbbi Farmakoloji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</w:t>
            </w:r>
            <w:r w:rsidR="00E67D3E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434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FARMAKOLOJI AD</w:t>
            </w:r>
          </w:p>
        </w:tc>
      </w:tr>
      <w:tr w:rsidR="00E67D3E" w:rsidRPr="00AF3A11" w:rsidTr="00AF3A11">
        <w:trPr>
          <w:trHeight w:val="275"/>
        </w:trPr>
        <w:tc>
          <w:tcPr>
            <w:tcW w:w="2376" w:type="dxa"/>
            <w:shd w:val="clear" w:color="auto" w:fill="FFFFFF"/>
          </w:tcPr>
          <w:p w:rsidR="00E67D3E" w:rsidRPr="00AF3A11" w:rsidRDefault="00E67D3E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ıbbi Genetik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E67D3E" w:rsidRPr="00AF3A11" w:rsidRDefault="00E67D3E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E67D3E" w:rsidRPr="00AF3A11" w:rsidRDefault="00E67D3E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4346" w:type="dxa"/>
            <w:shd w:val="clear" w:color="auto" w:fill="FFFFFF"/>
          </w:tcPr>
          <w:p w:rsidR="00E67D3E" w:rsidRPr="00AF3A11" w:rsidRDefault="00E67D3E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E67D3E" w:rsidRPr="00AF3A11" w:rsidTr="00317FC9">
        <w:trPr>
          <w:trHeight w:val="278"/>
        </w:trPr>
        <w:tc>
          <w:tcPr>
            <w:tcW w:w="2376" w:type="dxa"/>
            <w:shd w:val="clear" w:color="auto" w:fill="FFFFFF"/>
          </w:tcPr>
          <w:p w:rsidR="00E67D3E" w:rsidRPr="00AF3A11" w:rsidRDefault="00E67D3E" w:rsidP="00E67D3E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İç Hastalıkları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E67D3E" w:rsidRPr="00AF3A11" w:rsidRDefault="00E67D3E" w:rsidP="00E67D3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25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E67D3E" w:rsidRPr="00AF3A11" w:rsidRDefault="00E67D3E" w:rsidP="00E67D3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4346" w:type="dxa"/>
            <w:shd w:val="clear" w:color="auto" w:fill="FFFFFF"/>
          </w:tcPr>
          <w:p w:rsidR="00E67D3E" w:rsidRPr="00AF3A11" w:rsidRDefault="00E67D3E" w:rsidP="00E67D3E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İÇ HASTALIKLARI AD</w:t>
            </w:r>
          </w:p>
        </w:tc>
      </w:tr>
      <w:tr w:rsidR="00E67D3E" w:rsidRPr="00AF3A11" w:rsidTr="00AF3A11">
        <w:trPr>
          <w:trHeight w:val="410"/>
        </w:trPr>
        <w:tc>
          <w:tcPr>
            <w:tcW w:w="2376" w:type="dxa"/>
            <w:shd w:val="clear" w:color="auto" w:fill="FFFFFF"/>
          </w:tcPr>
          <w:p w:rsidR="00E67D3E" w:rsidRPr="00AF3A11" w:rsidRDefault="00E67D3E" w:rsidP="00E67D3E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Çocuk Sağlığı ve Hastalıkları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E67D3E" w:rsidRPr="00AF3A11" w:rsidRDefault="00E67D3E" w:rsidP="00E67D3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E67D3E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E67D3E" w:rsidRPr="00AF3A11" w:rsidRDefault="00E67D3E" w:rsidP="00E67D3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4346" w:type="dxa"/>
            <w:shd w:val="clear" w:color="auto" w:fill="FFFFFF"/>
          </w:tcPr>
          <w:p w:rsidR="00E67D3E" w:rsidRPr="00AF3A11" w:rsidRDefault="00E67D3E" w:rsidP="00E67D3E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ÇOCUK SAĞLIĞI VE HASTALIKLARI AD</w:t>
            </w:r>
          </w:p>
        </w:tc>
      </w:tr>
      <w:tr w:rsidR="00E67D3E" w:rsidRPr="00AF3A11" w:rsidTr="00317FC9">
        <w:trPr>
          <w:trHeight w:val="219"/>
        </w:trPr>
        <w:tc>
          <w:tcPr>
            <w:tcW w:w="2376" w:type="dxa"/>
            <w:shd w:val="clear" w:color="auto" w:fill="FFFFFF"/>
          </w:tcPr>
          <w:p w:rsidR="00E67D3E" w:rsidRPr="00AF3A11" w:rsidRDefault="00E67D3E" w:rsidP="00E67D3E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ıbbi Patoloji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E67D3E" w:rsidRPr="00AF3A11" w:rsidRDefault="00E67D3E" w:rsidP="00E67D3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E67D3E" w:rsidRPr="00AF3A11" w:rsidRDefault="00E67D3E" w:rsidP="00E67D3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346" w:type="dxa"/>
            <w:shd w:val="clear" w:color="auto" w:fill="FFFFFF"/>
          </w:tcPr>
          <w:p w:rsidR="00E67D3E" w:rsidRPr="00AF3A11" w:rsidRDefault="00E67D3E" w:rsidP="00E67D3E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PATOLOJI AD</w:t>
            </w:r>
          </w:p>
        </w:tc>
      </w:tr>
      <w:tr w:rsidR="00E67D3E" w:rsidRPr="00AF3A11" w:rsidTr="00AF3A11">
        <w:trPr>
          <w:trHeight w:val="264"/>
        </w:trPr>
        <w:tc>
          <w:tcPr>
            <w:tcW w:w="2376" w:type="dxa"/>
            <w:shd w:val="clear" w:color="auto" w:fill="FFFFFF"/>
          </w:tcPr>
          <w:p w:rsidR="00E67D3E" w:rsidRPr="00AF3A11" w:rsidRDefault="00E67D3E" w:rsidP="00E67D3E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Nükleer Tıp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E67D3E" w:rsidRPr="00AF3A11" w:rsidRDefault="00E67D3E" w:rsidP="00E67D3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E67D3E" w:rsidRPr="00AF3A11" w:rsidRDefault="00E67D3E" w:rsidP="00E67D3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4346" w:type="dxa"/>
            <w:shd w:val="clear" w:color="auto" w:fill="FFFFFF"/>
          </w:tcPr>
          <w:p w:rsidR="00E67D3E" w:rsidRPr="00AF3A11" w:rsidRDefault="00E67D3E" w:rsidP="00E67D3E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NÜKLEER TIP AD</w:t>
            </w:r>
          </w:p>
        </w:tc>
      </w:tr>
      <w:tr w:rsidR="00BC3FCA" w:rsidRPr="00AF3A11" w:rsidTr="00317FC9">
        <w:trPr>
          <w:trHeight w:val="264"/>
        </w:trPr>
        <w:tc>
          <w:tcPr>
            <w:tcW w:w="2376" w:type="dxa"/>
            <w:shd w:val="clear" w:color="auto" w:fill="FFFFFF"/>
          </w:tcPr>
          <w:p w:rsidR="00BC3FCA" w:rsidRPr="00AF3A11" w:rsidRDefault="00BC3FCA" w:rsidP="00BC3FCA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Iyi Hekimlik Uygulamaları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BC3FCA" w:rsidRDefault="00BC3FCA" w:rsidP="00BC3FCA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BC3FCA" w:rsidRPr="00AF3A11" w:rsidRDefault="00BC3FCA" w:rsidP="00BC3FCA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4346" w:type="dxa"/>
            <w:shd w:val="clear" w:color="auto" w:fill="FFFFFF"/>
          </w:tcPr>
          <w:p w:rsidR="00BC3FCA" w:rsidRPr="00AF3A11" w:rsidRDefault="00BC3FCA" w:rsidP="00BC3FCA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AİLE HEKİMLİĞİ AD</w:t>
            </w:r>
          </w:p>
        </w:tc>
      </w:tr>
      <w:tr w:rsidR="00BC3FCA" w:rsidRPr="00AF3A11" w:rsidTr="00317FC9">
        <w:trPr>
          <w:trHeight w:val="264"/>
        </w:trPr>
        <w:tc>
          <w:tcPr>
            <w:tcW w:w="2376" w:type="dxa"/>
            <w:shd w:val="clear" w:color="auto" w:fill="FFFFFF"/>
          </w:tcPr>
          <w:p w:rsidR="00BC3FCA" w:rsidRPr="00AF3A11" w:rsidRDefault="00BC3FCA" w:rsidP="00BC3FCA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eçmeli Ders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BC3FCA" w:rsidRDefault="00BC3FCA" w:rsidP="00BC3FCA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BC3FCA" w:rsidRPr="00AF3A11" w:rsidRDefault="00BC3FCA" w:rsidP="00BC3FCA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4346" w:type="dxa"/>
            <w:shd w:val="clear" w:color="auto" w:fill="FFFFFF"/>
          </w:tcPr>
          <w:p w:rsidR="00BC3FCA" w:rsidRPr="00AF3A11" w:rsidRDefault="00BC3FCA" w:rsidP="00BC3FCA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</w:p>
        </w:tc>
      </w:tr>
    </w:tbl>
    <w:p w:rsidR="00AF3A11" w:rsidRPr="00AF3A11" w:rsidRDefault="00AF3A11" w:rsidP="00AF3A11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20"/>
          <w:szCs w:val="20"/>
        </w:rPr>
      </w:pPr>
    </w:p>
    <w:tbl>
      <w:tblPr>
        <w:tblStyle w:val="TabloKlavuzu"/>
        <w:tblW w:w="8926" w:type="dxa"/>
        <w:shd w:val="clear" w:color="auto" w:fill="FFFFFF"/>
        <w:tblLook w:val="04A0" w:firstRow="1" w:lastRow="0" w:firstColumn="1" w:lastColumn="0" w:noHBand="0" w:noVBand="1"/>
      </w:tblPr>
      <w:tblGrid>
        <w:gridCol w:w="2660"/>
        <w:gridCol w:w="1276"/>
        <w:gridCol w:w="1418"/>
        <w:gridCol w:w="3572"/>
      </w:tblGrid>
      <w:tr w:rsidR="00AF3A11" w:rsidRPr="00AF3A11" w:rsidTr="00AF3A11">
        <w:tc>
          <w:tcPr>
            <w:tcW w:w="8926" w:type="dxa"/>
            <w:gridSpan w:val="4"/>
            <w:shd w:val="clear" w:color="auto" w:fill="FFFFFF"/>
          </w:tcPr>
          <w:p w:rsidR="00AF3A11" w:rsidRPr="00AB7E33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eastAsia="en-GB"/>
              </w:rPr>
            </w:pPr>
            <w:r w:rsidRPr="00AB7E33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en-GB"/>
              </w:rPr>
              <w:t>TIP 304: DOLAŞIM VE SOLUNUM SİSTEMİ HASTALIKLARI DERS KURULU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DERSLER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TEORİK</w:t>
            </w:r>
          </w:p>
        </w:tc>
        <w:tc>
          <w:tcPr>
            <w:tcW w:w="1418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PRATİK</w:t>
            </w:r>
          </w:p>
        </w:tc>
        <w:tc>
          <w:tcPr>
            <w:tcW w:w="3572" w:type="dxa"/>
            <w:shd w:val="clear" w:color="auto" w:fill="FFFFFF"/>
          </w:tcPr>
          <w:p w:rsidR="00AF3A11" w:rsidRPr="00AB7E33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  <w:t>Dersin Sorumlu Öğretim Elemanı/ları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Çocuk Sağlığı ve Hastalıkları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418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3572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ÇOCUK SAĞLIĞI VE HASTALIKLAR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İç Hastalıkları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418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3572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İÇ HASTALIKLAR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KBB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418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3572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KULAK BURUN BOĞAZ HASTALIKLAR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 xml:space="preserve">Radyoloji 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C174EE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418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3572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RADYOLOJ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Göğüs Hastalıkları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C174EE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1</w:t>
            </w:r>
          </w:p>
        </w:tc>
        <w:tc>
          <w:tcPr>
            <w:tcW w:w="1418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3572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GÖĞÜS HASTALIKLAR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Nükleer Tıp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418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3572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NÜKLEER TIP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Kardiyoloji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</w:t>
            </w:r>
            <w:r w:rsidR="00C174EE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418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3572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KARDIYOLOJI 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5632E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5632E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ıbbi Biyokimya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5632E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5632E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418" w:type="dxa"/>
            <w:shd w:val="clear" w:color="auto" w:fill="FFFFFF"/>
            <w:vAlign w:val="center"/>
          </w:tcPr>
          <w:p w:rsidR="00AF3A11" w:rsidRPr="005632E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5632E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3572" w:type="dxa"/>
            <w:shd w:val="clear" w:color="auto" w:fill="FFFFFF"/>
          </w:tcPr>
          <w:p w:rsidR="00AF3A11" w:rsidRPr="005632E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5632E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BIYOKIMYA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lastRenderedPageBreak/>
              <w:t>Tıbbi Farmakoloji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</w:t>
            </w:r>
            <w:r w:rsidR="00C174EE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3572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FARMAKOLOJ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ıbbi Patoloji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</w:t>
            </w:r>
            <w:r w:rsidR="00411EF9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418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3572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PATOLOJ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auto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9F2D13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Multi-disipliner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418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3572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Enfeksiyon Hastalıkları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411EF9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4</w:t>
            </w:r>
          </w:p>
        </w:tc>
        <w:tc>
          <w:tcPr>
            <w:tcW w:w="1418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572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ENFEKSIYON HASTALIKLAR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Kalp ve Damar Cerrahisi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411EF9" w:rsidP="00AF3A1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418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572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KALP VE DAMAR CERRAHISI AD</w:t>
            </w:r>
          </w:p>
        </w:tc>
      </w:tr>
      <w:tr w:rsidR="00411EF9" w:rsidRPr="00AF3A11" w:rsidTr="00317FC9">
        <w:tc>
          <w:tcPr>
            <w:tcW w:w="2660" w:type="dxa"/>
            <w:shd w:val="clear" w:color="auto" w:fill="FFFFFF"/>
          </w:tcPr>
          <w:p w:rsidR="00411EF9" w:rsidRPr="00AF3A11" w:rsidRDefault="00411EF9" w:rsidP="00411EF9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eçmeli Ders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411EF9" w:rsidRPr="00AF3A11" w:rsidDel="00411EF9" w:rsidRDefault="00411EF9" w:rsidP="00411EF9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1418" w:type="dxa"/>
            <w:shd w:val="clear" w:color="auto" w:fill="FFFFFF"/>
            <w:vAlign w:val="center"/>
          </w:tcPr>
          <w:p w:rsidR="00411EF9" w:rsidRPr="00AF3A11" w:rsidRDefault="00411EF9" w:rsidP="00411EF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572" w:type="dxa"/>
            <w:shd w:val="clear" w:color="auto" w:fill="FFFFFF"/>
          </w:tcPr>
          <w:p w:rsidR="00411EF9" w:rsidRPr="00AF3A11" w:rsidRDefault="00411EF9" w:rsidP="00411EF9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</w:p>
        </w:tc>
      </w:tr>
    </w:tbl>
    <w:p w:rsidR="00AF3A11" w:rsidRDefault="00AF3A11" w:rsidP="00AF3A11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20"/>
          <w:szCs w:val="20"/>
        </w:rPr>
      </w:pPr>
    </w:p>
    <w:tbl>
      <w:tblPr>
        <w:tblStyle w:val="TabloKlavuzu10"/>
        <w:tblW w:w="8926" w:type="dxa"/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2660"/>
        <w:gridCol w:w="1276"/>
        <w:gridCol w:w="1417"/>
        <w:gridCol w:w="3573"/>
      </w:tblGrid>
      <w:tr w:rsidR="00AF3A11" w:rsidRPr="00AF3A11" w:rsidTr="00AF3A11">
        <w:trPr>
          <w:trHeight w:val="161"/>
        </w:trPr>
        <w:tc>
          <w:tcPr>
            <w:tcW w:w="8926" w:type="dxa"/>
            <w:gridSpan w:val="4"/>
            <w:shd w:val="clear" w:color="auto" w:fill="FFFFFF"/>
          </w:tcPr>
          <w:p w:rsidR="00AF3A11" w:rsidRPr="00AB7E33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  <w:t>TIP 305: GASTROİNTESTİNAL SİSTEM VE HASTALIKLARI DERS KURULU</w:t>
            </w:r>
          </w:p>
        </w:tc>
      </w:tr>
      <w:tr w:rsidR="00AF3A11" w:rsidRPr="00AF3A11" w:rsidTr="00AF3A11">
        <w:trPr>
          <w:trHeight w:val="161"/>
        </w:trPr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DERSLER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TEORİK</w:t>
            </w:r>
          </w:p>
        </w:tc>
        <w:tc>
          <w:tcPr>
            <w:tcW w:w="1417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PRATİK</w:t>
            </w:r>
          </w:p>
        </w:tc>
        <w:tc>
          <w:tcPr>
            <w:tcW w:w="3573" w:type="dxa"/>
            <w:shd w:val="clear" w:color="auto" w:fill="FFFFFF"/>
          </w:tcPr>
          <w:p w:rsidR="00AF3A11" w:rsidRPr="00AB7E33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  <w:t>Dersin Sorumlu Öğretim Elemanı/ları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İç Hastalıkları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411EF9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9</w:t>
            </w:r>
          </w:p>
        </w:tc>
        <w:tc>
          <w:tcPr>
            <w:tcW w:w="1417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573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İÇ HASTALIKLAR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Enfeksiyon Hastalıkları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3</w:t>
            </w:r>
          </w:p>
        </w:tc>
        <w:tc>
          <w:tcPr>
            <w:tcW w:w="1417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573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ENFEKSIYON HASTALIKLAR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 xml:space="preserve">Radyoloji 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411EF9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1417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573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RADYOLOJ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ıbbi Farmakoloji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411EF9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4</w:t>
            </w:r>
          </w:p>
        </w:tc>
        <w:tc>
          <w:tcPr>
            <w:tcW w:w="1417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573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FARMAKOLOJI AD</w:t>
            </w:r>
          </w:p>
        </w:tc>
      </w:tr>
      <w:tr w:rsidR="00411EF9" w:rsidRPr="00AF3A11" w:rsidTr="00317FC9">
        <w:tc>
          <w:tcPr>
            <w:tcW w:w="2660" w:type="dxa"/>
            <w:shd w:val="clear" w:color="auto" w:fill="FFFFFF"/>
          </w:tcPr>
          <w:p w:rsidR="00411EF9" w:rsidRPr="00AF3A11" w:rsidRDefault="00411EF9" w:rsidP="00411EF9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ıbbi Patoloji</w:t>
            </w:r>
          </w:p>
        </w:tc>
        <w:tc>
          <w:tcPr>
            <w:tcW w:w="1276" w:type="dxa"/>
            <w:shd w:val="clear" w:color="auto" w:fill="FFFFFF"/>
          </w:tcPr>
          <w:p w:rsidR="00411EF9" w:rsidRPr="00AF3A11" w:rsidRDefault="00411EF9" w:rsidP="00411EF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4</w:t>
            </w:r>
          </w:p>
        </w:tc>
        <w:tc>
          <w:tcPr>
            <w:tcW w:w="1417" w:type="dxa"/>
            <w:shd w:val="clear" w:color="auto" w:fill="FFFFFF"/>
          </w:tcPr>
          <w:p w:rsidR="00411EF9" w:rsidRPr="00AF3A11" w:rsidRDefault="00411EF9" w:rsidP="00411EF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4</w:t>
            </w:r>
          </w:p>
        </w:tc>
        <w:tc>
          <w:tcPr>
            <w:tcW w:w="3573" w:type="dxa"/>
            <w:shd w:val="clear" w:color="auto" w:fill="FFFFFF"/>
          </w:tcPr>
          <w:p w:rsidR="00411EF9" w:rsidRPr="00AF3A11" w:rsidRDefault="00411EF9" w:rsidP="00411EF9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PATOLOJI AD</w:t>
            </w:r>
          </w:p>
        </w:tc>
      </w:tr>
      <w:tr w:rsidR="00AF3A11" w:rsidRPr="00AF3A11" w:rsidTr="00AF3A11">
        <w:trPr>
          <w:trHeight w:val="232"/>
        </w:trPr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 xml:space="preserve">Genel Cerrahi 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F5354D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9</w:t>
            </w:r>
          </w:p>
        </w:tc>
        <w:tc>
          <w:tcPr>
            <w:tcW w:w="1417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573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GENEL CERRAHI AD</w:t>
            </w:r>
          </w:p>
        </w:tc>
      </w:tr>
      <w:tr w:rsidR="00AF3A11" w:rsidRPr="00AF3A11" w:rsidTr="00AF3A11">
        <w:trPr>
          <w:trHeight w:val="320"/>
        </w:trPr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tabs>
                <w:tab w:val="left" w:pos="915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ıbbi Genetik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1417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573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GENETIK AD</w:t>
            </w:r>
          </w:p>
        </w:tc>
      </w:tr>
      <w:tr w:rsidR="00BC3FCA" w:rsidRPr="00AF3A11" w:rsidTr="00317FC9">
        <w:trPr>
          <w:trHeight w:val="320"/>
        </w:trPr>
        <w:tc>
          <w:tcPr>
            <w:tcW w:w="2660" w:type="dxa"/>
            <w:shd w:val="clear" w:color="auto" w:fill="FFFFFF"/>
          </w:tcPr>
          <w:p w:rsidR="00BC3FCA" w:rsidRPr="00AF3A11" w:rsidRDefault="00BC3FCA" w:rsidP="00BC3FCA">
            <w:pPr>
              <w:tabs>
                <w:tab w:val="left" w:pos="915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İyi Hekimlik Uygulamaları</w:t>
            </w:r>
          </w:p>
        </w:tc>
        <w:tc>
          <w:tcPr>
            <w:tcW w:w="1276" w:type="dxa"/>
            <w:shd w:val="clear" w:color="auto" w:fill="FFFFFF"/>
          </w:tcPr>
          <w:p w:rsidR="00BC3FCA" w:rsidRPr="00AF3A11" w:rsidRDefault="00BC3FCA" w:rsidP="00BC3FC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1417" w:type="dxa"/>
            <w:shd w:val="clear" w:color="auto" w:fill="FFFFFF"/>
          </w:tcPr>
          <w:p w:rsidR="00BC3FCA" w:rsidRPr="00AF3A11" w:rsidRDefault="00BC3FCA" w:rsidP="00BC3FC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3</w:t>
            </w:r>
          </w:p>
        </w:tc>
        <w:tc>
          <w:tcPr>
            <w:tcW w:w="3573" w:type="dxa"/>
            <w:shd w:val="clear" w:color="auto" w:fill="FFFFFF"/>
          </w:tcPr>
          <w:p w:rsidR="00BC3FCA" w:rsidRPr="00AF3A11" w:rsidRDefault="00BC3FCA" w:rsidP="00BC3FCA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AİLE HEKİMLİĞİ AD</w:t>
            </w:r>
          </w:p>
        </w:tc>
      </w:tr>
      <w:tr w:rsidR="00BC3FCA" w:rsidRPr="00AF3A11" w:rsidTr="00317FC9">
        <w:trPr>
          <w:trHeight w:val="320"/>
        </w:trPr>
        <w:tc>
          <w:tcPr>
            <w:tcW w:w="2660" w:type="dxa"/>
            <w:shd w:val="clear" w:color="auto" w:fill="FFFFFF"/>
          </w:tcPr>
          <w:p w:rsidR="00BC3FCA" w:rsidRPr="00AF3A11" w:rsidRDefault="00BC3FCA" w:rsidP="00BC3FCA">
            <w:pPr>
              <w:tabs>
                <w:tab w:val="left" w:pos="915"/>
              </w:tabs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eçmeli Ders</w:t>
            </w:r>
          </w:p>
        </w:tc>
        <w:tc>
          <w:tcPr>
            <w:tcW w:w="1276" w:type="dxa"/>
            <w:shd w:val="clear" w:color="auto" w:fill="FFFFFF"/>
          </w:tcPr>
          <w:p w:rsidR="00BC3FCA" w:rsidRPr="00AF3A11" w:rsidRDefault="00BC3FCA" w:rsidP="00BC3FC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16</w:t>
            </w:r>
          </w:p>
        </w:tc>
        <w:tc>
          <w:tcPr>
            <w:tcW w:w="1417" w:type="dxa"/>
            <w:shd w:val="clear" w:color="auto" w:fill="FFFFFF"/>
          </w:tcPr>
          <w:p w:rsidR="00BC3FCA" w:rsidRPr="00AF3A11" w:rsidRDefault="00BC3FCA" w:rsidP="00BC3FC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573" w:type="dxa"/>
            <w:shd w:val="clear" w:color="auto" w:fill="FFFFFF"/>
          </w:tcPr>
          <w:p w:rsidR="00BC3FCA" w:rsidRPr="00AF3A11" w:rsidRDefault="00BC3FCA" w:rsidP="00BC3FCA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</w:p>
        </w:tc>
      </w:tr>
    </w:tbl>
    <w:p w:rsidR="00AF3A11" w:rsidRPr="00AF3A11" w:rsidRDefault="00AF3A11" w:rsidP="00AF3A11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20"/>
          <w:szCs w:val="20"/>
        </w:rPr>
      </w:pPr>
    </w:p>
    <w:tbl>
      <w:tblPr>
        <w:tblStyle w:val="TabloKlavuzu15"/>
        <w:tblW w:w="9181" w:type="dxa"/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2660"/>
        <w:gridCol w:w="1276"/>
        <w:gridCol w:w="1559"/>
        <w:gridCol w:w="3686"/>
      </w:tblGrid>
      <w:tr w:rsidR="00AF3A11" w:rsidRPr="00AF3A11" w:rsidTr="00AF3A11">
        <w:tc>
          <w:tcPr>
            <w:tcW w:w="9181" w:type="dxa"/>
            <w:gridSpan w:val="4"/>
            <w:shd w:val="clear" w:color="auto" w:fill="FFFFFF"/>
          </w:tcPr>
          <w:p w:rsidR="00AF3A11" w:rsidRPr="00AB7E33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  <w:t>TIP306: ÜROGENİTAL SİSTEM HASTALIKLARI DERS KURULU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DERSLER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TEORİK</w:t>
            </w:r>
          </w:p>
        </w:tc>
        <w:tc>
          <w:tcPr>
            <w:tcW w:w="1559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PRATİK</w:t>
            </w:r>
          </w:p>
        </w:tc>
        <w:tc>
          <w:tcPr>
            <w:tcW w:w="3686" w:type="dxa"/>
            <w:shd w:val="clear" w:color="auto" w:fill="FFFFFF"/>
          </w:tcPr>
          <w:p w:rsidR="00AF3A11" w:rsidRPr="00AB7E33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  <w:t>Dersin Sorumlu Öğretim Elemanı/ları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Tıbbi Patoloji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  <w:r w:rsidR="0020503F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1559" w:type="dxa"/>
            <w:shd w:val="clear" w:color="auto" w:fill="FFFFFF"/>
          </w:tcPr>
          <w:p w:rsidR="00AF3A11" w:rsidRPr="00AF3A11" w:rsidRDefault="0020503F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9</w:t>
            </w:r>
          </w:p>
        </w:tc>
        <w:tc>
          <w:tcPr>
            <w:tcW w:w="368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PATOLOJI AD</w:t>
            </w:r>
          </w:p>
        </w:tc>
      </w:tr>
      <w:tr w:rsidR="00AF3A11" w:rsidRPr="00AF3A11" w:rsidTr="00AF3A11">
        <w:trPr>
          <w:trHeight w:val="400"/>
        </w:trPr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Kadın Hastalıkları Ve Doğum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  <w:r w:rsidR="0020503F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4</w:t>
            </w:r>
          </w:p>
        </w:tc>
        <w:tc>
          <w:tcPr>
            <w:tcW w:w="1559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KADIN HASTALIKLARI VE DOĞUM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Tıbbi Genetik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20503F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6</w:t>
            </w:r>
          </w:p>
        </w:tc>
        <w:tc>
          <w:tcPr>
            <w:tcW w:w="1559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GENETIK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Tıbbi Farmakoloji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20503F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6</w:t>
            </w:r>
          </w:p>
        </w:tc>
        <w:tc>
          <w:tcPr>
            <w:tcW w:w="1559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FARMAKOLOJ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İç Hastalıkları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  <w:r w:rsidR="0020503F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3</w:t>
            </w:r>
          </w:p>
        </w:tc>
        <w:tc>
          <w:tcPr>
            <w:tcW w:w="1559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İÇ HASTALIKLAR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D3129D" w:rsidP="00AF3A1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Çocuk Sağlığı ve Hastalıkları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  <w:r w:rsidR="0020503F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1559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ÇOCUK SAĞLIĞI VE HASTALIKLAR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Üroloji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20503F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6</w:t>
            </w:r>
          </w:p>
        </w:tc>
        <w:tc>
          <w:tcPr>
            <w:tcW w:w="1559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ÜROLOJ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Radyoloji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680E02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1559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RADYOLOJ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Nükleer Tıp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1559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NÜKLEER TIP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Genel Cerrahi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1559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GENEL CERRAH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Enfeksiyon Hastalıkları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680E02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3</w:t>
            </w:r>
          </w:p>
        </w:tc>
        <w:tc>
          <w:tcPr>
            <w:tcW w:w="1559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ENFEKSIYON HASTALIKLARI AD</w:t>
            </w:r>
          </w:p>
        </w:tc>
      </w:tr>
      <w:tr w:rsidR="00BC3FCA" w:rsidRPr="00AF3A11" w:rsidTr="00317FC9">
        <w:tc>
          <w:tcPr>
            <w:tcW w:w="2660" w:type="dxa"/>
            <w:shd w:val="clear" w:color="auto" w:fill="FFFFFF"/>
          </w:tcPr>
          <w:p w:rsidR="00BC3FCA" w:rsidRPr="00AF3A11" w:rsidRDefault="00BC3FCA" w:rsidP="00BC3FC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İyi Hekimlik Uygulamaları</w:t>
            </w:r>
          </w:p>
        </w:tc>
        <w:tc>
          <w:tcPr>
            <w:tcW w:w="1276" w:type="dxa"/>
            <w:shd w:val="clear" w:color="auto" w:fill="FFFFFF"/>
          </w:tcPr>
          <w:p w:rsidR="00BC3FCA" w:rsidRPr="00AF3A11" w:rsidDel="00680E02" w:rsidRDefault="00BC3FCA" w:rsidP="00BC3FC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3</w:t>
            </w:r>
          </w:p>
        </w:tc>
        <w:tc>
          <w:tcPr>
            <w:tcW w:w="1559" w:type="dxa"/>
            <w:shd w:val="clear" w:color="auto" w:fill="FFFFFF"/>
          </w:tcPr>
          <w:p w:rsidR="00BC3FCA" w:rsidRPr="00AF3A11" w:rsidRDefault="00BC3FCA" w:rsidP="00BC3FCA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6</w:t>
            </w:r>
          </w:p>
        </w:tc>
        <w:tc>
          <w:tcPr>
            <w:tcW w:w="3686" w:type="dxa"/>
            <w:shd w:val="clear" w:color="auto" w:fill="FFFFFF"/>
          </w:tcPr>
          <w:p w:rsidR="00BC3FCA" w:rsidRPr="00AF3A11" w:rsidRDefault="00BC3FCA" w:rsidP="00BC3FCA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AİLE HEKİMLİĞİ AD</w:t>
            </w:r>
          </w:p>
        </w:tc>
      </w:tr>
      <w:tr w:rsidR="00BC3FCA" w:rsidRPr="00AF3A11" w:rsidTr="00317FC9">
        <w:tc>
          <w:tcPr>
            <w:tcW w:w="2660" w:type="dxa"/>
            <w:shd w:val="clear" w:color="auto" w:fill="FFFFFF"/>
          </w:tcPr>
          <w:p w:rsidR="00BC3FCA" w:rsidRPr="00AF3A11" w:rsidRDefault="00BC3FCA" w:rsidP="00BC3FC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eçmeli Ders</w:t>
            </w:r>
          </w:p>
        </w:tc>
        <w:tc>
          <w:tcPr>
            <w:tcW w:w="1276" w:type="dxa"/>
            <w:shd w:val="clear" w:color="auto" w:fill="FFFFFF"/>
          </w:tcPr>
          <w:p w:rsidR="00BC3FCA" w:rsidRPr="00AF3A11" w:rsidDel="00680E02" w:rsidRDefault="00BC3FCA" w:rsidP="00BC3FC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20</w:t>
            </w:r>
          </w:p>
        </w:tc>
        <w:tc>
          <w:tcPr>
            <w:tcW w:w="1559" w:type="dxa"/>
            <w:shd w:val="clear" w:color="auto" w:fill="FFFFFF"/>
          </w:tcPr>
          <w:p w:rsidR="00BC3FCA" w:rsidRPr="00AF3A11" w:rsidRDefault="00BC3FCA" w:rsidP="00BC3FCA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6" w:type="dxa"/>
            <w:shd w:val="clear" w:color="auto" w:fill="FFFFFF"/>
          </w:tcPr>
          <w:p w:rsidR="00BC3FCA" w:rsidRPr="00AF3A11" w:rsidRDefault="00BC3FCA" w:rsidP="00BC3FCA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</w:p>
        </w:tc>
      </w:tr>
    </w:tbl>
    <w:p w:rsidR="00AF3A11" w:rsidRPr="00AF3A11" w:rsidRDefault="00AF3A11" w:rsidP="00AF3A11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20"/>
          <w:szCs w:val="20"/>
        </w:rPr>
      </w:pPr>
    </w:p>
    <w:tbl>
      <w:tblPr>
        <w:tblStyle w:val="TabloKlavuzu32"/>
        <w:tblW w:w="9180" w:type="dxa"/>
        <w:shd w:val="clear" w:color="auto" w:fill="FFFFFF"/>
        <w:tblLook w:val="04A0" w:firstRow="1" w:lastRow="0" w:firstColumn="1" w:lastColumn="0" w:noHBand="0" w:noVBand="1"/>
      </w:tblPr>
      <w:tblGrid>
        <w:gridCol w:w="2660"/>
        <w:gridCol w:w="1276"/>
        <w:gridCol w:w="1559"/>
        <w:gridCol w:w="3685"/>
      </w:tblGrid>
      <w:tr w:rsidR="00AF3A11" w:rsidRPr="00AF3A11" w:rsidTr="00AF3A11">
        <w:trPr>
          <w:trHeight w:val="185"/>
        </w:trPr>
        <w:tc>
          <w:tcPr>
            <w:tcW w:w="9180" w:type="dxa"/>
            <w:gridSpan w:val="4"/>
            <w:shd w:val="clear" w:color="auto" w:fill="FFFFFF"/>
          </w:tcPr>
          <w:p w:rsidR="00AF3A11" w:rsidRPr="00AB7E33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eastAsia="en-GB"/>
              </w:rPr>
            </w:pPr>
            <w:r w:rsidRPr="00AB7E33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en-GB"/>
              </w:rPr>
              <w:t>TIP307: NÖROLOJİK BİLİMLER VE PSİKİYATRİ DERS KURULU</w:t>
            </w:r>
          </w:p>
        </w:tc>
      </w:tr>
      <w:tr w:rsidR="00AF3A11" w:rsidRPr="00AF3A11" w:rsidTr="00AF3A11">
        <w:trPr>
          <w:trHeight w:val="185"/>
        </w:trPr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DERSLER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TEORİK</w:t>
            </w:r>
          </w:p>
        </w:tc>
        <w:tc>
          <w:tcPr>
            <w:tcW w:w="1559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PRATİK</w:t>
            </w:r>
          </w:p>
        </w:tc>
        <w:tc>
          <w:tcPr>
            <w:tcW w:w="3685" w:type="dxa"/>
            <w:shd w:val="clear" w:color="auto" w:fill="FFFFFF"/>
          </w:tcPr>
          <w:p w:rsidR="00AF3A11" w:rsidRPr="00AB7E33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  <w:t>Dersin Sorumlu Öğretim Elemanı/ları</w:t>
            </w:r>
          </w:p>
        </w:tc>
      </w:tr>
      <w:tr w:rsidR="00AF3A11" w:rsidRPr="00AF3A11" w:rsidTr="00AF3A11">
        <w:trPr>
          <w:trHeight w:val="185"/>
        </w:trPr>
        <w:tc>
          <w:tcPr>
            <w:tcW w:w="2660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Anesteziyoloji ve Reanimasyon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680E02" w:rsidP="00AF3A11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1559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ANESTEZIYOLOJI VE REANIMASYON AD</w:t>
            </w:r>
          </w:p>
        </w:tc>
      </w:tr>
      <w:tr w:rsidR="00AF3A11" w:rsidRPr="00AF3A11" w:rsidTr="00AF3A11">
        <w:trPr>
          <w:trHeight w:val="371"/>
        </w:trPr>
        <w:tc>
          <w:tcPr>
            <w:tcW w:w="2660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Beyin ve Sinir Cerrahisi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680E02" w:rsidP="00AF3A11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  <w:t>6</w:t>
            </w:r>
          </w:p>
        </w:tc>
        <w:tc>
          <w:tcPr>
            <w:tcW w:w="1559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BEYIN VE SINIR CERRAHISI AD</w:t>
            </w:r>
          </w:p>
        </w:tc>
      </w:tr>
      <w:tr w:rsidR="00AF3A11" w:rsidRPr="00AF3A11" w:rsidTr="00AF3A11">
        <w:trPr>
          <w:trHeight w:val="185"/>
        </w:trPr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Çocuk Sağlığı ve Hastalıkları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680E02" w:rsidP="00AF3A11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  <w:t>5</w:t>
            </w:r>
          </w:p>
        </w:tc>
        <w:tc>
          <w:tcPr>
            <w:tcW w:w="1559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ÇOCUK SAĞLIĞI VE HASTALIKLARI AD</w:t>
            </w:r>
          </w:p>
        </w:tc>
      </w:tr>
      <w:tr w:rsidR="00AF3A11" w:rsidRPr="00AF3A11" w:rsidTr="00AF3A11">
        <w:trPr>
          <w:trHeight w:val="185"/>
        </w:trPr>
        <w:tc>
          <w:tcPr>
            <w:tcW w:w="2660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Fiziksel Tıp ve Rehabilitasyon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680E02" w:rsidP="00AF3A11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1559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FIZIKSEL TIP VE REHABILITASYON AD</w:t>
            </w:r>
          </w:p>
        </w:tc>
      </w:tr>
      <w:tr w:rsidR="00AF3A11" w:rsidRPr="00AF3A11" w:rsidTr="00AF3A11">
        <w:trPr>
          <w:trHeight w:val="388"/>
        </w:trPr>
        <w:tc>
          <w:tcPr>
            <w:tcW w:w="2660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Göz Hastalıkları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680E02" w:rsidP="00AF3A11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1559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GÖZ HASTALIKLARI AD</w:t>
            </w:r>
          </w:p>
        </w:tc>
      </w:tr>
      <w:tr w:rsidR="00AF3A11" w:rsidRPr="00AF3A11" w:rsidTr="00AF3A11">
        <w:trPr>
          <w:trHeight w:val="185"/>
        </w:trPr>
        <w:tc>
          <w:tcPr>
            <w:tcW w:w="2660" w:type="dxa"/>
            <w:shd w:val="clear" w:color="auto" w:fill="FFFFFF"/>
            <w:vAlign w:val="center"/>
          </w:tcPr>
          <w:p w:rsidR="00AF3A11" w:rsidRPr="00AB7E33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ulak Burun ve Boğaz Hastalıkları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1559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KULAK BURUN BOĞAZ HASTALIKLARI AD</w:t>
            </w:r>
          </w:p>
        </w:tc>
      </w:tr>
      <w:tr w:rsidR="00AF3A11" w:rsidRPr="00AF3A11" w:rsidTr="00AF3A11">
        <w:trPr>
          <w:trHeight w:val="112"/>
        </w:trPr>
        <w:tc>
          <w:tcPr>
            <w:tcW w:w="2660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Nöroloji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680E02" w:rsidP="00AF3A11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  <w:t>11</w:t>
            </w:r>
          </w:p>
        </w:tc>
        <w:tc>
          <w:tcPr>
            <w:tcW w:w="1559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NÖROLOJI AD</w:t>
            </w:r>
          </w:p>
        </w:tc>
      </w:tr>
      <w:tr w:rsidR="00AF3A11" w:rsidRPr="00AF3A11" w:rsidTr="00AF3A11">
        <w:trPr>
          <w:trHeight w:val="467"/>
        </w:trPr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Ortopedi ve Travmatoloji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680E02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8</w:t>
            </w:r>
          </w:p>
        </w:tc>
        <w:tc>
          <w:tcPr>
            <w:tcW w:w="1559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ORTOPEDI VE TRAVMATOLOJI AD</w:t>
            </w:r>
          </w:p>
        </w:tc>
      </w:tr>
      <w:tr w:rsidR="00AF3A11" w:rsidRPr="00AF3A11" w:rsidTr="00AF3A11">
        <w:trPr>
          <w:trHeight w:val="574"/>
        </w:trPr>
        <w:tc>
          <w:tcPr>
            <w:tcW w:w="2660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sikiyatri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680E02" w:rsidP="00AF3A11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  <w:t>10</w:t>
            </w:r>
          </w:p>
        </w:tc>
        <w:tc>
          <w:tcPr>
            <w:tcW w:w="1559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SIKIYATRI AD</w:t>
            </w:r>
          </w:p>
        </w:tc>
      </w:tr>
      <w:tr w:rsidR="00AF3A11" w:rsidRPr="00AF3A11" w:rsidTr="00AF3A11">
        <w:trPr>
          <w:trHeight w:val="185"/>
        </w:trPr>
        <w:tc>
          <w:tcPr>
            <w:tcW w:w="2660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Radyoloji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680E02" w:rsidP="00AF3A11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  <w:t>7</w:t>
            </w:r>
          </w:p>
        </w:tc>
        <w:tc>
          <w:tcPr>
            <w:tcW w:w="1559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RADYOLOJI AD</w:t>
            </w:r>
          </w:p>
        </w:tc>
      </w:tr>
      <w:tr w:rsidR="00AF3A11" w:rsidRPr="00AF3A11" w:rsidTr="00AF3A11">
        <w:trPr>
          <w:trHeight w:val="185"/>
        </w:trPr>
        <w:tc>
          <w:tcPr>
            <w:tcW w:w="2660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Tıbbi Farmakoloji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680E0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  <w:t>22</w:t>
            </w:r>
          </w:p>
        </w:tc>
        <w:tc>
          <w:tcPr>
            <w:tcW w:w="1559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FARMAKOLOJI AD</w:t>
            </w:r>
            <w:r w:rsidRPr="00AF3A1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  <w:t xml:space="preserve"> </w:t>
            </w:r>
          </w:p>
        </w:tc>
      </w:tr>
      <w:tr w:rsidR="00AF3A11" w:rsidRPr="00AF3A11" w:rsidTr="00AF3A11">
        <w:trPr>
          <w:trHeight w:val="185"/>
        </w:trPr>
        <w:tc>
          <w:tcPr>
            <w:tcW w:w="2660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Tıbbi Genetik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680E02" w:rsidP="00AF3A11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  <w:t>4</w:t>
            </w:r>
          </w:p>
        </w:tc>
        <w:tc>
          <w:tcPr>
            <w:tcW w:w="1559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GENETIK AD</w:t>
            </w:r>
          </w:p>
        </w:tc>
      </w:tr>
      <w:tr w:rsidR="00AF3A11" w:rsidRPr="00AF3A11" w:rsidTr="00AF3A11">
        <w:trPr>
          <w:trHeight w:val="185"/>
        </w:trPr>
        <w:tc>
          <w:tcPr>
            <w:tcW w:w="2660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Tıbbi Patoloji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AF3A11" w:rsidRPr="00AF3A11" w:rsidRDefault="00AF3A11" w:rsidP="000345A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  <w:t>1</w:t>
            </w:r>
            <w:r w:rsidR="000345A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  <w:t>7</w:t>
            </w:r>
          </w:p>
        </w:tc>
        <w:tc>
          <w:tcPr>
            <w:tcW w:w="1559" w:type="dxa"/>
            <w:shd w:val="clear" w:color="auto" w:fill="FFFFFF"/>
            <w:vAlign w:val="center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0</w:t>
            </w:r>
          </w:p>
        </w:tc>
        <w:tc>
          <w:tcPr>
            <w:tcW w:w="3685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PATOLOJI AD</w:t>
            </w:r>
          </w:p>
        </w:tc>
      </w:tr>
      <w:tr w:rsidR="00BC3FCA" w:rsidRPr="00AF3A11" w:rsidTr="00317FC9">
        <w:trPr>
          <w:trHeight w:val="185"/>
        </w:trPr>
        <w:tc>
          <w:tcPr>
            <w:tcW w:w="2660" w:type="dxa"/>
            <w:shd w:val="clear" w:color="auto" w:fill="FFFFFF"/>
            <w:vAlign w:val="center"/>
          </w:tcPr>
          <w:p w:rsidR="00BC3FCA" w:rsidRPr="00AF3A11" w:rsidRDefault="00BC3FCA" w:rsidP="00BC3FC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lastRenderedPageBreak/>
              <w:t>İyi Hekimlik Uygulamaları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BC3FCA" w:rsidRPr="00AF3A11" w:rsidRDefault="00BC3FCA" w:rsidP="00BC3FCA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4</w:t>
            </w:r>
          </w:p>
        </w:tc>
        <w:tc>
          <w:tcPr>
            <w:tcW w:w="1559" w:type="dxa"/>
            <w:shd w:val="clear" w:color="auto" w:fill="FFFFFF"/>
            <w:vAlign w:val="center"/>
          </w:tcPr>
          <w:p w:rsidR="00BC3FCA" w:rsidRPr="00AF3A11" w:rsidRDefault="00BC3FCA" w:rsidP="00BC3FC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BC3FCA" w:rsidRPr="00AF3A11" w:rsidRDefault="00BC3FCA" w:rsidP="00BC3FCA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AİLE HEKİMLİĞİ AD</w:t>
            </w:r>
          </w:p>
        </w:tc>
      </w:tr>
      <w:tr w:rsidR="00BC3FCA" w:rsidRPr="00AF3A11" w:rsidTr="00317FC9">
        <w:trPr>
          <w:trHeight w:val="185"/>
        </w:trPr>
        <w:tc>
          <w:tcPr>
            <w:tcW w:w="2660" w:type="dxa"/>
            <w:shd w:val="clear" w:color="auto" w:fill="FFFFFF"/>
            <w:vAlign w:val="center"/>
          </w:tcPr>
          <w:p w:rsidR="00BC3FCA" w:rsidRPr="00AF3A11" w:rsidRDefault="00BC3FCA" w:rsidP="00BC3FC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eçmeli Ders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BC3FCA" w:rsidRPr="00AF3A11" w:rsidRDefault="00BC3FCA" w:rsidP="00BC3FCA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bCs/>
                <w:lang w:val="en-GB" w:eastAsia="tr-TR"/>
              </w:rPr>
              <w:t>20</w:t>
            </w:r>
          </w:p>
        </w:tc>
        <w:tc>
          <w:tcPr>
            <w:tcW w:w="1559" w:type="dxa"/>
            <w:shd w:val="clear" w:color="auto" w:fill="FFFFFF"/>
            <w:vAlign w:val="center"/>
          </w:tcPr>
          <w:p w:rsidR="00BC3FCA" w:rsidRPr="00AF3A11" w:rsidRDefault="00BC3FCA" w:rsidP="00BC3FC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BC3FCA" w:rsidRPr="00AF3A11" w:rsidRDefault="00BC3FCA" w:rsidP="00BC3FCA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</w:p>
        </w:tc>
      </w:tr>
    </w:tbl>
    <w:p w:rsidR="00AF3A11" w:rsidRPr="00AF3A11" w:rsidRDefault="00AF3A11" w:rsidP="00AF3A11">
      <w:pPr>
        <w:spacing w:after="200" w:line="276" w:lineRule="auto"/>
        <w:jc w:val="center"/>
        <w:rPr>
          <w:rFonts w:ascii="Calibri" w:eastAsia="Calibri" w:hAnsi="Calibri" w:cs="Times New Roman"/>
          <w:b/>
          <w:sz w:val="32"/>
          <w:szCs w:val="32"/>
        </w:rPr>
      </w:pPr>
    </w:p>
    <w:tbl>
      <w:tblPr>
        <w:tblStyle w:val="TabloKlavuzu51"/>
        <w:tblW w:w="9180" w:type="dxa"/>
        <w:shd w:val="clear" w:color="auto" w:fill="FFFFFF"/>
        <w:tblLook w:val="04A0" w:firstRow="1" w:lastRow="0" w:firstColumn="1" w:lastColumn="0" w:noHBand="0" w:noVBand="1"/>
      </w:tblPr>
      <w:tblGrid>
        <w:gridCol w:w="2660"/>
        <w:gridCol w:w="1276"/>
        <w:gridCol w:w="1559"/>
        <w:gridCol w:w="3685"/>
      </w:tblGrid>
      <w:tr w:rsidR="00AF3A11" w:rsidRPr="00AF3A11" w:rsidTr="00AF3A11">
        <w:tc>
          <w:tcPr>
            <w:tcW w:w="9180" w:type="dxa"/>
            <w:gridSpan w:val="4"/>
            <w:shd w:val="clear" w:color="auto" w:fill="FFFFFF"/>
          </w:tcPr>
          <w:p w:rsidR="00AF3A11" w:rsidRPr="00AB7E33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eastAsia="en-GB"/>
              </w:rPr>
            </w:pPr>
            <w:r w:rsidRPr="00AB7E33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en-GB"/>
              </w:rPr>
              <w:t>TIP308: HALK SAĞLIĞI BİYOİSTATİSTİK TIP TARİHİ VE ETİK DERS KURULU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DERSLER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TEORİK</w:t>
            </w:r>
          </w:p>
        </w:tc>
        <w:tc>
          <w:tcPr>
            <w:tcW w:w="1559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PRATİK</w:t>
            </w:r>
          </w:p>
        </w:tc>
        <w:tc>
          <w:tcPr>
            <w:tcW w:w="3685" w:type="dxa"/>
            <w:shd w:val="clear" w:color="auto" w:fill="FFFFFF"/>
          </w:tcPr>
          <w:p w:rsidR="00AF3A11" w:rsidRPr="00AB7E33" w:rsidRDefault="00AF3A11" w:rsidP="00AF3A11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  <w:t>Dersin Sorumlu Öğretim Elemanı/ları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Halk Sağlığı</w:t>
            </w:r>
          </w:p>
        </w:tc>
        <w:tc>
          <w:tcPr>
            <w:tcW w:w="1276" w:type="dxa"/>
            <w:shd w:val="clear" w:color="auto" w:fill="FFFFFF"/>
          </w:tcPr>
          <w:p w:rsidR="00AF3A11" w:rsidRPr="00AF3A11" w:rsidRDefault="00AF3A11" w:rsidP="00AF3A11">
            <w:pPr>
              <w:tabs>
                <w:tab w:val="center" w:pos="1020"/>
              </w:tabs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7</w:t>
            </w:r>
            <w:r w:rsidR="00364C3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9</w:t>
            </w:r>
          </w:p>
        </w:tc>
        <w:tc>
          <w:tcPr>
            <w:tcW w:w="1559" w:type="dxa"/>
            <w:shd w:val="clear" w:color="auto" w:fill="FFFFFF"/>
          </w:tcPr>
          <w:p w:rsidR="00AF3A11" w:rsidRPr="00AF3A11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AF3A11" w:rsidRPr="00AF3A11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F3A1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HALK SAĞLIĞI AD</w:t>
            </w:r>
          </w:p>
        </w:tc>
      </w:tr>
      <w:tr w:rsidR="00AF3A11" w:rsidRPr="00AF3A11" w:rsidTr="00AF3A11">
        <w:tc>
          <w:tcPr>
            <w:tcW w:w="2660" w:type="dxa"/>
            <w:shd w:val="clear" w:color="auto" w:fill="FFFFFF"/>
          </w:tcPr>
          <w:p w:rsidR="00AF3A11" w:rsidRPr="00EA2DB7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EA2DB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Biyoistatistik</w:t>
            </w:r>
          </w:p>
        </w:tc>
        <w:tc>
          <w:tcPr>
            <w:tcW w:w="1276" w:type="dxa"/>
            <w:shd w:val="clear" w:color="auto" w:fill="FFFFFF"/>
          </w:tcPr>
          <w:p w:rsidR="00AF3A11" w:rsidRPr="00EA2DB7" w:rsidRDefault="00EA2DB7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5</w:t>
            </w:r>
          </w:p>
        </w:tc>
        <w:tc>
          <w:tcPr>
            <w:tcW w:w="1559" w:type="dxa"/>
            <w:shd w:val="clear" w:color="auto" w:fill="FFFFFF"/>
          </w:tcPr>
          <w:p w:rsidR="00AF3A11" w:rsidRPr="00EA2DB7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EA2DB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AF3A11" w:rsidRPr="00EA2DB7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EA2DB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HALK SAĞLIĞI AD</w:t>
            </w:r>
          </w:p>
        </w:tc>
      </w:tr>
      <w:tr w:rsidR="00AF3A11" w:rsidRPr="00AF3A11" w:rsidTr="00AF3A11">
        <w:trPr>
          <w:trHeight w:val="334"/>
        </w:trPr>
        <w:tc>
          <w:tcPr>
            <w:tcW w:w="2660" w:type="dxa"/>
            <w:shd w:val="clear" w:color="auto" w:fill="FFFFFF"/>
          </w:tcPr>
          <w:p w:rsidR="00AF3A11" w:rsidRPr="00EA2DB7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EA2DB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Tıp Tarihi Ve Etik</w:t>
            </w:r>
          </w:p>
        </w:tc>
        <w:tc>
          <w:tcPr>
            <w:tcW w:w="1276" w:type="dxa"/>
            <w:shd w:val="clear" w:color="auto" w:fill="FFFFFF"/>
          </w:tcPr>
          <w:p w:rsidR="00AF3A11" w:rsidRPr="00EA2DB7" w:rsidRDefault="00EA2DB7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5</w:t>
            </w:r>
          </w:p>
        </w:tc>
        <w:tc>
          <w:tcPr>
            <w:tcW w:w="1559" w:type="dxa"/>
            <w:shd w:val="clear" w:color="auto" w:fill="FFFFFF"/>
          </w:tcPr>
          <w:p w:rsidR="00AF3A11" w:rsidRPr="00EA2DB7" w:rsidRDefault="00AF3A11" w:rsidP="00AF3A1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EA2DB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AF3A11" w:rsidRPr="00EA2DB7" w:rsidRDefault="00AF3A11" w:rsidP="00AF3A1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EA2DB7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FARMAKOLOJI AD</w:t>
            </w:r>
          </w:p>
        </w:tc>
      </w:tr>
      <w:tr w:rsidR="001F422A" w:rsidRPr="00AF3A11" w:rsidTr="00317FC9">
        <w:trPr>
          <w:trHeight w:val="334"/>
        </w:trPr>
        <w:tc>
          <w:tcPr>
            <w:tcW w:w="2660" w:type="dxa"/>
            <w:shd w:val="clear" w:color="auto" w:fill="FFFFFF"/>
          </w:tcPr>
          <w:p w:rsidR="001F422A" w:rsidRPr="00AF3A11" w:rsidRDefault="001F422A" w:rsidP="001F422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25217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Tıbbi Genetik</w:t>
            </w:r>
          </w:p>
        </w:tc>
        <w:tc>
          <w:tcPr>
            <w:tcW w:w="1276" w:type="dxa"/>
            <w:shd w:val="clear" w:color="auto" w:fill="FFFFFF"/>
          </w:tcPr>
          <w:p w:rsidR="001F422A" w:rsidRDefault="001F422A" w:rsidP="001F42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25217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1559" w:type="dxa"/>
            <w:shd w:val="clear" w:color="auto" w:fill="FFFFFF"/>
          </w:tcPr>
          <w:p w:rsidR="001F422A" w:rsidRPr="00AF3A11" w:rsidRDefault="001F422A" w:rsidP="001F42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25217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1F422A" w:rsidRPr="00AF3A11" w:rsidRDefault="001F422A" w:rsidP="001F422A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AF3A11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TIBBI GENETIK AD</w:t>
            </w:r>
          </w:p>
        </w:tc>
      </w:tr>
      <w:tr w:rsidR="001F422A" w:rsidRPr="00AF3A11" w:rsidTr="00317FC9">
        <w:trPr>
          <w:trHeight w:val="334"/>
        </w:trPr>
        <w:tc>
          <w:tcPr>
            <w:tcW w:w="2660" w:type="dxa"/>
            <w:shd w:val="clear" w:color="auto" w:fill="FFFFFF"/>
          </w:tcPr>
          <w:p w:rsidR="001F422A" w:rsidRPr="00AF3A11" w:rsidRDefault="001F422A" w:rsidP="001F422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eçmeli Ders</w:t>
            </w:r>
          </w:p>
        </w:tc>
        <w:tc>
          <w:tcPr>
            <w:tcW w:w="1276" w:type="dxa"/>
            <w:shd w:val="clear" w:color="auto" w:fill="FFFFFF"/>
          </w:tcPr>
          <w:p w:rsidR="001F422A" w:rsidRDefault="001F422A" w:rsidP="001F42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0</w:t>
            </w:r>
          </w:p>
        </w:tc>
        <w:tc>
          <w:tcPr>
            <w:tcW w:w="1559" w:type="dxa"/>
            <w:shd w:val="clear" w:color="auto" w:fill="FFFFFF"/>
          </w:tcPr>
          <w:p w:rsidR="001F422A" w:rsidRPr="00AF3A11" w:rsidRDefault="001F422A" w:rsidP="001F42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3685" w:type="dxa"/>
            <w:shd w:val="clear" w:color="auto" w:fill="FFFFFF"/>
          </w:tcPr>
          <w:p w:rsidR="001F422A" w:rsidRPr="00AF3A11" w:rsidRDefault="001F422A" w:rsidP="001F422A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</w:p>
        </w:tc>
      </w:tr>
    </w:tbl>
    <w:p w:rsidR="00AA1613" w:rsidRDefault="00AA1613" w:rsidP="002A45C1">
      <w:pPr>
        <w:tabs>
          <w:tab w:val="center" w:pos="8110"/>
        </w:tabs>
        <w:rPr>
          <w:rFonts w:ascii="Times New Roman" w:eastAsia="Times New Roman" w:hAnsi="Times New Roman" w:cs="Times New Roman"/>
          <w:sz w:val="16"/>
          <w:lang w:eastAsia="tr-TR" w:bidi="tr-TR"/>
        </w:rPr>
        <w:sectPr w:rsidR="00AA1613" w:rsidSect="000A3630">
          <w:headerReference w:type="default" r:id="rId9"/>
          <w:pgSz w:w="11910" w:h="16840"/>
          <w:pgMar w:top="480" w:right="280" w:bottom="140" w:left="1100" w:header="708" w:footer="708" w:gutter="0"/>
          <w:cols w:space="708"/>
          <w:docGrid w:linePitch="299"/>
        </w:sectPr>
      </w:pPr>
    </w:p>
    <w:p w:rsidR="00AA1613" w:rsidRPr="000A3630" w:rsidRDefault="00AA1613" w:rsidP="00AA161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de-DE" w:eastAsia="en-GB"/>
        </w:rPr>
      </w:pPr>
      <w:r w:rsidRPr="000A3630"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  <w:lastRenderedPageBreak/>
        <w:t>DÖNEM III DERSLERİ VE SÜRELERİ</w:t>
      </w:r>
    </w:p>
    <w:tbl>
      <w:tblPr>
        <w:tblStyle w:val="TabloKlavuzu27"/>
        <w:tblW w:w="5271" w:type="pct"/>
        <w:tblInd w:w="1" w:type="dxa"/>
        <w:tblLayout w:type="fixed"/>
        <w:tblLook w:val="04A0" w:firstRow="1" w:lastRow="0" w:firstColumn="1" w:lastColumn="0" w:noHBand="0" w:noVBand="1"/>
      </w:tblPr>
      <w:tblGrid>
        <w:gridCol w:w="816"/>
        <w:gridCol w:w="4093"/>
        <w:gridCol w:w="1055"/>
        <w:gridCol w:w="995"/>
        <w:gridCol w:w="992"/>
        <w:gridCol w:w="1373"/>
        <w:gridCol w:w="2483"/>
        <w:gridCol w:w="1340"/>
        <w:gridCol w:w="1844"/>
      </w:tblGrid>
      <w:tr w:rsidR="004021D8" w:rsidRPr="00AA1613" w:rsidTr="00DA2B86">
        <w:trPr>
          <w:trHeight w:val="295"/>
        </w:trPr>
        <w:tc>
          <w:tcPr>
            <w:tcW w:w="272" w:type="pct"/>
            <w:vMerge w:val="restart"/>
            <w:shd w:val="clear" w:color="auto" w:fill="8DB3E2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Ders Kodu</w:t>
            </w:r>
          </w:p>
        </w:tc>
        <w:tc>
          <w:tcPr>
            <w:tcW w:w="1365" w:type="pct"/>
            <w:vMerge w:val="restart"/>
            <w:shd w:val="clear" w:color="auto" w:fill="8DB3E2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Dersin/Ders Kurulunun Adı</w:t>
            </w:r>
          </w:p>
        </w:tc>
        <w:tc>
          <w:tcPr>
            <w:tcW w:w="684" w:type="pct"/>
            <w:gridSpan w:val="2"/>
            <w:shd w:val="clear" w:color="auto" w:fill="8DB3E2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Ders Süresi</w:t>
            </w:r>
          </w:p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(Saat)</w:t>
            </w:r>
          </w:p>
        </w:tc>
        <w:tc>
          <w:tcPr>
            <w:tcW w:w="331" w:type="pct"/>
            <w:vMerge w:val="restart"/>
            <w:shd w:val="clear" w:color="auto" w:fill="8DB3E2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Toplam</w:t>
            </w:r>
          </w:p>
        </w:tc>
        <w:tc>
          <w:tcPr>
            <w:tcW w:w="458" w:type="pct"/>
            <w:vMerge w:val="restart"/>
            <w:shd w:val="clear" w:color="auto" w:fill="8DB3E2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Kurul Süresi</w:t>
            </w:r>
          </w:p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(Hafta)</w:t>
            </w:r>
          </w:p>
        </w:tc>
        <w:tc>
          <w:tcPr>
            <w:tcW w:w="828" w:type="pct"/>
            <w:vMerge w:val="restart"/>
            <w:shd w:val="clear" w:color="auto" w:fill="8DB3E2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Ders Takvimi</w:t>
            </w:r>
          </w:p>
        </w:tc>
        <w:tc>
          <w:tcPr>
            <w:tcW w:w="1062" w:type="pct"/>
            <w:gridSpan w:val="2"/>
            <w:shd w:val="clear" w:color="auto" w:fill="8DB3E2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Sınav Tarihleri</w:t>
            </w:r>
          </w:p>
        </w:tc>
      </w:tr>
      <w:tr w:rsidR="004021D8" w:rsidRPr="00AA1613" w:rsidTr="00DA2B86">
        <w:trPr>
          <w:trHeight w:val="295"/>
        </w:trPr>
        <w:tc>
          <w:tcPr>
            <w:tcW w:w="272" w:type="pct"/>
            <w:vMerge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1365" w:type="pct"/>
            <w:vMerge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352" w:type="pct"/>
            <w:shd w:val="clear" w:color="auto" w:fill="8DB3E2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Teorik</w:t>
            </w:r>
          </w:p>
        </w:tc>
        <w:tc>
          <w:tcPr>
            <w:tcW w:w="332" w:type="pct"/>
            <w:shd w:val="clear" w:color="auto" w:fill="8DB3E2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Pratik</w:t>
            </w:r>
          </w:p>
        </w:tc>
        <w:tc>
          <w:tcPr>
            <w:tcW w:w="331" w:type="pct"/>
            <w:vMerge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458" w:type="pct"/>
            <w:vMerge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828" w:type="pct"/>
            <w:vMerge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447" w:type="pct"/>
            <w:shd w:val="clear" w:color="auto" w:fill="8DB3E2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Pratik</w:t>
            </w:r>
          </w:p>
        </w:tc>
        <w:tc>
          <w:tcPr>
            <w:tcW w:w="615" w:type="pct"/>
            <w:shd w:val="clear" w:color="auto" w:fill="8DB3E2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Teorik</w:t>
            </w:r>
          </w:p>
        </w:tc>
      </w:tr>
      <w:tr w:rsidR="004021D8" w:rsidRPr="00AA1613" w:rsidTr="00DA2B86">
        <w:trPr>
          <w:trHeight w:val="311"/>
        </w:trPr>
        <w:tc>
          <w:tcPr>
            <w:tcW w:w="272" w:type="pct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1365" w:type="pct"/>
            <w:vAlign w:val="center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1.YARIYIL (GÜZ YARIYILI)</w:t>
            </w:r>
          </w:p>
        </w:tc>
        <w:tc>
          <w:tcPr>
            <w:tcW w:w="352" w:type="pct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332" w:type="pct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331" w:type="pct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458" w:type="pct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828" w:type="pct"/>
            <w:vAlign w:val="center"/>
          </w:tcPr>
          <w:p w:rsidR="004021D8" w:rsidRPr="00AA1613" w:rsidRDefault="000A3630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21 </w:t>
            </w:r>
            <w:r w:rsidR="004021D8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Eylül 20</w:t>
            </w:r>
            <w:r w:rsidR="004021D8">
              <w:rPr>
                <w:rFonts w:ascii="Times New Roman" w:hAnsi="Times New Roman"/>
                <w:sz w:val="18"/>
                <w:szCs w:val="20"/>
                <w:lang w:val="en-GB" w:eastAsia="en-GB"/>
              </w:rPr>
              <w:t>20</w:t>
            </w:r>
            <w:r w:rsidR="004021D8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  <w:p w:rsidR="004021D8" w:rsidRPr="00AA1613" w:rsidRDefault="000A3630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5 Şubat</w:t>
            </w:r>
            <w:r w:rsidR="004021D8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2</w:t>
            </w:r>
            <w:r w:rsidR="004021D8"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</w:p>
        </w:tc>
        <w:tc>
          <w:tcPr>
            <w:tcW w:w="447" w:type="pct"/>
            <w:shd w:val="clear" w:color="auto" w:fill="auto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</w:tr>
      <w:tr w:rsidR="00FF0285" w:rsidRPr="00AA1613" w:rsidTr="00317FC9">
        <w:trPr>
          <w:trHeight w:val="302"/>
        </w:trPr>
        <w:tc>
          <w:tcPr>
            <w:tcW w:w="272" w:type="pct"/>
          </w:tcPr>
          <w:p w:rsidR="00FF0285" w:rsidRPr="00AA1613" w:rsidRDefault="00FF0285" w:rsidP="00FF0285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TIP301</w:t>
            </w:r>
          </w:p>
        </w:tc>
        <w:tc>
          <w:tcPr>
            <w:tcW w:w="1365" w:type="pct"/>
          </w:tcPr>
          <w:p w:rsidR="00FF0285" w:rsidRPr="00AA1613" w:rsidRDefault="00FF0285" w:rsidP="00FF0285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tr-TR"/>
              </w:rPr>
              <w:t>NEOPLAZİ VE HEMATOPOİETİK SİSTEM HASTALIKLARI</w:t>
            </w:r>
          </w:p>
        </w:tc>
        <w:tc>
          <w:tcPr>
            <w:tcW w:w="352" w:type="pct"/>
          </w:tcPr>
          <w:p w:rsidR="00FF0285" w:rsidRPr="00F5354D" w:rsidRDefault="00227BF8" w:rsidP="00FF028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7</w:t>
            </w:r>
          </w:p>
        </w:tc>
        <w:tc>
          <w:tcPr>
            <w:tcW w:w="332" w:type="pct"/>
          </w:tcPr>
          <w:p w:rsidR="00FF0285" w:rsidRPr="00F5354D" w:rsidRDefault="00FF0285" w:rsidP="00FF028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FB7E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31" w:type="pct"/>
          </w:tcPr>
          <w:p w:rsidR="00FF0285" w:rsidRPr="00F5354D" w:rsidRDefault="00FF028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FB7E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FB7ECC" w:rsidRPr="00FB7E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58" w:type="pct"/>
            <w:vAlign w:val="center"/>
          </w:tcPr>
          <w:p w:rsidR="00FF0285" w:rsidRPr="00AA1613" w:rsidRDefault="00333473" w:rsidP="00FF0285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6</w:t>
            </w:r>
          </w:p>
        </w:tc>
        <w:tc>
          <w:tcPr>
            <w:tcW w:w="828" w:type="pct"/>
          </w:tcPr>
          <w:p w:rsidR="00FF0285" w:rsidRPr="00AA1613" w:rsidRDefault="00FF0285" w:rsidP="00FF0285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Başlangıç: 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21 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Eylül 20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0</w:t>
            </w:r>
          </w:p>
          <w:p w:rsidR="00FF0285" w:rsidRPr="00AA1613" w:rsidRDefault="00FF0285" w:rsidP="00FF0285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Bitiş: 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23 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Ekim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0</w:t>
            </w:r>
          </w:p>
        </w:tc>
        <w:tc>
          <w:tcPr>
            <w:tcW w:w="447" w:type="pct"/>
            <w:shd w:val="clear" w:color="auto" w:fill="auto"/>
          </w:tcPr>
          <w:p w:rsidR="00FF0285" w:rsidRPr="00AA1613" w:rsidRDefault="000A3630" w:rsidP="00FF0285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2</w:t>
            </w:r>
            <w:r w:rsidR="00FF0285" w:rsidRPr="001208C5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Ekim 2020</w:t>
            </w:r>
            <w:r w:rsidR="00FF0285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</w:t>
            </w:r>
            <w:r w:rsidR="00FF0285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Perşembe</w:t>
            </w:r>
          </w:p>
        </w:tc>
        <w:tc>
          <w:tcPr>
            <w:tcW w:w="615" w:type="pct"/>
            <w:shd w:val="clear" w:color="auto" w:fill="auto"/>
          </w:tcPr>
          <w:p w:rsidR="00FF0285" w:rsidRPr="00AA1613" w:rsidRDefault="000A3630" w:rsidP="00FF0285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23 </w:t>
            </w:r>
            <w:r w:rsidR="00FF0285" w:rsidRPr="001208C5">
              <w:rPr>
                <w:rFonts w:ascii="Times New Roman" w:hAnsi="Times New Roman"/>
                <w:sz w:val="18"/>
                <w:szCs w:val="20"/>
                <w:lang w:val="en-GB" w:eastAsia="en-GB"/>
              </w:rPr>
              <w:t>Ekim 2020</w:t>
            </w:r>
            <w:r w:rsidR="00FF0285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</w:t>
            </w:r>
            <w:r w:rsidR="00FF0285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Cuma</w:t>
            </w:r>
          </w:p>
          <w:p w:rsidR="00FF0285" w:rsidRPr="00AA1613" w:rsidRDefault="00FF0285" w:rsidP="00FF0285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09:30</w:t>
            </w:r>
          </w:p>
        </w:tc>
      </w:tr>
      <w:tr w:rsidR="00A74B47" w:rsidRPr="00AA1613" w:rsidTr="00317FC9">
        <w:tc>
          <w:tcPr>
            <w:tcW w:w="272" w:type="pct"/>
            <w:vAlign w:val="center"/>
          </w:tcPr>
          <w:p w:rsidR="00A74B47" w:rsidRPr="00AA1613" w:rsidRDefault="00A74B47" w:rsidP="00A74B47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TIP302</w:t>
            </w:r>
          </w:p>
        </w:tc>
        <w:tc>
          <w:tcPr>
            <w:tcW w:w="1365" w:type="pct"/>
            <w:vAlign w:val="center"/>
          </w:tcPr>
          <w:p w:rsidR="00A74B47" w:rsidRPr="00AA1613" w:rsidRDefault="00A74B47" w:rsidP="00A74B47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tr-TR"/>
              </w:rPr>
              <w:t>ENFEKSİYON HASTALIKLARI</w:t>
            </w:r>
          </w:p>
        </w:tc>
        <w:tc>
          <w:tcPr>
            <w:tcW w:w="352" w:type="pct"/>
          </w:tcPr>
          <w:p w:rsidR="00A74B47" w:rsidRPr="00F5354D" w:rsidRDefault="00A74B47" w:rsidP="00A74B4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127</w:t>
            </w:r>
          </w:p>
        </w:tc>
        <w:tc>
          <w:tcPr>
            <w:tcW w:w="332" w:type="pct"/>
          </w:tcPr>
          <w:p w:rsidR="00A74B47" w:rsidRPr="00F5354D" w:rsidRDefault="00A74B47" w:rsidP="00A74B4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31" w:type="pct"/>
          </w:tcPr>
          <w:p w:rsidR="00A74B47" w:rsidRPr="00F5354D" w:rsidRDefault="00A74B47" w:rsidP="00A74B4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147</w:t>
            </w:r>
          </w:p>
        </w:tc>
        <w:tc>
          <w:tcPr>
            <w:tcW w:w="458" w:type="pct"/>
            <w:vAlign w:val="center"/>
          </w:tcPr>
          <w:p w:rsidR="00A74B47" w:rsidRPr="00AA1613" w:rsidRDefault="00A74B47" w:rsidP="00A74B47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6</w:t>
            </w:r>
          </w:p>
        </w:tc>
        <w:tc>
          <w:tcPr>
            <w:tcW w:w="828" w:type="pct"/>
          </w:tcPr>
          <w:p w:rsidR="00A74B47" w:rsidRPr="00AA1613" w:rsidRDefault="00A74B47" w:rsidP="00A74B47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Başlangıç: 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26 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Ekim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0</w:t>
            </w:r>
          </w:p>
          <w:p w:rsidR="00A74B47" w:rsidRPr="00AA1613" w:rsidRDefault="00A74B47" w:rsidP="00A74B47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Bitiş: 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>4 Aralık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0</w:t>
            </w:r>
          </w:p>
        </w:tc>
        <w:tc>
          <w:tcPr>
            <w:tcW w:w="447" w:type="pct"/>
            <w:shd w:val="clear" w:color="auto" w:fill="auto"/>
          </w:tcPr>
          <w:p w:rsidR="00A74B47" w:rsidRPr="00AA1613" w:rsidRDefault="000A3630" w:rsidP="00A74B47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3 Aralık</w:t>
            </w:r>
            <w:r w:rsidR="00A74B47" w:rsidRPr="001208C5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20</w:t>
            </w:r>
            <w:r w:rsidR="00A74B47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</w:t>
            </w:r>
            <w:r w:rsidR="00A74B47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Perşembe</w:t>
            </w:r>
          </w:p>
        </w:tc>
        <w:tc>
          <w:tcPr>
            <w:tcW w:w="615" w:type="pct"/>
            <w:shd w:val="clear" w:color="auto" w:fill="auto"/>
          </w:tcPr>
          <w:p w:rsidR="00A74B47" w:rsidRPr="00AA1613" w:rsidRDefault="000A3630" w:rsidP="00A74B47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4 Aralık</w:t>
            </w:r>
            <w:r w:rsidR="00A74B47" w:rsidRPr="001208C5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20</w:t>
            </w:r>
            <w:r w:rsidR="00A74B47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</w:t>
            </w:r>
            <w:r w:rsidR="00A74B47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Cuma</w:t>
            </w:r>
          </w:p>
          <w:p w:rsidR="00A74B47" w:rsidRPr="00AA1613" w:rsidRDefault="00A74B47" w:rsidP="00A74B47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09:30</w:t>
            </w:r>
          </w:p>
        </w:tc>
      </w:tr>
      <w:tr w:rsidR="00D93F92" w:rsidRPr="00AA1613" w:rsidTr="00317FC9">
        <w:tc>
          <w:tcPr>
            <w:tcW w:w="272" w:type="pct"/>
            <w:vAlign w:val="center"/>
          </w:tcPr>
          <w:p w:rsidR="00D93F92" w:rsidRPr="00AA1613" w:rsidRDefault="00D93F92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TIP303</w:t>
            </w:r>
          </w:p>
        </w:tc>
        <w:tc>
          <w:tcPr>
            <w:tcW w:w="1365" w:type="pct"/>
            <w:vAlign w:val="center"/>
          </w:tcPr>
          <w:p w:rsidR="00D93F92" w:rsidRPr="00AA1613" w:rsidRDefault="00D93F92" w:rsidP="00D93F92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tr-TR"/>
              </w:rPr>
              <w:t>ENDOKRİNOLOJİ VE METABOLİZMA HASTALIKLARI</w:t>
            </w:r>
          </w:p>
        </w:tc>
        <w:tc>
          <w:tcPr>
            <w:tcW w:w="352" w:type="pct"/>
          </w:tcPr>
          <w:p w:rsidR="00D93F92" w:rsidRPr="00F5354D" w:rsidRDefault="00D93F92" w:rsidP="00D93F9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</w:p>
        </w:tc>
        <w:tc>
          <w:tcPr>
            <w:tcW w:w="332" w:type="pct"/>
          </w:tcPr>
          <w:p w:rsidR="00D93F92" w:rsidRPr="00F5354D" w:rsidRDefault="00D93F92" w:rsidP="00D93F9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31" w:type="pct"/>
          </w:tcPr>
          <w:p w:rsidR="00D93F92" w:rsidRPr="00F5354D" w:rsidRDefault="00D93F92" w:rsidP="00D93F9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58" w:type="pct"/>
            <w:vAlign w:val="center"/>
          </w:tcPr>
          <w:p w:rsidR="00D93F92" w:rsidRPr="00AA1613" w:rsidRDefault="00D93F92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4</w:t>
            </w:r>
          </w:p>
        </w:tc>
        <w:tc>
          <w:tcPr>
            <w:tcW w:w="828" w:type="pct"/>
          </w:tcPr>
          <w:p w:rsidR="00D93F92" w:rsidRPr="00AA1613" w:rsidRDefault="00D93F92" w:rsidP="00D93F92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Başlangıç: 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>7 Aralık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0</w:t>
            </w:r>
          </w:p>
          <w:p w:rsidR="00D93F92" w:rsidRPr="00AA1613" w:rsidRDefault="00D93F92" w:rsidP="00D93F92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Bitiş: 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>2 Ocak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0</w:t>
            </w:r>
          </w:p>
        </w:tc>
        <w:tc>
          <w:tcPr>
            <w:tcW w:w="447" w:type="pct"/>
            <w:shd w:val="clear" w:color="auto" w:fill="auto"/>
          </w:tcPr>
          <w:p w:rsidR="00D93F92" w:rsidRPr="00AA1613" w:rsidRDefault="000A3630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31 </w:t>
            </w:r>
            <w:r w:rsidR="00D93F92" w:rsidRPr="001208C5">
              <w:rPr>
                <w:rFonts w:ascii="Times New Roman" w:hAnsi="Times New Roman"/>
                <w:sz w:val="18"/>
                <w:szCs w:val="20"/>
                <w:lang w:val="en-GB" w:eastAsia="en-GB"/>
              </w:rPr>
              <w:t>Aralık 2020</w:t>
            </w:r>
            <w:r w:rsidR="00D93F92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</w:t>
            </w:r>
            <w:r w:rsidR="00D93F92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Perşembe</w:t>
            </w:r>
          </w:p>
        </w:tc>
        <w:tc>
          <w:tcPr>
            <w:tcW w:w="615" w:type="pct"/>
            <w:shd w:val="clear" w:color="auto" w:fill="auto"/>
          </w:tcPr>
          <w:p w:rsidR="00D93F92" w:rsidRPr="00AA1613" w:rsidRDefault="000A3630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4 Ocak</w:t>
            </w:r>
            <w:r w:rsidR="00D93F92" w:rsidRPr="001208C5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2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  <w:r w:rsidR="00D93F92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Pazartesi</w:t>
            </w:r>
            <w:r w:rsidR="00D93F92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</w:t>
            </w:r>
          </w:p>
          <w:p w:rsidR="00D93F92" w:rsidRPr="00AA1613" w:rsidRDefault="00D93F92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09:30</w:t>
            </w:r>
          </w:p>
        </w:tc>
      </w:tr>
      <w:tr w:rsidR="00D93F92" w:rsidRPr="00AA1613" w:rsidTr="00317FC9">
        <w:tc>
          <w:tcPr>
            <w:tcW w:w="272" w:type="pct"/>
            <w:vAlign w:val="center"/>
          </w:tcPr>
          <w:p w:rsidR="00D93F92" w:rsidRPr="00AA1613" w:rsidRDefault="00D93F92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TIP304</w:t>
            </w:r>
          </w:p>
        </w:tc>
        <w:tc>
          <w:tcPr>
            <w:tcW w:w="1365" w:type="pct"/>
            <w:vAlign w:val="center"/>
          </w:tcPr>
          <w:p w:rsidR="00D93F92" w:rsidRPr="00AA1613" w:rsidRDefault="00D93F92" w:rsidP="00D93F92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tr-TR"/>
              </w:rPr>
              <w:t>DOLAŞIM VE SOLUNUM SİSTEMİ HASTALIKLARI</w:t>
            </w:r>
          </w:p>
        </w:tc>
        <w:tc>
          <w:tcPr>
            <w:tcW w:w="352" w:type="pct"/>
          </w:tcPr>
          <w:p w:rsidR="00D93F92" w:rsidRPr="00F5354D" w:rsidRDefault="00D93F92" w:rsidP="00D93F9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104</w:t>
            </w:r>
          </w:p>
        </w:tc>
        <w:tc>
          <w:tcPr>
            <w:tcW w:w="332" w:type="pct"/>
          </w:tcPr>
          <w:p w:rsidR="00D93F92" w:rsidRPr="00F5354D" w:rsidRDefault="00D93F92" w:rsidP="00D93F9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331" w:type="pct"/>
          </w:tcPr>
          <w:p w:rsidR="00D93F92" w:rsidRPr="00F5354D" w:rsidRDefault="00D93F92" w:rsidP="00D93F9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113</w:t>
            </w:r>
          </w:p>
        </w:tc>
        <w:tc>
          <w:tcPr>
            <w:tcW w:w="458" w:type="pct"/>
            <w:vAlign w:val="center"/>
          </w:tcPr>
          <w:p w:rsidR="00D93F92" w:rsidRPr="00AA1613" w:rsidRDefault="00D93F92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5</w:t>
            </w:r>
          </w:p>
        </w:tc>
        <w:tc>
          <w:tcPr>
            <w:tcW w:w="828" w:type="pct"/>
          </w:tcPr>
          <w:p w:rsidR="00D93F92" w:rsidRPr="00AA1613" w:rsidRDefault="00D93F92" w:rsidP="00D93F92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Başlangıç: 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5 Ocak 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20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</w:p>
          <w:p w:rsidR="00D93F92" w:rsidRPr="00AA1613" w:rsidRDefault="00D93F92" w:rsidP="00D93F92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Bitiş: 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5 Şubat 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1</w:t>
            </w:r>
          </w:p>
        </w:tc>
        <w:tc>
          <w:tcPr>
            <w:tcW w:w="447" w:type="pct"/>
            <w:shd w:val="clear" w:color="auto" w:fill="auto"/>
          </w:tcPr>
          <w:p w:rsidR="00D93F92" w:rsidRPr="00AA1613" w:rsidRDefault="000A3630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4 Şubat</w:t>
            </w:r>
            <w:r w:rsidR="00D93F92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21 </w:t>
            </w:r>
            <w:r w:rsidR="00D93F92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Perşembe</w:t>
            </w:r>
          </w:p>
        </w:tc>
        <w:tc>
          <w:tcPr>
            <w:tcW w:w="615" w:type="pct"/>
            <w:shd w:val="clear" w:color="auto" w:fill="auto"/>
          </w:tcPr>
          <w:p w:rsidR="00D93F92" w:rsidRPr="00AA1613" w:rsidRDefault="000A3630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5 Şubat</w:t>
            </w:r>
            <w:r w:rsidR="00D93F92" w:rsidRPr="001208C5">
              <w:rPr>
                <w:rFonts w:ascii="Times New Roman" w:hAnsi="Times New Roman"/>
                <w:sz w:val="18"/>
                <w:szCs w:val="20"/>
                <w:lang w:val="en-GB" w:eastAsia="en-GB"/>
              </w:rPr>
              <w:t>202</w:t>
            </w:r>
            <w:r w:rsidR="00D93F92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1 </w:t>
            </w:r>
            <w:r w:rsidR="00D93F92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Cuma</w:t>
            </w:r>
          </w:p>
          <w:p w:rsidR="00D93F92" w:rsidRPr="00AA1613" w:rsidRDefault="00D93F92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09:30</w:t>
            </w:r>
          </w:p>
        </w:tc>
      </w:tr>
      <w:tr w:rsidR="0048440D" w:rsidRPr="00AA1613" w:rsidTr="00317FC9">
        <w:trPr>
          <w:trHeight w:val="474"/>
        </w:trPr>
        <w:tc>
          <w:tcPr>
            <w:tcW w:w="272" w:type="pct"/>
            <w:vAlign w:val="center"/>
          </w:tcPr>
          <w:p w:rsidR="0048440D" w:rsidRPr="00AA1613" w:rsidRDefault="0048440D" w:rsidP="0048440D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1365" w:type="pct"/>
            <w:shd w:val="clear" w:color="auto" w:fill="8DB3E2"/>
            <w:vAlign w:val="center"/>
          </w:tcPr>
          <w:p w:rsidR="0048440D" w:rsidRPr="00AA1613" w:rsidRDefault="0048440D" w:rsidP="0048440D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Güz Yarıyılı Toplamı</w:t>
            </w:r>
          </w:p>
        </w:tc>
        <w:tc>
          <w:tcPr>
            <w:tcW w:w="352" w:type="pct"/>
            <w:shd w:val="clear" w:color="auto" w:fill="8DB3E2"/>
          </w:tcPr>
          <w:p w:rsidR="0048440D" w:rsidRPr="00F5354D" w:rsidRDefault="00AF1130" w:rsidP="0048440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37</w:t>
            </w:r>
          </w:p>
        </w:tc>
        <w:tc>
          <w:tcPr>
            <w:tcW w:w="332" w:type="pct"/>
            <w:shd w:val="clear" w:color="auto" w:fill="8DB3E2"/>
          </w:tcPr>
          <w:p w:rsidR="0048440D" w:rsidRPr="00F5354D" w:rsidRDefault="00FB7ECC" w:rsidP="0048440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FB7ECC">
              <w:rPr>
                <w:rFonts w:ascii="Times New Roman" w:hAnsi="Times New Roman" w:cs="Times New Roman"/>
                <w:sz w:val="18"/>
                <w:szCs w:val="18"/>
              </w:rPr>
              <w:t>70</w:t>
            </w:r>
          </w:p>
        </w:tc>
        <w:tc>
          <w:tcPr>
            <w:tcW w:w="331" w:type="pct"/>
            <w:shd w:val="clear" w:color="auto" w:fill="8DB3E2"/>
          </w:tcPr>
          <w:p w:rsidR="0048440D" w:rsidRPr="00F5354D" w:rsidRDefault="00FB7ECC" w:rsidP="0048440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7</w:t>
            </w:r>
          </w:p>
        </w:tc>
        <w:tc>
          <w:tcPr>
            <w:tcW w:w="458" w:type="pct"/>
            <w:shd w:val="clear" w:color="auto" w:fill="8DB3E2"/>
            <w:vAlign w:val="center"/>
          </w:tcPr>
          <w:p w:rsidR="0048440D" w:rsidRPr="00AA1613" w:rsidRDefault="0048440D" w:rsidP="0048440D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0</w:t>
            </w:r>
          </w:p>
        </w:tc>
        <w:tc>
          <w:tcPr>
            <w:tcW w:w="828" w:type="pct"/>
            <w:shd w:val="clear" w:color="auto" w:fill="8DB3E2"/>
            <w:vAlign w:val="center"/>
          </w:tcPr>
          <w:p w:rsidR="0048440D" w:rsidRPr="00AA1613" w:rsidRDefault="0048440D" w:rsidP="0048440D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447" w:type="pct"/>
            <w:shd w:val="clear" w:color="auto" w:fill="8DB3E2"/>
            <w:vAlign w:val="center"/>
          </w:tcPr>
          <w:p w:rsidR="0048440D" w:rsidRPr="00AA1613" w:rsidRDefault="0048440D" w:rsidP="0048440D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615" w:type="pct"/>
            <w:shd w:val="clear" w:color="auto" w:fill="8DB3E2"/>
            <w:vAlign w:val="center"/>
          </w:tcPr>
          <w:p w:rsidR="0048440D" w:rsidRPr="00AA1613" w:rsidRDefault="0048440D" w:rsidP="0048440D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</w:tr>
      <w:tr w:rsidR="004021D8" w:rsidRPr="00AA1613" w:rsidTr="00DA2B86">
        <w:tc>
          <w:tcPr>
            <w:tcW w:w="272" w:type="pct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1365" w:type="pct"/>
            <w:shd w:val="clear" w:color="auto" w:fill="auto"/>
            <w:vAlign w:val="center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2.YARIYIL (BAHAR YARIYILI)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4021D8" w:rsidRPr="00F5354D" w:rsidRDefault="004021D8" w:rsidP="00DA2B8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332" w:type="pct"/>
            <w:shd w:val="clear" w:color="auto" w:fill="auto"/>
            <w:vAlign w:val="center"/>
          </w:tcPr>
          <w:p w:rsidR="004021D8" w:rsidRPr="00F5354D" w:rsidRDefault="004021D8" w:rsidP="00DA2B8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331" w:type="pct"/>
            <w:shd w:val="clear" w:color="auto" w:fill="auto"/>
            <w:vAlign w:val="center"/>
          </w:tcPr>
          <w:p w:rsidR="004021D8" w:rsidRPr="00F5354D" w:rsidRDefault="004021D8" w:rsidP="00DA2B8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458" w:type="pct"/>
            <w:shd w:val="clear" w:color="auto" w:fill="auto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828" w:type="pct"/>
            <w:shd w:val="clear" w:color="auto" w:fill="auto"/>
            <w:vAlign w:val="center"/>
          </w:tcPr>
          <w:p w:rsidR="004021D8" w:rsidRPr="00AA1613" w:rsidRDefault="000A3630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2</w:t>
            </w:r>
            <w:r w:rsidR="004021D8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Şubat </w:t>
            </w:r>
            <w:r w:rsidR="004021D8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202</w:t>
            </w:r>
            <w:r w:rsidR="004021D8"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  <w:r w:rsidR="004021D8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Temmuz 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202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</w:p>
        </w:tc>
        <w:tc>
          <w:tcPr>
            <w:tcW w:w="447" w:type="pct"/>
            <w:shd w:val="clear" w:color="auto" w:fill="auto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</w:tr>
      <w:tr w:rsidR="00D93F92" w:rsidRPr="00AA1613" w:rsidTr="00317FC9">
        <w:tc>
          <w:tcPr>
            <w:tcW w:w="272" w:type="pct"/>
            <w:vAlign w:val="center"/>
          </w:tcPr>
          <w:p w:rsidR="00D93F92" w:rsidRPr="00AA1613" w:rsidRDefault="00D93F92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TIP305</w:t>
            </w:r>
          </w:p>
        </w:tc>
        <w:tc>
          <w:tcPr>
            <w:tcW w:w="1365" w:type="pct"/>
            <w:shd w:val="clear" w:color="auto" w:fill="auto"/>
            <w:vAlign w:val="center"/>
          </w:tcPr>
          <w:p w:rsidR="00D93F92" w:rsidRPr="00AA1613" w:rsidRDefault="00D93F92" w:rsidP="00D93F92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tr-TR"/>
              </w:rPr>
              <w:t>GASTROİNTESTİNAL SİSTEM HASTALIKLARI</w:t>
            </w:r>
          </w:p>
        </w:tc>
        <w:tc>
          <w:tcPr>
            <w:tcW w:w="352" w:type="pct"/>
            <w:shd w:val="clear" w:color="auto" w:fill="auto"/>
          </w:tcPr>
          <w:p w:rsidR="00D93F92" w:rsidRPr="00F5354D" w:rsidRDefault="00D93F92" w:rsidP="00D93F9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70</w:t>
            </w:r>
          </w:p>
        </w:tc>
        <w:tc>
          <w:tcPr>
            <w:tcW w:w="332" w:type="pct"/>
            <w:shd w:val="clear" w:color="auto" w:fill="auto"/>
          </w:tcPr>
          <w:p w:rsidR="00D93F92" w:rsidRPr="00F5354D" w:rsidRDefault="00D93F92" w:rsidP="00D93F9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331" w:type="pct"/>
            <w:shd w:val="clear" w:color="auto" w:fill="auto"/>
          </w:tcPr>
          <w:p w:rsidR="00D93F92" w:rsidRPr="00F5354D" w:rsidRDefault="00D93F92" w:rsidP="00D93F9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77</w:t>
            </w:r>
          </w:p>
        </w:tc>
        <w:tc>
          <w:tcPr>
            <w:tcW w:w="458" w:type="pct"/>
            <w:shd w:val="clear" w:color="auto" w:fill="auto"/>
            <w:vAlign w:val="center"/>
          </w:tcPr>
          <w:p w:rsidR="00D93F92" w:rsidRPr="00AA1613" w:rsidRDefault="00D93F92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4</w:t>
            </w:r>
          </w:p>
        </w:tc>
        <w:tc>
          <w:tcPr>
            <w:tcW w:w="828" w:type="pct"/>
            <w:shd w:val="clear" w:color="auto" w:fill="auto"/>
          </w:tcPr>
          <w:p w:rsidR="00D93F92" w:rsidRPr="00AA1613" w:rsidRDefault="00D93F92" w:rsidP="00D93F92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Başlangıç: 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>2</w:t>
            </w:r>
            <w:r w:rsidR="003061F2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2 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Şubat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1</w:t>
            </w:r>
          </w:p>
          <w:p w:rsidR="00D93F92" w:rsidRPr="00AA1613" w:rsidRDefault="00D93F92" w:rsidP="00D93F92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Bitiş: 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>19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Mart 2021</w:t>
            </w:r>
          </w:p>
        </w:tc>
        <w:tc>
          <w:tcPr>
            <w:tcW w:w="447" w:type="pct"/>
            <w:shd w:val="clear" w:color="auto" w:fill="auto"/>
          </w:tcPr>
          <w:p w:rsidR="00D93F92" w:rsidRPr="00AA1613" w:rsidRDefault="00D93F92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8 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Mart 2021 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Perşembe</w:t>
            </w:r>
          </w:p>
        </w:tc>
        <w:tc>
          <w:tcPr>
            <w:tcW w:w="615" w:type="pct"/>
            <w:shd w:val="clear" w:color="auto" w:fill="auto"/>
          </w:tcPr>
          <w:p w:rsidR="00D93F92" w:rsidRPr="00AA1613" w:rsidRDefault="00D93F92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>9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Mart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2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1 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Cuma</w:t>
            </w:r>
          </w:p>
          <w:p w:rsidR="00D93F92" w:rsidRPr="00AA1613" w:rsidRDefault="00D93F92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09:30</w:t>
            </w:r>
          </w:p>
        </w:tc>
      </w:tr>
      <w:tr w:rsidR="00D93F92" w:rsidRPr="00AA1613" w:rsidTr="00317FC9">
        <w:trPr>
          <w:trHeight w:val="371"/>
        </w:trPr>
        <w:tc>
          <w:tcPr>
            <w:tcW w:w="272" w:type="pct"/>
            <w:vAlign w:val="center"/>
          </w:tcPr>
          <w:p w:rsidR="00D93F92" w:rsidRPr="00AA1613" w:rsidRDefault="00D93F92" w:rsidP="00D93F92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TIP306</w:t>
            </w:r>
          </w:p>
        </w:tc>
        <w:tc>
          <w:tcPr>
            <w:tcW w:w="1365" w:type="pct"/>
            <w:vAlign w:val="center"/>
          </w:tcPr>
          <w:p w:rsidR="00D93F92" w:rsidRPr="00AA1613" w:rsidRDefault="00D93F92" w:rsidP="00D93F92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tr-TR"/>
              </w:rPr>
              <w:t>ÜROGENİTAL SİSTEM HASTALIKLARI</w:t>
            </w:r>
          </w:p>
        </w:tc>
        <w:tc>
          <w:tcPr>
            <w:tcW w:w="352" w:type="pct"/>
          </w:tcPr>
          <w:p w:rsidR="00D93F92" w:rsidRPr="00F5354D" w:rsidRDefault="00D41F40" w:rsidP="00D93F9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1</w:t>
            </w:r>
          </w:p>
        </w:tc>
        <w:tc>
          <w:tcPr>
            <w:tcW w:w="332" w:type="pct"/>
          </w:tcPr>
          <w:p w:rsidR="00D93F92" w:rsidRPr="00F5354D" w:rsidRDefault="00D93F92" w:rsidP="00D93F9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331" w:type="pct"/>
          </w:tcPr>
          <w:p w:rsidR="00D93F92" w:rsidRPr="00F5354D" w:rsidRDefault="00D93F9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  <w:r w:rsidR="00D41F4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58" w:type="pct"/>
            <w:vAlign w:val="center"/>
          </w:tcPr>
          <w:p w:rsidR="00D93F92" w:rsidRPr="00AA1613" w:rsidRDefault="00D93F92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18"/>
                <w:lang w:val="en-GB" w:eastAsia="en-GB"/>
              </w:rPr>
              <w:t>5</w:t>
            </w:r>
          </w:p>
        </w:tc>
        <w:tc>
          <w:tcPr>
            <w:tcW w:w="828" w:type="pct"/>
          </w:tcPr>
          <w:p w:rsidR="00D93F92" w:rsidRPr="00AA1613" w:rsidRDefault="00D93F92" w:rsidP="00D93F92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Başlangıç: 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>22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Mart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2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</w:p>
          <w:p w:rsidR="00D93F92" w:rsidRPr="00AA1613" w:rsidRDefault="00D93F92" w:rsidP="00D93F92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Bitiş: 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>26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Nisan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2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</w:p>
        </w:tc>
        <w:tc>
          <w:tcPr>
            <w:tcW w:w="447" w:type="pct"/>
            <w:shd w:val="clear" w:color="auto" w:fill="auto"/>
          </w:tcPr>
          <w:p w:rsidR="00D93F92" w:rsidRPr="00AA1613" w:rsidRDefault="000A3630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2</w:t>
            </w:r>
            <w:r w:rsidR="00D93F92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</w:t>
            </w:r>
            <w:r w:rsidR="00D93F92">
              <w:rPr>
                <w:rFonts w:ascii="Times New Roman" w:hAnsi="Times New Roman"/>
                <w:sz w:val="18"/>
                <w:szCs w:val="20"/>
                <w:lang w:val="en-GB" w:eastAsia="en-GB"/>
              </w:rPr>
              <w:t>Nisan</w:t>
            </w:r>
            <w:r w:rsidR="00D93F92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2</w:t>
            </w:r>
            <w:r w:rsidR="00D93F92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1 </w:t>
            </w:r>
            <w:r w:rsidR="00D93F92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Perşembe</w:t>
            </w:r>
          </w:p>
        </w:tc>
        <w:tc>
          <w:tcPr>
            <w:tcW w:w="615" w:type="pct"/>
            <w:shd w:val="clear" w:color="auto" w:fill="auto"/>
          </w:tcPr>
          <w:p w:rsidR="00D93F92" w:rsidRPr="00AA1613" w:rsidRDefault="000A3630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6</w:t>
            </w:r>
            <w:r w:rsidR="00D93F92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</w:t>
            </w:r>
            <w:r w:rsidR="00D93F92">
              <w:rPr>
                <w:rFonts w:ascii="Times New Roman" w:hAnsi="Times New Roman"/>
                <w:sz w:val="18"/>
                <w:szCs w:val="20"/>
                <w:lang w:val="en-GB" w:eastAsia="en-GB"/>
              </w:rPr>
              <w:t>Nisan</w:t>
            </w:r>
            <w:r w:rsidR="00D93F92"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2</w:t>
            </w:r>
            <w:r w:rsidR="00D93F92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1 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Pazartesi</w:t>
            </w:r>
          </w:p>
          <w:p w:rsidR="00D93F92" w:rsidRPr="00AA1613" w:rsidRDefault="00D93F92" w:rsidP="00D93F9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09:30</w:t>
            </w:r>
          </w:p>
        </w:tc>
      </w:tr>
      <w:tr w:rsidR="00444A1D" w:rsidRPr="00AA1613" w:rsidTr="00317FC9">
        <w:tc>
          <w:tcPr>
            <w:tcW w:w="272" w:type="pct"/>
            <w:vAlign w:val="center"/>
          </w:tcPr>
          <w:p w:rsidR="00444A1D" w:rsidRPr="00AA1613" w:rsidRDefault="00444A1D" w:rsidP="00444A1D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TIP307</w:t>
            </w:r>
          </w:p>
        </w:tc>
        <w:tc>
          <w:tcPr>
            <w:tcW w:w="1365" w:type="pct"/>
            <w:vAlign w:val="center"/>
          </w:tcPr>
          <w:p w:rsidR="00444A1D" w:rsidRPr="00AA1613" w:rsidRDefault="00444A1D" w:rsidP="00444A1D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tr-TR"/>
              </w:rPr>
              <w:t>NÖROLOJİK BİLİMLER VE PSİKİYATRİ</w:t>
            </w:r>
          </w:p>
        </w:tc>
        <w:tc>
          <w:tcPr>
            <w:tcW w:w="352" w:type="pct"/>
          </w:tcPr>
          <w:p w:rsidR="00444A1D" w:rsidRPr="00F5354D" w:rsidRDefault="00444A1D" w:rsidP="000345A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0345A2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332" w:type="pct"/>
          </w:tcPr>
          <w:p w:rsidR="00444A1D" w:rsidRPr="00F5354D" w:rsidRDefault="00444A1D" w:rsidP="00444A1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31" w:type="pct"/>
          </w:tcPr>
          <w:p w:rsidR="00444A1D" w:rsidRPr="00F5354D" w:rsidRDefault="000345A2" w:rsidP="00444A1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3</w:t>
            </w:r>
          </w:p>
        </w:tc>
        <w:tc>
          <w:tcPr>
            <w:tcW w:w="458" w:type="pct"/>
            <w:vAlign w:val="center"/>
          </w:tcPr>
          <w:p w:rsidR="00444A1D" w:rsidRPr="00AA1613" w:rsidRDefault="00444A1D" w:rsidP="00444A1D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18"/>
                <w:lang w:val="en-GB" w:eastAsia="en-GB"/>
              </w:rPr>
              <w:t>5</w:t>
            </w:r>
          </w:p>
        </w:tc>
        <w:tc>
          <w:tcPr>
            <w:tcW w:w="828" w:type="pct"/>
          </w:tcPr>
          <w:p w:rsidR="00444A1D" w:rsidRPr="00AA1613" w:rsidRDefault="00444A1D" w:rsidP="00444A1D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Başlangıç: 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>27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Nisan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2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</w:p>
          <w:p w:rsidR="00444A1D" w:rsidRPr="00AA1613" w:rsidRDefault="00444A1D" w:rsidP="00444A1D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Bitiş: 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>8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Mayıs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2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1 </w:t>
            </w:r>
          </w:p>
        </w:tc>
        <w:tc>
          <w:tcPr>
            <w:tcW w:w="447" w:type="pct"/>
            <w:shd w:val="clear" w:color="auto" w:fill="auto"/>
          </w:tcPr>
          <w:p w:rsidR="00444A1D" w:rsidRPr="00AA1613" w:rsidRDefault="00444A1D" w:rsidP="00444A1D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>7</w:t>
            </w:r>
            <w:r w:rsidRPr="001B6B54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Mayıs 2021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Perşembe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</w:t>
            </w:r>
          </w:p>
        </w:tc>
        <w:tc>
          <w:tcPr>
            <w:tcW w:w="615" w:type="pct"/>
            <w:shd w:val="clear" w:color="auto" w:fill="auto"/>
          </w:tcPr>
          <w:p w:rsidR="00444A1D" w:rsidRPr="00AA1613" w:rsidRDefault="00444A1D" w:rsidP="00444A1D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>8</w:t>
            </w:r>
            <w:r w:rsidRPr="001B6B54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Mayıs 2021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Cuma</w:t>
            </w:r>
          </w:p>
          <w:p w:rsidR="00444A1D" w:rsidRPr="00AA1613" w:rsidRDefault="00444A1D" w:rsidP="00444A1D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09:30</w:t>
            </w:r>
          </w:p>
        </w:tc>
      </w:tr>
      <w:tr w:rsidR="00F71DE0" w:rsidRPr="00AA1613" w:rsidTr="00317FC9">
        <w:tc>
          <w:tcPr>
            <w:tcW w:w="272" w:type="pct"/>
            <w:vAlign w:val="center"/>
          </w:tcPr>
          <w:p w:rsidR="00F71DE0" w:rsidRPr="00AA1613" w:rsidRDefault="00F71DE0" w:rsidP="00F71DE0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TIP308</w:t>
            </w:r>
          </w:p>
        </w:tc>
        <w:tc>
          <w:tcPr>
            <w:tcW w:w="1365" w:type="pct"/>
            <w:vAlign w:val="center"/>
          </w:tcPr>
          <w:p w:rsidR="00F71DE0" w:rsidRPr="00AA1613" w:rsidRDefault="00F71DE0" w:rsidP="00F71DE0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tr-TR"/>
              </w:rPr>
              <w:t>HALK SAĞLIĞI, ADLİ TIP VE DEONTOLOJİ, BİYOİSTATİSTİK</w:t>
            </w:r>
          </w:p>
        </w:tc>
        <w:tc>
          <w:tcPr>
            <w:tcW w:w="352" w:type="pct"/>
          </w:tcPr>
          <w:p w:rsidR="00F71DE0" w:rsidRPr="00F5354D" w:rsidRDefault="00906CE2" w:rsidP="00F71DE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0</w:t>
            </w:r>
          </w:p>
        </w:tc>
        <w:tc>
          <w:tcPr>
            <w:tcW w:w="332" w:type="pct"/>
          </w:tcPr>
          <w:p w:rsidR="00F71DE0" w:rsidRPr="00F5354D" w:rsidRDefault="00F71DE0" w:rsidP="00F71DE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331" w:type="pct"/>
          </w:tcPr>
          <w:p w:rsidR="00F71DE0" w:rsidRPr="00F5354D" w:rsidRDefault="00906CE2" w:rsidP="00F71DE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0</w:t>
            </w:r>
          </w:p>
        </w:tc>
        <w:tc>
          <w:tcPr>
            <w:tcW w:w="458" w:type="pct"/>
            <w:vAlign w:val="center"/>
          </w:tcPr>
          <w:p w:rsidR="00F71DE0" w:rsidRPr="00AA1613" w:rsidRDefault="00F71DE0" w:rsidP="00F71DE0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5</w:t>
            </w:r>
          </w:p>
        </w:tc>
        <w:tc>
          <w:tcPr>
            <w:tcW w:w="828" w:type="pct"/>
          </w:tcPr>
          <w:p w:rsidR="00F71DE0" w:rsidRPr="00AA1613" w:rsidRDefault="00F71DE0" w:rsidP="00F71DE0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Başlangıç: 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31 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Mayıs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2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</w:p>
          <w:p w:rsidR="00F71DE0" w:rsidRPr="00AA1613" w:rsidRDefault="00F71DE0" w:rsidP="00F71DE0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Bitiş: 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Temmuz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2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</w:p>
        </w:tc>
        <w:tc>
          <w:tcPr>
            <w:tcW w:w="447" w:type="pct"/>
            <w:shd w:val="clear" w:color="auto" w:fill="auto"/>
            <w:vAlign w:val="center"/>
          </w:tcPr>
          <w:p w:rsidR="00F71DE0" w:rsidRPr="00AA1613" w:rsidRDefault="00F71DE0" w:rsidP="00F71DE0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615" w:type="pct"/>
            <w:shd w:val="clear" w:color="auto" w:fill="auto"/>
            <w:vAlign w:val="center"/>
          </w:tcPr>
          <w:p w:rsidR="00F71DE0" w:rsidRPr="00AA1613" w:rsidRDefault="00F71DE0" w:rsidP="00F71DE0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</w:t>
            </w:r>
            <w:r w:rsidR="000A3630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Temmuz 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021 Cuma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09:30</w:t>
            </w:r>
          </w:p>
        </w:tc>
      </w:tr>
      <w:tr w:rsidR="0048440D" w:rsidRPr="00AA1613" w:rsidTr="00317FC9">
        <w:trPr>
          <w:trHeight w:val="362"/>
        </w:trPr>
        <w:tc>
          <w:tcPr>
            <w:tcW w:w="272" w:type="pct"/>
            <w:vAlign w:val="center"/>
          </w:tcPr>
          <w:p w:rsidR="0048440D" w:rsidRPr="00AA1613" w:rsidRDefault="0048440D" w:rsidP="0048440D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1365" w:type="pct"/>
            <w:shd w:val="clear" w:color="auto" w:fill="8DB3E2"/>
            <w:vAlign w:val="center"/>
          </w:tcPr>
          <w:p w:rsidR="0048440D" w:rsidRPr="00AA1613" w:rsidRDefault="0048440D" w:rsidP="0048440D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Bahar Yarıyılı Toplamı</w:t>
            </w:r>
          </w:p>
        </w:tc>
        <w:tc>
          <w:tcPr>
            <w:tcW w:w="352" w:type="pct"/>
            <w:shd w:val="clear" w:color="auto" w:fill="8DB3E2"/>
          </w:tcPr>
          <w:p w:rsidR="0048440D" w:rsidRPr="00F5354D" w:rsidRDefault="00906CE2" w:rsidP="000345A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</w:t>
            </w:r>
            <w:r w:rsidR="000345A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32" w:type="pct"/>
            <w:shd w:val="clear" w:color="auto" w:fill="8DB3E2"/>
          </w:tcPr>
          <w:p w:rsidR="0048440D" w:rsidRPr="00F5354D" w:rsidRDefault="0048440D" w:rsidP="0048440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331" w:type="pct"/>
            <w:shd w:val="clear" w:color="auto" w:fill="8DB3E2"/>
          </w:tcPr>
          <w:p w:rsidR="0048440D" w:rsidRPr="00F5354D" w:rsidRDefault="00906CE2" w:rsidP="000345A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3</w:t>
            </w:r>
            <w:r w:rsidR="000345A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58" w:type="pct"/>
            <w:shd w:val="clear" w:color="auto" w:fill="8DB3E2"/>
            <w:vAlign w:val="center"/>
          </w:tcPr>
          <w:p w:rsidR="0048440D" w:rsidRPr="00AA1613" w:rsidRDefault="0048440D" w:rsidP="0048440D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19</w:t>
            </w:r>
          </w:p>
        </w:tc>
        <w:tc>
          <w:tcPr>
            <w:tcW w:w="828" w:type="pct"/>
            <w:shd w:val="clear" w:color="auto" w:fill="8DB3E2"/>
            <w:vAlign w:val="center"/>
          </w:tcPr>
          <w:p w:rsidR="0048440D" w:rsidRPr="00AA1613" w:rsidRDefault="0048440D" w:rsidP="0048440D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447" w:type="pct"/>
            <w:shd w:val="clear" w:color="auto" w:fill="8DB3E2"/>
            <w:vAlign w:val="center"/>
          </w:tcPr>
          <w:p w:rsidR="0048440D" w:rsidRPr="00AA1613" w:rsidRDefault="0048440D" w:rsidP="0048440D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615" w:type="pct"/>
            <w:shd w:val="clear" w:color="auto" w:fill="8DB3E2"/>
            <w:vAlign w:val="center"/>
          </w:tcPr>
          <w:p w:rsidR="0048440D" w:rsidRPr="00AA1613" w:rsidRDefault="0048440D" w:rsidP="0048440D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</w:tr>
      <w:tr w:rsidR="004021D8" w:rsidRPr="00AA1613" w:rsidTr="00DA2B86">
        <w:tc>
          <w:tcPr>
            <w:tcW w:w="272" w:type="pct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1365" w:type="pct"/>
            <w:shd w:val="clear" w:color="auto" w:fill="8DB3E2"/>
            <w:vAlign w:val="center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Final Sınavı</w:t>
            </w:r>
          </w:p>
        </w:tc>
        <w:tc>
          <w:tcPr>
            <w:tcW w:w="352" w:type="pct"/>
            <w:shd w:val="clear" w:color="auto" w:fill="8DB3E2"/>
            <w:vAlign w:val="center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332" w:type="pct"/>
            <w:shd w:val="clear" w:color="auto" w:fill="8DB3E2"/>
            <w:vAlign w:val="center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331" w:type="pct"/>
            <w:shd w:val="clear" w:color="auto" w:fill="8DB3E2"/>
            <w:vAlign w:val="center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458" w:type="pct"/>
            <w:shd w:val="clear" w:color="auto" w:fill="8DB3E2"/>
            <w:vAlign w:val="center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828" w:type="pct"/>
            <w:shd w:val="clear" w:color="auto" w:fill="8DB3E2"/>
            <w:vAlign w:val="center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447" w:type="pct"/>
            <w:shd w:val="clear" w:color="auto" w:fill="8DB3E2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615" w:type="pct"/>
            <w:shd w:val="clear" w:color="auto" w:fill="8DB3E2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12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Temmuz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202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</w:p>
        </w:tc>
      </w:tr>
      <w:tr w:rsidR="004021D8" w:rsidRPr="00AA1613" w:rsidTr="00DA2B86">
        <w:tc>
          <w:tcPr>
            <w:tcW w:w="272" w:type="pct"/>
            <w:vAlign w:val="center"/>
          </w:tcPr>
          <w:p w:rsidR="004021D8" w:rsidRPr="00AA1613" w:rsidRDefault="004021D8" w:rsidP="00DA2B86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1365" w:type="pct"/>
            <w:shd w:val="clear" w:color="auto" w:fill="8DB3E2"/>
            <w:vAlign w:val="center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Bütünleme Sınavı</w:t>
            </w:r>
          </w:p>
        </w:tc>
        <w:tc>
          <w:tcPr>
            <w:tcW w:w="352" w:type="pct"/>
            <w:shd w:val="clear" w:color="auto" w:fill="8DB3E2"/>
            <w:vAlign w:val="center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332" w:type="pct"/>
            <w:shd w:val="clear" w:color="auto" w:fill="8DB3E2"/>
            <w:vAlign w:val="center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331" w:type="pct"/>
            <w:shd w:val="clear" w:color="auto" w:fill="8DB3E2"/>
            <w:vAlign w:val="center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458" w:type="pct"/>
            <w:shd w:val="clear" w:color="auto" w:fill="8DB3E2"/>
            <w:vAlign w:val="center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828" w:type="pct"/>
            <w:shd w:val="clear" w:color="auto" w:fill="8DB3E2"/>
            <w:vAlign w:val="center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447" w:type="pct"/>
            <w:shd w:val="clear" w:color="auto" w:fill="8DB3E2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</w:p>
        </w:tc>
        <w:tc>
          <w:tcPr>
            <w:tcW w:w="615" w:type="pct"/>
            <w:shd w:val="clear" w:color="auto" w:fill="8DB3E2"/>
          </w:tcPr>
          <w:p w:rsidR="004021D8" w:rsidRPr="00AA1613" w:rsidRDefault="004021D8" w:rsidP="00DA2B86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8</w:t>
            </w: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 Temmuz 202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</w:p>
        </w:tc>
      </w:tr>
    </w:tbl>
    <w:p w:rsidR="00AA1613" w:rsidRPr="00AA1613" w:rsidRDefault="00AA1613" w:rsidP="00AA1613"/>
    <w:p w:rsidR="00AA1613" w:rsidRPr="00AA1613" w:rsidRDefault="00AA1613" w:rsidP="00AA1613"/>
    <w:p w:rsidR="00AA1613" w:rsidRDefault="00AA1613" w:rsidP="00AA1613">
      <w:pPr>
        <w:sectPr w:rsidR="00AA1613" w:rsidSect="00AA1613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:rsidR="00AA1613" w:rsidRPr="00AA1613" w:rsidRDefault="00AA1613" w:rsidP="00AA1613">
      <w:pPr>
        <w:spacing w:after="0" w:line="240" w:lineRule="auto"/>
        <w:jc w:val="center"/>
        <w:outlineLvl w:val="0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 w:rsidRPr="00AA161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lastRenderedPageBreak/>
        <w:t>DÖNEM 3 DERS PROGRAMI</w:t>
      </w:r>
    </w:p>
    <w:p w:rsidR="00AA1613" w:rsidRPr="00AA1613" w:rsidRDefault="00AA1613" w:rsidP="00AA161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 w:rsidRPr="00AA161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DÖNEM 3 ZORUNLU </w:t>
      </w:r>
      <w:r w:rsidR="00280F1F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VE SEÇMELİ </w:t>
      </w:r>
      <w:r w:rsidRPr="00AA161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DERS</w:t>
      </w:r>
      <w:r w:rsidR="00280F1F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LER</w:t>
      </w:r>
      <w:r w:rsidRPr="00AA161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SAATLERİ TOPLAMI</w:t>
      </w:r>
    </w:p>
    <w:tbl>
      <w:tblPr>
        <w:tblStyle w:val="TabloKlavuzu28"/>
        <w:tblW w:w="0" w:type="auto"/>
        <w:tblLook w:val="04A0" w:firstRow="1" w:lastRow="0" w:firstColumn="1" w:lastColumn="0" w:noHBand="0" w:noVBand="1"/>
      </w:tblPr>
      <w:tblGrid>
        <w:gridCol w:w="5807"/>
        <w:gridCol w:w="992"/>
        <w:gridCol w:w="979"/>
        <w:gridCol w:w="1006"/>
      </w:tblGrid>
      <w:tr w:rsidR="00AA1613" w:rsidRPr="00AA1613" w:rsidTr="00AA1613">
        <w:tc>
          <w:tcPr>
            <w:tcW w:w="5807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DERSLER</w:t>
            </w:r>
          </w:p>
        </w:tc>
        <w:tc>
          <w:tcPr>
            <w:tcW w:w="992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TEORİK</w:t>
            </w:r>
          </w:p>
        </w:tc>
        <w:tc>
          <w:tcPr>
            <w:tcW w:w="979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PRATİK</w:t>
            </w:r>
          </w:p>
        </w:tc>
        <w:tc>
          <w:tcPr>
            <w:tcW w:w="1006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TOPLAM</w:t>
            </w:r>
          </w:p>
        </w:tc>
      </w:tr>
      <w:tr w:rsidR="00AA1613" w:rsidRPr="00AA1613" w:rsidTr="00317FC9">
        <w:tc>
          <w:tcPr>
            <w:tcW w:w="5807" w:type="dxa"/>
            <w:shd w:val="clear" w:color="auto" w:fill="auto"/>
            <w:vAlign w:val="center"/>
          </w:tcPr>
          <w:p w:rsidR="00AA1613" w:rsidRPr="004B0986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4B0986">
              <w:rPr>
                <w:rFonts w:ascii="Times New Roman" w:hAnsi="Times New Roman"/>
                <w:sz w:val="18"/>
                <w:szCs w:val="20"/>
                <w:lang w:val="en-GB" w:eastAsia="tr-TR"/>
              </w:rPr>
              <w:t>ANESTEZIYOLOJI VE REANIMASYON</w:t>
            </w:r>
          </w:p>
        </w:tc>
        <w:tc>
          <w:tcPr>
            <w:tcW w:w="992" w:type="dxa"/>
            <w:shd w:val="clear" w:color="auto" w:fill="auto"/>
          </w:tcPr>
          <w:p w:rsidR="00AA1613" w:rsidRPr="004B0986" w:rsidRDefault="004B0986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</w:t>
            </w:r>
          </w:p>
        </w:tc>
        <w:tc>
          <w:tcPr>
            <w:tcW w:w="979" w:type="dxa"/>
            <w:shd w:val="clear" w:color="auto" w:fill="auto"/>
            <w:vAlign w:val="bottom"/>
          </w:tcPr>
          <w:p w:rsidR="00AA1613" w:rsidRPr="004B0986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4B0986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  <w:shd w:val="clear" w:color="auto" w:fill="auto"/>
          </w:tcPr>
          <w:p w:rsidR="00AA1613" w:rsidRPr="004B0986" w:rsidRDefault="004B0986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</w:t>
            </w:r>
          </w:p>
        </w:tc>
      </w:tr>
      <w:tr w:rsidR="00AA1613" w:rsidRPr="00AA1613" w:rsidTr="00AA1613">
        <w:tc>
          <w:tcPr>
            <w:tcW w:w="5807" w:type="dxa"/>
            <w:vAlign w:val="center"/>
          </w:tcPr>
          <w:p w:rsidR="00AA1613" w:rsidRPr="00AA1613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tr-TR"/>
              </w:rPr>
              <w:t>BEYIN VE SINIR CERRAHISI</w:t>
            </w:r>
          </w:p>
        </w:tc>
        <w:tc>
          <w:tcPr>
            <w:tcW w:w="992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6</w:t>
            </w:r>
          </w:p>
        </w:tc>
        <w:tc>
          <w:tcPr>
            <w:tcW w:w="979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6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BIYOISTATISTIK</w:t>
            </w:r>
          </w:p>
        </w:tc>
        <w:tc>
          <w:tcPr>
            <w:tcW w:w="992" w:type="dxa"/>
          </w:tcPr>
          <w:p w:rsidR="00AA1613" w:rsidRPr="00EA2DB7" w:rsidRDefault="00EA2DB7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/>
                <w:sz w:val="18"/>
                <w:szCs w:val="20"/>
                <w:lang w:val="en-GB" w:eastAsia="tr-TR"/>
              </w:rPr>
              <w:t>5</w:t>
            </w:r>
          </w:p>
        </w:tc>
        <w:tc>
          <w:tcPr>
            <w:tcW w:w="979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EA2DB7" w:rsidRDefault="00EA2DB7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/>
                <w:sz w:val="18"/>
                <w:szCs w:val="20"/>
                <w:lang w:val="en-GB" w:eastAsia="tr-TR"/>
              </w:rPr>
              <w:t>5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ÇOCUK SAĞLIĞI VE HASTALIKLARI</w:t>
            </w:r>
          </w:p>
        </w:tc>
        <w:tc>
          <w:tcPr>
            <w:tcW w:w="992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49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49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ENFEKSIYON HASTALIKLARI</w:t>
            </w:r>
          </w:p>
        </w:tc>
        <w:tc>
          <w:tcPr>
            <w:tcW w:w="992" w:type="dxa"/>
          </w:tcPr>
          <w:p w:rsidR="00AA1613" w:rsidRPr="00EA2DB7" w:rsidRDefault="00310B9C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10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EA2DB7" w:rsidRDefault="00310B9C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10</w:t>
            </w:r>
          </w:p>
        </w:tc>
      </w:tr>
      <w:tr w:rsidR="00AA1613" w:rsidRPr="00AA1613" w:rsidTr="00AA1613">
        <w:tc>
          <w:tcPr>
            <w:tcW w:w="5807" w:type="dxa"/>
            <w:vAlign w:val="center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FIZIKSEL TIP VE REHABILITASYON</w:t>
            </w:r>
          </w:p>
        </w:tc>
        <w:tc>
          <w:tcPr>
            <w:tcW w:w="992" w:type="dxa"/>
          </w:tcPr>
          <w:p w:rsidR="00AA1613" w:rsidRPr="00EA2DB7" w:rsidRDefault="00310B9C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EA2DB7" w:rsidRDefault="00310B9C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GENEL CERRAHI</w:t>
            </w:r>
          </w:p>
        </w:tc>
        <w:tc>
          <w:tcPr>
            <w:tcW w:w="992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10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10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GÖĞÜS HASTALIKLARI</w:t>
            </w:r>
          </w:p>
        </w:tc>
        <w:tc>
          <w:tcPr>
            <w:tcW w:w="992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11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11</w:t>
            </w:r>
          </w:p>
        </w:tc>
      </w:tr>
      <w:tr w:rsidR="00AA1613" w:rsidRPr="00AA1613" w:rsidTr="00AA1613">
        <w:tc>
          <w:tcPr>
            <w:tcW w:w="5807" w:type="dxa"/>
            <w:vAlign w:val="center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GÖZ HASTALIKLARI</w:t>
            </w:r>
          </w:p>
        </w:tc>
        <w:tc>
          <w:tcPr>
            <w:tcW w:w="992" w:type="dxa"/>
          </w:tcPr>
          <w:p w:rsidR="00AA1613" w:rsidRPr="00EA2DB7" w:rsidRDefault="00DD090E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EA2DB7" w:rsidRDefault="00DD090E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HALK SAĞLIĞI</w:t>
            </w:r>
          </w:p>
        </w:tc>
        <w:tc>
          <w:tcPr>
            <w:tcW w:w="992" w:type="dxa"/>
          </w:tcPr>
          <w:p w:rsidR="00AA1613" w:rsidRPr="00EA2DB7" w:rsidRDefault="00310B9C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/>
                <w:sz w:val="18"/>
                <w:szCs w:val="20"/>
                <w:lang w:val="en-GB" w:eastAsia="tr-TR"/>
              </w:rPr>
              <w:t>7</w:t>
            </w:r>
            <w:r w:rsidR="00AA1613"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9</w:t>
            </w:r>
          </w:p>
        </w:tc>
        <w:tc>
          <w:tcPr>
            <w:tcW w:w="979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EA2DB7" w:rsidRDefault="00310B9C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/>
                <w:sz w:val="18"/>
                <w:szCs w:val="20"/>
                <w:lang w:val="en-GB" w:eastAsia="tr-TR"/>
              </w:rPr>
              <w:t>7</w:t>
            </w:r>
            <w:r w:rsidR="00AA1613"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9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İÇ HASTALIKLARI</w:t>
            </w:r>
          </w:p>
        </w:tc>
        <w:tc>
          <w:tcPr>
            <w:tcW w:w="992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69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69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KADIN HASTALIKLARI VE DOĞUM</w:t>
            </w:r>
          </w:p>
        </w:tc>
        <w:tc>
          <w:tcPr>
            <w:tcW w:w="992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14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14</w:t>
            </w:r>
          </w:p>
        </w:tc>
      </w:tr>
      <w:tr w:rsidR="00AA1613" w:rsidRPr="00AA1613" w:rsidTr="00AA1613">
        <w:tc>
          <w:tcPr>
            <w:tcW w:w="5807" w:type="dxa"/>
            <w:vAlign w:val="center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KALP VE DAMAR CERRAHISI</w:t>
            </w:r>
          </w:p>
        </w:tc>
        <w:tc>
          <w:tcPr>
            <w:tcW w:w="992" w:type="dxa"/>
          </w:tcPr>
          <w:p w:rsidR="00AA1613" w:rsidRPr="00EA2DB7" w:rsidRDefault="00310B9C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/>
                <w:sz w:val="18"/>
                <w:szCs w:val="20"/>
                <w:lang w:val="en-GB" w:eastAsia="en-GB"/>
              </w:rPr>
              <w:t>2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EA2DB7" w:rsidRDefault="00310B9C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/>
                <w:sz w:val="18"/>
                <w:szCs w:val="20"/>
                <w:lang w:val="en-GB" w:eastAsia="en-GB"/>
              </w:rPr>
              <w:t>2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KARDIYOLOJI</w:t>
            </w:r>
          </w:p>
        </w:tc>
        <w:tc>
          <w:tcPr>
            <w:tcW w:w="992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14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14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KULAK BURUN BOĞAZ HASTALIKLARI</w:t>
            </w:r>
          </w:p>
        </w:tc>
        <w:tc>
          <w:tcPr>
            <w:tcW w:w="992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6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6</w:t>
            </w:r>
          </w:p>
        </w:tc>
      </w:tr>
      <w:tr w:rsidR="00AA1613" w:rsidRPr="00AA1613" w:rsidTr="00AA1613">
        <w:tc>
          <w:tcPr>
            <w:tcW w:w="5807" w:type="dxa"/>
            <w:vAlign w:val="center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NÖROLOJI</w:t>
            </w:r>
          </w:p>
        </w:tc>
        <w:tc>
          <w:tcPr>
            <w:tcW w:w="992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11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11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NÜKLEER TIP</w:t>
            </w:r>
          </w:p>
        </w:tc>
        <w:tc>
          <w:tcPr>
            <w:tcW w:w="992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7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7</w:t>
            </w:r>
          </w:p>
        </w:tc>
      </w:tr>
      <w:tr w:rsidR="00AA1613" w:rsidRPr="00AA1613" w:rsidTr="00AA1613">
        <w:tc>
          <w:tcPr>
            <w:tcW w:w="5807" w:type="dxa"/>
            <w:vAlign w:val="center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ORTOPEDI VE TRAVMATOLOJI</w:t>
            </w:r>
          </w:p>
        </w:tc>
        <w:tc>
          <w:tcPr>
            <w:tcW w:w="992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8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8</w:t>
            </w:r>
          </w:p>
        </w:tc>
      </w:tr>
      <w:tr w:rsidR="00AA1613" w:rsidRPr="00AA1613" w:rsidTr="00AA1613">
        <w:tc>
          <w:tcPr>
            <w:tcW w:w="5807" w:type="dxa"/>
            <w:vAlign w:val="center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PSIKIYATRI</w:t>
            </w:r>
          </w:p>
        </w:tc>
        <w:tc>
          <w:tcPr>
            <w:tcW w:w="992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10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10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RADYOLOJI </w:t>
            </w:r>
          </w:p>
        </w:tc>
        <w:tc>
          <w:tcPr>
            <w:tcW w:w="992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1</w:t>
            </w:r>
            <w:r w:rsidR="00310B9C" w:rsidRPr="00317FC9">
              <w:rPr>
                <w:rFonts w:ascii="Times New Roman" w:hAnsi="Times New Roman"/>
                <w:sz w:val="18"/>
                <w:szCs w:val="20"/>
                <w:lang w:val="en-GB" w:eastAsia="tr-TR"/>
              </w:rPr>
              <w:t>2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1</w:t>
            </w:r>
            <w:r w:rsidR="00310B9C" w:rsidRPr="00317FC9">
              <w:rPr>
                <w:rFonts w:ascii="Times New Roman" w:hAnsi="Times New Roman"/>
                <w:sz w:val="18"/>
                <w:szCs w:val="20"/>
                <w:lang w:val="en-GB" w:eastAsia="tr-TR"/>
              </w:rPr>
              <w:t>2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TIBBI GENETIK</w:t>
            </w:r>
          </w:p>
        </w:tc>
        <w:tc>
          <w:tcPr>
            <w:tcW w:w="992" w:type="dxa"/>
            <w:vAlign w:val="bottom"/>
          </w:tcPr>
          <w:p w:rsidR="00AA1613" w:rsidRPr="00EA2DB7" w:rsidRDefault="00590D59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590D59">
              <w:rPr>
                <w:rFonts w:ascii="Times New Roman" w:hAnsi="Times New Roman"/>
                <w:sz w:val="18"/>
                <w:szCs w:val="20"/>
                <w:lang w:val="en-GB" w:eastAsia="tr-TR"/>
              </w:rPr>
              <w:t>20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  <w:vAlign w:val="bottom"/>
          </w:tcPr>
          <w:p w:rsidR="00AA1613" w:rsidRPr="00EA2DB7" w:rsidRDefault="00590D59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590D59">
              <w:rPr>
                <w:rFonts w:ascii="Times New Roman" w:hAnsi="Times New Roman"/>
                <w:sz w:val="18"/>
                <w:szCs w:val="20"/>
                <w:lang w:val="en-GB" w:eastAsia="tr-TR"/>
              </w:rPr>
              <w:t>20</w:t>
            </w:r>
          </w:p>
        </w:tc>
      </w:tr>
      <w:tr w:rsidR="00AA1613" w:rsidRPr="00AA1613" w:rsidTr="00AA1613">
        <w:trPr>
          <w:trHeight w:val="130"/>
        </w:trPr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 xml:space="preserve">TIBBI BIYOKIMYA </w:t>
            </w:r>
          </w:p>
        </w:tc>
        <w:tc>
          <w:tcPr>
            <w:tcW w:w="992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7</w:t>
            </w:r>
          </w:p>
        </w:tc>
        <w:tc>
          <w:tcPr>
            <w:tcW w:w="979" w:type="dxa"/>
            <w:vAlign w:val="bottom"/>
          </w:tcPr>
          <w:p w:rsidR="00AA1613" w:rsidRPr="00EA2DB7" w:rsidRDefault="00444ECD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</w:p>
        </w:tc>
        <w:tc>
          <w:tcPr>
            <w:tcW w:w="1006" w:type="dxa"/>
            <w:vAlign w:val="bottom"/>
          </w:tcPr>
          <w:p w:rsidR="00AA1613" w:rsidRPr="00EA2DB7" w:rsidRDefault="00444ECD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tr-TR"/>
              </w:rPr>
              <w:t>8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TIBBI FARMAKOLOJI</w:t>
            </w:r>
          </w:p>
        </w:tc>
        <w:tc>
          <w:tcPr>
            <w:tcW w:w="992" w:type="dxa"/>
            <w:vAlign w:val="bottom"/>
          </w:tcPr>
          <w:p w:rsidR="00AA1613" w:rsidRPr="00EA2DB7" w:rsidRDefault="008339CD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103</w:t>
            </w:r>
          </w:p>
        </w:tc>
        <w:tc>
          <w:tcPr>
            <w:tcW w:w="979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  <w:vAlign w:val="bottom"/>
          </w:tcPr>
          <w:p w:rsidR="00AA1613" w:rsidRPr="00EA2DB7" w:rsidRDefault="008339CD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103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TIBBI MIKROBIYOLOJI</w:t>
            </w:r>
          </w:p>
        </w:tc>
        <w:tc>
          <w:tcPr>
            <w:tcW w:w="992" w:type="dxa"/>
            <w:vAlign w:val="bottom"/>
          </w:tcPr>
          <w:p w:rsidR="00AA1613" w:rsidRPr="00EA2DB7" w:rsidRDefault="008339CD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7</w:t>
            </w:r>
            <w:r w:rsidR="00AA1613"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1</w:t>
            </w:r>
          </w:p>
        </w:tc>
        <w:tc>
          <w:tcPr>
            <w:tcW w:w="979" w:type="dxa"/>
            <w:vAlign w:val="bottom"/>
          </w:tcPr>
          <w:p w:rsidR="00AA1613" w:rsidRPr="00EA2DB7" w:rsidRDefault="00444ECD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16</w:t>
            </w:r>
          </w:p>
        </w:tc>
        <w:tc>
          <w:tcPr>
            <w:tcW w:w="1006" w:type="dxa"/>
            <w:vAlign w:val="bottom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8</w:t>
            </w:r>
            <w:r w:rsidR="00444ECD">
              <w:rPr>
                <w:rFonts w:ascii="Times New Roman" w:hAnsi="Times New Roman"/>
                <w:sz w:val="18"/>
                <w:szCs w:val="20"/>
                <w:lang w:val="en-GB" w:eastAsia="tr-TR"/>
              </w:rPr>
              <w:t>7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TIBBI PATOLOJI</w:t>
            </w:r>
          </w:p>
        </w:tc>
        <w:tc>
          <w:tcPr>
            <w:tcW w:w="992" w:type="dxa"/>
            <w:vAlign w:val="bottom"/>
          </w:tcPr>
          <w:p w:rsidR="00AA1613" w:rsidRPr="00EA2DB7" w:rsidRDefault="00AA1613" w:rsidP="000345A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1</w:t>
            </w:r>
            <w:r w:rsidR="00FB1D8C" w:rsidRPr="00317FC9">
              <w:rPr>
                <w:rFonts w:ascii="Times New Roman" w:hAnsi="Times New Roman"/>
                <w:sz w:val="18"/>
                <w:szCs w:val="20"/>
                <w:lang w:val="en-GB" w:eastAsia="tr-TR"/>
              </w:rPr>
              <w:t>2</w:t>
            </w:r>
            <w:r w:rsidR="000345A2">
              <w:rPr>
                <w:rFonts w:ascii="Times New Roman" w:hAnsi="Times New Roman"/>
                <w:sz w:val="18"/>
                <w:szCs w:val="20"/>
                <w:lang w:val="en-GB" w:eastAsia="tr-TR"/>
              </w:rPr>
              <w:t>3</w:t>
            </w:r>
          </w:p>
        </w:tc>
        <w:tc>
          <w:tcPr>
            <w:tcW w:w="979" w:type="dxa"/>
            <w:vAlign w:val="bottom"/>
          </w:tcPr>
          <w:p w:rsidR="00AA1613" w:rsidRPr="00EA2DB7" w:rsidRDefault="0025687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/>
                <w:sz w:val="18"/>
                <w:szCs w:val="20"/>
                <w:lang w:val="en-GB" w:eastAsia="en-GB"/>
              </w:rPr>
              <w:t>65</w:t>
            </w:r>
          </w:p>
        </w:tc>
        <w:tc>
          <w:tcPr>
            <w:tcW w:w="1006" w:type="dxa"/>
            <w:vAlign w:val="bottom"/>
          </w:tcPr>
          <w:p w:rsidR="00AA1613" w:rsidRPr="00EA2DB7" w:rsidRDefault="00AA1613" w:rsidP="000345A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1</w:t>
            </w:r>
            <w:r w:rsidR="00256873" w:rsidRPr="00317FC9">
              <w:rPr>
                <w:rFonts w:ascii="Times New Roman" w:hAnsi="Times New Roman"/>
                <w:sz w:val="18"/>
                <w:szCs w:val="20"/>
                <w:lang w:val="en-GB" w:eastAsia="tr-TR"/>
              </w:rPr>
              <w:t>8</w:t>
            </w:r>
            <w:r w:rsidR="000345A2">
              <w:rPr>
                <w:rFonts w:ascii="Times New Roman" w:hAnsi="Times New Roman"/>
                <w:sz w:val="18"/>
                <w:szCs w:val="20"/>
                <w:lang w:val="en-GB" w:eastAsia="tr-TR"/>
              </w:rPr>
              <w:t>8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EA2DB7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tr-TR"/>
              </w:rPr>
              <w:t>TIP TARIHI VE ETIK</w:t>
            </w:r>
          </w:p>
        </w:tc>
        <w:tc>
          <w:tcPr>
            <w:tcW w:w="992" w:type="dxa"/>
          </w:tcPr>
          <w:p w:rsidR="00AA1613" w:rsidRPr="00EA2DB7" w:rsidRDefault="00EA2DB7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/>
                <w:sz w:val="18"/>
                <w:szCs w:val="20"/>
                <w:lang w:val="en-GB" w:eastAsia="tr-TR"/>
              </w:rPr>
              <w:t>5</w:t>
            </w:r>
          </w:p>
        </w:tc>
        <w:tc>
          <w:tcPr>
            <w:tcW w:w="979" w:type="dxa"/>
          </w:tcPr>
          <w:p w:rsidR="00AA1613" w:rsidRPr="00EA2DB7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EA2DB7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EA2DB7" w:rsidRDefault="00EA2DB7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/>
                <w:sz w:val="18"/>
                <w:szCs w:val="20"/>
                <w:lang w:val="en-GB" w:eastAsia="tr-TR"/>
              </w:rPr>
              <w:t>5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256873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256873">
              <w:rPr>
                <w:rFonts w:ascii="Times New Roman" w:hAnsi="Times New Roman"/>
                <w:sz w:val="18"/>
                <w:szCs w:val="20"/>
                <w:lang w:val="en-GB" w:eastAsia="en-GB"/>
              </w:rPr>
              <w:t>ÜROLOJI</w:t>
            </w:r>
          </w:p>
        </w:tc>
        <w:tc>
          <w:tcPr>
            <w:tcW w:w="992" w:type="dxa"/>
          </w:tcPr>
          <w:p w:rsidR="00AA1613" w:rsidRPr="00256873" w:rsidRDefault="0025687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/>
                <w:sz w:val="18"/>
                <w:szCs w:val="20"/>
                <w:lang w:val="en-GB" w:eastAsia="en-GB"/>
              </w:rPr>
              <w:t>6</w:t>
            </w:r>
          </w:p>
        </w:tc>
        <w:tc>
          <w:tcPr>
            <w:tcW w:w="979" w:type="dxa"/>
            <w:vAlign w:val="bottom"/>
          </w:tcPr>
          <w:p w:rsidR="00AA1613" w:rsidRPr="00256873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256873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256873" w:rsidRDefault="0025687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/>
                <w:sz w:val="18"/>
                <w:szCs w:val="20"/>
                <w:lang w:val="en-GB" w:eastAsia="en-GB"/>
              </w:rPr>
              <w:t>6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1441A4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1441A4">
              <w:rPr>
                <w:rFonts w:ascii="Times New Roman" w:hAnsi="Times New Roman"/>
                <w:sz w:val="18"/>
                <w:szCs w:val="20"/>
                <w:lang w:val="en-GB" w:eastAsia="tr-TR"/>
              </w:rPr>
              <w:t>İYİ HEKİMLİK UYGULAMALARI</w:t>
            </w:r>
          </w:p>
        </w:tc>
        <w:tc>
          <w:tcPr>
            <w:tcW w:w="992" w:type="dxa"/>
          </w:tcPr>
          <w:p w:rsidR="00AA1613" w:rsidRPr="001441A4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1441A4">
              <w:rPr>
                <w:rFonts w:ascii="Times New Roman" w:hAnsi="Times New Roman"/>
                <w:sz w:val="18"/>
                <w:szCs w:val="20"/>
                <w:lang w:val="en-GB" w:eastAsia="tr-TR"/>
              </w:rPr>
              <w:t>2</w:t>
            </w:r>
            <w:r w:rsidR="001441A4" w:rsidRPr="00317FC9">
              <w:rPr>
                <w:rFonts w:ascii="Times New Roman" w:hAnsi="Times New Roman"/>
                <w:sz w:val="18"/>
                <w:szCs w:val="20"/>
                <w:lang w:val="en-GB" w:eastAsia="tr-TR"/>
              </w:rPr>
              <w:t>2</w:t>
            </w:r>
          </w:p>
        </w:tc>
        <w:tc>
          <w:tcPr>
            <w:tcW w:w="979" w:type="dxa"/>
          </w:tcPr>
          <w:p w:rsidR="00AA1613" w:rsidRPr="001441A4" w:rsidRDefault="001441A4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/>
                <w:sz w:val="18"/>
                <w:szCs w:val="20"/>
                <w:lang w:val="en-GB" w:eastAsia="en-GB"/>
              </w:rPr>
              <w:t>28</w:t>
            </w:r>
          </w:p>
        </w:tc>
        <w:tc>
          <w:tcPr>
            <w:tcW w:w="1006" w:type="dxa"/>
          </w:tcPr>
          <w:p w:rsidR="00AA1613" w:rsidRPr="001441A4" w:rsidRDefault="001441A4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/>
                <w:sz w:val="18"/>
                <w:szCs w:val="20"/>
                <w:lang w:val="en-GB" w:eastAsia="en-GB"/>
              </w:rPr>
              <w:t>50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tr-TR"/>
              </w:rPr>
              <w:t>MULTİDİSİPLİNER</w:t>
            </w:r>
          </w:p>
        </w:tc>
        <w:tc>
          <w:tcPr>
            <w:tcW w:w="992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tr-TR"/>
              </w:rPr>
              <w:t>4</w:t>
            </w:r>
          </w:p>
        </w:tc>
        <w:tc>
          <w:tcPr>
            <w:tcW w:w="979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4</w:t>
            </w:r>
          </w:p>
        </w:tc>
      </w:tr>
      <w:tr w:rsidR="00444ECD" w:rsidRPr="00AA1613" w:rsidTr="00AA1613">
        <w:tc>
          <w:tcPr>
            <w:tcW w:w="5807" w:type="dxa"/>
          </w:tcPr>
          <w:p w:rsidR="00444ECD" w:rsidRPr="00AA1613" w:rsidRDefault="00444ECD" w:rsidP="00AA1613">
            <w:pPr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tr-TR"/>
              </w:rPr>
              <w:t>ANATOMİ</w:t>
            </w:r>
          </w:p>
        </w:tc>
        <w:tc>
          <w:tcPr>
            <w:tcW w:w="992" w:type="dxa"/>
          </w:tcPr>
          <w:p w:rsidR="00444ECD" w:rsidRPr="00AA1613" w:rsidRDefault="00444ECD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tr-TR"/>
              </w:rPr>
              <w:t>-</w:t>
            </w:r>
          </w:p>
        </w:tc>
        <w:tc>
          <w:tcPr>
            <w:tcW w:w="979" w:type="dxa"/>
          </w:tcPr>
          <w:p w:rsidR="00444ECD" w:rsidRPr="00AA1613" w:rsidRDefault="00444ECD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9</w:t>
            </w:r>
          </w:p>
        </w:tc>
        <w:tc>
          <w:tcPr>
            <w:tcW w:w="1006" w:type="dxa"/>
          </w:tcPr>
          <w:p w:rsidR="00444ECD" w:rsidRPr="00AA1613" w:rsidRDefault="00444ECD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9</w:t>
            </w:r>
          </w:p>
        </w:tc>
      </w:tr>
      <w:tr w:rsidR="00444ECD" w:rsidRPr="00AA1613" w:rsidTr="00AA1613">
        <w:tc>
          <w:tcPr>
            <w:tcW w:w="5807" w:type="dxa"/>
          </w:tcPr>
          <w:p w:rsidR="00444ECD" w:rsidRPr="00AA1613" w:rsidRDefault="00444ECD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444ECD">
              <w:rPr>
                <w:rFonts w:ascii="Times New Roman" w:hAnsi="Times New Roman"/>
                <w:sz w:val="18"/>
                <w:szCs w:val="20"/>
                <w:lang w:val="en-GB" w:eastAsia="en-GB"/>
              </w:rPr>
              <w:t>HİSTOLOJİ EMBRİYOLOJİ</w:t>
            </w:r>
          </w:p>
        </w:tc>
        <w:tc>
          <w:tcPr>
            <w:tcW w:w="992" w:type="dxa"/>
          </w:tcPr>
          <w:p w:rsidR="00444ECD" w:rsidRPr="00AA1613" w:rsidDel="00E952AE" w:rsidRDefault="00444ECD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tr-TR"/>
              </w:rPr>
              <w:t>-</w:t>
            </w:r>
          </w:p>
        </w:tc>
        <w:tc>
          <w:tcPr>
            <w:tcW w:w="979" w:type="dxa"/>
          </w:tcPr>
          <w:p w:rsidR="00444ECD" w:rsidRPr="00AA1613" w:rsidDel="00E952AE" w:rsidRDefault="00444ECD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8</w:t>
            </w:r>
          </w:p>
        </w:tc>
        <w:tc>
          <w:tcPr>
            <w:tcW w:w="1006" w:type="dxa"/>
          </w:tcPr>
          <w:p w:rsidR="00444ECD" w:rsidRPr="00AA1613" w:rsidDel="00E952AE" w:rsidRDefault="00444ECD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8</w:t>
            </w:r>
          </w:p>
        </w:tc>
      </w:tr>
      <w:tr w:rsidR="00444ECD" w:rsidRPr="00AA1613" w:rsidTr="00AA1613">
        <w:tc>
          <w:tcPr>
            <w:tcW w:w="5807" w:type="dxa"/>
          </w:tcPr>
          <w:p w:rsidR="00444ECD" w:rsidRPr="00AA1613" w:rsidRDefault="00444ECD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FİZYOLOJİ</w:t>
            </w:r>
          </w:p>
        </w:tc>
        <w:tc>
          <w:tcPr>
            <w:tcW w:w="992" w:type="dxa"/>
          </w:tcPr>
          <w:p w:rsidR="00444ECD" w:rsidRPr="00AA1613" w:rsidDel="00E952AE" w:rsidRDefault="00444ECD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tr-TR"/>
              </w:rPr>
              <w:t>-</w:t>
            </w:r>
          </w:p>
        </w:tc>
        <w:tc>
          <w:tcPr>
            <w:tcW w:w="979" w:type="dxa"/>
          </w:tcPr>
          <w:p w:rsidR="00444ECD" w:rsidRPr="00AA1613" w:rsidDel="00E952AE" w:rsidRDefault="00444ECD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</w:t>
            </w:r>
          </w:p>
        </w:tc>
        <w:tc>
          <w:tcPr>
            <w:tcW w:w="1006" w:type="dxa"/>
          </w:tcPr>
          <w:p w:rsidR="00444ECD" w:rsidRPr="00AA1613" w:rsidDel="00E952AE" w:rsidRDefault="00444ECD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2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TOPLAM</w:t>
            </w:r>
          </w:p>
        </w:tc>
        <w:tc>
          <w:tcPr>
            <w:tcW w:w="992" w:type="dxa"/>
          </w:tcPr>
          <w:p w:rsidR="00AA1613" w:rsidRPr="00AA1613" w:rsidRDefault="009A6951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tr-TR"/>
              </w:rPr>
              <w:t>6</w:t>
            </w:r>
            <w:r w:rsidR="00524F02">
              <w:rPr>
                <w:rFonts w:ascii="Times New Roman" w:hAnsi="Times New Roman"/>
                <w:sz w:val="18"/>
                <w:szCs w:val="20"/>
                <w:lang w:val="en-GB" w:eastAsia="tr-TR"/>
              </w:rPr>
              <w:t>87</w:t>
            </w:r>
          </w:p>
        </w:tc>
        <w:tc>
          <w:tcPr>
            <w:tcW w:w="979" w:type="dxa"/>
          </w:tcPr>
          <w:p w:rsidR="00AA1613" w:rsidRPr="00AA1613" w:rsidRDefault="00E952AE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1</w:t>
            </w:r>
            <w:r w:rsidR="00D26371">
              <w:rPr>
                <w:rFonts w:ascii="Times New Roman" w:hAnsi="Times New Roman"/>
                <w:sz w:val="18"/>
                <w:szCs w:val="20"/>
                <w:lang w:val="en-GB" w:eastAsia="en-GB"/>
              </w:rPr>
              <w:t>29</w:t>
            </w:r>
          </w:p>
        </w:tc>
        <w:tc>
          <w:tcPr>
            <w:tcW w:w="1006" w:type="dxa"/>
          </w:tcPr>
          <w:p w:rsidR="00AA1613" w:rsidRPr="00AA1613" w:rsidRDefault="00D26371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816</w:t>
            </w:r>
          </w:p>
        </w:tc>
      </w:tr>
      <w:tr w:rsidR="00AA1613" w:rsidRPr="00AA1613" w:rsidTr="00AA1613">
        <w:tc>
          <w:tcPr>
            <w:tcW w:w="5807" w:type="dxa"/>
            <w:vAlign w:val="bottom"/>
          </w:tcPr>
          <w:p w:rsidR="00AA1613" w:rsidRPr="00A96A13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A96A13">
              <w:rPr>
                <w:rFonts w:ascii="Times New Roman" w:hAnsi="Times New Roman"/>
                <w:sz w:val="18"/>
                <w:szCs w:val="20"/>
                <w:lang w:val="en-GB" w:eastAsia="tr-TR"/>
              </w:rPr>
              <w:t>SEÇMELİ DERSLER</w:t>
            </w:r>
          </w:p>
        </w:tc>
        <w:tc>
          <w:tcPr>
            <w:tcW w:w="992" w:type="dxa"/>
            <w:vAlign w:val="bottom"/>
          </w:tcPr>
          <w:p w:rsidR="00AA1613" w:rsidRPr="00A96A13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A96A13">
              <w:rPr>
                <w:rFonts w:ascii="Times New Roman" w:hAnsi="Times New Roman"/>
                <w:sz w:val="18"/>
                <w:szCs w:val="20"/>
                <w:lang w:val="en-GB" w:eastAsia="tr-TR"/>
              </w:rPr>
              <w:t>1</w:t>
            </w:r>
            <w:r w:rsidR="00A96A13" w:rsidRPr="00317FC9">
              <w:rPr>
                <w:rFonts w:ascii="Times New Roman" w:hAnsi="Times New Roman"/>
                <w:sz w:val="18"/>
                <w:szCs w:val="20"/>
                <w:lang w:val="en-GB" w:eastAsia="tr-TR"/>
              </w:rPr>
              <w:t>52</w:t>
            </w:r>
          </w:p>
        </w:tc>
        <w:tc>
          <w:tcPr>
            <w:tcW w:w="979" w:type="dxa"/>
            <w:vAlign w:val="bottom"/>
          </w:tcPr>
          <w:p w:rsidR="00AA1613" w:rsidRPr="00A96A13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A96A13">
              <w:rPr>
                <w:rFonts w:ascii="Times New Roman" w:hAnsi="Times New Roman"/>
                <w:sz w:val="18"/>
                <w:szCs w:val="20"/>
                <w:lang w:val="en-GB" w:eastAsia="tr-TR"/>
              </w:rPr>
              <w:t>-</w:t>
            </w:r>
          </w:p>
        </w:tc>
        <w:tc>
          <w:tcPr>
            <w:tcW w:w="1006" w:type="dxa"/>
            <w:vAlign w:val="bottom"/>
          </w:tcPr>
          <w:p w:rsidR="00AA1613" w:rsidRPr="00A96A13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tr-TR"/>
              </w:rPr>
            </w:pPr>
            <w:r w:rsidRPr="00A96A13">
              <w:rPr>
                <w:rFonts w:ascii="Times New Roman" w:hAnsi="Times New Roman"/>
                <w:sz w:val="18"/>
                <w:szCs w:val="20"/>
                <w:lang w:val="en-GB" w:eastAsia="tr-TR"/>
              </w:rPr>
              <w:t>1</w:t>
            </w:r>
            <w:r w:rsidR="00A96A13" w:rsidRPr="00317FC9">
              <w:rPr>
                <w:rFonts w:ascii="Times New Roman" w:hAnsi="Times New Roman"/>
                <w:sz w:val="18"/>
                <w:szCs w:val="20"/>
                <w:lang w:val="en-GB" w:eastAsia="tr-TR"/>
              </w:rPr>
              <w:t>52</w:t>
            </w:r>
          </w:p>
        </w:tc>
      </w:tr>
      <w:tr w:rsidR="00AA1613" w:rsidRPr="00AA1613" w:rsidTr="00AA1613">
        <w:tc>
          <w:tcPr>
            <w:tcW w:w="5807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tr-TR"/>
              </w:rPr>
              <w:t>PANEL/SEMİNER</w:t>
            </w:r>
          </w:p>
        </w:tc>
        <w:tc>
          <w:tcPr>
            <w:tcW w:w="992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20</w:t>
            </w:r>
          </w:p>
        </w:tc>
        <w:tc>
          <w:tcPr>
            <w:tcW w:w="979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-</w:t>
            </w:r>
          </w:p>
        </w:tc>
        <w:tc>
          <w:tcPr>
            <w:tcW w:w="1006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20</w:t>
            </w:r>
          </w:p>
        </w:tc>
      </w:tr>
      <w:tr w:rsidR="00AA1613" w:rsidRPr="00AA1613" w:rsidTr="00AA1613">
        <w:tc>
          <w:tcPr>
            <w:tcW w:w="5807" w:type="dxa"/>
            <w:shd w:val="clear" w:color="auto" w:fill="8DB3E2"/>
          </w:tcPr>
          <w:p w:rsidR="00AA1613" w:rsidRPr="00AA1613" w:rsidRDefault="00AA1613" w:rsidP="00AA1613">
            <w:pPr>
              <w:tabs>
                <w:tab w:val="center" w:pos="2795"/>
              </w:tabs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TOPLAM</w:t>
            </w: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ab/>
            </w:r>
          </w:p>
        </w:tc>
        <w:tc>
          <w:tcPr>
            <w:tcW w:w="992" w:type="dxa"/>
            <w:shd w:val="clear" w:color="auto" w:fill="8DB3E2"/>
          </w:tcPr>
          <w:p w:rsidR="00AA1613" w:rsidRPr="00AA1613" w:rsidRDefault="00AA1613" w:rsidP="000345A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8</w:t>
            </w:r>
            <w:r w:rsidR="000345A2">
              <w:rPr>
                <w:rFonts w:ascii="Times New Roman" w:hAnsi="Times New Roman"/>
                <w:sz w:val="18"/>
                <w:szCs w:val="20"/>
                <w:lang w:val="en-GB" w:eastAsia="en-GB"/>
              </w:rPr>
              <w:t>61</w:t>
            </w:r>
          </w:p>
        </w:tc>
        <w:tc>
          <w:tcPr>
            <w:tcW w:w="979" w:type="dxa"/>
            <w:shd w:val="clear" w:color="auto" w:fill="8DB3E2"/>
          </w:tcPr>
          <w:p w:rsidR="00AA1613" w:rsidRPr="00AA1613" w:rsidRDefault="00D26371" w:rsidP="00AA1613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20"/>
                <w:lang w:val="en-GB" w:eastAsia="en-GB"/>
              </w:rPr>
              <w:t>129</w:t>
            </w:r>
          </w:p>
        </w:tc>
        <w:tc>
          <w:tcPr>
            <w:tcW w:w="1006" w:type="dxa"/>
            <w:shd w:val="clear" w:color="auto" w:fill="8DB3E2"/>
          </w:tcPr>
          <w:p w:rsidR="00AA1613" w:rsidRPr="00AA1613" w:rsidRDefault="00AA1613" w:rsidP="000345A2">
            <w:pPr>
              <w:jc w:val="center"/>
              <w:rPr>
                <w:rFonts w:ascii="Times New Roman" w:hAnsi="Times New Roman"/>
                <w:sz w:val="18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20"/>
                <w:lang w:val="en-GB" w:eastAsia="en-GB"/>
              </w:rPr>
              <w:t>9</w:t>
            </w:r>
            <w:r w:rsidR="000345A2">
              <w:rPr>
                <w:rFonts w:ascii="Times New Roman" w:hAnsi="Times New Roman"/>
                <w:sz w:val="18"/>
                <w:szCs w:val="20"/>
                <w:lang w:val="en-GB" w:eastAsia="en-GB"/>
              </w:rPr>
              <w:t>90</w:t>
            </w:r>
          </w:p>
        </w:tc>
      </w:tr>
    </w:tbl>
    <w:p w:rsidR="00AA1613" w:rsidRDefault="00AA1613" w:rsidP="00AA1613">
      <w:pPr>
        <w:rPr>
          <w:rFonts w:ascii="Times New Roman" w:eastAsia="Times New Roman" w:hAnsi="Times New Roman" w:cs="Times New Roman"/>
          <w:sz w:val="18"/>
          <w:szCs w:val="20"/>
          <w:lang w:val="en-GB" w:eastAsia="tr-TR"/>
        </w:rPr>
      </w:pPr>
    </w:p>
    <w:p w:rsidR="00EF4A25" w:rsidRPr="00317FC9" w:rsidRDefault="00EF4A25" w:rsidP="00317FC9">
      <w:pPr>
        <w:spacing w:after="0" w:line="240" w:lineRule="auto"/>
        <w:jc w:val="center"/>
        <w:outlineLvl w:val="0"/>
        <w:rPr>
          <w:rFonts w:ascii="Times New Roman" w:eastAsia="Calibri" w:hAnsi="Times New Roman" w:cs="Times New Roman"/>
          <w:b/>
          <w:sz w:val="18"/>
          <w:szCs w:val="18"/>
          <w:lang w:val="en-GB" w:eastAsia="en-GB"/>
        </w:rPr>
      </w:pPr>
      <w:r w:rsidRPr="00AA1613">
        <w:rPr>
          <w:rFonts w:ascii="Times New Roman" w:eastAsia="Calibri" w:hAnsi="Times New Roman" w:cs="Times New Roman"/>
          <w:b/>
          <w:sz w:val="18"/>
          <w:szCs w:val="18"/>
          <w:lang w:val="en-GB" w:eastAsia="en-GB"/>
        </w:rPr>
        <w:t>DÖNEM 3 SEÇMELİ DERS- LİSTESİ</w:t>
      </w:r>
    </w:p>
    <w:tbl>
      <w:tblPr>
        <w:tblStyle w:val="TabloKlavuzu28"/>
        <w:tblW w:w="8784" w:type="dxa"/>
        <w:tblLook w:val="04A0" w:firstRow="1" w:lastRow="0" w:firstColumn="1" w:lastColumn="0" w:noHBand="0" w:noVBand="1"/>
      </w:tblPr>
      <w:tblGrid>
        <w:gridCol w:w="1206"/>
        <w:gridCol w:w="5352"/>
        <w:gridCol w:w="1381"/>
        <w:gridCol w:w="845"/>
      </w:tblGrid>
      <w:tr w:rsidR="00EF4A25" w:rsidRPr="00AA1613" w:rsidTr="00F711A1">
        <w:tc>
          <w:tcPr>
            <w:tcW w:w="1206" w:type="dxa"/>
            <w:shd w:val="clear" w:color="auto" w:fill="8DB3E2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 xml:space="preserve">Kodu </w:t>
            </w:r>
          </w:p>
        </w:tc>
        <w:tc>
          <w:tcPr>
            <w:tcW w:w="5352" w:type="dxa"/>
            <w:shd w:val="clear" w:color="auto" w:fill="8DB3E2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 xml:space="preserve">Adı </w:t>
            </w:r>
          </w:p>
        </w:tc>
        <w:tc>
          <w:tcPr>
            <w:tcW w:w="1381" w:type="dxa"/>
            <w:shd w:val="clear" w:color="auto" w:fill="8DB3E2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 xml:space="preserve">Türü </w:t>
            </w:r>
          </w:p>
        </w:tc>
        <w:tc>
          <w:tcPr>
            <w:tcW w:w="845" w:type="dxa"/>
            <w:shd w:val="clear" w:color="auto" w:fill="8DB3E2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Yarıyıl</w:t>
            </w:r>
          </w:p>
        </w:tc>
      </w:tr>
      <w:tr w:rsidR="00EF4A25" w:rsidRPr="00AA1613" w:rsidTr="00F711A1">
        <w:tc>
          <w:tcPr>
            <w:tcW w:w="1206" w:type="dxa"/>
            <w:vAlign w:val="center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72</w:t>
            </w:r>
          </w:p>
        </w:tc>
        <w:tc>
          <w:tcPr>
            <w:tcW w:w="5352" w:type="dxa"/>
            <w:vAlign w:val="center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</w:rPr>
            </w:pPr>
            <w:r w:rsidRPr="00AA1613">
              <w:rPr>
                <w:rFonts w:ascii="Times New Roman" w:hAnsi="Times New Roman"/>
                <w:sz w:val="18"/>
                <w:szCs w:val="18"/>
              </w:rPr>
              <w:t>İYON KANALLARI</w:t>
            </w:r>
          </w:p>
        </w:tc>
        <w:tc>
          <w:tcPr>
            <w:tcW w:w="1381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1</w:t>
            </w:r>
          </w:p>
        </w:tc>
      </w:tr>
      <w:tr w:rsidR="00EF4A25" w:rsidRPr="00AA1613" w:rsidTr="00F711A1">
        <w:tc>
          <w:tcPr>
            <w:tcW w:w="1206" w:type="dxa"/>
            <w:vAlign w:val="center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73</w:t>
            </w:r>
          </w:p>
        </w:tc>
        <w:tc>
          <w:tcPr>
            <w:tcW w:w="5352" w:type="dxa"/>
            <w:vAlign w:val="center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</w:rPr>
            </w:pPr>
            <w:r w:rsidRPr="00AA1613">
              <w:rPr>
                <w:rFonts w:ascii="Times New Roman" w:hAnsi="Times New Roman"/>
                <w:sz w:val="18"/>
                <w:szCs w:val="18"/>
              </w:rPr>
              <w:t>KÖK HÜCRE VE HÜCRESEL TEDAVİ</w:t>
            </w:r>
          </w:p>
        </w:tc>
        <w:tc>
          <w:tcPr>
            <w:tcW w:w="1381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1</w:t>
            </w:r>
          </w:p>
        </w:tc>
      </w:tr>
      <w:tr w:rsidR="00EF4A25" w:rsidRPr="00AA1613" w:rsidTr="00F711A1">
        <w:tc>
          <w:tcPr>
            <w:tcW w:w="1206" w:type="dxa"/>
            <w:vAlign w:val="center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74</w:t>
            </w:r>
          </w:p>
        </w:tc>
        <w:tc>
          <w:tcPr>
            <w:tcW w:w="5352" w:type="dxa"/>
            <w:vAlign w:val="center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</w:rPr>
            </w:pPr>
            <w:r w:rsidRPr="00AA1613">
              <w:rPr>
                <w:rFonts w:ascii="Times New Roman" w:hAnsi="Times New Roman"/>
                <w:sz w:val="18"/>
                <w:szCs w:val="18"/>
              </w:rPr>
              <w:t>ADLİ OTOPSİ</w:t>
            </w:r>
          </w:p>
        </w:tc>
        <w:tc>
          <w:tcPr>
            <w:tcW w:w="1381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1</w:t>
            </w:r>
          </w:p>
        </w:tc>
      </w:tr>
      <w:tr w:rsidR="00EF4A25" w:rsidRPr="00AA1613" w:rsidTr="00F711A1">
        <w:tc>
          <w:tcPr>
            <w:tcW w:w="1206" w:type="dxa"/>
            <w:vAlign w:val="center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51</w:t>
            </w:r>
          </w:p>
        </w:tc>
        <w:tc>
          <w:tcPr>
            <w:tcW w:w="5352" w:type="dxa"/>
            <w:vAlign w:val="center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</w:rPr>
            </w:pPr>
            <w:r w:rsidRPr="00AA1613">
              <w:rPr>
                <w:rFonts w:ascii="Times New Roman" w:hAnsi="Times New Roman"/>
                <w:sz w:val="18"/>
                <w:szCs w:val="18"/>
              </w:rPr>
              <w:t>BİYOGÜVENLİK</w:t>
            </w:r>
          </w:p>
        </w:tc>
        <w:tc>
          <w:tcPr>
            <w:tcW w:w="1381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1</w:t>
            </w:r>
          </w:p>
        </w:tc>
      </w:tr>
      <w:tr w:rsidR="00EF4A25" w:rsidRPr="00AA1613" w:rsidTr="00F711A1">
        <w:tc>
          <w:tcPr>
            <w:tcW w:w="1206" w:type="dxa"/>
            <w:vAlign w:val="center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53</w:t>
            </w:r>
          </w:p>
        </w:tc>
        <w:tc>
          <w:tcPr>
            <w:tcW w:w="5352" w:type="dxa"/>
            <w:vAlign w:val="center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</w:rPr>
            </w:pPr>
            <w:r w:rsidRPr="00AA1613">
              <w:rPr>
                <w:rFonts w:ascii="Times New Roman" w:hAnsi="Times New Roman"/>
                <w:sz w:val="18"/>
                <w:szCs w:val="18"/>
              </w:rPr>
              <w:t>HASTA GÜVENLİĞİ VE MESLEKLER ARASI İŞBİRLİĞİ</w:t>
            </w:r>
          </w:p>
        </w:tc>
        <w:tc>
          <w:tcPr>
            <w:tcW w:w="1381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1</w:t>
            </w:r>
          </w:p>
        </w:tc>
      </w:tr>
      <w:tr w:rsidR="00EF4A25" w:rsidRPr="00AA1613" w:rsidTr="00F711A1">
        <w:tc>
          <w:tcPr>
            <w:tcW w:w="1206" w:type="dxa"/>
            <w:vAlign w:val="center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54</w:t>
            </w:r>
          </w:p>
        </w:tc>
        <w:tc>
          <w:tcPr>
            <w:tcW w:w="5352" w:type="dxa"/>
            <w:vAlign w:val="center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</w:rPr>
            </w:pPr>
            <w:r w:rsidRPr="00AA1613">
              <w:rPr>
                <w:rFonts w:ascii="Times New Roman" w:hAnsi="Times New Roman"/>
                <w:sz w:val="18"/>
                <w:szCs w:val="18"/>
              </w:rPr>
              <w:t>İLAÇ GÜVENLİĞİ</w:t>
            </w:r>
          </w:p>
        </w:tc>
        <w:tc>
          <w:tcPr>
            <w:tcW w:w="1381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1</w:t>
            </w:r>
          </w:p>
        </w:tc>
      </w:tr>
      <w:tr w:rsidR="00EF4A25" w:rsidRPr="00AA1613" w:rsidTr="00F711A1">
        <w:tc>
          <w:tcPr>
            <w:tcW w:w="1206" w:type="dxa"/>
            <w:vAlign w:val="center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75</w:t>
            </w:r>
          </w:p>
        </w:tc>
        <w:tc>
          <w:tcPr>
            <w:tcW w:w="5352" w:type="dxa"/>
            <w:vAlign w:val="center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</w:rPr>
            </w:pPr>
            <w:r w:rsidRPr="00AA1613">
              <w:rPr>
                <w:rFonts w:ascii="Times New Roman" w:hAnsi="Times New Roman"/>
                <w:sz w:val="18"/>
                <w:szCs w:val="18"/>
              </w:rPr>
              <w:t>ENDOKRİN BOZUCULAR</w:t>
            </w:r>
          </w:p>
        </w:tc>
        <w:tc>
          <w:tcPr>
            <w:tcW w:w="1381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1</w:t>
            </w:r>
          </w:p>
        </w:tc>
      </w:tr>
      <w:tr w:rsidR="00EF4A25" w:rsidRPr="00AA1613" w:rsidTr="00F711A1">
        <w:tc>
          <w:tcPr>
            <w:tcW w:w="1206" w:type="dxa"/>
            <w:vAlign w:val="center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57</w:t>
            </w:r>
          </w:p>
        </w:tc>
        <w:tc>
          <w:tcPr>
            <w:tcW w:w="5352" w:type="dxa"/>
            <w:vAlign w:val="center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</w:rPr>
            </w:pPr>
            <w:r w:rsidRPr="00AA1613">
              <w:rPr>
                <w:rFonts w:ascii="Times New Roman" w:hAnsi="Times New Roman"/>
                <w:sz w:val="18"/>
                <w:szCs w:val="18"/>
              </w:rPr>
              <w:t>SAĞLIKLI YAŞAM</w:t>
            </w:r>
          </w:p>
        </w:tc>
        <w:tc>
          <w:tcPr>
            <w:tcW w:w="1381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1</w:t>
            </w:r>
          </w:p>
        </w:tc>
      </w:tr>
      <w:tr w:rsidR="00EF4A25" w:rsidRPr="00AA1613" w:rsidTr="00F711A1">
        <w:tc>
          <w:tcPr>
            <w:tcW w:w="1206" w:type="dxa"/>
            <w:vAlign w:val="center"/>
          </w:tcPr>
          <w:p w:rsidR="00EF4A25" w:rsidRPr="00BA472C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BA472C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59</w:t>
            </w:r>
          </w:p>
        </w:tc>
        <w:tc>
          <w:tcPr>
            <w:tcW w:w="5352" w:type="dxa"/>
            <w:vAlign w:val="center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</w:rPr>
            </w:pPr>
            <w:r w:rsidRPr="00AA1613">
              <w:rPr>
                <w:rFonts w:ascii="Times New Roman" w:hAnsi="Times New Roman"/>
                <w:sz w:val="18"/>
                <w:szCs w:val="18"/>
              </w:rPr>
              <w:t>TERATOJENLER</w:t>
            </w:r>
          </w:p>
        </w:tc>
        <w:tc>
          <w:tcPr>
            <w:tcW w:w="1381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EF4A25" w:rsidRPr="00AA1613" w:rsidRDefault="00EF4A25" w:rsidP="00EF4A25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1</w:t>
            </w:r>
          </w:p>
        </w:tc>
      </w:tr>
      <w:tr w:rsidR="00F711A1" w:rsidRPr="00AA1613" w:rsidTr="00F711A1">
        <w:tc>
          <w:tcPr>
            <w:tcW w:w="1206" w:type="dxa"/>
            <w:vAlign w:val="center"/>
          </w:tcPr>
          <w:p w:rsidR="00F711A1" w:rsidRPr="00BA472C" w:rsidRDefault="00BA472C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78</w:t>
            </w:r>
          </w:p>
        </w:tc>
        <w:tc>
          <w:tcPr>
            <w:tcW w:w="5352" w:type="dxa"/>
            <w:vAlign w:val="center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SİNEMA VE NÖROPSİKİYATRİ</w:t>
            </w:r>
          </w:p>
        </w:tc>
        <w:tc>
          <w:tcPr>
            <w:tcW w:w="1381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18"/>
                <w:lang w:val="en-GB" w:eastAsia="en-GB"/>
              </w:rPr>
              <w:t>1</w:t>
            </w:r>
          </w:p>
        </w:tc>
      </w:tr>
      <w:tr w:rsidR="00F711A1" w:rsidRPr="00AA1613" w:rsidTr="00F711A1">
        <w:tc>
          <w:tcPr>
            <w:tcW w:w="1206" w:type="dxa"/>
            <w:vAlign w:val="center"/>
          </w:tcPr>
          <w:p w:rsidR="00F711A1" w:rsidRPr="00BA472C" w:rsidRDefault="00BA472C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BA472C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80</w:t>
            </w:r>
          </w:p>
        </w:tc>
        <w:tc>
          <w:tcPr>
            <w:tcW w:w="5352" w:type="dxa"/>
            <w:vAlign w:val="center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</w:rPr>
            </w:pPr>
            <w:r w:rsidRPr="00E901E2">
              <w:rPr>
                <w:rFonts w:ascii="Times New Roman" w:hAnsi="Times New Roman"/>
                <w:sz w:val="18"/>
                <w:szCs w:val="18"/>
              </w:rPr>
              <w:t>BİYOKİMYASAL FARMAKOLOJİ VE ÇALIŞMA YÖNTEMLERİ</w:t>
            </w:r>
          </w:p>
        </w:tc>
        <w:tc>
          <w:tcPr>
            <w:tcW w:w="1381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18"/>
                <w:lang w:val="en-GB" w:eastAsia="en-GB"/>
              </w:rPr>
              <w:t>1</w:t>
            </w:r>
          </w:p>
        </w:tc>
      </w:tr>
      <w:tr w:rsidR="00F711A1" w:rsidRPr="00AA1613" w:rsidTr="00F711A1">
        <w:tc>
          <w:tcPr>
            <w:tcW w:w="1206" w:type="dxa"/>
            <w:vAlign w:val="center"/>
          </w:tcPr>
          <w:p w:rsidR="00F711A1" w:rsidRPr="00BA472C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BA472C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61</w:t>
            </w:r>
          </w:p>
        </w:tc>
        <w:tc>
          <w:tcPr>
            <w:tcW w:w="5352" w:type="dxa"/>
            <w:vAlign w:val="center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</w:rPr>
            </w:pPr>
            <w:r w:rsidRPr="00AA1613">
              <w:rPr>
                <w:rFonts w:ascii="Times New Roman" w:hAnsi="Times New Roman"/>
                <w:sz w:val="18"/>
                <w:szCs w:val="18"/>
              </w:rPr>
              <w:t>CERRAHİ ANATOMİ</w:t>
            </w:r>
          </w:p>
        </w:tc>
        <w:tc>
          <w:tcPr>
            <w:tcW w:w="1381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2</w:t>
            </w:r>
          </w:p>
        </w:tc>
      </w:tr>
      <w:tr w:rsidR="00F711A1" w:rsidRPr="00AA1613" w:rsidTr="00F711A1">
        <w:tc>
          <w:tcPr>
            <w:tcW w:w="1206" w:type="dxa"/>
            <w:vAlign w:val="center"/>
          </w:tcPr>
          <w:p w:rsidR="00F711A1" w:rsidRPr="00BA472C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BA472C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64</w:t>
            </w:r>
          </w:p>
        </w:tc>
        <w:tc>
          <w:tcPr>
            <w:tcW w:w="5352" w:type="dxa"/>
            <w:vAlign w:val="center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</w:rPr>
            </w:pPr>
            <w:r w:rsidRPr="00AA1613">
              <w:rPr>
                <w:rFonts w:ascii="Times New Roman" w:hAnsi="Times New Roman"/>
                <w:sz w:val="18"/>
                <w:szCs w:val="18"/>
              </w:rPr>
              <w:t>FARMAKOTERAPİ UYGULAMALARI</w:t>
            </w:r>
          </w:p>
        </w:tc>
        <w:tc>
          <w:tcPr>
            <w:tcW w:w="1381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2</w:t>
            </w:r>
          </w:p>
        </w:tc>
      </w:tr>
      <w:tr w:rsidR="00F711A1" w:rsidRPr="00AA1613" w:rsidTr="00F711A1">
        <w:tc>
          <w:tcPr>
            <w:tcW w:w="1206" w:type="dxa"/>
            <w:vAlign w:val="center"/>
          </w:tcPr>
          <w:p w:rsidR="00F711A1" w:rsidRPr="00BA472C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BA472C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76</w:t>
            </w:r>
          </w:p>
        </w:tc>
        <w:tc>
          <w:tcPr>
            <w:tcW w:w="5352" w:type="dxa"/>
            <w:vAlign w:val="center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</w:rPr>
            </w:pPr>
            <w:r w:rsidRPr="00AA1613">
              <w:rPr>
                <w:rFonts w:ascii="Times New Roman" w:hAnsi="Times New Roman"/>
                <w:sz w:val="18"/>
                <w:szCs w:val="18"/>
              </w:rPr>
              <w:t>MOLEKÜLER GÖRÜNTÜLEME</w:t>
            </w:r>
          </w:p>
        </w:tc>
        <w:tc>
          <w:tcPr>
            <w:tcW w:w="1381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2</w:t>
            </w:r>
          </w:p>
        </w:tc>
      </w:tr>
      <w:tr w:rsidR="00F711A1" w:rsidRPr="00AA1613" w:rsidTr="00F711A1">
        <w:tc>
          <w:tcPr>
            <w:tcW w:w="1206" w:type="dxa"/>
            <w:vAlign w:val="center"/>
          </w:tcPr>
          <w:p w:rsidR="00F711A1" w:rsidRPr="00BA472C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BA472C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77</w:t>
            </w:r>
          </w:p>
        </w:tc>
        <w:tc>
          <w:tcPr>
            <w:tcW w:w="5352" w:type="dxa"/>
            <w:vAlign w:val="center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</w:rPr>
            </w:pPr>
            <w:r w:rsidRPr="00AA1613">
              <w:rPr>
                <w:rFonts w:ascii="Times New Roman" w:hAnsi="Times New Roman"/>
                <w:sz w:val="18"/>
                <w:szCs w:val="18"/>
              </w:rPr>
              <w:t>HASTALIKLARIN TANISINDA MİKROBİYOLOJİ LABORATUVARININ AKILCIL KULLANIMI</w:t>
            </w:r>
          </w:p>
        </w:tc>
        <w:tc>
          <w:tcPr>
            <w:tcW w:w="1381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2</w:t>
            </w:r>
          </w:p>
        </w:tc>
      </w:tr>
      <w:tr w:rsidR="00F711A1" w:rsidRPr="00AA1613" w:rsidTr="00F711A1">
        <w:tc>
          <w:tcPr>
            <w:tcW w:w="1206" w:type="dxa"/>
            <w:vAlign w:val="center"/>
          </w:tcPr>
          <w:p w:rsidR="00F711A1" w:rsidRPr="00BA472C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BA472C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60</w:t>
            </w:r>
          </w:p>
        </w:tc>
        <w:tc>
          <w:tcPr>
            <w:tcW w:w="5352" w:type="dxa"/>
            <w:vAlign w:val="center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</w:rPr>
            </w:pPr>
            <w:r w:rsidRPr="00AA1613">
              <w:rPr>
                <w:rFonts w:ascii="Times New Roman" w:hAnsi="Times New Roman"/>
                <w:sz w:val="18"/>
                <w:szCs w:val="18"/>
              </w:rPr>
              <w:t>PROBLEME DAYALI ÖĞRETİM</w:t>
            </w:r>
          </w:p>
        </w:tc>
        <w:tc>
          <w:tcPr>
            <w:tcW w:w="1381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Pratik</w:t>
            </w:r>
          </w:p>
        </w:tc>
        <w:tc>
          <w:tcPr>
            <w:tcW w:w="845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2</w:t>
            </w:r>
          </w:p>
        </w:tc>
      </w:tr>
      <w:tr w:rsidR="00F711A1" w:rsidRPr="00AA1613" w:rsidTr="00F711A1">
        <w:tc>
          <w:tcPr>
            <w:tcW w:w="1206" w:type="dxa"/>
            <w:vAlign w:val="center"/>
          </w:tcPr>
          <w:p w:rsidR="00F711A1" w:rsidRPr="00BA472C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BA472C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65</w:t>
            </w:r>
          </w:p>
        </w:tc>
        <w:tc>
          <w:tcPr>
            <w:tcW w:w="5352" w:type="dxa"/>
            <w:vAlign w:val="center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</w:rPr>
            </w:pPr>
            <w:r w:rsidRPr="00AA1613">
              <w:rPr>
                <w:rFonts w:ascii="Times New Roman" w:hAnsi="Times New Roman"/>
                <w:sz w:val="18"/>
                <w:szCs w:val="18"/>
              </w:rPr>
              <w:t>GELENESEL OKÇULUK</w:t>
            </w:r>
          </w:p>
        </w:tc>
        <w:tc>
          <w:tcPr>
            <w:tcW w:w="1381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2</w:t>
            </w:r>
          </w:p>
        </w:tc>
      </w:tr>
      <w:tr w:rsidR="00F711A1" w:rsidRPr="00AA1613" w:rsidTr="00F711A1">
        <w:tc>
          <w:tcPr>
            <w:tcW w:w="1206" w:type="dxa"/>
            <w:vAlign w:val="center"/>
          </w:tcPr>
          <w:p w:rsidR="00F711A1" w:rsidRPr="00BA472C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BA472C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67</w:t>
            </w:r>
          </w:p>
        </w:tc>
        <w:tc>
          <w:tcPr>
            <w:tcW w:w="5352" w:type="dxa"/>
            <w:vAlign w:val="center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</w:rPr>
            </w:pPr>
            <w:r w:rsidRPr="00AA1613">
              <w:rPr>
                <w:rFonts w:ascii="Times New Roman" w:hAnsi="Times New Roman"/>
                <w:sz w:val="18"/>
                <w:szCs w:val="18"/>
              </w:rPr>
              <w:t>NÖROBİLİM</w:t>
            </w:r>
          </w:p>
        </w:tc>
        <w:tc>
          <w:tcPr>
            <w:tcW w:w="1381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2</w:t>
            </w:r>
          </w:p>
        </w:tc>
      </w:tr>
      <w:tr w:rsidR="00F711A1" w:rsidRPr="00AA1613" w:rsidTr="00F711A1">
        <w:tc>
          <w:tcPr>
            <w:tcW w:w="1206" w:type="dxa"/>
            <w:vAlign w:val="center"/>
          </w:tcPr>
          <w:p w:rsidR="00F711A1" w:rsidRPr="00BA472C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BA472C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68</w:t>
            </w:r>
          </w:p>
        </w:tc>
        <w:tc>
          <w:tcPr>
            <w:tcW w:w="5352" w:type="dxa"/>
            <w:vAlign w:val="center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</w:rPr>
            </w:pPr>
            <w:r w:rsidRPr="00AA1613">
              <w:rPr>
                <w:rFonts w:ascii="Times New Roman" w:hAnsi="Times New Roman"/>
                <w:sz w:val="18"/>
                <w:szCs w:val="18"/>
              </w:rPr>
              <w:t>ŞİDDETE MULTİDİSİPLİNER YAKLAŞIM</w:t>
            </w:r>
          </w:p>
        </w:tc>
        <w:tc>
          <w:tcPr>
            <w:tcW w:w="1381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2</w:t>
            </w:r>
          </w:p>
        </w:tc>
      </w:tr>
      <w:tr w:rsidR="00F711A1" w:rsidRPr="00AA1613" w:rsidTr="00F711A1">
        <w:tc>
          <w:tcPr>
            <w:tcW w:w="1206" w:type="dxa"/>
            <w:vAlign w:val="center"/>
          </w:tcPr>
          <w:p w:rsidR="00F711A1" w:rsidRPr="00BA472C" w:rsidRDefault="00BA472C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317FC9">
              <w:rPr>
                <w:rFonts w:ascii="Times New Roman" w:hAnsi="Times New Roman"/>
                <w:sz w:val="18"/>
                <w:szCs w:val="18"/>
                <w:lang w:val="en-GB" w:eastAsia="en-GB"/>
              </w:rPr>
              <w:t>TIP37</w:t>
            </w:r>
            <w:r w:rsidR="00F711A1" w:rsidRPr="00BA472C">
              <w:rPr>
                <w:rFonts w:ascii="Times New Roman" w:hAnsi="Times New Roman"/>
                <w:sz w:val="18"/>
                <w:szCs w:val="18"/>
                <w:lang w:val="en-GB" w:eastAsia="en-GB"/>
              </w:rPr>
              <w:t>9</w:t>
            </w:r>
          </w:p>
        </w:tc>
        <w:tc>
          <w:tcPr>
            <w:tcW w:w="5352" w:type="dxa"/>
            <w:vAlign w:val="center"/>
          </w:tcPr>
          <w:p w:rsidR="00F711A1" w:rsidRDefault="00F711A1" w:rsidP="00F711A1">
            <w:pPr>
              <w:rPr>
                <w:rFonts w:ascii="Times New Roman" w:hAnsi="Times New Roman"/>
                <w:sz w:val="18"/>
                <w:szCs w:val="18"/>
              </w:rPr>
            </w:pPr>
            <w:r w:rsidRPr="00E901E2">
              <w:rPr>
                <w:rFonts w:ascii="Times New Roman" w:hAnsi="Times New Roman"/>
                <w:sz w:val="18"/>
                <w:szCs w:val="18"/>
              </w:rPr>
              <w:t>YARALAR VE ADLİ TIP, İLGİNÇ VAKALAR</w:t>
            </w:r>
          </w:p>
        </w:tc>
        <w:tc>
          <w:tcPr>
            <w:tcW w:w="1381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 w:rsidRPr="00AA1613">
              <w:rPr>
                <w:rFonts w:ascii="Times New Roman" w:hAnsi="Times New Roman"/>
                <w:sz w:val="18"/>
                <w:szCs w:val="18"/>
                <w:lang w:val="en-GB" w:eastAsia="en-GB"/>
              </w:rPr>
              <w:t>Teorik</w:t>
            </w:r>
          </w:p>
        </w:tc>
        <w:tc>
          <w:tcPr>
            <w:tcW w:w="845" w:type="dxa"/>
          </w:tcPr>
          <w:p w:rsidR="00F711A1" w:rsidRPr="00AA1613" w:rsidRDefault="00F711A1" w:rsidP="00F711A1">
            <w:pPr>
              <w:rPr>
                <w:rFonts w:ascii="Times New Roman" w:hAnsi="Times New Roman"/>
                <w:sz w:val="18"/>
                <w:szCs w:val="18"/>
                <w:lang w:val="en-GB" w:eastAsia="en-GB"/>
              </w:rPr>
            </w:pPr>
            <w:r>
              <w:rPr>
                <w:rFonts w:ascii="Times New Roman" w:hAnsi="Times New Roman"/>
                <w:sz w:val="18"/>
                <w:szCs w:val="18"/>
                <w:lang w:val="en-GB" w:eastAsia="en-GB"/>
              </w:rPr>
              <w:t>2</w:t>
            </w:r>
          </w:p>
        </w:tc>
      </w:tr>
    </w:tbl>
    <w:p w:rsidR="00EF4A25" w:rsidRDefault="00EF4A25" w:rsidP="00AA1613">
      <w:pPr>
        <w:rPr>
          <w:rFonts w:ascii="Times New Roman" w:eastAsia="Times New Roman" w:hAnsi="Times New Roman" w:cs="Times New Roman"/>
          <w:sz w:val="18"/>
          <w:szCs w:val="20"/>
          <w:lang w:val="en-GB" w:eastAsia="tr-TR"/>
        </w:rPr>
        <w:sectPr w:rsidR="00EF4A25" w:rsidSect="00AA1613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AA1613" w:rsidRPr="00AA1613" w:rsidRDefault="00AA1613" w:rsidP="00AA161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 w:rsidRPr="00AA1613">
        <w:rPr>
          <w:rFonts w:ascii="Times New Roman" w:eastAsia="Times New Roman" w:hAnsi="Times New Roman" w:cs="Times New Roman"/>
          <w:b/>
          <w:sz w:val="20"/>
          <w:szCs w:val="20"/>
          <w:lang w:val="en-GB" w:eastAsia="tr-TR"/>
        </w:rPr>
        <w:lastRenderedPageBreak/>
        <w:t xml:space="preserve">TIP301: </w:t>
      </w:r>
      <w:r w:rsidRPr="00AA161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NEOPLAZİ VE HEMATOPOETİK SİSTEM HASTALIKLARI DERS KURULU</w:t>
      </w:r>
    </w:p>
    <w:p w:rsidR="00AA1613" w:rsidRPr="00AA1613" w:rsidRDefault="003061F2" w:rsidP="00AA161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1</w:t>
      </w:r>
      <w:r w:rsidR="00AA1613" w:rsidRPr="00AA161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Eylül 2019 - </w:t>
      </w: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3</w:t>
      </w:r>
      <w:r w:rsidR="00AA1613" w:rsidRPr="00AA161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 w:rsidR="00950B1C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Ekim</w:t>
      </w:r>
      <w:r w:rsidR="00950B1C" w:rsidRPr="00AA161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 w:rsidR="00AA1613" w:rsidRPr="00AA161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0</w:t>
      </w:r>
      <w:r w:rsidR="00950B1C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0</w:t>
      </w:r>
    </w:p>
    <w:p w:rsidR="00AA1613" w:rsidRPr="00AA1613" w:rsidRDefault="00933BA6" w:rsidP="00AA161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5</w:t>
      </w:r>
      <w:r w:rsidR="00AA1613" w:rsidRPr="00AA161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HAFTA / </w:t>
      </w:r>
      <w:r w:rsidR="00227BF8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140</w:t>
      </w:r>
      <w:r w:rsidR="00AA1613" w:rsidRPr="00AA161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SAAT</w:t>
      </w:r>
    </w:p>
    <w:tbl>
      <w:tblPr>
        <w:tblStyle w:val="TabloKlavuzu29"/>
        <w:tblW w:w="13716" w:type="dxa"/>
        <w:tblLayout w:type="fixed"/>
        <w:tblLook w:val="04A0" w:firstRow="1" w:lastRow="0" w:firstColumn="1" w:lastColumn="0" w:noHBand="0" w:noVBand="1"/>
      </w:tblPr>
      <w:tblGrid>
        <w:gridCol w:w="5637"/>
        <w:gridCol w:w="1134"/>
        <w:gridCol w:w="1417"/>
        <w:gridCol w:w="1418"/>
        <w:gridCol w:w="4110"/>
      </w:tblGrid>
      <w:tr w:rsidR="00AA1613" w:rsidRPr="00AA1613" w:rsidTr="00AA1613">
        <w:trPr>
          <w:trHeight w:val="306"/>
        </w:trPr>
        <w:tc>
          <w:tcPr>
            <w:tcW w:w="5637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ERSLER</w:t>
            </w:r>
          </w:p>
        </w:tc>
        <w:tc>
          <w:tcPr>
            <w:tcW w:w="1134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EORİK</w:t>
            </w:r>
          </w:p>
        </w:tc>
        <w:tc>
          <w:tcPr>
            <w:tcW w:w="1417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PRATİK</w:t>
            </w:r>
          </w:p>
        </w:tc>
        <w:tc>
          <w:tcPr>
            <w:tcW w:w="1418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OPLAM</w:t>
            </w:r>
          </w:p>
        </w:tc>
        <w:tc>
          <w:tcPr>
            <w:tcW w:w="4110" w:type="dxa"/>
            <w:shd w:val="clear" w:color="auto" w:fill="8DB3E2"/>
          </w:tcPr>
          <w:p w:rsidR="00AA1613" w:rsidRPr="00AB7E33" w:rsidRDefault="00AA1613" w:rsidP="00AA1613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ersin Sorumlu Öğretim Elemanı/ları</w:t>
            </w:r>
          </w:p>
        </w:tc>
      </w:tr>
      <w:tr w:rsidR="00AA1613" w:rsidRPr="00AA1613" w:rsidTr="00AA1613">
        <w:tc>
          <w:tcPr>
            <w:tcW w:w="5637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Çocuk Sağlığı Ve Hastalıkları</w:t>
            </w:r>
          </w:p>
        </w:tc>
        <w:tc>
          <w:tcPr>
            <w:tcW w:w="1134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9</w:t>
            </w:r>
          </w:p>
        </w:tc>
        <w:tc>
          <w:tcPr>
            <w:tcW w:w="1417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418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9</w:t>
            </w:r>
          </w:p>
        </w:tc>
        <w:tc>
          <w:tcPr>
            <w:tcW w:w="4110" w:type="dxa"/>
          </w:tcPr>
          <w:p w:rsidR="00AA1613" w:rsidRPr="00AB7E33" w:rsidRDefault="00AA1613" w:rsidP="00AA1613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r. Öğr. Ü. Osman ÖZTÜRK</w:t>
            </w:r>
          </w:p>
        </w:tc>
      </w:tr>
      <w:tr w:rsidR="00AA1613" w:rsidRPr="00AA1613" w:rsidTr="00AA1613">
        <w:tc>
          <w:tcPr>
            <w:tcW w:w="5637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İç Hastalıkları</w:t>
            </w:r>
          </w:p>
        </w:tc>
        <w:tc>
          <w:tcPr>
            <w:tcW w:w="1134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1417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418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4110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Prof. Dr. Mediha BORAN</w:t>
            </w:r>
          </w:p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Tekin YILDIRIM</w:t>
            </w:r>
          </w:p>
          <w:p w:rsidR="00AA1613" w:rsidRPr="00AA1613" w:rsidRDefault="00AA1613" w:rsidP="006F59F8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</w:t>
            </w:r>
            <w:r w:rsidR="006F59F8"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oç. Dr. </w:t>
            </w: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Zeynep Tuğba OZAN</w:t>
            </w:r>
          </w:p>
        </w:tc>
      </w:tr>
      <w:tr w:rsidR="00AA1613" w:rsidRPr="00AA1613" w:rsidTr="00AA1613">
        <w:tc>
          <w:tcPr>
            <w:tcW w:w="5637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Nükleer Tıp</w:t>
            </w:r>
          </w:p>
        </w:tc>
        <w:tc>
          <w:tcPr>
            <w:tcW w:w="1134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417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418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4110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İlknur AYDIN</w:t>
            </w:r>
          </w:p>
        </w:tc>
      </w:tr>
      <w:tr w:rsidR="00AA1613" w:rsidRPr="00AA1613" w:rsidTr="00AA1613">
        <w:tc>
          <w:tcPr>
            <w:tcW w:w="5637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ı Genetik</w:t>
            </w:r>
          </w:p>
        </w:tc>
        <w:tc>
          <w:tcPr>
            <w:tcW w:w="1134" w:type="dxa"/>
          </w:tcPr>
          <w:p w:rsidR="00AA1613" w:rsidRPr="00AA1613" w:rsidRDefault="00096A45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417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418" w:type="dxa"/>
          </w:tcPr>
          <w:p w:rsidR="00AA1613" w:rsidRPr="00AA1613" w:rsidRDefault="00096A45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4110" w:type="dxa"/>
          </w:tcPr>
          <w:p w:rsidR="00096A45" w:rsidRPr="00AB7E33" w:rsidRDefault="00096A45" w:rsidP="00AA1613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Prof. Dr. Volkan BALTACI</w:t>
            </w:r>
          </w:p>
          <w:p w:rsidR="00AA1613" w:rsidRPr="00AB7E33" w:rsidRDefault="00AA1613" w:rsidP="00AA1613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r. Öğr. Ü. Yunus ARIKAN</w:t>
            </w:r>
          </w:p>
        </w:tc>
      </w:tr>
      <w:tr w:rsidR="00AA1613" w:rsidRPr="00AA1613" w:rsidTr="00AA1613">
        <w:tc>
          <w:tcPr>
            <w:tcW w:w="5637" w:type="dxa"/>
          </w:tcPr>
          <w:p w:rsidR="00AA1613" w:rsidRPr="00227BF8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Tıbbi Biyokimya </w:t>
            </w:r>
          </w:p>
        </w:tc>
        <w:tc>
          <w:tcPr>
            <w:tcW w:w="1134" w:type="dxa"/>
          </w:tcPr>
          <w:p w:rsidR="00AA1613" w:rsidRPr="00227BF8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417" w:type="dxa"/>
          </w:tcPr>
          <w:p w:rsidR="00AA1613" w:rsidRPr="00227BF8" w:rsidRDefault="007965B7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418" w:type="dxa"/>
          </w:tcPr>
          <w:p w:rsidR="00AA1613" w:rsidRPr="00227BF8" w:rsidRDefault="007965B7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4110" w:type="dxa"/>
          </w:tcPr>
          <w:p w:rsidR="007965B7" w:rsidRDefault="007965B7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Prof. Dr. M. Fevzi POLAT</w:t>
            </w:r>
          </w:p>
          <w:p w:rsidR="00AA1613" w:rsidRPr="00227BF8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Ayşen CANİKLİOĞLU</w:t>
            </w:r>
          </w:p>
        </w:tc>
      </w:tr>
      <w:tr w:rsidR="00AA1613" w:rsidRPr="00AA1613" w:rsidTr="00AA1613">
        <w:tc>
          <w:tcPr>
            <w:tcW w:w="5637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Patoloji</w:t>
            </w:r>
          </w:p>
        </w:tc>
        <w:tc>
          <w:tcPr>
            <w:tcW w:w="1134" w:type="dxa"/>
          </w:tcPr>
          <w:p w:rsidR="00AA1613" w:rsidRPr="00AA1613" w:rsidRDefault="00345595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38</w:t>
            </w:r>
          </w:p>
        </w:tc>
        <w:tc>
          <w:tcPr>
            <w:tcW w:w="1417" w:type="dxa"/>
          </w:tcPr>
          <w:p w:rsidR="00AA1613" w:rsidRPr="00AA1613" w:rsidRDefault="00345595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1418" w:type="dxa"/>
          </w:tcPr>
          <w:p w:rsidR="00AA1613" w:rsidRPr="00AA1613" w:rsidRDefault="00C95690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  <w:r w:rsidR="00AA1613"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4110" w:type="dxa"/>
          </w:tcPr>
          <w:p w:rsidR="00063CBD" w:rsidRDefault="009A211D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</w:t>
            </w:r>
            <w:r w:rsidR="000345A2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Dr</w:t>
            </w:r>
            <w:r w:rsidR="00AA1613"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. Sevinç ŞAHİN</w:t>
            </w:r>
          </w:p>
          <w:p w:rsidR="005C2FB1" w:rsidRPr="00AA1613" w:rsidRDefault="005C2FB1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AA1613" w:rsidRPr="00AA1613" w:rsidTr="00AA1613">
        <w:tc>
          <w:tcPr>
            <w:tcW w:w="5637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İyi Hekimlik Uygulamaları</w:t>
            </w:r>
          </w:p>
        </w:tc>
        <w:tc>
          <w:tcPr>
            <w:tcW w:w="1134" w:type="dxa"/>
          </w:tcPr>
          <w:p w:rsidR="00AA1613" w:rsidRPr="00AA1613" w:rsidRDefault="00480B7C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417" w:type="dxa"/>
          </w:tcPr>
          <w:p w:rsidR="00AA1613" w:rsidRPr="00AA1613" w:rsidRDefault="00480B7C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418" w:type="dxa"/>
          </w:tcPr>
          <w:p w:rsidR="00AA1613" w:rsidRPr="00AA1613" w:rsidRDefault="00FF0285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4110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Fethi Sada ZEKEY</w:t>
            </w:r>
          </w:p>
          <w:p w:rsidR="00AA1613" w:rsidRDefault="00480B7C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80B7C">
              <w:rPr>
                <w:rFonts w:ascii="Times New Roman" w:hAnsi="Times New Roman"/>
                <w:sz w:val="20"/>
                <w:szCs w:val="20"/>
                <w:lang w:val="en-GB" w:eastAsia="en-GB"/>
              </w:rPr>
              <w:t>Öğr. Gör. Dr. Mehmet Akif CANSIZ</w:t>
            </w:r>
          </w:p>
          <w:p w:rsidR="00480B7C" w:rsidRPr="00AA1613" w:rsidRDefault="00480B7C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</w:t>
            </w:r>
            <w:r w:rsidR="00933B53">
              <w:rPr>
                <w:rFonts w:ascii="Times New Roman" w:hAnsi="Times New Roman"/>
                <w:sz w:val="20"/>
                <w:szCs w:val="20"/>
                <w:lang w:val="en-GB" w:eastAsia="en-GB"/>
              </w:rPr>
              <w:t>. Ü.</w:t>
            </w:r>
            <w:r w:rsidRPr="00480B7C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 Hafize KIZILKAYA</w:t>
            </w:r>
          </w:p>
        </w:tc>
      </w:tr>
      <w:tr w:rsidR="007C72CC" w:rsidRPr="00AA1613" w:rsidTr="00AA1613">
        <w:tc>
          <w:tcPr>
            <w:tcW w:w="5637" w:type="dxa"/>
          </w:tcPr>
          <w:p w:rsidR="007C72CC" w:rsidRPr="00AA1613" w:rsidRDefault="007C72CC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Farmakoloji</w:t>
            </w:r>
          </w:p>
        </w:tc>
        <w:tc>
          <w:tcPr>
            <w:tcW w:w="1134" w:type="dxa"/>
          </w:tcPr>
          <w:p w:rsidR="007C72CC" w:rsidRDefault="00933B5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6</w:t>
            </w:r>
          </w:p>
        </w:tc>
        <w:tc>
          <w:tcPr>
            <w:tcW w:w="1417" w:type="dxa"/>
          </w:tcPr>
          <w:p w:rsidR="007C72CC" w:rsidRDefault="00933B5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418" w:type="dxa"/>
          </w:tcPr>
          <w:p w:rsidR="007C72CC" w:rsidRPr="00AA1613" w:rsidRDefault="00933B5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6</w:t>
            </w:r>
          </w:p>
        </w:tc>
        <w:tc>
          <w:tcPr>
            <w:tcW w:w="4110" w:type="dxa"/>
          </w:tcPr>
          <w:p w:rsidR="007C72CC" w:rsidRDefault="00933B5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Öğr.Ü.</w:t>
            </w:r>
            <w:r w:rsidRPr="00933B53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 Ayça ÇAKMAK</w:t>
            </w:r>
          </w:p>
          <w:p w:rsidR="00933B53" w:rsidRPr="00AA1613" w:rsidRDefault="00933B5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Öğr.Ü.</w:t>
            </w:r>
            <w:r w:rsidRPr="00933B53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 Serkan ŞAHİN</w:t>
            </w:r>
          </w:p>
        </w:tc>
      </w:tr>
      <w:tr w:rsidR="00765055" w:rsidRPr="00AA1613" w:rsidTr="00AA1613">
        <w:tc>
          <w:tcPr>
            <w:tcW w:w="5637" w:type="dxa"/>
          </w:tcPr>
          <w:p w:rsidR="00765055" w:rsidRDefault="00765055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eçmeli Ders</w:t>
            </w:r>
          </w:p>
        </w:tc>
        <w:tc>
          <w:tcPr>
            <w:tcW w:w="1134" w:type="dxa"/>
          </w:tcPr>
          <w:p w:rsidR="00765055" w:rsidRDefault="00765055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1417" w:type="dxa"/>
          </w:tcPr>
          <w:p w:rsidR="00765055" w:rsidRDefault="00765055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418" w:type="dxa"/>
          </w:tcPr>
          <w:p w:rsidR="00765055" w:rsidRDefault="00765055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4110" w:type="dxa"/>
          </w:tcPr>
          <w:p w:rsidR="00825AC0" w:rsidRDefault="00825AC0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</w:tr>
      <w:tr w:rsidR="00333473" w:rsidRPr="00AA1613" w:rsidTr="00AA1613">
        <w:tc>
          <w:tcPr>
            <w:tcW w:w="5637" w:type="dxa"/>
          </w:tcPr>
          <w:p w:rsidR="00333473" w:rsidRDefault="007965B7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Anatomi</w:t>
            </w:r>
          </w:p>
        </w:tc>
        <w:tc>
          <w:tcPr>
            <w:tcW w:w="1134" w:type="dxa"/>
          </w:tcPr>
          <w:p w:rsidR="00333473" w:rsidRDefault="007965B7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417" w:type="dxa"/>
          </w:tcPr>
          <w:p w:rsidR="00333473" w:rsidRDefault="007965B7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1418" w:type="dxa"/>
          </w:tcPr>
          <w:p w:rsidR="00333473" w:rsidRDefault="007965B7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4110" w:type="dxa"/>
          </w:tcPr>
          <w:p w:rsidR="00FD122E" w:rsidRDefault="00FD122E" w:rsidP="00FD122E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825AC0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Öğr.Ü. B</w:t>
            </w: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ahadır </w:t>
            </w:r>
            <w:r w:rsidRPr="00825AC0">
              <w:rPr>
                <w:rFonts w:ascii="Times New Roman" w:hAnsi="Times New Roman"/>
                <w:sz w:val="20"/>
                <w:szCs w:val="20"/>
                <w:lang w:val="en-GB" w:eastAsia="en-GB"/>
              </w:rPr>
              <w:t>M</w:t>
            </w: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.</w:t>
            </w:r>
            <w:r w:rsidRPr="00825AC0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 DEMİREL</w:t>
            </w:r>
          </w:p>
          <w:p w:rsidR="00333473" w:rsidRDefault="00FD122E" w:rsidP="00FD122E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Öğr.Ü. Seher</w:t>
            </w:r>
            <w:r w:rsidRPr="00825AC0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 YILMAZ</w:t>
            </w:r>
          </w:p>
        </w:tc>
      </w:tr>
      <w:tr w:rsidR="00333473" w:rsidRPr="00AA1613" w:rsidTr="00AA1613">
        <w:tc>
          <w:tcPr>
            <w:tcW w:w="5637" w:type="dxa"/>
          </w:tcPr>
          <w:p w:rsidR="00333473" w:rsidRDefault="00825AC0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Histoloji ve Embriyoloji</w:t>
            </w:r>
          </w:p>
        </w:tc>
        <w:tc>
          <w:tcPr>
            <w:tcW w:w="1134" w:type="dxa"/>
          </w:tcPr>
          <w:p w:rsidR="00333473" w:rsidRDefault="00825AC0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417" w:type="dxa"/>
          </w:tcPr>
          <w:p w:rsidR="00333473" w:rsidRDefault="00825AC0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1418" w:type="dxa"/>
          </w:tcPr>
          <w:p w:rsidR="00333473" w:rsidRDefault="00825AC0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4110" w:type="dxa"/>
          </w:tcPr>
          <w:p w:rsidR="00333473" w:rsidRDefault="00147065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</w:t>
            </w:r>
            <w:r w:rsidR="006F59F8">
              <w:rPr>
                <w:rFonts w:ascii="Times New Roman" w:hAnsi="Times New Roman"/>
                <w:sz w:val="20"/>
                <w:szCs w:val="20"/>
                <w:lang w:val="en-GB" w:eastAsia="en-GB"/>
              </w:rPr>
              <w:t>.</w:t>
            </w:r>
            <w:r w:rsidR="00FD122E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Mahmud M. ÖZKUT</w:t>
            </w:r>
          </w:p>
          <w:p w:rsidR="00147065" w:rsidRDefault="00147065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</w:t>
            </w:r>
            <w:r w:rsidR="006F59F8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Züleyha DOĞANYİĞİT</w:t>
            </w:r>
          </w:p>
        </w:tc>
      </w:tr>
      <w:tr w:rsidR="00333473" w:rsidRPr="00AA1613" w:rsidTr="00AA1613">
        <w:tc>
          <w:tcPr>
            <w:tcW w:w="5637" w:type="dxa"/>
          </w:tcPr>
          <w:p w:rsidR="00333473" w:rsidRDefault="00825AC0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Fizyoloji</w:t>
            </w:r>
          </w:p>
        </w:tc>
        <w:tc>
          <w:tcPr>
            <w:tcW w:w="1134" w:type="dxa"/>
          </w:tcPr>
          <w:p w:rsidR="00333473" w:rsidRDefault="00825AC0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417" w:type="dxa"/>
          </w:tcPr>
          <w:p w:rsidR="00333473" w:rsidRDefault="00FD122E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418" w:type="dxa"/>
          </w:tcPr>
          <w:p w:rsidR="00333473" w:rsidRDefault="00FD122E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4110" w:type="dxa"/>
          </w:tcPr>
          <w:p w:rsidR="00333473" w:rsidRPr="00AB7E33" w:rsidRDefault="00147065" w:rsidP="00AA1613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r. Öğr. Ü. Murat ÇAKIR</w:t>
            </w:r>
          </w:p>
          <w:p w:rsidR="00282A20" w:rsidRPr="00AB7E33" w:rsidRDefault="00147065" w:rsidP="00AA1613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r. Öğr. Ü. Er</w:t>
            </w:r>
            <w:r w:rsidR="00282A20"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sen ERSLAN</w:t>
            </w:r>
          </w:p>
        </w:tc>
      </w:tr>
      <w:tr w:rsidR="00333473" w:rsidRPr="00AA1613" w:rsidTr="00AA1613">
        <w:tc>
          <w:tcPr>
            <w:tcW w:w="5637" w:type="dxa"/>
          </w:tcPr>
          <w:p w:rsidR="00333473" w:rsidRDefault="00FD122E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Mikrobiyoloji</w:t>
            </w:r>
          </w:p>
        </w:tc>
        <w:tc>
          <w:tcPr>
            <w:tcW w:w="1134" w:type="dxa"/>
          </w:tcPr>
          <w:p w:rsidR="00333473" w:rsidRDefault="00825AC0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417" w:type="dxa"/>
          </w:tcPr>
          <w:p w:rsidR="00333473" w:rsidRDefault="00FD122E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418" w:type="dxa"/>
          </w:tcPr>
          <w:p w:rsidR="00333473" w:rsidRDefault="00FD122E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4110" w:type="dxa"/>
          </w:tcPr>
          <w:p w:rsidR="00333473" w:rsidRPr="00AB7E33" w:rsidRDefault="00FD122E" w:rsidP="00FD122E">
            <w:pPr>
              <w:rPr>
                <w:rFonts w:ascii="Times New Roman" w:hAnsi="Times New Roman"/>
                <w:sz w:val="20"/>
                <w:szCs w:val="20"/>
                <w:lang w:eastAsia="en-GB"/>
              </w:rPr>
            </w:pPr>
            <w:r w:rsidRPr="00F53AC2"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AA1613" w:rsidRPr="00AA1613" w:rsidTr="00AA1613">
        <w:tc>
          <w:tcPr>
            <w:tcW w:w="5637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OPLAM</w:t>
            </w:r>
          </w:p>
        </w:tc>
        <w:tc>
          <w:tcPr>
            <w:tcW w:w="1134" w:type="dxa"/>
            <w:shd w:val="clear" w:color="auto" w:fill="8DB3E2"/>
          </w:tcPr>
          <w:p w:rsidR="00AA1613" w:rsidRPr="00AA1613" w:rsidRDefault="00227BF8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27</w:t>
            </w:r>
          </w:p>
        </w:tc>
        <w:tc>
          <w:tcPr>
            <w:tcW w:w="1417" w:type="dxa"/>
            <w:shd w:val="clear" w:color="auto" w:fill="8DB3E2"/>
          </w:tcPr>
          <w:p w:rsidR="00AA1613" w:rsidRPr="00AA1613" w:rsidRDefault="00282A20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36</w:t>
            </w:r>
          </w:p>
        </w:tc>
        <w:tc>
          <w:tcPr>
            <w:tcW w:w="1418" w:type="dxa"/>
            <w:shd w:val="clear" w:color="auto" w:fill="8DB3E2"/>
          </w:tcPr>
          <w:p w:rsidR="00AA1613" w:rsidRPr="00AA1613" w:rsidRDefault="00AC01AF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  <w:r w:rsidR="00FB7ECC">
              <w:rPr>
                <w:rFonts w:ascii="Times New Roman" w:hAnsi="Times New Roman"/>
                <w:sz w:val="20"/>
                <w:szCs w:val="20"/>
                <w:lang w:val="en-GB" w:eastAsia="en-GB"/>
              </w:rPr>
              <w:t>6</w:t>
            </w:r>
            <w:r w:rsidR="00282A20"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4110" w:type="dxa"/>
            <w:shd w:val="clear" w:color="auto" w:fill="8DB3E2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</w:tr>
    </w:tbl>
    <w:p w:rsidR="00AA1613" w:rsidRPr="00AA1613" w:rsidRDefault="00AA1613" w:rsidP="00AA161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Pratik Sınav Tarihi</w:t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  <w:t xml:space="preserve">: </w:t>
      </w:r>
      <w:r w:rsidR="000A3630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2</w:t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497FA0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</w:t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0.20</w:t>
      </w:r>
      <w:r w:rsidR="00497FA0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0</w:t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</w:p>
    <w:p w:rsidR="00AA1613" w:rsidRPr="00AA1613" w:rsidRDefault="00AA1613" w:rsidP="00AA161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Teorik Sınav Tarihi</w:t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  <w:t xml:space="preserve">: </w:t>
      </w:r>
      <w:r w:rsidR="000A3630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3</w:t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497FA0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</w:t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0.20</w:t>
      </w:r>
      <w:r w:rsidR="00497FA0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0</w:t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  <w:t xml:space="preserve">                                      </w:t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</w:p>
    <w:p w:rsidR="00AA1613" w:rsidRPr="00AA1613" w:rsidRDefault="00AA1613" w:rsidP="00AA161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</w:p>
    <w:p w:rsidR="00AA1613" w:rsidRDefault="00AA1613" w:rsidP="00AA1613">
      <w:pPr>
        <w:sectPr w:rsidR="00AA1613" w:rsidSect="00AA1613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:rsidR="00AA1613" w:rsidRPr="00AA1613" w:rsidRDefault="00AA1613" w:rsidP="00AA1613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 w:cs="Times New Roman"/>
          <w:sz w:val="20"/>
          <w:szCs w:val="20"/>
          <w:lang w:val="en-GB" w:eastAsia="tr-TR"/>
        </w:rPr>
      </w:pPr>
    </w:p>
    <w:tbl>
      <w:tblPr>
        <w:tblStyle w:val="TabloKlavuzu30"/>
        <w:tblW w:w="10060" w:type="dxa"/>
        <w:tblLook w:val="04A0" w:firstRow="1" w:lastRow="0" w:firstColumn="1" w:lastColumn="0" w:noHBand="0" w:noVBand="1"/>
      </w:tblPr>
      <w:tblGrid>
        <w:gridCol w:w="750"/>
        <w:gridCol w:w="5624"/>
        <w:gridCol w:w="3686"/>
      </w:tblGrid>
      <w:tr w:rsidR="00AA1613" w:rsidRPr="00AA1613" w:rsidTr="00317FC9">
        <w:tc>
          <w:tcPr>
            <w:tcW w:w="750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ÜRE</w:t>
            </w:r>
          </w:p>
        </w:tc>
        <w:tc>
          <w:tcPr>
            <w:tcW w:w="5624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ÇOCUK SAĞLIĞI VE HASTALIKLARI</w:t>
            </w:r>
          </w:p>
        </w:tc>
        <w:tc>
          <w:tcPr>
            <w:tcW w:w="3686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ERSİN SORUMLU ÖĞRETİM ELEMANLARI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B7E33" w:rsidRDefault="00AA161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Stem Hücresi ve Kemik İliği</w:t>
            </w:r>
          </w:p>
        </w:tc>
        <w:tc>
          <w:tcPr>
            <w:tcW w:w="3686" w:type="dxa"/>
          </w:tcPr>
          <w:p w:rsidR="00AA1613" w:rsidRPr="00AB7E33" w:rsidRDefault="008931F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B7E33" w:rsidRDefault="00AA161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ünyada ve Türkiye’de Kanser Yükü</w:t>
            </w:r>
          </w:p>
        </w:tc>
        <w:tc>
          <w:tcPr>
            <w:tcW w:w="3686" w:type="dxa"/>
          </w:tcPr>
          <w:p w:rsidR="00AA1613" w:rsidRPr="00AB7E33" w:rsidRDefault="00AA161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Hematolojiye Giriş ve Anemilerin Sınıflandırılması</w:t>
            </w:r>
          </w:p>
        </w:tc>
        <w:tc>
          <w:tcPr>
            <w:tcW w:w="3686" w:type="dxa"/>
          </w:tcPr>
          <w:p w:rsidR="00AA1613" w:rsidRPr="00AB7E33" w:rsidRDefault="008931F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Hemoglobin Biyosentezi ve Hemoglobin Biyosentez Bozuklukları (Talasemiler Orak Hücreli Anemi)</w:t>
            </w:r>
          </w:p>
        </w:tc>
        <w:tc>
          <w:tcPr>
            <w:tcW w:w="3686" w:type="dxa"/>
          </w:tcPr>
          <w:p w:rsidR="00AA1613" w:rsidRPr="00AB7E33" w:rsidRDefault="008931F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Eritrosit Metabolizması, Enzim Eksiklikleri ve Sferositoz</w:t>
            </w:r>
          </w:p>
        </w:tc>
        <w:tc>
          <w:tcPr>
            <w:tcW w:w="3686" w:type="dxa"/>
          </w:tcPr>
          <w:p w:rsidR="00AA1613" w:rsidRPr="00AB7E33" w:rsidRDefault="008931F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Aplastik ve Hipoplastik Anemiler</w:t>
            </w:r>
          </w:p>
        </w:tc>
        <w:tc>
          <w:tcPr>
            <w:tcW w:w="3686" w:type="dxa"/>
          </w:tcPr>
          <w:p w:rsidR="00AA1613" w:rsidRPr="00AB7E33" w:rsidRDefault="008931F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Kompleman Sistemi</w:t>
            </w:r>
          </w:p>
        </w:tc>
        <w:tc>
          <w:tcPr>
            <w:tcW w:w="3686" w:type="dxa"/>
          </w:tcPr>
          <w:p w:rsidR="00AA1613" w:rsidRPr="00AB7E33" w:rsidRDefault="008931F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Graft-versus-Host Hastalığı</w:t>
            </w:r>
          </w:p>
        </w:tc>
        <w:tc>
          <w:tcPr>
            <w:tcW w:w="3686" w:type="dxa"/>
          </w:tcPr>
          <w:p w:rsidR="00AA1613" w:rsidRPr="00AB7E33" w:rsidRDefault="008931F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Fagosit Hücre Fonksiyonları ve Hastalıkları</w:t>
            </w:r>
          </w:p>
        </w:tc>
        <w:tc>
          <w:tcPr>
            <w:tcW w:w="3686" w:type="dxa"/>
          </w:tcPr>
          <w:p w:rsidR="00AA1613" w:rsidRPr="00AB7E33" w:rsidRDefault="008931F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B-lenfosit Eksiklikleri</w:t>
            </w: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 </w:t>
            </w:r>
          </w:p>
        </w:tc>
        <w:tc>
          <w:tcPr>
            <w:tcW w:w="3686" w:type="dxa"/>
          </w:tcPr>
          <w:p w:rsidR="00AA1613" w:rsidRPr="00AB7E33" w:rsidRDefault="008931F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T-lenfosit Eksiklikleri</w:t>
            </w:r>
          </w:p>
        </w:tc>
        <w:tc>
          <w:tcPr>
            <w:tcW w:w="3686" w:type="dxa"/>
          </w:tcPr>
          <w:p w:rsidR="00AA1613" w:rsidRPr="00AB7E33" w:rsidRDefault="008931F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İmmün Sistem Bozuklukları</w:t>
            </w:r>
          </w:p>
        </w:tc>
        <w:tc>
          <w:tcPr>
            <w:tcW w:w="3686" w:type="dxa"/>
          </w:tcPr>
          <w:p w:rsidR="00AA1613" w:rsidRPr="00AB7E33" w:rsidRDefault="008931F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Akut Lösemiler</w:t>
            </w:r>
          </w:p>
        </w:tc>
        <w:tc>
          <w:tcPr>
            <w:tcW w:w="3686" w:type="dxa"/>
          </w:tcPr>
          <w:p w:rsidR="00AA1613" w:rsidRPr="00AB7E33" w:rsidRDefault="008931F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Kanamalı Hastaya Yaklaşım</w:t>
            </w:r>
          </w:p>
        </w:tc>
        <w:tc>
          <w:tcPr>
            <w:tcW w:w="3686" w:type="dxa"/>
          </w:tcPr>
          <w:p w:rsidR="00AA1613" w:rsidRPr="00AB7E33" w:rsidRDefault="00AA161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Allerjik Hastalıkların İmmunopatogenezi</w:t>
            </w:r>
          </w:p>
        </w:tc>
        <w:tc>
          <w:tcPr>
            <w:tcW w:w="3686" w:type="dxa"/>
          </w:tcPr>
          <w:p w:rsidR="00AA1613" w:rsidRPr="00AB7E33" w:rsidRDefault="00AA161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Alerjik İlaç Reaksiyonları</w:t>
            </w:r>
          </w:p>
        </w:tc>
        <w:tc>
          <w:tcPr>
            <w:tcW w:w="3686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Alerjik Besin Reaksiyonları</w:t>
            </w:r>
          </w:p>
        </w:tc>
        <w:tc>
          <w:tcPr>
            <w:tcW w:w="3686" w:type="dxa"/>
          </w:tcPr>
          <w:p w:rsidR="00AA1613" w:rsidRPr="00AB7E33" w:rsidRDefault="00AA161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Otoimmünite</w:t>
            </w:r>
          </w:p>
        </w:tc>
        <w:tc>
          <w:tcPr>
            <w:tcW w:w="3686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Otoinflamatuvar Hastalıklar</w:t>
            </w:r>
          </w:p>
        </w:tc>
        <w:tc>
          <w:tcPr>
            <w:tcW w:w="3686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AA1613" w:rsidRPr="00AA1613" w:rsidTr="00317FC9">
        <w:tc>
          <w:tcPr>
            <w:tcW w:w="750" w:type="dxa"/>
            <w:shd w:val="clear" w:color="auto" w:fill="8DB3E2"/>
            <w:vAlign w:val="bottom"/>
          </w:tcPr>
          <w:p w:rsidR="00AA1613" w:rsidRPr="00AB7E3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</w:p>
        </w:tc>
        <w:tc>
          <w:tcPr>
            <w:tcW w:w="5624" w:type="dxa"/>
            <w:shd w:val="clear" w:color="auto" w:fill="8DB3E2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İÇ HASTALIKLARI</w:t>
            </w:r>
          </w:p>
        </w:tc>
        <w:tc>
          <w:tcPr>
            <w:tcW w:w="3686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center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Kan Grupları</w:t>
            </w: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 </w:t>
            </w:r>
          </w:p>
        </w:tc>
        <w:tc>
          <w:tcPr>
            <w:tcW w:w="3686" w:type="dxa"/>
          </w:tcPr>
          <w:p w:rsidR="00AA1613" w:rsidRPr="00AA1613" w:rsidRDefault="00AA1613" w:rsidP="00F31847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</w:t>
            </w:r>
            <w:r w:rsidR="00F31847">
              <w:rPr>
                <w:rFonts w:ascii="Times New Roman" w:hAnsi="Times New Roman"/>
                <w:sz w:val="20"/>
                <w:szCs w:val="20"/>
              </w:rPr>
              <w:t>oç. Dr.</w:t>
            </w:r>
            <w:r w:rsidRPr="00AA1613">
              <w:rPr>
                <w:rFonts w:ascii="Times New Roman" w:hAnsi="Times New Roman"/>
                <w:sz w:val="20"/>
                <w:szCs w:val="20"/>
              </w:rPr>
              <w:t xml:space="preserve"> Zeynep Tuğba OZAN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center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Tromboz ve Hiperkoagülabilite</w:t>
            </w:r>
          </w:p>
        </w:tc>
        <w:tc>
          <w:tcPr>
            <w:tcW w:w="3686" w:type="dxa"/>
          </w:tcPr>
          <w:p w:rsidR="00AA1613" w:rsidRPr="00AA1613" w:rsidRDefault="00F31847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</w:t>
            </w:r>
            <w:r>
              <w:rPr>
                <w:rFonts w:ascii="Times New Roman" w:hAnsi="Times New Roman"/>
                <w:sz w:val="20"/>
                <w:szCs w:val="20"/>
              </w:rPr>
              <w:t>oç. Dr.</w:t>
            </w:r>
            <w:r w:rsidRPr="00AA1613">
              <w:rPr>
                <w:rFonts w:ascii="Times New Roman" w:hAnsi="Times New Roman"/>
                <w:sz w:val="20"/>
                <w:szCs w:val="20"/>
              </w:rPr>
              <w:t xml:space="preserve"> Zeynep Tuğba OZAN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center"/>
          </w:tcPr>
          <w:p w:rsidR="00AA1613" w:rsidRPr="00AB7E33" w:rsidRDefault="00AA161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emir Eksikliği ve Demir Metabolizması</w:t>
            </w:r>
          </w:p>
        </w:tc>
        <w:tc>
          <w:tcPr>
            <w:tcW w:w="3686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Prof. Dr. Mediha BORAN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center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Timus ve Hücresel İmmünite</w:t>
            </w:r>
          </w:p>
        </w:tc>
        <w:tc>
          <w:tcPr>
            <w:tcW w:w="3686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r. Öğr. Ü. Tekin YILDIRIM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center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Lenfoproliferatif Hastalıklar</w:t>
            </w:r>
          </w:p>
        </w:tc>
        <w:tc>
          <w:tcPr>
            <w:tcW w:w="3686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 xml:space="preserve">Dr. Öğr. Ü. Tekin YILDIRIM 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center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 xml:space="preserve">Miyeloproliferatif Hastalıklar </w:t>
            </w:r>
          </w:p>
        </w:tc>
        <w:tc>
          <w:tcPr>
            <w:tcW w:w="3686" w:type="dxa"/>
          </w:tcPr>
          <w:p w:rsidR="00AA1613" w:rsidRPr="00AA1613" w:rsidRDefault="00F31847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</w:t>
            </w:r>
            <w:r>
              <w:rPr>
                <w:rFonts w:ascii="Times New Roman" w:hAnsi="Times New Roman"/>
                <w:sz w:val="20"/>
                <w:szCs w:val="20"/>
              </w:rPr>
              <w:t>oç. Dr.</w:t>
            </w:r>
            <w:r w:rsidRPr="00AA1613">
              <w:rPr>
                <w:rFonts w:ascii="Times New Roman" w:hAnsi="Times New Roman"/>
                <w:sz w:val="20"/>
                <w:szCs w:val="20"/>
              </w:rPr>
              <w:t xml:space="preserve"> Zeynep Tuğba OZAN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center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Plazma Hücre Diskrazisi</w:t>
            </w:r>
          </w:p>
        </w:tc>
        <w:tc>
          <w:tcPr>
            <w:tcW w:w="3686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r. Öğr. Ü. Tekin YILDIRIM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center"/>
          </w:tcPr>
          <w:p w:rsidR="00AA1613" w:rsidRPr="00AB7E33" w:rsidRDefault="00AA161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Folik Asit ve B12 Metabolizması</w:t>
            </w:r>
          </w:p>
        </w:tc>
        <w:tc>
          <w:tcPr>
            <w:tcW w:w="3686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Prof. Dr. Mediha BORAN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center"/>
          </w:tcPr>
          <w:p w:rsidR="00AA1613" w:rsidRPr="00AA1613" w:rsidRDefault="00AA1613" w:rsidP="00AA1613">
            <w:pPr>
              <w:tabs>
                <w:tab w:val="left" w:pos="644"/>
              </w:tabs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Akkiz Hemolitik Anemiler</w:t>
            </w:r>
          </w:p>
        </w:tc>
        <w:tc>
          <w:tcPr>
            <w:tcW w:w="3686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Prof. Dr. Mediha BORAN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center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Tümör İmmünolojisi</w:t>
            </w:r>
          </w:p>
        </w:tc>
        <w:tc>
          <w:tcPr>
            <w:tcW w:w="3686" w:type="dxa"/>
          </w:tcPr>
          <w:p w:rsidR="00AA1613" w:rsidRPr="00AA1613" w:rsidRDefault="00F31847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</w:t>
            </w:r>
            <w:r>
              <w:rPr>
                <w:rFonts w:ascii="Times New Roman" w:hAnsi="Times New Roman"/>
                <w:sz w:val="20"/>
                <w:szCs w:val="20"/>
              </w:rPr>
              <w:t>oç. Dr.</w:t>
            </w:r>
            <w:r w:rsidRPr="00AA1613">
              <w:rPr>
                <w:rFonts w:ascii="Times New Roman" w:hAnsi="Times New Roman"/>
                <w:sz w:val="20"/>
                <w:szCs w:val="20"/>
              </w:rPr>
              <w:t xml:space="preserve"> Zeynep Tuğba OZAN</w:t>
            </w:r>
          </w:p>
        </w:tc>
      </w:tr>
      <w:tr w:rsidR="00AA1613" w:rsidRPr="00AA1613" w:rsidTr="00317FC9">
        <w:tc>
          <w:tcPr>
            <w:tcW w:w="750" w:type="dxa"/>
            <w:shd w:val="clear" w:color="auto" w:fill="8DB3E2"/>
            <w:vAlign w:val="bottom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  <w:tc>
          <w:tcPr>
            <w:tcW w:w="5624" w:type="dxa"/>
            <w:shd w:val="clear" w:color="auto" w:fill="8DB3E2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TIBBİ GENETİK</w:t>
            </w:r>
          </w:p>
        </w:tc>
        <w:tc>
          <w:tcPr>
            <w:tcW w:w="3686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AA1613" w:rsidRPr="00AA1613" w:rsidTr="00317FC9">
        <w:tc>
          <w:tcPr>
            <w:tcW w:w="750" w:type="dxa"/>
            <w:vAlign w:val="center"/>
          </w:tcPr>
          <w:p w:rsidR="00AA1613" w:rsidRPr="00AA1613" w:rsidRDefault="00096A45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5624" w:type="dxa"/>
            <w:vAlign w:val="center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Hematoloji ve Genetik</w:t>
            </w:r>
          </w:p>
        </w:tc>
        <w:tc>
          <w:tcPr>
            <w:tcW w:w="3686" w:type="dxa"/>
          </w:tcPr>
          <w:p w:rsidR="00AA1613" w:rsidRPr="00AB7E33" w:rsidRDefault="00AA1613" w:rsidP="00AA161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r. Öğr. Ü. Yunus ARIKAN</w:t>
            </w:r>
          </w:p>
        </w:tc>
      </w:tr>
      <w:tr w:rsidR="00096A45" w:rsidRPr="00AA1613" w:rsidTr="00317FC9">
        <w:tc>
          <w:tcPr>
            <w:tcW w:w="750" w:type="dxa"/>
            <w:vAlign w:val="center"/>
          </w:tcPr>
          <w:p w:rsidR="00096A45" w:rsidRPr="00AA1613" w:rsidRDefault="00096A45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5624" w:type="dxa"/>
            <w:vAlign w:val="center"/>
          </w:tcPr>
          <w:p w:rsidR="00096A45" w:rsidRPr="00AA1613" w:rsidRDefault="00096A45" w:rsidP="00AA1613">
            <w:pPr>
              <w:rPr>
                <w:rFonts w:ascii="Times New Roman" w:hAnsi="Times New Roman"/>
                <w:sz w:val="20"/>
                <w:szCs w:val="20"/>
              </w:rPr>
            </w:pPr>
            <w:r w:rsidRPr="00096A45">
              <w:rPr>
                <w:rFonts w:ascii="Times New Roman" w:hAnsi="Times New Roman"/>
                <w:sz w:val="20"/>
                <w:szCs w:val="20"/>
              </w:rPr>
              <w:t>İmmünogenetik</w:t>
            </w:r>
          </w:p>
        </w:tc>
        <w:tc>
          <w:tcPr>
            <w:tcW w:w="3686" w:type="dxa"/>
          </w:tcPr>
          <w:p w:rsidR="00096A45" w:rsidRPr="00AA1613" w:rsidRDefault="00096A4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Volkan BALTACI</w:t>
            </w:r>
          </w:p>
        </w:tc>
      </w:tr>
      <w:tr w:rsidR="00AA1613" w:rsidRPr="00AA1613" w:rsidTr="00317FC9">
        <w:tc>
          <w:tcPr>
            <w:tcW w:w="750" w:type="dxa"/>
            <w:shd w:val="clear" w:color="auto" w:fill="8DB3E2"/>
          </w:tcPr>
          <w:p w:rsidR="00AA1613" w:rsidRPr="00227BF8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624" w:type="dxa"/>
            <w:shd w:val="clear" w:color="auto" w:fill="8DB3E2"/>
            <w:vAlign w:val="bottom"/>
          </w:tcPr>
          <w:p w:rsidR="00AA1613" w:rsidRPr="00227BF8" w:rsidRDefault="00761D18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TIBBİ </w:t>
            </w:r>
            <w:r w:rsidR="00AA1613" w:rsidRPr="00227BF8">
              <w:rPr>
                <w:rFonts w:ascii="Times New Roman" w:hAnsi="Times New Roman"/>
                <w:sz w:val="20"/>
                <w:szCs w:val="20"/>
                <w:lang w:val="en-GB" w:eastAsia="tr-TR"/>
              </w:rPr>
              <w:t>BİYOKİMYA</w:t>
            </w:r>
          </w:p>
        </w:tc>
        <w:tc>
          <w:tcPr>
            <w:tcW w:w="3686" w:type="dxa"/>
            <w:shd w:val="clear" w:color="auto" w:fill="8DB3E2"/>
          </w:tcPr>
          <w:p w:rsidR="00AA1613" w:rsidRPr="00227BF8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227BF8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624" w:type="dxa"/>
            <w:vAlign w:val="bottom"/>
          </w:tcPr>
          <w:p w:rsidR="00AA1613" w:rsidRPr="00227BF8" w:rsidRDefault="00AA1613" w:rsidP="00AA1613">
            <w:pPr>
              <w:rPr>
                <w:rFonts w:ascii="Times New Roman" w:hAnsi="Times New Roman"/>
                <w:sz w:val="20"/>
                <w:szCs w:val="20"/>
              </w:rPr>
            </w:pPr>
            <w:r w:rsidRPr="00227BF8">
              <w:rPr>
                <w:rFonts w:ascii="Times New Roman" w:hAnsi="Times New Roman"/>
                <w:sz w:val="20"/>
                <w:szCs w:val="20"/>
              </w:rPr>
              <w:t>Kanser Biyokimyası</w:t>
            </w:r>
          </w:p>
        </w:tc>
        <w:tc>
          <w:tcPr>
            <w:tcW w:w="3686" w:type="dxa"/>
          </w:tcPr>
          <w:p w:rsidR="00AA1613" w:rsidRPr="00227BF8" w:rsidRDefault="00AA1613" w:rsidP="00AA1613">
            <w:pPr>
              <w:rPr>
                <w:rFonts w:ascii="Times New Roman" w:hAnsi="Times New Roman"/>
                <w:sz w:val="20"/>
                <w:szCs w:val="20"/>
              </w:rPr>
            </w:pPr>
            <w:r w:rsidRPr="00227BF8">
              <w:rPr>
                <w:rFonts w:ascii="Times New Roman" w:hAnsi="Times New Roman"/>
                <w:sz w:val="20"/>
                <w:szCs w:val="20"/>
              </w:rPr>
              <w:t>Dr. Öğr. Ü. Ayşen CANİKLİOĞLU</w:t>
            </w:r>
          </w:p>
        </w:tc>
      </w:tr>
      <w:tr w:rsidR="00AA1613" w:rsidRPr="00AA1613" w:rsidTr="00317FC9">
        <w:tc>
          <w:tcPr>
            <w:tcW w:w="750" w:type="dxa"/>
            <w:vAlign w:val="bottom"/>
          </w:tcPr>
          <w:p w:rsidR="00AA1613" w:rsidRPr="00227BF8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AA1613" w:rsidRPr="00227BF8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227BF8">
              <w:rPr>
                <w:rFonts w:ascii="Times New Roman" w:hAnsi="Times New Roman"/>
                <w:sz w:val="20"/>
                <w:szCs w:val="20"/>
              </w:rPr>
              <w:t>Tümör Belirleyicileri Biyokimyası</w:t>
            </w:r>
          </w:p>
        </w:tc>
        <w:tc>
          <w:tcPr>
            <w:tcW w:w="3686" w:type="dxa"/>
          </w:tcPr>
          <w:p w:rsidR="00AA1613" w:rsidRPr="00227BF8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227BF8">
              <w:rPr>
                <w:rFonts w:ascii="Times New Roman" w:hAnsi="Times New Roman"/>
                <w:sz w:val="20"/>
                <w:szCs w:val="20"/>
              </w:rPr>
              <w:t>Dr. Öğr. Ü. Ayşen CANİKLİOĞLU</w:t>
            </w:r>
          </w:p>
        </w:tc>
      </w:tr>
      <w:tr w:rsidR="00761D18" w:rsidRPr="00AA1613" w:rsidTr="00317FC9">
        <w:tc>
          <w:tcPr>
            <w:tcW w:w="750" w:type="dxa"/>
            <w:vAlign w:val="center"/>
          </w:tcPr>
          <w:p w:rsidR="00761D18" w:rsidRPr="00227BF8" w:rsidRDefault="00761D18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center"/>
          </w:tcPr>
          <w:p w:rsidR="00761D18" w:rsidRPr="00227BF8" w:rsidRDefault="00761D18" w:rsidP="00AA1613">
            <w:pPr>
              <w:rPr>
                <w:rFonts w:ascii="Times New Roman" w:hAnsi="Times New Roman"/>
                <w:sz w:val="20"/>
                <w:szCs w:val="20"/>
              </w:rPr>
            </w:pPr>
            <w:r w:rsidRPr="00761D18">
              <w:rPr>
                <w:rFonts w:ascii="Times New Roman" w:hAnsi="Times New Roman"/>
                <w:sz w:val="20"/>
                <w:szCs w:val="20"/>
              </w:rPr>
              <w:t>İdrarın biyokimyasal ve mikroskopik analizi (LAB)</w:t>
            </w:r>
          </w:p>
        </w:tc>
        <w:tc>
          <w:tcPr>
            <w:tcW w:w="3686" w:type="dxa"/>
          </w:tcPr>
          <w:p w:rsidR="00761D18" w:rsidRPr="00761D18" w:rsidRDefault="00761D18" w:rsidP="00761D18">
            <w:pPr>
              <w:rPr>
                <w:rFonts w:ascii="Times New Roman" w:hAnsi="Times New Roman"/>
                <w:sz w:val="20"/>
                <w:szCs w:val="20"/>
              </w:rPr>
            </w:pPr>
            <w:r w:rsidRPr="00761D18">
              <w:rPr>
                <w:rFonts w:ascii="Times New Roman" w:hAnsi="Times New Roman"/>
                <w:sz w:val="20"/>
                <w:szCs w:val="20"/>
              </w:rPr>
              <w:t>Prof. Dr. M. Fevzi POLAT</w:t>
            </w:r>
          </w:p>
          <w:p w:rsidR="00761D18" w:rsidRPr="00227BF8" w:rsidRDefault="00761D18" w:rsidP="00761D18">
            <w:pPr>
              <w:rPr>
                <w:rFonts w:ascii="Times New Roman" w:hAnsi="Times New Roman"/>
                <w:sz w:val="20"/>
                <w:szCs w:val="20"/>
              </w:rPr>
            </w:pPr>
            <w:r w:rsidRPr="00761D18">
              <w:rPr>
                <w:rFonts w:ascii="Times New Roman" w:hAnsi="Times New Roman"/>
                <w:sz w:val="20"/>
                <w:szCs w:val="20"/>
              </w:rPr>
              <w:t>Dr. Öğr. Ü. Ayşen CANİKLİOĞLU</w:t>
            </w:r>
          </w:p>
        </w:tc>
      </w:tr>
      <w:tr w:rsidR="00AA1613" w:rsidRPr="00AA1613" w:rsidTr="00317FC9">
        <w:tc>
          <w:tcPr>
            <w:tcW w:w="750" w:type="dxa"/>
            <w:shd w:val="clear" w:color="auto" w:fill="8DB3E2"/>
            <w:vAlign w:val="bottom"/>
          </w:tcPr>
          <w:p w:rsidR="00AA1613" w:rsidRPr="00AB7E33" w:rsidRDefault="00AA1613" w:rsidP="00AA1613">
            <w:pPr>
              <w:rPr>
                <w:rFonts w:ascii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5624" w:type="dxa"/>
            <w:shd w:val="clear" w:color="auto" w:fill="8DB3E2"/>
            <w:vAlign w:val="bottom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TIBBİ PATOLOJİ</w:t>
            </w:r>
          </w:p>
        </w:tc>
        <w:tc>
          <w:tcPr>
            <w:tcW w:w="3686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5C2FB1" w:rsidRPr="00AA1613" w:rsidTr="00317FC9">
        <w:tc>
          <w:tcPr>
            <w:tcW w:w="750" w:type="dxa"/>
          </w:tcPr>
          <w:p w:rsidR="005C2FB1" w:rsidRPr="00F5354D" w:rsidRDefault="005C2FB1" w:rsidP="00DA2B8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5624" w:type="dxa"/>
          </w:tcPr>
          <w:p w:rsidR="005C2FB1" w:rsidRPr="00F5354D" w:rsidRDefault="005C2FB1" w:rsidP="00DA2B86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  <w:t>Patolojiye giriş</w:t>
            </w:r>
          </w:p>
        </w:tc>
        <w:tc>
          <w:tcPr>
            <w:tcW w:w="3686" w:type="dxa"/>
          </w:tcPr>
          <w:p w:rsidR="005C2FB1" w:rsidRDefault="005C2FB1">
            <w:r w:rsidRPr="007F597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C2FB1" w:rsidRPr="00AA1613" w:rsidTr="00317FC9">
        <w:tc>
          <w:tcPr>
            <w:tcW w:w="750" w:type="dxa"/>
          </w:tcPr>
          <w:p w:rsidR="005C2FB1" w:rsidRPr="00F5354D" w:rsidRDefault="005C2FB1" w:rsidP="00DA2B8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5624" w:type="dxa"/>
          </w:tcPr>
          <w:p w:rsidR="005C2FB1" w:rsidRPr="00F5354D" w:rsidRDefault="005C2FB1" w:rsidP="00DA2B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  <w:t>Patoloji Laboratuvarı teknik ve fonksiyonları</w:t>
            </w:r>
          </w:p>
        </w:tc>
        <w:tc>
          <w:tcPr>
            <w:tcW w:w="3686" w:type="dxa"/>
          </w:tcPr>
          <w:p w:rsidR="005C2FB1" w:rsidRDefault="005C2FB1">
            <w:r w:rsidRPr="007F597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C2FB1" w:rsidRPr="00AA1613" w:rsidTr="00317FC9">
        <w:tc>
          <w:tcPr>
            <w:tcW w:w="750" w:type="dxa"/>
          </w:tcPr>
          <w:p w:rsidR="005C2FB1" w:rsidRPr="00F5354D" w:rsidRDefault="005C2FB1" w:rsidP="00DA2B8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5624" w:type="dxa"/>
          </w:tcPr>
          <w:p w:rsidR="005C2FB1" w:rsidRPr="00F5354D" w:rsidRDefault="005C2FB1" w:rsidP="00DA2B86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  <w:t>Tıbbi patoloji Laboratuvarında işleyiş (LAB)</w:t>
            </w:r>
          </w:p>
        </w:tc>
        <w:tc>
          <w:tcPr>
            <w:tcW w:w="3686" w:type="dxa"/>
          </w:tcPr>
          <w:p w:rsidR="005C2FB1" w:rsidRDefault="005C2FB1">
            <w:r w:rsidRPr="007F597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C2FB1" w:rsidRPr="00AA1613" w:rsidTr="00317FC9">
        <w:tc>
          <w:tcPr>
            <w:tcW w:w="750" w:type="dxa"/>
          </w:tcPr>
          <w:p w:rsidR="005C2FB1" w:rsidRPr="00F5354D" w:rsidRDefault="005C2FB1" w:rsidP="00DA2B8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  <w:t>2</w:t>
            </w:r>
          </w:p>
        </w:tc>
        <w:tc>
          <w:tcPr>
            <w:tcW w:w="5624" w:type="dxa"/>
          </w:tcPr>
          <w:p w:rsidR="005C2FB1" w:rsidRPr="00F5354D" w:rsidRDefault="005C2FB1" w:rsidP="00DA2B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  <w:t>Hücresel zedelenme (LAB)</w:t>
            </w:r>
          </w:p>
        </w:tc>
        <w:tc>
          <w:tcPr>
            <w:tcW w:w="3686" w:type="dxa"/>
          </w:tcPr>
          <w:p w:rsidR="005C2FB1" w:rsidRDefault="005C2FB1">
            <w:r w:rsidRPr="007F597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C2FB1" w:rsidRPr="00AA1613" w:rsidTr="00317FC9">
        <w:tc>
          <w:tcPr>
            <w:tcW w:w="750" w:type="dxa"/>
          </w:tcPr>
          <w:p w:rsidR="005C2FB1" w:rsidRPr="00F5354D" w:rsidRDefault="005C2FB1" w:rsidP="00DA2B8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5624" w:type="dxa"/>
          </w:tcPr>
          <w:p w:rsidR="005C2FB1" w:rsidRPr="00F5354D" w:rsidRDefault="005C2FB1" w:rsidP="00DA2B86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  <w:t>Hücre zedelenmesi ve hücre içi birikimler</w:t>
            </w:r>
          </w:p>
        </w:tc>
        <w:tc>
          <w:tcPr>
            <w:tcW w:w="3686" w:type="dxa"/>
          </w:tcPr>
          <w:p w:rsidR="005C2FB1" w:rsidRDefault="005C2FB1">
            <w:r w:rsidRPr="007F597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C2FB1" w:rsidRPr="00AA1613" w:rsidTr="00317FC9">
        <w:tc>
          <w:tcPr>
            <w:tcW w:w="750" w:type="dxa"/>
          </w:tcPr>
          <w:p w:rsidR="005C2FB1" w:rsidRPr="00F5354D" w:rsidRDefault="005C2FB1" w:rsidP="00DA2B8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5624" w:type="dxa"/>
          </w:tcPr>
          <w:p w:rsidR="005C2FB1" w:rsidRPr="00F5354D" w:rsidRDefault="005C2FB1" w:rsidP="00317FC9">
            <w:pPr>
              <w:spacing w:line="223" w:lineRule="exact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  <w:t>Hücresel adaptasyon bozuklukları, apoptoz v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  <w:t xml:space="preserve"> </w:t>
            </w: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  <w:t>Nekroz</w:t>
            </w:r>
          </w:p>
        </w:tc>
        <w:tc>
          <w:tcPr>
            <w:tcW w:w="3686" w:type="dxa"/>
          </w:tcPr>
          <w:p w:rsidR="005C2FB1" w:rsidRDefault="005C2FB1">
            <w:r w:rsidRPr="007F597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C2FB1" w:rsidRPr="00AA1613" w:rsidTr="00317FC9">
        <w:tc>
          <w:tcPr>
            <w:tcW w:w="750" w:type="dxa"/>
          </w:tcPr>
          <w:p w:rsidR="005C2FB1" w:rsidRPr="00F5354D" w:rsidRDefault="005C2FB1" w:rsidP="00DA2B8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5624" w:type="dxa"/>
          </w:tcPr>
          <w:p w:rsidR="005C2FB1" w:rsidRPr="00F5354D" w:rsidRDefault="005C2FB1" w:rsidP="00DA2B86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  <w:t>İltihap tanımı, tipleri ve belirtileri</w:t>
            </w:r>
          </w:p>
        </w:tc>
        <w:tc>
          <w:tcPr>
            <w:tcW w:w="3686" w:type="dxa"/>
          </w:tcPr>
          <w:p w:rsidR="005C2FB1" w:rsidRDefault="005C2FB1">
            <w:r w:rsidRPr="007F597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C2FB1" w:rsidRPr="00AA1613" w:rsidTr="00317FC9">
        <w:tc>
          <w:tcPr>
            <w:tcW w:w="750" w:type="dxa"/>
          </w:tcPr>
          <w:p w:rsidR="005C2FB1" w:rsidRPr="00F5354D" w:rsidRDefault="005C2FB1" w:rsidP="00DA2B8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5624" w:type="dxa"/>
          </w:tcPr>
          <w:p w:rsidR="005C2FB1" w:rsidRPr="00F5354D" w:rsidRDefault="005C2FB1" w:rsidP="00DA2B86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  <w:t>Akut iltihap</w:t>
            </w:r>
          </w:p>
        </w:tc>
        <w:tc>
          <w:tcPr>
            <w:tcW w:w="3686" w:type="dxa"/>
          </w:tcPr>
          <w:p w:rsidR="005C2FB1" w:rsidRDefault="005C2FB1">
            <w:r w:rsidRPr="007F597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C2FB1" w:rsidRPr="00AA1613" w:rsidTr="00317FC9">
        <w:tc>
          <w:tcPr>
            <w:tcW w:w="750" w:type="dxa"/>
          </w:tcPr>
          <w:p w:rsidR="005C2FB1" w:rsidRPr="00F5354D" w:rsidRDefault="005C2FB1" w:rsidP="00DA2B8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5624" w:type="dxa"/>
          </w:tcPr>
          <w:p w:rsidR="005C2FB1" w:rsidRPr="00F5354D" w:rsidRDefault="005C2FB1" w:rsidP="00DA2B86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  <w:t>Kronik iltihap</w:t>
            </w:r>
          </w:p>
        </w:tc>
        <w:tc>
          <w:tcPr>
            <w:tcW w:w="3686" w:type="dxa"/>
          </w:tcPr>
          <w:p w:rsidR="005C2FB1" w:rsidRDefault="005C2FB1">
            <w:r w:rsidRPr="007F597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C2FB1" w:rsidRPr="00AA1613" w:rsidTr="00317FC9">
        <w:tc>
          <w:tcPr>
            <w:tcW w:w="750" w:type="dxa"/>
          </w:tcPr>
          <w:p w:rsidR="005C2FB1" w:rsidRPr="00F5354D" w:rsidRDefault="005C2FB1" w:rsidP="00DA2B8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  <w:t>2</w:t>
            </w:r>
          </w:p>
        </w:tc>
        <w:tc>
          <w:tcPr>
            <w:tcW w:w="5624" w:type="dxa"/>
          </w:tcPr>
          <w:p w:rsidR="005C2FB1" w:rsidRPr="00AB7E33" w:rsidRDefault="005C2FB1" w:rsidP="00DA2B86">
            <w:pPr>
              <w:rPr>
                <w:rFonts w:ascii="Times New Roman" w:hAnsi="Times New Roman" w:cs="Times New Roman"/>
                <w:sz w:val="20"/>
                <w:szCs w:val="20"/>
                <w:lang w:val="de-DE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  <w:t>Akut ve kronik iltihap (LAB)</w:t>
            </w:r>
          </w:p>
        </w:tc>
        <w:tc>
          <w:tcPr>
            <w:tcW w:w="3686" w:type="dxa"/>
          </w:tcPr>
          <w:p w:rsidR="005C2FB1" w:rsidRDefault="005C2FB1">
            <w:r w:rsidRPr="007F597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C2FB1" w:rsidRPr="00AA1613" w:rsidTr="00317FC9">
        <w:tc>
          <w:tcPr>
            <w:tcW w:w="750" w:type="dxa"/>
          </w:tcPr>
          <w:p w:rsidR="005C2FB1" w:rsidRPr="00F5354D" w:rsidRDefault="005C2FB1" w:rsidP="00DA2B8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5624" w:type="dxa"/>
          </w:tcPr>
          <w:p w:rsidR="005C2FB1" w:rsidRPr="00F5354D" w:rsidRDefault="005C2FB1" w:rsidP="00DA2B86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  <w:t>Rejenerasyon ve reperasyon</w:t>
            </w:r>
          </w:p>
        </w:tc>
        <w:tc>
          <w:tcPr>
            <w:tcW w:w="3686" w:type="dxa"/>
          </w:tcPr>
          <w:p w:rsidR="005C2FB1" w:rsidRDefault="005C2FB1">
            <w:r w:rsidRPr="007F597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C2FB1" w:rsidRPr="00AA1613" w:rsidTr="00317FC9">
        <w:tc>
          <w:tcPr>
            <w:tcW w:w="750" w:type="dxa"/>
          </w:tcPr>
          <w:p w:rsidR="005C2FB1" w:rsidRPr="00F5354D" w:rsidRDefault="005C2FB1" w:rsidP="00DA2B8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  <w:t>3</w:t>
            </w:r>
          </w:p>
        </w:tc>
        <w:tc>
          <w:tcPr>
            <w:tcW w:w="5624" w:type="dxa"/>
          </w:tcPr>
          <w:p w:rsidR="005C2FB1" w:rsidRPr="00AB7E33" w:rsidRDefault="005C2FB1" w:rsidP="00DA2B86">
            <w:pPr>
              <w:rPr>
                <w:rFonts w:ascii="Times New Roman" w:hAnsi="Times New Roman" w:cs="Times New Roman"/>
                <w:sz w:val="20"/>
                <w:szCs w:val="20"/>
                <w:lang w:val="de-DE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  <w:t>Sıvı, elektrolit dengesi ve dolaşım bozuklukları</w:t>
            </w:r>
          </w:p>
        </w:tc>
        <w:tc>
          <w:tcPr>
            <w:tcW w:w="3686" w:type="dxa"/>
          </w:tcPr>
          <w:p w:rsidR="005C2FB1" w:rsidRDefault="005C2FB1">
            <w:r w:rsidRPr="007F597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C2FB1" w:rsidRPr="00AA1613" w:rsidTr="00317FC9">
        <w:tc>
          <w:tcPr>
            <w:tcW w:w="750" w:type="dxa"/>
          </w:tcPr>
          <w:p w:rsidR="005C2FB1" w:rsidRPr="00F5354D" w:rsidRDefault="005C2FB1" w:rsidP="00DA2B8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  <w:t>2</w:t>
            </w:r>
          </w:p>
        </w:tc>
        <w:tc>
          <w:tcPr>
            <w:tcW w:w="5624" w:type="dxa"/>
          </w:tcPr>
          <w:p w:rsidR="005C2FB1" w:rsidRPr="00F5354D" w:rsidRDefault="005C2FB1" w:rsidP="00DA2B86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  <w:t>Hemodinamik bozukluklar (LAB)</w:t>
            </w:r>
          </w:p>
        </w:tc>
        <w:tc>
          <w:tcPr>
            <w:tcW w:w="3686" w:type="dxa"/>
          </w:tcPr>
          <w:p w:rsidR="005C2FB1" w:rsidRDefault="005C2FB1">
            <w:r w:rsidRPr="007F597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C2FB1" w:rsidRPr="00AA1613" w:rsidTr="00317FC9">
        <w:tc>
          <w:tcPr>
            <w:tcW w:w="750" w:type="dxa"/>
          </w:tcPr>
          <w:p w:rsidR="005C2FB1" w:rsidRPr="00F5354D" w:rsidRDefault="005C2FB1" w:rsidP="00DA2B8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  <w:t>2</w:t>
            </w:r>
          </w:p>
        </w:tc>
        <w:tc>
          <w:tcPr>
            <w:tcW w:w="5624" w:type="dxa"/>
          </w:tcPr>
          <w:p w:rsidR="005C2FB1" w:rsidRPr="00F5354D" w:rsidRDefault="005C2FB1" w:rsidP="00DA2B86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  <w:t>Genetik bozuklukların patolojisi</w:t>
            </w:r>
          </w:p>
        </w:tc>
        <w:tc>
          <w:tcPr>
            <w:tcW w:w="3686" w:type="dxa"/>
          </w:tcPr>
          <w:p w:rsidR="005C2FB1" w:rsidRDefault="005C2FB1">
            <w:r w:rsidRPr="007F597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DA2B86" w:rsidRPr="00AA1613" w:rsidTr="00317FC9">
        <w:tc>
          <w:tcPr>
            <w:tcW w:w="750" w:type="dxa"/>
            <w:vAlign w:val="bottom"/>
          </w:tcPr>
          <w:p w:rsidR="00DA2B86" w:rsidRPr="00317FC9" w:rsidRDefault="00DA2B86" w:rsidP="00DA2B86">
            <w:pPr>
              <w:jc w:val="center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4</w:t>
            </w:r>
          </w:p>
        </w:tc>
        <w:tc>
          <w:tcPr>
            <w:tcW w:w="5624" w:type="dxa"/>
            <w:vAlign w:val="bottom"/>
          </w:tcPr>
          <w:p w:rsidR="00DA2B86" w:rsidRPr="00317FC9" w:rsidRDefault="00DA2B86" w:rsidP="00DA2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İmmünopatoloji</w:t>
            </w:r>
          </w:p>
        </w:tc>
        <w:tc>
          <w:tcPr>
            <w:tcW w:w="3686" w:type="dxa"/>
            <w:vAlign w:val="bottom"/>
          </w:tcPr>
          <w:p w:rsidR="00DA2B86" w:rsidRPr="00F31847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F31847">
              <w:rPr>
                <w:rFonts w:ascii="Times New Roman" w:hAnsi="Times New Roman"/>
                <w:sz w:val="20"/>
                <w:szCs w:val="20"/>
              </w:rPr>
              <w:t>Doç. Dr. Sevinç ŞAHİN</w:t>
            </w:r>
          </w:p>
        </w:tc>
      </w:tr>
      <w:tr w:rsidR="00DA2B86" w:rsidRPr="00AA1613" w:rsidTr="00317FC9">
        <w:tc>
          <w:tcPr>
            <w:tcW w:w="750" w:type="dxa"/>
            <w:vAlign w:val="bottom"/>
          </w:tcPr>
          <w:p w:rsidR="00DA2B86" w:rsidRPr="00317FC9" w:rsidRDefault="00DA2B86" w:rsidP="00DA2B86">
            <w:pPr>
              <w:jc w:val="center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lastRenderedPageBreak/>
              <w:t>1</w:t>
            </w:r>
          </w:p>
        </w:tc>
        <w:tc>
          <w:tcPr>
            <w:tcW w:w="5624" w:type="dxa"/>
            <w:vAlign w:val="bottom"/>
          </w:tcPr>
          <w:p w:rsidR="00DA2B86" w:rsidRPr="00317FC9" w:rsidRDefault="00DA2B86" w:rsidP="00DA2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Neoplazinin Tanımı ve Sınıflandırılması</w:t>
            </w:r>
          </w:p>
        </w:tc>
        <w:tc>
          <w:tcPr>
            <w:tcW w:w="3686" w:type="dxa"/>
            <w:vAlign w:val="bottom"/>
          </w:tcPr>
          <w:p w:rsidR="00DA2B86" w:rsidRPr="00F31847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F31847">
              <w:rPr>
                <w:rFonts w:ascii="Times New Roman" w:hAnsi="Times New Roman"/>
                <w:sz w:val="20"/>
                <w:szCs w:val="20"/>
              </w:rPr>
              <w:t>Doç. Dr. Sevinç ŞAHİN</w:t>
            </w:r>
          </w:p>
        </w:tc>
      </w:tr>
      <w:tr w:rsidR="00DA2B86" w:rsidRPr="00AA1613" w:rsidTr="00317FC9">
        <w:tc>
          <w:tcPr>
            <w:tcW w:w="750" w:type="dxa"/>
            <w:vAlign w:val="bottom"/>
          </w:tcPr>
          <w:p w:rsidR="00DA2B86" w:rsidRPr="00317FC9" w:rsidRDefault="00DA2B86" w:rsidP="00DA2B86">
            <w:pPr>
              <w:jc w:val="center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624" w:type="dxa"/>
            <w:vAlign w:val="bottom"/>
          </w:tcPr>
          <w:p w:rsidR="00DA2B86" w:rsidRPr="00317FC9" w:rsidRDefault="00DA2B86" w:rsidP="00DA2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Neoplazide Etiyoloji</w:t>
            </w:r>
          </w:p>
        </w:tc>
        <w:tc>
          <w:tcPr>
            <w:tcW w:w="3686" w:type="dxa"/>
          </w:tcPr>
          <w:p w:rsidR="00DA2B86" w:rsidRPr="00F31847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F31847">
              <w:rPr>
                <w:rFonts w:ascii="Times New Roman" w:hAnsi="Times New Roman"/>
                <w:sz w:val="20"/>
                <w:szCs w:val="20"/>
              </w:rPr>
              <w:t>Doç. Dr. Sevinç ŞAHİN</w:t>
            </w:r>
          </w:p>
        </w:tc>
      </w:tr>
      <w:tr w:rsidR="00DA2B86" w:rsidRPr="00AA1613" w:rsidTr="00317FC9">
        <w:tc>
          <w:tcPr>
            <w:tcW w:w="750" w:type="dxa"/>
            <w:vAlign w:val="bottom"/>
          </w:tcPr>
          <w:p w:rsidR="00DA2B86" w:rsidRPr="00317FC9" w:rsidRDefault="00DA2B86" w:rsidP="00DA2B86">
            <w:pPr>
              <w:jc w:val="center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DA2B86" w:rsidRPr="00317FC9" w:rsidRDefault="00DA2B86" w:rsidP="00DA2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Kanser Epidemiyolojisi</w:t>
            </w:r>
          </w:p>
        </w:tc>
        <w:tc>
          <w:tcPr>
            <w:tcW w:w="3686" w:type="dxa"/>
            <w:vAlign w:val="bottom"/>
          </w:tcPr>
          <w:p w:rsidR="00DA2B86" w:rsidRPr="00F31847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F31847">
              <w:rPr>
                <w:rFonts w:ascii="Times New Roman" w:hAnsi="Times New Roman"/>
                <w:sz w:val="20"/>
                <w:szCs w:val="20"/>
              </w:rPr>
              <w:t>Doç. Dr. Sevinç ŞAHİN</w:t>
            </w:r>
          </w:p>
        </w:tc>
      </w:tr>
      <w:tr w:rsidR="00DA2B86" w:rsidRPr="00AA1613" w:rsidTr="00317FC9">
        <w:tc>
          <w:tcPr>
            <w:tcW w:w="750" w:type="dxa"/>
            <w:vAlign w:val="bottom"/>
          </w:tcPr>
          <w:p w:rsidR="00DA2B86" w:rsidRPr="00317FC9" w:rsidRDefault="00DA2B86" w:rsidP="00DA2B86">
            <w:pPr>
              <w:jc w:val="center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624" w:type="dxa"/>
            <w:vAlign w:val="bottom"/>
          </w:tcPr>
          <w:p w:rsidR="00DA2B86" w:rsidRPr="00317FC9" w:rsidRDefault="00DA2B86" w:rsidP="00DA2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Kanserin Moleküler Temelleri</w:t>
            </w:r>
          </w:p>
        </w:tc>
        <w:tc>
          <w:tcPr>
            <w:tcW w:w="3686" w:type="dxa"/>
            <w:vAlign w:val="bottom"/>
          </w:tcPr>
          <w:p w:rsidR="00DA2B86" w:rsidRPr="00F31847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F31847">
              <w:rPr>
                <w:rFonts w:ascii="Times New Roman" w:hAnsi="Times New Roman"/>
                <w:sz w:val="20"/>
                <w:szCs w:val="20"/>
              </w:rPr>
              <w:t>Doç. Dr. Sevinç ŞAHİN</w:t>
            </w:r>
          </w:p>
        </w:tc>
      </w:tr>
      <w:tr w:rsidR="00DA2B86" w:rsidRPr="00AA1613" w:rsidTr="00317FC9">
        <w:tc>
          <w:tcPr>
            <w:tcW w:w="750" w:type="dxa"/>
            <w:vAlign w:val="bottom"/>
          </w:tcPr>
          <w:p w:rsidR="00DA2B86" w:rsidRPr="00317FC9" w:rsidRDefault="00DA2B86" w:rsidP="00DA2B86">
            <w:pPr>
              <w:jc w:val="center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DA2B86" w:rsidRPr="00317FC9" w:rsidRDefault="00DA2B86" w:rsidP="00DA2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Benign ve Malign Neoplazmların Özellikleri</w:t>
            </w:r>
          </w:p>
        </w:tc>
        <w:tc>
          <w:tcPr>
            <w:tcW w:w="3686" w:type="dxa"/>
          </w:tcPr>
          <w:p w:rsidR="00DA2B86" w:rsidRPr="00F31847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F31847">
              <w:rPr>
                <w:rFonts w:ascii="Times New Roman" w:hAnsi="Times New Roman"/>
                <w:sz w:val="20"/>
                <w:szCs w:val="20"/>
              </w:rPr>
              <w:t>Doç. Dr. Sevinç ŞAHİN</w:t>
            </w:r>
          </w:p>
        </w:tc>
      </w:tr>
      <w:tr w:rsidR="00DA2B86" w:rsidRPr="00AA1613" w:rsidTr="00317FC9">
        <w:tc>
          <w:tcPr>
            <w:tcW w:w="750" w:type="dxa"/>
            <w:vAlign w:val="bottom"/>
          </w:tcPr>
          <w:p w:rsidR="00DA2B86" w:rsidRPr="00317FC9" w:rsidRDefault="00DA2B86" w:rsidP="00DA2B86">
            <w:pPr>
              <w:jc w:val="center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624" w:type="dxa"/>
            <w:vAlign w:val="bottom"/>
          </w:tcPr>
          <w:p w:rsidR="00DA2B86" w:rsidRPr="00317FC9" w:rsidRDefault="00DA2B86" w:rsidP="00DA2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Neoplazide Yayılma ve Metastaz</w:t>
            </w:r>
          </w:p>
        </w:tc>
        <w:tc>
          <w:tcPr>
            <w:tcW w:w="3686" w:type="dxa"/>
            <w:vAlign w:val="bottom"/>
          </w:tcPr>
          <w:p w:rsidR="00DA2B86" w:rsidRPr="00F31847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F31847">
              <w:rPr>
                <w:rFonts w:ascii="Times New Roman" w:hAnsi="Times New Roman"/>
                <w:sz w:val="20"/>
                <w:szCs w:val="20"/>
              </w:rPr>
              <w:t>Doç. Dr. Sevinç ŞAHİN</w:t>
            </w:r>
          </w:p>
        </w:tc>
      </w:tr>
      <w:tr w:rsidR="00DA2B86" w:rsidRPr="00AA1613" w:rsidTr="00317FC9">
        <w:tc>
          <w:tcPr>
            <w:tcW w:w="750" w:type="dxa"/>
            <w:vAlign w:val="bottom"/>
          </w:tcPr>
          <w:p w:rsidR="00DA2B86" w:rsidRPr="00317FC9" w:rsidRDefault="00DA2B86" w:rsidP="00DA2B86">
            <w:pPr>
              <w:jc w:val="center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624" w:type="dxa"/>
            <w:vAlign w:val="bottom"/>
          </w:tcPr>
          <w:p w:rsidR="00DA2B86" w:rsidRPr="00317FC9" w:rsidRDefault="00DA2B86" w:rsidP="00DA2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Epitelyal Tümörler</w:t>
            </w:r>
          </w:p>
        </w:tc>
        <w:tc>
          <w:tcPr>
            <w:tcW w:w="3686" w:type="dxa"/>
          </w:tcPr>
          <w:p w:rsidR="00DA2B86" w:rsidRPr="00F31847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F31847">
              <w:rPr>
                <w:rFonts w:ascii="Times New Roman" w:hAnsi="Times New Roman"/>
                <w:sz w:val="20"/>
                <w:szCs w:val="20"/>
              </w:rPr>
              <w:t>Doç. Dr. Sevinç ŞAHİN</w:t>
            </w:r>
          </w:p>
        </w:tc>
      </w:tr>
      <w:tr w:rsidR="00DA2B86" w:rsidRPr="00AA1613" w:rsidTr="00317FC9">
        <w:tc>
          <w:tcPr>
            <w:tcW w:w="750" w:type="dxa"/>
            <w:vAlign w:val="bottom"/>
          </w:tcPr>
          <w:p w:rsidR="00DA2B86" w:rsidRPr="00317FC9" w:rsidRDefault="00DA2B86" w:rsidP="00DA2B86">
            <w:pPr>
              <w:jc w:val="center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5624" w:type="dxa"/>
            <w:vAlign w:val="bottom"/>
          </w:tcPr>
          <w:p w:rsidR="00DA2B86" w:rsidRPr="00317FC9" w:rsidRDefault="00DA2B86" w:rsidP="00DA2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Mezenkimal Tümörler</w:t>
            </w:r>
          </w:p>
        </w:tc>
        <w:tc>
          <w:tcPr>
            <w:tcW w:w="3686" w:type="dxa"/>
          </w:tcPr>
          <w:p w:rsidR="00DA2B86" w:rsidRPr="00F31847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F31847">
              <w:rPr>
                <w:rFonts w:ascii="Times New Roman" w:hAnsi="Times New Roman"/>
                <w:sz w:val="20"/>
                <w:szCs w:val="20"/>
              </w:rPr>
              <w:t>Doç. Dr. Sevinç ŞAHİN</w:t>
            </w:r>
          </w:p>
        </w:tc>
      </w:tr>
      <w:tr w:rsidR="00DA2B86" w:rsidRPr="00AA1613" w:rsidTr="00317FC9">
        <w:tc>
          <w:tcPr>
            <w:tcW w:w="750" w:type="dxa"/>
            <w:vAlign w:val="bottom"/>
          </w:tcPr>
          <w:p w:rsidR="00DA2B86" w:rsidRPr="00317FC9" w:rsidRDefault="00DA2B86" w:rsidP="00DA2B86">
            <w:pPr>
              <w:jc w:val="center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DA2B86" w:rsidRPr="00317FC9" w:rsidRDefault="00DA2B86" w:rsidP="00DA2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Santral Sinir Sistemi Tümörleri</w:t>
            </w:r>
          </w:p>
        </w:tc>
        <w:tc>
          <w:tcPr>
            <w:tcW w:w="3686" w:type="dxa"/>
          </w:tcPr>
          <w:p w:rsidR="00DA2B86" w:rsidRPr="00F31847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F31847">
              <w:rPr>
                <w:rFonts w:ascii="Times New Roman" w:hAnsi="Times New Roman"/>
                <w:sz w:val="20"/>
                <w:szCs w:val="20"/>
              </w:rPr>
              <w:t>Doç. Dr. Sevinç ŞAHİN</w:t>
            </w:r>
          </w:p>
        </w:tc>
      </w:tr>
      <w:tr w:rsidR="00DA2B86" w:rsidRPr="00AA1613" w:rsidTr="00317FC9">
        <w:tc>
          <w:tcPr>
            <w:tcW w:w="750" w:type="dxa"/>
            <w:vAlign w:val="bottom"/>
          </w:tcPr>
          <w:p w:rsidR="00DA2B86" w:rsidRPr="00317FC9" w:rsidRDefault="00DA2B86" w:rsidP="00DA2B86">
            <w:pPr>
              <w:jc w:val="center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5624" w:type="dxa"/>
            <w:vAlign w:val="bottom"/>
          </w:tcPr>
          <w:p w:rsidR="00DA2B86" w:rsidRPr="00317FC9" w:rsidRDefault="00DA2B86" w:rsidP="00DA2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Teratom ve Benzer Tümörleri</w:t>
            </w:r>
          </w:p>
        </w:tc>
        <w:tc>
          <w:tcPr>
            <w:tcW w:w="3686" w:type="dxa"/>
          </w:tcPr>
          <w:p w:rsidR="00DA2B86" w:rsidRPr="00F31847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F31847">
              <w:rPr>
                <w:rFonts w:ascii="Times New Roman" w:hAnsi="Times New Roman"/>
                <w:sz w:val="20"/>
                <w:szCs w:val="20"/>
              </w:rPr>
              <w:t>Doç. Dr. Sevinç ŞAHİN</w:t>
            </w:r>
          </w:p>
        </w:tc>
      </w:tr>
      <w:tr w:rsidR="00DA2B86" w:rsidRPr="00AA1613" w:rsidTr="00317FC9">
        <w:tc>
          <w:tcPr>
            <w:tcW w:w="750" w:type="dxa"/>
            <w:vAlign w:val="bottom"/>
          </w:tcPr>
          <w:p w:rsidR="00DA2B86" w:rsidRPr="00317FC9" w:rsidRDefault="00DA2B86" w:rsidP="00DA2B86">
            <w:pPr>
              <w:jc w:val="center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5624" w:type="dxa"/>
            <w:vAlign w:val="bottom"/>
          </w:tcPr>
          <w:p w:rsidR="00DA2B86" w:rsidRPr="00317FC9" w:rsidRDefault="00DA2B86" w:rsidP="00DA2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Deri Tümörleri</w:t>
            </w:r>
          </w:p>
        </w:tc>
        <w:tc>
          <w:tcPr>
            <w:tcW w:w="3686" w:type="dxa"/>
          </w:tcPr>
          <w:p w:rsidR="00DA2B86" w:rsidRPr="00F31847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F31847">
              <w:rPr>
                <w:rFonts w:ascii="Times New Roman" w:hAnsi="Times New Roman"/>
                <w:sz w:val="20"/>
                <w:szCs w:val="20"/>
              </w:rPr>
              <w:t>Doç. Dr. Sevinç ŞAHİN</w:t>
            </w:r>
          </w:p>
        </w:tc>
      </w:tr>
      <w:tr w:rsidR="00DA2B86" w:rsidRPr="00AA1613" w:rsidTr="00317FC9">
        <w:tc>
          <w:tcPr>
            <w:tcW w:w="750" w:type="dxa"/>
            <w:vAlign w:val="bottom"/>
          </w:tcPr>
          <w:p w:rsidR="00DA2B86" w:rsidRPr="00317FC9" w:rsidRDefault="00DA2B86" w:rsidP="00DA2B86">
            <w:pPr>
              <w:jc w:val="center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5624" w:type="dxa"/>
            <w:vAlign w:val="bottom"/>
          </w:tcPr>
          <w:p w:rsidR="00DA2B86" w:rsidRPr="00317FC9" w:rsidRDefault="00DA2B86" w:rsidP="00DA2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Temel Tümör Patolojisi (Lab)</w:t>
            </w:r>
          </w:p>
        </w:tc>
        <w:tc>
          <w:tcPr>
            <w:tcW w:w="3686" w:type="dxa"/>
          </w:tcPr>
          <w:p w:rsidR="00DA2B86" w:rsidRPr="00F31847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F31847">
              <w:rPr>
                <w:rFonts w:ascii="Times New Roman" w:hAnsi="Times New Roman"/>
                <w:sz w:val="20"/>
                <w:szCs w:val="20"/>
              </w:rPr>
              <w:t>Doç. Dr. Sevinç ŞAHİN</w:t>
            </w:r>
          </w:p>
        </w:tc>
      </w:tr>
      <w:tr w:rsidR="00DA2B86" w:rsidRPr="00AA1613" w:rsidTr="00317FC9">
        <w:tc>
          <w:tcPr>
            <w:tcW w:w="750" w:type="dxa"/>
            <w:vAlign w:val="bottom"/>
          </w:tcPr>
          <w:p w:rsidR="00DA2B86" w:rsidRPr="00317FC9" w:rsidRDefault="00DA2B86" w:rsidP="00DA2B86">
            <w:pPr>
              <w:jc w:val="center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624" w:type="dxa"/>
            <w:vAlign w:val="bottom"/>
          </w:tcPr>
          <w:p w:rsidR="00DA2B86" w:rsidRPr="00317FC9" w:rsidRDefault="00DA2B86" w:rsidP="00DA2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Lenf Nodu Patolojisi</w:t>
            </w:r>
          </w:p>
        </w:tc>
        <w:tc>
          <w:tcPr>
            <w:tcW w:w="3686" w:type="dxa"/>
            <w:vAlign w:val="bottom"/>
          </w:tcPr>
          <w:p w:rsidR="00DA2B86" w:rsidRPr="00F31847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F31847">
              <w:rPr>
                <w:rFonts w:ascii="Times New Roman" w:hAnsi="Times New Roman"/>
                <w:sz w:val="20"/>
                <w:szCs w:val="20"/>
              </w:rPr>
              <w:t>Doç. Dr. Sevinç ŞAHİN</w:t>
            </w:r>
          </w:p>
        </w:tc>
      </w:tr>
      <w:tr w:rsidR="005C2FB1" w:rsidRPr="00AA1613" w:rsidTr="00E5710A">
        <w:tc>
          <w:tcPr>
            <w:tcW w:w="750" w:type="dxa"/>
            <w:vAlign w:val="bottom"/>
          </w:tcPr>
          <w:p w:rsidR="005C2FB1" w:rsidRPr="00317FC9" w:rsidRDefault="005C2FB1" w:rsidP="00DA2B86">
            <w:pPr>
              <w:jc w:val="center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624" w:type="dxa"/>
            <w:vAlign w:val="bottom"/>
          </w:tcPr>
          <w:p w:rsidR="005C2FB1" w:rsidRPr="00317FC9" w:rsidRDefault="005C2FB1" w:rsidP="00DA2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Dalak ve Timus Patolojisi</w:t>
            </w:r>
          </w:p>
        </w:tc>
        <w:tc>
          <w:tcPr>
            <w:tcW w:w="3686" w:type="dxa"/>
          </w:tcPr>
          <w:p w:rsidR="005C2FB1" w:rsidRDefault="005C2FB1">
            <w:r w:rsidRPr="006D5983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C2FB1" w:rsidRPr="00AA1613" w:rsidTr="00E5710A">
        <w:tc>
          <w:tcPr>
            <w:tcW w:w="750" w:type="dxa"/>
            <w:vAlign w:val="bottom"/>
          </w:tcPr>
          <w:p w:rsidR="005C2FB1" w:rsidRPr="00317FC9" w:rsidRDefault="005C2FB1" w:rsidP="00DA2B86">
            <w:pPr>
              <w:jc w:val="center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624" w:type="dxa"/>
            <w:vAlign w:val="bottom"/>
          </w:tcPr>
          <w:p w:rsidR="005C2FB1" w:rsidRPr="00317FC9" w:rsidRDefault="005C2FB1" w:rsidP="00DA2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Kemik İliği Patolojisi</w:t>
            </w:r>
          </w:p>
        </w:tc>
        <w:tc>
          <w:tcPr>
            <w:tcW w:w="3686" w:type="dxa"/>
          </w:tcPr>
          <w:p w:rsidR="005C2FB1" w:rsidRDefault="005C2FB1">
            <w:r w:rsidRPr="006D5983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C2FB1" w:rsidRPr="00AA1613" w:rsidTr="00317FC9">
        <w:tc>
          <w:tcPr>
            <w:tcW w:w="750" w:type="dxa"/>
            <w:vAlign w:val="bottom"/>
          </w:tcPr>
          <w:p w:rsidR="005C2FB1" w:rsidRPr="00317FC9" w:rsidRDefault="005C2FB1" w:rsidP="00DA2B86">
            <w:pPr>
              <w:jc w:val="center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624" w:type="dxa"/>
            <w:vAlign w:val="bottom"/>
          </w:tcPr>
          <w:p w:rsidR="005C2FB1" w:rsidRPr="00317FC9" w:rsidRDefault="005C2FB1" w:rsidP="00DA2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 w:bidi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Hematopatolojiye Giriş (Lab)</w:t>
            </w:r>
          </w:p>
        </w:tc>
        <w:tc>
          <w:tcPr>
            <w:tcW w:w="3686" w:type="dxa"/>
          </w:tcPr>
          <w:p w:rsidR="005C2FB1" w:rsidRDefault="005C2FB1">
            <w:r w:rsidRPr="006D5983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DA2B86" w:rsidRPr="00AA1613" w:rsidTr="00317FC9">
        <w:tc>
          <w:tcPr>
            <w:tcW w:w="750" w:type="dxa"/>
            <w:shd w:val="clear" w:color="auto" w:fill="8DB3E2"/>
            <w:vAlign w:val="bottom"/>
          </w:tcPr>
          <w:p w:rsidR="00DA2B86" w:rsidRPr="00AA1613" w:rsidRDefault="00DA2B86" w:rsidP="00DA2B86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624" w:type="dxa"/>
            <w:shd w:val="clear" w:color="auto" w:fill="8DB3E2"/>
            <w:vAlign w:val="bottom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NÜKLEER TIP</w:t>
            </w:r>
          </w:p>
        </w:tc>
        <w:tc>
          <w:tcPr>
            <w:tcW w:w="3686" w:type="dxa"/>
            <w:shd w:val="clear" w:color="auto" w:fill="8DB3E2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DA2B86" w:rsidRPr="00AA1613" w:rsidTr="00317FC9">
        <w:tc>
          <w:tcPr>
            <w:tcW w:w="750" w:type="dxa"/>
            <w:shd w:val="clear" w:color="auto" w:fill="auto"/>
            <w:vAlign w:val="bottom"/>
          </w:tcPr>
          <w:p w:rsidR="00DA2B86" w:rsidRPr="00AA1613" w:rsidRDefault="00DA2B86" w:rsidP="00DA2B86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5624" w:type="dxa"/>
            <w:shd w:val="clear" w:color="auto" w:fill="auto"/>
            <w:vAlign w:val="bottom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Radyasyonun Biyolojik Etkileri</w:t>
            </w:r>
          </w:p>
        </w:tc>
        <w:tc>
          <w:tcPr>
            <w:tcW w:w="3686" w:type="dxa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r. Öğr. Ü. İlknur AYDIN</w:t>
            </w:r>
          </w:p>
        </w:tc>
      </w:tr>
      <w:tr w:rsidR="00DA2B86" w:rsidRPr="00AA1613" w:rsidTr="00317FC9">
        <w:tc>
          <w:tcPr>
            <w:tcW w:w="750" w:type="dxa"/>
            <w:shd w:val="clear" w:color="auto" w:fill="auto"/>
            <w:vAlign w:val="bottom"/>
          </w:tcPr>
          <w:p w:rsidR="00DA2B86" w:rsidRPr="00AA1613" w:rsidRDefault="00DA2B86" w:rsidP="00DA2B86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5624" w:type="dxa"/>
            <w:shd w:val="clear" w:color="auto" w:fill="auto"/>
            <w:vAlign w:val="bottom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Onkolojide Nükleer Tıp</w:t>
            </w:r>
          </w:p>
        </w:tc>
        <w:tc>
          <w:tcPr>
            <w:tcW w:w="3686" w:type="dxa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r. Öğr. Ü. İlknur AYDIN</w:t>
            </w:r>
          </w:p>
        </w:tc>
      </w:tr>
      <w:tr w:rsidR="00DA2B86" w:rsidRPr="00AA1613" w:rsidTr="00317FC9">
        <w:tc>
          <w:tcPr>
            <w:tcW w:w="750" w:type="dxa"/>
            <w:shd w:val="clear" w:color="auto" w:fill="auto"/>
            <w:vAlign w:val="bottom"/>
          </w:tcPr>
          <w:p w:rsidR="00DA2B86" w:rsidRPr="00AA1613" w:rsidRDefault="00DA2B86" w:rsidP="00DA2B86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5624" w:type="dxa"/>
            <w:shd w:val="clear" w:color="auto" w:fill="auto"/>
            <w:vAlign w:val="bottom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Radyofarmasötikler ve Sintigrafinin Biyolojik Prensipleri</w:t>
            </w:r>
          </w:p>
        </w:tc>
        <w:tc>
          <w:tcPr>
            <w:tcW w:w="3686" w:type="dxa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r. Öğr. Ü. İlknur AYDIN</w:t>
            </w:r>
          </w:p>
        </w:tc>
      </w:tr>
      <w:tr w:rsidR="00DA2B86" w:rsidRPr="00AA1613" w:rsidTr="00317FC9">
        <w:tc>
          <w:tcPr>
            <w:tcW w:w="750" w:type="dxa"/>
            <w:shd w:val="clear" w:color="auto" w:fill="8DB3E2"/>
            <w:vAlign w:val="bottom"/>
          </w:tcPr>
          <w:p w:rsidR="00DA2B86" w:rsidRPr="00AA1613" w:rsidRDefault="00DA2B86" w:rsidP="00DA2B86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624" w:type="dxa"/>
            <w:shd w:val="clear" w:color="auto" w:fill="8DB3E2"/>
            <w:vAlign w:val="bottom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İYİ HEKİMLİK UYGULAMALARI</w:t>
            </w:r>
          </w:p>
        </w:tc>
        <w:tc>
          <w:tcPr>
            <w:tcW w:w="3686" w:type="dxa"/>
            <w:shd w:val="clear" w:color="auto" w:fill="8DB3E2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DA2B86" w:rsidRPr="00AA1613" w:rsidTr="00317FC9">
        <w:tc>
          <w:tcPr>
            <w:tcW w:w="750" w:type="dxa"/>
            <w:shd w:val="clear" w:color="auto" w:fill="auto"/>
            <w:vAlign w:val="bottom"/>
          </w:tcPr>
          <w:p w:rsidR="00DA2B86" w:rsidRPr="00AA1613" w:rsidRDefault="00F24208" w:rsidP="00DA2B86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5624" w:type="dxa"/>
            <w:shd w:val="clear" w:color="auto" w:fill="auto"/>
            <w:vAlign w:val="bottom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İnsan Bilimlerinde Tıp</w:t>
            </w:r>
          </w:p>
        </w:tc>
        <w:tc>
          <w:tcPr>
            <w:tcW w:w="3686" w:type="dxa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r. Öğr. Ü. Fethi Sada ZEKEY</w:t>
            </w:r>
          </w:p>
        </w:tc>
      </w:tr>
      <w:tr w:rsidR="00DA2B86" w:rsidRPr="00AA1613" w:rsidTr="00317FC9">
        <w:tc>
          <w:tcPr>
            <w:tcW w:w="750" w:type="dxa"/>
            <w:shd w:val="clear" w:color="auto" w:fill="auto"/>
            <w:vAlign w:val="bottom"/>
          </w:tcPr>
          <w:p w:rsidR="00DA2B86" w:rsidRPr="00AA1613" w:rsidRDefault="00DA2B86" w:rsidP="00DA2B86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5624" w:type="dxa"/>
            <w:shd w:val="clear" w:color="auto" w:fill="auto"/>
            <w:vAlign w:val="bottom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İletişim</w:t>
            </w:r>
            <w:r w:rsidR="00480B7C">
              <w:rPr>
                <w:rFonts w:ascii="Times New Roman" w:hAnsi="Times New Roman"/>
                <w:sz w:val="20"/>
                <w:szCs w:val="20"/>
              </w:rPr>
              <w:t>,</w:t>
            </w:r>
            <w:r w:rsidRPr="00AA1613">
              <w:rPr>
                <w:rFonts w:ascii="Times New Roman" w:hAnsi="Times New Roman"/>
                <w:sz w:val="20"/>
                <w:szCs w:val="20"/>
              </w:rPr>
              <w:t xml:space="preserve"> Standart Hasta Görüşmesi</w:t>
            </w:r>
          </w:p>
        </w:tc>
        <w:tc>
          <w:tcPr>
            <w:tcW w:w="3686" w:type="dxa"/>
          </w:tcPr>
          <w:p w:rsidR="00DA2B86" w:rsidRPr="00AA1613" w:rsidRDefault="00480B7C" w:rsidP="00DA2B86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80B7C">
              <w:rPr>
                <w:rFonts w:ascii="Times New Roman" w:hAnsi="Times New Roman"/>
                <w:sz w:val="20"/>
                <w:szCs w:val="20"/>
              </w:rPr>
              <w:t>Öğr. Gör. Dr. Mehmet Akif CANSIZ</w:t>
            </w:r>
          </w:p>
        </w:tc>
      </w:tr>
      <w:tr w:rsidR="00DA2B86" w:rsidRPr="00AA1613" w:rsidTr="00317FC9">
        <w:tc>
          <w:tcPr>
            <w:tcW w:w="750" w:type="dxa"/>
            <w:shd w:val="clear" w:color="auto" w:fill="auto"/>
            <w:vAlign w:val="bottom"/>
          </w:tcPr>
          <w:p w:rsidR="00DA2B86" w:rsidRPr="00AA1613" w:rsidRDefault="00DA2B86" w:rsidP="00DA2B86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5624" w:type="dxa"/>
            <w:shd w:val="clear" w:color="auto" w:fill="auto"/>
            <w:vAlign w:val="bottom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Hasta Güvenliği</w:t>
            </w:r>
          </w:p>
        </w:tc>
        <w:tc>
          <w:tcPr>
            <w:tcW w:w="3686" w:type="dxa"/>
          </w:tcPr>
          <w:p w:rsidR="00DA2B86" w:rsidRPr="00AA1613" w:rsidRDefault="00480B7C" w:rsidP="00DA2B86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</w:t>
            </w:r>
            <w:r w:rsidRPr="00480B7C">
              <w:rPr>
                <w:rFonts w:ascii="Times New Roman" w:hAnsi="Times New Roman"/>
                <w:sz w:val="20"/>
                <w:szCs w:val="20"/>
              </w:rPr>
              <w:t>. Üyesi Hafize KIZILKAYA</w:t>
            </w:r>
          </w:p>
        </w:tc>
      </w:tr>
      <w:tr w:rsidR="00DA2B86" w:rsidRPr="00AA1613" w:rsidTr="00317FC9">
        <w:tc>
          <w:tcPr>
            <w:tcW w:w="750" w:type="dxa"/>
            <w:shd w:val="clear" w:color="auto" w:fill="auto"/>
            <w:vAlign w:val="bottom"/>
          </w:tcPr>
          <w:p w:rsidR="00DA2B86" w:rsidRPr="00AA1613" w:rsidRDefault="00DA2B86" w:rsidP="00DA2B86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5624" w:type="dxa"/>
            <w:shd w:val="clear" w:color="auto" w:fill="auto"/>
            <w:vAlign w:val="bottom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Anamnez Alma (Pratik)</w:t>
            </w:r>
          </w:p>
        </w:tc>
        <w:tc>
          <w:tcPr>
            <w:tcW w:w="3686" w:type="dxa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r. Öğr. Ü. Fethi Sada ZEKEY</w:t>
            </w:r>
          </w:p>
        </w:tc>
      </w:tr>
      <w:tr w:rsidR="00DA2B86" w:rsidRPr="00AA1613" w:rsidTr="00317FC9">
        <w:tc>
          <w:tcPr>
            <w:tcW w:w="750" w:type="dxa"/>
            <w:shd w:val="clear" w:color="auto" w:fill="auto"/>
            <w:vAlign w:val="bottom"/>
          </w:tcPr>
          <w:p w:rsidR="00DA2B86" w:rsidRPr="00AA1613" w:rsidRDefault="00DA2B86" w:rsidP="00DA2B86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5624" w:type="dxa"/>
            <w:shd w:val="clear" w:color="auto" w:fill="auto"/>
            <w:vAlign w:val="bottom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Fizik Muayene (Pratik)</w:t>
            </w:r>
          </w:p>
        </w:tc>
        <w:tc>
          <w:tcPr>
            <w:tcW w:w="3686" w:type="dxa"/>
          </w:tcPr>
          <w:p w:rsidR="00DA2B86" w:rsidRPr="00AA1613" w:rsidRDefault="00DA2B86" w:rsidP="00DA2B86">
            <w:pPr>
              <w:rPr>
                <w:rFonts w:ascii="Times New Roman" w:hAnsi="Times New Roman"/>
                <w:sz w:val="20"/>
                <w:szCs w:val="20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r. Öğr. Ü. Fethi Sada ZEKEY</w:t>
            </w:r>
          </w:p>
        </w:tc>
      </w:tr>
      <w:tr w:rsidR="006567EF" w:rsidRPr="00AA1613" w:rsidTr="00317FC9">
        <w:tc>
          <w:tcPr>
            <w:tcW w:w="750" w:type="dxa"/>
            <w:shd w:val="clear" w:color="auto" w:fill="8DB3E2"/>
            <w:vAlign w:val="bottom"/>
          </w:tcPr>
          <w:p w:rsidR="006567EF" w:rsidRPr="00AA1613" w:rsidRDefault="006567EF" w:rsidP="00652ABD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624" w:type="dxa"/>
            <w:shd w:val="clear" w:color="auto" w:fill="8DB3E2"/>
            <w:vAlign w:val="bottom"/>
          </w:tcPr>
          <w:p w:rsidR="006567EF" w:rsidRPr="00AA1613" w:rsidRDefault="006567EF" w:rsidP="00652ABD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TIBBİ FARMAKOLOJİ</w:t>
            </w:r>
          </w:p>
        </w:tc>
        <w:tc>
          <w:tcPr>
            <w:tcW w:w="3686" w:type="dxa"/>
            <w:shd w:val="clear" w:color="auto" w:fill="8DB3E2"/>
          </w:tcPr>
          <w:p w:rsidR="006567EF" w:rsidRPr="00AA1613" w:rsidRDefault="006567EF" w:rsidP="00652ABD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armakolojide Temel Kavramlar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yesi Ayça ÇAKMAK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oksikolojide Temel Kavramlar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24" w:type="dxa"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açların Etki Mekanizmaları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aç Reseptörleri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aç-Reseptör Etkileşimi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aç Farmasötik Şekilleri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İlaç Uygulama Yolları 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açların Emilimi (Absorbsiyonu)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açların Dağılımı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açların Biyotransformasyonu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açların Atılımı (İtrahı)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açların Yan ve Toksik Tesirleri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z-Konsantrasyon-Etki İlişkisi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laçların Etkisini Değiştiren Faktörler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açlar Arasındaki Farmakodinamik Etkileşmeler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açlar Arasındaki Farmakokinetik Etkileşmeler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Yeni İlaçların Klinik Değerlendirilmesi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armakogenomik ve İlaç Tedavisi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Rekombinant DNA Kaynaklı İlaçlar ve Gen Tedavisi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kut Zehirlenmelerde Tedavi İlkeleri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Kanser Tedavisinin Farmakolojik Esasları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6567EF" w:rsidRPr="006567EF" w:rsidTr="00317FC9">
        <w:trPr>
          <w:trHeight w:val="276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mmünmodülatör İlaçlar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6567EF" w:rsidRPr="006567EF" w:rsidTr="00317FC9">
        <w:trPr>
          <w:trHeight w:val="288"/>
        </w:trPr>
        <w:tc>
          <w:tcPr>
            <w:tcW w:w="750" w:type="dxa"/>
            <w:noWrap/>
            <w:hideMark/>
          </w:tcPr>
          <w:p w:rsidR="006567EF" w:rsidRPr="00317FC9" w:rsidRDefault="006567EF" w:rsidP="006567E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4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emilerin Tedavilerinde Kullanılan İlaçlar</w:t>
            </w:r>
          </w:p>
        </w:tc>
        <w:tc>
          <w:tcPr>
            <w:tcW w:w="3686" w:type="dxa"/>
            <w:noWrap/>
            <w:hideMark/>
          </w:tcPr>
          <w:p w:rsidR="006567EF" w:rsidRPr="00317FC9" w:rsidRDefault="006567EF" w:rsidP="006567E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87443E" w:rsidRPr="00AA1613" w:rsidTr="00317FC9">
        <w:tc>
          <w:tcPr>
            <w:tcW w:w="750" w:type="dxa"/>
            <w:shd w:val="clear" w:color="auto" w:fill="8DB3E2"/>
            <w:vAlign w:val="bottom"/>
          </w:tcPr>
          <w:p w:rsidR="0087443E" w:rsidRPr="00AB7E33" w:rsidRDefault="0087443E" w:rsidP="00350963">
            <w:pPr>
              <w:jc w:val="center"/>
              <w:rPr>
                <w:rFonts w:ascii="Times New Roman" w:hAnsi="Times New Roman"/>
                <w:sz w:val="20"/>
                <w:szCs w:val="20"/>
                <w:lang w:eastAsia="en-GB"/>
              </w:rPr>
            </w:pPr>
          </w:p>
        </w:tc>
        <w:tc>
          <w:tcPr>
            <w:tcW w:w="5624" w:type="dxa"/>
            <w:shd w:val="clear" w:color="auto" w:fill="8DB3E2"/>
            <w:vAlign w:val="bottom"/>
          </w:tcPr>
          <w:p w:rsidR="0087443E" w:rsidRPr="00AA1613" w:rsidRDefault="0087443E" w:rsidP="003509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ANATOMİ</w:t>
            </w:r>
          </w:p>
        </w:tc>
        <w:tc>
          <w:tcPr>
            <w:tcW w:w="3686" w:type="dxa"/>
            <w:shd w:val="clear" w:color="auto" w:fill="8DB3E2"/>
          </w:tcPr>
          <w:p w:rsidR="0087443E" w:rsidRPr="00AA1613" w:rsidRDefault="0087443E" w:rsidP="003509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87443E" w:rsidRPr="006567EF" w:rsidTr="00317FC9">
        <w:trPr>
          <w:trHeight w:val="288"/>
        </w:trPr>
        <w:tc>
          <w:tcPr>
            <w:tcW w:w="7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pacing w:val="-13"/>
                <w:sz w:val="20"/>
                <w:szCs w:val="20"/>
              </w:rPr>
              <w:t>1</w:t>
            </w:r>
          </w:p>
        </w:tc>
        <w:tc>
          <w:tcPr>
            <w:tcW w:w="56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pacing w:val="-2"/>
                <w:sz w:val="20"/>
                <w:szCs w:val="20"/>
              </w:rPr>
              <w:t>Göz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317FC9">
              <w:rPr>
                <w:rFonts w:ascii="Times New Roman" w:eastAsia="Times New Roman" w:hAnsi="Times New Roman" w:cs="Times New Roman"/>
                <w:color w:val="000000"/>
                <w:spacing w:val="-1"/>
                <w:sz w:val="20"/>
                <w:szCs w:val="20"/>
              </w:rPr>
              <w:t>(LAB)</w:t>
            </w:r>
          </w:p>
        </w:tc>
        <w:tc>
          <w:tcPr>
            <w:tcW w:w="3686" w:type="dxa"/>
            <w:noWrap/>
          </w:tcPr>
          <w:p w:rsidR="0087443E" w:rsidRPr="00AB7E33" w:rsidRDefault="0087443E" w:rsidP="0087443E">
            <w:pPr>
              <w:rPr>
                <w:rFonts w:ascii="Times New Roman" w:hAnsi="Times New Roman"/>
                <w:sz w:val="20"/>
                <w:szCs w:val="20"/>
                <w:lang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eastAsia="en-GB"/>
              </w:rPr>
              <w:t>Dr.Öğr.Ü. Bahadır M. DEMİREL</w:t>
            </w:r>
          </w:p>
          <w:p w:rsidR="0087443E" w:rsidRPr="006F6476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eastAsia="en-GB"/>
              </w:rPr>
              <w:t>Dr.Öğr.Ü. Seher YILMAZ</w:t>
            </w:r>
          </w:p>
        </w:tc>
      </w:tr>
      <w:tr w:rsidR="0087443E" w:rsidRPr="006567EF" w:rsidTr="00317FC9">
        <w:trPr>
          <w:trHeight w:val="288"/>
        </w:trPr>
        <w:tc>
          <w:tcPr>
            <w:tcW w:w="7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pacing w:val="-13"/>
                <w:sz w:val="20"/>
                <w:szCs w:val="20"/>
              </w:rPr>
              <w:lastRenderedPageBreak/>
              <w:t>1</w:t>
            </w:r>
          </w:p>
        </w:tc>
        <w:tc>
          <w:tcPr>
            <w:tcW w:w="56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pacing w:val="-1"/>
                <w:sz w:val="20"/>
                <w:szCs w:val="20"/>
              </w:rPr>
              <w:t>Kulak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317FC9">
              <w:rPr>
                <w:rFonts w:ascii="Times New Roman" w:eastAsia="Times New Roman" w:hAnsi="Times New Roman" w:cs="Times New Roman"/>
                <w:color w:val="000000"/>
                <w:spacing w:val="-2"/>
                <w:sz w:val="20"/>
                <w:szCs w:val="20"/>
              </w:rPr>
              <w:t>(LAB)</w:t>
            </w:r>
          </w:p>
        </w:tc>
        <w:tc>
          <w:tcPr>
            <w:tcW w:w="3686" w:type="dxa"/>
            <w:noWrap/>
          </w:tcPr>
          <w:p w:rsidR="0087443E" w:rsidRPr="00AB7E33" w:rsidRDefault="0087443E" w:rsidP="0087443E">
            <w:pPr>
              <w:rPr>
                <w:rFonts w:ascii="Times New Roman" w:hAnsi="Times New Roman"/>
                <w:sz w:val="20"/>
                <w:szCs w:val="20"/>
                <w:lang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eastAsia="en-GB"/>
              </w:rPr>
              <w:t>Dr.Öğr.Ü. Bahadır M. DEMİREL</w:t>
            </w:r>
          </w:p>
          <w:p w:rsidR="0087443E" w:rsidRPr="006F6476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eastAsia="en-GB"/>
              </w:rPr>
              <w:t>Dr.Öğr.Ü. Seher YILMAZ</w:t>
            </w:r>
          </w:p>
        </w:tc>
      </w:tr>
      <w:tr w:rsidR="0087443E" w:rsidRPr="006567EF" w:rsidTr="00317FC9">
        <w:trPr>
          <w:trHeight w:val="288"/>
        </w:trPr>
        <w:tc>
          <w:tcPr>
            <w:tcW w:w="7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pacing w:val="-13"/>
                <w:sz w:val="20"/>
                <w:szCs w:val="20"/>
                <w:lang w:val="en-US"/>
              </w:rPr>
              <w:t>2</w:t>
            </w:r>
          </w:p>
        </w:tc>
        <w:tc>
          <w:tcPr>
            <w:tcW w:w="56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Böbrekler</w:t>
            </w:r>
            <w:r w:rsidRPr="00761D18"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  <w:lang w:val="en-US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e</w:t>
            </w:r>
            <w:r w:rsidRPr="00761D18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  <w:lang w:val="en-US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reterler,</w:t>
            </w:r>
            <w:r w:rsidRPr="00761D18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  <w:lang w:val="en-US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esica</w:t>
            </w:r>
            <w:r w:rsidRPr="00761D18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  <w:lang w:val="en-US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rinaria</w:t>
            </w:r>
            <w:r w:rsidRPr="00761D18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  <w:lang w:val="en-US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e</w:t>
            </w:r>
            <w:r w:rsidRPr="00761D18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  <w:lang w:val="en-US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rethra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317FC9">
              <w:rPr>
                <w:rFonts w:ascii="Times New Roman" w:eastAsia="Times New Roman" w:hAnsi="Times New Roman" w:cs="Times New Roman"/>
                <w:color w:val="000000"/>
                <w:spacing w:val="-3"/>
                <w:sz w:val="20"/>
                <w:szCs w:val="20"/>
                <w:lang w:val="en-US"/>
              </w:rPr>
              <w:t>(LA</w:t>
            </w:r>
            <w:r w:rsidRPr="00317FC9">
              <w:rPr>
                <w:rFonts w:ascii="Times New Roman" w:eastAsia="Times New Roman" w:hAnsi="Times New Roman" w:cs="Times New Roman"/>
                <w:color w:val="000000"/>
                <w:spacing w:val="-2"/>
                <w:sz w:val="20"/>
                <w:szCs w:val="20"/>
                <w:lang w:val="en-US"/>
              </w:rPr>
              <w:t>B)</w:t>
            </w:r>
          </w:p>
        </w:tc>
        <w:tc>
          <w:tcPr>
            <w:tcW w:w="3686" w:type="dxa"/>
            <w:noWrap/>
          </w:tcPr>
          <w:p w:rsidR="0087443E" w:rsidRPr="00AB7E33" w:rsidRDefault="0087443E" w:rsidP="0087443E">
            <w:pPr>
              <w:rPr>
                <w:rFonts w:ascii="Times New Roman" w:hAnsi="Times New Roman"/>
                <w:sz w:val="20"/>
                <w:szCs w:val="20"/>
                <w:lang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eastAsia="en-GB"/>
              </w:rPr>
              <w:t>Dr.Öğr.Ü. Bahadır M. DEMİREL</w:t>
            </w:r>
          </w:p>
          <w:p w:rsidR="0087443E" w:rsidRPr="006F6476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eastAsia="en-GB"/>
              </w:rPr>
              <w:t>Dr.Öğr.Ü. Seher YILMAZ</w:t>
            </w:r>
          </w:p>
        </w:tc>
      </w:tr>
      <w:tr w:rsidR="0087443E" w:rsidRPr="006567EF" w:rsidTr="00317FC9">
        <w:trPr>
          <w:trHeight w:val="288"/>
        </w:trPr>
        <w:tc>
          <w:tcPr>
            <w:tcW w:w="7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pacing w:val="-13"/>
                <w:sz w:val="20"/>
                <w:szCs w:val="20"/>
                <w:lang w:val="en-US"/>
              </w:rPr>
              <w:t>3</w:t>
            </w:r>
          </w:p>
        </w:tc>
        <w:tc>
          <w:tcPr>
            <w:tcW w:w="56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7E3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DE"/>
              </w:rPr>
              <w:t>Erkek</w:t>
            </w: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 ve Kadın </w:t>
            </w:r>
            <w:r w:rsidRPr="00AB7E3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DE"/>
              </w:rPr>
              <w:t>Genital</w:t>
            </w: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 </w:t>
            </w:r>
            <w:r w:rsidRPr="00AB7E3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DE"/>
              </w:rPr>
              <w:t>Organları</w:t>
            </w:r>
            <w:r w:rsidRPr="00AB7E33"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  <w:lang w:val="de-DE"/>
              </w:rPr>
              <w:t xml:space="preserve"> </w:t>
            </w:r>
            <w:r w:rsidRPr="00AB7E3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DE"/>
              </w:rPr>
              <w:t>(LAB)</w:t>
            </w:r>
          </w:p>
        </w:tc>
        <w:tc>
          <w:tcPr>
            <w:tcW w:w="3686" w:type="dxa"/>
            <w:noWrap/>
          </w:tcPr>
          <w:p w:rsidR="0087443E" w:rsidRPr="00AB7E33" w:rsidRDefault="0087443E" w:rsidP="0087443E">
            <w:pPr>
              <w:rPr>
                <w:rFonts w:ascii="Times New Roman" w:hAnsi="Times New Roman"/>
                <w:sz w:val="20"/>
                <w:szCs w:val="20"/>
                <w:lang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eastAsia="en-GB"/>
              </w:rPr>
              <w:t>Dr.Öğr.Ü. Bahadır M. DEMİREL</w:t>
            </w:r>
          </w:p>
          <w:p w:rsidR="0087443E" w:rsidRPr="006F6476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eastAsia="en-GB"/>
              </w:rPr>
              <w:t>Dr.Öğr.Ü. Seher YILMAZ</w:t>
            </w:r>
          </w:p>
        </w:tc>
      </w:tr>
      <w:tr w:rsidR="0087443E" w:rsidRPr="006567EF" w:rsidTr="00317FC9">
        <w:trPr>
          <w:trHeight w:val="288"/>
        </w:trPr>
        <w:tc>
          <w:tcPr>
            <w:tcW w:w="7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pacing w:val="-13"/>
                <w:sz w:val="20"/>
                <w:szCs w:val="20"/>
                <w:lang w:val="en-US"/>
              </w:rPr>
              <w:t>1</w:t>
            </w:r>
          </w:p>
        </w:tc>
        <w:tc>
          <w:tcPr>
            <w:tcW w:w="56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elvis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e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erineum</w:t>
            </w:r>
            <w:r w:rsidRPr="00761D18">
              <w:rPr>
                <w:rFonts w:ascii="Times New Roman" w:eastAsia="Times New Roman" w:hAnsi="Times New Roman" w:cs="Times New Roman"/>
                <w:spacing w:val="-14"/>
                <w:sz w:val="20"/>
                <w:szCs w:val="20"/>
                <w:lang w:val="en-US"/>
              </w:rPr>
              <w:t xml:space="preserve"> </w:t>
            </w: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(LAB)</w:t>
            </w:r>
          </w:p>
        </w:tc>
        <w:tc>
          <w:tcPr>
            <w:tcW w:w="3686" w:type="dxa"/>
            <w:noWrap/>
          </w:tcPr>
          <w:p w:rsidR="0087443E" w:rsidRPr="00AB7E33" w:rsidRDefault="0087443E" w:rsidP="0087443E">
            <w:pPr>
              <w:rPr>
                <w:rFonts w:ascii="Times New Roman" w:hAnsi="Times New Roman"/>
                <w:sz w:val="20"/>
                <w:szCs w:val="20"/>
                <w:lang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eastAsia="en-GB"/>
              </w:rPr>
              <w:t>Dr.Öğr.Ü. Bahadır M. DEMİREL</w:t>
            </w:r>
          </w:p>
          <w:p w:rsidR="0087443E" w:rsidRPr="006F6476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eastAsia="en-GB"/>
              </w:rPr>
              <w:t>Dr.Öğr.Ü. Seher YILMAZ</w:t>
            </w:r>
          </w:p>
        </w:tc>
      </w:tr>
      <w:tr w:rsidR="0087443E" w:rsidRPr="006567EF" w:rsidTr="00317FC9">
        <w:trPr>
          <w:trHeight w:val="288"/>
        </w:trPr>
        <w:tc>
          <w:tcPr>
            <w:tcW w:w="7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pacing w:val="-13"/>
                <w:sz w:val="20"/>
                <w:szCs w:val="20"/>
                <w:lang w:val="en-US"/>
              </w:rPr>
              <w:t>1</w:t>
            </w:r>
          </w:p>
        </w:tc>
        <w:tc>
          <w:tcPr>
            <w:tcW w:w="56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Glandula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hyroidea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e</w:t>
            </w:r>
            <w:r w:rsidRPr="00761D18">
              <w:rPr>
                <w:rFonts w:ascii="Times New Roman" w:eastAsia="Times New Roman" w:hAnsi="Times New Roman" w:cs="Times New Roman"/>
                <w:spacing w:val="-13"/>
                <w:sz w:val="20"/>
                <w:szCs w:val="20"/>
                <w:lang w:val="en-US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Glandula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arathyroidea</w:t>
            </w:r>
            <w:r w:rsidRPr="00761D18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  <w:lang w:val="en-US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Glandula</w:t>
            </w:r>
            <w:r w:rsidRPr="00761D18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  <w:lang w:val="en-US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uprarenalis</w:t>
            </w:r>
            <w:r w:rsidRPr="00761D18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  <w:lang w:val="en-US"/>
              </w:rPr>
              <w:t xml:space="preserve"> </w:t>
            </w: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(LAB)</w:t>
            </w:r>
          </w:p>
        </w:tc>
        <w:tc>
          <w:tcPr>
            <w:tcW w:w="3686" w:type="dxa"/>
            <w:noWrap/>
          </w:tcPr>
          <w:p w:rsidR="0087443E" w:rsidRPr="00AB7E33" w:rsidRDefault="0087443E" w:rsidP="0087443E">
            <w:pPr>
              <w:rPr>
                <w:rFonts w:ascii="Times New Roman" w:hAnsi="Times New Roman"/>
                <w:sz w:val="20"/>
                <w:szCs w:val="20"/>
                <w:lang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eastAsia="en-GB"/>
              </w:rPr>
              <w:t>Dr.Öğr.Ü. Bahadır M. DEMİREL</w:t>
            </w:r>
          </w:p>
          <w:p w:rsidR="0087443E" w:rsidRPr="006F6476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eastAsia="en-GB"/>
              </w:rPr>
              <w:t>Dr.Öğr.Ü. Seher YILMAZ</w:t>
            </w:r>
          </w:p>
        </w:tc>
      </w:tr>
      <w:tr w:rsidR="0087443E" w:rsidRPr="006567EF" w:rsidTr="00317FC9">
        <w:trPr>
          <w:trHeight w:val="288"/>
        </w:trPr>
        <w:tc>
          <w:tcPr>
            <w:tcW w:w="750" w:type="dxa"/>
            <w:shd w:val="clear" w:color="auto" w:fill="8DB3E2"/>
            <w:noWrap/>
            <w:vAlign w:val="bottom"/>
          </w:tcPr>
          <w:p w:rsidR="0087443E" w:rsidRPr="00761D18" w:rsidRDefault="0087443E" w:rsidP="008744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5624" w:type="dxa"/>
            <w:shd w:val="clear" w:color="auto" w:fill="8DB3E2"/>
            <w:noWrap/>
            <w:vAlign w:val="bottom"/>
          </w:tcPr>
          <w:p w:rsidR="0087443E" w:rsidRPr="00761D18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hAnsi="Times New Roman"/>
                <w:sz w:val="20"/>
                <w:szCs w:val="20"/>
                <w:lang w:val="en-GB" w:eastAsia="tr-TR"/>
              </w:rPr>
              <w:t>HİSTOLOJİ EMBRİYOLOJİ</w:t>
            </w:r>
          </w:p>
        </w:tc>
        <w:tc>
          <w:tcPr>
            <w:tcW w:w="3686" w:type="dxa"/>
            <w:shd w:val="clear" w:color="auto" w:fill="8DB3E2"/>
            <w:noWrap/>
          </w:tcPr>
          <w:p w:rsidR="0087443E" w:rsidRPr="006F6476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87443E" w:rsidRPr="006567EF" w:rsidTr="00317FC9">
        <w:trPr>
          <w:trHeight w:val="288"/>
        </w:trPr>
        <w:tc>
          <w:tcPr>
            <w:tcW w:w="7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pacing w:val="-16"/>
                <w:sz w:val="20"/>
                <w:szCs w:val="20"/>
              </w:rPr>
              <w:t>2</w:t>
            </w:r>
          </w:p>
        </w:tc>
        <w:tc>
          <w:tcPr>
            <w:tcW w:w="56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yu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rganları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stolojisi</w:t>
            </w:r>
            <w:r w:rsidRPr="00761D18"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LAB)</w:t>
            </w:r>
          </w:p>
        </w:tc>
        <w:tc>
          <w:tcPr>
            <w:tcW w:w="3686" w:type="dxa"/>
            <w:noWrap/>
          </w:tcPr>
          <w:p w:rsidR="0087443E" w:rsidRPr="0087443E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744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 Öğr. Ü Mahmud M. ÖZKUT</w:t>
            </w:r>
          </w:p>
          <w:p w:rsidR="0087443E" w:rsidRPr="006F6476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744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 Öğr. Ü.Züleyha DOĞANYİĞİT</w:t>
            </w:r>
          </w:p>
        </w:tc>
      </w:tr>
      <w:tr w:rsidR="0087443E" w:rsidRPr="006567EF" w:rsidTr="00317FC9">
        <w:trPr>
          <w:trHeight w:val="288"/>
        </w:trPr>
        <w:tc>
          <w:tcPr>
            <w:tcW w:w="7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pacing w:val="-13"/>
                <w:sz w:val="20"/>
                <w:szCs w:val="20"/>
              </w:rPr>
              <w:t>2</w:t>
            </w:r>
          </w:p>
        </w:tc>
        <w:tc>
          <w:tcPr>
            <w:tcW w:w="56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ndokrin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stem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stolojisi</w:t>
            </w:r>
            <w:r w:rsidRPr="00761D18">
              <w:rPr>
                <w:rFonts w:ascii="Times New Roman" w:eastAsia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LAB)</w:t>
            </w:r>
          </w:p>
        </w:tc>
        <w:tc>
          <w:tcPr>
            <w:tcW w:w="3686" w:type="dxa"/>
            <w:noWrap/>
          </w:tcPr>
          <w:p w:rsidR="0087443E" w:rsidRPr="0087443E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744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 Öğr. Ü Mahmud M. ÖZKUT</w:t>
            </w:r>
          </w:p>
          <w:p w:rsidR="0087443E" w:rsidRPr="006F6476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8744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 Öğr. Ü.Züleyha DOĞANYİĞİT</w:t>
            </w:r>
          </w:p>
        </w:tc>
      </w:tr>
      <w:tr w:rsidR="0087443E" w:rsidRPr="006567EF" w:rsidTr="00317FC9">
        <w:trPr>
          <w:trHeight w:val="288"/>
        </w:trPr>
        <w:tc>
          <w:tcPr>
            <w:tcW w:w="7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pacing w:val="-13"/>
                <w:sz w:val="20"/>
                <w:szCs w:val="20"/>
              </w:rPr>
              <w:t>2</w:t>
            </w:r>
          </w:p>
        </w:tc>
        <w:tc>
          <w:tcPr>
            <w:tcW w:w="56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Üriner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stem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stolojisi</w:t>
            </w:r>
            <w:r w:rsidRPr="00761D18"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LAB)</w:t>
            </w:r>
          </w:p>
        </w:tc>
        <w:tc>
          <w:tcPr>
            <w:tcW w:w="3686" w:type="dxa"/>
            <w:noWrap/>
          </w:tcPr>
          <w:p w:rsidR="006873C2" w:rsidRPr="006873C2" w:rsidRDefault="006873C2" w:rsidP="006873C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873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 Öğr. Ü Mahmud M. ÖZKUT</w:t>
            </w:r>
          </w:p>
          <w:p w:rsidR="0087443E" w:rsidRPr="006F6476" w:rsidRDefault="006873C2" w:rsidP="006873C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873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 Öğr. Ü.Züleyha DOĞANYİĞİT</w:t>
            </w:r>
          </w:p>
        </w:tc>
      </w:tr>
      <w:tr w:rsidR="0087443E" w:rsidRPr="006567EF" w:rsidTr="00317FC9">
        <w:trPr>
          <w:trHeight w:val="288"/>
        </w:trPr>
        <w:tc>
          <w:tcPr>
            <w:tcW w:w="7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pacing w:val="-13"/>
                <w:sz w:val="20"/>
                <w:szCs w:val="20"/>
              </w:rPr>
              <w:t>1</w:t>
            </w:r>
          </w:p>
        </w:tc>
        <w:tc>
          <w:tcPr>
            <w:tcW w:w="56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rkek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Üreme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rganları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stolojisi</w:t>
            </w:r>
            <w:r w:rsidRPr="00761D18"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LAB)</w:t>
            </w:r>
          </w:p>
        </w:tc>
        <w:tc>
          <w:tcPr>
            <w:tcW w:w="3686" w:type="dxa"/>
            <w:noWrap/>
          </w:tcPr>
          <w:p w:rsidR="006873C2" w:rsidRPr="006873C2" w:rsidRDefault="006873C2" w:rsidP="006873C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873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 Öğr. Ü Mahmud M. ÖZKUT</w:t>
            </w:r>
          </w:p>
          <w:p w:rsidR="0087443E" w:rsidRPr="006F6476" w:rsidRDefault="006873C2" w:rsidP="006873C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873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 Öğr. Ü.Züleyha DOĞANYİĞİT</w:t>
            </w:r>
          </w:p>
        </w:tc>
      </w:tr>
      <w:tr w:rsidR="0087443E" w:rsidRPr="006567EF" w:rsidTr="00317FC9">
        <w:trPr>
          <w:trHeight w:val="288"/>
        </w:trPr>
        <w:tc>
          <w:tcPr>
            <w:tcW w:w="7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pacing w:val="-13"/>
                <w:sz w:val="20"/>
                <w:szCs w:val="20"/>
              </w:rPr>
              <w:t>1</w:t>
            </w:r>
          </w:p>
        </w:tc>
        <w:tc>
          <w:tcPr>
            <w:tcW w:w="56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87443E" w:rsidRPr="00761D18" w:rsidRDefault="0087443E" w:rsidP="0087443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şi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Üreme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rganları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stolojisi</w:t>
            </w:r>
            <w:r w:rsidRPr="00761D18">
              <w:rPr>
                <w:rFonts w:ascii="Times New Roman" w:eastAsia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LAB)</w:t>
            </w:r>
          </w:p>
        </w:tc>
        <w:tc>
          <w:tcPr>
            <w:tcW w:w="3686" w:type="dxa"/>
            <w:noWrap/>
          </w:tcPr>
          <w:p w:rsidR="006873C2" w:rsidRPr="006873C2" w:rsidRDefault="006873C2" w:rsidP="006873C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873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 Öğr. Ü Mahmud M. ÖZKUT</w:t>
            </w:r>
          </w:p>
          <w:p w:rsidR="0087443E" w:rsidRPr="006F6476" w:rsidRDefault="006873C2" w:rsidP="006873C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873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 Öğr. Ü.Züleyha DOĞANYİĞİT</w:t>
            </w:r>
          </w:p>
        </w:tc>
      </w:tr>
      <w:tr w:rsidR="006873C2" w:rsidRPr="006567EF" w:rsidTr="00317FC9">
        <w:trPr>
          <w:trHeight w:val="288"/>
        </w:trPr>
        <w:tc>
          <w:tcPr>
            <w:tcW w:w="750" w:type="dxa"/>
            <w:shd w:val="clear" w:color="auto" w:fill="8DB3E2"/>
            <w:noWrap/>
            <w:vAlign w:val="bottom"/>
          </w:tcPr>
          <w:p w:rsidR="006873C2" w:rsidRPr="00761D18" w:rsidRDefault="006873C2" w:rsidP="006873C2">
            <w:pPr>
              <w:jc w:val="center"/>
              <w:rPr>
                <w:rFonts w:ascii="Times New Roman" w:eastAsia="Times New Roman" w:hAnsi="Times New Roman" w:cs="Times New Roman"/>
                <w:color w:val="000000"/>
                <w:spacing w:val="-13"/>
                <w:sz w:val="20"/>
                <w:szCs w:val="20"/>
              </w:rPr>
            </w:pPr>
          </w:p>
        </w:tc>
        <w:tc>
          <w:tcPr>
            <w:tcW w:w="5624" w:type="dxa"/>
            <w:shd w:val="clear" w:color="auto" w:fill="8DB3E2"/>
            <w:noWrap/>
            <w:vAlign w:val="bottom"/>
          </w:tcPr>
          <w:p w:rsidR="006873C2" w:rsidRPr="00761D18" w:rsidRDefault="006873C2" w:rsidP="006873C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61D18">
              <w:rPr>
                <w:rFonts w:ascii="Times New Roman" w:hAnsi="Times New Roman"/>
                <w:sz w:val="20"/>
                <w:szCs w:val="20"/>
                <w:lang w:val="en-GB" w:eastAsia="tr-TR"/>
              </w:rPr>
              <w:t>FİZYOLOJİ</w:t>
            </w:r>
          </w:p>
        </w:tc>
        <w:tc>
          <w:tcPr>
            <w:tcW w:w="3686" w:type="dxa"/>
            <w:shd w:val="clear" w:color="auto" w:fill="8DB3E2"/>
            <w:noWrap/>
          </w:tcPr>
          <w:p w:rsidR="006873C2" w:rsidRPr="006873C2" w:rsidRDefault="006873C2" w:rsidP="006873C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6873C2" w:rsidRPr="006567EF" w:rsidTr="00317FC9">
        <w:trPr>
          <w:trHeight w:val="288"/>
        </w:trPr>
        <w:tc>
          <w:tcPr>
            <w:tcW w:w="7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6873C2" w:rsidRPr="00761D18" w:rsidRDefault="006873C2" w:rsidP="006873C2">
            <w:pPr>
              <w:jc w:val="center"/>
              <w:rPr>
                <w:rFonts w:ascii="Times New Roman" w:eastAsia="Times New Roman" w:hAnsi="Times New Roman" w:cs="Times New Roman"/>
                <w:color w:val="000000"/>
                <w:spacing w:val="-13"/>
                <w:sz w:val="20"/>
                <w:szCs w:val="20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pacing w:val="-16"/>
                <w:sz w:val="20"/>
                <w:szCs w:val="20"/>
              </w:rPr>
              <w:t>1</w:t>
            </w:r>
          </w:p>
        </w:tc>
        <w:tc>
          <w:tcPr>
            <w:tcW w:w="56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6873C2" w:rsidRPr="00761D18" w:rsidRDefault="006873C2" w:rsidP="006873C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YU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İZYOLOJİSİ</w:t>
            </w:r>
            <w:r w:rsidRPr="00761D18">
              <w:rPr>
                <w:rFonts w:ascii="Times New Roman" w:eastAsia="Times New Roman" w:hAnsi="Times New Roman" w:cs="Times New Roman"/>
                <w:spacing w:val="-15"/>
                <w:sz w:val="20"/>
                <w:szCs w:val="20"/>
              </w:rPr>
              <w:t xml:space="preserve"> (</w:t>
            </w: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B)</w:t>
            </w:r>
          </w:p>
        </w:tc>
        <w:tc>
          <w:tcPr>
            <w:tcW w:w="3686" w:type="dxa"/>
            <w:noWrap/>
          </w:tcPr>
          <w:p w:rsidR="006873C2" w:rsidRPr="006873C2" w:rsidRDefault="006873C2" w:rsidP="006873C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873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 Öğr. Ü. Murat ÇAKIR</w:t>
            </w:r>
          </w:p>
          <w:p w:rsidR="006873C2" w:rsidRPr="006873C2" w:rsidRDefault="006873C2" w:rsidP="006873C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873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 Öğr. Ü. Ersen ERSLAN</w:t>
            </w:r>
          </w:p>
        </w:tc>
      </w:tr>
      <w:tr w:rsidR="006873C2" w:rsidRPr="006567EF" w:rsidTr="00317FC9">
        <w:trPr>
          <w:trHeight w:val="288"/>
        </w:trPr>
        <w:tc>
          <w:tcPr>
            <w:tcW w:w="7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6873C2" w:rsidRPr="00761D18" w:rsidRDefault="006873C2" w:rsidP="006873C2">
            <w:pPr>
              <w:jc w:val="center"/>
              <w:rPr>
                <w:rFonts w:ascii="Times New Roman" w:eastAsia="Times New Roman" w:hAnsi="Times New Roman" w:cs="Times New Roman"/>
                <w:color w:val="000000"/>
                <w:spacing w:val="-13"/>
                <w:sz w:val="20"/>
                <w:szCs w:val="20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pacing w:val="-13"/>
                <w:sz w:val="20"/>
                <w:szCs w:val="20"/>
              </w:rPr>
              <w:t>1</w:t>
            </w:r>
          </w:p>
        </w:tc>
        <w:tc>
          <w:tcPr>
            <w:tcW w:w="56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6873C2" w:rsidRPr="00761D18" w:rsidRDefault="006873C2" w:rsidP="006873C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öbrek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zyolojisi</w:t>
            </w:r>
            <w:r w:rsidRPr="00761D18">
              <w:rPr>
                <w:rFonts w:ascii="Times New Roman" w:eastAsia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LAB)</w:t>
            </w:r>
          </w:p>
        </w:tc>
        <w:tc>
          <w:tcPr>
            <w:tcW w:w="3686" w:type="dxa"/>
            <w:noWrap/>
          </w:tcPr>
          <w:p w:rsidR="006873C2" w:rsidRPr="006873C2" w:rsidRDefault="006873C2" w:rsidP="006873C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873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 Öğr. Ü. Murat ÇAKIR</w:t>
            </w:r>
          </w:p>
          <w:p w:rsidR="006873C2" w:rsidRPr="006873C2" w:rsidRDefault="006873C2" w:rsidP="006873C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873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 Öğr. Ü. Ersen ERSLAN</w:t>
            </w:r>
          </w:p>
        </w:tc>
      </w:tr>
      <w:tr w:rsidR="00761D18" w:rsidRPr="006567EF" w:rsidTr="00317FC9">
        <w:trPr>
          <w:trHeight w:val="288"/>
        </w:trPr>
        <w:tc>
          <w:tcPr>
            <w:tcW w:w="750" w:type="dxa"/>
            <w:shd w:val="clear" w:color="auto" w:fill="8DB3E2"/>
            <w:noWrap/>
            <w:vAlign w:val="bottom"/>
          </w:tcPr>
          <w:p w:rsidR="00761D18" w:rsidRPr="00761D18" w:rsidRDefault="00761D18" w:rsidP="00761D18">
            <w:pPr>
              <w:jc w:val="center"/>
              <w:rPr>
                <w:rFonts w:ascii="Times New Roman" w:eastAsia="Times New Roman" w:hAnsi="Times New Roman" w:cs="Times New Roman"/>
                <w:color w:val="000000"/>
                <w:spacing w:val="-13"/>
                <w:sz w:val="20"/>
                <w:szCs w:val="20"/>
              </w:rPr>
            </w:pPr>
          </w:p>
        </w:tc>
        <w:tc>
          <w:tcPr>
            <w:tcW w:w="5624" w:type="dxa"/>
            <w:shd w:val="clear" w:color="auto" w:fill="8DB3E2"/>
            <w:noWrap/>
            <w:vAlign w:val="bottom"/>
          </w:tcPr>
          <w:p w:rsidR="00761D18" w:rsidRPr="00761D18" w:rsidRDefault="00761D18" w:rsidP="00761D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TIBBİ MİKROBİYOLOJİ</w:t>
            </w:r>
          </w:p>
        </w:tc>
        <w:tc>
          <w:tcPr>
            <w:tcW w:w="3686" w:type="dxa"/>
            <w:shd w:val="clear" w:color="auto" w:fill="8DB3E2"/>
            <w:noWrap/>
          </w:tcPr>
          <w:p w:rsidR="00761D18" w:rsidRPr="006873C2" w:rsidRDefault="00761D18" w:rsidP="00761D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761D18" w:rsidRPr="006567EF" w:rsidTr="00317FC9">
        <w:trPr>
          <w:trHeight w:val="288"/>
        </w:trPr>
        <w:tc>
          <w:tcPr>
            <w:tcW w:w="7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761D18" w:rsidRPr="00761D18" w:rsidRDefault="00761D18" w:rsidP="00761D18">
            <w:pPr>
              <w:jc w:val="center"/>
              <w:rPr>
                <w:rFonts w:ascii="Times New Roman" w:eastAsia="Times New Roman" w:hAnsi="Times New Roman" w:cs="Times New Roman"/>
                <w:color w:val="000000"/>
                <w:spacing w:val="-13"/>
                <w:sz w:val="20"/>
                <w:szCs w:val="20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pacing w:val="-16"/>
                <w:sz w:val="20"/>
                <w:szCs w:val="20"/>
                <w:lang w:val="en-US"/>
              </w:rPr>
              <w:t>2</w:t>
            </w:r>
          </w:p>
        </w:tc>
        <w:tc>
          <w:tcPr>
            <w:tcW w:w="56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761D18" w:rsidRPr="00761D18" w:rsidRDefault="00761D18" w:rsidP="00761D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Mikrobiotanın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İncelenmesi</w:t>
            </w:r>
            <w:r w:rsidRPr="00761D18">
              <w:rPr>
                <w:rFonts w:ascii="Times New Roman" w:eastAsia="Times New Roman" w:hAnsi="Times New Roman" w:cs="Times New Roman"/>
                <w:spacing w:val="-13"/>
                <w:sz w:val="20"/>
                <w:szCs w:val="20"/>
                <w:lang w:val="en-US"/>
              </w:rPr>
              <w:t xml:space="preserve"> </w:t>
            </w: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(LAB)</w:t>
            </w:r>
          </w:p>
        </w:tc>
        <w:tc>
          <w:tcPr>
            <w:tcW w:w="3686" w:type="dxa"/>
            <w:noWrap/>
          </w:tcPr>
          <w:p w:rsidR="00761D18" w:rsidRPr="006873C2" w:rsidRDefault="00761D18" w:rsidP="00761D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 Öğr. Ü. Emine YEŞİLYURT ŞÖLEN</w:t>
            </w:r>
          </w:p>
        </w:tc>
      </w:tr>
      <w:tr w:rsidR="00761D18" w:rsidRPr="006567EF" w:rsidTr="00317FC9">
        <w:trPr>
          <w:trHeight w:val="288"/>
        </w:trPr>
        <w:tc>
          <w:tcPr>
            <w:tcW w:w="7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761D18" w:rsidRPr="00761D18" w:rsidRDefault="00761D18" w:rsidP="00761D18">
            <w:pPr>
              <w:jc w:val="center"/>
              <w:rPr>
                <w:rFonts w:ascii="Times New Roman" w:eastAsia="Times New Roman" w:hAnsi="Times New Roman" w:cs="Times New Roman"/>
                <w:color w:val="000000"/>
                <w:spacing w:val="-13"/>
                <w:sz w:val="20"/>
                <w:szCs w:val="20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pacing w:val="-16"/>
                <w:sz w:val="20"/>
                <w:szCs w:val="20"/>
                <w:lang w:val="en-US"/>
              </w:rPr>
              <w:t>1</w:t>
            </w:r>
          </w:p>
        </w:tc>
        <w:tc>
          <w:tcPr>
            <w:tcW w:w="56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noWrap/>
          </w:tcPr>
          <w:p w:rsidR="00761D18" w:rsidRPr="00761D18" w:rsidRDefault="00761D18" w:rsidP="00761D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erolojik</w:t>
            </w:r>
            <w:r w:rsidRPr="00761D18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estler</w:t>
            </w:r>
            <w:r w:rsidRPr="00761D18"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  <w:lang w:val="en-US"/>
              </w:rPr>
              <w:t xml:space="preserve"> </w:t>
            </w: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(LAB)</w:t>
            </w:r>
          </w:p>
        </w:tc>
        <w:tc>
          <w:tcPr>
            <w:tcW w:w="3686" w:type="dxa"/>
            <w:noWrap/>
          </w:tcPr>
          <w:p w:rsidR="00761D18" w:rsidRPr="006873C2" w:rsidRDefault="00761D18" w:rsidP="00761D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61D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 Öğr. Ü. Emine YEŞİLYURT ŞÖLEN</w:t>
            </w:r>
          </w:p>
        </w:tc>
      </w:tr>
    </w:tbl>
    <w:p w:rsidR="00AA1613" w:rsidRDefault="00AA1613" w:rsidP="00AA1613">
      <w:pPr>
        <w:tabs>
          <w:tab w:val="left" w:pos="2250"/>
        </w:tabs>
        <w:sectPr w:rsidR="00AA1613" w:rsidSect="00AA1613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>
        <w:tab/>
      </w:r>
    </w:p>
    <w:p w:rsidR="00AA1613" w:rsidRPr="00AB7E33" w:rsidRDefault="00AA1613" w:rsidP="00AA1613">
      <w:pPr>
        <w:spacing w:after="0" w:line="240" w:lineRule="auto"/>
        <w:jc w:val="center"/>
        <w:outlineLvl w:val="0"/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</w:pPr>
      <w:r w:rsidRPr="00AB7E33"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  <w:lastRenderedPageBreak/>
        <w:t>TIP 302: ENFEKSİYON HASTALIKLARI DERS KURULU</w:t>
      </w:r>
    </w:p>
    <w:p w:rsidR="00AA1613" w:rsidRPr="00AB7E33" w:rsidRDefault="003061F2" w:rsidP="00AA161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</w:pPr>
      <w:r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  <w:t>26</w:t>
      </w:r>
      <w:r w:rsidR="00331185" w:rsidRPr="00AB7E33"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  <w:t xml:space="preserve"> Ekim</w:t>
      </w:r>
      <w:r w:rsidR="00AA1613" w:rsidRPr="00AB7E33"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  <w:t xml:space="preserve"> 20</w:t>
      </w:r>
      <w:r w:rsidR="00331185" w:rsidRPr="00AB7E33"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  <w:t>20</w:t>
      </w:r>
      <w:r w:rsidR="00AA1613" w:rsidRPr="00AB7E33"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  <w:t>-</w:t>
      </w:r>
      <w:r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  <w:t>4</w:t>
      </w:r>
      <w:r w:rsidR="00AA1613" w:rsidRPr="00AB7E33"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  <w:t xml:space="preserve"> </w:t>
      </w:r>
      <w:r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  <w:t>Aralık</w:t>
      </w:r>
      <w:r w:rsidR="00331185" w:rsidRPr="00AB7E33"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  <w:t xml:space="preserve"> </w:t>
      </w:r>
      <w:r w:rsidR="00AA1613" w:rsidRPr="00AB7E33"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  <w:t>20</w:t>
      </w:r>
      <w:r w:rsidR="00331185" w:rsidRPr="00AB7E33"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  <w:t>20</w:t>
      </w:r>
    </w:p>
    <w:p w:rsidR="00AA1613" w:rsidRPr="00AA1613" w:rsidRDefault="00331185" w:rsidP="00AA161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6</w:t>
      </w:r>
      <w:r w:rsidR="00AA1613" w:rsidRPr="00AA161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HAFTA/ 1</w:t>
      </w: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47</w:t>
      </w:r>
      <w:r w:rsidR="00AA1613" w:rsidRPr="00AA161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SAAT</w:t>
      </w:r>
    </w:p>
    <w:tbl>
      <w:tblPr>
        <w:tblStyle w:val="TabloKlavuzu34"/>
        <w:tblW w:w="13291" w:type="dxa"/>
        <w:tblLayout w:type="fixed"/>
        <w:tblLook w:val="04A0" w:firstRow="1" w:lastRow="0" w:firstColumn="1" w:lastColumn="0" w:noHBand="0" w:noVBand="1"/>
      </w:tblPr>
      <w:tblGrid>
        <w:gridCol w:w="4503"/>
        <w:gridCol w:w="1984"/>
        <w:gridCol w:w="1276"/>
        <w:gridCol w:w="1701"/>
        <w:gridCol w:w="3827"/>
      </w:tblGrid>
      <w:tr w:rsidR="00AA1613" w:rsidRPr="00AA1613" w:rsidTr="00AA1613">
        <w:tc>
          <w:tcPr>
            <w:tcW w:w="4503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ERSLER</w:t>
            </w:r>
          </w:p>
        </w:tc>
        <w:tc>
          <w:tcPr>
            <w:tcW w:w="1984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EORİK</w:t>
            </w:r>
          </w:p>
        </w:tc>
        <w:tc>
          <w:tcPr>
            <w:tcW w:w="1276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PRATİK</w:t>
            </w:r>
          </w:p>
        </w:tc>
        <w:tc>
          <w:tcPr>
            <w:tcW w:w="1701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OPLAM</w:t>
            </w:r>
          </w:p>
        </w:tc>
        <w:tc>
          <w:tcPr>
            <w:tcW w:w="3827" w:type="dxa"/>
            <w:shd w:val="clear" w:color="auto" w:fill="8DB3E2"/>
          </w:tcPr>
          <w:p w:rsidR="00AA1613" w:rsidRPr="00AB7E33" w:rsidRDefault="00AA1613" w:rsidP="00AA1613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ersin Sorumlu Öğretim Elemanı/ları</w:t>
            </w:r>
          </w:p>
        </w:tc>
      </w:tr>
      <w:tr w:rsidR="00AA1613" w:rsidRPr="00AA1613" w:rsidTr="00AA1613">
        <w:tc>
          <w:tcPr>
            <w:tcW w:w="4503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Mikrobiyoloji</w:t>
            </w:r>
          </w:p>
        </w:tc>
        <w:tc>
          <w:tcPr>
            <w:tcW w:w="1984" w:type="dxa"/>
          </w:tcPr>
          <w:p w:rsidR="00AA1613" w:rsidRPr="00AA1613" w:rsidRDefault="00C85CA7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7</w:t>
            </w:r>
            <w:r w:rsidR="00AA1613"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76" w:type="dxa"/>
          </w:tcPr>
          <w:p w:rsidR="00AA1613" w:rsidRPr="00AA1613" w:rsidRDefault="00C85CA7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1701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8</w:t>
            </w:r>
            <w:r w:rsidR="00C85CA7"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3827" w:type="dxa"/>
          </w:tcPr>
          <w:p w:rsidR="00C85CA7" w:rsidRDefault="00C85CA7" w:rsidP="00C85CA7">
            <w:pPr>
              <w:rPr>
                <w:rFonts w:ascii="Times New Roman" w:hAnsi="Times New Roman"/>
                <w:sz w:val="20"/>
                <w:szCs w:val="20"/>
              </w:rPr>
            </w:pPr>
            <w:r w:rsidRPr="00F53AC2"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  <w:p w:rsidR="00AA1613" w:rsidRPr="00AB7E33" w:rsidRDefault="00C85CA7" w:rsidP="00AA1613">
            <w:pPr>
              <w:rPr>
                <w:rFonts w:ascii="Times New Roman" w:hAnsi="Times New Roman"/>
                <w:sz w:val="20"/>
                <w:szCs w:val="20"/>
                <w:lang w:eastAsia="en-GB"/>
              </w:rPr>
            </w:pPr>
            <w:r w:rsidRPr="00F53AC2"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AA1613" w:rsidRPr="00AA1613" w:rsidTr="00AA1613">
        <w:tc>
          <w:tcPr>
            <w:tcW w:w="4503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Farmakoloji</w:t>
            </w:r>
          </w:p>
        </w:tc>
        <w:tc>
          <w:tcPr>
            <w:tcW w:w="1984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  <w:r w:rsidR="00A0102B">
              <w:rPr>
                <w:rFonts w:ascii="Times New Roman" w:hAnsi="Times New Roman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1276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701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  <w:r w:rsidR="00A0102B">
              <w:rPr>
                <w:rFonts w:ascii="Times New Roman" w:hAnsi="Times New Roman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3827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18"/>
              </w:rPr>
            </w:pPr>
            <w:r w:rsidRPr="00AA1613">
              <w:rPr>
                <w:rFonts w:ascii="Times New Roman" w:hAnsi="Times New Roman"/>
                <w:sz w:val="20"/>
                <w:szCs w:val="18"/>
              </w:rPr>
              <w:t>Dr. Öğr. Ü. Serkan ŞAHİN</w:t>
            </w:r>
          </w:p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18"/>
              </w:rPr>
              <w:t>Dr. Öğr. Ü. Ayça ÇAKMAK</w:t>
            </w:r>
          </w:p>
        </w:tc>
      </w:tr>
      <w:tr w:rsidR="00AA1613" w:rsidRPr="00AA1613" w:rsidTr="00AA1613">
        <w:tc>
          <w:tcPr>
            <w:tcW w:w="4503" w:type="dxa"/>
          </w:tcPr>
          <w:p w:rsidR="00AA1613" w:rsidRPr="00227BF8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Biyokimya</w:t>
            </w:r>
          </w:p>
        </w:tc>
        <w:tc>
          <w:tcPr>
            <w:tcW w:w="1984" w:type="dxa"/>
          </w:tcPr>
          <w:p w:rsidR="00AA1613" w:rsidRPr="00227BF8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76" w:type="dxa"/>
          </w:tcPr>
          <w:p w:rsidR="00AA1613" w:rsidRPr="00227BF8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701" w:type="dxa"/>
          </w:tcPr>
          <w:p w:rsidR="00AA1613" w:rsidRPr="00227BF8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3827" w:type="dxa"/>
          </w:tcPr>
          <w:p w:rsidR="00AA1613" w:rsidRPr="00227BF8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227BF8">
              <w:rPr>
                <w:rFonts w:ascii="Times New Roman" w:hAnsi="Times New Roman"/>
                <w:sz w:val="20"/>
                <w:szCs w:val="18"/>
              </w:rPr>
              <w:t>Dr. Öğr. Ü. Ayşen CANİKLİOĞLU</w:t>
            </w:r>
          </w:p>
        </w:tc>
      </w:tr>
      <w:tr w:rsidR="00AA1613" w:rsidRPr="00AA1613" w:rsidTr="00AA1613">
        <w:tc>
          <w:tcPr>
            <w:tcW w:w="4503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Patoloji</w:t>
            </w:r>
          </w:p>
        </w:tc>
        <w:tc>
          <w:tcPr>
            <w:tcW w:w="1984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1276" w:type="dxa"/>
          </w:tcPr>
          <w:p w:rsidR="00AA1613" w:rsidRPr="00AA1613" w:rsidRDefault="00C95690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701" w:type="dxa"/>
          </w:tcPr>
          <w:p w:rsidR="00AA1613" w:rsidRPr="00AA1613" w:rsidRDefault="00C95690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3827" w:type="dxa"/>
          </w:tcPr>
          <w:p w:rsidR="00AA1613" w:rsidRDefault="00C95690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95690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Sevinç ŞAHİN</w:t>
            </w:r>
          </w:p>
          <w:p w:rsidR="005C2FB1" w:rsidRPr="00AA1613" w:rsidRDefault="005C2FB1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AA1613" w:rsidRPr="00AA1613" w:rsidTr="00AA1613">
        <w:tc>
          <w:tcPr>
            <w:tcW w:w="4503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tr-TR"/>
              </w:rPr>
              <w:t>Çocuk Sağlığı ve Hastalıkları</w:t>
            </w:r>
          </w:p>
        </w:tc>
        <w:tc>
          <w:tcPr>
            <w:tcW w:w="1984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76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701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3827" w:type="dxa"/>
          </w:tcPr>
          <w:p w:rsidR="00AA1613" w:rsidRPr="00AB7E33" w:rsidRDefault="008931F3" w:rsidP="00AA1613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r. Öğr. Ü. Osman ÖZTÜRK</w:t>
            </w:r>
          </w:p>
        </w:tc>
      </w:tr>
      <w:tr w:rsidR="00AA1613" w:rsidRPr="00AA1613" w:rsidTr="00AA1613">
        <w:tc>
          <w:tcPr>
            <w:tcW w:w="4503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Nükleer Tıp</w:t>
            </w:r>
          </w:p>
        </w:tc>
        <w:tc>
          <w:tcPr>
            <w:tcW w:w="1984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76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701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3827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18"/>
              </w:rPr>
              <w:t>Dr. Öğr. Ü. İlknur AYDIN</w:t>
            </w:r>
          </w:p>
        </w:tc>
      </w:tr>
      <w:tr w:rsidR="00AA1613" w:rsidRPr="00AA1613" w:rsidTr="00AA1613">
        <w:tc>
          <w:tcPr>
            <w:tcW w:w="4503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İyi Hekimlik Uygulamaları</w:t>
            </w:r>
          </w:p>
        </w:tc>
        <w:tc>
          <w:tcPr>
            <w:tcW w:w="1984" w:type="dxa"/>
          </w:tcPr>
          <w:p w:rsidR="00AA1613" w:rsidRPr="00AA1613" w:rsidRDefault="00D37391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276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1701" w:type="dxa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  <w:r w:rsidR="00563F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3827" w:type="dxa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18"/>
              </w:rPr>
            </w:pPr>
            <w:r w:rsidRPr="00AA1613">
              <w:rPr>
                <w:rFonts w:ascii="Times New Roman" w:hAnsi="Times New Roman"/>
                <w:sz w:val="20"/>
                <w:szCs w:val="20"/>
              </w:rPr>
              <w:t>Dr. Öğr. Ü. Fethi Sada ZEKEY</w:t>
            </w:r>
            <w:r w:rsidRPr="00AA1613">
              <w:rPr>
                <w:rFonts w:ascii="Times New Roman" w:hAnsi="Times New Roman"/>
                <w:sz w:val="20"/>
                <w:szCs w:val="18"/>
              </w:rPr>
              <w:t xml:space="preserve"> </w:t>
            </w:r>
          </w:p>
          <w:p w:rsidR="00D37391" w:rsidRDefault="00D37391" w:rsidP="00AA1613">
            <w:pPr>
              <w:rPr>
                <w:rFonts w:ascii="Times New Roman" w:hAnsi="Times New Roman"/>
                <w:sz w:val="20"/>
                <w:szCs w:val="18"/>
              </w:rPr>
            </w:pPr>
            <w:r>
              <w:rPr>
                <w:rFonts w:ascii="Times New Roman" w:hAnsi="Times New Roman"/>
                <w:sz w:val="20"/>
                <w:szCs w:val="18"/>
              </w:rPr>
              <w:t>Dr. Öğr</w:t>
            </w:r>
            <w:r w:rsidRPr="00D37391">
              <w:rPr>
                <w:rFonts w:ascii="Times New Roman" w:hAnsi="Times New Roman"/>
                <w:sz w:val="20"/>
                <w:szCs w:val="18"/>
              </w:rPr>
              <w:t>. Ü</w:t>
            </w:r>
            <w:r w:rsidR="006F59F8">
              <w:rPr>
                <w:rFonts w:ascii="Times New Roman" w:hAnsi="Times New Roman"/>
                <w:sz w:val="20"/>
                <w:szCs w:val="18"/>
              </w:rPr>
              <w:t xml:space="preserve">. </w:t>
            </w:r>
            <w:r w:rsidRPr="00D37391">
              <w:rPr>
                <w:rFonts w:ascii="Times New Roman" w:hAnsi="Times New Roman"/>
                <w:sz w:val="20"/>
                <w:szCs w:val="18"/>
              </w:rPr>
              <w:t>İlknur AYDIN</w:t>
            </w:r>
            <w:r w:rsidRPr="00D37391" w:rsidDel="00D37391">
              <w:rPr>
                <w:rFonts w:ascii="Times New Roman" w:hAnsi="Times New Roman"/>
                <w:sz w:val="20"/>
                <w:szCs w:val="18"/>
              </w:rPr>
              <w:t xml:space="preserve"> </w:t>
            </w:r>
          </w:p>
          <w:p w:rsidR="00D37391" w:rsidRDefault="00D37391" w:rsidP="00AA1613">
            <w:pPr>
              <w:rPr>
                <w:rFonts w:ascii="Times New Roman" w:hAnsi="Times New Roman"/>
                <w:sz w:val="20"/>
                <w:szCs w:val="18"/>
              </w:rPr>
            </w:pPr>
            <w:r w:rsidRPr="00D37391">
              <w:rPr>
                <w:rFonts w:ascii="Times New Roman" w:hAnsi="Times New Roman"/>
                <w:sz w:val="20"/>
                <w:szCs w:val="18"/>
              </w:rPr>
              <w:t>Öğr. Gör. Dr. Mehmet Akif CANSIZ</w:t>
            </w:r>
            <w:r w:rsidRPr="00D37391" w:rsidDel="00D37391">
              <w:rPr>
                <w:rFonts w:ascii="Times New Roman" w:hAnsi="Times New Roman"/>
                <w:sz w:val="20"/>
                <w:szCs w:val="18"/>
              </w:rPr>
              <w:t xml:space="preserve"> </w:t>
            </w:r>
          </w:p>
          <w:p w:rsidR="00D37391" w:rsidRDefault="00D37391" w:rsidP="00AA1613">
            <w:pPr>
              <w:rPr>
                <w:rFonts w:ascii="Times New Roman" w:hAnsi="Times New Roman"/>
                <w:sz w:val="20"/>
                <w:szCs w:val="18"/>
              </w:rPr>
            </w:pPr>
            <w:r w:rsidRPr="00D37391">
              <w:rPr>
                <w:rFonts w:ascii="Times New Roman" w:hAnsi="Times New Roman"/>
                <w:sz w:val="20"/>
                <w:szCs w:val="18"/>
              </w:rPr>
              <w:t>Dr. Öğr. Ü</w:t>
            </w:r>
            <w:r w:rsidR="006F59F8">
              <w:rPr>
                <w:rFonts w:ascii="Times New Roman" w:hAnsi="Times New Roman"/>
                <w:sz w:val="20"/>
                <w:szCs w:val="18"/>
              </w:rPr>
              <w:t xml:space="preserve">. </w:t>
            </w:r>
            <w:r w:rsidRPr="00D37391">
              <w:rPr>
                <w:rFonts w:ascii="Times New Roman" w:hAnsi="Times New Roman"/>
                <w:sz w:val="20"/>
                <w:szCs w:val="18"/>
              </w:rPr>
              <w:t>Levent ALBAYRAK</w:t>
            </w:r>
            <w:r w:rsidRPr="00D37391" w:rsidDel="00D37391">
              <w:rPr>
                <w:rFonts w:ascii="Times New Roman" w:hAnsi="Times New Roman"/>
                <w:sz w:val="20"/>
                <w:szCs w:val="18"/>
              </w:rPr>
              <w:t xml:space="preserve"> </w:t>
            </w:r>
          </w:p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18"/>
              </w:rPr>
            </w:pPr>
            <w:r w:rsidRPr="00AA1613">
              <w:rPr>
                <w:rFonts w:ascii="Times New Roman" w:hAnsi="Times New Roman"/>
                <w:sz w:val="20"/>
                <w:szCs w:val="18"/>
              </w:rPr>
              <w:t>Dr. Öğr. Ü. Cevdet YARDIMCI</w:t>
            </w:r>
          </w:p>
          <w:p w:rsidR="00AA1613" w:rsidRPr="00AB7E33" w:rsidRDefault="00AA1613" w:rsidP="00AA1613">
            <w:pPr>
              <w:rPr>
                <w:rFonts w:ascii="Times New Roman" w:hAnsi="Times New Roman"/>
                <w:sz w:val="20"/>
                <w:szCs w:val="20"/>
                <w:lang w:eastAsia="en-GB"/>
              </w:rPr>
            </w:pPr>
            <w:r w:rsidRPr="00AA1613">
              <w:rPr>
                <w:rFonts w:ascii="Times New Roman" w:hAnsi="Times New Roman"/>
                <w:sz w:val="20"/>
                <w:szCs w:val="18"/>
              </w:rPr>
              <w:t xml:space="preserve">Dr. Öğr. Ü. </w:t>
            </w:r>
            <w:r w:rsidR="009A211D">
              <w:rPr>
                <w:rFonts w:ascii="Times New Roman" w:hAnsi="Times New Roman"/>
                <w:sz w:val="20"/>
                <w:szCs w:val="18"/>
              </w:rPr>
              <w:t>M.</w:t>
            </w:r>
            <w:r w:rsidRPr="00AA1613">
              <w:rPr>
                <w:rFonts w:ascii="Times New Roman" w:hAnsi="Times New Roman"/>
                <w:sz w:val="20"/>
                <w:szCs w:val="18"/>
              </w:rPr>
              <w:t>Kağan KATAR</w:t>
            </w:r>
          </w:p>
        </w:tc>
      </w:tr>
      <w:tr w:rsidR="00765055" w:rsidRPr="00AA1613" w:rsidTr="00AA1613">
        <w:tc>
          <w:tcPr>
            <w:tcW w:w="4503" w:type="dxa"/>
          </w:tcPr>
          <w:p w:rsidR="00765055" w:rsidRPr="00AA1613" w:rsidRDefault="00765055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eçmeli Ders</w:t>
            </w:r>
          </w:p>
        </w:tc>
        <w:tc>
          <w:tcPr>
            <w:tcW w:w="1984" w:type="dxa"/>
          </w:tcPr>
          <w:p w:rsidR="00765055" w:rsidRDefault="00765055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4</w:t>
            </w:r>
          </w:p>
        </w:tc>
        <w:tc>
          <w:tcPr>
            <w:tcW w:w="1276" w:type="dxa"/>
          </w:tcPr>
          <w:p w:rsidR="00765055" w:rsidRPr="00AA1613" w:rsidRDefault="00765055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701" w:type="dxa"/>
          </w:tcPr>
          <w:p w:rsidR="00765055" w:rsidRPr="00AA1613" w:rsidRDefault="00765055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4</w:t>
            </w:r>
          </w:p>
        </w:tc>
        <w:tc>
          <w:tcPr>
            <w:tcW w:w="3827" w:type="dxa"/>
          </w:tcPr>
          <w:p w:rsidR="00765055" w:rsidRPr="00AA1613" w:rsidRDefault="00765055" w:rsidP="00AA1613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A1613" w:rsidRPr="00AA1613" w:rsidTr="00AA1613">
        <w:trPr>
          <w:trHeight w:val="236"/>
        </w:trPr>
        <w:tc>
          <w:tcPr>
            <w:tcW w:w="4503" w:type="dxa"/>
            <w:shd w:val="clear" w:color="auto" w:fill="8DB3E2"/>
          </w:tcPr>
          <w:p w:rsidR="00AA1613" w:rsidRPr="00AA1613" w:rsidRDefault="00AA1613" w:rsidP="00AA161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OPLAM</w:t>
            </w:r>
          </w:p>
        </w:tc>
        <w:tc>
          <w:tcPr>
            <w:tcW w:w="1984" w:type="dxa"/>
            <w:shd w:val="clear" w:color="auto" w:fill="8DB3E2"/>
          </w:tcPr>
          <w:p w:rsidR="00AA1613" w:rsidRPr="00AA1613" w:rsidRDefault="00563FF7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27</w:t>
            </w:r>
          </w:p>
        </w:tc>
        <w:tc>
          <w:tcPr>
            <w:tcW w:w="1276" w:type="dxa"/>
            <w:shd w:val="clear" w:color="auto" w:fill="8DB3E2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AA161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  <w:r w:rsidR="00563F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1701" w:type="dxa"/>
            <w:shd w:val="clear" w:color="auto" w:fill="8DB3E2"/>
          </w:tcPr>
          <w:p w:rsidR="00AA1613" w:rsidRPr="00AA1613" w:rsidRDefault="00563F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47</w:t>
            </w:r>
          </w:p>
        </w:tc>
        <w:tc>
          <w:tcPr>
            <w:tcW w:w="3827" w:type="dxa"/>
            <w:shd w:val="clear" w:color="auto" w:fill="8DB3E2"/>
          </w:tcPr>
          <w:p w:rsidR="00AA1613" w:rsidRPr="00AA1613" w:rsidRDefault="00AA1613" w:rsidP="00AA161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</w:tr>
    </w:tbl>
    <w:p w:rsidR="00AA1613" w:rsidRPr="00AA1613" w:rsidRDefault="00AA1613" w:rsidP="00AA161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</w:p>
    <w:p w:rsidR="00AA1613" w:rsidRPr="00AA1613" w:rsidRDefault="00AA1613" w:rsidP="00AA161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Pratik Sınav Tarihi</w:t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  <w:t>:</w:t>
      </w:r>
      <w:r w:rsidR="000A3630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03</w:t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1</w:t>
      </w:r>
      <w:r w:rsidR="000A3630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</w:t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20</w:t>
      </w:r>
      <w:r w:rsidR="00331185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0</w:t>
      </w:r>
    </w:p>
    <w:p w:rsidR="00AA1613" w:rsidRPr="00AA1613" w:rsidRDefault="00AA1613" w:rsidP="00AA161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Teorik Sınav Tarihi</w:t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  <w:t xml:space="preserve">: </w:t>
      </w:r>
      <w:r w:rsidR="000A3630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04</w:t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1</w:t>
      </w:r>
      <w:r w:rsidR="000A3630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</w:t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20</w:t>
      </w:r>
      <w:r w:rsidR="00331185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0</w:t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</w:t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AA161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</w:p>
    <w:p w:rsidR="00AA1613" w:rsidRPr="00AA1613" w:rsidRDefault="00AA1613" w:rsidP="00AA1613">
      <w:pPr>
        <w:shd w:val="clear" w:color="auto" w:fill="FFFFFF"/>
        <w:spacing w:after="0" w:line="300" w:lineRule="atLeast"/>
        <w:jc w:val="both"/>
      </w:pPr>
    </w:p>
    <w:p w:rsidR="00AA1613" w:rsidRPr="00AA1613" w:rsidRDefault="00AA1613" w:rsidP="00AA1613">
      <w:pPr>
        <w:shd w:val="clear" w:color="auto" w:fill="FFFFFF"/>
        <w:spacing w:after="0" w:line="300" w:lineRule="atLeast"/>
        <w:jc w:val="both"/>
      </w:pPr>
    </w:p>
    <w:p w:rsidR="00AA1613" w:rsidRPr="00AA1613" w:rsidRDefault="00AA1613" w:rsidP="00AA1613">
      <w:pPr>
        <w:shd w:val="clear" w:color="auto" w:fill="FFFFFF"/>
        <w:spacing w:after="0" w:line="300" w:lineRule="atLeast"/>
        <w:jc w:val="both"/>
      </w:pPr>
    </w:p>
    <w:p w:rsidR="00AA1613" w:rsidRDefault="00AA1613" w:rsidP="00AA1613">
      <w:pPr>
        <w:shd w:val="clear" w:color="auto" w:fill="FFFFFF"/>
        <w:spacing w:after="0" w:line="300" w:lineRule="atLeast"/>
        <w:jc w:val="both"/>
        <w:sectPr w:rsidR="00AA1613" w:rsidSect="00AA1613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TabloKlavuzu35"/>
        <w:tblW w:w="9781" w:type="dxa"/>
        <w:tblInd w:w="-147" w:type="dxa"/>
        <w:tblLook w:val="04A0" w:firstRow="1" w:lastRow="0" w:firstColumn="1" w:lastColumn="0" w:noHBand="0" w:noVBand="1"/>
      </w:tblPr>
      <w:tblGrid>
        <w:gridCol w:w="723"/>
        <w:gridCol w:w="5231"/>
        <w:gridCol w:w="3827"/>
      </w:tblGrid>
      <w:tr w:rsidR="00C826F7" w:rsidRPr="00C826F7" w:rsidTr="00A0102B">
        <w:trPr>
          <w:trHeight w:val="141"/>
        </w:trPr>
        <w:tc>
          <w:tcPr>
            <w:tcW w:w="723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en-GB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en-GB"/>
              </w:rPr>
              <w:lastRenderedPageBreak/>
              <w:t>SÜRE</w:t>
            </w:r>
          </w:p>
        </w:tc>
        <w:tc>
          <w:tcPr>
            <w:tcW w:w="5231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en-GB"/>
              </w:rPr>
            </w:pPr>
          </w:p>
        </w:tc>
        <w:tc>
          <w:tcPr>
            <w:tcW w:w="3827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en-GB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DERSİ VEREN ÖĞRETİM ELEMANLARI</w:t>
            </w:r>
          </w:p>
        </w:tc>
      </w:tr>
      <w:tr w:rsidR="00C826F7" w:rsidRPr="00C826F7" w:rsidTr="00A0102B">
        <w:tc>
          <w:tcPr>
            <w:tcW w:w="723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en-GB"/>
              </w:rPr>
            </w:pPr>
          </w:p>
        </w:tc>
        <w:tc>
          <w:tcPr>
            <w:tcW w:w="5231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en-GB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TIBBİ MİKROBİYOLOJİ</w:t>
            </w:r>
          </w:p>
        </w:tc>
        <w:tc>
          <w:tcPr>
            <w:tcW w:w="3827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AB7E33" w:rsidRDefault="00582118" w:rsidP="00582118">
            <w:pPr>
              <w:rPr>
                <w:rFonts w:ascii="Times New Roman" w:hAnsi="Times New Roman"/>
                <w:sz w:val="19"/>
                <w:szCs w:val="19"/>
                <w:lang w:val="de-DE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Bakteriyel Virülans ve Patojenite Faktörleri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Prof. Dr. </w:t>
            </w:r>
            <w:r w:rsidR="00AB7E33">
              <w:rPr>
                <w:rFonts w:ascii="Times New Roman" w:hAnsi="Times New Roman"/>
                <w:sz w:val="20"/>
                <w:szCs w:val="20"/>
              </w:rPr>
              <w:t>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Bakteriyel Hastalıkların Laboratuvar Tanısı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Prof. Dr. </w:t>
            </w:r>
            <w:r w:rsidR="00AB7E33">
              <w:rPr>
                <w:rFonts w:ascii="Times New Roman" w:hAnsi="Times New Roman"/>
                <w:sz w:val="20"/>
                <w:szCs w:val="20"/>
              </w:rPr>
              <w:t>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231" w:type="dxa"/>
            <w:vAlign w:val="center"/>
          </w:tcPr>
          <w:p w:rsidR="00582118" w:rsidRPr="00AB7E33" w:rsidRDefault="00582118" w:rsidP="00582118">
            <w:pPr>
              <w:rPr>
                <w:rFonts w:ascii="Times New Roman" w:hAnsi="Times New Roman"/>
                <w:sz w:val="19"/>
                <w:szCs w:val="19"/>
                <w:lang w:val="de-DE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Stafilokoklar ve Benzer Gram Pozitif Koklar</w:t>
            </w:r>
          </w:p>
        </w:tc>
        <w:tc>
          <w:tcPr>
            <w:tcW w:w="3827" w:type="dxa"/>
            <w:vAlign w:val="center"/>
          </w:tcPr>
          <w:p w:rsidR="00582118" w:rsidRPr="00AB7E33" w:rsidRDefault="00582118" w:rsidP="00582118">
            <w:pPr>
              <w:rPr>
                <w:rFonts w:ascii="Times New Roman" w:hAnsi="Times New Roman"/>
                <w:sz w:val="19"/>
                <w:szCs w:val="19"/>
                <w:lang w:val="de-DE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Calibri" w:hAnsi="Times New Roman" w:cs="Times New Roman"/>
                <w:sz w:val="19"/>
                <w:szCs w:val="19"/>
              </w:rPr>
              <w:t>Streptokoklar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AB7E33" w:rsidRDefault="00582118" w:rsidP="00582118">
            <w:pPr>
              <w:rPr>
                <w:rFonts w:ascii="Times New Roman" w:hAnsi="Times New Roman"/>
                <w:sz w:val="19"/>
                <w:szCs w:val="19"/>
                <w:lang w:val="de-DE" w:eastAsia="tr-TR"/>
              </w:rPr>
            </w:pPr>
            <w:r w:rsidRPr="00060FB7">
              <w:rPr>
                <w:rFonts w:ascii="Times New Roman" w:eastAsia="Calibri" w:hAnsi="Times New Roman" w:cs="Times New Roman"/>
                <w:sz w:val="19"/>
                <w:szCs w:val="19"/>
              </w:rPr>
              <w:t>Enterokok ve Diğer Pozitif Koklar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Calibri" w:hAnsi="Times New Roman" w:cs="Times New Roman"/>
                <w:sz w:val="19"/>
                <w:szCs w:val="19"/>
              </w:rPr>
              <w:t>Gram Pozitif Aerop Sporlu Basiller, Actinomyces ve Nocardia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Calibri" w:hAnsi="Times New Roman" w:cs="Times New Roman"/>
                <w:sz w:val="19"/>
                <w:szCs w:val="19"/>
              </w:rPr>
              <w:t>Listeria, Erysipelothrix, Corynebacterium ve Diğer Gram Pozitif Basiller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F53AC2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F53AC2">
              <w:rPr>
                <w:rFonts w:ascii="Times New Roman" w:eastAsia="Times New Roman" w:hAnsi="Times New Roman" w:cs="Times New Roman"/>
                <w:sz w:val="19"/>
                <w:szCs w:val="19"/>
              </w:rPr>
              <w:t>Klinik Örneklerin Mikrobiyolojik Olarak İnceleme Yöntemleri -1 (SY)</w:t>
            </w:r>
          </w:p>
        </w:tc>
        <w:tc>
          <w:tcPr>
            <w:tcW w:w="3827" w:type="dxa"/>
            <w:vAlign w:val="center"/>
          </w:tcPr>
          <w:p w:rsidR="00582118" w:rsidRPr="00AB7E33" w:rsidRDefault="00582118" w:rsidP="00582118">
            <w:pPr>
              <w:rPr>
                <w:rFonts w:ascii="Times New Roman" w:hAnsi="Times New Roman"/>
                <w:sz w:val="19"/>
                <w:szCs w:val="19"/>
                <w:lang w:eastAsia="tr-TR"/>
              </w:rPr>
            </w:pPr>
            <w:r w:rsidRPr="00F53AC2"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F53AC2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F53AC2">
              <w:rPr>
                <w:rFonts w:ascii="Times New Roman" w:eastAsia="Times New Roman" w:hAnsi="Times New Roman" w:cs="Times New Roman"/>
                <w:sz w:val="19"/>
                <w:szCs w:val="19"/>
              </w:rPr>
              <w:t>Klinik Örneklerin Mikrobiyolojik Olarak İnceleme Yöntemleri -2 (GİS)</w:t>
            </w:r>
          </w:p>
        </w:tc>
        <w:tc>
          <w:tcPr>
            <w:tcW w:w="3827" w:type="dxa"/>
            <w:vAlign w:val="center"/>
          </w:tcPr>
          <w:p w:rsidR="00582118" w:rsidRPr="00AB7E33" w:rsidRDefault="00582118" w:rsidP="00582118">
            <w:pPr>
              <w:rPr>
                <w:rFonts w:ascii="Times New Roman" w:hAnsi="Times New Roman"/>
                <w:sz w:val="19"/>
                <w:szCs w:val="19"/>
                <w:lang w:eastAsia="tr-TR"/>
              </w:rPr>
            </w:pPr>
            <w:r w:rsidRPr="00F53AC2"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F53AC2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F53AC2">
              <w:rPr>
                <w:rFonts w:ascii="Times New Roman" w:eastAsia="Times New Roman" w:hAnsi="Times New Roman" w:cs="Times New Roman"/>
                <w:sz w:val="19"/>
                <w:szCs w:val="19"/>
              </w:rPr>
              <w:t>Klinik Örneklerin Mikrobiyolojik Olarak İnceleme Yöntemleri -3(GUS)</w:t>
            </w:r>
          </w:p>
        </w:tc>
        <w:tc>
          <w:tcPr>
            <w:tcW w:w="3827" w:type="dxa"/>
            <w:vAlign w:val="center"/>
          </w:tcPr>
          <w:p w:rsidR="00582118" w:rsidRPr="00AB7E33" w:rsidRDefault="00C85CA7" w:rsidP="00C85CA7">
            <w:pPr>
              <w:rPr>
                <w:rFonts w:ascii="Times New Roman" w:hAnsi="Times New Roman"/>
                <w:sz w:val="19"/>
                <w:szCs w:val="19"/>
                <w:lang w:eastAsia="tr-TR"/>
              </w:rPr>
            </w:pPr>
            <w:r w:rsidRPr="00F53AC2"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Mikobakteriler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Enterobacteriaceae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Vibrio, Campylobacter ve Helicobacter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5298F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5298F">
              <w:rPr>
                <w:rFonts w:ascii="Times New Roman" w:eastAsia="Times New Roman" w:hAnsi="Times New Roman" w:cs="Times New Roman"/>
                <w:sz w:val="19"/>
                <w:szCs w:val="19"/>
              </w:rPr>
              <w:t>Neisseria ve Moraxella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5298F"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Salmonella, Shigella ve Yersinia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Legionella, Francisella ve Pasteurella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3</w:t>
            </w:r>
          </w:p>
        </w:tc>
        <w:tc>
          <w:tcPr>
            <w:tcW w:w="5231" w:type="dxa"/>
            <w:vAlign w:val="center"/>
          </w:tcPr>
          <w:p w:rsidR="00582118" w:rsidRPr="00AB7E33" w:rsidRDefault="00582118" w:rsidP="00582118">
            <w:pPr>
              <w:rPr>
                <w:rFonts w:ascii="Times New Roman" w:hAnsi="Times New Roman"/>
                <w:sz w:val="19"/>
                <w:szCs w:val="19"/>
                <w:lang w:val="de-DE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Gram Pozitif Bakterilerin ve Mikobakterilerin İncelenmesi (Lab)</w:t>
            </w:r>
          </w:p>
        </w:tc>
        <w:tc>
          <w:tcPr>
            <w:tcW w:w="3827" w:type="dxa"/>
            <w:vAlign w:val="center"/>
          </w:tcPr>
          <w:p w:rsidR="00582118" w:rsidRPr="00AB7E33" w:rsidRDefault="00C85CA7" w:rsidP="00C85CA7">
            <w:pPr>
              <w:rPr>
                <w:rFonts w:ascii="Times New Roman" w:hAnsi="Times New Roman"/>
                <w:sz w:val="19"/>
                <w:szCs w:val="19"/>
                <w:lang w:eastAsia="tr-TR"/>
              </w:rPr>
            </w:pPr>
            <w:r w:rsidRPr="00F53AC2"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Brucella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Prof. Dr. </w:t>
            </w:r>
            <w:r w:rsidR="00AB7E33">
              <w:rPr>
                <w:rFonts w:ascii="Times New Roman" w:hAnsi="Times New Roman"/>
                <w:sz w:val="20"/>
                <w:szCs w:val="20"/>
              </w:rPr>
              <w:t>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Non-Fermentatif Bakteriler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rPr>
          <w:trHeight w:val="146"/>
        </w:trPr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Haemophilus ve Bordetella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jc w:val="both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3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Brucella Tanısı (Lab)</w:t>
            </w:r>
          </w:p>
        </w:tc>
        <w:tc>
          <w:tcPr>
            <w:tcW w:w="3827" w:type="dxa"/>
            <w:vAlign w:val="center"/>
          </w:tcPr>
          <w:p w:rsidR="00582118" w:rsidRPr="00AB7E33" w:rsidRDefault="00C85CA7" w:rsidP="00C85CA7">
            <w:pPr>
              <w:rPr>
                <w:rFonts w:ascii="Times New Roman" w:hAnsi="Times New Roman"/>
                <w:sz w:val="19"/>
                <w:szCs w:val="19"/>
                <w:lang w:eastAsia="tr-TR"/>
              </w:rPr>
            </w:pPr>
            <w:r w:rsidRPr="00F53AC2"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3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Anaerop Bakteriler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Spiroketler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3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eastAsia="tr-TR"/>
              </w:rPr>
              <w:t>Gram Negatif Kok ve Basillerin İncelenmesi</w:t>
            </w: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 (Lab)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C85CA7" w:rsidP="00C85CA7">
            <w:pPr>
              <w:rPr>
                <w:rFonts w:ascii="Times New Roman" w:hAnsi="Times New Roman"/>
                <w:sz w:val="19"/>
                <w:szCs w:val="19"/>
              </w:rPr>
            </w:pPr>
            <w:r w:rsidRPr="00F53AC2"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Mycoplasma ve Ureaplasma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Rickettsia, Ehrlichia, Coxiella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Chlamidya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Viral Patogenez Mekanizmaları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Prof. Dr. </w:t>
            </w:r>
            <w:r w:rsidR="00AB7E33">
              <w:rPr>
                <w:rFonts w:ascii="Times New Roman" w:hAnsi="Times New Roman"/>
                <w:sz w:val="20"/>
                <w:szCs w:val="20"/>
              </w:rPr>
              <w:t>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Viral Hastalıkların Laboratuvar Tanısı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Prof. Dr. </w:t>
            </w:r>
            <w:r w:rsidR="00AB7E33">
              <w:rPr>
                <w:rFonts w:ascii="Times New Roman" w:hAnsi="Times New Roman"/>
                <w:sz w:val="20"/>
                <w:szCs w:val="20"/>
              </w:rPr>
              <w:t>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F53AC2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F53AC2">
              <w:rPr>
                <w:rFonts w:ascii="Times New Roman" w:eastAsia="Times New Roman" w:hAnsi="Times New Roman" w:cs="Times New Roman"/>
                <w:sz w:val="19"/>
                <w:szCs w:val="19"/>
              </w:rPr>
              <w:t>Test Sonuçlarının Değerlendirilmesi ve Yorumlanması -1 (SY)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C85CA7" w:rsidP="00C85CA7">
            <w:pPr>
              <w:rPr>
                <w:rFonts w:ascii="Times New Roman" w:hAnsi="Times New Roman"/>
                <w:sz w:val="19"/>
                <w:szCs w:val="19"/>
              </w:rPr>
            </w:pPr>
            <w:r w:rsidRPr="00F53AC2"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F53AC2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F53AC2">
              <w:rPr>
                <w:rFonts w:ascii="Times New Roman" w:eastAsia="Times New Roman" w:hAnsi="Times New Roman" w:cs="Times New Roman"/>
                <w:sz w:val="19"/>
                <w:szCs w:val="19"/>
              </w:rPr>
              <w:t>Test Sonuçlarının Değerlendirilmesi ve Yorumlanması -2 (GİS)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C85CA7" w:rsidP="00616DD5">
            <w:pPr>
              <w:rPr>
                <w:rFonts w:ascii="Times New Roman" w:hAnsi="Times New Roman"/>
                <w:sz w:val="19"/>
                <w:szCs w:val="19"/>
              </w:rPr>
            </w:pPr>
            <w:r w:rsidRPr="00F53AC2"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F53AC2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F53AC2">
              <w:rPr>
                <w:rFonts w:ascii="Times New Roman" w:eastAsia="Times New Roman" w:hAnsi="Times New Roman" w:cs="Times New Roman"/>
                <w:sz w:val="19"/>
                <w:szCs w:val="19"/>
              </w:rPr>
              <w:t>Test Sonuçlarının Değerlendirilmesi ve Yorumlanması -3 (GUS)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C85CA7" w:rsidP="00C85CA7">
            <w:pPr>
              <w:rPr>
                <w:rFonts w:ascii="Times New Roman" w:hAnsi="Times New Roman"/>
                <w:sz w:val="19"/>
                <w:szCs w:val="19"/>
              </w:rPr>
            </w:pPr>
            <w:r w:rsidRPr="00F53AC2"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Parvovirüsler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Prof. Dr. </w:t>
            </w:r>
            <w:r w:rsidR="00AB7E33">
              <w:rPr>
                <w:rFonts w:ascii="Times New Roman" w:hAnsi="Times New Roman"/>
                <w:sz w:val="20"/>
                <w:szCs w:val="20"/>
              </w:rPr>
              <w:t>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Papilloma, Polyoma ve Pox Grubu Virüsler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Adenovirüsler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Pikornavirüsler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3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Herpesvirüsler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Paramiksovirüsler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Prof. Dr. </w:t>
            </w:r>
            <w:r w:rsidR="00AB7E33">
              <w:rPr>
                <w:rFonts w:ascii="Times New Roman" w:hAnsi="Times New Roman"/>
                <w:sz w:val="20"/>
                <w:szCs w:val="20"/>
              </w:rPr>
              <w:t>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Ortomiksovirüsler (İnfluenza)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</w:t>
            </w:r>
            <w:r w:rsidR="00AB7E33">
              <w:rPr>
                <w:rFonts w:ascii="Times New Roman" w:hAnsi="Times New Roman"/>
                <w:sz w:val="20"/>
                <w:szCs w:val="20"/>
              </w:rPr>
              <w:t xml:space="preserve">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Norovirüs, Reovirüsler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Togavirüsler ve Flavivirüsler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AB2429">
              <w:rPr>
                <w:rFonts w:ascii="Times New Roman" w:eastAsia="Calibri" w:hAnsi="Times New Roman" w:cs="Times New Roman"/>
                <w:sz w:val="19"/>
                <w:szCs w:val="19"/>
              </w:rPr>
              <w:t>Diğer Solunum Yolu Virüsleri (Coronavirüs, RSV, Parainfluenza)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Del="00E6719E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231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Rabdovirüsler, Filovirüsler ve Bornavirüsler</w:t>
            </w:r>
          </w:p>
        </w:tc>
        <w:tc>
          <w:tcPr>
            <w:tcW w:w="3827" w:type="dxa"/>
            <w:vAlign w:val="center"/>
          </w:tcPr>
          <w:p w:rsidR="00582118" w:rsidRPr="00C826F7" w:rsidDel="00E6719E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3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Hepatit Virüsleri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Prof. Dr. </w:t>
            </w:r>
            <w:r w:rsidR="00AB7E33">
              <w:rPr>
                <w:rFonts w:ascii="Times New Roman" w:hAnsi="Times New Roman"/>
                <w:sz w:val="20"/>
                <w:szCs w:val="20"/>
              </w:rPr>
              <w:t>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E450FB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E450FB">
              <w:rPr>
                <w:rFonts w:ascii="Times New Roman" w:eastAsia="Times New Roman" w:hAnsi="Times New Roman" w:cs="Times New Roman"/>
                <w:sz w:val="19"/>
                <w:szCs w:val="19"/>
              </w:rPr>
              <w:t>Hepatit Testlerin Tanı ve Yorumlanması (Lab)</w:t>
            </w:r>
          </w:p>
        </w:tc>
        <w:tc>
          <w:tcPr>
            <w:tcW w:w="3827" w:type="dxa"/>
            <w:vAlign w:val="center"/>
          </w:tcPr>
          <w:p w:rsidR="00582118" w:rsidRPr="00C826F7" w:rsidRDefault="00C85CA7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F53AC2"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Bunyavirüsler ve Arenavirüsler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rPr>
          <w:trHeight w:val="317"/>
        </w:trPr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3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Retroviruslar ve HIV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Mantar Hastalıklarının Patogenezi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Mikolojide Kullanılan Tanı Yöntemleri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Yüzeyel, Kütanöz Subkütanöz Mikozlar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5298F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5298F">
              <w:rPr>
                <w:rFonts w:ascii="Times New Roman" w:eastAsia="Calibri" w:hAnsi="Times New Roman" w:cs="Times New Roman"/>
                <w:sz w:val="19"/>
                <w:szCs w:val="19"/>
              </w:rPr>
              <w:t>Diğer Viral Testlerin Tanı ve Yorumlanması (Lab)</w:t>
            </w:r>
          </w:p>
        </w:tc>
        <w:tc>
          <w:tcPr>
            <w:tcW w:w="3827" w:type="dxa"/>
            <w:vAlign w:val="center"/>
          </w:tcPr>
          <w:p w:rsidR="00582118" w:rsidRPr="00C826F7" w:rsidRDefault="00C85CA7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F53AC2"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lastRenderedPageBreak/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Calibri" w:hAnsi="Times New Roman" w:cs="Times New Roman"/>
                <w:sz w:val="19"/>
                <w:szCs w:val="19"/>
              </w:rPr>
              <w:t>Endemik (Dimorfik) Mikoz Etkenleri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Fırsatçı Mikoz Etkenleri ve Feohifomikozlar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Paraziter Hastalıkların Patogenezi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Paraziter Hastalıkların Laboratuvar Tanısı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231" w:type="dxa"/>
            <w:vAlign w:val="center"/>
          </w:tcPr>
          <w:p w:rsidR="00582118" w:rsidRPr="00AB7E33" w:rsidRDefault="00582118" w:rsidP="00582118">
            <w:pPr>
              <w:rPr>
                <w:rFonts w:ascii="Times New Roman" w:hAnsi="Times New Roman"/>
                <w:sz w:val="19"/>
                <w:szCs w:val="19"/>
                <w:lang w:val="de-DE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Ürogenital Sistem ve GİS Protozoonları</w:t>
            </w:r>
          </w:p>
        </w:tc>
        <w:tc>
          <w:tcPr>
            <w:tcW w:w="3827" w:type="dxa"/>
            <w:vAlign w:val="center"/>
          </w:tcPr>
          <w:p w:rsidR="00582118" w:rsidRPr="00AB7E33" w:rsidRDefault="00582118" w:rsidP="00582118">
            <w:pPr>
              <w:rPr>
                <w:rFonts w:ascii="Times New Roman" w:hAnsi="Times New Roman"/>
                <w:sz w:val="19"/>
                <w:szCs w:val="19"/>
                <w:lang w:val="de-DE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Ekinokok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Kan ve Doku Parazitleri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 xml:space="preserve">2 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AB2429">
              <w:rPr>
                <w:rFonts w:ascii="Times New Roman" w:eastAsia="Times New Roman" w:hAnsi="Times New Roman" w:cs="Times New Roman"/>
                <w:sz w:val="19"/>
                <w:szCs w:val="19"/>
              </w:rPr>
              <w:t>Barsak Parazitleri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. 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Vektör Kaynaklı Enfeksiyonlar ve Tanısı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Prof. Dr. </w:t>
            </w:r>
            <w:r w:rsidR="00AB7E33">
              <w:rPr>
                <w:rFonts w:ascii="Times New Roman" w:hAnsi="Times New Roman"/>
                <w:sz w:val="20"/>
                <w:szCs w:val="20"/>
              </w:rPr>
              <w:t>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060FB7">
              <w:rPr>
                <w:rFonts w:ascii="Times New Roman" w:eastAsia="Times New Roman" w:hAnsi="Times New Roman" w:cs="Times New Roman"/>
                <w:sz w:val="19"/>
                <w:szCs w:val="19"/>
              </w:rPr>
              <w:t>Enfeksiyon Etkenlerine Karşı Bağışıklık ve Korunma</w:t>
            </w:r>
          </w:p>
        </w:tc>
        <w:tc>
          <w:tcPr>
            <w:tcW w:w="3827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Prof. Dr. </w:t>
            </w:r>
            <w:r w:rsidR="00AB7E33">
              <w:rPr>
                <w:rFonts w:ascii="Times New Roman" w:hAnsi="Times New Roman"/>
                <w:sz w:val="20"/>
                <w:szCs w:val="20"/>
              </w:rPr>
              <w:t>Hülya ŞİMŞEK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5298F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5298F">
              <w:rPr>
                <w:rFonts w:ascii="Times New Roman" w:eastAsia="Times New Roman" w:hAnsi="Times New Roman" w:cs="Times New Roman"/>
                <w:sz w:val="19"/>
                <w:szCs w:val="19"/>
              </w:rPr>
              <w:t>Moleküler Tanı Yöntemleri ve Değerlendirilmesi (Lab)</w:t>
            </w:r>
          </w:p>
        </w:tc>
        <w:tc>
          <w:tcPr>
            <w:tcW w:w="3827" w:type="dxa"/>
            <w:vAlign w:val="center"/>
          </w:tcPr>
          <w:p w:rsidR="00582118" w:rsidRPr="00AB7E33" w:rsidRDefault="00C85CA7" w:rsidP="00C85CA7">
            <w:pPr>
              <w:rPr>
                <w:rFonts w:ascii="Times New Roman" w:hAnsi="Times New Roman"/>
                <w:sz w:val="19"/>
                <w:szCs w:val="19"/>
                <w:lang w:eastAsia="tr-TR"/>
              </w:rPr>
            </w:pPr>
            <w:r w:rsidRPr="00F53AC2"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317FC9">
        <w:tc>
          <w:tcPr>
            <w:tcW w:w="723" w:type="dxa"/>
            <w:vAlign w:val="center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5298F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231" w:type="dxa"/>
            <w:vAlign w:val="center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A5298F">
              <w:rPr>
                <w:rFonts w:ascii="Times New Roman" w:eastAsia="Times New Roman" w:hAnsi="Times New Roman" w:cs="Times New Roman"/>
                <w:sz w:val="19"/>
                <w:szCs w:val="19"/>
              </w:rPr>
              <w:t>Serolojik Tanı Yöntemleri ve Değerlendirilmesi (Lab)</w:t>
            </w:r>
          </w:p>
        </w:tc>
        <w:tc>
          <w:tcPr>
            <w:tcW w:w="3827" w:type="dxa"/>
            <w:vAlign w:val="center"/>
          </w:tcPr>
          <w:p w:rsidR="00582118" w:rsidRPr="00AB7E33" w:rsidRDefault="00C85CA7" w:rsidP="00C85CA7">
            <w:pPr>
              <w:rPr>
                <w:rFonts w:ascii="Times New Roman" w:hAnsi="Times New Roman"/>
                <w:sz w:val="19"/>
                <w:szCs w:val="19"/>
                <w:lang w:eastAsia="tr-TR"/>
              </w:rPr>
            </w:pPr>
            <w:r w:rsidRPr="00F53AC2">
              <w:rPr>
                <w:rFonts w:ascii="Times New Roman" w:hAnsi="Times New Roman"/>
                <w:sz w:val="20"/>
                <w:szCs w:val="20"/>
              </w:rPr>
              <w:t>Dr. Öğr. Ü. Emine YEŞİLYURT ŞÖLEN</w:t>
            </w:r>
          </w:p>
        </w:tc>
      </w:tr>
      <w:tr w:rsidR="00582118" w:rsidRPr="00C826F7" w:rsidTr="00A0102B">
        <w:tc>
          <w:tcPr>
            <w:tcW w:w="723" w:type="dxa"/>
            <w:shd w:val="clear" w:color="auto" w:fill="8DB3E2"/>
            <w:vAlign w:val="bottom"/>
          </w:tcPr>
          <w:p w:rsidR="00582118" w:rsidRPr="00AB7E33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eastAsia="tr-TR"/>
              </w:rPr>
            </w:pPr>
          </w:p>
        </w:tc>
        <w:tc>
          <w:tcPr>
            <w:tcW w:w="5231" w:type="dxa"/>
            <w:shd w:val="clear" w:color="auto" w:fill="8DB3E2"/>
            <w:vAlign w:val="bottom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TIBBİ FARMAKOLOJİ</w:t>
            </w:r>
          </w:p>
        </w:tc>
        <w:tc>
          <w:tcPr>
            <w:tcW w:w="3827" w:type="dxa"/>
            <w:shd w:val="clear" w:color="auto" w:fill="8DB3E2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</w:tr>
      <w:tr w:rsidR="00582118" w:rsidRPr="00C826F7" w:rsidTr="00A0102B">
        <w:tc>
          <w:tcPr>
            <w:tcW w:w="723" w:type="dxa"/>
            <w:vAlign w:val="bottom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  <w:tc>
          <w:tcPr>
            <w:tcW w:w="5231" w:type="dxa"/>
            <w:vAlign w:val="bottom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  <w:tc>
          <w:tcPr>
            <w:tcW w:w="3827" w:type="dxa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</w:tr>
      <w:tr w:rsidR="00A0102B" w:rsidRPr="00A0102B" w:rsidTr="00A0102B">
        <w:trPr>
          <w:trHeight w:val="276"/>
        </w:trPr>
        <w:tc>
          <w:tcPr>
            <w:tcW w:w="723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231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timikrobial Kemoterapötiklerin Temel Özellikleri ve Klinik Kullanımı</w:t>
            </w:r>
          </w:p>
        </w:tc>
        <w:tc>
          <w:tcPr>
            <w:tcW w:w="3827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A0102B" w:rsidRPr="00A0102B" w:rsidTr="00A0102B">
        <w:trPr>
          <w:trHeight w:val="276"/>
        </w:trPr>
        <w:tc>
          <w:tcPr>
            <w:tcW w:w="723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231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enisilinler</w:t>
            </w:r>
          </w:p>
        </w:tc>
        <w:tc>
          <w:tcPr>
            <w:tcW w:w="3827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A0102B" w:rsidRPr="00A0102B" w:rsidTr="00A0102B">
        <w:trPr>
          <w:trHeight w:val="276"/>
        </w:trPr>
        <w:tc>
          <w:tcPr>
            <w:tcW w:w="723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231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efalosporinler</w:t>
            </w:r>
          </w:p>
        </w:tc>
        <w:tc>
          <w:tcPr>
            <w:tcW w:w="3827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A0102B" w:rsidRPr="00A0102B" w:rsidTr="00A0102B">
        <w:trPr>
          <w:trHeight w:val="276"/>
        </w:trPr>
        <w:tc>
          <w:tcPr>
            <w:tcW w:w="723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231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Makrolidler, Linkozamidler, Streptogramin Antibiyotikler ve Linezolid</w:t>
            </w:r>
          </w:p>
        </w:tc>
        <w:tc>
          <w:tcPr>
            <w:tcW w:w="3827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A0102B" w:rsidRPr="00A0102B" w:rsidTr="00A0102B">
        <w:trPr>
          <w:trHeight w:val="276"/>
        </w:trPr>
        <w:tc>
          <w:tcPr>
            <w:tcW w:w="723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231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minoglikozitler</w:t>
            </w:r>
          </w:p>
        </w:tc>
        <w:tc>
          <w:tcPr>
            <w:tcW w:w="3827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A0102B" w:rsidRPr="00A0102B" w:rsidTr="00A0102B">
        <w:trPr>
          <w:trHeight w:val="276"/>
        </w:trPr>
        <w:tc>
          <w:tcPr>
            <w:tcW w:w="723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231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etrasiklinler, Amfenikoller</w:t>
            </w:r>
          </w:p>
        </w:tc>
        <w:tc>
          <w:tcPr>
            <w:tcW w:w="3827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A0102B" w:rsidRPr="00A0102B" w:rsidTr="00A0102B">
        <w:trPr>
          <w:trHeight w:val="276"/>
        </w:trPr>
        <w:tc>
          <w:tcPr>
            <w:tcW w:w="723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231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Kinolonlar, Sülfonamidler, Kotrimoksazol ve Trimetoprim</w:t>
            </w:r>
          </w:p>
        </w:tc>
        <w:tc>
          <w:tcPr>
            <w:tcW w:w="3827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A0102B" w:rsidRPr="00A0102B" w:rsidTr="00A0102B">
        <w:trPr>
          <w:trHeight w:val="276"/>
        </w:trPr>
        <w:tc>
          <w:tcPr>
            <w:tcW w:w="723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231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Dar Spekturumlu Antistafikkokal, Antianaerobik ve Polipeptid Yapılı Antibiyotikler </w:t>
            </w:r>
          </w:p>
        </w:tc>
        <w:tc>
          <w:tcPr>
            <w:tcW w:w="3827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A0102B" w:rsidRPr="00A0102B" w:rsidTr="00A0102B">
        <w:trPr>
          <w:trHeight w:val="276"/>
        </w:trPr>
        <w:tc>
          <w:tcPr>
            <w:tcW w:w="723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231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Mikobakteri Enfeksiyonlarında Kullanılan İlaçlar</w:t>
            </w:r>
          </w:p>
        </w:tc>
        <w:tc>
          <w:tcPr>
            <w:tcW w:w="3827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A0102B" w:rsidRPr="00A0102B" w:rsidTr="00A0102B">
        <w:trPr>
          <w:trHeight w:val="276"/>
        </w:trPr>
        <w:tc>
          <w:tcPr>
            <w:tcW w:w="723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231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tiviral İlaçlar</w:t>
            </w:r>
          </w:p>
        </w:tc>
        <w:tc>
          <w:tcPr>
            <w:tcW w:w="3827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A0102B" w:rsidRPr="00A0102B" w:rsidTr="00A0102B">
        <w:trPr>
          <w:trHeight w:val="276"/>
        </w:trPr>
        <w:tc>
          <w:tcPr>
            <w:tcW w:w="723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231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tihelmintik ve Ektoparazitlere Karşı Kullanılan İlaçlar</w:t>
            </w:r>
          </w:p>
        </w:tc>
        <w:tc>
          <w:tcPr>
            <w:tcW w:w="3827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A0102B" w:rsidRPr="00A0102B" w:rsidTr="00A0102B">
        <w:trPr>
          <w:trHeight w:val="276"/>
        </w:trPr>
        <w:tc>
          <w:tcPr>
            <w:tcW w:w="723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231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tiprotozoal ve Antimalaryal İlaçlar</w:t>
            </w:r>
          </w:p>
        </w:tc>
        <w:tc>
          <w:tcPr>
            <w:tcW w:w="3827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A0102B" w:rsidRPr="00A0102B" w:rsidTr="00A0102B">
        <w:trPr>
          <w:trHeight w:val="276"/>
        </w:trPr>
        <w:tc>
          <w:tcPr>
            <w:tcW w:w="723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231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tifungal İlaçlar</w:t>
            </w:r>
          </w:p>
        </w:tc>
        <w:tc>
          <w:tcPr>
            <w:tcW w:w="3827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A0102B" w:rsidRPr="00A0102B" w:rsidTr="00A0102B">
        <w:trPr>
          <w:trHeight w:val="288"/>
        </w:trPr>
        <w:tc>
          <w:tcPr>
            <w:tcW w:w="723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231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tiseptik ve Dezenfektanlar</w:t>
            </w:r>
          </w:p>
        </w:tc>
        <w:tc>
          <w:tcPr>
            <w:tcW w:w="3827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582118" w:rsidRPr="00C826F7" w:rsidTr="00A0102B">
        <w:trPr>
          <w:trHeight w:val="70"/>
        </w:trPr>
        <w:tc>
          <w:tcPr>
            <w:tcW w:w="723" w:type="dxa"/>
            <w:shd w:val="clear" w:color="auto" w:fill="8DB3E2"/>
            <w:vAlign w:val="bottom"/>
          </w:tcPr>
          <w:p w:rsidR="00582118" w:rsidRPr="00AB7E33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eastAsia="tr-TR"/>
              </w:rPr>
            </w:pPr>
          </w:p>
        </w:tc>
        <w:tc>
          <w:tcPr>
            <w:tcW w:w="5231" w:type="dxa"/>
            <w:shd w:val="clear" w:color="auto" w:fill="8DB3E2"/>
            <w:vAlign w:val="bottom"/>
          </w:tcPr>
          <w:p w:rsidR="00582118" w:rsidRPr="00227BF8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227BF8">
              <w:rPr>
                <w:rFonts w:ascii="Times New Roman" w:hAnsi="Times New Roman"/>
                <w:sz w:val="19"/>
                <w:szCs w:val="19"/>
                <w:lang w:val="en-GB" w:eastAsia="tr-TR"/>
              </w:rPr>
              <w:t>TIBBİ BİYOKİMYA</w:t>
            </w:r>
          </w:p>
        </w:tc>
        <w:tc>
          <w:tcPr>
            <w:tcW w:w="3827" w:type="dxa"/>
            <w:shd w:val="clear" w:color="auto" w:fill="8DB3E2"/>
          </w:tcPr>
          <w:p w:rsidR="00582118" w:rsidRPr="00227BF8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</w:tr>
      <w:tr w:rsidR="00582118" w:rsidRPr="00C826F7" w:rsidTr="00A0102B">
        <w:tc>
          <w:tcPr>
            <w:tcW w:w="723" w:type="dxa"/>
            <w:vAlign w:val="bottom"/>
          </w:tcPr>
          <w:p w:rsidR="00582118" w:rsidRPr="00227BF8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227BF8">
              <w:rPr>
                <w:rFonts w:ascii="Times New Roman" w:hAnsi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231" w:type="dxa"/>
            <w:vAlign w:val="bottom"/>
          </w:tcPr>
          <w:p w:rsidR="00582118" w:rsidRPr="00227BF8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227BF8">
              <w:rPr>
                <w:rFonts w:ascii="Times New Roman" w:hAnsi="Times New Roman"/>
                <w:sz w:val="19"/>
                <w:szCs w:val="19"/>
              </w:rPr>
              <w:t>Vücut Sıvılarının Klinik Biyokimyası</w:t>
            </w:r>
          </w:p>
        </w:tc>
        <w:tc>
          <w:tcPr>
            <w:tcW w:w="3827" w:type="dxa"/>
          </w:tcPr>
          <w:p w:rsidR="00582118" w:rsidRPr="00227BF8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227BF8">
              <w:rPr>
                <w:rFonts w:ascii="Times New Roman" w:hAnsi="Times New Roman"/>
                <w:sz w:val="19"/>
                <w:szCs w:val="19"/>
              </w:rPr>
              <w:t>Dr. Öğr. Ü. Ayşen CANİKLİOĞLU</w:t>
            </w:r>
          </w:p>
        </w:tc>
      </w:tr>
      <w:tr w:rsidR="00582118" w:rsidRPr="00C826F7" w:rsidTr="00A0102B">
        <w:tc>
          <w:tcPr>
            <w:tcW w:w="723" w:type="dxa"/>
            <w:shd w:val="clear" w:color="auto" w:fill="8DB3E2"/>
            <w:vAlign w:val="bottom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  <w:tc>
          <w:tcPr>
            <w:tcW w:w="5231" w:type="dxa"/>
            <w:shd w:val="clear" w:color="auto" w:fill="8DB3E2"/>
            <w:vAlign w:val="bottom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TIBBİ PATOLOJİ</w:t>
            </w:r>
          </w:p>
        </w:tc>
        <w:tc>
          <w:tcPr>
            <w:tcW w:w="3827" w:type="dxa"/>
            <w:shd w:val="clear" w:color="auto" w:fill="8DB3E2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</w:tr>
      <w:tr w:rsidR="005C2FB1" w:rsidRPr="00C826F7" w:rsidTr="00317FC9">
        <w:tc>
          <w:tcPr>
            <w:tcW w:w="723" w:type="dxa"/>
          </w:tcPr>
          <w:p w:rsidR="005C2FB1" w:rsidRPr="00317FC9" w:rsidRDefault="005C2FB1" w:rsidP="0058211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474747"/>
                <w:sz w:val="20"/>
                <w:szCs w:val="20"/>
              </w:rPr>
              <w:t>2</w:t>
            </w:r>
          </w:p>
        </w:tc>
        <w:tc>
          <w:tcPr>
            <w:tcW w:w="5231" w:type="dxa"/>
            <w:vAlign w:val="bottom"/>
          </w:tcPr>
          <w:p w:rsidR="005C2FB1" w:rsidRPr="00317FC9" w:rsidRDefault="005C2FB1" w:rsidP="00582118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Enfeksiyon Hastalıklarının Patolojisine Giriş ve Bakteri Enfeksiyonları Patolojisi</w:t>
            </w:r>
          </w:p>
        </w:tc>
        <w:tc>
          <w:tcPr>
            <w:tcW w:w="3827" w:type="dxa"/>
          </w:tcPr>
          <w:p w:rsidR="005C2FB1" w:rsidRDefault="005C2FB1">
            <w:r w:rsidRPr="007E327C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C2FB1" w:rsidRPr="00C826F7" w:rsidTr="00317FC9">
        <w:tc>
          <w:tcPr>
            <w:tcW w:w="723" w:type="dxa"/>
          </w:tcPr>
          <w:p w:rsidR="005C2FB1" w:rsidRPr="00317FC9" w:rsidRDefault="005C2FB1" w:rsidP="0058211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474747"/>
                <w:sz w:val="20"/>
                <w:szCs w:val="20"/>
              </w:rPr>
              <w:t>2</w:t>
            </w:r>
          </w:p>
        </w:tc>
        <w:tc>
          <w:tcPr>
            <w:tcW w:w="5231" w:type="dxa"/>
            <w:vAlign w:val="bottom"/>
          </w:tcPr>
          <w:p w:rsidR="005C2FB1" w:rsidRPr="00317FC9" w:rsidRDefault="005C2FB1" w:rsidP="00582118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Fungal, Parazitik ve Viral Enfeksiyonların Patolojisi</w:t>
            </w:r>
          </w:p>
        </w:tc>
        <w:tc>
          <w:tcPr>
            <w:tcW w:w="3827" w:type="dxa"/>
          </w:tcPr>
          <w:p w:rsidR="005C2FB1" w:rsidRDefault="005C2FB1">
            <w:r w:rsidRPr="007E327C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82118" w:rsidRPr="00C826F7" w:rsidTr="00317FC9">
        <w:tc>
          <w:tcPr>
            <w:tcW w:w="723" w:type="dxa"/>
          </w:tcPr>
          <w:p w:rsidR="00582118" w:rsidRPr="00317FC9" w:rsidRDefault="00582118" w:rsidP="0058211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474747"/>
                <w:sz w:val="20"/>
                <w:szCs w:val="20"/>
              </w:rPr>
              <w:t>2</w:t>
            </w:r>
          </w:p>
        </w:tc>
        <w:tc>
          <w:tcPr>
            <w:tcW w:w="5231" w:type="dxa"/>
            <w:vAlign w:val="bottom"/>
          </w:tcPr>
          <w:p w:rsidR="00582118" w:rsidRPr="00317FC9" w:rsidRDefault="00582118" w:rsidP="00582118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Granülomatöz İltihabi Hastalıkların Patolojisi</w:t>
            </w:r>
          </w:p>
        </w:tc>
        <w:tc>
          <w:tcPr>
            <w:tcW w:w="3827" w:type="dxa"/>
          </w:tcPr>
          <w:p w:rsidR="00582118" w:rsidRPr="00F31847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F31847">
              <w:rPr>
                <w:rFonts w:ascii="Times New Roman" w:hAnsi="Times New Roman"/>
                <w:sz w:val="19"/>
                <w:szCs w:val="19"/>
              </w:rPr>
              <w:t>Doç. Dr. Sevinç ŞAHİN</w:t>
            </w:r>
          </w:p>
        </w:tc>
      </w:tr>
      <w:tr w:rsidR="00582118" w:rsidRPr="00C826F7" w:rsidTr="00317FC9">
        <w:tc>
          <w:tcPr>
            <w:tcW w:w="723" w:type="dxa"/>
          </w:tcPr>
          <w:p w:rsidR="00582118" w:rsidRPr="00317FC9" w:rsidRDefault="00582118" w:rsidP="0058211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474747"/>
                <w:sz w:val="20"/>
                <w:szCs w:val="20"/>
              </w:rPr>
              <w:t>2</w:t>
            </w:r>
          </w:p>
        </w:tc>
        <w:tc>
          <w:tcPr>
            <w:tcW w:w="5231" w:type="dxa"/>
            <w:vAlign w:val="bottom"/>
          </w:tcPr>
          <w:p w:rsidR="00582118" w:rsidRPr="00317FC9" w:rsidRDefault="00582118" w:rsidP="00582118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Amiloidoz</w:t>
            </w:r>
          </w:p>
        </w:tc>
        <w:tc>
          <w:tcPr>
            <w:tcW w:w="3827" w:type="dxa"/>
          </w:tcPr>
          <w:p w:rsidR="00582118" w:rsidRPr="00F31847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F31847">
              <w:rPr>
                <w:rFonts w:ascii="Times New Roman" w:hAnsi="Times New Roman"/>
                <w:sz w:val="19"/>
                <w:szCs w:val="19"/>
              </w:rPr>
              <w:t>Doç. Dr. Sevinç ŞAHİN</w:t>
            </w:r>
          </w:p>
        </w:tc>
      </w:tr>
      <w:tr w:rsidR="00582118" w:rsidRPr="00C826F7" w:rsidTr="00A0102B">
        <w:tc>
          <w:tcPr>
            <w:tcW w:w="723" w:type="dxa"/>
            <w:vAlign w:val="bottom"/>
          </w:tcPr>
          <w:p w:rsidR="00582118" w:rsidRPr="00317FC9" w:rsidRDefault="00582118" w:rsidP="0058211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231" w:type="dxa"/>
            <w:vAlign w:val="bottom"/>
          </w:tcPr>
          <w:p w:rsidR="00582118" w:rsidRPr="00317FC9" w:rsidRDefault="00582118" w:rsidP="005821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Enfeksiyon Hastalıkları LAB</w:t>
            </w:r>
          </w:p>
        </w:tc>
        <w:tc>
          <w:tcPr>
            <w:tcW w:w="3827" w:type="dxa"/>
          </w:tcPr>
          <w:p w:rsidR="00582118" w:rsidRPr="00F31847" w:rsidRDefault="005C2FB1" w:rsidP="00582118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582118" w:rsidRPr="00C826F7" w:rsidTr="00A0102B">
        <w:tc>
          <w:tcPr>
            <w:tcW w:w="723" w:type="dxa"/>
            <w:shd w:val="clear" w:color="auto" w:fill="8DB3E2"/>
            <w:vAlign w:val="bottom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  <w:tc>
          <w:tcPr>
            <w:tcW w:w="5231" w:type="dxa"/>
            <w:shd w:val="clear" w:color="auto" w:fill="8DB3E2"/>
            <w:vAlign w:val="bottom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ÇOCUK SAĞLIĞI VE HASTALIKLARI</w:t>
            </w:r>
          </w:p>
        </w:tc>
        <w:tc>
          <w:tcPr>
            <w:tcW w:w="3827" w:type="dxa"/>
            <w:shd w:val="clear" w:color="auto" w:fill="8DB3E2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</w:tr>
      <w:tr w:rsidR="00582118" w:rsidRPr="00C826F7" w:rsidTr="00A0102B">
        <w:tc>
          <w:tcPr>
            <w:tcW w:w="723" w:type="dxa"/>
            <w:vAlign w:val="bottom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bottom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</w:rPr>
            </w:pPr>
            <w:r w:rsidRPr="00C826F7">
              <w:rPr>
                <w:rFonts w:ascii="Times New Roman" w:hAnsi="Times New Roman"/>
                <w:sz w:val="19"/>
                <w:szCs w:val="19"/>
              </w:rPr>
              <w:t>Olgu Tartışması: Döküntülü Hastalıklar</w:t>
            </w:r>
          </w:p>
        </w:tc>
        <w:tc>
          <w:tcPr>
            <w:tcW w:w="3827" w:type="dxa"/>
          </w:tcPr>
          <w:p w:rsidR="00582118" w:rsidRPr="00AB7E33" w:rsidRDefault="008931F3" w:rsidP="00582118">
            <w:pPr>
              <w:rPr>
                <w:rFonts w:ascii="Times New Roman" w:hAnsi="Times New Roman"/>
                <w:sz w:val="19"/>
                <w:szCs w:val="19"/>
                <w:lang w:val="de-DE" w:eastAsia="tr-TR"/>
              </w:rPr>
            </w:pPr>
            <w:r>
              <w:rPr>
                <w:rFonts w:ascii="Times New Roman" w:hAnsi="Times New Roman"/>
                <w:sz w:val="19"/>
                <w:szCs w:val="19"/>
              </w:rPr>
              <w:t>Dr. Öğr. Ü. Osman ÖZTÜRK</w:t>
            </w:r>
          </w:p>
        </w:tc>
      </w:tr>
      <w:tr w:rsidR="00582118" w:rsidRPr="00C826F7" w:rsidTr="00A0102B">
        <w:tc>
          <w:tcPr>
            <w:tcW w:w="723" w:type="dxa"/>
            <w:shd w:val="clear" w:color="auto" w:fill="8DB3E2"/>
            <w:vAlign w:val="bottom"/>
          </w:tcPr>
          <w:p w:rsidR="00582118" w:rsidRPr="00AB7E33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de-DE" w:eastAsia="tr-TR"/>
              </w:rPr>
            </w:pPr>
          </w:p>
        </w:tc>
        <w:tc>
          <w:tcPr>
            <w:tcW w:w="5231" w:type="dxa"/>
            <w:shd w:val="clear" w:color="auto" w:fill="8DB3E2"/>
            <w:vAlign w:val="bottom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NÜKLEER TIP</w:t>
            </w:r>
          </w:p>
        </w:tc>
        <w:tc>
          <w:tcPr>
            <w:tcW w:w="3827" w:type="dxa"/>
            <w:shd w:val="clear" w:color="auto" w:fill="8DB3E2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</w:tr>
      <w:tr w:rsidR="00582118" w:rsidRPr="00C826F7" w:rsidTr="00A0102B">
        <w:tc>
          <w:tcPr>
            <w:tcW w:w="723" w:type="dxa"/>
            <w:vAlign w:val="bottom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231" w:type="dxa"/>
            <w:vAlign w:val="bottom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</w:rPr>
              <w:t>Enfeksiyon Hastalıklarında Sintigrafik Görüntüleme</w:t>
            </w:r>
          </w:p>
        </w:tc>
        <w:tc>
          <w:tcPr>
            <w:tcW w:w="3827" w:type="dxa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</w:rPr>
              <w:t>Dr. Öğr. Ü. İlknur AYDIN</w:t>
            </w:r>
          </w:p>
        </w:tc>
      </w:tr>
      <w:tr w:rsidR="00582118" w:rsidRPr="00C826F7" w:rsidTr="00A0102B">
        <w:tc>
          <w:tcPr>
            <w:tcW w:w="723" w:type="dxa"/>
            <w:shd w:val="clear" w:color="auto" w:fill="8DB3E2"/>
            <w:vAlign w:val="bottom"/>
          </w:tcPr>
          <w:p w:rsidR="00582118" w:rsidRPr="00C826F7" w:rsidRDefault="00582118" w:rsidP="00582118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  <w:tc>
          <w:tcPr>
            <w:tcW w:w="5231" w:type="dxa"/>
            <w:shd w:val="clear" w:color="auto" w:fill="8DB3E2"/>
            <w:vAlign w:val="bottom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İYİ HEKİMLİK UYGULAMALARI</w:t>
            </w:r>
          </w:p>
        </w:tc>
        <w:tc>
          <w:tcPr>
            <w:tcW w:w="3827" w:type="dxa"/>
            <w:shd w:val="clear" w:color="auto" w:fill="8DB3E2"/>
          </w:tcPr>
          <w:p w:rsidR="00582118" w:rsidRPr="00C826F7" w:rsidRDefault="00582118" w:rsidP="00582118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</w:tr>
      <w:tr w:rsidR="00582118" w:rsidRPr="00C826F7" w:rsidTr="00317FC9">
        <w:trPr>
          <w:trHeight w:val="324"/>
        </w:trPr>
        <w:tc>
          <w:tcPr>
            <w:tcW w:w="723" w:type="dxa"/>
          </w:tcPr>
          <w:p w:rsidR="00582118" w:rsidRPr="00317FC9" w:rsidRDefault="005821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231" w:type="dxa"/>
          </w:tcPr>
          <w:p w:rsidR="00582118" w:rsidRPr="00317FC9" w:rsidRDefault="00582118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İnsan Bilimlerinde Tıp</w:t>
            </w:r>
          </w:p>
        </w:tc>
        <w:tc>
          <w:tcPr>
            <w:tcW w:w="3827" w:type="dxa"/>
          </w:tcPr>
          <w:p w:rsidR="00582118" w:rsidRPr="00317FC9" w:rsidRDefault="00582118" w:rsidP="006F59F8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. Ü</w:t>
            </w:r>
            <w:r w:rsidR="006F59F8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Fethi Sada ZEKEY</w:t>
            </w:r>
          </w:p>
        </w:tc>
      </w:tr>
      <w:tr w:rsidR="00582118" w:rsidRPr="00C826F7" w:rsidTr="00317FC9">
        <w:tc>
          <w:tcPr>
            <w:tcW w:w="723" w:type="dxa"/>
          </w:tcPr>
          <w:p w:rsidR="00582118" w:rsidRPr="00317FC9" w:rsidRDefault="00582118" w:rsidP="0058211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231" w:type="dxa"/>
          </w:tcPr>
          <w:p w:rsidR="00582118" w:rsidRPr="00AB7E33" w:rsidRDefault="00582118" w:rsidP="00582118">
            <w:pPr>
              <w:rPr>
                <w:rFonts w:ascii="Times New Roman" w:hAnsi="Times New Roman" w:cs="Times New Roman"/>
                <w:sz w:val="20"/>
                <w:szCs w:val="20"/>
                <w:lang w:val="de-DE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Etik ve profesyonel değerler ,Klinik Etik Karar verme süreçleri</w:t>
            </w:r>
          </w:p>
        </w:tc>
        <w:tc>
          <w:tcPr>
            <w:tcW w:w="3827" w:type="dxa"/>
          </w:tcPr>
          <w:p w:rsidR="00582118" w:rsidRPr="00AB7E33" w:rsidRDefault="00582118" w:rsidP="006F59F8">
            <w:pPr>
              <w:rPr>
                <w:rFonts w:ascii="Times New Roman" w:hAnsi="Times New Roman" w:cs="Times New Roman"/>
                <w:sz w:val="20"/>
                <w:szCs w:val="20"/>
                <w:lang w:val="de-DE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. Ü</w:t>
            </w:r>
            <w:r w:rsidR="006F59F8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İlknur AYDIN</w:t>
            </w:r>
          </w:p>
        </w:tc>
      </w:tr>
      <w:tr w:rsidR="00582118" w:rsidRPr="00C826F7" w:rsidTr="00317FC9">
        <w:tc>
          <w:tcPr>
            <w:tcW w:w="723" w:type="dxa"/>
          </w:tcPr>
          <w:p w:rsidR="00582118" w:rsidRPr="00317FC9" w:rsidRDefault="00582118" w:rsidP="0058211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231" w:type="dxa"/>
          </w:tcPr>
          <w:p w:rsidR="00582118" w:rsidRPr="00317FC9" w:rsidRDefault="00582118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Standart Hasta görüşmesinin Çözümlenmesi</w:t>
            </w:r>
          </w:p>
        </w:tc>
        <w:tc>
          <w:tcPr>
            <w:tcW w:w="3827" w:type="dxa"/>
          </w:tcPr>
          <w:p w:rsidR="00582118" w:rsidRPr="00317FC9" w:rsidRDefault="00582118" w:rsidP="00582118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Öğr. Gör. Dr. Mehmet Akif CANSIZ</w:t>
            </w:r>
          </w:p>
        </w:tc>
      </w:tr>
      <w:tr w:rsidR="00582118" w:rsidRPr="00C826F7" w:rsidTr="00317FC9">
        <w:tc>
          <w:tcPr>
            <w:tcW w:w="723" w:type="dxa"/>
          </w:tcPr>
          <w:p w:rsidR="00582118" w:rsidRPr="00317FC9" w:rsidDel="0021417B" w:rsidRDefault="00582118" w:rsidP="0058211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231" w:type="dxa"/>
          </w:tcPr>
          <w:p w:rsidR="00582118" w:rsidRPr="00317FC9" w:rsidDel="0021417B" w:rsidRDefault="005821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Kliniğe Giriş-Acil Serviste İşleyiş-</w:t>
            </w:r>
          </w:p>
        </w:tc>
        <w:tc>
          <w:tcPr>
            <w:tcW w:w="3827" w:type="dxa"/>
          </w:tcPr>
          <w:p w:rsidR="00582118" w:rsidRPr="00317FC9" w:rsidDel="0021417B" w:rsidRDefault="00582118" w:rsidP="006F59F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Öğr</w:t>
            </w: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. Ü</w:t>
            </w:r>
            <w:r w:rsidR="006F59F8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Levent ALBAYRAK</w:t>
            </w:r>
          </w:p>
        </w:tc>
      </w:tr>
      <w:tr w:rsidR="00582118" w:rsidRPr="00C826F7" w:rsidTr="00317FC9">
        <w:tc>
          <w:tcPr>
            <w:tcW w:w="723" w:type="dxa"/>
          </w:tcPr>
          <w:p w:rsidR="00582118" w:rsidRPr="00317FC9" w:rsidDel="0021417B" w:rsidRDefault="00582118" w:rsidP="0058211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231" w:type="dxa"/>
          </w:tcPr>
          <w:p w:rsidR="00582118" w:rsidRPr="00317FC9" w:rsidRDefault="00582118" w:rsidP="005821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Kliniğe Giriş –Ameliyathanede İşleyiş-</w:t>
            </w:r>
          </w:p>
          <w:p w:rsidR="00582118" w:rsidRPr="00317FC9" w:rsidDel="0021417B" w:rsidRDefault="00582118" w:rsidP="0058211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7" w:type="dxa"/>
          </w:tcPr>
          <w:p w:rsidR="00582118" w:rsidRPr="00317FC9" w:rsidDel="0021417B" w:rsidRDefault="00582118" w:rsidP="006F59F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Öğr</w:t>
            </w: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. Ü</w:t>
            </w:r>
            <w:r w:rsidR="006F59F8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Cevdet YARDIMCI</w:t>
            </w:r>
          </w:p>
        </w:tc>
      </w:tr>
      <w:tr w:rsidR="00582118" w:rsidRPr="00C826F7" w:rsidTr="00317FC9">
        <w:tc>
          <w:tcPr>
            <w:tcW w:w="723" w:type="dxa"/>
          </w:tcPr>
          <w:p w:rsidR="00582118" w:rsidRPr="00317FC9" w:rsidDel="0021417B" w:rsidRDefault="00582118" w:rsidP="0058211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231" w:type="dxa"/>
          </w:tcPr>
          <w:p w:rsidR="00582118" w:rsidRPr="00317FC9" w:rsidDel="0021417B" w:rsidRDefault="00582118" w:rsidP="005821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Sütür Atma Uygulamaları</w:t>
            </w:r>
          </w:p>
        </w:tc>
        <w:tc>
          <w:tcPr>
            <w:tcW w:w="3827" w:type="dxa"/>
          </w:tcPr>
          <w:p w:rsidR="00582118" w:rsidRPr="00317FC9" w:rsidDel="0021417B" w:rsidRDefault="00582118" w:rsidP="006F59F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Dr. Öğr. Ü</w:t>
            </w:r>
            <w:r w:rsidR="006F59F8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Ka</w:t>
            </w:r>
            <w:r w:rsidR="006F59F8">
              <w:rPr>
                <w:rFonts w:ascii="Times New Roman" w:hAnsi="Times New Roman" w:cs="Times New Roman"/>
                <w:sz w:val="20"/>
                <w:szCs w:val="20"/>
              </w:rPr>
              <w:t>ğ</w:t>
            </w: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an KATAR</w:t>
            </w:r>
          </w:p>
        </w:tc>
      </w:tr>
    </w:tbl>
    <w:p w:rsidR="00C826F7" w:rsidRDefault="00C826F7" w:rsidP="00AA1613">
      <w:pPr>
        <w:shd w:val="clear" w:color="auto" w:fill="FFFFFF"/>
        <w:spacing w:after="0" w:line="300" w:lineRule="atLeast"/>
        <w:jc w:val="both"/>
        <w:sectPr w:rsidR="00C826F7" w:rsidSect="00C826F7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C826F7" w:rsidRPr="00AB7E33" w:rsidRDefault="00C826F7" w:rsidP="00C826F7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eastAsia="en-GB"/>
        </w:rPr>
      </w:pPr>
      <w:r w:rsidRPr="00AB7E33">
        <w:rPr>
          <w:rFonts w:ascii="Times New Roman" w:eastAsia="Calibri" w:hAnsi="Times New Roman" w:cs="Times New Roman"/>
          <w:b/>
          <w:sz w:val="20"/>
          <w:szCs w:val="20"/>
          <w:lang w:eastAsia="en-GB"/>
        </w:rPr>
        <w:lastRenderedPageBreak/>
        <w:t>TIP 303: ENDOKRİNOLOJİ VE METABOLİZMA HASTALIKLARI DERS KURULU</w:t>
      </w:r>
    </w:p>
    <w:p w:rsidR="00C826F7" w:rsidRPr="00C826F7" w:rsidRDefault="003061F2" w:rsidP="00C826F7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7</w:t>
      </w:r>
      <w:r w:rsidR="00B23C72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Aralık</w:t>
      </w:r>
      <w:r w:rsidR="00C826F7" w:rsidRPr="00C826F7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20</w:t>
      </w:r>
      <w:r w:rsidR="00B23C72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0</w:t>
      </w:r>
      <w:r w:rsidR="00C826F7" w:rsidRPr="00C826F7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-</w:t>
      </w:r>
      <w:r w:rsidR="00B23C72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2 </w:t>
      </w: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Ocak</w:t>
      </w:r>
      <w:r w:rsidR="00C826F7" w:rsidRPr="00C826F7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20</w:t>
      </w:r>
      <w:r w:rsidR="00B23C72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</w:t>
      </w: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1</w:t>
      </w:r>
    </w:p>
    <w:p w:rsidR="00C826F7" w:rsidRPr="00C826F7" w:rsidRDefault="00B2542E" w:rsidP="00C826F7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4</w:t>
      </w:r>
      <w:r w:rsidR="00C826F7" w:rsidRPr="00C826F7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HAFTA/ </w:t>
      </w: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8</w:t>
      </w:r>
      <w:r w:rsidR="00C826F7" w:rsidRPr="00C826F7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4 SAAT</w:t>
      </w:r>
    </w:p>
    <w:tbl>
      <w:tblPr>
        <w:tblStyle w:val="TabloKlavuzu36"/>
        <w:tblW w:w="12441" w:type="dxa"/>
        <w:tblLayout w:type="fixed"/>
        <w:tblLook w:val="04A0" w:firstRow="1" w:lastRow="0" w:firstColumn="1" w:lastColumn="0" w:noHBand="0" w:noVBand="1"/>
      </w:tblPr>
      <w:tblGrid>
        <w:gridCol w:w="4503"/>
        <w:gridCol w:w="1134"/>
        <w:gridCol w:w="1134"/>
        <w:gridCol w:w="1842"/>
        <w:gridCol w:w="3828"/>
      </w:tblGrid>
      <w:tr w:rsidR="00C826F7" w:rsidRPr="00C826F7" w:rsidTr="00415363">
        <w:tc>
          <w:tcPr>
            <w:tcW w:w="4503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DERSLER</w:t>
            </w:r>
          </w:p>
        </w:tc>
        <w:tc>
          <w:tcPr>
            <w:tcW w:w="1134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TEORİK</w:t>
            </w:r>
          </w:p>
        </w:tc>
        <w:tc>
          <w:tcPr>
            <w:tcW w:w="1134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PRATİK</w:t>
            </w:r>
          </w:p>
        </w:tc>
        <w:tc>
          <w:tcPr>
            <w:tcW w:w="1842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TOPLAM</w:t>
            </w:r>
          </w:p>
        </w:tc>
        <w:tc>
          <w:tcPr>
            <w:tcW w:w="3828" w:type="dxa"/>
            <w:shd w:val="clear" w:color="auto" w:fill="8DB3E2"/>
          </w:tcPr>
          <w:p w:rsidR="00C826F7" w:rsidRPr="00AB7E33" w:rsidRDefault="00C826F7" w:rsidP="00C826F7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ersin Sorumlu Öğretim Elemanı/ları</w:t>
            </w:r>
          </w:p>
        </w:tc>
      </w:tr>
      <w:tr w:rsidR="00C826F7" w:rsidRPr="00C826F7" w:rsidTr="00415363">
        <w:tc>
          <w:tcPr>
            <w:tcW w:w="4503" w:type="dxa"/>
          </w:tcPr>
          <w:p w:rsidR="00C826F7" w:rsidRPr="00C826F7" w:rsidRDefault="00C826F7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Farmakoloji</w:t>
            </w:r>
          </w:p>
        </w:tc>
        <w:tc>
          <w:tcPr>
            <w:tcW w:w="1134" w:type="dxa"/>
            <w:vAlign w:val="center"/>
          </w:tcPr>
          <w:p w:rsidR="00C826F7" w:rsidRPr="00C826F7" w:rsidRDefault="00A0102B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1134" w:type="dxa"/>
            <w:vAlign w:val="center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842" w:type="dxa"/>
            <w:vAlign w:val="center"/>
          </w:tcPr>
          <w:p w:rsidR="00C826F7" w:rsidRPr="00C826F7" w:rsidRDefault="00A0102B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3828" w:type="dxa"/>
          </w:tcPr>
          <w:p w:rsidR="00C826F7" w:rsidRPr="00C826F7" w:rsidRDefault="00C826F7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Serkan ŞAHİN</w:t>
            </w:r>
          </w:p>
          <w:p w:rsidR="00C826F7" w:rsidRPr="00C826F7" w:rsidRDefault="00C826F7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Ayça ÇAKMAK</w:t>
            </w:r>
          </w:p>
        </w:tc>
      </w:tr>
      <w:tr w:rsidR="000410B0" w:rsidRPr="00C826F7" w:rsidTr="00415363">
        <w:tc>
          <w:tcPr>
            <w:tcW w:w="4503" w:type="dxa"/>
          </w:tcPr>
          <w:p w:rsidR="000410B0" w:rsidRPr="00C826F7" w:rsidRDefault="000410B0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Genetik</w:t>
            </w:r>
          </w:p>
        </w:tc>
        <w:tc>
          <w:tcPr>
            <w:tcW w:w="1134" w:type="dxa"/>
            <w:vAlign w:val="center"/>
          </w:tcPr>
          <w:p w:rsidR="000410B0" w:rsidRPr="00C826F7" w:rsidRDefault="000410B0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134" w:type="dxa"/>
            <w:vAlign w:val="center"/>
          </w:tcPr>
          <w:p w:rsidR="000410B0" w:rsidRPr="00C826F7" w:rsidRDefault="000410B0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842" w:type="dxa"/>
            <w:vAlign w:val="center"/>
          </w:tcPr>
          <w:p w:rsidR="000410B0" w:rsidRPr="00C826F7" w:rsidRDefault="000410B0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3828" w:type="dxa"/>
          </w:tcPr>
          <w:p w:rsidR="000410B0" w:rsidRPr="00C826F7" w:rsidRDefault="000410B0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Prof. Dr. Volkan BALTACI</w:t>
            </w:r>
          </w:p>
        </w:tc>
      </w:tr>
      <w:tr w:rsidR="00C826F7" w:rsidRPr="00C826F7" w:rsidTr="00415363">
        <w:tc>
          <w:tcPr>
            <w:tcW w:w="4503" w:type="dxa"/>
          </w:tcPr>
          <w:p w:rsidR="00C826F7" w:rsidRPr="00C826F7" w:rsidRDefault="00C826F7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İç Hastalıkları</w:t>
            </w:r>
          </w:p>
        </w:tc>
        <w:tc>
          <w:tcPr>
            <w:tcW w:w="1134" w:type="dxa"/>
            <w:vAlign w:val="center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25</w:t>
            </w:r>
          </w:p>
        </w:tc>
        <w:tc>
          <w:tcPr>
            <w:tcW w:w="1134" w:type="dxa"/>
            <w:vAlign w:val="center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842" w:type="dxa"/>
            <w:vAlign w:val="center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25</w:t>
            </w:r>
          </w:p>
        </w:tc>
        <w:tc>
          <w:tcPr>
            <w:tcW w:w="3828" w:type="dxa"/>
          </w:tcPr>
          <w:p w:rsidR="00C826F7" w:rsidRPr="00C826F7" w:rsidRDefault="00C826F7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Prof. Dr. Yalçın ARAL</w:t>
            </w:r>
          </w:p>
          <w:p w:rsidR="00C826F7" w:rsidRPr="00C826F7" w:rsidRDefault="00C826F7" w:rsidP="00F3184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D</w:t>
            </w:r>
            <w:r w:rsidR="00F31847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oç. Dr. </w:t>
            </w: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Elif TURAN</w:t>
            </w:r>
          </w:p>
        </w:tc>
      </w:tr>
      <w:tr w:rsidR="00C826F7" w:rsidRPr="00C826F7" w:rsidTr="00415363">
        <w:tc>
          <w:tcPr>
            <w:tcW w:w="4503" w:type="dxa"/>
          </w:tcPr>
          <w:p w:rsidR="00C826F7" w:rsidRPr="00C826F7" w:rsidRDefault="00C826F7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Çocuk Sağlığı ve Hastalıkları</w:t>
            </w:r>
          </w:p>
        </w:tc>
        <w:tc>
          <w:tcPr>
            <w:tcW w:w="1134" w:type="dxa"/>
            <w:vAlign w:val="center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1134" w:type="dxa"/>
            <w:vAlign w:val="center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842" w:type="dxa"/>
            <w:vAlign w:val="center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3828" w:type="dxa"/>
          </w:tcPr>
          <w:p w:rsidR="00C826F7" w:rsidRPr="00AB7E33" w:rsidRDefault="008931F3" w:rsidP="00C826F7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r. Öğr. Ü. Osman ÖZTÜRK</w:t>
            </w:r>
          </w:p>
        </w:tc>
      </w:tr>
      <w:tr w:rsidR="00063CBD" w:rsidRPr="00C826F7" w:rsidTr="00415363">
        <w:tc>
          <w:tcPr>
            <w:tcW w:w="4503" w:type="dxa"/>
          </w:tcPr>
          <w:p w:rsidR="00063CBD" w:rsidRPr="00C826F7" w:rsidRDefault="00063CBD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Patoloji</w:t>
            </w:r>
          </w:p>
        </w:tc>
        <w:tc>
          <w:tcPr>
            <w:tcW w:w="1134" w:type="dxa"/>
            <w:vAlign w:val="center"/>
          </w:tcPr>
          <w:p w:rsidR="00063CBD" w:rsidRPr="00C826F7" w:rsidRDefault="00063CBD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1134" w:type="dxa"/>
            <w:vAlign w:val="center"/>
          </w:tcPr>
          <w:p w:rsidR="00063CBD" w:rsidRPr="00C826F7" w:rsidRDefault="00063CBD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842" w:type="dxa"/>
            <w:vAlign w:val="center"/>
          </w:tcPr>
          <w:p w:rsidR="00063CBD" w:rsidRPr="00C826F7" w:rsidRDefault="00063CBD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3828" w:type="dxa"/>
          </w:tcPr>
          <w:p w:rsidR="00063CBD" w:rsidRDefault="00C84C4C" w:rsidP="00063CBD">
            <w:pPr>
              <w:rPr>
                <w:rFonts w:ascii="Times New Roman" w:hAnsi="Times New Roman"/>
                <w:sz w:val="19"/>
                <w:szCs w:val="19"/>
              </w:rPr>
            </w:pPr>
            <w:r w:rsidRPr="00C84C4C">
              <w:rPr>
                <w:rFonts w:ascii="Times New Roman" w:hAnsi="Times New Roman"/>
                <w:sz w:val="19"/>
                <w:szCs w:val="19"/>
              </w:rPr>
              <w:t>Doç. Dr. Sevinç ŞAHİN</w:t>
            </w:r>
          </w:p>
          <w:p w:rsidR="005C2FB1" w:rsidRPr="00C826F7" w:rsidRDefault="005C2FB1" w:rsidP="00063CBD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063CBD" w:rsidRPr="00C826F7" w:rsidTr="00415363">
        <w:tc>
          <w:tcPr>
            <w:tcW w:w="4503" w:type="dxa"/>
          </w:tcPr>
          <w:p w:rsidR="00063CBD" w:rsidRPr="00C826F7" w:rsidRDefault="00063CBD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Nükleer Tıp</w:t>
            </w:r>
          </w:p>
        </w:tc>
        <w:tc>
          <w:tcPr>
            <w:tcW w:w="1134" w:type="dxa"/>
            <w:vAlign w:val="center"/>
          </w:tcPr>
          <w:p w:rsidR="00063CBD" w:rsidRPr="00C826F7" w:rsidRDefault="00063CBD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134" w:type="dxa"/>
            <w:vAlign w:val="center"/>
          </w:tcPr>
          <w:p w:rsidR="00063CBD" w:rsidRPr="00C826F7" w:rsidRDefault="00063CBD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842" w:type="dxa"/>
            <w:vAlign w:val="center"/>
          </w:tcPr>
          <w:p w:rsidR="00063CBD" w:rsidRPr="00C826F7" w:rsidRDefault="00063CBD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3828" w:type="dxa"/>
          </w:tcPr>
          <w:p w:rsidR="00063CBD" w:rsidRPr="00AB7E33" w:rsidRDefault="00063CBD" w:rsidP="00C826F7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r. Öğr. Ü. Ilknur AYDIN</w:t>
            </w:r>
          </w:p>
        </w:tc>
      </w:tr>
      <w:tr w:rsidR="00063CBD" w:rsidRPr="00C826F7" w:rsidTr="00415363">
        <w:tc>
          <w:tcPr>
            <w:tcW w:w="4503" w:type="dxa"/>
          </w:tcPr>
          <w:p w:rsidR="00063CBD" w:rsidRPr="00C826F7" w:rsidRDefault="00063CBD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Iyi Hekimlik Uygulamaları</w:t>
            </w:r>
          </w:p>
        </w:tc>
        <w:tc>
          <w:tcPr>
            <w:tcW w:w="1134" w:type="dxa"/>
            <w:vAlign w:val="center"/>
          </w:tcPr>
          <w:p w:rsidR="00063CBD" w:rsidRPr="00C826F7" w:rsidRDefault="00B16DF4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134" w:type="dxa"/>
            <w:vAlign w:val="center"/>
          </w:tcPr>
          <w:p w:rsidR="00063CBD" w:rsidRPr="00C826F7" w:rsidRDefault="00B16DF4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842" w:type="dxa"/>
            <w:vAlign w:val="center"/>
          </w:tcPr>
          <w:p w:rsidR="00063CBD" w:rsidRPr="00C826F7" w:rsidRDefault="00B16DF4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3828" w:type="dxa"/>
          </w:tcPr>
          <w:p w:rsidR="00063CBD" w:rsidRPr="00C826F7" w:rsidRDefault="00063CBD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Fethi Sada ZEKEY</w:t>
            </w:r>
          </w:p>
          <w:p w:rsidR="00063CBD" w:rsidRPr="00C826F7" w:rsidRDefault="00063CBD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Dr. Öğr. Ü. </w:t>
            </w:r>
            <w:r w:rsidR="00B16DF4" w:rsidRPr="00B16DF4">
              <w:rPr>
                <w:rFonts w:ascii="Times New Roman" w:hAnsi="Times New Roman"/>
                <w:sz w:val="20"/>
                <w:szCs w:val="20"/>
                <w:lang w:val="en-GB" w:eastAsia="en-GB"/>
              </w:rPr>
              <w:t>İlknur AYDIN</w:t>
            </w:r>
          </w:p>
          <w:p w:rsidR="00063CBD" w:rsidRPr="00C826F7" w:rsidRDefault="00063CBD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Dr. Öğr. Ü. </w:t>
            </w:r>
            <w:r w:rsidR="00B16DF4" w:rsidRPr="00B16DF4">
              <w:rPr>
                <w:rFonts w:ascii="Times New Roman" w:hAnsi="Times New Roman"/>
                <w:sz w:val="20"/>
                <w:szCs w:val="20"/>
                <w:lang w:val="en-GB" w:eastAsia="en-GB"/>
              </w:rPr>
              <w:t>Mehmet Akif CANSIZ</w:t>
            </w:r>
          </w:p>
          <w:p w:rsidR="00063CBD" w:rsidRPr="00C826F7" w:rsidRDefault="00063CBD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Dr. Öğr. Ü. </w:t>
            </w:r>
            <w:r w:rsidR="00B16DF4" w:rsidRPr="00B16DF4">
              <w:rPr>
                <w:rFonts w:ascii="Times New Roman" w:hAnsi="Times New Roman"/>
                <w:sz w:val="20"/>
                <w:szCs w:val="20"/>
                <w:lang w:val="en-GB" w:eastAsia="en-GB"/>
              </w:rPr>
              <w:t>Cevdet YARDIMCI</w:t>
            </w:r>
          </w:p>
        </w:tc>
      </w:tr>
      <w:tr w:rsidR="00765055" w:rsidRPr="00C826F7" w:rsidTr="00415363">
        <w:tc>
          <w:tcPr>
            <w:tcW w:w="4503" w:type="dxa"/>
          </w:tcPr>
          <w:p w:rsidR="00765055" w:rsidRPr="00C826F7" w:rsidRDefault="00765055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eçmeli Ders</w:t>
            </w:r>
          </w:p>
        </w:tc>
        <w:tc>
          <w:tcPr>
            <w:tcW w:w="1134" w:type="dxa"/>
            <w:vAlign w:val="center"/>
          </w:tcPr>
          <w:p w:rsidR="00765055" w:rsidRDefault="00765055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1134" w:type="dxa"/>
            <w:vAlign w:val="center"/>
          </w:tcPr>
          <w:p w:rsidR="00765055" w:rsidRDefault="00765055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842" w:type="dxa"/>
            <w:vAlign w:val="center"/>
          </w:tcPr>
          <w:p w:rsidR="00765055" w:rsidRDefault="00765055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3828" w:type="dxa"/>
          </w:tcPr>
          <w:p w:rsidR="00765055" w:rsidRPr="00C826F7" w:rsidRDefault="00765055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</w:tr>
      <w:tr w:rsidR="00063CBD" w:rsidRPr="00C826F7" w:rsidTr="00415363">
        <w:tc>
          <w:tcPr>
            <w:tcW w:w="4503" w:type="dxa"/>
            <w:shd w:val="clear" w:color="auto" w:fill="8DB3E2"/>
          </w:tcPr>
          <w:p w:rsidR="00063CBD" w:rsidRPr="00C826F7" w:rsidRDefault="00063CBD" w:rsidP="00C826F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TOPLAM</w:t>
            </w:r>
          </w:p>
        </w:tc>
        <w:tc>
          <w:tcPr>
            <w:tcW w:w="1134" w:type="dxa"/>
            <w:shd w:val="clear" w:color="auto" w:fill="8DB3E2"/>
            <w:vAlign w:val="center"/>
          </w:tcPr>
          <w:p w:rsidR="00063CBD" w:rsidRPr="00C826F7" w:rsidRDefault="00063CBD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7</w:t>
            </w:r>
            <w:r w:rsidR="00563F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1134" w:type="dxa"/>
            <w:shd w:val="clear" w:color="auto" w:fill="8DB3E2"/>
            <w:vAlign w:val="center"/>
          </w:tcPr>
          <w:p w:rsidR="00063CBD" w:rsidRPr="00C826F7" w:rsidRDefault="00563FF7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842" w:type="dxa"/>
            <w:shd w:val="clear" w:color="auto" w:fill="8DB3E2"/>
            <w:vAlign w:val="center"/>
          </w:tcPr>
          <w:p w:rsidR="00063CBD" w:rsidRPr="00C826F7" w:rsidRDefault="00563FF7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8</w:t>
            </w:r>
            <w:r w:rsidR="00063CBD"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3828" w:type="dxa"/>
            <w:shd w:val="clear" w:color="auto" w:fill="8DB3E2"/>
          </w:tcPr>
          <w:p w:rsidR="00063CBD" w:rsidRPr="00C826F7" w:rsidRDefault="00063CBD" w:rsidP="00C826F7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</w:tr>
    </w:tbl>
    <w:p w:rsidR="00C826F7" w:rsidRPr="00C826F7" w:rsidRDefault="00C826F7" w:rsidP="00C826F7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</w:p>
    <w:p w:rsidR="00C826F7" w:rsidRPr="00C826F7" w:rsidRDefault="00C826F7" w:rsidP="00C826F7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  <w:r w:rsidRPr="00C826F7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Pratik Sınav Tarihi: </w:t>
      </w:r>
      <w:r w:rsidR="003061F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31</w:t>
      </w:r>
      <w:r w:rsidRPr="00C826F7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1</w:t>
      </w:r>
      <w:r w:rsidR="003061F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</w:t>
      </w:r>
      <w:r w:rsidRPr="00C826F7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20</w:t>
      </w:r>
      <w:r w:rsidR="00B23C7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0</w:t>
      </w:r>
      <w:r w:rsidRPr="00C826F7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C826F7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C826F7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C826F7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</w:p>
    <w:p w:rsidR="00C826F7" w:rsidRDefault="00C826F7" w:rsidP="00317FC9">
      <w:pPr>
        <w:spacing w:after="0" w:line="240" w:lineRule="auto"/>
      </w:pPr>
      <w:r w:rsidRPr="00C826F7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Teorik Sınav Tarihi: </w:t>
      </w:r>
      <w:r w:rsidR="003061F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04</w:t>
      </w:r>
      <w:r w:rsidRPr="00C826F7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3061F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0</w:t>
      </w:r>
      <w:r w:rsidRPr="00C826F7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.20</w:t>
      </w:r>
      <w:r w:rsidR="00B23C7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</w:t>
      </w:r>
      <w:r w:rsidR="003061F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</w:t>
      </w:r>
      <w:r w:rsidRPr="00C826F7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</w:p>
    <w:p w:rsidR="00C826F7" w:rsidRPr="00C826F7" w:rsidRDefault="00C826F7" w:rsidP="00C826F7"/>
    <w:p w:rsidR="00C826F7" w:rsidRDefault="00C826F7" w:rsidP="00C826F7">
      <w:pPr>
        <w:tabs>
          <w:tab w:val="left" w:pos="2265"/>
        </w:tabs>
        <w:sectPr w:rsidR="00C826F7" w:rsidSect="00C826F7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  <w:r>
        <w:tab/>
      </w:r>
    </w:p>
    <w:tbl>
      <w:tblPr>
        <w:tblStyle w:val="TabloKlavuzu37"/>
        <w:tblW w:w="9923" w:type="dxa"/>
        <w:tblInd w:w="-147" w:type="dxa"/>
        <w:tblLook w:val="04A0" w:firstRow="1" w:lastRow="0" w:firstColumn="1" w:lastColumn="0" w:noHBand="0" w:noVBand="1"/>
      </w:tblPr>
      <w:tblGrid>
        <w:gridCol w:w="750"/>
        <w:gridCol w:w="5629"/>
        <w:gridCol w:w="3544"/>
      </w:tblGrid>
      <w:tr w:rsidR="00C826F7" w:rsidRPr="00C826F7" w:rsidTr="00A0102B">
        <w:tc>
          <w:tcPr>
            <w:tcW w:w="750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en-GB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en-GB"/>
              </w:rPr>
              <w:lastRenderedPageBreak/>
              <w:t>SÜRE</w:t>
            </w:r>
          </w:p>
        </w:tc>
        <w:tc>
          <w:tcPr>
            <w:tcW w:w="5629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en-GB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ENDOKRİN VE METABOLİZMA HASTALIKLARI</w:t>
            </w:r>
          </w:p>
        </w:tc>
        <w:tc>
          <w:tcPr>
            <w:tcW w:w="3544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en-GB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DERSİ VEREN ÖĞRETİM ELEMANLARI</w:t>
            </w:r>
          </w:p>
        </w:tc>
      </w:tr>
      <w:tr w:rsidR="00C826F7" w:rsidRPr="00C826F7" w:rsidTr="00A0102B">
        <w:tc>
          <w:tcPr>
            <w:tcW w:w="750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en-GB"/>
              </w:rPr>
            </w:pPr>
          </w:p>
        </w:tc>
        <w:tc>
          <w:tcPr>
            <w:tcW w:w="5629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en-GB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İÇ HASTALIKLARI</w:t>
            </w:r>
          </w:p>
        </w:tc>
        <w:tc>
          <w:tcPr>
            <w:tcW w:w="3544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center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spacing w:line="186" w:lineRule="exact"/>
              <w:ind w:right="239"/>
              <w:rPr>
                <w:rFonts w:ascii="Times New Roman" w:hAnsi="Times New Roman"/>
                <w:sz w:val="19"/>
                <w:szCs w:val="19"/>
                <w:lang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Endokrinolojiye Giriş ve Endokrin Hastalıkların Klinik Özellikleri</w:t>
            </w:r>
          </w:p>
        </w:tc>
        <w:tc>
          <w:tcPr>
            <w:tcW w:w="3544" w:type="dxa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</w:rPr>
              <w:t>Prof. Dr. Yalçın ARAL</w:t>
            </w: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629" w:type="dxa"/>
            <w:vAlign w:val="center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spacing w:line="186" w:lineRule="exact"/>
              <w:ind w:right="239"/>
              <w:rPr>
                <w:rFonts w:ascii="Times New Roman" w:hAnsi="Times New Roman"/>
                <w:sz w:val="19"/>
                <w:szCs w:val="19"/>
                <w:lang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Yetişkinde Hipofiz Hastalıkları</w:t>
            </w:r>
          </w:p>
        </w:tc>
        <w:tc>
          <w:tcPr>
            <w:tcW w:w="3544" w:type="dxa"/>
          </w:tcPr>
          <w:p w:rsidR="00C826F7" w:rsidRPr="00C826F7" w:rsidRDefault="00F31847" w:rsidP="00C826F7">
            <w:pPr>
              <w:rPr>
                <w:rFonts w:ascii="Times New Roman" w:hAnsi="Times New Roman"/>
                <w:sz w:val="19"/>
                <w:szCs w:val="19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D</w:t>
            </w: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oç. Dr. </w:t>
            </w: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Elif TURAN</w:t>
            </w: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center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ind w:right="301"/>
              <w:rPr>
                <w:rFonts w:ascii="Times New Roman" w:hAnsi="Times New Roman"/>
                <w:sz w:val="19"/>
                <w:szCs w:val="19"/>
                <w:lang w:val="en-GB"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Tiroid Hormon Sentezi, Metabolizması ve Fonksiyon Testleri</w:t>
            </w:r>
          </w:p>
        </w:tc>
        <w:tc>
          <w:tcPr>
            <w:tcW w:w="3544" w:type="dxa"/>
          </w:tcPr>
          <w:p w:rsidR="00C826F7" w:rsidRPr="00C826F7" w:rsidRDefault="00C826F7" w:rsidP="00C826F7">
            <w:pPr>
              <w:rPr>
                <w:rFonts w:ascii="Calibri" w:hAnsi="Calibri"/>
                <w:sz w:val="19"/>
                <w:szCs w:val="19"/>
              </w:rPr>
            </w:pPr>
            <w:r w:rsidRPr="00C826F7">
              <w:rPr>
                <w:rFonts w:ascii="Times New Roman" w:hAnsi="Times New Roman"/>
                <w:sz w:val="19"/>
                <w:szCs w:val="19"/>
              </w:rPr>
              <w:t>Prof. Dr. Yalçın ARAL</w:t>
            </w: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center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spacing w:before="1"/>
              <w:ind w:right="159"/>
              <w:rPr>
                <w:rFonts w:ascii="Times New Roman" w:hAnsi="Times New Roman"/>
                <w:sz w:val="19"/>
                <w:szCs w:val="19"/>
                <w:lang w:val="en-GB"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Hipotiroidizm</w:t>
            </w:r>
          </w:p>
        </w:tc>
        <w:tc>
          <w:tcPr>
            <w:tcW w:w="3544" w:type="dxa"/>
          </w:tcPr>
          <w:p w:rsidR="00C826F7" w:rsidRPr="00C826F7" w:rsidRDefault="00C826F7" w:rsidP="00C826F7">
            <w:pPr>
              <w:rPr>
                <w:rFonts w:ascii="Calibri" w:hAnsi="Calibri"/>
                <w:sz w:val="19"/>
                <w:szCs w:val="19"/>
              </w:rPr>
            </w:pPr>
            <w:r w:rsidRPr="00C826F7">
              <w:rPr>
                <w:rFonts w:ascii="Times New Roman" w:hAnsi="Times New Roman"/>
                <w:sz w:val="19"/>
                <w:szCs w:val="19"/>
              </w:rPr>
              <w:t>Prof. Dr. Yalçın ARAL</w:t>
            </w: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629" w:type="dxa"/>
            <w:vAlign w:val="center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spacing w:before="1"/>
              <w:ind w:right="193"/>
              <w:rPr>
                <w:rFonts w:ascii="Times New Roman" w:hAnsi="Times New Roman"/>
                <w:sz w:val="19"/>
                <w:szCs w:val="19"/>
                <w:lang w:val="en-GB"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Hipertiroidizm</w:t>
            </w:r>
          </w:p>
        </w:tc>
        <w:tc>
          <w:tcPr>
            <w:tcW w:w="3544" w:type="dxa"/>
          </w:tcPr>
          <w:p w:rsidR="00C826F7" w:rsidRPr="00C826F7" w:rsidRDefault="00C826F7" w:rsidP="00C826F7">
            <w:pPr>
              <w:rPr>
                <w:rFonts w:ascii="Calibri" w:hAnsi="Calibri"/>
                <w:sz w:val="19"/>
                <w:szCs w:val="19"/>
              </w:rPr>
            </w:pPr>
            <w:r w:rsidRPr="00C826F7">
              <w:rPr>
                <w:rFonts w:ascii="Times New Roman" w:hAnsi="Times New Roman"/>
                <w:sz w:val="19"/>
                <w:szCs w:val="19"/>
              </w:rPr>
              <w:t>Prof. Dr. Yalçın ARAL</w:t>
            </w: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center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spacing w:before="1"/>
              <w:ind w:right="159"/>
              <w:rPr>
                <w:rFonts w:ascii="Times New Roman" w:hAnsi="Times New Roman"/>
                <w:sz w:val="19"/>
                <w:szCs w:val="19"/>
                <w:lang w:val="en-GB"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Guvatr</w:t>
            </w:r>
          </w:p>
        </w:tc>
        <w:tc>
          <w:tcPr>
            <w:tcW w:w="3544" w:type="dxa"/>
          </w:tcPr>
          <w:p w:rsidR="00C826F7" w:rsidRPr="00C826F7" w:rsidRDefault="00C826F7" w:rsidP="00C826F7">
            <w:pPr>
              <w:rPr>
                <w:rFonts w:ascii="Calibri" w:hAnsi="Calibri"/>
                <w:sz w:val="19"/>
                <w:szCs w:val="19"/>
              </w:rPr>
            </w:pPr>
            <w:r w:rsidRPr="00C826F7">
              <w:rPr>
                <w:rFonts w:ascii="Times New Roman" w:hAnsi="Times New Roman"/>
                <w:sz w:val="19"/>
                <w:szCs w:val="19"/>
              </w:rPr>
              <w:t>Prof. Dr. Yalçın ARAL</w:t>
            </w: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center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spacing w:before="1"/>
              <w:ind w:right="311"/>
              <w:rPr>
                <w:rFonts w:ascii="Times New Roman" w:hAnsi="Times New Roman"/>
                <w:sz w:val="19"/>
                <w:szCs w:val="19"/>
                <w:lang w:val="en-GB"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Tiroiditler</w:t>
            </w:r>
          </w:p>
        </w:tc>
        <w:tc>
          <w:tcPr>
            <w:tcW w:w="3544" w:type="dxa"/>
          </w:tcPr>
          <w:p w:rsidR="00C826F7" w:rsidRPr="00C826F7" w:rsidRDefault="00C826F7" w:rsidP="00C826F7">
            <w:pPr>
              <w:rPr>
                <w:rFonts w:ascii="Calibri" w:hAnsi="Calibri"/>
                <w:sz w:val="19"/>
                <w:szCs w:val="19"/>
              </w:rPr>
            </w:pPr>
            <w:r w:rsidRPr="00C826F7">
              <w:rPr>
                <w:rFonts w:ascii="Times New Roman" w:hAnsi="Times New Roman"/>
                <w:sz w:val="19"/>
                <w:szCs w:val="19"/>
              </w:rPr>
              <w:t>Prof. Dr. Yalçın ARAL</w:t>
            </w: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center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spacing w:before="1"/>
              <w:rPr>
                <w:rFonts w:ascii="Times New Roman" w:hAnsi="Times New Roman"/>
                <w:sz w:val="19"/>
                <w:szCs w:val="19"/>
                <w:lang w:val="en-GB"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Tiroid Tümörleri</w:t>
            </w:r>
          </w:p>
        </w:tc>
        <w:tc>
          <w:tcPr>
            <w:tcW w:w="3544" w:type="dxa"/>
          </w:tcPr>
          <w:p w:rsidR="00C826F7" w:rsidRPr="00C826F7" w:rsidRDefault="00C826F7" w:rsidP="00C826F7">
            <w:pPr>
              <w:rPr>
                <w:rFonts w:ascii="Calibri" w:hAnsi="Calibri"/>
                <w:sz w:val="19"/>
                <w:szCs w:val="19"/>
              </w:rPr>
            </w:pPr>
            <w:r w:rsidRPr="00C826F7">
              <w:rPr>
                <w:rFonts w:ascii="Times New Roman" w:hAnsi="Times New Roman"/>
                <w:sz w:val="19"/>
                <w:szCs w:val="19"/>
              </w:rPr>
              <w:t>Prof. Dr. Yalçın ARAL</w:t>
            </w: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center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spacing w:before="1"/>
              <w:rPr>
                <w:rFonts w:ascii="Times New Roman" w:hAnsi="Times New Roman"/>
                <w:sz w:val="19"/>
                <w:szCs w:val="19"/>
                <w:lang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Kalsiyum ve D Vitamini Metabolizması</w:t>
            </w:r>
          </w:p>
        </w:tc>
        <w:tc>
          <w:tcPr>
            <w:tcW w:w="3544" w:type="dxa"/>
          </w:tcPr>
          <w:p w:rsidR="00C826F7" w:rsidRPr="00C826F7" w:rsidRDefault="00F31847" w:rsidP="00C826F7">
            <w:pPr>
              <w:rPr>
                <w:rFonts w:ascii="Calibri" w:hAnsi="Calibri"/>
                <w:sz w:val="19"/>
                <w:szCs w:val="19"/>
              </w:rPr>
            </w:pP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D</w:t>
            </w: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oç. Dr. </w:t>
            </w:r>
            <w:r w:rsidRPr="00C826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Elif TURAN</w:t>
            </w:r>
          </w:p>
        </w:tc>
      </w:tr>
      <w:tr w:rsidR="00F31847" w:rsidRPr="00C826F7" w:rsidTr="00A0102B">
        <w:tc>
          <w:tcPr>
            <w:tcW w:w="750" w:type="dxa"/>
            <w:vAlign w:val="bottom"/>
          </w:tcPr>
          <w:p w:rsidR="00F31847" w:rsidRPr="00C826F7" w:rsidRDefault="00F3184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center"/>
          </w:tcPr>
          <w:p w:rsidR="00F31847" w:rsidRPr="00C826F7" w:rsidRDefault="00F31847" w:rsidP="00C826F7">
            <w:pPr>
              <w:widowControl w:val="0"/>
              <w:autoSpaceDE w:val="0"/>
              <w:autoSpaceDN w:val="0"/>
              <w:rPr>
                <w:rFonts w:ascii="Times New Roman" w:hAnsi="Times New Roman"/>
                <w:sz w:val="19"/>
                <w:szCs w:val="19"/>
                <w:lang w:val="en-GB"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Vitamin D Eksikliği</w:t>
            </w:r>
          </w:p>
        </w:tc>
        <w:tc>
          <w:tcPr>
            <w:tcW w:w="3544" w:type="dxa"/>
          </w:tcPr>
          <w:p w:rsidR="00F31847" w:rsidRDefault="00F31847">
            <w:r w:rsidRPr="002B7438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Elif TURAN</w:t>
            </w:r>
          </w:p>
        </w:tc>
      </w:tr>
      <w:tr w:rsidR="00F31847" w:rsidRPr="00C826F7" w:rsidTr="00A0102B">
        <w:tc>
          <w:tcPr>
            <w:tcW w:w="750" w:type="dxa"/>
            <w:vAlign w:val="bottom"/>
          </w:tcPr>
          <w:p w:rsidR="00F31847" w:rsidRPr="00C826F7" w:rsidRDefault="00F3184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629" w:type="dxa"/>
            <w:vAlign w:val="center"/>
          </w:tcPr>
          <w:p w:rsidR="00F31847" w:rsidRPr="00C826F7" w:rsidRDefault="00F31847" w:rsidP="00C826F7">
            <w:pPr>
              <w:widowControl w:val="0"/>
              <w:autoSpaceDE w:val="0"/>
              <w:autoSpaceDN w:val="0"/>
              <w:ind w:right="311"/>
              <w:rPr>
                <w:rFonts w:ascii="Times New Roman" w:hAnsi="Times New Roman"/>
                <w:sz w:val="19"/>
                <w:szCs w:val="19"/>
                <w:lang w:val="en-GB"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Paratiroid Hastalıkları</w:t>
            </w:r>
          </w:p>
        </w:tc>
        <w:tc>
          <w:tcPr>
            <w:tcW w:w="3544" w:type="dxa"/>
          </w:tcPr>
          <w:p w:rsidR="00F31847" w:rsidRDefault="00F31847">
            <w:r w:rsidRPr="002B7438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Elif TURAN</w:t>
            </w: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629" w:type="dxa"/>
            <w:vAlign w:val="center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ind w:right="311"/>
              <w:rPr>
                <w:rFonts w:ascii="Times New Roman" w:hAnsi="Times New Roman"/>
                <w:sz w:val="19"/>
                <w:szCs w:val="19"/>
                <w:lang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Diyabetes Mellitus Fizyopatolojisi</w:t>
            </w:r>
          </w:p>
        </w:tc>
        <w:tc>
          <w:tcPr>
            <w:tcW w:w="3544" w:type="dxa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</w:rPr>
            </w:pPr>
            <w:r w:rsidRPr="00C826F7">
              <w:rPr>
                <w:rFonts w:ascii="Times New Roman" w:hAnsi="Times New Roman"/>
                <w:sz w:val="19"/>
                <w:szCs w:val="19"/>
              </w:rPr>
              <w:t>Prof. Dr. Yalçın ARAL</w:t>
            </w:r>
          </w:p>
        </w:tc>
      </w:tr>
      <w:tr w:rsidR="00F31847" w:rsidRPr="00C826F7" w:rsidTr="00A0102B">
        <w:tc>
          <w:tcPr>
            <w:tcW w:w="750" w:type="dxa"/>
            <w:vAlign w:val="bottom"/>
          </w:tcPr>
          <w:p w:rsidR="00F31847" w:rsidRPr="00C826F7" w:rsidRDefault="00F3184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center"/>
          </w:tcPr>
          <w:p w:rsidR="00F31847" w:rsidRPr="00C826F7" w:rsidRDefault="00F31847" w:rsidP="00C826F7">
            <w:pPr>
              <w:widowControl w:val="0"/>
              <w:autoSpaceDE w:val="0"/>
              <w:autoSpaceDN w:val="0"/>
              <w:ind w:right="311"/>
              <w:rPr>
                <w:rFonts w:ascii="Times New Roman" w:hAnsi="Times New Roman"/>
                <w:sz w:val="19"/>
                <w:szCs w:val="19"/>
                <w:lang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Diyabetes Mellitus Kliniği</w:t>
            </w:r>
          </w:p>
        </w:tc>
        <w:tc>
          <w:tcPr>
            <w:tcW w:w="3544" w:type="dxa"/>
          </w:tcPr>
          <w:p w:rsidR="00F31847" w:rsidRDefault="00F31847">
            <w:r w:rsidRPr="00000514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Elif TURAN</w:t>
            </w:r>
          </w:p>
        </w:tc>
      </w:tr>
      <w:tr w:rsidR="00F31847" w:rsidRPr="00C826F7" w:rsidTr="00A0102B">
        <w:tc>
          <w:tcPr>
            <w:tcW w:w="750" w:type="dxa"/>
            <w:vAlign w:val="bottom"/>
          </w:tcPr>
          <w:p w:rsidR="00F31847" w:rsidRPr="00C826F7" w:rsidRDefault="00F3184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center"/>
          </w:tcPr>
          <w:p w:rsidR="00F31847" w:rsidRPr="00C826F7" w:rsidRDefault="00F31847" w:rsidP="00C826F7">
            <w:pPr>
              <w:widowControl w:val="0"/>
              <w:autoSpaceDE w:val="0"/>
              <w:autoSpaceDN w:val="0"/>
              <w:ind w:right="311"/>
              <w:rPr>
                <w:rFonts w:ascii="Times New Roman" w:hAnsi="Times New Roman"/>
                <w:sz w:val="19"/>
                <w:szCs w:val="19"/>
                <w:lang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Hipoglisemiler</w:t>
            </w:r>
          </w:p>
        </w:tc>
        <w:tc>
          <w:tcPr>
            <w:tcW w:w="3544" w:type="dxa"/>
          </w:tcPr>
          <w:p w:rsidR="00F31847" w:rsidRDefault="00F31847">
            <w:r w:rsidRPr="00000514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Elif TURAN</w:t>
            </w:r>
          </w:p>
        </w:tc>
      </w:tr>
      <w:tr w:rsidR="00F31847" w:rsidRPr="00C826F7" w:rsidTr="00A0102B">
        <w:tc>
          <w:tcPr>
            <w:tcW w:w="750" w:type="dxa"/>
            <w:vAlign w:val="bottom"/>
          </w:tcPr>
          <w:p w:rsidR="00F31847" w:rsidRPr="00C826F7" w:rsidRDefault="00F3184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629" w:type="dxa"/>
            <w:vAlign w:val="bottom"/>
          </w:tcPr>
          <w:p w:rsidR="00F31847" w:rsidRPr="00AB7E33" w:rsidRDefault="00F31847" w:rsidP="00C826F7">
            <w:pPr>
              <w:widowControl w:val="0"/>
              <w:autoSpaceDE w:val="0"/>
              <w:autoSpaceDN w:val="0"/>
              <w:ind w:right="239"/>
              <w:rPr>
                <w:rFonts w:ascii="Times New Roman" w:hAnsi="Times New Roman"/>
                <w:sz w:val="19"/>
                <w:szCs w:val="19"/>
                <w:lang w:val="de-DE"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Diyabetes Mellitusun Akut Metabolik Dekompansasyonları</w:t>
            </w:r>
          </w:p>
        </w:tc>
        <w:tc>
          <w:tcPr>
            <w:tcW w:w="3544" w:type="dxa"/>
          </w:tcPr>
          <w:p w:rsidR="00F31847" w:rsidRDefault="00F31847">
            <w:r w:rsidRPr="00000514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Elif TURAN</w:t>
            </w: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3</w:t>
            </w:r>
          </w:p>
        </w:tc>
        <w:tc>
          <w:tcPr>
            <w:tcW w:w="5629" w:type="dxa"/>
            <w:vAlign w:val="bottom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ind w:right="239"/>
              <w:rPr>
                <w:rFonts w:ascii="Times New Roman" w:hAnsi="Times New Roman"/>
                <w:sz w:val="19"/>
                <w:szCs w:val="19"/>
                <w:lang w:val="en-GB"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Diyabetes Mellitusun Mikrovasküler Komplikasyonları</w:t>
            </w:r>
          </w:p>
        </w:tc>
        <w:tc>
          <w:tcPr>
            <w:tcW w:w="3544" w:type="dxa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</w:rPr>
              <w:t>Prof. Dr. Yalçın ARAL</w:t>
            </w:r>
          </w:p>
        </w:tc>
      </w:tr>
      <w:tr w:rsidR="00F31847" w:rsidRPr="00C826F7" w:rsidTr="00A0102B">
        <w:tc>
          <w:tcPr>
            <w:tcW w:w="750" w:type="dxa"/>
            <w:vAlign w:val="bottom"/>
          </w:tcPr>
          <w:p w:rsidR="00F31847" w:rsidRPr="00C826F7" w:rsidRDefault="00F3184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bottom"/>
          </w:tcPr>
          <w:p w:rsidR="00F31847" w:rsidRPr="00C826F7" w:rsidRDefault="00F31847" w:rsidP="00C826F7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</w:rPr>
              <w:t>Adrenal Medulla Fizyopatolojisi</w:t>
            </w:r>
          </w:p>
        </w:tc>
        <w:tc>
          <w:tcPr>
            <w:tcW w:w="3544" w:type="dxa"/>
          </w:tcPr>
          <w:p w:rsidR="00F31847" w:rsidRDefault="00F31847">
            <w:r w:rsidRPr="0066273F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Elif TURAN</w:t>
            </w:r>
          </w:p>
        </w:tc>
      </w:tr>
      <w:tr w:rsidR="00F31847" w:rsidRPr="00C826F7" w:rsidTr="00A0102B">
        <w:tc>
          <w:tcPr>
            <w:tcW w:w="750" w:type="dxa"/>
            <w:vAlign w:val="bottom"/>
          </w:tcPr>
          <w:p w:rsidR="00F31847" w:rsidRPr="00C826F7" w:rsidRDefault="00F3184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bottom"/>
          </w:tcPr>
          <w:p w:rsidR="00F31847" w:rsidRPr="00C826F7" w:rsidRDefault="00F31847" w:rsidP="00C826F7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</w:rPr>
              <w:t>Endokrin – Hipertansiyon</w:t>
            </w:r>
          </w:p>
        </w:tc>
        <w:tc>
          <w:tcPr>
            <w:tcW w:w="3544" w:type="dxa"/>
          </w:tcPr>
          <w:p w:rsidR="00F31847" w:rsidRDefault="00F31847">
            <w:r w:rsidRPr="0066273F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Elif TURAN</w:t>
            </w:r>
          </w:p>
        </w:tc>
      </w:tr>
      <w:tr w:rsidR="00C826F7" w:rsidRPr="00C826F7" w:rsidTr="00A0102B">
        <w:tc>
          <w:tcPr>
            <w:tcW w:w="750" w:type="dxa"/>
            <w:shd w:val="clear" w:color="auto" w:fill="8DB3E2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  <w:tc>
          <w:tcPr>
            <w:tcW w:w="5629" w:type="dxa"/>
            <w:shd w:val="clear" w:color="auto" w:fill="8DB3E2"/>
            <w:vAlign w:val="bottom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TIBBİ FARMAKOLOJİ</w:t>
            </w:r>
          </w:p>
        </w:tc>
        <w:tc>
          <w:tcPr>
            <w:tcW w:w="3544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</w:tr>
      <w:tr w:rsidR="00A0102B" w:rsidRPr="00A0102B" w:rsidTr="00A0102B">
        <w:trPr>
          <w:trHeight w:val="276"/>
        </w:trPr>
        <w:tc>
          <w:tcPr>
            <w:tcW w:w="750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9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Hormonların Farmakolojik ve Farmakokinetik Yönleri</w:t>
            </w:r>
          </w:p>
        </w:tc>
        <w:tc>
          <w:tcPr>
            <w:tcW w:w="3544" w:type="dxa"/>
            <w:noWrap/>
            <w:hideMark/>
          </w:tcPr>
          <w:p w:rsidR="00A0102B" w:rsidRPr="00A0102B" w:rsidRDefault="00E5710A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</w:t>
            </w:r>
            <w:r w:rsidR="005C2F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Ü.</w:t>
            </w:r>
            <w:r w:rsidR="00A0102B"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Serkan ŞAHİN</w:t>
            </w:r>
          </w:p>
        </w:tc>
      </w:tr>
      <w:tr w:rsidR="00A0102B" w:rsidRPr="00A0102B" w:rsidTr="00A0102B">
        <w:trPr>
          <w:trHeight w:val="276"/>
        </w:trPr>
        <w:tc>
          <w:tcPr>
            <w:tcW w:w="750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29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Hipotalamus ve Hipofiz Hormonları</w:t>
            </w:r>
          </w:p>
        </w:tc>
        <w:tc>
          <w:tcPr>
            <w:tcW w:w="3544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A0102B" w:rsidRPr="00A0102B" w:rsidTr="00A0102B">
        <w:trPr>
          <w:trHeight w:val="276"/>
        </w:trPr>
        <w:tc>
          <w:tcPr>
            <w:tcW w:w="750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9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iroid Hormonları ve Antitiroid İlaçlar</w:t>
            </w:r>
          </w:p>
        </w:tc>
        <w:tc>
          <w:tcPr>
            <w:tcW w:w="3544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A0102B" w:rsidRPr="00A0102B" w:rsidTr="00A0102B">
        <w:trPr>
          <w:trHeight w:val="276"/>
        </w:trPr>
        <w:tc>
          <w:tcPr>
            <w:tcW w:w="750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9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nsulin</w:t>
            </w:r>
          </w:p>
        </w:tc>
        <w:tc>
          <w:tcPr>
            <w:tcW w:w="3544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A0102B" w:rsidRPr="00A0102B" w:rsidTr="00A0102B">
        <w:trPr>
          <w:trHeight w:val="276"/>
        </w:trPr>
        <w:tc>
          <w:tcPr>
            <w:tcW w:w="750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9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ral Hipoglisemik Ajanlar</w:t>
            </w:r>
          </w:p>
        </w:tc>
        <w:tc>
          <w:tcPr>
            <w:tcW w:w="3544" w:type="dxa"/>
            <w:noWrap/>
            <w:hideMark/>
          </w:tcPr>
          <w:p w:rsidR="00A0102B" w:rsidRPr="00A0102B" w:rsidRDefault="00E5710A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</w:t>
            </w:r>
            <w:r w:rsidR="00A0102B"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Ayça ÇAKMAK</w:t>
            </w:r>
          </w:p>
        </w:tc>
      </w:tr>
      <w:tr w:rsidR="00A0102B" w:rsidRPr="00A0102B" w:rsidTr="00A0102B">
        <w:trPr>
          <w:trHeight w:val="276"/>
        </w:trPr>
        <w:tc>
          <w:tcPr>
            <w:tcW w:w="750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9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CTH, Mineralokortikoidler ve İnhibitörleri, Kalsiyotropik İlaçlar</w:t>
            </w:r>
          </w:p>
        </w:tc>
        <w:tc>
          <w:tcPr>
            <w:tcW w:w="3544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A0102B" w:rsidRPr="00A0102B" w:rsidTr="00A0102B">
        <w:trPr>
          <w:trHeight w:val="276"/>
        </w:trPr>
        <w:tc>
          <w:tcPr>
            <w:tcW w:w="750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29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Glukokortikoidler</w:t>
            </w:r>
          </w:p>
        </w:tc>
        <w:tc>
          <w:tcPr>
            <w:tcW w:w="3544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A0102B" w:rsidRPr="00A0102B" w:rsidTr="00A0102B">
        <w:trPr>
          <w:trHeight w:val="276"/>
        </w:trPr>
        <w:tc>
          <w:tcPr>
            <w:tcW w:w="750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29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koidler, Biyojenik Aminler, Vazoaktif Peptidler</w:t>
            </w:r>
          </w:p>
        </w:tc>
        <w:tc>
          <w:tcPr>
            <w:tcW w:w="3544" w:type="dxa"/>
            <w:noWrap/>
            <w:hideMark/>
          </w:tcPr>
          <w:p w:rsidR="00A0102B" w:rsidRPr="00A0102B" w:rsidRDefault="00E5710A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</w:t>
            </w:r>
            <w:r w:rsidR="00A0102B"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Ayça ÇAKMAK</w:t>
            </w:r>
          </w:p>
        </w:tc>
      </w:tr>
      <w:tr w:rsidR="00A0102B" w:rsidRPr="00A0102B" w:rsidTr="00A0102B">
        <w:trPr>
          <w:trHeight w:val="276"/>
        </w:trPr>
        <w:tc>
          <w:tcPr>
            <w:tcW w:w="750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9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ikozanoidler ve Prostaglandinler</w:t>
            </w:r>
          </w:p>
        </w:tc>
        <w:tc>
          <w:tcPr>
            <w:tcW w:w="3544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A0102B" w:rsidRPr="00A0102B" w:rsidTr="00A0102B">
        <w:trPr>
          <w:trHeight w:val="288"/>
        </w:trPr>
        <w:tc>
          <w:tcPr>
            <w:tcW w:w="750" w:type="dxa"/>
            <w:noWrap/>
            <w:hideMark/>
          </w:tcPr>
          <w:p w:rsidR="00A0102B" w:rsidRPr="00A0102B" w:rsidRDefault="00A0102B" w:rsidP="00A0102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629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Histamin ve Antihismatinik İlaçlar</w:t>
            </w:r>
          </w:p>
        </w:tc>
        <w:tc>
          <w:tcPr>
            <w:tcW w:w="3544" w:type="dxa"/>
            <w:noWrap/>
            <w:hideMark/>
          </w:tcPr>
          <w:p w:rsidR="00A0102B" w:rsidRPr="00A0102B" w:rsidRDefault="00A0102B" w:rsidP="00A010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010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154744" w:rsidRPr="00C826F7" w:rsidTr="00A0102B">
        <w:tc>
          <w:tcPr>
            <w:tcW w:w="750" w:type="dxa"/>
            <w:shd w:val="clear" w:color="auto" w:fill="8DB3E2"/>
            <w:vAlign w:val="bottom"/>
          </w:tcPr>
          <w:p w:rsidR="00154744" w:rsidRPr="00AB7E33" w:rsidRDefault="00154744" w:rsidP="00933B53">
            <w:pPr>
              <w:jc w:val="center"/>
              <w:rPr>
                <w:rFonts w:ascii="Times New Roman" w:hAnsi="Times New Roman"/>
                <w:sz w:val="19"/>
                <w:szCs w:val="19"/>
                <w:lang w:eastAsia="tr-TR"/>
              </w:rPr>
            </w:pPr>
          </w:p>
        </w:tc>
        <w:tc>
          <w:tcPr>
            <w:tcW w:w="5629" w:type="dxa"/>
            <w:shd w:val="clear" w:color="auto" w:fill="8DB3E2"/>
            <w:vAlign w:val="bottom"/>
          </w:tcPr>
          <w:p w:rsidR="00154744" w:rsidRPr="00C826F7" w:rsidRDefault="00154744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 xml:space="preserve">TIBBİ </w:t>
            </w:r>
            <w:r>
              <w:rPr>
                <w:rFonts w:ascii="Times New Roman" w:hAnsi="Times New Roman"/>
                <w:sz w:val="19"/>
                <w:szCs w:val="19"/>
                <w:lang w:val="en-GB" w:eastAsia="tr-TR"/>
              </w:rPr>
              <w:t>GENETİK</w:t>
            </w:r>
          </w:p>
        </w:tc>
        <w:tc>
          <w:tcPr>
            <w:tcW w:w="3544" w:type="dxa"/>
            <w:shd w:val="clear" w:color="auto" w:fill="8DB3E2"/>
          </w:tcPr>
          <w:p w:rsidR="00154744" w:rsidRPr="00C826F7" w:rsidRDefault="00154744" w:rsidP="00933B53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</w:tr>
      <w:tr w:rsidR="000410B0" w:rsidRPr="00C826F7" w:rsidTr="00A0102B">
        <w:tc>
          <w:tcPr>
            <w:tcW w:w="750" w:type="dxa"/>
            <w:vAlign w:val="bottom"/>
          </w:tcPr>
          <w:p w:rsidR="000410B0" w:rsidRPr="00C826F7" w:rsidRDefault="000410B0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629" w:type="dxa"/>
            <w:vAlign w:val="bottom"/>
          </w:tcPr>
          <w:p w:rsidR="000410B0" w:rsidRPr="00C826F7" w:rsidRDefault="000410B0" w:rsidP="00C826F7">
            <w:pPr>
              <w:widowControl w:val="0"/>
              <w:autoSpaceDE w:val="0"/>
              <w:autoSpaceDN w:val="0"/>
              <w:ind w:right="193"/>
              <w:rPr>
                <w:rFonts w:ascii="Times New Roman" w:hAnsi="Times New Roman"/>
                <w:sz w:val="19"/>
                <w:szCs w:val="19"/>
                <w:lang w:eastAsia="tr-TR" w:bidi="tr-TR"/>
              </w:rPr>
            </w:pPr>
            <w:r w:rsidRPr="000410B0">
              <w:rPr>
                <w:rFonts w:ascii="Times New Roman" w:hAnsi="Times New Roman"/>
                <w:sz w:val="19"/>
                <w:szCs w:val="19"/>
                <w:lang w:eastAsia="tr-TR" w:bidi="tr-TR"/>
              </w:rPr>
              <w:t>Endokrin Hastalıklar  ve Genetik</w:t>
            </w:r>
          </w:p>
        </w:tc>
        <w:tc>
          <w:tcPr>
            <w:tcW w:w="3544" w:type="dxa"/>
          </w:tcPr>
          <w:p w:rsidR="000410B0" w:rsidRPr="00C826F7" w:rsidRDefault="000410B0" w:rsidP="00C826F7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19"/>
                <w:szCs w:val="19"/>
              </w:rPr>
              <w:t xml:space="preserve">Prof. </w:t>
            </w:r>
            <w:r w:rsidRPr="000410B0">
              <w:rPr>
                <w:rFonts w:ascii="Times New Roman" w:hAnsi="Times New Roman"/>
                <w:sz w:val="19"/>
                <w:szCs w:val="19"/>
              </w:rPr>
              <w:t>Dr. Volkan BALTACI</w:t>
            </w:r>
          </w:p>
        </w:tc>
      </w:tr>
      <w:tr w:rsidR="00C826F7" w:rsidRPr="00C826F7" w:rsidTr="00A0102B">
        <w:tc>
          <w:tcPr>
            <w:tcW w:w="750" w:type="dxa"/>
            <w:shd w:val="clear" w:color="auto" w:fill="8DB3E2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  <w:tc>
          <w:tcPr>
            <w:tcW w:w="5629" w:type="dxa"/>
            <w:shd w:val="clear" w:color="auto" w:fill="8DB3E2"/>
            <w:vAlign w:val="bottom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ÇOCUK SAGLIGI VE HASTALIKLARI</w:t>
            </w:r>
          </w:p>
        </w:tc>
        <w:tc>
          <w:tcPr>
            <w:tcW w:w="3544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bottom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spacing w:before="1"/>
              <w:ind w:right="239"/>
              <w:rPr>
                <w:rFonts w:ascii="Times New Roman" w:hAnsi="Times New Roman"/>
                <w:sz w:val="19"/>
                <w:szCs w:val="19"/>
                <w:lang w:val="en-GB"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Çocuklukta Ön Hipofiz Hastalıkları</w:t>
            </w:r>
          </w:p>
        </w:tc>
        <w:tc>
          <w:tcPr>
            <w:tcW w:w="3544" w:type="dxa"/>
          </w:tcPr>
          <w:p w:rsidR="00C826F7" w:rsidRPr="00AB7E33" w:rsidRDefault="008931F3" w:rsidP="00C826F7">
            <w:pPr>
              <w:rPr>
                <w:rFonts w:ascii="Times New Roman" w:hAnsi="Times New Roman"/>
                <w:sz w:val="19"/>
                <w:szCs w:val="19"/>
                <w:lang w:val="de-DE" w:eastAsia="tr-TR"/>
              </w:rPr>
            </w:pPr>
            <w:r>
              <w:rPr>
                <w:rFonts w:ascii="Times New Roman" w:hAnsi="Times New Roman"/>
                <w:sz w:val="19"/>
                <w:szCs w:val="19"/>
              </w:rPr>
              <w:t>Dr. Öğr. Ü. Osman ÖZTÜRK</w:t>
            </w: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bottom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spacing w:before="4"/>
              <w:rPr>
                <w:rFonts w:ascii="Times New Roman" w:hAnsi="Times New Roman"/>
                <w:sz w:val="19"/>
                <w:szCs w:val="19"/>
                <w:lang w:val="en-GB"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Posterior Hipofiz ve Diyabetes İnsipidus</w:t>
            </w:r>
          </w:p>
        </w:tc>
        <w:tc>
          <w:tcPr>
            <w:tcW w:w="3544" w:type="dxa"/>
          </w:tcPr>
          <w:p w:rsidR="00C826F7" w:rsidRPr="00C826F7" w:rsidRDefault="008931F3" w:rsidP="00C826F7">
            <w:pPr>
              <w:rPr>
                <w:rFonts w:ascii="Calibri" w:hAnsi="Calibri"/>
                <w:sz w:val="19"/>
                <w:szCs w:val="19"/>
              </w:rPr>
            </w:pPr>
            <w:r>
              <w:rPr>
                <w:rFonts w:ascii="Times New Roman" w:hAnsi="Times New Roman"/>
                <w:sz w:val="19"/>
                <w:szCs w:val="19"/>
              </w:rPr>
              <w:t>Dr. Öğr. Ü. Osman ÖZTÜRK</w:t>
            </w: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bottom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spacing w:before="4"/>
              <w:rPr>
                <w:rFonts w:ascii="Times New Roman" w:hAnsi="Times New Roman"/>
                <w:sz w:val="19"/>
                <w:szCs w:val="19"/>
                <w:lang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Cinsel Farklılaşma</w:t>
            </w:r>
          </w:p>
        </w:tc>
        <w:tc>
          <w:tcPr>
            <w:tcW w:w="3544" w:type="dxa"/>
          </w:tcPr>
          <w:p w:rsidR="00C826F7" w:rsidRPr="00C826F7" w:rsidRDefault="008931F3" w:rsidP="00C826F7">
            <w:pPr>
              <w:rPr>
                <w:rFonts w:ascii="Calibri" w:hAnsi="Calibri"/>
                <w:sz w:val="19"/>
                <w:szCs w:val="19"/>
              </w:rPr>
            </w:pPr>
            <w:r>
              <w:rPr>
                <w:rFonts w:ascii="Times New Roman" w:hAnsi="Times New Roman"/>
                <w:sz w:val="19"/>
                <w:szCs w:val="19"/>
              </w:rPr>
              <w:t>Dr. Öğr. Ü. Osman ÖZTÜRK</w:t>
            </w: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bottom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spacing w:before="4"/>
              <w:rPr>
                <w:rFonts w:ascii="Times New Roman" w:hAnsi="Times New Roman"/>
                <w:sz w:val="19"/>
                <w:szCs w:val="19"/>
                <w:lang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Cinsel Farklılaşma Bozuklukları</w:t>
            </w:r>
          </w:p>
        </w:tc>
        <w:tc>
          <w:tcPr>
            <w:tcW w:w="3544" w:type="dxa"/>
          </w:tcPr>
          <w:p w:rsidR="00C826F7" w:rsidRPr="00C826F7" w:rsidRDefault="008931F3" w:rsidP="00C826F7">
            <w:pPr>
              <w:rPr>
                <w:rFonts w:ascii="Calibri" w:hAnsi="Calibri"/>
                <w:sz w:val="19"/>
                <w:szCs w:val="19"/>
              </w:rPr>
            </w:pPr>
            <w:r>
              <w:rPr>
                <w:rFonts w:ascii="Times New Roman" w:hAnsi="Times New Roman"/>
                <w:sz w:val="19"/>
                <w:szCs w:val="19"/>
              </w:rPr>
              <w:t>Dr. Öğr. Ü. Osman ÖZTÜRK</w:t>
            </w: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bottom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spacing w:before="4"/>
              <w:rPr>
                <w:rFonts w:ascii="Times New Roman" w:hAnsi="Times New Roman"/>
                <w:sz w:val="19"/>
                <w:szCs w:val="19"/>
                <w:lang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Normal Puberte</w:t>
            </w:r>
          </w:p>
        </w:tc>
        <w:tc>
          <w:tcPr>
            <w:tcW w:w="3544" w:type="dxa"/>
          </w:tcPr>
          <w:p w:rsidR="00C826F7" w:rsidRPr="00C826F7" w:rsidRDefault="008931F3" w:rsidP="00C826F7">
            <w:pPr>
              <w:rPr>
                <w:rFonts w:ascii="Calibri" w:hAnsi="Calibri"/>
                <w:sz w:val="19"/>
                <w:szCs w:val="19"/>
              </w:rPr>
            </w:pPr>
            <w:r>
              <w:rPr>
                <w:rFonts w:ascii="Times New Roman" w:hAnsi="Times New Roman"/>
                <w:sz w:val="19"/>
                <w:szCs w:val="19"/>
              </w:rPr>
              <w:t>Dr. Öğr. Ü. Osman ÖZTÜRK</w:t>
            </w: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bottom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spacing w:before="4"/>
              <w:rPr>
                <w:rFonts w:ascii="Times New Roman" w:hAnsi="Times New Roman"/>
                <w:sz w:val="19"/>
                <w:szCs w:val="19"/>
                <w:lang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Puberte Aberasyonları</w:t>
            </w:r>
          </w:p>
        </w:tc>
        <w:tc>
          <w:tcPr>
            <w:tcW w:w="3544" w:type="dxa"/>
          </w:tcPr>
          <w:p w:rsidR="00C826F7" w:rsidRPr="00C826F7" w:rsidRDefault="008931F3" w:rsidP="00C826F7">
            <w:pPr>
              <w:rPr>
                <w:rFonts w:ascii="Calibri" w:hAnsi="Calibri"/>
                <w:sz w:val="19"/>
                <w:szCs w:val="19"/>
              </w:rPr>
            </w:pPr>
            <w:r>
              <w:rPr>
                <w:rFonts w:ascii="Times New Roman" w:hAnsi="Times New Roman"/>
                <w:sz w:val="19"/>
                <w:szCs w:val="19"/>
              </w:rPr>
              <w:t>Dr. Öğr. Ü. Osman ÖZTÜRK</w:t>
            </w: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bottom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spacing w:before="4"/>
              <w:rPr>
                <w:rFonts w:ascii="Times New Roman" w:hAnsi="Times New Roman"/>
                <w:sz w:val="19"/>
                <w:szCs w:val="19"/>
                <w:lang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Çocuk ve Adolesanlarda Diyabetin Özellikleri</w:t>
            </w:r>
          </w:p>
        </w:tc>
        <w:tc>
          <w:tcPr>
            <w:tcW w:w="3544" w:type="dxa"/>
          </w:tcPr>
          <w:p w:rsidR="00C826F7" w:rsidRPr="00C826F7" w:rsidRDefault="008931F3" w:rsidP="00C826F7">
            <w:pPr>
              <w:rPr>
                <w:rFonts w:ascii="Calibri" w:hAnsi="Calibri"/>
                <w:sz w:val="19"/>
                <w:szCs w:val="19"/>
              </w:rPr>
            </w:pPr>
            <w:r>
              <w:rPr>
                <w:rFonts w:ascii="Times New Roman" w:hAnsi="Times New Roman"/>
                <w:sz w:val="19"/>
                <w:szCs w:val="19"/>
              </w:rPr>
              <w:t>Dr. Öğr. Ü. Osman ÖZTÜRK</w:t>
            </w:r>
          </w:p>
        </w:tc>
      </w:tr>
      <w:tr w:rsidR="00C826F7" w:rsidRPr="00C826F7" w:rsidTr="00A0102B">
        <w:tc>
          <w:tcPr>
            <w:tcW w:w="750" w:type="dxa"/>
            <w:vAlign w:val="bottom"/>
          </w:tcPr>
          <w:p w:rsidR="00C826F7" w:rsidRPr="00C826F7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bottom"/>
          </w:tcPr>
          <w:p w:rsidR="00C826F7" w:rsidRPr="00C826F7" w:rsidRDefault="00C826F7" w:rsidP="00C826F7">
            <w:pPr>
              <w:widowControl w:val="0"/>
              <w:autoSpaceDE w:val="0"/>
              <w:autoSpaceDN w:val="0"/>
              <w:spacing w:before="4"/>
              <w:rPr>
                <w:rFonts w:ascii="Times New Roman" w:hAnsi="Times New Roman"/>
                <w:sz w:val="19"/>
                <w:szCs w:val="19"/>
                <w:lang w:eastAsia="tr-TR" w:bidi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eastAsia="tr-TR" w:bidi="tr-TR"/>
              </w:rPr>
              <w:t>Konjenital Adrenal Hiperplazi</w:t>
            </w:r>
          </w:p>
        </w:tc>
        <w:tc>
          <w:tcPr>
            <w:tcW w:w="3544" w:type="dxa"/>
          </w:tcPr>
          <w:p w:rsidR="00C826F7" w:rsidRPr="00C826F7" w:rsidRDefault="008931F3" w:rsidP="00C826F7">
            <w:pPr>
              <w:rPr>
                <w:rFonts w:ascii="Calibri" w:hAnsi="Calibri"/>
                <w:sz w:val="19"/>
                <w:szCs w:val="19"/>
              </w:rPr>
            </w:pPr>
            <w:r>
              <w:rPr>
                <w:rFonts w:ascii="Times New Roman" w:hAnsi="Times New Roman"/>
                <w:sz w:val="19"/>
                <w:szCs w:val="19"/>
              </w:rPr>
              <w:t>Dr. Öğr. Ü. Osman ÖZTÜRK</w:t>
            </w:r>
          </w:p>
        </w:tc>
      </w:tr>
      <w:tr w:rsidR="00C826F7" w:rsidRPr="00C826F7" w:rsidTr="00A0102B">
        <w:tc>
          <w:tcPr>
            <w:tcW w:w="750" w:type="dxa"/>
            <w:shd w:val="clear" w:color="auto" w:fill="8DB3E2"/>
            <w:vAlign w:val="bottom"/>
          </w:tcPr>
          <w:p w:rsidR="00C826F7" w:rsidRPr="00AB7E33" w:rsidRDefault="00C826F7" w:rsidP="00C826F7">
            <w:pPr>
              <w:jc w:val="center"/>
              <w:rPr>
                <w:rFonts w:ascii="Times New Roman" w:hAnsi="Times New Roman"/>
                <w:sz w:val="19"/>
                <w:szCs w:val="19"/>
                <w:lang w:val="de-DE" w:eastAsia="tr-TR"/>
              </w:rPr>
            </w:pPr>
          </w:p>
        </w:tc>
        <w:tc>
          <w:tcPr>
            <w:tcW w:w="5629" w:type="dxa"/>
            <w:shd w:val="clear" w:color="auto" w:fill="8DB3E2"/>
            <w:vAlign w:val="bottom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TIBBİ PATOLOJİ</w:t>
            </w:r>
          </w:p>
        </w:tc>
        <w:tc>
          <w:tcPr>
            <w:tcW w:w="3544" w:type="dxa"/>
            <w:shd w:val="clear" w:color="auto" w:fill="8DB3E2"/>
          </w:tcPr>
          <w:p w:rsidR="00C826F7" w:rsidRPr="00C826F7" w:rsidRDefault="00C826F7" w:rsidP="00C826F7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</w:tr>
      <w:tr w:rsidR="004509E2" w:rsidRPr="00C826F7" w:rsidTr="00317FC9">
        <w:tc>
          <w:tcPr>
            <w:tcW w:w="750" w:type="dxa"/>
          </w:tcPr>
          <w:p w:rsidR="004509E2" w:rsidRPr="00317FC9" w:rsidRDefault="004509E2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474747"/>
                <w:sz w:val="20"/>
                <w:szCs w:val="20"/>
              </w:rPr>
              <w:t>2</w:t>
            </w:r>
          </w:p>
        </w:tc>
        <w:tc>
          <w:tcPr>
            <w:tcW w:w="5629" w:type="dxa"/>
            <w:vAlign w:val="bottom"/>
          </w:tcPr>
          <w:p w:rsidR="004509E2" w:rsidRPr="00317FC9" w:rsidRDefault="004509E2" w:rsidP="004509E2">
            <w:pPr>
              <w:pStyle w:val="Default"/>
              <w:contextualSpacing/>
              <w:rPr>
                <w:sz w:val="20"/>
                <w:szCs w:val="20"/>
              </w:rPr>
            </w:pPr>
            <w:r w:rsidRPr="00317FC9">
              <w:rPr>
                <w:sz w:val="20"/>
                <w:szCs w:val="20"/>
              </w:rPr>
              <w:t xml:space="preserve">Endokrin Sisteme Giriş, Hipofiz Ve Sellar Bölge Hastalıkları Patolojisi </w:t>
            </w:r>
          </w:p>
          <w:p w:rsidR="004509E2" w:rsidRPr="00AB7E33" w:rsidRDefault="004509E2" w:rsidP="004509E2">
            <w:pPr>
              <w:rPr>
                <w:rFonts w:ascii="Times New Roman" w:hAnsi="Times New Roman" w:cs="Times New Roman"/>
                <w:sz w:val="20"/>
                <w:szCs w:val="20"/>
                <w:lang w:val="de-DE" w:eastAsia="tr-TR"/>
              </w:rPr>
            </w:pPr>
          </w:p>
        </w:tc>
        <w:tc>
          <w:tcPr>
            <w:tcW w:w="3544" w:type="dxa"/>
          </w:tcPr>
          <w:p w:rsidR="004509E2" w:rsidRPr="00616DD5" w:rsidRDefault="004509E2" w:rsidP="004509E2">
            <w:pPr>
              <w:rPr>
                <w:rFonts w:ascii="Times New Roman" w:hAnsi="Times New Roman"/>
                <w:sz w:val="19"/>
                <w:szCs w:val="19"/>
              </w:rPr>
            </w:pPr>
            <w:r w:rsidRPr="00616DD5">
              <w:rPr>
                <w:rFonts w:ascii="Times New Roman" w:hAnsi="Times New Roman"/>
                <w:sz w:val="19"/>
                <w:szCs w:val="19"/>
              </w:rPr>
              <w:t>Doç. Dr. Sevinç ŞAHİN</w:t>
            </w:r>
          </w:p>
        </w:tc>
      </w:tr>
      <w:tr w:rsidR="004509E2" w:rsidRPr="00C826F7" w:rsidTr="00317FC9">
        <w:tc>
          <w:tcPr>
            <w:tcW w:w="750" w:type="dxa"/>
          </w:tcPr>
          <w:p w:rsidR="004509E2" w:rsidRPr="00317FC9" w:rsidRDefault="004509E2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474747"/>
                <w:sz w:val="20"/>
                <w:szCs w:val="20"/>
              </w:rPr>
              <w:t>3</w:t>
            </w:r>
          </w:p>
        </w:tc>
        <w:tc>
          <w:tcPr>
            <w:tcW w:w="5629" w:type="dxa"/>
            <w:vAlign w:val="bottom"/>
          </w:tcPr>
          <w:p w:rsidR="004509E2" w:rsidRPr="00317FC9" w:rsidRDefault="004509E2" w:rsidP="004509E2">
            <w:pPr>
              <w:pStyle w:val="Default"/>
              <w:contextualSpacing/>
              <w:rPr>
                <w:sz w:val="20"/>
                <w:szCs w:val="20"/>
              </w:rPr>
            </w:pPr>
            <w:r w:rsidRPr="00317FC9">
              <w:rPr>
                <w:sz w:val="20"/>
                <w:szCs w:val="20"/>
              </w:rPr>
              <w:t xml:space="preserve">Tiroid Hastalıkları Patolojisi </w:t>
            </w:r>
          </w:p>
          <w:p w:rsidR="004509E2" w:rsidRPr="00317FC9" w:rsidRDefault="004509E2" w:rsidP="004509E2">
            <w:pPr>
              <w:widowControl w:val="0"/>
              <w:autoSpaceDE w:val="0"/>
              <w:autoSpaceDN w:val="0"/>
              <w:ind w:right="158"/>
              <w:rPr>
                <w:rFonts w:ascii="Times New Roman" w:hAnsi="Times New Roman" w:cs="Times New Roman"/>
                <w:sz w:val="20"/>
                <w:szCs w:val="20"/>
                <w:lang w:val="en-GB" w:eastAsia="tr-TR" w:bidi="tr-TR"/>
              </w:rPr>
            </w:pPr>
          </w:p>
        </w:tc>
        <w:tc>
          <w:tcPr>
            <w:tcW w:w="3544" w:type="dxa"/>
          </w:tcPr>
          <w:p w:rsidR="004509E2" w:rsidRPr="00616DD5" w:rsidRDefault="004509E2" w:rsidP="004509E2">
            <w:pPr>
              <w:rPr>
                <w:rFonts w:ascii="Times New Roman" w:hAnsi="Times New Roman"/>
                <w:sz w:val="19"/>
                <w:szCs w:val="19"/>
              </w:rPr>
            </w:pPr>
            <w:r w:rsidRPr="00616DD5">
              <w:rPr>
                <w:rFonts w:ascii="Times New Roman" w:hAnsi="Times New Roman"/>
                <w:sz w:val="19"/>
                <w:szCs w:val="19"/>
              </w:rPr>
              <w:t>Doç. Dr. Sevinç ŞAHİN</w:t>
            </w:r>
          </w:p>
        </w:tc>
      </w:tr>
      <w:tr w:rsidR="00E5710A" w:rsidRPr="00C826F7" w:rsidTr="00317FC9">
        <w:tc>
          <w:tcPr>
            <w:tcW w:w="750" w:type="dxa"/>
          </w:tcPr>
          <w:p w:rsidR="00E5710A" w:rsidRPr="00317FC9" w:rsidRDefault="00E5710A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474747"/>
                <w:sz w:val="20"/>
                <w:szCs w:val="20"/>
              </w:rPr>
              <w:t>1</w:t>
            </w:r>
          </w:p>
        </w:tc>
        <w:tc>
          <w:tcPr>
            <w:tcW w:w="5629" w:type="dxa"/>
            <w:vAlign w:val="bottom"/>
          </w:tcPr>
          <w:p w:rsidR="00E5710A" w:rsidRPr="00317FC9" w:rsidRDefault="00E5710A" w:rsidP="004509E2">
            <w:pPr>
              <w:widowControl w:val="0"/>
              <w:autoSpaceDE w:val="0"/>
              <w:autoSpaceDN w:val="0"/>
              <w:spacing w:line="202" w:lineRule="exact"/>
              <w:rPr>
                <w:rFonts w:ascii="Times New Roman" w:hAnsi="Times New Roman" w:cs="Times New Roman"/>
                <w:sz w:val="20"/>
                <w:szCs w:val="20"/>
                <w:lang w:val="en-GB" w:eastAsia="tr-TR" w:bidi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aratroid Hastalıkları</w:t>
            </w:r>
          </w:p>
        </w:tc>
        <w:tc>
          <w:tcPr>
            <w:tcW w:w="3544" w:type="dxa"/>
          </w:tcPr>
          <w:p w:rsidR="00E5710A" w:rsidRDefault="00E5710A">
            <w:r w:rsidRPr="009F196A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C826F7" w:rsidTr="00317FC9">
        <w:tc>
          <w:tcPr>
            <w:tcW w:w="750" w:type="dxa"/>
          </w:tcPr>
          <w:p w:rsidR="00E5710A" w:rsidRPr="00317FC9" w:rsidRDefault="00E5710A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474747"/>
                <w:sz w:val="20"/>
                <w:szCs w:val="20"/>
              </w:rPr>
              <w:t>2</w:t>
            </w:r>
          </w:p>
        </w:tc>
        <w:tc>
          <w:tcPr>
            <w:tcW w:w="5629" w:type="dxa"/>
            <w:vAlign w:val="bottom"/>
          </w:tcPr>
          <w:p w:rsidR="00E5710A" w:rsidRPr="00317FC9" w:rsidRDefault="00E5710A" w:rsidP="004509E2">
            <w:pPr>
              <w:pStyle w:val="Default"/>
              <w:contextualSpacing/>
              <w:rPr>
                <w:sz w:val="20"/>
                <w:szCs w:val="20"/>
              </w:rPr>
            </w:pPr>
            <w:r w:rsidRPr="00317FC9">
              <w:rPr>
                <w:sz w:val="20"/>
                <w:szCs w:val="20"/>
              </w:rPr>
              <w:t xml:space="preserve">Endokrin Pankreas Hastalıkları ve Gastroenteropankreatik Tümörlerin Patolojisi </w:t>
            </w:r>
          </w:p>
          <w:p w:rsidR="00E5710A" w:rsidRPr="00AB7E33" w:rsidRDefault="00E5710A" w:rsidP="004509E2">
            <w:pPr>
              <w:widowControl w:val="0"/>
              <w:autoSpaceDE w:val="0"/>
              <w:autoSpaceDN w:val="0"/>
              <w:spacing w:before="1"/>
              <w:ind w:right="315"/>
              <w:rPr>
                <w:rFonts w:ascii="Times New Roman" w:hAnsi="Times New Roman" w:cs="Times New Roman"/>
                <w:sz w:val="20"/>
                <w:szCs w:val="20"/>
                <w:lang w:val="de-DE" w:eastAsia="tr-TR" w:bidi="tr-TR"/>
              </w:rPr>
            </w:pPr>
          </w:p>
        </w:tc>
        <w:tc>
          <w:tcPr>
            <w:tcW w:w="3544" w:type="dxa"/>
          </w:tcPr>
          <w:p w:rsidR="00E5710A" w:rsidRDefault="00E5710A">
            <w:r w:rsidRPr="009F196A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C826F7" w:rsidTr="00317FC9">
        <w:tc>
          <w:tcPr>
            <w:tcW w:w="750" w:type="dxa"/>
          </w:tcPr>
          <w:p w:rsidR="00E5710A" w:rsidRPr="00317FC9" w:rsidDel="00731DED" w:rsidRDefault="00E5710A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474747"/>
                <w:sz w:val="20"/>
                <w:szCs w:val="20"/>
              </w:rPr>
              <w:t>2</w:t>
            </w:r>
          </w:p>
        </w:tc>
        <w:tc>
          <w:tcPr>
            <w:tcW w:w="5629" w:type="dxa"/>
            <w:vAlign w:val="bottom"/>
          </w:tcPr>
          <w:p w:rsidR="00E5710A" w:rsidRPr="00317FC9" w:rsidRDefault="00E5710A" w:rsidP="004509E2">
            <w:pPr>
              <w:pStyle w:val="Default"/>
              <w:contextualSpacing/>
              <w:rPr>
                <w:sz w:val="20"/>
                <w:szCs w:val="20"/>
              </w:rPr>
            </w:pPr>
            <w:r w:rsidRPr="00317FC9">
              <w:rPr>
                <w:sz w:val="20"/>
                <w:szCs w:val="20"/>
              </w:rPr>
              <w:t xml:space="preserve">Adrenal Gland Hastalıkları Patolojisi </w:t>
            </w:r>
          </w:p>
          <w:p w:rsidR="00E5710A" w:rsidRPr="00317FC9" w:rsidDel="00731DED" w:rsidRDefault="00E5710A" w:rsidP="004509E2">
            <w:pPr>
              <w:widowControl w:val="0"/>
              <w:autoSpaceDE w:val="0"/>
              <w:autoSpaceDN w:val="0"/>
              <w:spacing w:before="1"/>
              <w:ind w:right="315"/>
              <w:rPr>
                <w:rFonts w:ascii="Times New Roman" w:hAnsi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544" w:type="dxa"/>
          </w:tcPr>
          <w:p w:rsidR="00E5710A" w:rsidRDefault="00E5710A">
            <w:r w:rsidRPr="009F196A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4509E2" w:rsidRPr="00C826F7" w:rsidTr="00317FC9">
        <w:tc>
          <w:tcPr>
            <w:tcW w:w="750" w:type="dxa"/>
          </w:tcPr>
          <w:p w:rsidR="004509E2" w:rsidRPr="00317FC9" w:rsidDel="00731DED" w:rsidRDefault="004509E2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474747"/>
                <w:sz w:val="20"/>
                <w:szCs w:val="20"/>
              </w:rPr>
              <w:t>1</w:t>
            </w:r>
          </w:p>
        </w:tc>
        <w:tc>
          <w:tcPr>
            <w:tcW w:w="5629" w:type="dxa"/>
            <w:vAlign w:val="bottom"/>
          </w:tcPr>
          <w:p w:rsidR="004509E2" w:rsidRPr="00317FC9" w:rsidRDefault="004509E2" w:rsidP="004509E2">
            <w:pPr>
              <w:pStyle w:val="Default"/>
              <w:contextualSpacing/>
              <w:rPr>
                <w:sz w:val="20"/>
                <w:szCs w:val="20"/>
              </w:rPr>
            </w:pPr>
            <w:r w:rsidRPr="00317FC9">
              <w:rPr>
                <w:sz w:val="20"/>
                <w:szCs w:val="20"/>
              </w:rPr>
              <w:t xml:space="preserve">Endokrin Sistem (Tiroid ve Paratiroid Hastalıkları) (LAB) </w:t>
            </w:r>
          </w:p>
          <w:p w:rsidR="004509E2" w:rsidRPr="00317FC9" w:rsidDel="00731DED" w:rsidRDefault="004509E2" w:rsidP="004509E2">
            <w:pPr>
              <w:widowControl w:val="0"/>
              <w:autoSpaceDE w:val="0"/>
              <w:autoSpaceDN w:val="0"/>
              <w:spacing w:before="1"/>
              <w:ind w:right="315"/>
              <w:rPr>
                <w:rFonts w:ascii="Times New Roman" w:hAnsi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544" w:type="dxa"/>
          </w:tcPr>
          <w:p w:rsidR="004509E2" w:rsidRPr="00616DD5" w:rsidDel="00731DED" w:rsidRDefault="004509E2" w:rsidP="004509E2">
            <w:pPr>
              <w:rPr>
                <w:rFonts w:ascii="Times New Roman" w:hAnsi="Times New Roman"/>
                <w:sz w:val="19"/>
                <w:szCs w:val="19"/>
              </w:rPr>
            </w:pPr>
            <w:r w:rsidRPr="00616DD5">
              <w:rPr>
                <w:rFonts w:ascii="Times New Roman" w:hAnsi="Times New Roman"/>
                <w:sz w:val="19"/>
                <w:szCs w:val="19"/>
              </w:rPr>
              <w:t>Doç. Dr. Sevinç ŞAHİN</w:t>
            </w:r>
          </w:p>
        </w:tc>
      </w:tr>
      <w:tr w:rsidR="004509E2" w:rsidRPr="00C826F7" w:rsidTr="00317FC9">
        <w:tc>
          <w:tcPr>
            <w:tcW w:w="750" w:type="dxa"/>
          </w:tcPr>
          <w:p w:rsidR="004509E2" w:rsidRPr="00317FC9" w:rsidDel="00731DED" w:rsidRDefault="004509E2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474747"/>
                <w:sz w:val="20"/>
                <w:szCs w:val="20"/>
              </w:rPr>
              <w:lastRenderedPageBreak/>
              <w:t>1</w:t>
            </w:r>
          </w:p>
        </w:tc>
        <w:tc>
          <w:tcPr>
            <w:tcW w:w="5629" w:type="dxa"/>
            <w:vAlign w:val="bottom"/>
          </w:tcPr>
          <w:p w:rsidR="004509E2" w:rsidRPr="00317FC9" w:rsidRDefault="004509E2" w:rsidP="004509E2">
            <w:pPr>
              <w:pStyle w:val="Default"/>
              <w:contextualSpacing/>
              <w:rPr>
                <w:sz w:val="20"/>
                <w:szCs w:val="20"/>
              </w:rPr>
            </w:pPr>
            <w:r w:rsidRPr="00317FC9">
              <w:rPr>
                <w:sz w:val="20"/>
                <w:szCs w:val="20"/>
              </w:rPr>
              <w:t xml:space="preserve">Endokrin Sistem (Sindirim Sistemi, Hipofiz Ve Sellar Bölge Hastalıkları Patolojisi) (LAB) </w:t>
            </w:r>
          </w:p>
          <w:p w:rsidR="004509E2" w:rsidRPr="00317FC9" w:rsidDel="00731DED" w:rsidRDefault="004509E2" w:rsidP="004509E2">
            <w:pPr>
              <w:widowControl w:val="0"/>
              <w:autoSpaceDE w:val="0"/>
              <w:autoSpaceDN w:val="0"/>
              <w:spacing w:before="1"/>
              <w:ind w:right="315"/>
              <w:rPr>
                <w:rFonts w:ascii="Times New Roman" w:hAnsi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544" w:type="dxa"/>
          </w:tcPr>
          <w:p w:rsidR="004509E2" w:rsidRPr="00616DD5" w:rsidDel="00731DED" w:rsidRDefault="00E5710A" w:rsidP="004509E2">
            <w:pPr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4509E2" w:rsidRPr="00C826F7" w:rsidTr="00A0102B">
        <w:tc>
          <w:tcPr>
            <w:tcW w:w="750" w:type="dxa"/>
            <w:shd w:val="clear" w:color="auto" w:fill="8DB3E2"/>
            <w:vAlign w:val="bottom"/>
          </w:tcPr>
          <w:p w:rsidR="004509E2" w:rsidRPr="00C826F7" w:rsidRDefault="004509E2" w:rsidP="004509E2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  <w:tc>
          <w:tcPr>
            <w:tcW w:w="5629" w:type="dxa"/>
            <w:shd w:val="clear" w:color="auto" w:fill="8DB3E2"/>
            <w:vAlign w:val="bottom"/>
          </w:tcPr>
          <w:p w:rsidR="004509E2" w:rsidRPr="00C826F7" w:rsidRDefault="004509E2" w:rsidP="004509E2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NÜKLEER TIP</w:t>
            </w:r>
          </w:p>
        </w:tc>
        <w:tc>
          <w:tcPr>
            <w:tcW w:w="3544" w:type="dxa"/>
            <w:shd w:val="clear" w:color="auto" w:fill="8DB3E2"/>
          </w:tcPr>
          <w:p w:rsidR="004509E2" w:rsidRPr="00C826F7" w:rsidRDefault="004509E2" w:rsidP="004509E2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</w:tr>
      <w:tr w:rsidR="004509E2" w:rsidRPr="00C826F7" w:rsidTr="00A0102B">
        <w:tc>
          <w:tcPr>
            <w:tcW w:w="750" w:type="dxa"/>
            <w:vAlign w:val="bottom"/>
          </w:tcPr>
          <w:p w:rsidR="004509E2" w:rsidRPr="00C826F7" w:rsidRDefault="004509E2" w:rsidP="004509E2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629" w:type="dxa"/>
            <w:vAlign w:val="bottom"/>
          </w:tcPr>
          <w:p w:rsidR="004509E2" w:rsidRPr="00C826F7" w:rsidRDefault="004509E2" w:rsidP="004509E2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</w:rPr>
              <w:t xml:space="preserve">Endokrin Hastalıklarda Nükleer Tıp Uygulamaları </w:t>
            </w:r>
          </w:p>
        </w:tc>
        <w:tc>
          <w:tcPr>
            <w:tcW w:w="3544" w:type="dxa"/>
          </w:tcPr>
          <w:p w:rsidR="004509E2" w:rsidRPr="00C826F7" w:rsidRDefault="004509E2" w:rsidP="004509E2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Dr. Öğr. Ü. İlknur AYDIN</w:t>
            </w:r>
          </w:p>
        </w:tc>
      </w:tr>
      <w:tr w:rsidR="004509E2" w:rsidRPr="00C826F7" w:rsidTr="00A0102B">
        <w:tc>
          <w:tcPr>
            <w:tcW w:w="750" w:type="dxa"/>
            <w:shd w:val="clear" w:color="auto" w:fill="8DB3E2"/>
            <w:vAlign w:val="bottom"/>
          </w:tcPr>
          <w:p w:rsidR="004509E2" w:rsidRPr="00C826F7" w:rsidRDefault="004509E2" w:rsidP="004509E2">
            <w:pPr>
              <w:jc w:val="center"/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  <w:tc>
          <w:tcPr>
            <w:tcW w:w="5629" w:type="dxa"/>
            <w:shd w:val="clear" w:color="auto" w:fill="8DB3E2"/>
            <w:vAlign w:val="bottom"/>
          </w:tcPr>
          <w:p w:rsidR="004509E2" w:rsidRPr="00C826F7" w:rsidRDefault="004509E2" w:rsidP="004509E2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C826F7">
              <w:rPr>
                <w:rFonts w:ascii="Times New Roman" w:hAnsi="Times New Roman"/>
                <w:sz w:val="19"/>
                <w:szCs w:val="19"/>
                <w:lang w:val="en-GB" w:eastAsia="tr-TR"/>
              </w:rPr>
              <w:t>İYİ HEKİMLİK UYGULAMALARI</w:t>
            </w:r>
          </w:p>
        </w:tc>
        <w:tc>
          <w:tcPr>
            <w:tcW w:w="3544" w:type="dxa"/>
            <w:shd w:val="clear" w:color="auto" w:fill="8DB3E2"/>
          </w:tcPr>
          <w:p w:rsidR="004509E2" w:rsidRPr="00C826F7" w:rsidRDefault="004509E2" w:rsidP="004509E2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</w:p>
        </w:tc>
      </w:tr>
      <w:tr w:rsidR="00691462" w:rsidRPr="00C826F7" w:rsidTr="00317FC9">
        <w:tc>
          <w:tcPr>
            <w:tcW w:w="750" w:type="dxa"/>
          </w:tcPr>
          <w:p w:rsidR="00691462" w:rsidRPr="00317FC9" w:rsidRDefault="006914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29" w:type="dxa"/>
          </w:tcPr>
          <w:p w:rsidR="00691462" w:rsidRPr="00317FC9" w:rsidRDefault="00691462" w:rsidP="00317FC9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İnsan Bilimlerinde Tıp</w:t>
            </w:r>
          </w:p>
        </w:tc>
        <w:tc>
          <w:tcPr>
            <w:tcW w:w="3544" w:type="dxa"/>
          </w:tcPr>
          <w:p w:rsidR="00691462" w:rsidRPr="00317FC9" w:rsidRDefault="00691462">
            <w:pPr>
              <w:rPr>
                <w:rFonts w:ascii="Times New Roman" w:hAnsi="Times New Roman" w:cs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Dr. Öğr. Ü. Fethi Sada ZEKEY</w:t>
            </w:r>
          </w:p>
        </w:tc>
      </w:tr>
      <w:tr w:rsidR="00691462" w:rsidRPr="00C826F7" w:rsidTr="00317FC9">
        <w:tc>
          <w:tcPr>
            <w:tcW w:w="750" w:type="dxa"/>
          </w:tcPr>
          <w:p w:rsidR="00691462" w:rsidRPr="00317FC9" w:rsidRDefault="006914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29" w:type="dxa"/>
          </w:tcPr>
          <w:p w:rsidR="00691462" w:rsidRPr="00AB7E33" w:rsidRDefault="00691462" w:rsidP="00691462">
            <w:pPr>
              <w:rPr>
                <w:rFonts w:ascii="Times New Roman" w:hAnsi="Times New Roman" w:cs="Times New Roman"/>
                <w:sz w:val="20"/>
                <w:szCs w:val="20"/>
                <w:lang w:val="de-DE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 xml:space="preserve">Etik Profesyonel değerler, Klinik ve Etik Karar Verme Süreçleri </w:t>
            </w:r>
          </w:p>
        </w:tc>
        <w:tc>
          <w:tcPr>
            <w:tcW w:w="3544" w:type="dxa"/>
          </w:tcPr>
          <w:p w:rsidR="00691462" w:rsidRPr="00AB7E33" w:rsidRDefault="00691462" w:rsidP="00691462">
            <w:pPr>
              <w:rPr>
                <w:rFonts w:ascii="Times New Roman" w:hAnsi="Times New Roman" w:cs="Times New Roman"/>
                <w:sz w:val="20"/>
                <w:szCs w:val="20"/>
                <w:lang w:val="de-DE" w:eastAsia="en-GB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Dr. Öğr. Ü. İlknur AYDIN</w:t>
            </w:r>
          </w:p>
        </w:tc>
      </w:tr>
      <w:tr w:rsidR="00691462" w:rsidRPr="00C826F7" w:rsidTr="00317FC9">
        <w:tc>
          <w:tcPr>
            <w:tcW w:w="750" w:type="dxa"/>
          </w:tcPr>
          <w:p w:rsidR="00691462" w:rsidRPr="00317FC9" w:rsidRDefault="00691462" w:rsidP="006914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29" w:type="dxa"/>
          </w:tcPr>
          <w:p w:rsidR="00691462" w:rsidRPr="00317FC9" w:rsidRDefault="00691462" w:rsidP="00691462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İletişim: Zor Hasta ile İletişim</w:t>
            </w:r>
          </w:p>
        </w:tc>
        <w:tc>
          <w:tcPr>
            <w:tcW w:w="3544" w:type="dxa"/>
          </w:tcPr>
          <w:p w:rsidR="00691462" w:rsidRPr="00317FC9" w:rsidRDefault="00691462" w:rsidP="00691462">
            <w:pPr>
              <w:rPr>
                <w:rFonts w:ascii="Times New Roman" w:hAnsi="Times New Roman" w:cs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Öğr. Gör. Dr. Mehmet Akif CANSIZ</w:t>
            </w:r>
          </w:p>
        </w:tc>
      </w:tr>
      <w:tr w:rsidR="00691462" w:rsidRPr="00C826F7" w:rsidTr="00317FC9">
        <w:tc>
          <w:tcPr>
            <w:tcW w:w="750" w:type="dxa"/>
          </w:tcPr>
          <w:p w:rsidR="00691462" w:rsidRPr="00317FC9" w:rsidRDefault="00691462" w:rsidP="0069146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29" w:type="dxa"/>
          </w:tcPr>
          <w:p w:rsidR="00691462" w:rsidRPr="00317FC9" w:rsidRDefault="00691462" w:rsidP="00691462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Temel Yaşam Desteği</w:t>
            </w:r>
          </w:p>
        </w:tc>
        <w:tc>
          <w:tcPr>
            <w:tcW w:w="3544" w:type="dxa"/>
          </w:tcPr>
          <w:p w:rsidR="00691462" w:rsidRPr="00317FC9" w:rsidRDefault="00691462" w:rsidP="00691462">
            <w:pPr>
              <w:rPr>
                <w:rFonts w:ascii="Times New Roman" w:hAnsi="Times New Roman" w:cs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Dr. Öğr. Ü. Cevdet YARDIMCI</w:t>
            </w:r>
          </w:p>
        </w:tc>
      </w:tr>
    </w:tbl>
    <w:p w:rsidR="00415363" w:rsidRDefault="00415363" w:rsidP="00415363">
      <w:pPr>
        <w:tabs>
          <w:tab w:val="left" w:pos="2700"/>
        </w:tabs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  <w:sectPr w:rsidR="00415363" w:rsidSect="00415363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</w:p>
    <w:p w:rsidR="00415363" w:rsidRPr="00415363" w:rsidRDefault="00415363" w:rsidP="00415363">
      <w:pPr>
        <w:spacing w:after="0" w:line="240" w:lineRule="auto"/>
        <w:jc w:val="center"/>
        <w:outlineLvl w:val="0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lastRenderedPageBreak/>
        <w:t>TIP 304: DOLAŞIM VE SOLUNUM SİSTEMİ HASTALIKLARI DERS KURULU</w:t>
      </w:r>
    </w:p>
    <w:p w:rsidR="00415363" w:rsidRPr="00415363" w:rsidRDefault="003061F2" w:rsidP="0041536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5 Ocak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20</w:t>
      </w:r>
      <w:r w:rsidR="00B2542E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</w:t>
      </w: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1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- </w:t>
      </w: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5 Şubat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20</w:t>
      </w:r>
      <w:r w:rsidR="00B2542E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1</w:t>
      </w:r>
    </w:p>
    <w:p w:rsidR="00415363" w:rsidRPr="00415363" w:rsidRDefault="00D166A8" w:rsidP="0041536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5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HAFTA/1</w:t>
      </w: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13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SAAT </w:t>
      </w:r>
    </w:p>
    <w:tbl>
      <w:tblPr>
        <w:tblStyle w:val="TabloKlavuzu38"/>
        <w:tblW w:w="13433" w:type="dxa"/>
        <w:tblLook w:val="04A0" w:firstRow="1" w:lastRow="0" w:firstColumn="1" w:lastColumn="0" w:noHBand="0" w:noVBand="1"/>
      </w:tblPr>
      <w:tblGrid>
        <w:gridCol w:w="5211"/>
        <w:gridCol w:w="1418"/>
        <w:gridCol w:w="1559"/>
        <w:gridCol w:w="1701"/>
        <w:gridCol w:w="3544"/>
      </w:tblGrid>
      <w:tr w:rsidR="00415363" w:rsidRPr="00415363" w:rsidTr="00415363">
        <w:tc>
          <w:tcPr>
            <w:tcW w:w="5211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ERSLER</w:t>
            </w:r>
          </w:p>
        </w:tc>
        <w:tc>
          <w:tcPr>
            <w:tcW w:w="1418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EORİK</w:t>
            </w:r>
          </w:p>
        </w:tc>
        <w:tc>
          <w:tcPr>
            <w:tcW w:w="1559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PRATİK</w:t>
            </w:r>
          </w:p>
        </w:tc>
        <w:tc>
          <w:tcPr>
            <w:tcW w:w="1701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OPLAM</w:t>
            </w:r>
          </w:p>
        </w:tc>
        <w:tc>
          <w:tcPr>
            <w:tcW w:w="3544" w:type="dxa"/>
            <w:shd w:val="clear" w:color="auto" w:fill="8DB3E2"/>
          </w:tcPr>
          <w:p w:rsidR="00415363" w:rsidRPr="00AB7E33" w:rsidRDefault="00415363" w:rsidP="00415363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ersin Sorumlu Öğretim Elemanı/ları</w:t>
            </w:r>
          </w:p>
        </w:tc>
      </w:tr>
      <w:tr w:rsidR="00415363" w:rsidRPr="00415363" w:rsidTr="00415363">
        <w:tc>
          <w:tcPr>
            <w:tcW w:w="5211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Çocuk Sağlığı ve Hastalıkları</w:t>
            </w:r>
          </w:p>
        </w:tc>
        <w:tc>
          <w:tcPr>
            <w:tcW w:w="1418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559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701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3544" w:type="dxa"/>
          </w:tcPr>
          <w:p w:rsidR="00415363" w:rsidRPr="00AB7E33" w:rsidRDefault="00415363" w:rsidP="00415363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r. Öğr. Ü. Osman ÖZTÜRK</w:t>
            </w:r>
          </w:p>
        </w:tc>
      </w:tr>
      <w:tr w:rsidR="00415363" w:rsidRPr="00415363" w:rsidTr="00415363">
        <w:tc>
          <w:tcPr>
            <w:tcW w:w="5211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İç Hastalıkları</w:t>
            </w:r>
          </w:p>
        </w:tc>
        <w:tc>
          <w:tcPr>
            <w:tcW w:w="1418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559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701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3544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Zeynep Tuğba OZAN</w:t>
            </w:r>
          </w:p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Tekin YILDIRIM</w:t>
            </w:r>
          </w:p>
        </w:tc>
      </w:tr>
      <w:tr w:rsidR="00415363" w:rsidRPr="00415363" w:rsidTr="00415363">
        <w:tc>
          <w:tcPr>
            <w:tcW w:w="5211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KBB</w:t>
            </w:r>
          </w:p>
        </w:tc>
        <w:tc>
          <w:tcPr>
            <w:tcW w:w="1418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559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701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3544" w:type="dxa"/>
          </w:tcPr>
          <w:p w:rsidR="00415363" w:rsidRPr="00AB7E33" w:rsidRDefault="00415363" w:rsidP="00415363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r. Öğr. Ü</w:t>
            </w:r>
            <w:r w:rsidR="00063CBD"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.</w:t>
            </w: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 xml:space="preserve"> Ender ŞAHİN</w:t>
            </w:r>
          </w:p>
          <w:p w:rsidR="00415363" w:rsidRPr="00AB7E33" w:rsidRDefault="00415363" w:rsidP="00415363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r. Öğr. Ü. Hakan DAĞISTAN</w:t>
            </w:r>
          </w:p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Ceyhun CENGİZ</w:t>
            </w:r>
          </w:p>
        </w:tc>
      </w:tr>
      <w:tr w:rsidR="00415363" w:rsidRPr="00415363" w:rsidTr="00415363">
        <w:tc>
          <w:tcPr>
            <w:tcW w:w="5211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Radyoloji </w:t>
            </w:r>
          </w:p>
        </w:tc>
        <w:tc>
          <w:tcPr>
            <w:tcW w:w="1418" w:type="dxa"/>
            <w:vAlign w:val="center"/>
          </w:tcPr>
          <w:p w:rsidR="00415363" w:rsidRPr="00415363" w:rsidRDefault="005A2488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559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701" w:type="dxa"/>
            <w:vAlign w:val="center"/>
          </w:tcPr>
          <w:p w:rsidR="00415363" w:rsidRPr="00415363" w:rsidRDefault="005A2488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3544" w:type="dxa"/>
          </w:tcPr>
          <w:p w:rsidR="00415363" w:rsidRPr="00AB7E33" w:rsidRDefault="005A2488" w:rsidP="00415363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Doç. Dr. M. Fatih ERKOÇ</w:t>
            </w:r>
          </w:p>
        </w:tc>
      </w:tr>
      <w:tr w:rsidR="00415363" w:rsidRPr="00415363" w:rsidTr="00415363">
        <w:trPr>
          <w:trHeight w:val="599"/>
        </w:trPr>
        <w:tc>
          <w:tcPr>
            <w:tcW w:w="5211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Göğüs Hastalıkları</w:t>
            </w:r>
          </w:p>
        </w:tc>
        <w:tc>
          <w:tcPr>
            <w:tcW w:w="1418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1</w:t>
            </w:r>
          </w:p>
        </w:tc>
        <w:tc>
          <w:tcPr>
            <w:tcW w:w="1559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701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1</w:t>
            </w:r>
          </w:p>
        </w:tc>
        <w:tc>
          <w:tcPr>
            <w:tcW w:w="3544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Prof. Dr. Bülent ÇİFTÇİ</w:t>
            </w:r>
          </w:p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Yavuz Selim İNTEPE</w:t>
            </w:r>
          </w:p>
        </w:tc>
      </w:tr>
      <w:tr w:rsidR="00415363" w:rsidRPr="00415363" w:rsidTr="00415363">
        <w:tc>
          <w:tcPr>
            <w:tcW w:w="5211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Nükleer Tıp</w:t>
            </w:r>
          </w:p>
        </w:tc>
        <w:tc>
          <w:tcPr>
            <w:tcW w:w="1418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559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701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3544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İlknur AYDIN</w:t>
            </w:r>
          </w:p>
        </w:tc>
      </w:tr>
      <w:tr w:rsidR="00415363" w:rsidRPr="00415363" w:rsidTr="00415363">
        <w:tc>
          <w:tcPr>
            <w:tcW w:w="5211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Kardiyoloji</w:t>
            </w:r>
          </w:p>
        </w:tc>
        <w:tc>
          <w:tcPr>
            <w:tcW w:w="1418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1559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701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3544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Yaşar TURAN</w:t>
            </w:r>
          </w:p>
          <w:p w:rsidR="00415363" w:rsidRPr="00415363" w:rsidRDefault="00415363" w:rsidP="00F31847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Dr. Öğr. Ü. </w:t>
            </w:r>
            <w:r w:rsidR="00F31847">
              <w:rPr>
                <w:rFonts w:ascii="Times New Roman" w:hAnsi="Times New Roman"/>
                <w:sz w:val="20"/>
                <w:szCs w:val="20"/>
                <w:lang w:val="en-GB" w:eastAsia="en-GB"/>
              </w:rPr>
              <w:t>Selçuk ÖZTÜRK</w:t>
            </w:r>
          </w:p>
        </w:tc>
      </w:tr>
      <w:tr w:rsidR="00415363" w:rsidRPr="00415363" w:rsidTr="00415363">
        <w:tc>
          <w:tcPr>
            <w:tcW w:w="5211" w:type="dxa"/>
          </w:tcPr>
          <w:p w:rsidR="00415363" w:rsidRPr="00227BF8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Biyokimya</w:t>
            </w:r>
          </w:p>
        </w:tc>
        <w:tc>
          <w:tcPr>
            <w:tcW w:w="1418" w:type="dxa"/>
            <w:vAlign w:val="center"/>
          </w:tcPr>
          <w:p w:rsidR="00415363" w:rsidRPr="00227BF8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559" w:type="dxa"/>
            <w:vAlign w:val="center"/>
          </w:tcPr>
          <w:p w:rsidR="00415363" w:rsidRPr="00227BF8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701" w:type="dxa"/>
            <w:vAlign w:val="center"/>
          </w:tcPr>
          <w:p w:rsidR="00415363" w:rsidRPr="00227BF8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3544" w:type="dxa"/>
          </w:tcPr>
          <w:p w:rsidR="00415363" w:rsidRPr="00227BF8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Ayşen CANİKLİOĞLU</w:t>
            </w:r>
          </w:p>
        </w:tc>
      </w:tr>
      <w:tr w:rsidR="0040379F" w:rsidRPr="00415363" w:rsidTr="00415363">
        <w:tc>
          <w:tcPr>
            <w:tcW w:w="5211" w:type="dxa"/>
          </w:tcPr>
          <w:p w:rsidR="0040379F" w:rsidRPr="00317FC9" w:rsidRDefault="0040379F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Genetik</w:t>
            </w:r>
          </w:p>
        </w:tc>
        <w:tc>
          <w:tcPr>
            <w:tcW w:w="1418" w:type="dxa"/>
            <w:vAlign w:val="center"/>
          </w:tcPr>
          <w:p w:rsidR="0040379F" w:rsidRPr="00317FC9" w:rsidRDefault="0040379F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559" w:type="dxa"/>
            <w:vAlign w:val="center"/>
          </w:tcPr>
          <w:p w:rsidR="0040379F" w:rsidRPr="00317FC9" w:rsidRDefault="0040379F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701" w:type="dxa"/>
            <w:vAlign w:val="center"/>
          </w:tcPr>
          <w:p w:rsidR="0040379F" w:rsidRPr="00317FC9" w:rsidRDefault="0040379F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3544" w:type="dxa"/>
          </w:tcPr>
          <w:p w:rsidR="0040379F" w:rsidRPr="00317FC9" w:rsidRDefault="0040379F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/>
                <w:sz w:val="20"/>
                <w:szCs w:val="20"/>
                <w:lang w:val="en-GB" w:eastAsia="en-GB"/>
              </w:rPr>
              <w:t>Prof. Dr. Volkan BALTACI</w:t>
            </w:r>
          </w:p>
        </w:tc>
      </w:tr>
      <w:tr w:rsidR="00415363" w:rsidRPr="00415363" w:rsidTr="00415363">
        <w:tc>
          <w:tcPr>
            <w:tcW w:w="5211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Farmakoloji</w:t>
            </w:r>
          </w:p>
        </w:tc>
        <w:tc>
          <w:tcPr>
            <w:tcW w:w="1418" w:type="dxa"/>
            <w:vAlign w:val="center"/>
          </w:tcPr>
          <w:p w:rsidR="00415363" w:rsidRPr="00415363" w:rsidRDefault="00652A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1559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701" w:type="dxa"/>
            <w:vAlign w:val="center"/>
          </w:tcPr>
          <w:p w:rsidR="00415363" w:rsidRPr="00415363" w:rsidRDefault="00652A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3544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Serkan ŞAHİN</w:t>
            </w:r>
          </w:p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Ayça ÇAKMAK</w:t>
            </w:r>
          </w:p>
        </w:tc>
      </w:tr>
      <w:tr w:rsidR="00063CBD" w:rsidRPr="00415363" w:rsidTr="00415363">
        <w:tc>
          <w:tcPr>
            <w:tcW w:w="5211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Patoloji</w:t>
            </w:r>
          </w:p>
        </w:tc>
        <w:tc>
          <w:tcPr>
            <w:tcW w:w="1418" w:type="dxa"/>
            <w:vAlign w:val="center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1559" w:type="dxa"/>
            <w:vAlign w:val="center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701" w:type="dxa"/>
            <w:vAlign w:val="center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7</w:t>
            </w:r>
          </w:p>
        </w:tc>
        <w:tc>
          <w:tcPr>
            <w:tcW w:w="3544" w:type="dxa"/>
          </w:tcPr>
          <w:p w:rsidR="00063CBD" w:rsidRDefault="004509E2" w:rsidP="00063CBD">
            <w:pPr>
              <w:rPr>
                <w:rFonts w:ascii="Times New Roman" w:hAnsi="Times New Roman"/>
                <w:sz w:val="19"/>
                <w:szCs w:val="19"/>
              </w:rPr>
            </w:pPr>
            <w:r w:rsidRPr="004509E2">
              <w:rPr>
                <w:rFonts w:ascii="Times New Roman" w:hAnsi="Times New Roman"/>
                <w:sz w:val="19"/>
                <w:szCs w:val="19"/>
              </w:rPr>
              <w:t>Doç. Dr. Sevinç ŞAHİN</w:t>
            </w:r>
          </w:p>
          <w:p w:rsidR="00E5710A" w:rsidRPr="00C826F7" w:rsidRDefault="00E5710A" w:rsidP="00063CBD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063CBD" w:rsidRPr="00415363" w:rsidTr="00415363">
        <w:tc>
          <w:tcPr>
            <w:tcW w:w="5211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İyi Hekimlik Uygulamaları</w:t>
            </w:r>
          </w:p>
        </w:tc>
        <w:tc>
          <w:tcPr>
            <w:tcW w:w="1418" w:type="dxa"/>
            <w:vAlign w:val="center"/>
          </w:tcPr>
          <w:p w:rsidR="00063CBD" w:rsidRPr="00415363" w:rsidRDefault="00725694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559" w:type="dxa"/>
            <w:vAlign w:val="center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1701" w:type="dxa"/>
            <w:vAlign w:val="center"/>
          </w:tcPr>
          <w:p w:rsidR="00063CBD" w:rsidRPr="00415363" w:rsidRDefault="00725694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3544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Dr. Öğr. Ü. </w:t>
            </w:r>
            <w:r w:rsidRPr="00E5710A">
              <w:rPr>
                <w:rFonts w:ascii="Times New Roman" w:hAnsi="Times New Roman"/>
                <w:sz w:val="20"/>
                <w:szCs w:val="20"/>
                <w:lang w:val="en-GB" w:eastAsia="en-GB"/>
              </w:rPr>
              <w:t>Fethi Sada ZEKEY</w:t>
            </w:r>
          </w:p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Yavuz Selim İNTEPE</w:t>
            </w:r>
          </w:p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Yaşar TURAN</w:t>
            </w:r>
          </w:p>
          <w:p w:rsidR="00063CBD" w:rsidRPr="00AB7E33" w:rsidRDefault="00063CBD" w:rsidP="0041536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r. Öğr. Ü. Hakan DAĞISTAN</w:t>
            </w:r>
          </w:p>
        </w:tc>
      </w:tr>
      <w:tr w:rsidR="00063CBD" w:rsidRPr="00415363" w:rsidTr="00415363">
        <w:tc>
          <w:tcPr>
            <w:tcW w:w="5211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Multi-disipliner</w:t>
            </w:r>
          </w:p>
        </w:tc>
        <w:tc>
          <w:tcPr>
            <w:tcW w:w="1418" w:type="dxa"/>
            <w:vAlign w:val="center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559" w:type="dxa"/>
            <w:vAlign w:val="center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701" w:type="dxa"/>
            <w:vAlign w:val="center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3544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Prof. Dr. Bülent ÇİFTÇİ</w:t>
            </w:r>
          </w:p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Prof. Dr. İlknur HABERAL CAN</w:t>
            </w:r>
          </w:p>
        </w:tc>
      </w:tr>
      <w:tr w:rsidR="00063CBD" w:rsidRPr="00415363" w:rsidTr="00415363">
        <w:tc>
          <w:tcPr>
            <w:tcW w:w="5211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Enfeksiyon Hastalıkları</w:t>
            </w:r>
          </w:p>
        </w:tc>
        <w:tc>
          <w:tcPr>
            <w:tcW w:w="1418" w:type="dxa"/>
            <w:vAlign w:val="center"/>
          </w:tcPr>
          <w:p w:rsidR="00063CBD" w:rsidRPr="00415363" w:rsidRDefault="001506B5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4</w:t>
            </w:r>
          </w:p>
        </w:tc>
        <w:tc>
          <w:tcPr>
            <w:tcW w:w="1559" w:type="dxa"/>
            <w:vAlign w:val="center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701" w:type="dxa"/>
            <w:vAlign w:val="center"/>
          </w:tcPr>
          <w:p w:rsidR="00063CBD" w:rsidRPr="00415363" w:rsidRDefault="001506B5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4</w:t>
            </w:r>
          </w:p>
        </w:tc>
        <w:tc>
          <w:tcPr>
            <w:tcW w:w="3544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Çiğdem KADER</w:t>
            </w:r>
          </w:p>
        </w:tc>
      </w:tr>
      <w:tr w:rsidR="00063CBD" w:rsidRPr="00415363" w:rsidTr="00415363">
        <w:tc>
          <w:tcPr>
            <w:tcW w:w="5211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Kalp ve Damar Cerrahisi</w:t>
            </w:r>
          </w:p>
        </w:tc>
        <w:tc>
          <w:tcPr>
            <w:tcW w:w="1418" w:type="dxa"/>
            <w:vAlign w:val="center"/>
          </w:tcPr>
          <w:p w:rsidR="00063CBD" w:rsidRPr="00415363" w:rsidRDefault="00284CEE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559" w:type="dxa"/>
            <w:vAlign w:val="center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701" w:type="dxa"/>
            <w:vAlign w:val="center"/>
          </w:tcPr>
          <w:p w:rsidR="00063CBD" w:rsidRPr="00415363" w:rsidRDefault="00284CEE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3544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Prof. Dr. Ferit ÇİÇEKCİOĞLU</w:t>
            </w:r>
          </w:p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Dr. Öğr. Ü. Zafer </w:t>
            </w: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Cengiz </w:t>
            </w: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ER</w:t>
            </w:r>
          </w:p>
        </w:tc>
      </w:tr>
      <w:tr w:rsidR="00DD038A" w:rsidRPr="00415363" w:rsidTr="00415363">
        <w:tc>
          <w:tcPr>
            <w:tcW w:w="5211" w:type="dxa"/>
          </w:tcPr>
          <w:p w:rsidR="00DD038A" w:rsidRPr="00415363" w:rsidRDefault="00DD038A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eçmeli Ders</w:t>
            </w:r>
          </w:p>
        </w:tc>
        <w:tc>
          <w:tcPr>
            <w:tcW w:w="1418" w:type="dxa"/>
            <w:vAlign w:val="center"/>
          </w:tcPr>
          <w:p w:rsidR="00DD038A" w:rsidRDefault="00DD038A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1559" w:type="dxa"/>
            <w:vAlign w:val="center"/>
          </w:tcPr>
          <w:p w:rsidR="00DD038A" w:rsidRPr="00415363" w:rsidRDefault="00DD038A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701" w:type="dxa"/>
            <w:vAlign w:val="center"/>
          </w:tcPr>
          <w:p w:rsidR="00DD038A" w:rsidRDefault="00DD038A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3544" w:type="dxa"/>
          </w:tcPr>
          <w:p w:rsidR="00DD038A" w:rsidRPr="00415363" w:rsidRDefault="00DD038A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</w:tr>
      <w:tr w:rsidR="00063CBD" w:rsidRPr="00415363" w:rsidTr="00415363">
        <w:tc>
          <w:tcPr>
            <w:tcW w:w="5211" w:type="dxa"/>
            <w:shd w:val="clear" w:color="auto" w:fill="8DB3E2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OPLAM</w:t>
            </w:r>
          </w:p>
        </w:tc>
        <w:tc>
          <w:tcPr>
            <w:tcW w:w="1418" w:type="dxa"/>
            <w:shd w:val="clear" w:color="auto" w:fill="8DB3E2"/>
            <w:vAlign w:val="center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  <w:r w:rsidR="00563F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04</w:t>
            </w:r>
          </w:p>
        </w:tc>
        <w:tc>
          <w:tcPr>
            <w:tcW w:w="1559" w:type="dxa"/>
            <w:shd w:val="clear" w:color="auto" w:fill="8DB3E2"/>
            <w:vAlign w:val="center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1701" w:type="dxa"/>
            <w:shd w:val="clear" w:color="auto" w:fill="8DB3E2"/>
            <w:vAlign w:val="center"/>
          </w:tcPr>
          <w:p w:rsidR="00063CBD" w:rsidRPr="00415363" w:rsidRDefault="00063CBD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  <w:r w:rsidR="00563F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3544" w:type="dxa"/>
            <w:shd w:val="clear" w:color="auto" w:fill="8DB3E2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</w:tr>
    </w:tbl>
    <w:p w:rsidR="00415363" w:rsidRPr="00415363" w:rsidRDefault="00415363" w:rsidP="0041536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</w:p>
    <w:p w:rsidR="00415363" w:rsidRPr="00415363" w:rsidRDefault="00415363" w:rsidP="0041536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Pratik Sınav Tarihi: </w:t>
      </w:r>
      <w:r w:rsidR="003061F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04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D166A8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0</w:t>
      </w:r>
      <w:r w:rsidR="003061F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20</w:t>
      </w:r>
      <w:r w:rsidR="00D166A8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1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</w:p>
    <w:p w:rsidR="00415363" w:rsidRPr="00415363" w:rsidRDefault="00415363" w:rsidP="0041536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Teorik Sınav Tarihi: </w:t>
      </w:r>
      <w:r w:rsidR="003061F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05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D166A8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0</w:t>
      </w:r>
      <w:r w:rsidR="003061F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20</w:t>
      </w:r>
      <w:r w:rsidR="00D166A8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1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  <w:t>Saat: 14:00</w:t>
      </w:r>
    </w:p>
    <w:p w:rsidR="00415363" w:rsidRPr="00415363" w:rsidRDefault="00415363" w:rsidP="0041536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</w:p>
    <w:p w:rsidR="00415363" w:rsidRDefault="00415363" w:rsidP="0041536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  <w:sectPr w:rsidR="00415363" w:rsidSect="00415363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TabloKlavuzu39"/>
        <w:tblW w:w="9493" w:type="dxa"/>
        <w:tblLook w:val="04A0" w:firstRow="1" w:lastRow="0" w:firstColumn="1" w:lastColumn="0" w:noHBand="0" w:noVBand="1"/>
      </w:tblPr>
      <w:tblGrid>
        <w:gridCol w:w="984"/>
        <w:gridCol w:w="5103"/>
        <w:gridCol w:w="3406"/>
      </w:tblGrid>
      <w:tr w:rsidR="00415363" w:rsidRPr="00415363" w:rsidTr="00652ABD">
        <w:tc>
          <w:tcPr>
            <w:tcW w:w="984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lastRenderedPageBreak/>
              <w:t>SÜRE</w:t>
            </w:r>
          </w:p>
        </w:tc>
        <w:tc>
          <w:tcPr>
            <w:tcW w:w="5103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LAŞIM VE SOLUNUM SİSTEMİ HASTALIKLARI DERS KURULU</w:t>
            </w:r>
          </w:p>
        </w:tc>
        <w:tc>
          <w:tcPr>
            <w:tcW w:w="3406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ERSİ VEREN ÖĞRETİM ELEMANLARI</w:t>
            </w:r>
          </w:p>
        </w:tc>
      </w:tr>
      <w:tr w:rsidR="00415363" w:rsidRPr="00415363" w:rsidTr="00652ABD">
        <w:trPr>
          <w:trHeight w:val="187"/>
        </w:trPr>
        <w:tc>
          <w:tcPr>
            <w:tcW w:w="984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103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ÇOCUK SAĞLIĞI VE HASTALIKLARI</w:t>
            </w:r>
          </w:p>
        </w:tc>
        <w:tc>
          <w:tcPr>
            <w:tcW w:w="3406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415363" w:rsidRPr="00415363" w:rsidTr="00652ABD">
        <w:tc>
          <w:tcPr>
            <w:tcW w:w="984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</w:rPr>
              <w:t>Yenidoğanda Hemodinamik Değişiklikler</w:t>
            </w:r>
          </w:p>
        </w:tc>
        <w:tc>
          <w:tcPr>
            <w:tcW w:w="3406" w:type="dxa"/>
          </w:tcPr>
          <w:p w:rsidR="00415363" w:rsidRPr="00AB7E33" w:rsidRDefault="00415363" w:rsidP="0041536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415363" w:rsidRPr="00415363" w:rsidTr="00652ABD">
        <w:tc>
          <w:tcPr>
            <w:tcW w:w="984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</w:rPr>
              <w:t>Kalp Sesleri ve Üfürümler</w:t>
            </w:r>
          </w:p>
        </w:tc>
        <w:tc>
          <w:tcPr>
            <w:tcW w:w="3406" w:type="dxa"/>
          </w:tcPr>
          <w:p w:rsidR="00415363" w:rsidRPr="00415363" w:rsidRDefault="00415363" w:rsidP="00415363">
            <w:pPr>
              <w:rPr>
                <w:rFonts w:ascii="Calibri" w:hAnsi="Calibri"/>
              </w:rPr>
            </w:pPr>
            <w:r w:rsidRPr="00415363"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415363" w:rsidRPr="00415363" w:rsidTr="00652ABD">
        <w:tc>
          <w:tcPr>
            <w:tcW w:w="984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</w:rPr>
              <w:t>Siyanoz</w:t>
            </w:r>
          </w:p>
        </w:tc>
        <w:tc>
          <w:tcPr>
            <w:tcW w:w="3406" w:type="dxa"/>
          </w:tcPr>
          <w:p w:rsidR="00415363" w:rsidRPr="00415363" w:rsidRDefault="00415363" w:rsidP="00415363">
            <w:pPr>
              <w:rPr>
                <w:rFonts w:ascii="Calibri" w:hAnsi="Calibri"/>
              </w:rPr>
            </w:pPr>
            <w:r w:rsidRPr="00415363"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415363" w:rsidRPr="00415363" w:rsidTr="00652ABD">
        <w:tc>
          <w:tcPr>
            <w:tcW w:w="984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</w:rPr>
              <w:t>Konjenital Kalp Hastalıkları (siyanotik)</w:t>
            </w:r>
          </w:p>
        </w:tc>
        <w:tc>
          <w:tcPr>
            <w:tcW w:w="3406" w:type="dxa"/>
          </w:tcPr>
          <w:p w:rsidR="00415363" w:rsidRPr="00415363" w:rsidRDefault="00415363" w:rsidP="00415363">
            <w:pPr>
              <w:rPr>
                <w:rFonts w:ascii="Calibri" w:hAnsi="Calibri"/>
              </w:rPr>
            </w:pPr>
            <w:r w:rsidRPr="00415363"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415363" w:rsidRPr="00415363" w:rsidTr="00652ABD">
        <w:tc>
          <w:tcPr>
            <w:tcW w:w="984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</w:rPr>
              <w:t>Konjenital Kalp Hastalıkları (asiyanotik)</w:t>
            </w:r>
          </w:p>
        </w:tc>
        <w:tc>
          <w:tcPr>
            <w:tcW w:w="3406" w:type="dxa"/>
          </w:tcPr>
          <w:p w:rsidR="00415363" w:rsidRPr="00415363" w:rsidRDefault="00415363" w:rsidP="00415363">
            <w:pPr>
              <w:rPr>
                <w:rFonts w:ascii="Calibri" w:hAnsi="Calibri"/>
              </w:rPr>
            </w:pPr>
            <w:r w:rsidRPr="00415363">
              <w:rPr>
                <w:rFonts w:ascii="Times New Roman" w:hAnsi="Times New Roman"/>
                <w:sz w:val="20"/>
                <w:szCs w:val="20"/>
              </w:rPr>
              <w:t>Dr. Öğr. Ü. Osman ÖZTÜRK</w:t>
            </w:r>
          </w:p>
        </w:tc>
      </w:tr>
      <w:tr w:rsidR="00415363" w:rsidRPr="00415363" w:rsidTr="00652ABD">
        <w:tc>
          <w:tcPr>
            <w:tcW w:w="984" w:type="dxa"/>
            <w:shd w:val="clear" w:color="auto" w:fill="8DB3E2"/>
            <w:vAlign w:val="bottom"/>
          </w:tcPr>
          <w:p w:rsidR="00415363" w:rsidRPr="00AB7E3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KARDİYOLOJİ</w:t>
            </w:r>
          </w:p>
        </w:tc>
        <w:tc>
          <w:tcPr>
            <w:tcW w:w="3406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415363" w:rsidRPr="00415363" w:rsidTr="00652ABD">
        <w:trPr>
          <w:trHeight w:val="50"/>
        </w:trPr>
        <w:tc>
          <w:tcPr>
            <w:tcW w:w="984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Elektrokardiyografiye Giriş </w:t>
            </w:r>
          </w:p>
        </w:tc>
        <w:tc>
          <w:tcPr>
            <w:tcW w:w="3406" w:type="dxa"/>
          </w:tcPr>
          <w:p w:rsidR="00415363" w:rsidRPr="00AB7E33" w:rsidRDefault="00415363" w:rsidP="0041536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 xml:space="preserve">Dr. Öğr. Ü. </w:t>
            </w:r>
            <w:r w:rsidR="00F31847">
              <w:rPr>
                <w:rFonts w:ascii="Times New Roman" w:hAnsi="Times New Roman"/>
                <w:sz w:val="20"/>
                <w:szCs w:val="20"/>
                <w:lang w:val="en-GB" w:eastAsia="en-GB"/>
              </w:rPr>
              <w:t>Selçuk ÖZTÜRK</w:t>
            </w:r>
          </w:p>
        </w:tc>
      </w:tr>
      <w:tr w:rsidR="00415363" w:rsidRPr="00415363" w:rsidTr="00652ABD">
        <w:tc>
          <w:tcPr>
            <w:tcW w:w="984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Hipertansiyon</w:t>
            </w:r>
          </w:p>
        </w:tc>
        <w:tc>
          <w:tcPr>
            <w:tcW w:w="3406" w:type="dxa"/>
          </w:tcPr>
          <w:p w:rsidR="00415363" w:rsidRPr="00AB7E33" w:rsidRDefault="00415363" w:rsidP="0041536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 xml:space="preserve">Dr. Öğr. Ü. </w:t>
            </w:r>
            <w:r w:rsidR="00F31847">
              <w:rPr>
                <w:rFonts w:ascii="Times New Roman" w:hAnsi="Times New Roman"/>
                <w:sz w:val="20"/>
                <w:szCs w:val="20"/>
                <w:lang w:val="en-GB" w:eastAsia="en-GB"/>
              </w:rPr>
              <w:t>Selçuk ÖZTÜRK</w:t>
            </w:r>
          </w:p>
        </w:tc>
      </w:tr>
      <w:tr w:rsidR="00415363" w:rsidRPr="00415363" w:rsidTr="00652ABD">
        <w:tc>
          <w:tcPr>
            <w:tcW w:w="984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Koroner Kalp Hastalıkları </w:t>
            </w:r>
          </w:p>
        </w:tc>
        <w:tc>
          <w:tcPr>
            <w:tcW w:w="3406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Yaşar TURAN</w:t>
            </w:r>
          </w:p>
        </w:tc>
      </w:tr>
      <w:tr w:rsidR="00415363" w:rsidRPr="00415363" w:rsidTr="00652ABD">
        <w:tc>
          <w:tcPr>
            <w:tcW w:w="984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Kalp Yetersizliği</w:t>
            </w:r>
          </w:p>
        </w:tc>
        <w:tc>
          <w:tcPr>
            <w:tcW w:w="3406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Yaşar TURAN</w:t>
            </w:r>
          </w:p>
        </w:tc>
      </w:tr>
      <w:tr w:rsidR="00415363" w:rsidRPr="00415363" w:rsidTr="00652ABD">
        <w:tc>
          <w:tcPr>
            <w:tcW w:w="984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Kalp Yetersizliğinde Tedavi Prensipleri </w:t>
            </w:r>
          </w:p>
        </w:tc>
        <w:tc>
          <w:tcPr>
            <w:tcW w:w="3406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Yaşar TURAN</w:t>
            </w:r>
          </w:p>
        </w:tc>
      </w:tr>
      <w:tr w:rsidR="00415363" w:rsidRPr="00415363" w:rsidTr="00652ABD">
        <w:tc>
          <w:tcPr>
            <w:tcW w:w="984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Miyokarditler, Miyokardiyopatiler ve KalpTümörleri </w:t>
            </w:r>
          </w:p>
        </w:tc>
        <w:tc>
          <w:tcPr>
            <w:tcW w:w="3406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Yaşar TURAN</w:t>
            </w:r>
          </w:p>
        </w:tc>
      </w:tr>
      <w:tr w:rsidR="00415363" w:rsidRPr="00415363" w:rsidTr="00652ABD">
        <w:tc>
          <w:tcPr>
            <w:tcW w:w="984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Perikarditler</w:t>
            </w:r>
          </w:p>
        </w:tc>
        <w:tc>
          <w:tcPr>
            <w:tcW w:w="3406" w:type="dxa"/>
            <w:vAlign w:val="bottom"/>
          </w:tcPr>
          <w:p w:rsidR="00415363" w:rsidRPr="00AB7E33" w:rsidRDefault="00415363" w:rsidP="0041536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 xml:space="preserve">Dr. Öğr. Ü. </w:t>
            </w:r>
            <w:r w:rsidR="00F31847">
              <w:rPr>
                <w:rFonts w:ascii="Times New Roman" w:hAnsi="Times New Roman"/>
                <w:sz w:val="20"/>
                <w:szCs w:val="20"/>
                <w:lang w:val="en-GB" w:eastAsia="en-GB"/>
              </w:rPr>
              <w:t>Selçuk ÖZTÜRK</w:t>
            </w:r>
          </w:p>
        </w:tc>
      </w:tr>
      <w:tr w:rsidR="00415363" w:rsidRPr="00415363" w:rsidTr="00652ABD">
        <w:tc>
          <w:tcPr>
            <w:tcW w:w="984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Ritim Bozuklukları</w:t>
            </w:r>
          </w:p>
        </w:tc>
        <w:tc>
          <w:tcPr>
            <w:tcW w:w="3406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r. Öğr. Ü. Yaşar TURAN</w:t>
            </w:r>
          </w:p>
        </w:tc>
      </w:tr>
      <w:tr w:rsidR="00415363" w:rsidRPr="00415363" w:rsidTr="00652ABD">
        <w:tc>
          <w:tcPr>
            <w:tcW w:w="984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Romatizmal Kapak Hastalıkları </w:t>
            </w:r>
          </w:p>
        </w:tc>
        <w:tc>
          <w:tcPr>
            <w:tcW w:w="3406" w:type="dxa"/>
          </w:tcPr>
          <w:p w:rsidR="00415363" w:rsidRPr="00AB7E33" w:rsidRDefault="00415363" w:rsidP="0041536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 xml:space="preserve">Dr. Öğr. Ü. </w:t>
            </w:r>
            <w:r w:rsidR="00F31847">
              <w:rPr>
                <w:rFonts w:ascii="Times New Roman" w:hAnsi="Times New Roman"/>
                <w:sz w:val="20"/>
                <w:szCs w:val="20"/>
                <w:lang w:val="en-GB" w:eastAsia="en-GB"/>
              </w:rPr>
              <w:t>Selçuk ÖZTÜRK</w:t>
            </w:r>
          </w:p>
        </w:tc>
      </w:tr>
      <w:tr w:rsidR="00415363" w:rsidRPr="00415363" w:rsidTr="00652ABD">
        <w:tc>
          <w:tcPr>
            <w:tcW w:w="984" w:type="dxa"/>
            <w:shd w:val="clear" w:color="auto" w:fill="8DB3E2"/>
            <w:vAlign w:val="bottom"/>
          </w:tcPr>
          <w:p w:rsidR="00415363" w:rsidRPr="00AB7E3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KALP ve DAMAR CERRAHİSİ</w:t>
            </w:r>
          </w:p>
        </w:tc>
        <w:tc>
          <w:tcPr>
            <w:tcW w:w="3406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415363" w:rsidRPr="00415363" w:rsidTr="00652ABD">
        <w:tc>
          <w:tcPr>
            <w:tcW w:w="984" w:type="dxa"/>
            <w:vAlign w:val="bottom"/>
          </w:tcPr>
          <w:p w:rsidR="00415363" w:rsidRPr="00415363" w:rsidRDefault="00284CEE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Periferik Arter Hastalıkları </w:t>
            </w:r>
          </w:p>
        </w:tc>
        <w:tc>
          <w:tcPr>
            <w:tcW w:w="3406" w:type="dxa"/>
          </w:tcPr>
          <w:p w:rsidR="00415363" w:rsidRPr="00AB7E33" w:rsidRDefault="00415363" w:rsidP="0041536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 xml:space="preserve">Dr. </w:t>
            </w: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Öğr. Ü</w:t>
            </w: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 xml:space="preserve">. Zafer </w:t>
            </w:r>
            <w:r w:rsidR="00063CBD"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 xml:space="preserve">Cengiz </w:t>
            </w: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ER</w:t>
            </w:r>
          </w:p>
        </w:tc>
      </w:tr>
      <w:tr w:rsidR="00415363" w:rsidRPr="00415363" w:rsidTr="00652ABD">
        <w:tc>
          <w:tcPr>
            <w:tcW w:w="984" w:type="dxa"/>
            <w:vAlign w:val="bottom"/>
          </w:tcPr>
          <w:p w:rsidR="00415363" w:rsidRPr="00415363" w:rsidRDefault="00284CEE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Venöz Damar Hastalıkları</w:t>
            </w:r>
          </w:p>
        </w:tc>
        <w:tc>
          <w:tcPr>
            <w:tcW w:w="3406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Prof. Dr. Ferit ÇİÇEKÇİOĞLU/Dr. Öğr. Ü. Zafer </w:t>
            </w:r>
            <w:r w:rsidR="00063CBD"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Cengiz </w:t>
            </w: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ER</w:t>
            </w:r>
          </w:p>
        </w:tc>
      </w:tr>
      <w:tr w:rsidR="00415363" w:rsidRPr="00415363" w:rsidTr="00652ABD">
        <w:tc>
          <w:tcPr>
            <w:tcW w:w="984" w:type="dxa"/>
            <w:shd w:val="clear" w:color="auto" w:fill="8DB3E2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TIBBİ FARMAKOLOJİ</w:t>
            </w:r>
          </w:p>
        </w:tc>
        <w:tc>
          <w:tcPr>
            <w:tcW w:w="3406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652ABD" w:rsidRPr="00652ABD" w:rsidTr="00652ABD">
        <w:trPr>
          <w:trHeight w:val="276"/>
        </w:trPr>
        <w:tc>
          <w:tcPr>
            <w:tcW w:w="984" w:type="dxa"/>
            <w:noWrap/>
            <w:hideMark/>
          </w:tcPr>
          <w:p w:rsidR="00652ABD" w:rsidRPr="00652ABD" w:rsidRDefault="00652ABD" w:rsidP="00652AB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103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nom Sinir Sistemi Hakkında Genel Bilgiler</w:t>
            </w:r>
          </w:p>
        </w:tc>
        <w:tc>
          <w:tcPr>
            <w:tcW w:w="3406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652ABD" w:rsidRPr="00652ABD" w:rsidTr="00652ABD">
        <w:trPr>
          <w:trHeight w:val="276"/>
        </w:trPr>
        <w:tc>
          <w:tcPr>
            <w:tcW w:w="984" w:type="dxa"/>
            <w:noWrap/>
            <w:hideMark/>
          </w:tcPr>
          <w:p w:rsidR="00652ABD" w:rsidRPr="00652ABD" w:rsidRDefault="00652ABD" w:rsidP="00652AB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103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empatomimetik İlaçlar</w:t>
            </w:r>
          </w:p>
        </w:tc>
        <w:tc>
          <w:tcPr>
            <w:tcW w:w="3406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652ABD" w:rsidRPr="00652ABD" w:rsidTr="00652ABD">
        <w:trPr>
          <w:trHeight w:val="276"/>
        </w:trPr>
        <w:tc>
          <w:tcPr>
            <w:tcW w:w="984" w:type="dxa"/>
            <w:noWrap/>
            <w:hideMark/>
          </w:tcPr>
          <w:p w:rsidR="00652ABD" w:rsidRPr="00652ABD" w:rsidRDefault="00652ABD" w:rsidP="00652AB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103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empatolitik İlaçlar</w:t>
            </w:r>
          </w:p>
        </w:tc>
        <w:tc>
          <w:tcPr>
            <w:tcW w:w="3406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yesi Serkan ŞAHİN</w:t>
            </w:r>
          </w:p>
        </w:tc>
      </w:tr>
      <w:tr w:rsidR="00652ABD" w:rsidRPr="00652ABD" w:rsidTr="00652ABD">
        <w:trPr>
          <w:trHeight w:val="276"/>
        </w:trPr>
        <w:tc>
          <w:tcPr>
            <w:tcW w:w="984" w:type="dxa"/>
            <w:noWrap/>
            <w:hideMark/>
          </w:tcPr>
          <w:p w:rsidR="00652ABD" w:rsidRPr="00652ABD" w:rsidRDefault="00652ABD" w:rsidP="00652AB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103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arasempatomimetik İlaçlar: Kolin Esterleri ve Kolinesteraz İnhibitörleri</w:t>
            </w:r>
          </w:p>
        </w:tc>
        <w:tc>
          <w:tcPr>
            <w:tcW w:w="3406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652ABD" w:rsidRPr="00652ABD" w:rsidTr="00652ABD">
        <w:trPr>
          <w:trHeight w:val="276"/>
        </w:trPr>
        <w:tc>
          <w:tcPr>
            <w:tcW w:w="984" w:type="dxa"/>
            <w:noWrap/>
            <w:hideMark/>
          </w:tcPr>
          <w:p w:rsidR="00652ABD" w:rsidRPr="00652ABD" w:rsidRDefault="00652ABD" w:rsidP="00652AB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103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arasempatolitik İlaçlar</w:t>
            </w:r>
          </w:p>
        </w:tc>
        <w:tc>
          <w:tcPr>
            <w:tcW w:w="3406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652ABD" w:rsidRPr="00652ABD" w:rsidTr="00652ABD">
        <w:trPr>
          <w:trHeight w:val="276"/>
        </w:trPr>
        <w:tc>
          <w:tcPr>
            <w:tcW w:w="984" w:type="dxa"/>
            <w:noWrap/>
            <w:hideMark/>
          </w:tcPr>
          <w:p w:rsidR="00652ABD" w:rsidRPr="00652ABD" w:rsidRDefault="00652ABD" w:rsidP="00652AB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103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Nikotin ve Otonom Gangliyonlara Etkili İlaçlar</w:t>
            </w:r>
          </w:p>
        </w:tc>
        <w:tc>
          <w:tcPr>
            <w:tcW w:w="3406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652ABD" w:rsidRPr="00652ABD" w:rsidTr="00652ABD">
        <w:trPr>
          <w:trHeight w:val="276"/>
        </w:trPr>
        <w:tc>
          <w:tcPr>
            <w:tcW w:w="984" w:type="dxa"/>
            <w:noWrap/>
            <w:hideMark/>
          </w:tcPr>
          <w:p w:rsidR="00652ABD" w:rsidRPr="00652ABD" w:rsidRDefault="00652ABD" w:rsidP="00652AB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103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tihipertansif İlaçlar</w:t>
            </w:r>
          </w:p>
        </w:tc>
        <w:tc>
          <w:tcPr>
            <w:tcW w:w="3406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652ABD" w:rsidRPr="00652ABD" w:rsidTr="00652ABD">
        <w:trPr>
          <w:trHeight w:val="276"/>
        </w:trPr>
        <w:tc>
          <w:tcPr>
            <w:tcW w:w="984" w:type="dxa"/>
            <w:noWrap/>
            <w:hideMark/>
          </w:tcPr>
          <w:p w:rsidR="00652ABD" w:rsidRPr="00652ABD" w:rsidRDefault="00652ABD" w:rsidP="00652AB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103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tianjinal İlaçlar</w:t>
            </w:r>
          </w:p>
        </w:tc>
        <w:tc>
          <w:tcPr>
            <w:tcW w:w="3406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652ABD" w:rsidRPr="00652ABD" w:rsidTr="00652ABD">
        <w:trPr>
          <w:trHeight w:val="276"/>
        </w:trPr>
        <w:tc>
          <w:tcPr>
            <w:tcW w:w="984" w:type="dxa"/>
            <w:noWrap/>
            <w:hideMark/>
          </w:tcPr>
          <w:p w:rsidR="00652ABD" w:rsidRPr="00652ABD" w:rsidRDefault="00652ABD" w:rsidP="00652AB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103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tiaritmik İlaçlar</w:t>
            </w:r>
          </w:p>
        </w:tc>
        <w:tc>
          <w:tcPr>
            <w:tcW w:w="3406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yesi Ayça ÇAKMAK</w:t>
            </w:r>
          </w:p>
        </w:tc>
      </w:tr>
      <w:tr w:rsidR="00652ABD" w:rsidRPr="00652ABD" w:rsidTr="00652ABD">
        <w:trPr>
          <w:trHeight w:val="276"/>
        </w:trPr>
        <w:tc>
          <w:tcPr>
            <w:tcW w:w="984" w:type="dxa"/>
            <w:noWrap/>
            <w:hideMark/>
          </w:tcPr>
          <w:p w:rsidR="00652ABD" w:rsidRPr="00652ABD" w:rsidRDefault="00652ABD" w:rsidP="00652AB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103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Kalp Glikozitleri ve Kalp Yetmezliğinde Kullanılan İlaçlar</w:t>
            </w:r>
          </w:p>
        </w:tc>
        <w:tc>
          <w:tcPr>
            <w:tcW w:w="3406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652ABD" w:rsidRPr="00652ABD" w:rsidTr="00652ABD">
        <w:trPr>
          <w:trHeight w:val="276"/>
        </w:trPr>
        <w:tc>
          <w:tcPr>
            <w:tcW w:w="984" w:type="dxa"/>
            <w:noWrap/>
            <w:hideMark/>
          </w:tcPr>
          <w:p w:rsidR="00652ABD" w:rsidRPr="00652ABD" w:rsidRDefault="00652ABD" w:rsidP="00652AB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103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titrombolitik İlaçlar: Antikoagülan, Antitrombositik ve Trombolitik İlaçlar</w:t>
            </w:r>
          </w:p>
        </w:tc>
        <w:tc>
          <w:tcPr>
            <w:tcW w:w="3406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652ABD" w:rsidRPr="00652ABD" w:rsidTr="00652ABD">
        <w:trPr>
          <w:trHeight w:val="276"/>
        </w:trPr>
        <w:tc>
          <w:tcPr>
            <w:tcW w:w="984" w:type="dxa"/>
            <w:noWrap/>
            <w:hideMark/>
          </w:tcPr>
          <w:p w:rsidR="00652ABD" w:rsidRPr="00652ABD" w:rsidRDefault="00652ABD" w:rsidP="00652AB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103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Hipolidemik İlaçlar</w:t>
            </w:r>
          </w:p>
        </w:tc>
        <w:tc>
          <w:tcPr>
            <w:tcW w:w="3406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652ABD" w:rsidRPr="00652ABD" w:rsidTr="00652ABD">
        <w:trPr>
          <w:trHeight w:val="276"/>
        </w:trPr>
        <w:tc>
          <w:tcPr>
            <w:tcW w:w="984" w:type="dxa"/>
            <w:noWrap/>
            <w:hideMark/>
          </w:tcPr>
          <w:p w:rsidR="00652ABD" w:rsidRPr="00652ABD" w:rsidRDefault="00652ABD" w:rsidP="00652AB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103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titusif İlaçlar, Ekspektoran ve Mukolitik İlaçlar</w:t>
            </w:r>
          </w:p>
        </w:tc>
        <w:tc>
          <w:tcPr>
            <w:tcW w:w="3406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652ABD" w:rsidRPr="00652ABD" w:rsidTr="00652ABD">
        <w:trPr>
          <w:trHeight w:val="288"/>
        </w:trPr>
        <w:tc>
          <w:tcPr>
            <w:tcW w:w="984" w:type="dxa"/>
            <w:noWrap/>
            <w:hideMark/>
          </w:tcPr>
          <w:p w:rsidR="00652ABD" w:rsidRPr="00652ABD" w:rsidRDefault="00652ABD" w:rsidP="00652AB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103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Bronkodilatatör ve Diğer Antiastimatik İlaçlar</w:t>
            </w:r>
          </w:p>
        </w:tc>
        <w:tc>
          <w:tcPr>
            <w:tcW w:w="3406" w:type="dxa"/>
            <w:noWrap/>
            <w:hideMark/>
          </w:tcPr>
          <w:p w:rsidR="00652ABD" w:rsidRPr="00652ABD" w:rsidRDefault="00652ABD" w:rsidP="00652AB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52AB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415363" w:rsidRPr="00415363" w:rsidTr="00652ABD">
        <w:tc>
          <w:tcPr>
            <w:tcW w:w="984" w:type="dxa"/>
            <w:shd w:val="clear" w:color="auto" w:fill="8DB3E2"/>
            <w:vAlign w:val="bottom"/>
          </w:tcPr>
          <w:p w:rsidR="00415363" w:rsidRPr="00AB7E3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TIBBİ PATOLOJİ</w:t>
            </w:r>
          </w:p>
        </w:tc>
        <w:tc>
          <w:tcPr>
            <w:tcW w:w="3406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F5354D" w:rsidRDefault="004509E2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509E2" w:rsidRPr="00F5354D" w:rsidRDefault="004509E2" w:rsidP="004509E2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Ateroskleroz Patolojisi</w:t>
            </w:r>
          </w:p>
        </w:tc>
        <w:tc>
          <w:tcPr>
            <w:tcW w:w="3406" w:type="dxa"/>
          </w:tcPr>
          <w:p w:rsidR="004509E2" w:rsidRPr="00616DD5" w:rsidRDefault="004509E2" w:rsidP="004509E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16D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ç. Dr. Sevinç ŞAHİN</w:t>
            </w: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F5354D" w:rsidRDefault="004509E2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509E2" w:rsidRPr="00F5354D" w:rsidRDefault="004509E2" w:rsidP="004509E2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İskemik Kalp Hastalıkları Patolojisi</w:t>
            </w:r>
          </w:p>
        </w:tc>
        <w:tc>
          <w:tcPr>
            <w:tcW w:w="3406" w:type="dxa"/>
          </w:tcPr>
          <w:p w:rsidR="004509E2" w:rsidRPr="00616DD5" w:rsidRDefault="004509E2" w:rsidP="004509E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16D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ç. Dr. Sevinç ŞAHİN</w:t>
            </w: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F5354D" w:rsidRDefault="004509E2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509E2" w:rsidRPr="00F5354D" w:rsidRDefault="004509E2" w:rsidP="004509E2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Romatizmal Ateş ve Endokardit Patolojisi</w:t>
            </w:r>
          </w:p>
        </w:tc>
        <w:tc>
          <w:tcPr>
            <w:tcW w:w="3406" w:type="dxa"/>
          </w:tcPr>
          <w:p w:rsidR="004509E2" w:rsidRPr="00616DD5" w:rsidRDefault="004509E2" w:rsidP="004509E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16D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ç. Dr. Sevinç ŞAHİN</w:t>
            </w: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F5354D" w:rsidRDefault="004509E2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4509E2" w:rsidRPr="00F5354D" w:rsidRDefault="004509E2" w:rsidP="004509E2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Ateroskleroz Dışı Damar Hastalıkları Patolojisi</w:t>
            </w:r>
          </w:p>
        </w:tc>
        <w:tc>
          <w:tcPr>
            <w:tcW w:w="3406" w:type="dxa"/>
          </w:tcPr>
          <w:p w:rsidR="004509E2" w:rsidRPr="00616DD5" w:rsidRDefault="004509E2" w:rsidP="004509E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16D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ç. Dr. Sevinç ŞAHİN</w:t>
            </w: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F5354D" w:rsidDel="004509E2" w:rsidRDefault="004509E2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509E2" w:rsidRPr="00F5354D" w:rsidDel="004509E2" w:rsidRDefault="004509E2" w:rsidP="004509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Kronik Obstrüktif Akciğer Hastalıkları Patolojisi</w:t>
            </w:r>
          </w:p>
        </w:tc>
        <w:tc>
          <w:tcPr>
            <w:tcW w:w="3406" w:type="dxa"/>
          </w:tcPr>
          <w:p w:rsidR="004509E2" w:rsidRPr="00616DD5" w:rsidDel="004509E2" w:rsidRDefault="004509E2" w:rsidP="004509E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16D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ç. Dr. Sevinç ŞAHİN</w:t>
            </w: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F5354D" w:rsidDel="004509E2" w:rsidRDefault="004509E2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509E2" w:rsidRPr="00F5354D" w:rsidDel="004509E2" w:rsidRDefault="004509E2" w:rsidP="004509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Akciğer Kanseri Patolojisi</w:t>
            </w:r>
          </w:p>
        </w:tc>
        <w:tc>
          <w:tcPr>
            <w:tcW w:w="3406" w:type="dxa"/>
          </w:tcPr>
          <w:p w:rsidR="004509E2" w:rsidRPr="00616DD5" w:rsidDel="004509E2" w:rsidRDefault="004509E2" w:rsidP="004509E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616D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ç. Dr. Sevinç ŞAHİN</w:t>
            </w:r>
          </w:p>
        </w:tc>
      </w:tr>
      <w:tr w:rsidR="00E5710A" w:rsidRPr="00415363" w:rsidTr="00652ABD">
        <w:tc>
          <w:tcPr>
            <w:tcW w:w="984" w:type="dxa"/>
            <w:vAlign w:val="bottom"/>
          </w:tcPr>
          <w:p w:rsidR="00E5710A" w:rsidRPr="00F5354D" w:rsidDel="004509E2" w:rsidRDefault="00E5710A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Del="004509E2" w:rsidRDefault="00E5710A" w:rsidP="004509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Hipertansiyon Patolojisi</w:t>
            </w:r>
          </w:p>
        </w:tc>
        <w:tc>
          <w:tcPr>
            <w:tcW w:w="3406" w:type="dxa"/>
          </w:tcPr>
          <w:p w:rsidR="00E5710A" w:rsidRDefault="00655CA8">
            <w:r w:rsidRPr="00616D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ç. Dr. Sevinç ŞAHİN</w:t>
            </w:r>
          </w:p>
        </w:tc>
      </w:tr>
      <w:tr w:rsidR="00E5710A" w:rsidRPr="00415363" w:rsidTr="00652ABD">
        <w:tc>
          <w:tcPr>
            <w:tcW w:w="984" w:type="dxa"/>
            <w:vAlign w:val="bottom"/>
          </w:tcPr>
          <w:p w:rsidR="00E5710A" w:rsidRPr="00F5354D" w:rsidDel="004509E2" w:rsidRDefault="00E5710A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Del="004509E2" w:rsidRDefault="00E5710A" w:rsidP="004509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Perikardit, Miyokardit Ve Kalp Tümörleri Patolojisi</w:t>
            </w:r>
          </w:p>
        </w:tc>
        <w:tc>
          <w:tcPr>
            <w:tcW w:w="3406" w:type="dxa"/>
          </w:tcPr>
          <w:p w:rsidR="00E5710A" w:rsidRDefault="00E5710A">
            <w:r w:rsidRPr="006A00F1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652ABD">
        <w:tc>
          <w:tcPr>
            <w:tcW w:w="984" w:type="dxa"/>
            <w:vAlign w:val="bottom"/>
          </w:tcPr>
          <w:p w:rsidR="00E5710A" w:rsidRPr="00F5354D" w:rsidDel="004509E2" w:rsidRDefault="00E5710A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Del="004509E2" w:rsidRDefault="00E5710A" w:rsidP="004509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Plevra Ve Mediasten Hastalıkları Patolojisi</w:t>
            </w:r>
          </w:p>
        </w:tc>
        <w:tc>
          <w:tcPr>
            <w:tcW w:w="3406" w:type="dxa"/>
          </w:tcPr>
          <w:p w:rsidR="00E5710A" w:rsidRDefault="00E5710A">
            <w:r w:rsidRPr="006A00F1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652ABD">
        <w:tc>
          <w:tcPr>
            <w:tcW w:w="984" w:type="dxa"/>
            <w:vAlign w:val="bottom"/>
          </w:tcPr>
          <w:p w:rsidR="00E5710A" w:rsidRPr="00F5354D" w:rsidRDefault="00E5710A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RDefault="00E5710A" w:rsidP="004509E2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Akciğer Tüberkülozu Patolojisi</w:t>
            </w:r>
          </w:p>
        </w:tc>
        <w:tc>
          <w:tcPr>
            <w:tcW w:w="3406" w:type="dxa"/>
          </w:tcPr>
          <w:p w:rsidR="00E5710A" w:rsidRDefault="00E5710A">
            <w:r w:rsidRPr="006A00F1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652ABD">
        <w:tc>
          <w:tcPr>
            <w:tcW w:w="984" w:type="dxa"/>
            <w:vAlign w:val="bottom"/>
          </w:tcPr>
          <w:p w:rsidR="00E5710A" w:rsidRPr="00F5354D" w:rsidRDefault="00E5710A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RDefault="00E5710A" w:rsidP="004509E2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Kalp ve Vasküler Hastalıklar Patolojisi LAB</w:t>
            </w:r>
            <w:r w:rsidRPr="00317FC9">
              <w:rPr>
                <w:rFonts w:ascii="Times New Roman" w:hAnsi="Times New Roman" w:cs="Times New Roman"/>
                <w:color w:val="474747"/>
                <w:sz w:val="20"/>
                <w:szCs w:val="20"/>
              </w:rPr>
              <w:t xml:space="preserve"> </w:t>
            </w:r>
          </w:p>
        </w:tc>
        <w:tc>
          <w:tcPr>
            <w:tcW w:w="3406" w:type="dxa"/>
          </w:tcPr>
          <w:p w:rsidR="00E5710A" w:rsidRDefault="00E5710A">
            <w:r w:rsidRPr="00616D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ç. Dr. Sevinç ŞAHİN</w:t>
            </w:r>
          </w:p>
        </w:tc>
      </w:tr>
      <w:tr w:rsidR="00E5710A" w:rsidRPr="00415363" w:rsidTr="00652ABD">
        <w:tc>
          <w:tcPr>
            <w:tcW w:w="984" w:type="dxa"/>
            <w:vAlign w:val="bottom"/>
          </w:tcPr>
          <w:p w:rsidR="00E5710A" w:rsidRPr="00F5354D" w:rsidRDefault="00E5710A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RDefault="00E5710A" w:rsidP="004509E2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Diffüz İnterstisyal Akciğer Hastalıkları Patolojisi</w:t>
            </w:r>
          </w:p>
        </w:tc>
        <w:tc>
          <w:tcPr>
            <w:tcW w:w="3406" w:type="dxa"/>
          </w:tcPr>
          <w:p w:rsidR="00E5710A" w:rsidRDefault="00E5710A">
            <w:r w:rsidRPr="006A00F1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652ABD">
        <w:tc>
          <w:tcPr>
            <w:tcW w:w="984" w:type="dxa"/>
            <w:vAlign w:val="bottom"/>
          </w:tcPr>
          <w:p w:rsidR="00E5710A" w:rsidRPr="00F5354D" w:rsidRDefault="00E5710A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RDefault="00E5710A" w:rsidP="004509E2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 xml:space="preserve">Akciğer Hastalıklarının Patolojisi LAB </w:t>
            </w:r>
          </w:p>
        </w:tc>
        <w:tc>
          <w:tcPr>
            <w:tcW w:w="3406" w:type="dxa"/>
          </w:tcPr>
          <w:p w:rsidR="00E5710A" w:rsidRDefault="00655CA8">
            <w:r w:rsidRPr="006A00F1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652ABD">
        <w:tc>
          <w:tcPr>
            <w:tcW w:w="984" w:type="dxa"/>
            <w:vAlign w:val="bottom"/>
          </w:tcPr>
          <w:p w:rsidR="00E5710A" w:rsidRPr="00F5354D" w:rsidRDefault="00E5710A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RDefault="00E5710A" w:rsidP="004509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Üst Solunum Yolları Tümörleri Patolojisi</w:t>
            </w:r>
          </w:p>
        </w:tc>
        <w:tc>
          <w:tcPr>
            <w:tcW w:w="3406" w:type="dxa"/>
          </w:tcPr>
          <w:p w:rsidR="00E5710A" w:rsidRDefault="00E5710A">
            <w:r w:rsidRPr="006A00F1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652ABD">
        <w:tc>
          <w:tcPr>
            <w:tcW w:w="984" w:type="dxa"/>
            <w:vAlign w:val="bottom"/>
          </w:tcPr>
          <w:p w:rsidR="00E5710A" w:rsidRPr="00F5354D" w:rsidRDefault="00E5710A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RDefault="00E5710A" w:rsidP="004509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 xml:space="preserve">Akciğer Dolaşım Bozuklukları Patolojisi </w:t>
            </w:r>
          </w:p>
        </w:tc>
        <w:tc>
          <w:tcPr>
            <w:tcW w:w="3406" w:type="dxa"/>
          </w:tcPr>
          <w:p w:rsidR="00E5710A" w:rsidRDefault="00E5710A">
            <w:r w:rsidRPr="006A00F1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652ABD">
        <w:tc>
          <w:tcPr>
            <w:tcW w:w="984" w:type="dxa"/>
            <w:vAlign w:val="bottom"/>
          </w:tcPr>
          <w:p w:rsidR="00E5710A" w:rsidRPr="00F5354D" w:rsidRDefault="00E5710A" w:rsidP="004509E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RDefault="00E5710A" w:rsidP="004509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Olgu Sunumları LAB</w:t>
            </w:r>
          </w:p>
        </w:tc>
        <w:tc>
          <w:tcPr>
            <w:tcW w:w="3406" w:type="dxa"/>
          </w:tcPr>
          <w:p w:rsidR="00E5710A" w:rsidRDefault="00E5710A">
            <w:r w:rsidRPr="006A00F1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4509E2" w:rsidRPr="00415363" w:rsidTr="00652ABD">
        <w:tc>
          <w:tcPr>
            <w:tcW w:w="984" w:type="dxa"/>
            <w:shd w:val="clear" w:color="auto" w:fill="8DB3E2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4509E2" w:rsidRPr="00415363" w:rsidRDefault="004509E2" w:rsidP="004509E2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ENFEKSİYON HASTALIKLARI VE KLİNİK MİKROBİYOLOJİ</w:t>
            </w:r>
          </w:p>
        </w:tc>
        <w:tc>
          <w:tcPr>
            <w:tcW w:w="3406" w:type="dxa"/>
            <w:shd w:val="clear" w:color="auto" w:fill="8DB3E2"/>
          </w:tcPr>
          <w:p w:rsidR="004509E2" w:rsidRPr="00415363" w:rsidRDefault="004509E2" w:rsidP="004509E2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415363" w:rsidRDefault="001506B5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İnfektif Endokarditler</w:t>
            </w:r>
          </w:p>
        </w:tc>
        <w:tc>
          <w:tcPr>
            <w:tcW w:w="3406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ç. Dr. Çiğdem KADER</w:t>
            </w:r>
          </w:p>
        </w:tc>
      </w:tr>
      <w:tr w:rsidR="001506B5" w:rsidRPr="00415363" w:rsidTr="00652ABD">
        <w:tc>
          <w:tcPr>
            <w:tcW w:w="984" w:type="dxa"/>
            <w:vAlign w:val="bottom"/>
          </w:tcPr>
          <w:p w:rsidR="001506B5" w:rsidRPr="00415363" w:rsidRDefault="001506B5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1506B5" w:rsidRPr="00415363" w:rsidRDefault="001506B5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1506B5">
              <w:rPr>
                <w:rFonts w:ascii="Times New Roman" w:hAnsi="Times New Roman"/>
                <w:sz w:val="20"/>
                <w:szCs w:val="20"/>
                <w:lang w:val="en-GB" w:eastAsia="tr-TR"/>
              </w:rPr>
              <w:t>Solunum Yolu Enfeksiyonları</w:t>
            </w:r>
          </w:p>
        </w:tc>
        <w:tc>
          <w:tcPr>
            <w:tcW w:w="3406" w:type="dxa"/>
          </w:tcPr>
          <w:p w:rsidR="001506B5" w:rsidRPr="00415363" w:rsidRDefault="001506B5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ç. Dr. Çiğdem KADER</w:t>
            </w:r>
          </w:p>
        </w:tc>
      </w:tr>
      <w:tr w:rsidR="004509E2" w:rsidRPr="00415363" w:rsidTr="00652ABD">
        <w:tc>
          <w:tcPr>
            <w:tcW w:w="984" w:type="dxa"/>
            <w:shd w:val="clear" w:color="auto" w:fill="8DB3E2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İÇ HASTALIKLARI</w:t>
            </w:r>
          </w:p>
        </w:tc>
        <w:tc>
          <w:tcPr>
            <w:tcW w:w="3406" w:type="dxa"/>
            <w:shd w:val="clear" w:color="auto" w:fill="8DB3E2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4509E2" w:rsidRPr="00415363" w:rsidTr="00652ABD">
        <w:tc>
          <w:tcPr>
            <w:tcW w:w="984" w:type="dxa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5103" w:type="dxa"/>
            <w:vAlign w:val="bottom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laşımsal Şok Patofizyolojisi</w:t>
            </w:r>
          </w:p>
        </w:tc>
        <w:tc>
          <w:tcPr>
            <w:tcW w:w="3406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Zeynep Tuğba OZAN</w:t>
            </w: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Solunum Yetmezliği Patofizyolojisi</w:t>
            </w:r>
          </w:p>
        </w:tc>
        <w:tc>
          <w:tcPr>
            <w:tcW w:w="3406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Tekin YILDIRIM</w:t>
            </w:r>
          </w:p>
        </w:tc>
      </w:tr>
      <w:tr w:rsidR="004509E2" w:rsidRPr="00415363" w:rsidTr="00652ABD">
        <w:tc>
          <w:tcPr>
            <w:tcW w:w="984" w:type="dxa"/>
            <w:shd w:val="clear" w:color="auto" w:fill="8DB3E2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NÜKLEER TIP</w:t>
            </w:r>
          </w:p>
        </w:tc>
        <w:tc>
          <w:tcPr>
            <w:tcW w:w="3406" w:type="dxa"/>
            <w:shd w:val="clear" w:color="auto" w:fill="8DB3E2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Kardiyovasküler Hastalıklarda Nükleer Tıp Uygulamaları</w:t>
            </w:r>
          </w:p>
        </w:tc>
        <w:tc>
          <w:tcPr>
            <w:tcW w:w="3406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Dr. Öğr. Ü. İlknur AYDIN </w:t>
            </w:r>
          </w:p>
        </w:tc>
      </w:tr>
      <w:tr w:rsidR="004509E2" w:rsidRPr="00415363" w:rsidTr="00652ABD">
        <w:tc>
          <w:tcPr>
            <w:tcW w:w="984" w:type="dxa"/>
            <w:shd w:val="clear" w:color="auto" w:fill="8DB3E2"/>
          </w:tcPr>
          <w:p w:rsidR="004509E2" w:rsidRPr="00227BF8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4509E2" w:rsidRPr="00227BF8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tr-TR"/>
              </w:rPr>
              <w:t>TIBBİ BİYOKİMYA</w:t>
            </w:r>
          </w:p>
        </w:tc>
        <w:tc>
          <w:tcPr>
            <w:tcW w:w="3406" w:type="dxa"/>
            <w:shd w:val="clear" w:color="auto" w:fill="8DB3E2"/>
          </w:tcPr>
          <w:p w:rsidR="004509E2" w:rsidRPr="00227BF8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227BF8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4509E2" w:rsidRPr="00227BF8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tr-TR"/>
              </w:rPr>
              <w:t>Biyokimyasal Kardiyak Panel</w:t>
            </w:r>
          </w:p>
        </w:tc>
        <w:tc>
          <w:tcPr>
            <w:tcW w:w="3406" w:type="dxa"/>
          </w:tcPr>
          <w:p w:rsidR="004509E2" w:rsidRPr="00227BF8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227BF8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Ayşen CANİKLİOĞLU</w:t>
            </w:r>
          </w:p>
        </w:tc>
      </w:tr>
      <w:tr w:rsidR="001A7DB6" w:rsidRPr="00415363" w:rsidTr="00652ABD">
        <w:tc>
          <w:tcPr>
            <w:tcW w:w="984" w:type="dxa"/>
            <w:shd w:val="clear" w:color="auto" w:fill="8DB3E2"/>
          </w:tcPr>
          <w:p w:rsidR="001A7DB6" w:rsidRPr="001A7DB6" w:rsidRDefault="001A7DB6" w:rsidP="00933B5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1A7DB6" w:rsidRPr="001A7DB6" w:rsidRDefault="001A7DB6" w:rsidP="00933B5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1A7DB6">
              <w:rPr>
                <w:rFonts w:ascii="Times New Roman" w:hAnsi="Times New Roman"/>
                <w:sz w:val="20"/>
                <w:szCs w:val="20"/>
                <w:lang w:val="en-GB" w:eastAsia="tr-TR"/>
              </w:rPr>
              <w:t>TIBBİ GENETİK</w:t>
            </w:r>
          </w:p>
        </w:tc>
        <w:tc>
          <w:tcPr>
            <w:tcW w:w="3406" w:type="dxa"/>
            <w:shd w:val="clear" w:color="auto" w:fill="8DB3E2"/>
          </w:tcPr>
          <w:p w:rsidR="001A7DB6" w:rsidRPr="001A7DB6" w:rsidRDefault="001A7DB6" w:rsidP="00933B5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40379F" w:rsidRPr="00415363" w:rsidTr="00652ABD">
        <w:tc>
          <w:tcPr>
            <w:tcW w:w="984" w:type="dxa"/>
            <w:vAlign w:val="bottom"/>
          </w:tcPr>
          <w:p w:rsidR="0040379F" w:rsidRPr="00317FC9" w:rsidRDefault="0040379F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40379F" w:rsidRPr="00317FC9" w:rsidRDefault="0040379F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1A7DB6">
              <w:rPr>
                <w:rFonts w:ascii="Times New Roman" w:hAnsi="Times New Roman"/>
                <w:sz w:val="20"/>
                <w:szCs w:val="20"/>
                <w:lang w:val="en-GB" w:eastAsia="tr-TR"/>
              </w:rPr>
              <w:t>KVS’ye Genetik Yaklaşım</w:t>
            </w:r>
          </w:p>
        </w:tc>
        <w:tc>
          <w:tcPr>
            <w:tcW w:w="3406" w:type="dxa"/>
          </w:tcPr>
          <w:p w:rsidR="0040379F" w:rsidRPr="00317FC9" w:rsidRDefault="0040379F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/>
                <w:sz w:val="20"/>
                <w:szCs w:val="20"/>
                <w:lang w:val="en-GB" w:eastAsia="tr-TR"/>
              </w:rPr>
              <w:t>Prof. Dr. Volkan BALTACI</w:t>
            </w:r>
          </w:p>
        </w:tc>
      </w:tr>
      <w:tr w:rsidR="004509E2" w:rsidRPr="00415363" w:rsidTr="00652ABD">
        <w:tc>
          <w:tcPr>
            <w:tcW w:w="984" w:type="dxa"/>
            <w:shd w:val="clear" w:color="auto" w:fill="8DB3E2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RADYOLOJİ</w:t>
            </w:r>
          </w:p>
        </w:tc>
        <w:tc>
          <w:tcPr>
            <w:tcW w:w="3406" w:type="dxa"/>
            <w:shd w:val="clear" w:color="auto" w:fill="8DB3E2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415363" w:rsidRDefault="005A2488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Kardiyovasküler Sistemin Radyolojisi</w:t>
            </w:r>
          </w:p>
        </w:tc>
        <w:tc>
          <w:tcPr>
            <w:tcW w:w="3406" w:type="dxa"/>
          </w:tcPr>
          <w:p w:rsidR="004509E2" w:rsidRPr="00AB7E33" w:rsidRDefault="005A2488" w:rsidP="004509E2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eastAsia="tr-TR"/>
              </w:rPr>
              <w:t xml:space="preserve">Doç. </w:t>
            </w:r>
            <w:r w:rsidRPr="005A2488">
              <w:rPr>
                <w:rFonts w:ascii="Times New Roman" w:hAnsi="Times New Roman"/>
                <w:sz w:val="20"/>
                <w:szCs w:val="20"/>
                <w:lang w:eastAsia="tr-TR"/>
              </w:rPr>
              <w:t>Dr. M. Fatih ERKOÇ</w:t>
            </w: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415363" w:rsidRDefault="005A2488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Solunum Sistemi Radyolojisi</w:t>
            </w:r>
          </w:p>
        </w:tc>
        <w:tc>
          <w:tcPr>
            <w:tcW w:w="3406" w:type="dxa"/>
          </w:tcPr>
          <w:p w:rsidR="004509E2" w:rsidRPr="00AB7E33" w:rsidRDefault="005A2488" w:rsidP="004509E2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eastAsia="tr-TR"/>
              </w:rPr>
              <w:t xml:space="preserve">Doç. </w:t>
            </w:r>
            <w:r w:rsidRPr="005A2488">
              <w:rPr>
                <w:rFonts w:ascii="Times New Roman" w:hAnsi="Times New Roman"/>
                <w:sz w:val="20"/>
                <w:szCs w:val="20"/>
                <w:lang w:eastAsia="tr-TR"/>
              </w:rPr>
              <w:t>Dr. M. Fatih ERKOÇ</w:t>
            </w:r>
          </w:p>
        </w:tc>
      </w:tr>
      <w:tr w:rsidR="004509E2" w:rsidRPr="00415363" w:rsidTr="00652ABD">
        <w:tc>
          <w:tcPr>
            <w:tcW w:w="984" w:type="dxa"/>
            <w:shd w:val="clear" w:color="auto" w:fill="8DB3E2"/>
            <w:vAlign w:val="bottom"/>
          </w:tcPr>
          <w:p w:rsidR="004509E2" w:rsidRPr="00AB7E3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KULAK BURUN BOĞAZ HASTALIKLARI</w:t>
            </w:r>
          </w:p>
        </w:tc>
        <w:tc>
          <w:tcPr>
            <w:tcW w:w="3406" w:type="dxa"/>
            <w:shd w:val="clear" w:color="auto" w:fill="8DB3E2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Boğaz Ağrısı            </w:t>
            </w:r>
          </w:p>
        </w:tc>
        <w:tc>
          <w:tcPr>
            <w:tcW w:w="3406" w:type="dxa"/>
          </w:tcPr>
          <w:p w:rsidR="004509E2" w:rsidRPr="00AB7E33" w:rsidRDefault="004509E2" w:rsidP="004509E2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Dr. Öğr. Ü. Ender ŞAHİN</w:t>
            </w: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Burun Akıntısı-Burun Tıkanıklığı</w:t>
            </w: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ab/>
            </w:r>
          </w:p>
        </w:tc>
        <w:tc>
          <w:tcPr>
            <w:tcW w:w="3406" w:type="dxa"/>
          </w:tcPr>
          <w:p w:rsidR="004509E2" w:rsidRPr="00AB7E33" w:rsidRDefault="004509E2" w:rsidP="004509E2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Dr. Öğr. Ü. Hakan DAĞISTAN</w:t>
            </w:r>
          </w:p>
        </w:tc>
      </w:tr>
      <w:tr w:rsidR="004509E2" w:rsidRPr="00415363" w:rsidTr="00652ABD">
        <w:trPr>
          <w:trHeight w:val="84"/>
        </w:trPr>
        <w:tc>
          <w:tcPr>
            <w:tcW w:w="984" w:type="dxa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Burun Kanaması</w:t>
            </w:r>
          </w:p>
        </w:tc>
        <w:tc>
          <w:tcPr>
            <w:tcW w:w="3406" w:type="dxa"/>
          </w:tcPr>
          <w:p w:rsidR="004509E2" w:rsidRPr="00AB7E33" w:rsidRDefault="004509E2" w:rsidP="004509E2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Dr. Öğr. Ü. Hakan DAĞISTAN</w:t>
            </w:r>
          </w:p>
        </w:tc>
      </w:tr>
      <w:tr w:rsidR="004509E2" w:rsidRPr="00415363" w:rsidTr="00652ABD">
        <w:trPr>
          <w:trHeight w:val="123"/>
        </w:trPr>
        <w:tc>
          <w:tcPr>
            <w:tcW w:w="984" w:type="dxa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tridor</w:t>
            </w:r>
          </w:p>
        </w:tc>
        <w:tc>
          <w:tcPr>
            <w:tcW w:w="3406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Ceyhun CENGİZ</w:t>
            </w:r>
          </w:p>
        </w:tc>
      </w:tr>
      <w:tr w:rsidR="004509E2" w:rsidRPr="00415363" w:rsidTr="00652ABD">
        <w:tc>
          <w:tcPr>
            <w:tcW w:w="984" w:type="dxa"/>
            <w:shd w:val="clear" w:color="auto" w:fill="8DB3E2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GÖĞÜS HASTALIKLARI</w:t>
            </w:r>
          </w:p>
        </w:tc>
        <w:tc>
          <w:tcPr>
            <w:tcW w:w="3406" w:type="dxa"/>
            <w:shd w:val="clear" w:color="auto" w:fill="8DB3E2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Göğüs Hastalıklarında Semptomlar: Nefes Darlığı, Göğüs Ağrısı</w:t>
            </w:r>
          </w:p>
        </w:tc>
        <w:tc>
          <w:tcPr>
            <w:tcW w:w="3406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Yavuz Selim İNTEPE</w:t>
            </w: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Göğüs Hastalıklarında Semptomlar: Öksürük, Balgam, Hemoptizi</w:t>
            </w:r>
          </w:p>
        </w:tc>
        <w:tc>
          <w:tcPr>
            <w:tcW w:w="3406" w:type="dxa"/>
          </w:tcPr>
          <w:p w:rsidR="004509E2" w:rsidRPr="00415363" w:rsidRDefault="004509E2" w:rsidP="004509E2">
            <w:pPr>
              <w:rPr>
                <w:rFonts w:ascii="Calibri" w:hAnsi="Calibri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Yavuz Selim İNTEPE</w:t>
            </w:r>
          </w:p>
        </w:tc>
      </w:tr>
      <w:tr w:rsidR="004509E2" w:rsidRPr="00415363" w:rsidTr="00652ABD">
        <w:trPr>
          <w:trHeight w:val="180"/>
        </w:trPr>
        <w:tc>
          <w:tcPr>
            <w:tcW w:w="984" w:type="dxa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Göğüs Hastalıklarında Semptomlar: Solunum Sistemi Ile Ilgili Diğer Semptomlar</w:t>
            </w:r>
          </w:p>
        </w:tc>
        <w:tc>
          <w:tcPr>
            <w:tcW w:w="3406" w:type="dxa"/>
          </w:tcPr>
          <w:p w:rsidR="004509E2" w:rsidRPr="00415363" w:rsidRDefault="004509E2" w:rsidP="004509E2">
            <w:pPr>
              <w:rPr>
                <w:rFonts w:ascii="Calibri" w:hAnsi="Calibri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Yavuz Selim İNTEPE</w:t>
            </w: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Göğüs Hastalıkları Hastasından Anamnez Alma</w:t>
            </w:r>
          </w:p>
        </w:tc>
        <w:tc>
          <w:tcPr>
            <w:tcW w:w="3406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Prof. Dr. Bülent ÇİFTÇİ</w:t>
            </w: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Göğüs Hastalıklarına Giriş (Obstrüktif Ve Restriktif Akciğer Hastalıkları)</w:t>
            </w:r>
          </w:p>
        </w:tc>
        <w:tc>
          <w:tcPr>
            <w:tcW w:w="3406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Prof. Dr. Bülent ÇİFTÇİ</w:t>
            </w: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FT Yorumlama</w:t>
            </w:r>
          </w:p>
        </w:tc>
        <w:tc>
          <w:tcPr>
            <w:tcW w:w="3406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Yavuz Selim İNTEPE</w:t>
            </w: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Akciğer Grafileri Değerlendirme</w:t>
            </w:r>
          </w:p>
        </w:tc>
        <w:tc>
          <w:tcPr>
            <w:tcW w:w="3406" w:type="dxa"/>
          </w:tcPr>
          <w:p w:rsidR="004509E2" w:rsidRPr="00415363" w:rsidRDefault="004509E2" w:rsidP="004509E2">
            <w:pPr>
              <w:rPr>
                <w:rFonts w:ascii="Calibri" w:hAnsi="Calibri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Prof. Dr. Bülent ÇİFTÇİ</w:t>
            </w: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Muayene</w:t>
            </w:r>
          </w:p>
        </w:tc>
        <w:tc>
          <w:tcPr>
            <w:tcW w:w="3406" w:type="dxa"/>
          </w:tcPr>
          <w:p w:rsidR="004509E2" w:rsidRPr="00415363" w:rsidRDefault="004509E2" w:rsidP="004509E2">
            <w:pPr>
              <w:rPr>
                <w:rFonts w:ascii="Calibri" w:hAnsi="Calibri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Prof. Dr. Bülent ÇİFTÇİ</w:t>
            </w: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olunum Sistemi Hastalıklarına Giriş (Hastalıklar Hakkında Genel Bilgiler)</w:t>
            </w:r>
          </w:p>
        </w:tc>
        <w:tc>
          <w:tcPr>
            <w:tcW w:w="3406" w:type="dxa"/>
          </w:tcPr>
          <w:p w:rsidR="004509E2" w:rsidRPr="00415363" w:rsidRDefault="004509E2" w:rsidP="004509E2">
            <w:pPr>
              <w:rPr>
                <w:rFonts w:ascii="Calibri" w:hAnsi="Calibri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Yavuz Selim İNTEPE</w:t>
            </w:r>
          </w:p>
        </w:tc>
      </w:tr>
      <w:tr w:rsidR="004509E2" w:rsidRPr="00415363" w:rsidTr="00652ABD">
        <w:tc>
          <w:tcPr>
            <w:tcW w:w="984" w:type="dxa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olunum Fonksiyon Testleri (SFT)</w:t>
            </w:r>
          </w:p>
        </w:tc>
        <w:tc>
          <w:tcPr>
            <w:tcW w:w="3406" w:type="dxa"/>
          </w:tcPr>
          <w:p w:rsidR="004509E2" w:rsidRPr="00415363" w:rsidRDefault="004509E2" w:rsidP="004509E2">
            <w:pPr>
              <w:rPr>
                <w:rFonts w:ascii="Calibri" w:hAnsi="Calibri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Yavuz Selim İNTEPE</w:t>
            </w:r>
          </w:p>
        </w:tc>
      </w:tr>
      <w:tr w:rsidR="004509E2" w:rsidRPr="00415363" w:rsidTr="00652ABD">
        <w:tc>
          <w:tcPr>
            <w:tcW w:w="984" w:type="dxa"/>
            <w:shd w:val="clear" w:color="auto" w:fill="8DB3E2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MULTİDİSİPLİN</w:t>
            </w:r>
          </w:p>
        </w:tc>
        <w:tc>
          <w:tcPr>
            <w:tcW w:w="3406" w:type="dxa"/>
            <w:shd w:val="clear" w:color="auto" w:fill="8DB3E2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4509E2" w:rsidRPr="00415363" w:rsidTr="00652ABD">
        <w:trPr>
          <w:trHeight w:val="408"/>
        </w:trPr>
        <w:tc>
          <w:tcPr>
            <w:tcW w:w="984" w:type="dxa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Solunum Yolu Enfeksiyonları Oturumu</w:t>
            </w:r>
          </w:p>
        </w:tc>
        <w:tc>
          <w:tcPr>
            <w:tcW w:w="3406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Enfeksiyon Hastalıkları ABD/Göğüs Hastalıkları ABD/ KBB Hastalıkları ABD</w:t>
            </w:r>
          </w:p>
        </w:tc>
      </w:tr>
      <w:tr w:rsidR="004509E2" w:rsidRPr="00415363" w:rsidTr="00652ABD">
        <w:tc>
          <w:tcPr>
            <w:tcW w:w="984" w:type="dxa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Astım-Allerjik Rinit Oturumu </w:t>
            </w:r>
          </w:p>
        </w:tc>
        <w:tc>
          <w:tcPr>
            <w:tcW w:w="3406" w:type="dxa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Göğüs Hastalıkları ABD/ KBB Hastalıkları ABD</w:t>
            </w:r>
          </w:p>
        </w:tc>
      </w:tr>
      <w:tr w:rsidR="004509E2" w:rsidRPr="00415363" w:rsidTr="00652ABD">
        <w:tc>
          <w:tcPr>
            <w:tcW w:w="984" w:type="dxa"/>
            <w:shd w:val="clear" w:color="auto" w:fill="8DB3E2"/>
            <w:vAlign w:val="bottom"/>
          </w:tcPr>
          <w:p w:rsidR="004509E2" w:rsidRPr="00415363" w:rsidRDefault="004509E2" w:rsidP="004509E2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İYİ HEKİMLİK UYGULAMALARI</w:t>
            </w:r>
          </w:p>
        </w:tc>
        <w:tc>
          <w:tcPr>
            <w:tcW w:w="3406" w:type="dxa"/>
            <w:shd w:val="clear" w:color="auto" w:fill="8DB3E2"/>
          </w:tcPr>
          <w:p w:rsidR="004509E2" w:rsidRPr="00415363" w:rsidRDefault="004509E2" w:rsidP="004509E2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D67F6B" w:rsidRPr="00415363" w:rsidTr="00652ABD">
        <w:tc>
          <w:tcPr>
            <w:tcW w:w="984" w:type="dxa"/>
          </w:tcPr>
          <w:p w:rsidR="00D67F6B" w:rsidRPr="00F5354D" w:rsidRDefault="00D67F6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103" w:type="dxa"/>
          </w:tcPr>
          <w:p w:rsidR="00D67F6B" w:rsidRPr="00F5354D" w:rsidRDefault="00D67F6B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İnsan Bilimlerinde Tıp</w:t>
            </w:r>
          </w:p>
        </w:tc>
        <w:tc>
          <w:tcPr>
            <w:tcW w:w="3406" w:type="dxa"/>
          </w:tcPr>
          <w:p w:rsidR="00D67F6B" w:rsidRPr="00F5354D" w:rsidRDefault="00D67F6B">
            <w:pPr>
              <w:rPr>
                <w:rFonts w:ascii="Times New Roman" w:hAnsi="Times New Roman" w:cs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Dr. Öğr. Ü</w:t>
            </w:r>
            <w:r w:rsidR="00655CA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 xml:space="preserve"> Fethi Sada ZEKEY</w:t>
            </w:r>
          </w:p>
        </w:tc>
      </w:tr>
      <w:tr w:rsidR="00D67F6B" w:rsidRPr="00415363" w:rsidTr="00652ABD">
        <w:tc>
          <w:tcPr>
            <w:tcW w:w="984" w:type="dxa"/>
          </w:tcPr>
          <w:p w:rsidR="00D67F6B" w:rsidRPr="00F5354D" w:rsidRDefault="00D67F6B" w:rsidP="00D67F6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103" w:type="dxa"/>
          </w:tcPr>
          <w:p w:rsidR="00D67F6B" w:rsidRPr="00AB7E33" w:rsidRDefault="00D67F6B" w:rsidP="00D67F6B">
            <w:pPr>
              <w:rPr>
                <w:rFonts w:ascii="Times New Roman" w:hAnsi="Times New Roman" w:cs="Times New Roman"/>
                <w:sz w:val="20"/>
                <w:szCs w:val="20"/>
                <w:lang w:val="de-DE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Solunum Sistemi Fizik Muayene Bulguları Değerlendirme Becerisi</w:t>
            </w:r>
          </w:p>
        </w:tc>
        <w:tc>
          <w:tcPr>
            <w:tcW w:w="3406" w:type="dxa"/>
          </w:tcPr>
          <w:p w:rsidR="00D67F6B" w:rsidRPr="00F5354D" w:rsidRDefault="00D67F6B" w:rsidP="00D67F6B">
            <w:pPr>
              <w:rPr>
                <w:rFonts w:ascii="Times New Roman" w:hAnsi="Times New Roman" w:cs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Doç. Dr. Yavuz Selim İNTEPE</w:t>
            </w:r>
          </w:p>
        </w:tc>
      </w:tr>
      <w:tr w:rsidR="00D67F6B" w:rsidRPr="00415363" w:rsidTr="00652ABD">
        <w:tc>
          <w:tcPr>
            <w:tcW w:w="984" w:type="dxa"/>
          </w:tcPr>
          <w:p w:rsidR="00D67F6B" w:rsidRPr="00F5354D" w:rsidRDefault="00D67F6B" w:rsidP="00D67F6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103" w:type="dxa"/>
          </w:tcPr>
          <w:p w:rsidR="00D67F6B" w:rsidRPr="00F5354D" w:rsidRDefault="00D67F6B" w:rsidP="00D67F6B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Kardiyovasküler Sistem: Kalp Sesleri Dinleme Becerisi</w:t>
            </w:r>
          </w:p>
        </w:tc>
        <w:tc>
          <w:tcPr>
            <w:tcW w:w="3406" w:type="dxa"/>
          </w:tcPr>
          <w:p w:rsidR="00D67F6B" w:rsidRPr="00F5354D" w:rsidRDefault="00D67F6B" w:rsidP="00D67F6B">
            <w:pPr>
              <w:rPr>
                <w:rFonts w:ascii="Times New Roman" w:hAnsi="Times New Roman" w:cs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Dr. Öğr. Ü Yaşar TURAN</w:t>
            </w:r>
          </w:p>
        </w:tc>
      </w:tr>
      <w:tr w:rsidR="00D67F6B" w:rsidRPr="00415363" w:rsidTr="00652ABD">
        <w:tc>
          <w:tcPr>
            <w:tcW w:w="984" w:type="dxa"/>
          </w:tcPr>
          <w:p w:rsidR="00D67F6B" w:rsidRPr="00F5354D" w:rsidRDefault="00D67F6B" w:rsidP="00D67F6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103" w:type="dxa"/>
          </w:tcPr>
          <w:p w:rsidR="00D67F6B" w:rsidRPr="00F5354D" w:rsidRDefault="00D67F6B" w:rsidP="00D67F6B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Burun Kanamalarında ilk Müdahale Uygulama Becerisi</w:t>
            </w:r>
          </w:p>
        </w:tc>
        <w:tc>
          <w:tcPr>
            <w:tcW w:w="3406" w:type="dxa"/>
          </w:tcPr>
          <w:p w:rsidR="00D67F6B" w:rsidRPr="00AB7E33" w:rsidRDefault="00D67F6B" w:rsidP="00D67F6B">
            <w:pPr>
              <w:rPr>
                <w:rFonts w:ascii="Times New Roman" w:hAnsi="Times New Roman" w:cs="Times New Roman"/>
                <w:sz w:val="20"/>
                <w:szCs w:val="20"/>
                <w:lang w:val="de-DE" w:eastAsia="en-GB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Dr. Öğr. Ü Hakan DAĞISTAN</w:t>
            </w:r>
          </w:p>
        </w:tc>
      </w:tr>
    </w:tbl>
    <w:p w:rsidR="00415363" w:rsidRPr="00AB7E33" w:rsidRDefault="00415363" w:rsidP="0041536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</w:pPr>
    </w:p>
    <w:p w:rsidR="00415363" w:rsidRPr="00AB7E33" w:rsidRDefault="00415363" w:rsidP="00415363">
      <w:pPr>
        <w:spacing w:after="0" w:line="240" w:lineRule="auto"/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</w:pPr>
      <w:r w:rsidRPr="00AB7E33"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  <w:br w:type="page"/>
      </w:r>
    </w:p>
    <w:p w:rsidR="00415363" w:rsidRPr="00AB7E33" w:rsidRDefault="00415363" w:rsidP="0041536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de-DE" w:eastAsia="en-GB"/>
        </w:rPr>
        <w:sectPr w:rsidR="00415363" w:rsidRPr="00AB7E33" w:rsidSect="00415363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415363" w:rsidRPr="00AB7E33" w:rsidRDefault="00415363" w:rsidP="00415363">
      <w:pPr>
        <w:spacing w:after="0" w:line="240" w:lineRule="auto"/>
        <w:ind w:left="2832" w:firstLine="708"/>
        <w:outlineLvl w:val="0"/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</w:pPr>
      <w:r w:rsidRPr="00AB7E33">
        <w:rPr>
          <w:rFonts w:ascii="Times New Roman" w:eastAsia="Times New Roman" w:hAnsi="Times New Roman" w:cs="Times New Roman"/>
          <w:b/>
          <w:sz w:val="20"/>
          <w:szCs w:val="20"/>
          <w:lang w:val="de-DE" w:eastAsia="tr-TR"/>
        </w:rPr>
        <w:lastRenderedPageBreak/>
        <w:t xml:space="preserve">TIP 305: </w:t>
      </w:r>
      <w:r w:rsidRPr="00AB7E33"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  <w:t>GASTROİNTESTİNAL SİSTEM VE HASTALIKLARI DERS KURULU</w:t>
      </w:r>
    </w:p>
    <w:p w:rsidR="00415363" w:rsidRPr="00415363" w:rsidRDefault="003061F2" w:rsidP="0041536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2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 w:rsidR="00D166A8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Şuabt</w:t>
      </w:r>
      <w:r w:rsidR="00D166A8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0</w:t>
      </w:r>
      <w:r w:rsidR="00D166A8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1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-</w:t>
      </w: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19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 w:rsidR="00D166A8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Mart</w:t>
      </w:r>
      <w:r w:rsidR="00D166A8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02</w:t>
      </w:r>
      <w:r w:rsidR="00D166A8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1</w:t>
      </w:r>
    </w:p>
    <w:p w:rsidR="00415363" w:rsidRPr="00415363" w:rsidRDefault="00D91BBA" w:rsidP="0041536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4 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HAFTA/ </w:t>
      </w: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77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SAAT </w:t>
      </w:r>
    </w:p>
    <w:tbl>
      <w:tblPr>
        <w:tblStyle w:val="TabloKlavuzu40"/>
        <w:tblW w:w="13291" w:type="dxa"/>
        <w:tblLayout w:type="fixed"/>
        <w:tblLook w:val="04A0" w:firstRow="1" w:lastRow="0" w:firstColumn="1" w:lastColumn="0" w:noHBand="0" w:noVBand="1"/>
      </w:tblPr>
      <w:tblGrid>
        <w:gridCol w:w="3936"/>
        <w:gridCol w:w="1134"/>
        <w:gridCol w:w="1559"/>
        <w:gridCol w:w="1559"/>
        <w:gridCol w:w="5103"/>
      </w:tblGrid>
      <w:tr w:rsidR="00415363" w:rsidRPr="00415363" w:rsidTr="00415363">
        <w:tc>
          <w:tcPr>
            <w:tcW w:w="3936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ERSLER</w:t>
            </w:r>
          </w:p>
        </w:tc>
        <w:tc>
          <w:tcPr>
            <w:tcW w:w="1134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EORİK</w:t>
            </w:r>
          </w:p>
        </w:tc>
        <w:tc>
          <w:tcPr>
            <w:tcW w:w="1559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PRATİK</w:t>
            </w:r>
          </w:p>
        </w:tc>
        <w:tc>
          <w:tcPr>
            <w:tcW w:w="1559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OPLAM</w:t>
            </w:r>
          </w:p>
        </w:tc>
        <w:tc>
          <w:tcPr>
            <w:tcW w:w="5103" w:type="dxa"/>
            <w:shd w:val="clear" w:color="auto" w:fill="8DB3E2"/>
          </w:tcPr>
          <w:p w:rsidR="00415363" w:rsidRPr="00AB7E33" w:rsidRDefault="00415363" w:rsidP="00415363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ersin Sorumlu Öğretim Elemanı/ları</w:t>
            </w:r>
          </w:p>
        </w:tc>
      </w:tr>
      <w:tr w:rsidR="00415363" w:rsidRPr="00415363" w:rsidTr="00415363">
        <w:tc>
          <w:tcPr>
            <w:tcW w:w="3936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İç Hastalıkları</w:t>
            </w:r>
          </w:p>
        </w:tc>
        <w:tc>
          <w:tcPr>
            <w:tcW w:w="1134" w:type="dxa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9</w:t>
            </w:r>
          </w:p>
        </w:tc>
        <w:tc>
          <w:tcPr>
            <w:tcW w:w="1559" w:type="dxa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9</w:t>
            </w:r>
          </w:p>
        </w:tc>
        <w:tc>
          <w:tcPr>
            <w:tcW w:w="5103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</w:t>
            </w:r>
            <w:r w:rsidR="00655CA8">
              <w:rPr>
                <w:rFonts w:ascii="Times New Roman" w:hAnsi="Times New Roman"/>
                <w:sz w:val="20"/>
                <w:szCs w:val="20"/>
                <w:lang w:val="en-GB" w:eastAsia="tr-TR"/>
              </w:rPr>
              <w:t>oç. D</w:t>
            </w: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r. Zeynep Tuğba OZAN</w:t>
            </w:r>
          </w:p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Tekin YILDIRIM</w:t>
            </w:r>
          </w:p>
        </w:tc>
      </w:tr>
      <w:tr w:rsidR="00415363" w:rsidRPr="00415363" w:rsidTr="00415363">
        <w:tc>
          <w:tcPr>
            <w:tcW w:w="3936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Enfeksiyon Hastalıkları</w:t>
            </w:r>
          </w:p>
        </w:tc>
        <w:tc>
          <w:tcPr>
            <w:tcW w:w="1134" w:type="dxa"/>
          </w:tcPr>
          <w:p w:rsidR="00415363" w:rsidRPr="00415363" w:rsidRDefault="00923DEA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3</w:t>
            </w:r>
          </w:p>
        </w:tc>
        <w:tc>
          <w:tcPr>
            <w:tcW w:w="1559" w:type="dxa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415363" w:rsidRPr="00415363" w:rsidRDefault="00923DEA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3</w:t>
            </w:r>
          </w:p>
        </w:tc>
        <w:tc>
          <w:tcPr>
            <w:tcW w:w="5103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ç. Dr. Çiğdem KADER</w:t>
            </w:r>
          </w:p>
        </w:tc>
      </w:tr>
      <w:tr w:rsidR="00415363" w:rsidRPr="00415363" w:rsidTr="00415363">
        <w:tc>
          <w:tcPr>
            <w:tcW w:w="3936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Radyoloji </w:t>
            </w:r>
          </w:p>
        </w:tc>
        <w:tc>
          <w:tcPr>
            <w:tcW w:w="1134" w:type="dxa"/>
          </w:tcPr>
          <w:p w:rsidR="00415363" w:rsidRPr="00415363" w:rsidRDefault="00C81EA2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1559" w:type="dxa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415363" w:rsidRPr="00415363" w:rsidRDefault="00C81EA2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</w:tcPr>
          <w:p w:rsidR="00415363" w:rsidRPr="00AB7E33" w:rsidRDefault="006B1BF6" w:rsidP="00F31847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Dr. Öğr. Ü.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F31847">
              <w:rPr>
                <w:rFonts w:ascii="Times New Roman" w:hAnsi="Times New Roman"/>
                <w:sz w:val="18"/>
                <w:szCs w:val="18"/>
              </w:rPr>
              <w:t>Gürol GÖKSUNGUR</w:t>
            </w:r>
          </w:p>
        </w:tc>
      </w:tr>
      <w:tr w:rsidR="00415363" w:rsidRPr="00415363" w:rsidTr="00415363">
        <w:tc>
          <w:tcPr>
            <w:tcW w:w="3936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Farmakoloji</w:t>
            </w:r>
          </w:p>
        </w:tc>
        <w:tc>
          <w:tcPr>
            <w:tcW w:w="1134" w:type="dxa"/>
          </w:tcPr>
          <w:p w:rsidR="00415363" w:rsidRPr="00415363" w:rsidRDefault="007011A9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4</w:t>
            </w:r>
          </w:p>
        </w:tc>
        <w:tc>
          <w:tcPr>
            <w:tcW w:w="1559" w:type="dxa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415363" w:rsidRPr="00415363" w:rsidRDefault="007011A9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4</w:t>
            </w:r>
          </w:p>
        </w:tc>
        <w:tc>
          <w:tcPr>
            <w:tcW w:w="5103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Serkan ŞAHİN</w:t>
            </w:r>
          </w:p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Ayça ÇAKMAK</w:t>
            </w:r>
          </w:p>
        </w:tc>
      </w:tr>
      <w:tr w:rsidR="00415363" w:rsidRPr="00415363" w:rsidTr="00415363">
        <w:tc>
          <w:tcPr>
            <w:tcW w:w="3936" w:type="dxa"/>
          </w:tcPr>
          <w:p w:rsidR="00415363" w:rsidRPr="00415363" w:rsidRDefault="00415363" w:rsidP="00415363">
            <w:pPr>
              <w:jc w:val="both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Patoloji</w:t>
            </w:r>
          </w:p>
        </w:tc>
        <w:tc>
          <w:tcPr>
            <w:tcW w:w="1134" w:type="dxa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  <w:r w:rsidR="00C84C4C">
              <w:rPr>
                <w:rFonts w:ascii="Times New Roman" w:hAnsi="Times New Roman"/>
                <w:sz w:val="20"/>
                <w:szCs w:val="20"/>
                <w:lang w:val="en-GB" w:eastAsia="tr-TR"/>
              </w:rPr>
              <w:t>4</w:t>
            </w:r>
          </w:p>
        </w:tc>
        <w:tc>
          <w:tcPr>
            <w:tcW w:w="1559" w:type="dxa"/>
          </w:tcPr>
          <w:p w:rsidR="00415363" w:rsidRPr="00415363" w:rsidRDefault="00C84C4C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4</w:t>
            </w:r>
          </w:p>
        </w:tc>
        <w:tc>
          <w:tcPr>
            <w:tcW w:w="1559" w:type="dxa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  <w:r w:rsidR="00C84C4C">
              <w:rPr>
                <w:rFonts w:ascii="Times New Roman" w:hAnsi="Times New Roman"/>
                <w:sz w:val="20"/>
                <w:szCs w:val="20"/>
                <w:lang w:val="en-GB" w:eastAsia="tr-TR"/>
              </w:rPr>
              <w:t>8</w:t>
            </w:r>
          </w:p>
        </w:tc>
        <w:tc>
          <w:tcPr>
            <w:tcW w:w="5103" w:type="dxa"/>
          </w:tcPr>
          <w:p w:rsid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ç. Dr. Sevinç ŞAHİN</w:t>
            </w:r>
          </w:p>
          <w:p w:rsidR="00E5710A" w:rsidRPr="00415363" w:rsidRDefault="00E5710A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6A00F1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415363" w:rsidRPr="00415363" w:rsidTr="00415363">
        <w:trPr>
          <w:trHeight w:val="720"/>
        </w:trPr>
        <w:tc>
          <w:tcPr>
            <w:tcW w:w="3936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 xml:space="preserve">Genel Cerrahi </w:t>
            </w:r>
          </w:p>
        </w:tc>
        <w:tc>
          <w:tcPr>
            <w:tcW w:w="1134" w:type="dxa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9</w:t>
            </w:r>
          </w:p>
        </w:tc>
        <w:tc>
          <w:tcPr>
            <w:tcW w:w="1559" w:type="dxa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9</w:t>
            </w:r>
          </w:p>
        </w:tc>
        <w:tc>
          <w:tcPr>
            <w:tcW w:w="5103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Murat BAŞER</w:t>
            </w:r>
          </w:p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Dr. Öğr. Ü. </w:t>
            </w:r>
            <w:r w:rsidR="00063CBD">
              <w:rPr>
                <w:rFonts w:ascii="Times New Roman" w:hAnsi="Times New Roman"/>
                <w:sz w:val="20"/>
                <w:szCs w:val="20"/>
                <w:lang w:val="en-GB" w:eastAsia="tr-TR"/>
              </w:rPr>
              <w:t>M.</w:t>
            </w: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Kağan KATAR</w:t>
            </w:r>
          </w:p>
        </w:tc>
      </w:tr>
      <w:tr w:rsidR="00415363" w:rsidRPr="00415363" w:rsidTr="00415363">
        <w:trPr>
          <w:trHeight w:val="320"/>
        </w:trPr>
        <w:tc>
          <w:tcPr>
            <w:tcW w:w="3936" w:type="dxa"/>
          </w:tcPr>
          <w:p w:rsidR="00415363" w:rsidRPr="00415363" w:rsidRDefault="00415363" w:rsidP="00415363">
            <w:pPr>
              <w:tabs>
                <w:tab w:val="left" w:pos="915"/>
              </w:tabs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ıbbi Genetik</w:t>
            </w:r>
          </w:p>
        </w:tc>
        <w:tc>
          <w:tcPr>
            <w:tcW w:w="1134" w:type="dxa"/>
          </w:tcPr>
          <w:p w:rsidR="00415363" w:rsidRPr="00415363" w:rsidRDefault="001A7DB6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1559" w:type="dxa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415363" w:rsidRPr="00415363" w:rsidRDefault="001A7DB6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</w:tcPr>
          <w:p w:rsidR="00415363" w:rsidRPr="00AB7E33" w:rsidRDefault="00415363" w:rsidP="0041536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Dr. Öğr. Ü. Yunus ARIKAN</w:t>
            </w:r>
          </w:p>
        </w:tc>
      </w:tr>
      <w:tr w:rsidR="00415363" w:rsidRPr="00415363" w:rsidTr="00415363">
        <w:trPr>
          <w:trHeight w:val="320"/>
        </w:trPr>
        <w:tc>
          <w:tcPr>
            <w:tcW w:w="3936" w:type="dxa"/>
          </w:tcPr>
          <w:p w:rsidR="00415363" w:rsidRPr="00415363" w:rsidRDefault="00415363" w:rsidP="00415363">
            <w:pPr>
              <w:tabs>
                <w:tab w:val="left" w:pos="915"/>
              </w:tabs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İyi Hekimlik Uygulamaları</w:t>
            </w:r>
          </w:p>
        </w:tc>
        <w:tc>
          <w:tcPr>
            <w:tcW w:w="1134" w:type="dxa"/>
          </w:tcPr>
          <w:p w:rsidR="00415363" w:rsidRPr="00415363" w:rsidRDefault="00AD6A38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1559" w:type="dxa"/>
          </w:tcPr>
          <w:p w:rsidR="00415363" w:rsidRPr="00415363" w:rsidRDefault="00AD6A38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3</w:t>
            </w:r>
          </w:p>
        </w:tc>
        <w:tc>
          <w:tcPr>
            <w:tcW w:w="1559" w:type="dxa"/>
          </w:tcPr>
          <w:p w:rsidR="00415363" w:rsidRPr="00415363" w:rsidRDefault="00AD6A38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4</w:t>
            </w:r>
          </w:p>
        </w:tc>
        <w:tc>
          <w:tcPr>
            <w:tcW w:w="5103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Dr. Öğr. Ü. </w:t>
            </w:r>
            <w:r w:rsidRPr="00415363">
              <w:rPr>
                <w:rFonts w:ascii="Times New Roman" w:hAnsi="Times New Roman"/>
                <w:sz w:val="20"/>
                <w:szCs w:val="20"/>
              </w:rPr>
              <w:t>Fethi Sada ZEKEY</w:t>
            </w:r>
          </w:p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Murat BAŞER</w:t>
            </w:r>
          </w:p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Ender ŞAHİN</w:t>
            </w:r>
          </w:p>
        </w:tc>
      </w:tr>
      <w:tr w:rsidR="00DD038A" w:rsidRPr="00415363" w:rsidTr="00415363">
        <w:trPr>
          <w:trHeight w:val="320"/>
        </w:trPr>
        <w:tc>
          <w:tcPr>
            <w:tcW w:w="3936" w:type="dxa"/>
          </w:tcPr>
          <w:p w:rsidR="00DD038A" w:rsidRPr="00415363" w:rsidRDefault="00DD038A" w:rsidP="00415363">
            <w:pPr>
              <w:tabs>
                <w:tab w:val="left" w:pos="915"/>
              </w:tabs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eçmeli Ders</w:t>
            </w:r>
          </w:p>
        </w:tc>
        <w:tc>
          <w:tcPr>
            <w:tcW w:w="1134" w:type="dxa"/>
          </w:tcPr>
          <w:p w:rsidR="00DD038A" w:rsidRDefault="00DD038A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16</w:t>
            </w:r>
          </w:p>
        </w:tc>
        <w:tc>
          <w:tcPr>
            <w:tcW w:w="1559" w:type="dxa"/>
          </w:tcPr>
          <w:p w:rsidR="00DD038A" w:rsidRDefault="00DD038A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DD038A" w:rsidRDefault="00DD038A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16</w:t>
            </w:r>
          </w:p>
        </w:tc>
        <w:tc>
          <w:tcPr>
            <w:tcW w:w="5103" w:type="dxa"/>
          </w:tcPr>
          <w:p w:rsidR="00DD038A" w:rsidRPr="00415363" w:rsidRDefault="00DD038A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415363" w:rsidRPr="00415363" w:rsidTr="00415363">
        <w:trPr>
          <w:trHeight w:val="236"/>
        </w:trPr>
        <w:tc>
          <w:tcPr>
            <w:tcW w:w="3936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OPLAM</w:t>
            </w:r>
          </w:p>
        </w:tc>
        <w:tc>
          <w:tcPr>
            <w:tcW w:w="1134" w:type="dxa"/>
            <w:shd w:val="clear" w:color="auto" w:fill="8DB3E2"/>
          </w:tcPr>
          <w:p w:rsidR="00415363" w:rsidRPr="00415363" w:rsidRDefault="00563FF7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1559" w:type="dxa"/>
            <w:shd w:val="clear" w:color="auto" w:fill="8DB3E2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1559" w:type="dxa"/>
            <w:shd w:val="clear" w:color="auto" w:fill="8DB3E2"/>
          </w:tcPr>
          <w:p w:rsidR="00415363" w:rsidRPr="00415363" w:rsidRDefault="00563FF7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77</w:t>
            </w:r>
          </w:p>
        </w:tc>
        <w:tc>
          <w:tcPr>
            <w:tcW w:w="5103" w:type="dxa"/>
            <w:shd w:val="clear" w:color="auto" w:fill="8DB3E2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</w:tr>
    </w:tbl>
    <w:p w:rsidR="00415363" w:rsidRPr="00415363" w:rsidRDefault="00415363" w:rsidP="0041536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</w:p>
    <w:p w:rsidR="00415363" w:rsidRPr="00415363" w:rsidRDefault="00415363" w:rsidP="0041536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Pratik Sınav Tarihi: </w:t>
      </w:r>
      <w:r w:rsidR="00D91BBA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</w:t>
      </w:r>
      <w:r w:rsidR="003061F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8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D91BBA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03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202</w:t>
      </w:r>
      <w:r w:rsidR="00D91BBA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</w:p>
    <w:p w:rsidR="00415363" w:rsidRPr="00415363" w:rsidRDefault="00415363" w:rsidP="00415363">
      <w:pPr>
        <w:spacing w:after="0" w:line="240" w:lineRule="auto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Teorik Sınav Tarihi: </w:t>
      </w:r>
      <w:r w:rsidR="00D91BBA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</w:t>
      </w:r>
      <w:r w:rsidR="003061F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9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0</w:t>
      </w:r>
      <w:r w:rsidR="00D91BBA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3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202</w:t>
      </w:r>
      <w:r w:rsidR="00D91BBA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  <w:t xml:space="preserve">Saat: 09.30 </w:t>
      </w:r>
    </w:p>
    <w:p w:rsidR="00415363" w:rsidRDefault="00415363" w:rsidP="0041536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</w:p>
    <w:p w:rsidR="00415363" w:rsidRPr="00415363" w:rsidRDefault="00415363" w:rsidP="00415363">
      <w:pPr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</w:p>
    <w:p w:rsidR="00415363" w:rsidRDefault="00415363" w:rsidP="00415363">
      <w:pPr>
        <w:tabs>
          <w:tab w:val="left" w:pos="3390"/>
        </w:tabs>
        <w:rPr>
          <w:rFonts w:ascii="Times New Roman" w:eastAsia="Calibri" w:hAnsi="Times New Roman" w:cs="Times New Roman"/>
          <w:sz w:val="20"/>
          <w:szCs w:val="20"/>
          <w:lang w:val="en-GB" w:eastAsia="en-GB"/>
        </w:rPr>
        <w:sectPr w:rsidR="00415363" w:rsidSect="00415363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  <w:r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</w:p>
    <w:tbl>
      <w:tblPr>
        <w:tblStyle w:val="TabloKlavuzu45"/>
        <w:tblW w:w="9209" w:type="dxa"/>
        <w:tblLook w:val="04A0" w:firstRow="1" w:lastRow="0" w:firstColumn="1" w:lastColumn="0" w:noHBand="0" w:noVBand="1"/>
      </w:tblPr>
      <w:tblGrid>
        <w:gridCol w:w="927"/>
        <w:gridCol w:w="5103"/>
        <w:gridCol w:w="3179"/>
      </w:tblGrid>
      <w:tr w:rsidR="00415363" w:rsidRPr="00415363" w:rsidTr="007011A9">
        <w:tc>
          <w:tcPr>
            <w:tcW w:w="927" w:type="dxa"/>
            <w:shd w:val="clear" w:color="auto" w:fill="8DB3E2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lastRenderedPageBreak/>
              <w:br w:type="page"/>
            </w: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SÜRE</w:t>
            </w:r>
          </w:p>
        </w:tc>
        <w:tc>
          <w:tcPr>
            <w:tcW w:w="5103" w:type="dxa"/>
            <w:shd w:val="clear" w:color="auto" w:fill="8DB3E2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İÇ HASTALIKLARI</w:t>
            </w:r>
          </w:p>
        </w:tc>
        <w:tc>
          <w:tcPr>
            <w:tcW w:w="3179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ERSİ VEREN ÖĞRETİM ELEMANLARI</w:t>
            </w:r>
          </w:p>
        </w:tc>
      </w:tr>
      <w:tr w:rsidR="00415363" w:rsidRPr="00415363" w:rsidTr="007011A9">
        <w:tc>
          <w:tcPr>
            <w:tcW w:w="927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Özofagus Fonksiyonları ve Akalazya</w:t>
            </w:r>
          </w:p>
        </w:tc>
        <w:tc>
          <w:tcPr>
            <w:tcW w:w="3179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Tekin YILDIRIM</w:t>
            </w:r>
          </w:p>
        </w:tc>
      </w:tr>
      <w:tr w:rsidR="00415363" w:rsidRPr="00415363" w:rsidTr="007011A9">
        <w:tc>
          <w:tcPr>
            <w:tcW w:w="927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Peptik Ülser</w:t>
            </w:r>
          </w:p>
        </w:tc>
        <w:tc>
          <w:tcPr>
            <w:tcW w:w="3179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Tekin YILDIRIM</w:t>
            </w:r>
          </w:p>
        </w:tc>
      </w:tr>
      <w:tr w:rsidR="00415363" w:rsidRPr="00415363" w:rsidTr="007011A9">
        <w:tc>
          <w:tcPr>
            <w:tcW w:w="927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Gastritler</w:t>
            </w:r>
          </w:p>
        </w:tc>
        <w:tc>
          <w:tcPr>
            <w:tcW w:w="3179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Tekin YILDIRIM</w:t>
            </w:r>
          </w:p>
        </w:tc>
      </w:tr>
      <w:tr w:rsidR="00415363" w:rsidRPr="00415363" w:rsidTr="007011A9">
        <w:tc>
          <w:tcPr>
            <w:tcW w:w="927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Malabsorpsiyon Sendromu ve Testleri</w:t>
            </w:r>
          </w:p>
        </w:tc>
        <w:tc>
          <w:tcPr>
            <w:tcW w:w="3179" w:type="dxa"/>
          </w:tcPr>
          <w:p w:rsidR="00415363" w:rsidRPr="00415363" w:rsidRDefault="00415363" w:rsidP="00F31847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</w:t>
            </w:r>
            <w:r w:rsidR="00F31847"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oç. Dr. </w:t>
            </w: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Zeynep Tuğba OZAN</w:t>
            </w:r>
          </w:p>
        </w:tc>
      </w:tr>
      <w:tr w:rsidR="00415363" w:rsidRPr="00415363" w:rsidTr="007011A9">
        <w:tc>
          <w:tcPr>
            <w:tcW w:w="927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İnflamatuvar Barsak Hastalıkları</w:t>
            </w:r>
          </w:p>
        </w:tc>
        <w:tc>
          <w:tcPr>
            <w:tcW w:w="3179" w:type="dxa"/>
          </w:tcPr>
          <w:p w:rsidR="00415363" w:rsidRPr="00415363" w:rsidRDefault="00F31847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</w:t>
            </w: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oç. Dr. </w:t>
            </w: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Zeynep Tuğba OZAN</w:t>
            </w:r>
          </w:p>
        </w:tc>
      </w:tr>
      <w:tr w:rsidR="00415363" w:rsidRPr="00415363" w:rsidTr="007011A9">
        <w:tc>
          <w:tcPr>
            <w:tcW w:w="927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Karaciğer Fonksiyon Testlerinin Değerlendirilmesi</w:t>
            </w:r>
          </w:p>
        </w:tc>
        <w:tc>
          <w:tcPr>
            <w:tcW w:w="3179" w:type="dxa"/>
          </w:tcPr>
          <w:p w:rsidR="00415363" w:rsidRPr="00415363" w:rsidRDefault="00F31847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</w:t>
            </w: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oç. Dr. </w:t>
            </w: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Zeynep Tuğba OZAN</w:t>
            </w:r>
          </w:p>
        </w:tc>
      </w:tr>
      <w:tr w:rsidR="00415363" w:rsidRPr="00415363" w:rsidTr="007011A9">
        <w:tc>
          <w:tcPr>
            <w:tcW w:w="927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Kronik Viral Hepatit</w:t>
            </w:r>
          </w:p>
        </w:tc>
        <w:tc>
          <w:tcPr>
            <w:tcW w:w="3179" w:type="dxa"/>
          </w:tcPr>
          <w:p w:rsidR="00415363" w:rsidRPr="00415363" w:rsidRDefault="00F31847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</w:t>
            </w: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oç. Dr. </w:t>
            </w: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Zeynep Tuğba OZAN</w:t>
            </w:r>
          </w:p>
        </w:tc>
      </w:tr>
      <w:tr w:rsidR="00415363" w:rsidRPr="00415363" w:rsidTr="007011A9">
        <w:tc>
          <w:tcPr>
            <w:tcW w:w="927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Karaciğer Hastalıklarında Mineral Metabolizması</w:t>
            </w:r>
          </w:p>
        </w:tc>
        <w:tc>
          <w:tcPr>
            <w:tcW w:w="3179" w:type="dxa"/>
          </w:tcPr>
          <w:p w:rsidR="00415363" w:rsidRPr="00415363" w:rsidRDefault="00F31847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</w:t>
            </w: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oç. Dr. </w:t>
            </w: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Zeynep Tuğba OZAN</w:t>
            </w:r>
          </w:p>
        </w:tc>
      </w:tr>
      <w:tr w:rsidR="00415363" w:rsidRPr="00415363" w:rsidTr="007011A9">
        <w:tc>
          <w:tcPr>
            <w:tcW w:w="927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Karaciğer Sirozu I Etiyoloji</w:t>
            </w:r>
          </w:p>
        </w:tc>
        <w:tc>
          <w:tcPr>
            <w:tcW w:w="3179" w:type="dxa"/>
          </w:tcPr>
          <w:p w:rsidR="00415363" w:rsidRPr="00415363" w:rsidRDefault="00F31847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</w:t>
            </w: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oç. Dr. </w:t>
            </w: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Zeynep Tuğba OZAN</w:t>
            </w:r>
          </w:p>
        </w:tc>
      </w:tr>
      <w:tr w:rsidR="00415363" w:rsidRPr="00415363" w:rsidTr="007011A9">
        <w:tc>
          <w:tcPr>
            <w:tcW w:w="927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Karaciğer Sirozu II (Laboratuvar Bulguları)</w:t>
            </w:r>
          </w:p>
        </w:tc>
        <w:tc>
          <w:tcPr>
            <w:tcW w:w="3179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Tekin YILDIRIM</w:t>
            </w:r>
          </w:p>
        </w:tc>
      </w:tr>
      <w:tr w:rsidR="00415363" w:rsidRPr="00415363" w:rsidTr="007011A9">
        <w:tc>
          <w:tcPr>
            <w:tcW w:w="927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Karaciğer Sirozu III (Portal Hipertansiyon ve Komplikasyonları</w:t>
            </w:r>
          </w:p>
        </w:tc>
        <w:tc>
          <w:tcPr>
            <w:tcW w:w="3179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Tekin YILDIRIM</w:t>
            </w:r>
          </w:p>
        </w:tc>
      </w:tr>
      <w:tr w:rsidR="00415363" w:rsidRPr="00415363" w:rsidTr="007011A9">
        <w:tc>
          <w:tcPr>
            <w:tcW w:w="927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Alkole Bağlı Olan ve Olmayan Steatohepatitler</w:t>
            </w:r>
          </w:p>
        </w:tc>
        <w:tc>
          <w:tcPr>
            <w:tcW w:w="3179" w:type="dxa"/>
          </w:tcPr>
          <w:p w:rsidR="00415363" w:rsidRPr="00415363" w:rsidRDefault="00F31847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</w:t>
            </w: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oç. Dr. </w:t>
            </w: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Zeynep Tuğba OZAN</w:t>
            </w:r>
          </w:p>
        </w:tc>
      </w:tr>
      <w:tr w:rsidR="00415363" w:rsidRPr="00415363" w:rsidTr="007011A9">
        <w:tc>
          <w:tcPr>
            <w:tcW w:w="927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Karaciğer Sirozu Komplikasyonları (Hepatik Koma ve HCC)</w:t>
            </w:r>
          </w:p>
        </w:tc>
        <w:tc>
          <w:tcPr>
            <w:tcW w:w="3179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Tekin YILDIRIM</w:t>
            </w:r>
          </w:p>
        </w:tc>
      </w:tr>
      <w:tr w:rsidR="00415363" w:rsidRPr="00415363" w:rsidTr="007011A9">
        <w:tc>
          <w:tcPr>
            <w:tcW w:w="927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Toksik Hepatitler</w:t>
            </w:r>
          </w:p>
        </w:tc>
        <w:tc>
          <w:tcPr>
            <w:tcW w:w="3179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Tekin YILDIRIM</w:t>
            </w:r>
          </w:p>
        </w:tc>
      </w:tr>
      <w:tr w:rsidR="00F31847" w:rsidRPr="00415363" w:rsidTr="007011A9">
        <w:tc>
          <w:tcPr>
            <w:tcW w:w="927" w:type="dxa"/>
            <w:vAlign w:val="bottom"/>
          </w:tcPr>
          <w:p w:rsidR="00F31847" w:rsidRPr="00415363" w:rsidRDefault="00F31847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F31847" w:rsidRPr="00415363" w:rsidRDefault="00F31847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Assit: Siroz ve Siroz Dışı Nedenler</w:t>
            </w:r>
          </w:p>
        </w:tc>
        <w:tc>
          <w:tcPr>
            <w:tcW w:w="3179" w:type="dxa"/>
          </w:tcPr>
          <w:p w:rsidR="00F31847" w:rsidRDefault="00F31847">
            <w:r w:rsidRPr="003355D1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ç. Dr. Zeynep Tuğba OZAN</w:t>
            </w:r>
          </w:p>
        </w:tc>
      </w:tr>
      <w:tr w:rsidR="00F31847" w:rsidRPr="00415363" w:rsidTr="007011A9">
        <w:tc>
          <w:tcPr>
            <w:tcW w:w="927" w:type="dxa"/>
            <w:vAlign w:val="bottom"/>
          </w:tcPr>
          <w:p w:rsidR="00F31847" w:rsidRPr="00415363" w:rsidRDefault="00F31847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F31847" w:rsidRPr="00415363" w:rsidRDefault="00F31847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Otoimmün Karaciğer Hastalıkları</w:t>
            </w:r>
          </w:p>
        </w:tc>
        <w:tc>
          <w:tcPr>
            <w:tcW w:w="3179" w:type="dxa"/>
          </w:tcPr>
          <w:p w:rsidR="00F31847" w:rsidRDefault="00F31847">
            <w:r w:rsidRPr="003355D1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ç. Dr. Zeynep Tuğba OZAN</w:t>
            </w:r>
          </w:p>
        </w:tc>
      </w:tr>
      <w:tr w:rsidR="00F31847" w:rsidRPr="00415363" w:rsidTr="007011A9">
        <w:tc>
          <w:tcPr>
            <w:tcW w:w="927" w:type="dxa"/>
            <w:vAlign w:val="bottom"/>
          </w:tcPr>
          <w:p w:rsidR="00F31847" w:rsidRPr="00415363" w:rsidRDefault="00F31847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F31847" w:rsidRPr="00AB7E33" w:rsidRDefault="00F31847" w:rsidP="0041536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Pankreas Fonksiyon Testleri ve Pankreatitler</w:t>
            </w:r>
          </w:p>
        </w:tc>
        <w:tc>
          <w:tcPr>
            <w:tcW w:w="3179" w:type="dxa"/>
          </w:tcPr>
          <w:p w:rsidR="00F31847" w:rsidRDefault="00F31847">
            <w:r w:rsidRPr="003355D1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ç. Dr. Zeynep Tuğba OZAN</w:t>
            </w:r>
          </w:p>
        </w:tc>
      </w:tr>
      <w:tr w:rsidR="00415363" w:rsidRPr="00415363" w:rsidTr="007011A9">
        <w:tc>
          <w:tcPr>
            <w:tcW w:w="927" w:type="dxa"/>
            <w:shd w:val="clear" w:color="auto" w:fill="8DB3E2"/>
            <w:vAlign w:val="bottom"/>
          </w:tcPr>
          <w:p w:rsidR="00415363" w:rsidRPr="00AB7E3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ENFEKSİYON HASTALIKLARI</w:t>
            </w:r>
          </w:p>
        </w:tc>
        <w:tc>
          <w:tcPr>
            <w:tcW w:w="3179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415363" w:rsidRPr="00415363" w:rsidTr="007011A9">
        <w:tc>
          <w:tcPr>
            <w:tcW w:w="927" w:type="dxa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Hepatomegali Yapan Enfeksiyon Hastalıkları</w:t>
            </w:r>
          </w:p>
        </w:tc>
        <w:tc>
          <w:tcPr>
            <w:tcW w:w="3179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ç. Dr. Çiğdem KADER</w:t>
            </w:r>
          </w:p>
        </w:tc>
      </w:tr>
      <w:tr w:rsidR="00415363" w:rsidRPr="00415363" w:rsidTr="007011A9">
        <w:tc>
          <w:tcPr>
            <w:tcW w:w="927" w:type="dxa"/>
            <w:vAlign w:val="bottom"/>
          </w:tcPr>
          <w:p w:rsidR="00415363" w:rsidRPr="00415363" w:rsidRDefault="00923DEA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Akut Viral Hepatit</w:t>
            </w:r>
          </w:p>
        </w:tc>
        <w:tc>
          <w:tcPr>
            <w:tcW w:w="3179" w:type="dxa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ç. Dr. Çiğdem KADER</w:t>
            </w:r>
          </w:p>
        </w:tc>
      </w:tr>
      <w:tr w:rsidR="00415363" w:rsidRPr="00415363" w:rsidTr="007011A9">
        <w:tc>
          <w:tcPr>
            <w:tcW w:w="927" w:type="dxa"/>
            <w:shd w:val="clear" w:color="auto" w:fill="8DB3E2"/>
            <w:vAlign w:val="bottom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TIBBİ PATOLOJİ</w:t>
            </w:r>
          </w:p>
        </w:tc>
        <w:tc>
          <w:tcPr>
            <w:tcW w:w="3179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F5354D" w:rsidRDefault="00C84C4C" w:rsidP="00C84C4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C84C4C" w:rsidRPr="00F5354D" w:rsidRDefault="00C84C4C" w:rsidP="00C84C4C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Tükrük Bezi Hastalıkları Patolojisi</w:t>
            </w:r>
          </w:p>
        </w:tc>
        <w:tc>
          <w:tcPr>
            <w:tcW w:w="3179" w:type="dxa"/>
          </w:tcPr>
          <w:p w:rsidR="00C84C4C" w:rsidRPr="00616DD5" w:rsidRDefault="00C84C4C" w:rsidP="00C84C4C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616DD5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F5354D" w:rsidRDefault="00C84C4C" w:rsidP="00C84C4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C84C4C" w:rsidRPr="00F5354D" w:rsidRDefault="00C84C4C" w:rsidP="00C84C4C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Ağız Boşluğu Hastalıkları Patolojisi</w:t>
            </w:r>
          </w:p>
        </w:tc>
        <w:tc>
          <w:tcPr>
            <w:tcW w:w="3179" w:type="dxa"/>
          </w:tcPr>
          <w:p w:rsidR="00C84C4C" w:rsidRPr="00616DD5" w:rsidRDefault="00C84C4C" w:rsidP="00C84C4C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616DD5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F5354D" w:rsidRDefault="00C84C4C" w:rsidP="00C84C4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C84C4C" w:rsidRPr="00F5354D" w:rsidRDefault="00C84C4C" w:rsidP="00C84C4C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Özofagus Hastalıkları Patolojisi</w:t>
            </w: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 xml:space="preserve"> </w:t>
            </w:r>
          </w:p>
        </w:tc>
        <w:tc>
          <w:tcPr>
            <w:tcW w:w="3179" w:type="dxa"/>
          </w:tcPr>
          <w:p w:rsidR="00C84C4C" w:rsidRPr="00616DD5" w:rsidRDefault="00C84C4C" w:rsidP="00C84C4C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616DD5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F5354D" w:rsidRDefault="00C84C4C" w:rsidP="00C84C4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C84C4C" w:rsidRPr="00F5354D" w:rsidRDefault="00C84C4C" w:rsidP="00C84C4C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Özofagus ve Mide Neoplazmlarının Patolojisi</w:t>
            </w:r>
          </w:p>
        </w:tc>
        <w:tc>
          <w:tcPr>
            <w:tcW w:w="3179" w:type="dxa"/>
          </w:tcPr>
          <w:p w:rsidR="00C84C4C" w:rsidRPr="00616DD5" w:rsidRDefault="00C84C4C" w:rsidP="00C84C4C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616DD5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F5354D" w:rsidRDefault="00C84C4C" w:rsidP="00C84C4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C84C4C" w:rsidRPr="00F5354D" w:rsidRDefault="00C84C4C" w:rsidP="00C84C4C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Mide Hastalıkları Patolojisi</w:t>
            </w:r>
          </w:p>
        </w:tc>
        <w:tc>
          <w:tcPr>
            <w:tcW w:w="3179" w:type="dxa"/>
          </w:tcPr>
          <w:p w:rsidR="00C84C4C" w:rsidRPr="00616DD5" w:rsidRDefault="00C84C4C" w:rsidP="00C84C4C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616DD5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F5354D" w:rsidRDefault="00C84C4C" w:rsidP="00C84C4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C84C4C" w:rsidRPr="00F5354D" w:rsidRDefault="00C84C4C" w:rsidP="00C84C4C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İltihabi Barsak Hastalıklarının Patolojisi</w:t>
            </w:r>
          </w:p>
        </w:tc>
        <w:tc>
          <w:tcPr>
            <w:tcW w:w="3179" w:type="dxa"/>
          </w:tcPr>
          <w:p w:rsidR="00C84C4C" w:rsidRPr="00616DD5" w:rsidRDefault="00C84C4C" w:rsidP="00C84C4C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616DD5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F5354D" w:rsidRDefault="00C84C4C" w:rsidP="00C84C4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C84C4C" w:rsidRPr="00F5354D" w:rsidRDefault="00C84C4C" w:rsidP="00C84C4C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Özofagus Pankreas Ve Safra Yolları Hastalıkları Patolojisi Lab</w:t>
            </w:r>
          </w:p>
        </w:tc>
        <w:tc>
          <w:tcPr>
            <w:tcW w:w="3179" w:type="dxa"/>
          </w:tcPr>
          <w:p w:rsidR="00C84C4C" w:rsidRPr="00616DD5" w:rsidRDefault="00C84C4C" w:rsidP="00C84C4C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616DD5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F5354D" w:rsidRDefault="00C84C4C" w:rsidP="00C84C4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C84C4C" w:rsidRPr="00F5354D" w:rsidRDefault="00C84C4C" w:rsidP="00C84C4C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Karaciğer Patolojisi</w:t>
            </w:r>
          </w:p>
        </w:tc>
        <w:tc>
          <w:tcPr>
            <w:tcW w:w="3179" w:type="dxa"/>
          </w:tcPr>
          <w:p w:rsidR="00C84C4C" w:rsidRPr="00616DD5" w:rsidRDefault="00E5710A" w:rsidP="00C84C4C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BC215A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7011A9">
        <w:tc>
          <w:tcPr>
            <w:tcW w:w="927" w:type="dxa"/>
            <w:vAlign w:val="bottom"/>
          </w:tcPr>
          <w:p w:rsidR="00E5710A" w:rsidRPr="00F5354D" w:rsidRDefault="00E5710A" w:rsidP="00C84C4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RDefault="00E5710A" w:rsidP="00C84C4C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Safra Kesesi ve Pankreas Patolojisi</w:t>
            </w:r>
          </w:p>
        </w:tc>
        <w:tc>
          <w:tcPr>
            <w:tcW w:w="3179" w:type="dxa"/>
          </w:tcPr>
          <w:p w:rsidR="00E5710A" w:rsidRDefault="00E5710A">
            <w:r w:rsidRPr="00BC215A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7011A9">
        <w:tc>
          <w:tcPr>
            <w:tcW w:w="927" w:type="dxa"/>
            <w:vAlign w:val="bottom"/>
          </w:tcPr>
          <w:p w:rsidR="00E5710A" w:rsidRPr="00F5354D" w:rsidDel="00C84C4C" w:rsidRDefault="00E5710A" w:rsidP="00C84C4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Del="00C84C4C" w:rsidRDefault="00E5710A" w:rsidP="00C84C4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Mide Hastalıkları Patolojisi Lab</w:t>
            </w:r>
          </w:p>
        </w:tc>
        <w:tc>
          <w:tcPr>
            <w:tcW w:w="3179" w:type="dxa"/>
          </w:tcPr>
          <w:p w:rsidR="00E5710A" w:rsidRDefault="00E5710A">
            <w:r w:rsidRPr="009807C0">
              <w:rPr>
                <w:rFonts w:ascii="Times New Roman" w:hAnsi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E5710A" w:rsidRPr="00415363" w:rsidTr="007011A9">
        <w:tc>
          <w:tcPr>
            <w:tcW w:w="927" w:type="dxa"/>
            <w:vAlign w:val="bottom"/>
          </w:tcPr>
          <w:p w:rsidR="00E5710A" w:rsidRPr="00F5354D" w:rsidDel="00C84C4C" w:rsidRDefault="00E5710A" w:rsidP="00C84C4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Del="00C84C4C" w:rsidRDefault="00E5710A" w:rsidP="00C84C4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Karaciğer Hastalıkları Patolojisi Lab</w:t>
            </w:r>
          </w:p>
        </w:tc>
        <w:tc>
          <w:tcPr>
            <w:tcW w:w="3179" w:type="dxa"/>
          </w:tcPr>
          <w:p w:rsidR="00E5710A" w:rsidRDefault="00655CA8">
            <w:r w:rsidRPr="00BC215A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7011A9">
        <w:tc>
          <w:tcPr>
            <w:tcW w:w="927" w:type="dxa"/>
            <w:vAlign w:val="bottom"/>
          </w:tcPr>
          <w:p w:rsidR="00E5710A" w:rsidRPr="00F5354D" w:rsidDel="00C84C4C" w:rsidRDefault="00E5710A" w:rsidP="00C84C4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Del="00C84C4C" w:rsidRDefault="00E5710A" w:rsidP="00C84C4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İnce ve Kalın Barsak Neoplazmları ve Çocuk Erişkin Dönem Safra Yolları Patolojisi</w:t>
            </w:r>
          </w:p>
        </w:tc>
        <w:tc>
          <w:tcPr>
            <w:tcW w:w="3179" w:type="dxa"/>
          </w:tcPr>
          <w:p w:rsidR="00E5710A" w:rsidRDefault="00E5710A">
            <w:r w:rsidRPr="00BC215A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7011A9">
        <w:tc>
          <w:tcPr>
            <w:tcW w:w="927" w:type="dxa"/>
            <w:vAlign w:val="bottom"/>
          </w:tcPr>
          <w:p w:rsidR="00E5710A" w:rsidRPr="00F5354D" w:rsidDel="00C84C4C" w:rsidRDefault="00E5710A" w:rsidP="00C84C4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Del="00C84C4C" w:rsidRDefault="00E5710A" w:rsidP="00C84C4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İnce Barsak ve Malabsorpsiyon Patolojisi</w:t>
            </w:r>
          </w:p>
        </w:tc>
        <w:tc>
          <w:tcPr>
            <w:tcW w:w="3179" w:type="dxa"/>
          </w:tcPr>
          <w:p w:rsidR="00E5710A" w:rsidRDefault="00E5710A">
            <w:r w:rsidRPr="00BC215A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7011A9">
        <w:tc>
          <w:tcPr>
            <w:tcW w:w="927" w:type="dxa"/>
            <w:vAlign w:val="bottom"/>
          </w:tcPr>
          <w:p w:rsidR="00E5710A" w:rsidRPr="00F5354D" w:rsidDel="00C84C4C" w:rsidRDefault="00E5710A" w:rsidP="00C84C4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Del="00C84C4C" w:rsidRDefault="00E5710A" w:rsidP="00C84C4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İnce ve Kalın Barsak Hastalıkları Patolojisi Lab</w:t>
            </w:r>
          </w:p>
        </w:tc>
        <w:tc>
          <w:tcPr>
            <w:tcW w:w="3179" w:type="dxa"/>
          </w:tcPr>
          <w:p w:rsidR="00E5710A" w:rsidRDefault="00E5710A">
            <w:r w:rsidRPr="00BC215A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7011A9">
        <w:tc>
          <w:tcPr>
            <w:tcW w:w="927" w:type="dxa"/>
            <w:vAlign w:val="bottom"/>
          </w:tcPr>
          <w:p w:rsidR="00E5710A" w:rsidRPr="00F5354D" w:rsidDel="00C84C4C" w:rsidRDefault="00E5710A" w:rsidP="00C84C4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Del="00C84C4C" w:rsidRDefault="00E5710A" w:rsidP="00C84C4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Karaciğer Patolojisi III (Çocuk ve Erişkin Dönem Safra Yolları Patolojisi)</w:t>
            </w:r>
          </w:p>
        </w:tc>
        <w:tc>
          <w:tcPr>
            <w:tcW w:w="3179" w:type="dxa"/>
          </w:tcPr>
          <w:p w:rsidR="00E5710A" w:rsidRDefault="00E5710A">
            <w:r w:rsidRPr="00BC215A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7011A9">
        <w:tc>
          <w:tcPr>
            <w:tcW w:w="927" w:type="dxa"/>
            <w:vAlign w:val="bottom"/>
          </w:tcPr>
          <w:p w:rsidR="00E5710A" w:rsidRPr="00F5354D" w:rsidRDefault="00E5710A" w:rsidP="00C84C4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E5710A" w:rsidRPr="00F5354D" w:rsidRDefault="00E5710A" w:rsidP="00C84C4C">
            <w:pPr>
              <w:rPr>
                <w:rFonts w:ascii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Karaciğer Patolojisi IV (Siroz ve Karaciğer Neoplazmları)</w:t>
            </w:r>
          </w:p>
        </w:tc>
        <w:tc>
          <w:tcPr>
            <w:tcW w:w="3179" w:type="dxa"/>
          </w:tcPr>
          <w:p w:rsidR="00E5710A" w:rsidRDefault="00E5710A">
            <w:r w:rsidRPr="00BC215A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C84C4C" w:rsidRPr="00415363" w:rsidTr="007011A9">
        <w:tc>
          <w:tcPr>
            <w:tcW w:w="927" w:type="dxa"/>
            <w:shd w:val="clear" w:color="auto" w:fill="8DB3E2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C84C4C" w:rsidRPr="00415363" w:rsidRDefault="00C84C4C" w:rsidP="00C84C4C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TIBBİ FARMAKOLOJİ</w:t>
            </w:r>
          </w:p>
        </w:tc>
        <w:tc>
          <w:tcPr>
            <w:tcW w:w="3179" w:type="dxa"/>
            <w:shd w:val="clear" w:color="auto" w:fill="8DB3E2"/>
          </w:tcPr>
          <w:p w:rsidR="00C84C4C" w:rsidRPr="00415363" w:rsidRDefault="00C84C4C" w:rsidP="00C84C4C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7011A9" w:rsidRPr="007011A9" w:rsidTr="007011A9">
        <w:trPr>
          <w:trHeight w:val="276"/>
        </w:trPr>
        <w:tc>
          <w:tcPr>
            <w:tcW w:w="927" w:type="dxa"/>
            <w:noWrap/>
            <w:hideMark/>
          </w:tcPr>
          <w:p w:rsidR="007011A9" w:rsidRPr="007011A9" w:rsidRDefault="007011A9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103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eptik Ülser Tedavisinde Kullanılan İlaçlar</w:t>
            </w:r>
          </w:p>
        </w:tc>
        <w:tc>
          <w:tcPr>
            <w:tcW w:w="3179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7011A9" w:rsidRPr="007011A9" w:rsidTr="007011A9">
        <w:trPr>
          <w:trHeight w:val="288"/>
        </w:trPr>
        <w:tc>
          <w:tcPr>
            <w:tcW w:w="927" w:type="dxa"/>
            <w:noWrap/>
            <w:hideMark/>
          </w:tcPr>
          <w:p w:rsidR="007011A9" w:rsidRPr="007011A9" w:rsidRDefault="007011A9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103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Laksatif ve Pürgatif, Antidiyareik İlaçlar</w:t>
            </w:r>
          </w:p>
        </w:tc>
        <w:tc>
          <w:tcPr>
            <w:tcW w:w="3179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7011A9" w:rsidRPr="007011A9" w:rsidTr="007011A9">
        <w:trPr>
          <w:trHeight w:val="300"/>
        </w:trPr>
        <w:tc>
          <w:tcPr>
            <w:tcW w:w="927" w:type="dxa"/>
            <w:noWrap/>
            <w:hideMark/>
          </w:tcPr>
          <w:p w:rsidR="007011A9" w:rsidRPr="007011A9" w:rsidRDefault="007011A9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103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metik ve Antiemetik İlaçlar, Sindirim Sistemini Etkileyen Diğer İlaçlar</w:t>
            </w:r>
          </w:p>
        </w:tc>
        <w:tc>
          <w:tcPr>
            <w:tcW w:w="3179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C84C4C" w:rsidRPr="00415363" w:rsidTr="007011A9">
        <w:tc>
          <w:tcPr>
            <w:tcW w:w="927" w:type="dxa"/>
            <w:shd w:val="clear" w:color="auto" w:fill="8DB3E2"/>
          </w:tcPr>
          <w:p w:rsidR="00C84C4C" w:rsidRPr="00AB7E33" w:rsidRDefault="00C84C4C" w:rsidP="00C84C4C">
            <w:pPr>
              <w:jc w:val="center"/>
              <w:rPr>
                <w:rFonts w:ascii="Times New Roman" w:hAnsi="Times New Roman"/>
                <w:sz w:val="20"/>
                <w:szCs w:val="20"/>
                <w:lang w:eastAsia="en-GB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C84C4C" w:rsidRPr="00415363" w:rsidRDefault="00C84C4C" w:rsidP="00C84C4C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RADYOLOJİ</w:t>
            </w:r>
          </w:p>
        </w:tc>
        <w:tc>
          <w:tcPr>
            <w:tcW w:w="3179" w:type="dxa"/>
            <w:shd w:val="clear" w:color="auto" w:fill="8DB3E2"/>
          </w:tcPr>
          <w:p w:rsidR="00C84C4C" w:rsidRPr="00415363" w:rsidRDefault="00C84C4C" w:rsidP="00C84C4C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415363" w:rsidRDefault="00C81EA2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C84C4C" w:rsidRPr="00415363" w:rsidRDefault="00C84C4C" w:rsidP="00C84C4C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 xml:space="preserve">Sindirim Sisteminin Radyolojik İncelenmesi </w:t>
            </w:r>
          </w:p>
        </w:tc>
        <w:tc>
          <w:tcPr>
            <w:tcW w:w="3179" w:type="dxa"/>
          </w:tcPr>
          <w:p w:rsidR="00C84C4C" w:rsidRDefault="00C84C4C" w:rsidP="000345A2">
            <w:pPr>
              <w:autoSpaceDE w:val="0"/>
              <w:autoSpaceDN w:val="0"/>
              <w:adjustRightInd w:val="0"/>
            </w:pPr>
            <w:r w:rsidRPr="000345A2">
              <w:rPr>
                <w:rFonts w:ascii="Times New Roman" w:hAnsi="Times New Roman"/>
                <w:sz w:val="20"/>
                <w:szCs w:val="20"/>
                <w:lang w:eastAsia="tr-TR"/>
              </w:rPr>
              <w:t xml:space="preserve">Dr. Öğr. Ü. </w:t>
            </w:r>
            <w:r w:rsidR="00F31847" w:rsidRPr="000345A2">
              <w:rPr>
                <w:rFonts w:ascii="Times New Roman" w:hAnsi="Times New Roman"/>
                <w:sz w:val="20"/>
                <w:szCs w:val="20"/>
                <w:lang w:eastAsia="tr-TR"/>
              </w:rPr>
              <w:t>Gürol GÖKSUNGUR</w:t>
            </w:r>
          </w:p>
        </w:tc>
      </w:tr>
      <w:tr w:rsidR="00C84C4C" w:rsidRPr="00415363" w:rsidTr="007011A9">
        <w:trPr>
          <w:trHeight w:val="320"/>
        </w:trPr>
        <w:tc>
          <w:tcPr>
            <w:tcW w:w="927" w:type="dxa"/>
            <w:shd w:val="clear" w:color="auto" w:fill="8DB3E2"/>
          </w:tcPr>
          <w:p w:rsidR="00C84C4C" w:rsidRPr="00AB7E33" w:rsidRDefault="00C84C4C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GENEL CERRAHİ</w:t>
            </w:r>
          </w:p>
        </w:tc>
        <w:tc>
          <w:tcPr>
            <w:tcW w:w="3179" w:type="dxa"/>
            <w:shd w:val="clear" w:color="auto" w:fill="8DB3E2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Özofagus ve Mide Neoplazmlar</w:t>
            </w:r>
          </w:p>
        </w:tc>
        <w:tc>
          <w:tcPr>
            <w:tcW w:w="3179" w:type="dxa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Dr. Öğr. Ü. M. Kağan KATAR</w:t>
            </w: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Hiatus Hernileri ve Özofajitler</w:t>
            </w: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ab/>
            </w:r>
          </w:p>
        </w:tc>
        <w:tc>
          <w:tcPr>
            <w:tcW w:w="3179" w:type="dxa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Dr. Öğr. Ü. Murat BAŞER</w:t>
            </w: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 xml:space="preserve">Gastrointestinal Sistemin Polip ve Divertikülleri  </w:t>
            </w:r>
          </w:p>
        </w:tc>
        <w:tc>
          <w:tcPr>
            <w:tcW w:w="3179" w:type="dxa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Dr. Öğr. Ü. M. Kağan KATAR</w:t>
            </w: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Safra Yolları ve Safra Kesesi Hastalıkları</w:t>
            </w:r>
          </w:p>
        </w:tc>
        <w:tc>
          <w:tcPr>
            <w:tcW w:w="3179" w:type="dxa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Dr. Öğr. Ü. M. Kağan KATAR</w:t>
            </w: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Kolorektal Kanserler ve Bunların Öncül Lezyonları</w:t>
            </w:r>
          </w:p>
        </w:tc>
        <w:tc>
          <w:tcPr>
            <w:tcW w:w="3179" w:type="dxa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Dr. Öğr. Ü. Murat BAŞER</w:t>
            </w: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lastRenderedPageBreak/>
              <w:t>1</w:t>
            </w:r>
          </w:p>
        </w:tc>
        <w:tc>
          <w:tcPr>
            <w:tcW w:w="5103" w:type="dxa"/>
            <w:vAlign w:val="bottom"/>
          </w:tcPr>
          <w:p w:rsidR="00C84C4C" w:rsidRPr="00415363" w:rsidRDefault="00C84C4C" w:rsidP="00C84C4C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Obstrüktif Sarılıklar</w:t>
            </w:r>
          </w:p>
        </w:tc>
        <w:tc>
          <w:tcPr>
            <w:tcW w:w="3179" w:type="dxa"/>
          </w:tcPr>
          <w:p w:rsidR="00C84C4C" w:rsidRPr="00AB7E33" w:rsidRDefault="00C84C4C" w:rsidP="00C84C4C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 xml:space="preserve">Dr. Öğr. Ü. </w:t>
            </w: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M. Kağan KATAR</w:t>
            </w: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C84C4C" w:rsidRPr="00415363" w:rsidRDefault="00C84C4C" w:rsidP="00C84C4C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Malign Hastalıklarının Cerrahi Tedavisinde Temel İlkeler</w:t>
            </w:r>
          </w:p>
        </w:tc>
        <w:tc>
          <w:tcPr>
            <w:tcW w:w="3179" w:type="dxa"/>
          </w:tcPr>
          <w:p w:rsidR="00C84C4C" w:rsidRPr="00415363" w:rsidRDefault="00C84C4C" w:rsidP="00C84C4C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GIS Kanser Kemoterapisinin Temel Prensipleri</w:t>
            </w:r>
          </w:p>
        </w:tc>
        <w:tc>
          <w:tcPr>
            <w:tcW w:w="3179" w:type="dxa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</w:p>
        </w:tc>
      </w:tr>
      <w:tr w:rsidR="00C84C4C" w:rsidRPr="00415363" w:rsidTr="007011A9">
        <w:tc>
          <w:tcPr>
            <w:tcW w:w="92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Pankreasın Bening Maling Neoplazmları</w:t>
            </w:r>
          </w:p>
        </w:tc>
        <w:tc>
          <w:tcPr>
            <w:tcW w:w="3179" w:type="dxa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Dr. Öğr. Ü. Murat BAŞER</w:t>
            </w:r>
          </w:p>
        </w:tc>
      </w:tr>
      <w:tr w:rsidR="00C84C4C" w:rsidRPr="00415363" w:rsidTr="007011A9">
        <w:tc>
          <w:tcPr>
            <w:tcW w:w="927" w:type="dxa"/>
            <w:shd w:val="clear" w:color="auto" w:fill="8DB3E2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TIBBİ GENETİK</w:t>
            </w:r>
          </w:p>
        </w:tc>
        <w:tc>
          <w:tcPr>
            <w:tcW w:w="3179" w:type="dxa"/>
            <w:shd w:val="clear" w:color="auto" w:fill="8DB3E2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</w:p>
        </w:tc>
      </w:tr>
      <w:tr w:rsidR="00C84C4C" w:rsidRPr="00415363" w:rsidTr="007011A9">
        <w:trPr>
          <w:trHeight w:val="224"/>
        </w:trPr>
        <w:tc>
          <w:tcPr>
            <w:tcW w:w="927" w:type="dxa"/>
            <w:vAlign w:val="bottom"/>
          </w:tcPr>
          <w:p w:rsidR="00C84C4C" w:rsidRPr="00415363" w:rsidRDefault="001A7DB6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Genetik Geçişli GIS Hastalıkları</w:t>
            </w:r>
          </w:p>
        </w:tc>
        <w:tc>
          <w:tcPr>
            <w:tcW w:w="3179" w:type="dxa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Dr. Öğr. Ü. Yunus ARIKAN</w:t>
            </w:r>
          </w:p>
        </w:tc>
      </w:tr>
      <w:tr w:rsidR="00C84C4C" w:rsidRPr="00415363" w:rsidTr="007011A9">
        <w:tc>
          <w:tcPr>
            <w:tcW w:w="927" w:type="dxa"/>
            <w:shd w:val="clear" w:color="auto" w:fill="8DB3E2"/>
            <w:vAlign w:val="bottom"/>
          </w:tcPr>
          <w:p w:rsidR="00C84C4C" w:rsidRPr="00AB7E33" w:rsidRDefault="00C84C4C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</w:p>
        </w:tc>
        <w:tc>
          <w:tcPr>
            <w:tcW w:w="5103" w:type="dxa"/>
            <w:shd w:val="clear" w:color="auto" w:fill="8DB3E2"/>
            <w:vAlign w:val="bottom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İYİ HEKİMLİK UYGULAMALARI</w:t>
            </w:r>
          </w:p>
        </w:tc>
        <w:tc>
          <w:tcPr>
            <w:tcW w:w="3179" w:type="dxa"/>
            <w:shd w:val="clear" w:color="auto" w:fill="8DB3E2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</w:p>
        </w:tc>
      </w:tr>
      <w:tr w:rsidR="00C84C4C" w:rsidRPr="00415363" w:rsidTr="007011A9">
        <w:trPr>
          <w:trHeight w:val="224"/>
        </w:trPr>
        <w:tc>
          <w:tcPr>
            <w:tcW w:w="927" w:type="dxa"/>
            <w:vAlign w:val="bottom"/>
          </w:tcPr>
          <w:p w:rsidR="00C84C4C" w:rsidRPr="00415363" w:rsidRDefault="00AD6A38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İnsan Bilimlerinde Tıp</w:t>
            </w:r>
          </w:p>
        </w:tc>
        <w:tc>
          <w:tcPr>
            <w:tcW w:w="3179" w:type="dxa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</w:rPr>
              <w:t>Dr. Öğr. Ü. Fethi Sada ZEKEY</w:t>
            </w:r>
          </w:p>
        </w:tc>
      </w:tr>
      <w:tr w:rsidR="00C84C4C" w:rsidRPr="00415363" w:rsidTr="007011A9">
        <w:trPr>
          <w:trHeight w:val="224"/>
        </w:trPr>
        <w:tc>
          <w:tcPr>
            <w:tcW w:w="927" w:type="dxa"/>
            <w:vAlign w:val="bottom"/>
          </w:tcPr>
          <w:p w:rsidR="00C84C4C" w:rsidRPr="00415363" w:rsidRDefault="00AD6A38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103" w:type="dxa"/>
            <w:vAlign w:val="bottom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</w:rPr>
              <w:t>Rektal Tuşe Uygulaması (pratik)</w:t>
            </w:r>
          </w:p>
        </w:tc>
        <w:tc>
          <w:tcPr>
            <w:tcW w:w="3179" w:type="dxa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Dr. Öğr. Ü. Murat BAŞER</w:t>
            </w:r>
          </w:p>
        </w:tc>
      </w:tr>
      <w:tr w:rsidR="00C84C4C" w:rsidRPr="00415363" w:rsidTr="007011A9">
        <w:trPr>
          <w:trHeight w:val="224"/>
        </w:trPr>
        <w:tc>
          <w:tcPr>
            <w:tcW w:w="92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103" w:type="dxa"/>
            <w:vAlign w:val="bottom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</w:rPr>
              <w:t>Steril Gömlek Giyme ve Çıkarma, Steril Bohça açma becerileri (pratik)</w:t>
            </w:r>
          </w:p>
        </w:tc>
        <w:tc>
          <w:tcPr>
            <w:tcW w:w="3179" w:type="dxa"/>
          </w:tcPr>
          <w:p w:rsidR="00C84C4C" w:rsidRPr="00415363" w:rsidRDefault="00C84C4C" w:rsidP="00C84C4C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eastAsia="tr-TR"/>
              </w:rPr>
              <w:t>Dr. Öğr. Ü. Ender ŞAHİN</w:t>
            </w:r>
          </w:p>
        </w:tc>
      </w:tr>
    </w:tbl>
    <w:p w:rsidR="00415363" w:rsidRPr="00AB7E33" w:rsidRDefault="00415363" w:rsidP="00415363">
      <w:pPr>
        <w:tabs>
          <w:tab w:val="left" w:pos="3390"/>
        </w:tabs>
        <w:rPr>
          <w:rFonts w:ascii="Times New Roman" w:eastAsia="Calibri" w:hAnsi="Times New Roman" w:cs="Times New Roman"/>
          <w:sz w:val="20"/>
          <w:szCs w:val="20"/>
          <w:lang w:val="de-DE" w:eastAsia="en-GB"/>
        </w:rPr>
      </w:pPr>
    </w:p>
    <w:p w:rsidR="00415363" w:rsidRPr="00AB7E33" w:rsidRDefault="00415363" w:rsidP="00415363">
      <w:pPr>
        <w:tabs>
          <w:tab w:val="left" w:pos="3390"/>
        </w:tabs>
        <w:rPr>
          <w:rFonts w:ascii="Times New Roman" w:eastAsia="Calibri" w:hAnsi="Times New Roman" w:cs="Times New Roman"/>
          <w:sz w:val="20"/>
          <w:szCs w:val="20"/>
          <w:lang w:val="de-DE" w:eastAsia="en-GB"/>
        </w:rPr>
        <w:sectPr w:rsidR="00415363" w:rsidRPr="00AB7E33" w:rsidSect="00415363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AB7E33">
        <w:rPr>
          <w:rFonts w:ascii="Times New Roman" w:eastAsia="Calibri" w:hAnsi="Times New Roman" w:cs="Times New Roman"/>
          <w:sz w:val="20"/>
          <w:szCs w:val="20"/>
          <w:lang w:val="de-DE" w:eastAsia="en-GB"/>
        </w:rPr>
        <w:tab/>
      </w:r>
    </w:p>
    <w:p w:rsidR="00415363" w:rsidRPr="00AB7E33" w:rsidRDefault="00415363" w:rsidP="00415363">
      <w:pPr>
        <w:spacing w:after="0" w:line="240" w:lineRule="auto"/>
        <w:jc w:val="center"/>
        <w:outlineLvl w:val="0"/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</w:pPr>
      <w:r w:rsidRPr="00AB7E33">
        <w:rPr>
          <w:rFonts w:ascii="Times New Roman" w:eastAsia="Times New Roman" w:hAnsi="Times New Roman" w:cs="Times New Roman"/>
          <w:b/>
          <w:sz w:val="20"/>
          <w:szCs w:val="20"/>
          <w:lang w:val="de-DE" w:eastAsia="tr-TR"/>
        </w:rPr>
        <w:lastRenderedPageBreak/>
        <w:t>T</w:t>
      </w:r>
      <w:r w:rsidRPr="00AB7E33">
        <w:rPr>
          <w:rFonts w:ascii="Times New Roman" w:eastAsia="Calibri" w:hAnsi="Times New Roman" w:cs="Times New Roman"/>
          <w:b/>
          <w:sz w:val="20"/>
          <w:szCs w:val="20"/>
          <w:lang w:val="de-DE" w:eastAsia="en-GB"/>
        </w:rPr>
        <w:t>IP306: ÜROGENİTAL SİSTEM HASTALIKLARI DERS KURULU</w:t>
      </w:r>
    </w:p>
    <w:p w:rsidR="00415363" w:rsidRPr="00415363" w:rsidRDefault="00494203" w:rsidP="0041536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2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 w:rsidR="007D2ABC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Mart</w:t>
      </w:r>
      <w:r w:rsidR="007D2ABC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02</w:t>
      </w:r>
      <w:r w:rsidR="007D2ABC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1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-</w:t>
      </w: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</w:t>
      </w:r>
      <w:r w:rsidR="004E4A5B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6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 w:rsidR="004E4A5B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Nisan</w:t>
      </w:r>
      <w:r w:rsidR="004E4A5B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02</w:t>
      </w:r>
      <w:r w:rsidR="004E4A5B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1</w:t>
      </w:r>
    </w:p>
    <w:p w:rsidR="00415363" w:rsidRPr="00415363" w:rsidRDefault="004E4A5B" w:rsidP="0041536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5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HAFTA/1</w:t>
      </w: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3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SAAT </w:t>
      </w:r>
    </w:p>
    <w:tbl>
      <w:tblPr>
        <w:tblStyle w:val="TabloKlavuzu114"/>
        <w:tblW w:w="13433" w:type="dxa"/>
        <w:tblLayout w:type="fixed"/>
        <w:tblLook w:val="04A0" w:firstRow="1" w:lastRow="0" w:firstColumn="1" w:lastColumn="0" w:noHBand="0" w:noVBand="1"/>
      </w:tblPr>
      <w:tblGrid>
        <w:gridCol w:w="5353"/>
        <w:gridCol w:w="1559"/>
        <w:gridCol w:w="1418"/>
        <w:gridCol w:w="1559"/>
        <w:gridCol w:w="3544"/>
      </w:tblGrid>
      <w:tr w:rsidR="00415363" w:rsidRPr="00415363" w:rsidTr="00415363">
        <w:tc>
          <w:tcPr>
            <w:tcW w:w="5353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DERSLER</w:t>
            </w:r>
          </w:p>
        </w:tc>
        <w:tc>
          <w:tcPr>
            <w:tcW w:w="1559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EORİK</w:t>
            </w:r>
          </w:p>
        </w:tc>
        <w:tc>
          <w:tcPr>
            <w:tcW w:w="1418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PRATİK</w:t>
            </w:r>
          </w:p>
        </w:tc>
        <w:tc>
          <w:tcPr>
            <w:tcW w:w="1559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OPLAM</w:t>
            </w:r>
          </w:p>
        </w:tc>
        <w:tc>
          <w:tcPr>
            <w:tcW w:w="3544" w:type="dxa"/>
            <w:shd w:val="clear" w:color="auto" w:fill="8DB3E2"/>
          </w:tcPr>
          <w:p w:rsidR="00415363" w:rsidRPr="00AB7E33" w:rsidRDefault="00415363" w:rsidP="00415363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en-GB"/>
              </w:rPr>
              <w:t>Dersin Sorumlu Öğretim Elemanı/ları</w:t>
            </w:r>
          </w:p>
        </w:tc>
      </w:tr>
      <w:tr w:rsidR="00063CBD" w:rsidRPr="00415363" w:rsidTr="00415363">
        <w:tc>
          <w:tcPr>
            <w:tcW w:w="5353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Tıbbi Patoloji</w:t>
            </w:r>
          </w:p>
        </w:tc>
        <w:tc>
          <w:tcPr>
            <w:tcW w:w="1559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22</w:t>
            </w:r>
          </w:p>
        </w:tc>
        <w:tc>
          <w:tcPr>
            <w:tcW w:w="1418" w:type="dxa"/>
          </w:tcPr>
          <w:p w:rsidR="00063CBD" w:rsidRPr="00415363" w:rsidRDefault="009C6482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9</w:t>
            </w:r>
          </w:p>
        </w:tc>
        <w:tc>
          <w:tcPr>
            <w:tcW w:w="1559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3</w:t>
            </w:r>
            <w:r w:rsidR="009C6482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3544" w:type="dxa"/>
          </w:tcPr>
          <w:p w:rsidR="00063CBD" w:rsidRDefault="009C6482" w:rsidP="00063CBD">
            <w:pPr>
              <w:rPr>
                <w:rFonts w:ascii="Times New Roman" w:hAnsi="Times New Roman"/>
                <w:sz w:val="19"/>
                <w:szCs w:val="19"/>
              </w:rPr>
            </w:pPr>
            <w:r w:rsidRPr="009C6482">
              <w:rPr>
                <w:rFonts w:ascii="Times New Roman" w:hAnsi="Times New Roman"/>
                <w:sz w:val="19"/>
                <w:szCs w:val="19"/>
              </w:rPr>
              <w:t>Doç. Dr. Sevinç ŞAHİN</w:t>
            </w:r>
          </w:p>
          <w:p w:rsidR="00E5710A" w:rsidRPr="00C826F7" w:rsidRDefault="00E5710A" w:rsidP="00E5710A">
            <w:pPr>
              <w:rPr>
                <w:rFonts w:ascii="Times New Roman" w:hAnsi="Times New Roman"/>
                <w:sz w:val="19"/>
                <w:szCs w:val="19"/>
                <w:lang w:val="en-GB" w:eastAsia="tr-TR"/>
              </w:rPr>
            </w:pPr>
            <w:r w:rsidRPr="00BC215A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063CBD" w:rsidRPr="00415363" w:rsidTr="00415363">
        <w:trPr>
          <w:trHeight w:val="1281"/>
        </w:trPr>
        <w:tc>
          <w:tcPr>
            <w:tcW w:w="5353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Kadın Hastalıkları Ve Doğum</w:t>
            </w:r>
          </w:p>
        </w:tc>
        <w:tc>
          <w:tcPr>
            <w:tcW w:w="1559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4</w:t>
            </w:r>
          </w:p>
        </w:tc>
        <w:tc>
          <w:tcPr>
            <w:tcW w:w="1418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4</w:t>
            </w:r>
          </w:p>
        </w:tc>
        <w:tc>
          <w:tcPr>
            <w:tcW w:w="3544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Prof. Dr. Ethem Serdar YALVAÇ</w:t>
            </w:r>
          </w:p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Emre BAŞER</w:t>
            </w:r>
          </w:p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Taylan ONAT</w:t>
            </w:r>
          </w:p>
          <w:p w:rsidR="00063CBD" w:rsidRPr="00AB7E33" w:rsidRDefault="00063CBD" w:rsidP="0041536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Dr. Öğr. Ü. Melike Demir ÇALTEKİN</w:t>
            </w:r>
          </w:p>
          <w:p w:rsidR="00063CBD" w:rsidRPr="00AB7E33" w:rsidRDefault="00063CBD" w:rsidP="0041536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Dr. Öğr. Ü. Demet A. KIRMIZI</w:t>
            </w:r>
          </w:p>
        </w:tc>
      </w:tr>
      <w:tr w:rsidR="00063CBD" w:rsidRPr="00415363" w:rsidTr="00415363">
        <w:tc>
          <w:tcPr>
            <w:tcW w:w="5353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Tıbbi Genetik</w:t>
            </w:r>
          </w:p>
        </w:tc>
        <w:tc>
          <w:tcPr>
            <w:tcW w:w="1559" w:type="dxa"/>
          </w:tcPr>
          <w:p w:rsidR="00063CBD" w:rsidRPr="00415363" w:rsidRDefault="00B70821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6</w:t>
            </w:r>
          </w:p>
        </w:tc>
        <w:tc>
          <w:tcPr>
            <w:tcW w:w="1418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063CBD" w:rsidRPr="00415363" w:rsidRDefault="00B70821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6</w:t>
            </w:r>
          </w:p>
        </w:tc>
        <w:tc>
          <w:tcPr>
            <w:tcW w:w="3544" w:type="dxa"/>
          </w:tcPr>
          <w:p w:rsidR="00573062" w:rsidRPr="00AB7E33" w:rsidRDefault="00573062" w:rsidP="0041536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Prof. Dr. Volkan BALTACI</w:t>
            </w:r>
          </w:p>
          <w:p w:rsidR="00063CBD" w:rsidRPr="00AB7E33" w:rsidRDefault="00063CBD" w:rsidP="0041536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Dr. Öğr. Ü. Yunus ARIKAN</w:t>
            </w:r>
          </w:p>
        </w:tc>
      </w:tr>
      <w:tr w:rsidR="00063CBD" w:rsidRPr="00415363" w:rsidTr="00415363">
        <w:tc>
          <w:tcPr>
            <w:tcW w:w="5353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Tıbbi Farmakoloji</w:t>
            </w:r>
          </w:p>
        </w:tc>
        <w:tc>
          <w:tcPr>
            <w:tcW w:w="1559" w:type="dxa"/>
          </w:tcPr>
          <w:p w:rsidR="00063CBD" w:rsidRPr="00415363" w:rsidRDefault="007011A9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6</w:t>
            </w:r>
          </w:p>
        </w:tc>
        <w:tc>
          <w:tcPr>
            <w:tcW w:w="1418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063CBD" w:rsidRPr="00415363" w:rsidRDefault="007011A9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6</w:t>
            </w:r>
          </w:p>
        </w:tc>
        <w:tc>
          <w:tcPr>
            <w:tcW w:w="3544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Serkan ŞAHİN</w:t>
            </w:r>
          </w:p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Ayça ÇAKMAK</w:t>
            </w:r>
          </w:p>
        </w:tc>
      </w:tr>
      <w:tr w:rsidR="00063CBD" w:rsidRPr="00415363" w:rsidTr="00415363">
        <w:tc>
          <w:tcPr>
            <w:tcW w:w="5353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İç Hastalıkları</w:t>
            </w:r>
          </w:p>
        </w:tc>
        <w:tc>
          <w:tcPr>
            <w:tcW w:w="1559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3</w:t>
            </w:r>
          </w:p>
        </w:tc>
        <w:tc>
          <w:tcPr>
            <w:tcW w:w="1418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3</w:t>
            </w:r>
          </w:p>
        </w:tc>
        <w:tc>
          <w:tcPr>
            <w:tcW w:w="3544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Prof. Dr. Mediha BORAN</w:t>
            </w:r>
          </w:p>
        </w:tc>
      </w:tr>
      <w:tr w:rsidR="00063CBD" w:rsidRPr="00415363" w:rsidTr="00415363">
        <w:tc>
          <w:tcPr>
            <w:tcW w:w="5353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Çocuk Hastalıkları</w:t>
            </w:r>
          </w:p>
        </w:tc>
        <w:tc>
          <w:tcPr>
            <w:tcW w:w="1559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1</w:t>
            </w:r>
          </w:p>
        </w:tc>
        <w:tc>
          <w:tcPr>
            <w:tcW w:w="1418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1</w:t>
            </w:r>
          </w:p>
        </w:tc>
        <w:tc>
          <w:tcPr>
            <w:tcW w:w="3544" w:type="dxa"/>
          </w:tcPr>
          <w:p w:rsidR="00063CBD" w:rsidRPr="00AB7E33" w:rsidRDefault="008931F3" w:rsidP="00415363">
            <w:pPr>
              <w:rPr>
                <w:rFonts w:ascii="Times New Roman" w:hAnsi="Times New Roman"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Dr. Öğr. Ü. Osman ÖZTÜRK</w:t>
            </w:r>
          </w:p>
        </w:tc>
      </w:tr>
      <w:tr w:rsidR="00063CBD" w:rsidRPr="00415363" w:rsidTr="00415363">
        <w:tc>
          <w:tcPr>
            <w:tcW w:w="5353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Üroloji</w:t>
            </w:r>
          </w:p>
        </w:tc>
        <w:tc>
          <w:tcPr>
            <w:tcW w:w="1559" w:type="dxa"/>
          </w:tcPr>
          <w:p w:rsidR="00063CBD" w:rsidRPr="00415363" w:rsidRDefault="00A12931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6</w:t>
            </w:r>
          </w:p>
        </w:tc>
        <w:tc>
          <w:tcPr>
            <w:tcW w:w="1418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063CBD" w:rsidRPr="00415363" w:rsidRDefault="00A12931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6</w:t>
            </w:r>
          </w:p>
        </w:tc>
        <w:tc>
          <w:tcPr>
            <w:tcW w:w="3544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Prof. Dr. Levent IŞIKAY</w:t>
            </w:r>
          </w:p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Sercan SARI</w:t>
            </w:r>
          </w:p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Mehmet CANİKLİOĞLU</w:t>
            </w:r>
          </w:p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Ünal ÖZTEKİN</w:t>
            </w:r>
          </w:p>
          <w:p w:rsidR="00063CBD" w:rsidRPr="00AB7E33" w:rsidRDefault="00063CBD" w:rsidP="0041536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Dr. Öğr. Ü. Volkan SELMİ</w:t>
            </w:r>
          </w:p>
        </w:tc>
      </w:tr>
      <w:tr w:rsidR="00063CBD" w:rsidRPr="00415363" w:rsidTr="00415363">
        <w:tc>
          <w:tcPr>
            <w:tcW w:w="5353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Radyoloji</w:t>
            </w:r>
          </w:p>
        </w:tc>
        <w:tc>
          <w:tcPr>
            <w:tcW w:w="1559" w:type="dxa"/>
          </w:tcPr>
          <w:p w:rsidR="00063CBD" w:rsidRPr="00415363" w:rsidRDefault="002275E0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1418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063CBD" w:rsidRPr="00415363" w:rsidRDefault="002275E0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3544" w:type="dxa"/>
          </w:tcPr>
          <w:p w:rsidR="00063CBD" w:rsidRPr="00AB7E33" w:rsidRDefault="006B1BF6" w:rsidP="00F31847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Dr. Öğr. Ü.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F31847">
              <w:rPr>
                <w:rFonts w:ascii="Times New Roman" w:hAnsi="Times New Roman"/>
                <w:sz w:val="18"/>
                <w:szCs w:val="18"/>
              </w:rPr>
              <w:t>Gürol GÖKSUNGUR</w:t>
            </w:r>
          </w:p>
        </w:tc>
      </w:tr>
      <w:tr w:rsidR="00063CBD" w:rsidRPr="00415363" w:rsidTr="00415363">
        <w:tc>
          <w:tcPr>
            <w:tcW w:w="5353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Nükleer Tıp</w:t>
            </w:r>
          </w:p>
        </w:tc>
        <w:tc>
          <w:tcPr>
            <w:tcW w:w="1559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1418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3544" w:type="dxa"/>
          </w:tcPr>
          <w:p w:rsidR="00063CBD" w:rsidRPr="00AB7E33" w:rsidRDefault="00063CBD" w:rsidP="0041536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Dr. Öğr. Ü. Ilknur AYDIN</w:t>
            </w:r>
          </w:p>
        </w:tc>
      </w:tr>
      <w:tr w:rsidR="00063CBD" w:rsidRPr="00415363" w:rsidTr="00415363">
        <w:tc>
          <w:tcPr>
            <w:tcW w:w="5353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Genel Cerrahi</w:t>
            </w:r>
          </w:p>
        </w:tc>
        <w:tc>
          <w:tcPr>
            <w:tcW w:w="1559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1418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3544" w:type="dxa"/>
          </w:tcPr>
          <w:p w:rsidR="00063CBD" w:rsidRPr="00AB7E33" w:rsidRDefault="00B60A6D" w:rsidP="0041536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Dr. Öğr. Ü</w:t>
            </w:r>
            <w:r w:rsidRPr="00AB7E33" w:rsidDel="00923DEA">
              <w:rPr>
                <w:rFonts w:ascii="Times New Roman" w:hAnsi="Times New Roman"/>
                <w:sz w:val="20"/>
                <w:szCs w:val="20"/>
                <w:lang w:val="de-DE" w:eastAsia="tr-TR"/>
              </w:rPr>
              <w:t xml:space="preserve"> </w:t>
            </w: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M. Kağan KATAR</w:t>
            </w:r>
          </w:p>
        </w:tc>
      </w:tr>
      <w:tr w:rsidR="00063CBD" w:rsidRPr="00415363" w:rsidTr="00415363">
        <w:tc>
          <w:tcPr>
            <w:tcW w:w="5353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Enfeksiyon Hastalıkları</w:t>
            </w:r>
          </w:p>
        </w:tc>
        <w:tc>
          <w:tcPr>
            <w:tcW w:w="1559" w:type="dxa"/>
          </w:tcPr>
          <w:p w:rsidR="00063CBD" w:rsidRPr="00415363" w:rsidRDefault="00923DEA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3</w:t>
            </w:r>
          </w:p>
        </w:tc>
        <w:tc>
          <w:tcPr>
            <w:tcW w:w="1418" w:type="dxa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063CBD" w:rsidRPr="00415363" w:rsidRDefault="00923DEA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3</w:t>
            </w:r>
          </w:p>
        </w:tc>
        <w:tc>
          <w:tcPr>
            <w:tcW w:w="3544" w:type="dxa"/>
          </w:tcPr>
          <w:p w:rsidR="00063CBD" w:rsidRPr="00AB7E33" w:rsidRDefault="00063CBD" w:rsidP="00415363">
            <w:pPr>
              <w:rPr>
                <w:rFonts w:ascii="Times New Roman" w:hAnsi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Prof. Dr. Şebnem EREN GÖK</w:t>
            </w:r>
          </w:p>
        </w:tc>
      </w:tr>
      <w:tr w:rsidR="00063CBD" w:rsidRPr="00415363" w:rsidTr="00415363">
        <w:tc>
          <w:tcPr>
            <w:tcW w:w="5353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İyi Hekimlik Uygulamaları</w:t>
            </w:r>
          </w:p>
        </w:tc>
        <w:tc>
          <w:tcPr>
            <w:tcW w:w="1559" w:type="dxa"/>
          </w:tcPr>
          <w:p w:rsidR="00063CBD" w:rsidRPr="00415363" w:rsidRDefault="00E07591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3</w:t>
            </w:r>
          </w:p>
        </w:tc>
        <w:tc>
          <w:tcPr>
            <w:tcW w:w="1418" w:type="dxa"/>
          </w:tcPr>
          <w:p w:rsidR="00063CBD" w:rsidRPr="00415363" w:rsidRDefault="00E07591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6</w:t>
            </w:r>
          </w:p>
        </w:tc>
        <w:tc>
          <w:tcPr>
            <w:tcW w:w="1559" w:type="dxa"/>
          </w:tcPr>
          <w:p w:rsidR="00063CBD" w:rsidRPr="00415363" w:rsidRDefault="00E07591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9</w:t>
            </w:r>
          </w:p>
        </w:tc>
        <w:tc>
          <w:tcPr>
            <w:tcW w:w="3544" w:type="dxa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Fethi Sada ZEKEY</w:t>
            </w:r>
          </w:p>
          <w:p w:rsidR="00063CBD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Sercan SARI</w:t>
            </w:r>
          </w:p>
          <w:p w:rsidR="00E07591" w:rsidRDefault="00E07591" w:rsidP="00E07591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Emre BAŞER</w:t>
            </w:r>
          </w:p>
          <w:p w:rsidR="00E07591" w:rsidRPr="00415363" w:rsidRDefault="00E07591" w:rsidP="00E07591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Mehmet CANİKLİOĞLU</w:t>
            </w:r>
          </w:p>
          <w:p w:rsidR="00063CBD" w:rsidRPr="00415363" w:rsidRDefault="00063CBD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tr-TR"/>
              </w:rPr>
              <w:t>Dr. Öğr. Ü. Taylan ONAT</w:t>
            </w:r>
          </w:p>
        </w:tc>
      </w:tr>
      <w:tr w:rsidR="00DD038A" w:rsidRPr="00415363" w:rsidTr="00415363">
        <w:tc>
          <w:tcPr>
            <w:tcW w:w="5353" w:type="dxa"/>
          </w:tcPr>
          <w:p w:rsidR="00DD038A" w:rsidRPr="00415363" w:rsidRDefault="00DD038A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eçmeli Ders</w:t>
            </w:r>
          </w:p>
        </w:tc>
        <w:tc>
          <w:tcPr>
            <w:tcW w:w="1559" w:type="dxa"/>
          </w:tcPr>
          <w:p w:rsidR="00DD038A" w:rsidRDefault="00DD038A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20</w:t>
            </w:r>
          </w:p>
        </w:tc>
        <w:tc>
          <w:tcPr>
            <w:tcW w:w="1418" w:type="dxa"/>
          </w:tcPr>
          <w:p w:rsidR="00DD038A" w:rsidRDefault="00DD038A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DD038A" w:rsidRDefault="00DD038A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tr-TR"/>
              </w:rPr>
              <w:t>20</w:t>
            </w:r>
          </w:p>
        </w:tc>
        <w:tc>
          <w:tcPr>
            <w:tcW w:w="3544" w:type="dxa"/>
          </w:tcPr>
          <w:p w:rsidR="00DD038A" w:rsidRPr="00415363" w:rsidRDefault="00DD038A" w:rsidP="00415363">
            <w:pPr>
              <w:rPr>
                <w:rFonts w:ascii="Times New Roman" w:hAnsi="Times New Roman"/>
                <w:sz w:val="20"/>
                <w:szCs w:val="20"/>
                <w:lang w:val="en-GB" w:eastAsia="tr-TR"/>
              </w:rPr>
            </w:pPr>
          </w:p>
        </w:tc>
      </w:tr>
      <w:tr w:rsidR="00063CBD" w:rsidRPr="00415363" w:rsidTr="00415363">
        <w:tc>
          <w:tcPr>
            <w:tcW w:w="5353" w:type="dxa"/>
            <w:shd w:val="clear" w:color="auto" w:fill="8DB3E2"/>
          </w:tcPr>
          <w:p w:rsidR="00063CBD" w:rsidRPr="00415363" w:rsidRDefault="00063CBD" w:rsidP="00415363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TOPLAM</w:t>
            </w:r>
          </w:p>
        </w:tc>
        <w:tc>
          <w:tcPr>
            <w:tcW w:w="1559" w:type="dxa"/>
            <w:shd w:val="clear" w:color="auto" w:fill="8DB3E2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  <w:r w:rsidR="00563F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0</w:t>
            </w:r>
            <w:r w:rsidR="00227BF8">
              <w:rPr>
                <w:rFonts w:ascii="Times New Roman" w:hAnsi="Times New Roman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1418" w:type="dxa"/>
            <w:shd w:val="clear" w:color="auto" w:fill="8DB3E2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  <w:r w:rsidR="00563FF7">
              <w:rPr>
                <w:rFonts w:ascii="Times New Roman" w:hAnsi="Times New Roman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559" w:type="dxa"/>
            <w:shd w:val="clear" w:color="auto" w:fill="8DB3E2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hAnsi="Times New Roman"/>
                <w:sz w:val="20"/>
                <w:szCs w:val="20"/>
                <w:lang w:val="en-GB" w:eastAsia="en-GB"/>
              </w:rPr>
              <w:t>1</w:t>
            </w:r>
            <w:r w:rsidR="00227BF8">
              <w:rPr>
                <w:rFonts w:ascii="Times New Roman" w:hAnsi="Times New Roman"/>
                <w:sz w:val="20"/>
                <w:szCs w:val="20"/>
                <w:lang w:val="en-GB" w:eastAsia="en-GB"/>
              </w:rPr>
              <w:t>22</w:t>
            </w:r>
          </w:p>
        </w:tc>
        <w:tc>
          <w:tcPr>
            <w:tcW w:w="3544" w:type="dxa"/>
            <w:shd w:val="clear" w:color="auto" w:fill="8DB3E2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</w:p>
        </w:tc>
      </w:tr>
    </w:tbl>
    <w:p w:rsidR="00415363" w:rsidRPr="00415363" w:rsidRDefault="00415363" w:rsidP="0041536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</w:p>
    <w:p w:rsidR="00415363" w:rsidRPr="00415363" w:rsidRDefault="00415363" w:rsidP="0041536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Pratik Sınav Tarihi: </w:t>
      </w:r>
      <w:r w:rsidR="003061F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2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0</w:t>
      </w:r>
      <w:r w:rsidR="004E4A5B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4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202</w:t>
      </w:r>
      <w:r w:rsidR="004E4A5B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</w:p>
    <w:p w:rsidR="00415363" w:rsidRPr="00415363" w:rsidRDefault="00415363" w:rsidP="00415363">
      <w:pPr>
        <w:spacing w:after="0" w:line="240" w:lineRule="auto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Teorik Sınav Tarihi: </w:t>
      </w:r>
      <w:r w:rsidR="003061F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</w:t>
      </w:r>
      <w:r w:rsidR="004E4A5B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6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0</w:t>
      </w:r>
      <w:r w:rsidR="004E4A5B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4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202</w:t>
      </w:r>
      <w:r w:rsidR="004E4A5B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  <w:t xml:space="preserve">Saat: 09.30 </w:t>
      </w:r>
    </w:p>
    <w:p w:rsidR="00415363" w:rsidRPr="00415363" w:rsidRDefault="00415363" w:rsidP="0041536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</w:p>
    <w:p w:rsidR="00415363" w:rsidRDefault="00415363" w:rsidP="00415363">
      <w:pPr>
        <w:spacing w:after="200" w:line="276" w:lineRule="auto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sectPr w:rsidR="00415363" w:rsidSect="00415363">
          <w:pgSz w:w="16838" w:h="11906" w:orient="landscape"/>
          <w:pgMar w:top="1276" w:right="1418" w:bottom="1418" w:left="992" w:header="709" w:footer="709" w:gutter="0"/>
          <w:cols w:space="708"/>
          <w:docGrid w:linePitch="360"/>
        </w:sectPr>
      </w:pPr>
      <w:r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br w:type="page"/>
      </w:r>
    </w:p>
    <w:tbl>
      <w:tblPr>
        <w:tblStyle w:val="TabloKlavuzu210"/>
        <w:tblW w:w="0" w:type="auto"/>
        <w:tblLook w:val="04A0" w:firstRow="1" w:lastRow="0" w:firstColumn="1" w:lastColumn="0" w:noHBand="0" w:noVBand="1"/>
      </w:tblPr>
      <w:tblGrid>
        <w:gridCol w:w="917"/>
        <w:gridCol w:w="4811"/>
        <w:gridCol w:w="3474"/>
      </w:tblGrid>
      <w:tr w:rsidR="00415363" w:rsidRPr="00415363" w:rsidTr="007011A9">
        <w:tc>
          <w:tcPr>
            <w:tcW w:w="917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lastRenderedPageBreak/>
              <w:t>SÜRE</w:t>
            </w:r>
          </w:p>
        </w:tc>
        <w:tc>
          <w:tcPr>
            <w:tcW w:w="4811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TIBBİ PATOLOJİ</w:t>
            </w:r>
          </w:p>
        </w:tc>
        <w:tc>
          <w:tcPr>
            <w:tcW w:w="3474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DERSİ VEREN ÖĞRETİM ELEMANLARI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C84C4C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C84C4C" w:rsidRDefault="00C84C4C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Vulva ve Vajen Hastalıkları</w:t>
            </w:r>
          </w:p>
        </w:tc>
        <w:tc>
          <w:tcPr>
            <w:tcW w:w="3474" w:type="dxa"/>
          </w:tcPr>
          <w:p w:rsidR="00C84C4C" w:rsidRPr="00616DD5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616DD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C84C4C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4811" w:type="dxa"/>
            <w:vAlign w:val="bottom"/>
          </w:tcPr>
          <w:p w:rsidR="00C84C4C" w:rsidRPr="00C84C4C" w:rsidRDefault="00C84C4C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Meme Hastalıkları Patolojisi</w:t>
            </w:r>
          </w:p>
        </w:tc>
        <w:tc>
          <w:tcPr>
            <w:tcW w:w="3474" w:type="dxa"/>
          </w:tcPr>
          <w:p w:rsidR="00C84C4C" w:rsidRPr="00616DD5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616DD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C84C4C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C84C4C" w:rsidRDefault="00C84C4C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Meme Hastalıkları LAB</w:t>
            </w:r>
          </w:p>
        </w:tc>
        <w:tc>
          <w:tcPr>
            <w:tcW w:w="3474" w:type="dxa"/>
          </w:tcPr>
          <w:p w:rsidR="00C84C4C" w:rsidRPr="00616DD5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616DD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C84C4C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4811" w:type="dxa"/>
            <w:vAlign w:val="bottom"/>
          </w:tcPr>
          <w:p w:rsidR="00C84C4C" w:rsidRPr="00C84C4C" w:rsidRDefault="00C84C4C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Uterus Hastalıkları Patolojisi</w:t>
            </w:r>
          </w:p>
        </w:tc>
        <w:tc>
          <w:tcPr>
            <w:tcW w:w="3474" w:type="dxa"/>
          </w:tcPr>
          <w:p w:rsidR="00C84C4C" w:rsidRPr="00616DD5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616DD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C84C4C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4811" w:type="dxa"/>
            <w:vAlign w:val="bottom"/>
          </w:tcPr>
          <w:p w:rsidR="00C84C4C" w:rsidRPr="00C84C4C" w:rsidRDefault="00C84C4C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Testis Tümörleri Patolojisi</w:t>
            </w:r>
          </w:p>
        </w:tc>
        <w:tc>
          <w:tcPr>
            <w:tcW w:w="3474" w:type="dxa"/>
          </w:tcPr>
          <w:p w:rsidR="00C84C4C" w:rsidRPr="00616DD5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616DD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C84C4C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C84C4C" w:rsidRDefault="00C84C4C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Trofoblastik Hastalıkların Patolojisi</w:t>
            </w:r>
          </w:p>
        </w:tc>
        <w:tc>
          <w:tcPr>
            <w:tcW w:w="3474" w:type="dxa"/>
          </w:tcPr>
          <w:p w:rsidR="00C84C4C" w:rsidRPr="00616DD5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616DD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C84C4C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4811" w:type="dxa"/>
            <w:vAlign w:val="bottom"/>
          </w:tcPr>
          <w:p w:rsidR="00C84C4C" w:rsidRPr="00C84C4C" w:rsidRDefault="00C84C4C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Over Neoplazileri Patolojisi</w:t>
            </w:r>
          </w:p>
        </w:tc>
        <w:tc>
          <w:tcPr>
            <w:tcW w:w="3474" w:type="dxa"/>
          </w:tcPr>
          <w:p w:rsidR="00C84C4C" w:rsidRPr="00616DD5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616DD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C84C4C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C84C4C" w:rsidRDefault="00C84C4C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Trofoblastik Hastalıklar LAB</w:t>
            </w:r>
          </w:p>
        </w:tc>
        <w:tc>
          <w:tcPr>
            <w:tcW w:w="3474" w:type="dxa"/>
          </w:tcPr>
          <w:p w:rsidR="00C84C4C" w:rsidRPr="00616DD5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616DD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C84C4C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4811" w:type="dxa"/>
            <w:vAlign w:val="bottom"/>
          </w:tcPr>
          <w:p w:rsidR="00C84C4C" w:rsidRPr="00C84C4C" w:rsidRDefault="00C84C4C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Uterus Hastalıkları LAB</w:t>
            </w:r>
          </w:p>
        </w:tc>
        <w:tc>
          <w:tcPr>
            <w:tcW w:w="3474" w:type="dxa"/>
          </w:tcPr>
          <w:p w:rsidR="00C84C4C" w:rsidRPr="00616DD5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616DD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C84C4C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C84C4C" w:rsidRDefault="00C84C4C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Glomerüler Hastalıkların Patolojisi I</w:t>
            </w:r>
          </w:p>
        </w:tc>
        <w:tc>
          <w:tcPr>
            <w:tcW w:w="3474" w:type="dxa"/>
          </w:tcPr>
          <w:p w:rsidR="00C84C4C" w:rsidRPr="00616DD5" w:rsidRDefault="00BC04B4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A8585B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BC04B4" w:rsidRPr="00415363" w:rsidTr="007011A9">
        <w:tc>
          <w:tcPr>
            <w:tcW w:w="917" w:type="dxa"/>
            <w:vAlign w:val="bottom"/>
          </w:tcPr>
          <w:p w:rsidR="00BC04B4" w:rsidRPr="00C84C4C" w:rsidDel="00C84C4C" w:rsidRDefault="00BC04B4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C04B4" w:rsidRPr="00C84C4C" w:rsidDel="00C84C4C" w:rsidRDefault="00BC04B4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Glomerüler Hastalıkların Patolojisi II</w:t>
            </w:r>
          </w:p>
        </w:tc>
        <w:tc>
          <w:tcPr>
            <w:tcW w:w="3474" w:type="dxa"/>
          </w:tcPr>
          <w:p w:rsidR="00BC04B4" w:rsidRDefault="00BC04B4">
            <w:r w:rsidRPr="00CB0B96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BC04B4" w:rsidRPr="00415363" w:rsidTr="007011A9">
        <w:tc>
          <w:tcPr>
            <w:tcW w:w="917" w:type="dxa"/>
            <w:vAlign w:val="bottom"/>
          </w:tcPr>
          <w:p w:rsidR="00BC04B4" w:rsidRPr="00C84C4C" w:rsidDel="00C84C4C" w:rsidRDefault="00BC04B4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C04B4" w:rsidRPr="00C84C4C" w:rsidDel="00C84C4C" w:rsidRDefault="00BC04B4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Glomerüler Hastalıkların Patolojisi III</w:t>
            </w:r>
          </w:p>
        </w:tc>
        <w:tc>
          <w:tcPr>
            <w:tcW w:w="3474" w:type="dxa"/>
          </w:tcPr>
          <w:p w:rsidR="00BC04B4" w:rsidRDefault="00BC04B4">
            <w:r w:rsidRPr="00CB0B96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BC04B4" w:rsidRPr="00415363" w:rsidTr="007011A9">
        <w:tc>
          <w:tcPr>
            <w:tcW w:w="917" w:type="dxa"/>
            <w:vAlign w:val="bottom"/>
          </w:tcPr>
          <w:p w:rsidR="00BC04B4" w:rsidRPr="00C84C4C" w:rsidDel="00C84C4C" w:rsidRDefault="00BC04B4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C04B4" w:rsidRPr="00C84C4C" w:rsidDel="00C84C4C" w:rsidRDefault="00BC04B4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Glomerüler Hastalıkların Patolojisi IV</w:t>
            </w:r>
          </w:p>
        </w:tc>
        <w:tc>
          <w:tcPr>
            <w:tcW w:w="3474" w:type="dxa"/>
          </w:tcPr>
          <w:p w:rsidR="00BC04B4" w:rsidRDefault="00BC04B4">
            <w:r w:rsidRPr="00CB0B96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C84C4C" w:rsidDel="00C84C4C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C84C4C" w:rsidDel="00C84C4C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Over ve Testis Tümörleri LAB</w:t>
            </w:r>
          </w:p>
        </w:tc>
        <w:tc>
          <w:tcPr>
            <w:tcW w:w="3474" w:type="dxa"/>
          </w:tcPr>
          <w:p w:rsidR="00C84C4C" w:rsidRPr="00616DD5" w:rsidDel="00C84C4C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616DD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E5710A" w:rsidRPr="00415363" w:rsidTr="007011A9">
        <w:tc>
          <w:tcPr>
            <w:tcW w:w="917" w:type="dxa"/>
            <w:vAlign w:val="bottom"/>
          </w:tcPr>
          <w:p w:rsidR="00E5710A" w:rsidRPr="00C84C4C" w:rsidRDefault="00E5710A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E5710A" w:rsidRPr="00C84C4C" w:rsidRDefault="00E5710A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Böbreğin Tübülointerstisyal Hastalıklarının Patolojisi I</w:t>
            </w:r>
          </w:p>
        </w:tc>
        <w:tc>
          <w:tcPr>
            <w:tcW w:w="3474" w:type="dxa"/>
          </w:tcPr>
          <w:p w:rsidR="00E5710A" w:rsidRDefault="00E5710A">
            <w:r w:rsidRPr="00A8585B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7011A9">
        <w:tc>
          <w:tcPr>
            <w:tcW w:w="917" w:type="dxa"/>
            <w:vAlign w:val="bottom"/>
          </w:tcPr>
          <w:p w:rsidR="00E5710A" w:rsidRPr="00C84C4C" w:rsidRDefault="00E5710A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E5710A" w:rsidRPr="00C84C4C" w:rsidRDefault="00E5710A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Böbreğin Tübülointerstisyal Hastalıklarının Patolojisi II</w:t>
            </w:r>
          </w:p>
        </w:tc>
        <w:tc>
          <w:tcPr>
            <w:tcW w:w="3474" w:type="dxa"/>
          </w:tcPr>
          <w:p w:rsidR="00E5710A" w:rsidRDefault="00E5710A">
            <w:r w:rsidRPr="00A8585B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7011A9">
        <w:tc>
          <w:tcPr>
            <w:tcW w:w="917" w:type="dxa"/>
            <w:vAlign w:val="bottom"/>
          </w:tcPr>
          <w:p w:rsidR="00E5710A" w:rsidRPr="00C84C4C" w:rsidRDefault="00E5710A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E5710A" w:rsidRPr="00C84C4C" w:rsidRDefault="00E5710A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Calibri" w:hAnsi="Times New Roman" w:cs="Times New Roman"/>
                <w:sz w:val="20"/>
                <w:szCs w:val="20"/>
              </w:rPr>
              <w:t>Obstrüktif Üropatiler</w:t>
            </w:r>
          </w:p>
        </w:tc>
        <w:tc>
          <w:tcPr>
            <w:tcW w:w="3474" w:type="dxa"/>
          </w:tcPr>
          <w:p w:rsidR="00E5710A" w:rsidRDefault="00E5710A">
            <w:r w:rsidRPr="00A8585B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7011A9">
        <w:tc>
          <w:tcPr>
            <w:tcW w:w="917" w:type="dxa"/>
            <w:vAlign w:val="bottom"/>
          </w:tcPr>
          <w:p w:rsidR="00E5710A" w:rsidRPr="00C84C4C" w:rsidRDefault="00E5710A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E5710A" w:rsidRPr="00C84C4C" w:rsidRDefault="00E5710A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Böbreğin Vasküler Hastalıklarının Patolojisi</w:t>
            </w:r>
          </w:p>
        </w:tc>
        <w:tc>
          <w:tcPr>
            <w:tcW w:w="3474" w:type="dxa"/>
          </w:tcPr>
          <w:p w:rsidR="00E5710A" w:rsidRDefault="00E5710A">
            <w:r w:rsidRPr="00A8585B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7011A9">
        <w:tc>
          <w:tcPr>
            <w:tcW w:w="917" w:type="dxa"/>
            <w:vAlign w:val="bottom"/>
          </w:tcPr>
          <w:p w:rsidR="00E5710A" w:rsidRPr="00C84C4C" w:rsidRDefault="00E5710A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E5710A" w:rsidRPr="00C84C4C" w:rsidRDefault="00E5710A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Renal Tübülointerstisiyal Hastalıklar LAB</w:t>
            </w:r>
          </w:p>
        </w:tc>
        <w:tc>
          <w:tcPr>
            <w:tcW w:w="3474" w:type="dxa"/>
          </w:tcPr>
          <w:p w:rsidR="00E5710A" w:rsidRDefault="00BC04B4">
            <w:r w:rsidRPr="00A8585B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7011A9">
        <w:tc>
          <w:tcPr>
            <w:tcW w:w="917" w:type="dxa"/>
            <w:vAlign w:val="bottom"/>
          </w:tcPr>
          <w:p w:rsidR="00E5710A" w:rsidRPr="00C84C4C" w:rsidRDefault="00E5710A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4811" w:type="dxa"/>
            <w:vAlign w:val="bottom"/>
          </w:tcPr>
          <w:p w:rsidR="00E5710A" w:rsidRPr="00C84C4C" w:rsidRDefault="00E5710A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Üriner Sistem Tümörleri Patolojisi</w:t>
            </w:r>
          </w:p>
        </w:tc>
        <w:tc>
          <w:tcPr>
            <w:tcW w:w="3474" w:type="dxa"/>
          </w:tcPr>
          <w:p w:rsidR="00E5710A" w:rsidRDefault="00E5710A">
            <w:r w:rsidRPr="00A8585B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7011A9">
        <w:tc>
          <w:tcPr>
            <w:tcW w:w="917" w:type="dxa"/>
            <w:vAlign w:val="bottom"/>
          </w:tcPr>
          <w:p w:rsidR="00E5710A" w:rsidRPr="00C84C4C" w:rsidRDefault="00E5710A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E5710A" w:rsidRPr="00C84C4C" w:rsidRDefault="00E5710A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Renal Vasküler Hastalıklar LAB</w:t>
            </w:r>
          </w:p>
        </w:tc>
        <w:tc>
          <w:tcPr>
            <w:tcW w:w="3474" w:type="dxa"/>
          </w:tcPr>
          <w:p w:rsidR="00E5710A" w:rsidRDefault="00655CA8">
            <w:r w:rsidRPr="00616DD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E5710A" w:rsidRPr="00415363" w:rsidTr="007011A9">
        <w:tc>
          <w:tcPr>
            <w:tcW w:w="917" w:type="dxa"/>
            <w:vAlign w:val="bottom"/>
          </w:tcPr>
          <w:p w:rsidR="00E5710A" w:rsidRPr="00C84C4C" w:rsidRDefault="00E5710A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E5710A" w:rsidRPr="00C84C4C" w:rsidRDefault="00E5710A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Glomerüler Hastalıklar LAB</w:t>
            </w:r>
          </w:p>
        </w:tc>
        <w:tc>
          <w:tcPr>
            <w:tcW w:w="3474" w:type="dxa"/>
          </w:tcPr>
          <w:p w:rsidR="00E5710A" w:rsidRDefault="00655CA8">
            <w:r w:rsidRPr="00616DD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E5710A" w:rsidRPr="00415363" w:rsidTr="007011A9">
        <w:tc>
          <w:tcPr>
            <w:tcW w:w="917" w:type="dxa"/>
            <w:vAlign w:val="bottom"/>
          </w:tcPr>
          <w:p w:rsidR="00E5710A" w:rsidRPr="00C84C4C" w:rsidRDefault="00E5710A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E5710A" w:rsidRPr="00C84C4C" w:rsidRDefault="00E5710A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Üriner Sistem Tümörleri LAB</w:t>
            </w:r>
          </w:p>
        </w:tc>
        <w:tc>
          <w:tcPr>
            <w:tcW w:w="3474" w:type="dxa"/>
          </w:tcPr>
          <w:p w:rsidR="00E5710A" w:rsidRDefault="00E5710A">
            <w:r w:rsidRPr="00A8585B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7011A9">
        <w:tc>
          <w:tcPr>
            <w:tcW w:w="917" w:type="dxa"/>
            <w:vAlign w:val="bottom"/>
          </w:tcPr>
          <w:p w:rsidR="00E5710A" w:rsidRPr="00C84C4C" w:rsidRDefault="00E5710A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E5710A" w:rsidRPr="00AB7E33" w:rsidRDefault="00E5710A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de-DE" w:eastAsia="tr-TR"/>
              </w:rPr>
            </w:pPr>
            <w:r w:rsidRPr="00317FC9">
              <w:rPr>
                <w:rFonts w:ascii="Times New Roman" w:eastAsia="Calibri" w:hAnsi="Times New Roman" w:cs="Times New Roman"/>
                <w:sz w:val="20"/>
                <w:szCs w:val="20"/>
              </w:rPr>
              <w:t>Renal Konjenital Anomaliler ve Kistik Hastalıklar</w:t>
            </w:r>
          </w:p>
        </w:tc>
        <w:tc>
          <w:tcPr>
            <w:tcW w:w="3474" w:type="dxa"/>
          </w:tcPr>
          <w:p w:rsidR="00E5710A" w:rsidRDefault="00E5710A">
            <w:r w:rsidRPr="00A8585B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E5710A" w:rsidRPr="00415363" w:rsidTr="007011A9">
        <w:tc>
          <w:tcPr>
            <w:tcW w:w="917" w:type="dxa"/>
            <w:vAlign w:val="bottom"/>
          </w:tcPr>
          <w:p w:rsidR="00E5710A" w:rsidRPr="00C84C4C" w:rsidRDefault="00E5710A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E5710A" w:rsidRPr="00C84C4C" w:rsidRDefault="00E5710A" w:rsidP="00C84C4C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Calibri" w:hAnsi="Times New Roman" w:cs="Times New Roman"/>
                <w:sz w:val="20"/>
                <w:szCs w:val="20"/>
              </w:rPr>
              <w:t>Prostat Hastalıkları Patolojisi</w:t>
            </w:r>
          </w:p>
        </w:tc>
        <w:tc>
          <w:tcPr>
            <w:tcW w:w="3474" w:type="dxa"/>
          </w:tcPr>
          <w:p w:rsidR="00E5710A" w:rsidRDefault="00BC04B4">
            <w:r w:rsidRPr="00616DD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Sevinç ŞAHİN</w:t>
            </w:r>
          </w:p>
        </w:tc>
      </w:tr>
      <w:tr w:rsidR="00C84C4C" w:rsidRPr="00415363" w:rsidTr="007011A9">
        <w:trPr>
          <w:trHeight w:val="70"/>
        </w:trPr>
        <w:tc>
          <w:tcPr>
            <w:tcW w:w="917" w:type="dxa"/>
            <w:shd w:val="clear" w:color="auto" w:fill="8DB3E2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</w:p>
        </w:tc>
        <w:tc>
          <w:tcPr>
            <w:tcW w:w="4811" w:type="dxa"/>
            <w:shd w:val="clear" w:color="auto" w:fill="8DB3E2"/>
            <w:vAlign w:val="bottom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KADIN HASTALIKLARI VE DOĞUM</w:t>
            </w:r>
          </w:p>
        </w:tc>
        <w:tc>
          <w:tcPr>
            <w:tcW w:w="3474" w:type="dxa"/>
            <w:shd w:val="clear" w:color="auto" w:fill="8DB3E2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 xml:space="preserve">Menstrüel Siklus </w:t>
            </w:r>
          </w:p>
        </w:tc>
        <w:tc>
          <w:tcPr>
            <w:tcW w:w="3474" w:type="dxa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rof. Dr. Ethem Serdar YALVAÇ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Obstetriğe Giriş ve GebeliğinTanısı</w:t>
            </w:r>
          </w:p>
        </w:tc>
        <w:tc>
          <w:tcPr>
            <w:tcW w:w="3474" w:type="dxa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rof. Dr. Ethem Serdar YALVAÇ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Gebelik Fizyolojisi</w:t>
            </w:r>
          </w:p>
        </w:tc>
        <w:tc>
          <w:tcPr>
            <w:tcW w:w="3474" w:type="dxa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rof. Dr. Ethem Serdar YALVAÇ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Kontrasepsiyon</w:t>
            </w:r>
          </w:p>
        </w:tc>
        <w:tc>
          <w:tcPr>
            <w:tcW w:w="3474" w:type="dxa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r. Öğr. Ü. Melike D. ÇALTEKİN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 xml:space="preserve">Üreme Endokrinopatileri </w:t>
            </w:r>
          </w:p>
        </w:tc>
        <w:tc>
          <w:tcPr>
            <w:tcW w:w="3474" w:type="dxa"/>
          </w:tcPr>
          <w:p w:rsidR="00C84C4C" w:rsidRPr="00AB7E3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Taylan ONAT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 xml:space="preserve">Antenatal Bakım </w:t>
            </w:r>
          </w:p>
        </w:tc>
        <w:tc>
          <w:tcPr>
            <w:tcW w:w="3474" w:type="dxa"/>
          </w:tcPr>
          <w:p w:rsidR="00C84C4C" w:rsidRPr="00AB7E3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Taylan ONAT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Normal Doğum</w:t>
            </w:r>
          </w:p>
        </w:tc>
        <w:tc>
          <w:tcPr>
            <w:tcW w:w="3474" w:type="dxa"/>
          </w:tcPr>
          <w:p w:rsidR="00C84C4C" w:rsidRPr="00AB7E3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Taylan ONAT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Gebelik Komplikasyonları: Genel Bakış</w:t>
            </w:r>
          </w:p>
        </w:tc>
        <w:tc>
          <w:tcPr>
            <w:tcW w:w="3474" w:type="dxa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r. Öğr. Ü. Melike D. ÇALTEKİN</w:t>
            </w:r>
          </w:p>
        </w:tc>
      </w:tr>
      <w:tr w:rsidR="00C84C4C" w:rsidRPr="00415363" w:rsidTr="007011A9">
        <w:tc>
          <w:tcPr>
            <w:tcW w:w="917" w:type="dxa"/>
          </w:tcPr>
          <w:p w:rsidR="00C84C4C" w:rsidRPr="00415363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Fertilizasyon ve Yardımcı ÜremeTekniklerine Giriş</w:t>
            </w:r>
          </w:p>
        </w:tc>
        <w:tc>
          <w:tcPr>
            <w:tcW w:w="3474" w:type="dxa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</w:p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r. Öğr. Ü. Emre BAŞER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Jinekolojik Kanserlere Giriş, Epidemiyoloji</w:t>
            </w:r>
          </w:p>
        </w:tc>
        <w:tc>
          <w:tcPr>
            <w:tcW w:w="3474" w:type="dxa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r. Öğr. Ü. Melike D. ÇALTEKİN</w:t>
            </w:r>
          </w:p>
        </w:tc>
      </w:tr>
      <w:tr w:rsidR="00C84C4C" w:rsidRPr="00415363" w:rsidTr="007011A9">
        <w:trPr>
          <w:trHeight w:val="154"/>
        </w:trPr>
        <w:tc>
          <w:tcPr>
            <w:tcW w:w="91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Jinekolojide Ağrı, Akıntı ve Kanama</w:t>
            </w:r>
          </w:p>
        </w:tc>
        <w:tc>
          <w:tcPr>
            <w:tcW w:w="3474" w:type="dxa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r. Öğr. Ü. Emre BAŞER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Kadın Genital Sistem Enfeksiyonları</w:t>
            </w:r>
          </w:p>
        </w:tc>
        <w:tc>
          <w:tcPr>
            <w:tcW w:w="3474" w:type="dxa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r. Öğr. Ü. Emre BAŞER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AB7E3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Alt Genital Traktus Neoplazileri: Etiyoloji ve Patogenez</w:t>
            </w:r>
          </w:p>
        </w:tc>
        <w:tc>
          <w:tcPr>
            <w:tcW w:w="3474" w:type="dxa"/>
          </w:tcPr>
          <w:p w:rsidR="00C84C4C" w:rsidRPr="00AB7E3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Demet A. KIRMIZI</w:t>
            </w: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415363" w:rsidRDefault="00C84C4C" w:rsidP="00C84C4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Uterus ve Over Neoplazileri: Etiyoloji ve Patogenez</w:t>
            </w:r>
          </w:p>
        </w:tc>
        <w:tc>
          <w:tcPr>
            <w:tcW w:w="3474" w:type="dxa"/>
          </w:tcPr>
          <w:p w:rsidR="00C84C4C" w:rsidRPr="00AB7E3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Demet A. KIRMIZI</w:t>
            </w:r>
          </w:p>
        </w:tc>
      </w:tr>
      <w:tr w:rsidR="00C84C4C" w:rsidRPr="00415363" w:rsidTr="007011A9">
        <w:tc>
          <w:tcPr>
            <w:tcW w:w="917" w:type="dxa"/>
            <w:shd w:val="clear" w:color="auto" w:fill="8DB3E2"/>
          </w:tcPr>
          <w:p w:rsidR="00C84C4C" w:rsidRPr="00AB7E33" w:rsidRDefault="00C84C4C" w:rsidP="00C84C4C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de-DE" w:eastAsia="en-GB"/>
              </w:rPr>
            </w:pPr>
          </w:p>
        </w:tc>
        <w:tc>
          <w:tcPr>
            <w:tcW w:w="4811" w:type="dxa"/>
            <w:shd w:val="clear" w:color="auto" w:fill="8DB3E2"/>
            <w:vAlign w:val="bottom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TIBBİ GENETİK</w:t>
            </w:r>
          </w:p>
        </w:tc>
        <w:tc>
          <w:tcPr>
            <w:tcW w:w="3474" w:type="dxa"/>
            <w:shd w:val="clear" w:color="auto" w:fill="8DB3E2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</w:pPr>
          </w:p>
        </w:tc>
      </w:tr>
      <w:tr w:rsidR="00C84C4C" w:rsidRPr="00415363" w:rsidTr="007011A9">
        <w:tc>
          <w:tcPr>
            <w:tcW w:w="917" w:type="dxa"/>
            <w:vAlign w:val="bottom"/>
          </w:tcPr>
          <w:p w:rsidR="00C84C4C" w:rsidRPr="00415363" w:rsidRDefault="00B70821" w:rsidP="00C84C4C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4811" w:type="dxa"/>
            <w:vAlign w:val="bottom"/>
          </w:tcPr>
          <w:p w:rsidR="00C84C4C" w:rsidRPr="0041536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İnfertilitenin Genetik Nedenleri</w:t>
            </w:r>
          </w:p>
        </w:tc>
        <w:tc>
          <w:tcPr>
            <w:tcW w:w="3474" w:type="dxa"/>
          </w:tcPr>
          <w:p w:rsidR="00C84C4C" w:rsidRPr="00AB7E33" w:rsidRDefault="00C84C4C" w:rsidP="00C84C4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Yunus ARIKAN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Y Kromozomu</w:t>
            </w:r>
          </w:p>
        </w:tc>
        <w:tc>
          <w:tcPr>
            <w:tcW w:w="3474" w:type="dxa"/>
          </w:tcPr>
          <w:p w:rsidR="00B70821" w:rsidRPr="00AB7E3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Yunus ARIKAN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Jinekolojik Kanser Genetiği</w:t>
            </w:r>
          </w:p>
        </w:tc>
        <w:tc>
          <w:tcPr>
            <w:tcW w:w="3474" w:type="dxa"/>
          </w:tcPr>
          <w:p w:rsidR="00B70821" w:rsidRPr="00AB7E3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Yunus ARIKAN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B708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reimplantasyon Genetik Tanı</w:t>
            </w:r>
            <w:r w:rsidRPr="00B70821" w:rsidDel="00B708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 xml:space="preserve"> </w:t>
            </w:r>
          </w:p>
        </w:tc>
        <w:tc>
          <w:tcPr>
            <w:tcW w:w="3474" w:type="dxa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rof. Dr. Volkan BALTACI</w:t>
            </w:r>
          </w:p>
        </w:tc>
      </w:tr>
      <w:tr w:rsidR="00B70821" w:rsidRPr="00415363" w:rsidTr="007011A9">
        <w:trPr>
          <w:trHeight w:val="119"/>
        </w:trPr>
        <w:tc>
          <w:tcPr>
            <w:tcW w:w="917" w:type="dxa"/>
            <w:shd w:val="clear" w:color="auto" w:fill="8DB3E2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811" w:type="dxa"/>
            <w:shd w:val="clear" w:color="auto" w:fill="8DB3E2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TIBBİ FARMAKOLOJİ</w:t>
            </w:r>
          </w:p>
        </w:tc>
        <w:tc>
          <w:tcPr>
            <w:tcW w:w="3474" w:type="dxa"/>
            <w:shd w:val="clear" w:color="auto" w:fill="8DB3E2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</w:pPr>
          </w:p>
        </w:tc>
      </w:tr>
      <w:tr w:rsidR="007011A9" w:rsidRPr="007011A9" w:rsidTr="007011A9">
        <w:trPr>
          <w:trHeight w:val="276"/>
        </w:trPr>
        <w:tc>
          <w:tcPr>
            <w:tcW w:w="917" w:type="dxa"/>
            <w:noWrap/>
            <w:hideMark/>
          </w:tcPr>
          <w:p w:rsidR="007011A9" w:rsidRPr="007011A9" w:rsidRDefault="007011A9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4811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Kadın Cinsiyet Hormonları ve Kontraseptif İlaçlar</w:t>
            </w:r>
          </w:p>
        </w:tc>
        <w:tc>
          <w:tcPr>
            <w:tcW w:w="3474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7011A9" w:rsidRPr="007011A9" w:rsidTr="007011A9">
        <w:trPr>
          <w:trHeight w:val="276"/>
        </w:trPr>
        <w:tc>
          <w:tcPr>
            <w:tcW w:w="917" w:type="dxa"/>
            <w:noWrap/>
            <w:hideMark/>
          </w:tcPr>
          <w:p w:rsidR="007011A9" w:rsidRPr="007011A9" w:rsidRDefault="007011A9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4811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ksitosik İlaçlar</w:t>
            </w:r>
          </w:p>
        </w:tc>
        <w:tc>
          <w:tcPr>
            <w:tcW w:w="3474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7011A9" w:rsidRPr="007011A9" w:rsidTr="007011A9">
        <w:trPr>
          <w:trHeight w:val="276"/>
        </w:trPr>
        <w:tc>
          <w:tcPr>
            <w:tcW w:w="917" w:type="dxa"/>
            <w:noWrap/>
            <w:hideMark/>
          </w:tcPr>
          <w:p w:rsidR="007011A9" w:rsidRPr="007011A9" w:rsidRDefault="007011A9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4811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drojenler, Anabolik Steroidler ve Antiandrojenik İlaçlar</w:t>
            </w:r>
          </w:p>
        </w:tc>
        <w:tc>
          <w:tcPr>
            <w:tcW w:w="3474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7011A9" w:rsidRPr="007011A9" w:rsidTr="007011A9">
        <w:trPr>
          <w:trHeight w:val="276"/>
        </w:trPr>
        <w:tc>
          <w:tcPr>
            <w:tcW w:w="917" w:type="dxa"/>
            <w:noWrap/>
            <w:hideMark/>
          </w:tcPr>
          <w:p w:rsidR="007011A9" w:rsidRPr="007011A9" w:rsidRDefault="007011A9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4811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Üriner Enfeksiyonların Tedavisine Özgü İlaçlar</w:t>
            </w:r>
          </w:p>
        </w:tc>
        <w:tc>
          <w:tcPr>
            <w:tcW w:w="3474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7011A9" w:rsidRPr="007011A9" w:rsidTr="007011A9">
        <w:trPr>
          <w:trHeight w:val="276"/>
        </w:trPr>
        <w:tc>
          <w:tcPr>
            <w:tcW w:w="917" w:type="dxa"/>
            <w:noWrap/>
            <w:hideMark/>
          </w:tcPr>
          <w:p w:rsidR="007011A9" w:rsidRPr="007011A9" w:rsidRDefault="007011A9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4811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iüretikler</w:t>
            </w:r>
          </w:p>
        </w:tc>
        <w:tc>
          <w:tcPr>
            <w:tcW w:w="3474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7011A9" w:rsidRPr="007011A9" w:rsidTr="007011A9">
        <w:trPr>
          <w:trHeight w:val="288"/>
        </w:trPr>
        <w:tc>
          <w:tcPr>
            <w:tcW w:w="917" w:type="dxa"/>
            <w:noWrap/>
            <w:hideMark/>
          </w:tcPr>
          <w:p w:rsidR="007011A9" w:rsidRPr="007011A9" w:rsidRDefault="007011A9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4811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u-Elektrolit ve Asid-Baz Dengesi Bozukluklarında Kullanılan İlaçlar</w:t>
            </w:r>
          </w:p>
        </w:tc>
        <w:tc>
          <w:tcPr>
            <w:tcW w:w="3474" w:type="dxa"/>
            <w:noWrap/>
            <w:hideMark/>
          </w:tcPr>
          <w:p w:rsidR="007011A9" w:rsidRPr="007011A9" w:rsidRDefault="007011A9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B70821" w:rsidRPr="00415363" w:rsidTr="007011A9">
        <w:tc>
          <w:tcPr>
            <w:tcW w:w="917" w:type="dxa"/>
            <w:shd w:val="clear" w:color="auto" w:fill="8DB3E2"/>
            <w:vAlign w:val="bottom"/>
          </w:tcPr>
          <w:p w:rsidR="00B70821" w:rsidRPr="00AB7E3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811" w:type="dxa"/>
            <w:shd w:val="clear" w:color="auto" w:fill="8DB3E2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GENEL CERRAHİ</w:t>
            </w:r>
          </w:p>
        </w:tc>
        <w:tc>
          <w:tcPr>
            <w:tcW w:w="3474" w:type="dxa"/>
            <w:shd w:val="clear" w:color="auto" w:fill="8DB3E2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</w:p>
        </w:tc>
      </w:tr>
      <w:tr w:rsidR="00B70821" w:rsidRPr="00415363" w:rsidTr="007011A9">
        <w:trPr>
          <w:trHeight w:val="70"/>
        </w:trPr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lastRenderedPageBreak/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Meme Hastalıkları</w:t>
            </w:r>
          </w:p>
        </w:tc>
        <w:tc>
          <w:tcPr>
            <w:tcW w:w="3474" w:type="dxa"/>
          </w:tcPr>
          <w:p w:rsidR="00B70821" w:rsidRPr="00AB7E33" w:rsidRDefault="00B60A6D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Dr. Öğr. Ü</w:t>
            </w:r>
            <w:r w:rsidRPr="00AB7E33" w:rsidDel="00923DEA">
              <w:rPr>
                <w:rFonts w:ascii="Times New Roman" w:hAnsi="Times New Roman"/>
                <w:sz w:val="20"/>
                <w:szCs w:val="20"/>
                <w:lang w:val="de-DE" w:eastAsia="tr-TR"/>
              </w:rPr>
              <w:t xml:space="preserve"> </w:t>
            </w: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M. Kağan KATAR</w:t>
            </w:r>
          </w:p>
        </w:tc>
      </w:tr>
      <w:tr w:rsidR="00B70821" w:rsidRPr="00415363" w:rsidTr="007011A9">
        <w:tc>
          <w:tcPr>
            <w:tcW w:w="917" w:type="dxa"/>
            <w:shd w:val="clear" w:color="auto" w:fill="8DB3E2"/>
            <w:vAlign w:val="bottom"/>
          </w:tcPr>
          <w:p w:rsidR="00B70821" w:rsidRPr="00AB7E3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</w:p>
        </w:tc>
        <w:tc>
          <w:tcPr>
            <w:tcW w:w="4811" w:type="dxa"/>
            <w:shd w:val="clear" w:color="auto" w:fill="8DB3E2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  <w:t>ENFEKSİYON HASTALIKLARI</w:t>
            </w:r>
          </w:p>
        </w:tc>
        <w:tc>
          <w:tcPr>
            <w:tcW w:w="3474" w:type="dxa"/>
            <w:shd w:val="clear" w:color="auto" w:fill="8DB3E2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Cinsel Yolla Bulaşan Hastalıklar</w:t>
            </w:r>
          </w:p>
        </w:tc>
        <w:tc>
          <w:tcPr>
            <w:tcW w:w="3474" w:type="dxa"/>
          </w:tcPr>
          <w:p w:rsidR="00B70821" w:rsidRPr="00AB7E3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Prof. Dr. Şebnem EREN GÖK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HIV/AI</w:t>
            </w:r>
            <w:r w:rsidRPr="0075407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S</w:t>
            </w:r>
          </w:p>
        </w:tc>
        <w:tc>
          <w:tcPr>
            <w:tcW w:w="3474" w:type="dxa"/>
          </w:tcPr>
          <w:p w:rsidR="00B70821" w:rsidRPr="00AB7E3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Prof. Dr. Şebnem EREN GÖK</w:t>
            </w:r>
          </w:p>
        </w:tc>
      </w:tr>
      <w:tr w:rsidR="00B70821" w:rsidRPr="00415363" w:rsidTr="007011A9">
        <w:tc>
          <w:tcPr>
            <w:tcW w:w="917" w:type="dxa"/>
            <w:shd w:val="clear" w:color="auto" w:fill="8DB3E2"/>
            <w:vAlign w:val="bottom"/>
          </w:tcPr>
          <w:p w:rsidR="00B70821" w:rsidRPr="00AB7E3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</w:p>
        </w:tc>
        <w:tc>
          <w:tcPr>
            <w:tcW w:w="4811" w:type="dxa"/>
            <w:shd w:val="clear" w:color="auto" w:fill="8DB3E2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İÇ HASTALIKLARI</w:t>
            </w:r>
          </w:p>
        </w:tc>
        <w:tc>
          <w:tcPr>
            <w:tcW w:w="3474" w:type="dxa"/>
            <w:shd w:val="clear" w:color="auto" w:fill="8DB3E2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Böbrek Fizyolojisinin Temel Prensipleri</w:t>
            </w:r>
          </w:p>
        </w:tc>
        <w:tc>
          <w:tcPr>
            <w:tcW w:w="3474" w:type="dxa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rof. Dr. Mediha BORAN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Böbrek Fonksiyonlarının Değerlendirilmesi</w:t>
            </w:r>
          </w:p>
        </w:tc>
        <w:tc>
          <w:tcPr>
            <w:tcW w:w="3474" w:type="dxa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rof. Dr. Mediha BORAN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4811" w:type="dxa"/>
            <w:vAlign w:val="bottom"/>
          </w:tcPr>
          <w:p w:rsidR="00B70821" w:rsidRPr="00AB7E3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Asit Baz Dengesi ve Bozuklukları</w:t>
            </w:r>
          </w:p>
        </w:tc>
        <w:tc>
          <w:tcPr>
            <w:tcW w:w="3474" w:type="dxa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rof. Dr. Mediha BORAN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iyabetik Nefropati</w:t>
            </w:r>
          </w:p>
        </w:tc>
        <w:tc>
          <w:tcPr>
            <w:tcW w:w="3474" w:type="dxa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rof. Dr. Mediha BORAN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Sodyum Metabolizması ve Ödem</w:t>
            </w:r>
          </w:p>
        </w:tc>
        <w:tc>
          <w:tcPr>
            <w:tcW w:w="3474" w:type="dxa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rof. Dr. Mediha BORAN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Gebelik ve Böbrek</w:t>
            </w:r>
          </w:p>
        </w:tc>
        <w:tc>
          <w:tcPr>
            <w:tcW w:w="3474" w:type="dxa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rof. Dr. Mediha BORAN</w:t>
            </w:r>
          </w:p>
        </w:tc>
      </w:tr>
      <w:tr w:rsidR="00B70821" w:rsidRPr="00415363" w:rsidTr="007011A9">
        <w:trPr>
          <w:trHeight w:val="81"/>
        </w:trPr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Akut Böbrek Yetmezliği</w:t>
            </w:r>
          </w:p>
        </w:tc>
        <w:tc>
          <w:tcPr>
            <w:tcW w:w="3474" w:type="dxa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rof. Dr. Mediha BORAN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Kronik Böbrek Yetmezliği Fizyopatolojisi</w:t>
            </w:r>
          </w:p>
        </w:tc>
        <w:tc>
          <w:tcPr>
            <w:tcW w:w="3474" w:type="dxa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rof. Dr. Mediha BORAN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Nefrolojide Klinik Gözlem</w:t>
            </w:r>
          </w:p>
        </w:tc>
        <w:tc>
          <w:tcPr>
            <w:tcW w:w="3474" w:type="dxa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rof. Dr. Mediha BORAN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Hipertansiyon-Patogenez</w:t>
            </w:r>
          </w:p>
        </w:tc>
        <w:tc>
          <w:tcPr>
            <w:tcW w:w="3474" w:type="dxa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rof. Dr. Mediha BORAN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Hipertansiyon - Klinik Yaklaşım</w:t>
            </w:r>
          </w:p>
        </w:tc>
        <w:tc>
          <w:tcPr>
            <w:tcW w:w="3474" w:type="dxa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rof. Dr. Mediha BORAN</w:t>
            </w:r>
          </w:p>
        </w:tc>
      </w:tr>
      <w:tr w:rsidR="00B70821" w:rsidRPr="00415363" w:rsidTr="007011A9">
        <w:tc>
          <w:tcPr>
            <w:tcW w:w="917" w:type="dxa"/>
            <w:shd w:val="clear" w:color="auto" w:fill="8DB3E2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</w:p>
        </w:tc>
        <w:tc>
          <w:tcPr>
            <w:tcW w:w="4811" w:type="dxa"/>
            <w:shd w:val="clear" w:color="auto" w:fill="8DB3E2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ÇOCUK SAGLIGI VE HASTALIKLARI</w:t>
            </w:r>
          </w:p>
        </w:tc>
        <w:tc>
          <w:tcPr>
            <w:tcW w:w="3474" w:type="dxa"/>
            <w:shd w:val="clear" w:color="auto" w:fill="8DB3E2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AB7E3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 xml:space="preserve">Na ve Su Dengesi Bozuklukları </w:t>
            </w:r>
          </w:p>
        </w:tc>
        <w:tc>
          <w:tcPr>
            <w:tcW w:w="3474" w:type="dxa"/>
          </w:tcPr>
          <w:p w:rsidR="00B70821" w:rsidRPr="00AB7E33" w:rsidRDefault="008931F3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Osman ÖZTÜRK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 xml:space="preserve">K Dengesi ve Bozuklukları </w:t>
            </w:r>
          </w:p>
        </w:tc>
        <w:tc>
          <w:tcPr>
            <w:tcW w:w="3474" w:type="dxa"/>
          </w:tcPr>
          <w:p w:rsidR="00B70821" w:rsidRPr="00AB7E33" w:rsidRDefault="008931F3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Osman ÖZTÜRK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Akut Böbrek Yetmezliği</w:t>
            </w:r>
          </w:p>
        </w:tc>
        <w:tc>
          <w:tcPr>
            <w:tcW w:w="3474" w:type="dxa"/>
          </w:tcPr>
          <w:p w:rsidR="00B70821" w:rsidRPr="00AB7E33" w:rsidRDefault="008931F3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Osman ÖZTÜRK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Glomerulonefrit Patogenezi</w:t>
            </w:r>
          </w:p>
        </w:tc>
        <w:tc>
          <w:tcPr>
            <w:tcW w:w="3474" w:type="dxa"/>
          </w:tcPr>
          <w:p w:rsidR="00B70821" w:rsidRPr="00AB7E33" w:rsidRDefault="008931F3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Osman ÖZTÜRK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Nefrotik Sendrom</w:t>
            </w:r>
          </w:p>
        </w:tc>
        <w:tc>
          <w:tcPr>
            <w:tcW w:w="3474" w:type="dxa"/>
          </w:tcPr>
          <w:p w:rsidR="00B70821" w:rsidRPr="00AB7E33" w:rsidRDefault="008931F3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Osman ÖZTÜRK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Sistemik Hastalıklarda BöbrekTutulumu</w:t>
            </w:r>
          </w:p>
        </w:tc>
        <w:tc>
          <w:tcPr>
            <w:tcW w:w="3474" w:type="dxa"/>
          </w:tcPr>
          <w:p w:rsidR="00B70821" w:rsidRPr="00AB7E33" w:rsidRDefault="008931F3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Osman ÖZTÜRK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Calibri" w:hAnsi="Times New Roman" w:cs="Times New Roman"/>
                <w:sz w:val="20"/>
                <w:szCs w:val="20"/>
              </w:rPr>
              <w:t>Pediatrik Romatolojiye Giriş</w:t>
            </w:r>
          </w:p>
        </w:tc>
        <w:tc>
          <w:tcPr>
            <w:tcW w:w="3474" w:type="dxa"/>
          </w:tcPr>
          <w:p w:rsidR="00B70821" w:rsidRPr="00AB7E33" w:rsidRDefault="008931F3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Osman ÖZTÜRK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İnterstisyel Nefritler</w:t>
            </w:r>
          </w:p>
        </w:tc>
        <w:tc>
          <w:tcPr>
            <w:tcW w:w="3474" w:type="dxa"/>
          </w:tcPr>
          <w:p w:rsidR="00B70821" w:rsidRPr="00AB7E33" w:rsidRDefault="008931F3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Osman ÖZTÜRK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Renal Tübüler Hastalıklar</w:t>
            </w:r>
          </w:p>
        </w:tc>
        <w:tc>
          <w:tcPr>
            <w:tcW w:w="3474" w:type="dxa"/>
          </w:tcPr>
          <w:p w:rsidR="00B70821" w:rsidRPr="00AB7E33" w:rsidRDefault="008931F3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Osman ÖZTÜRK</w:t>
            </w:r>
          </w:p>
        </w:tc>
      </w:tr>
      <w:tr w:rsidR="00B70821" w:rsidRPr="00415363" w:rsidTr="007011A9">
        <w:tc>
          <w:tcPr>
            <w:tcW w:w="917" w:type="dxa"/>
            <w:shd w:val="clear" w:color="auto" w:fill="8DB3E2"/>
          </w:tcPr>
          <w:p w:rsidR="00B70821" w:rsidRPr="00AB7E3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de-DE" w:eastAsia="en-GB"/>
              </w:rPr>
            </w:pPr>
          </w:p>
        </w:tc>
        <w:tc>
          <w:tcPr>
            <w:tcW w:w="4811" w:type="dxa"/>
            <w:shd w:val="clear" w:color="auto" w:fill="8DB3E2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ÜROLOJİ</w:t>
            </w:r>
          </w:p>
        </w:tc>
        <w:tc>
          <w:tcPr>
            <w:tcW w:w="3474" w:type="dxa"/>
            <w:shd w:val="clear" w:color="auto" w:fill="8DB3E2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Sık Görülen Ürolojik Doğumsal Anomaliler</w:t>
            </w:r>
          </w:p>
        </w:tc>
        <w:tc>
          <w:tcPr>
            <w:tcW w:w="3474" w:type="dxa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 xml:space="preserve">Prof. </w:t>
            </w: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</w:rPr>
              <w:t>Dr. Levent IŞIKAY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Taş Hastalığı Etiyopatogenezi</w:t>
            </w:r>
          </w:p>
        </w:tc>
        <w:tc>
          <w:tcPr>
            <w:tcW w:w="3474" w:type="dxa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r. Öğr. Ü. Sercan SARI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Obstrüksiyon Fizyopatolojisi BPH</w:t>
            </w:r>
          </w:p>
        </w:tc>
        <w:tc>
          <w:tcPr>
            <w:tcW w:w="3474" w:type="dxa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r. Öğr. Ü. Sercan SARI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Prostat Kanse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i</w:t>
            </w:r>
          </w:p>
        </w:tc>
        <w:tc>
          <w:tcPr>
            <w:tcW w:w="3474" w:type="dxa"/>
          </w:tcPr>
          <w:p w:rsidR="00B70821" w:rsidRPr="00AB7E3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Volkan SELMİ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 xml:space="preserve">Erkek İnfertilitesi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 xml:space="preserve">ve </w:t>
            </w: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Seksüel Disfonksiyonu</w:t>
            </w:r>
          </w:p>
        </w:tc>
        <w:tc>
          <w:tcPr>
            <w:tcW w:w="3474" w:type="dxa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r. Öğr. Ü. Ünal ÖZTEKİN</w:t>
            </w:r>
          </w:p>
        </w:tc>
      </w:tr>
      <w:tr w:rsidR="00B70821" w:rsidRPr="00415363" w:rsidTr="007011A9">
        <w:tc>
          <w:tcPr>
            <w:tcW w:w="917" w:type="dxa"/>
            <w:vAlign w:val="bottom"/>
          </w:tcPr>
          <w:p w:rsidR="00B70821" w:rsidRPr="00415363" w:rsidRDefault="00B70821" w:rsidP="00B7082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Ürotelya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, Böbrek, Testis</w:t>
            </w: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 xml:space="preserve"> Kanse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i</w:t>
            </w:r>
          </w:p>
        </w:tc>
        <w:tc>
          <w:tcPr>
            <w:tcW w:w="3474" w:type="dxa"/>
          </w:tcPr>
          <w:p w:rsidR="00B70821" w:rsidRPr="00415363" w:rsidRDefault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 xml:space="preserve">Dr. Öğr. Ü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Mehmet CANİKLİOĞLU</w:t>
            </w:r>
          </w:p>
        </w:tc>
      </w:tr>
      <w:tr w:rsidR="00B70821" w:rsidRPr="00415363" w:rsidTr="007011A9">
        <w:tc>
          <w:tcPr>
            <w:tcW w:w="917" w:type="dxa"/>
            <w:shd w:val="clear" w:color="auto" w:fill="8DB3E2"/>
          </w:tcPr>
          <w:p w:rsidR="00B70821" w:rsidRPr="0041536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811" w:type="dxa"/>
            <w:shd w:val="clear" w:color="auto" w:fill="8DB3E2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RADYOLOJİ</w:t>
            </w:r>
          </w:p>
        </w:tc>
        <w:tc>
          <w:tcPr>
            <w:tcW w:w="3474" w:type="dxa"/>
            <w:shd w:val="clear" w:color="auto" w:fill="8DB3E2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</w:pPr>
          </w:p>
        </w:tc>
      </w:tr>
      <w:tr w:rsidR="00B70821" w:rsidRPr="00415363" w:rsidTr="007011A9">
        <w:tc>
          <w:tcPr>
            <w:tcW w:w="917" w:type="dxa"/>
          </w:tcPr>
          <w:p w:rsidR="00B70821" w:rsidRPr="00415363" w:rsidRDefault="00415B8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Ürogenital Sistem Radyolojisi</w:t>
            </w:r>
          </w:p>
        </w:tc>
        <w:tc>
          <w:tcPr>
            <w:tcW w:w="3474" w:type="dxa"/>
          </w:tcPr>
          <w:p w:rsidR="00B70821" w:rsidRPr="00AB7E3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hAnsi="Times New Roman"/>
                <w:sz w:val="20"/>
                <w:szCs w:val="20"/>
                <w:lang w:val="de-DE" w:eastAsia="tr-TR"/>
              </w:rPr>
              <w:t>Dr. Öğr. Ü.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F31847">
              <w:rPr>
                <w:rFonts w:ascii="Times New Roman" w:hAnsi="Times New Roman"/>
                <w:sz w:val="18"/>
                <w:szCs w:val="18"/>
              </w:rPr>
              <w:t>Gürol GÖKSUNGUR</w:t>
            </w:r>
          </w:p>
        </w:tc>
      </w:tr>
      <w:tr w:rsidR="00B70821" w:rsidRPr="00415363" w:rsidTr="007011A9">
        <w:tc>
          <w:tcPr>
            <w:tcW w:w="917" w:type="dxa"/>
            <w:shd w:val="clear" w:color="auto" w:fill="8DB3E2"/>
          </w:tcPr>
          <w:p w:rsidR="00B70821" w:rsidRPr="00AB7E3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de-DE" w:eastAsia="en-GB"/>
              </w:rPr>
            </w:pPr>
          </w:p>
        </w:tc>
        <w:tc>
          <w:tcPr>
            <w:tcW w:w="4811" w:type="dxa"/>
            <w:shd w:val="clear" w:color="auto" w:fill="8DB3E2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NÜKLEER TIP</w:t>
            </w:r>
          </w:p>
        </w:tc>
        <w:tc>
          <w:tcPr>
            <w:tcW w:w="3474" w:type="dxa"/>
            <w:shd w:val="clear" w:color="auto" w:fill="8DB3E2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</w:p>
        </w:tc>
      </w:tr>
      <w:tr w:rsidR="00B70821" w:rsidRPr="00415363" w:rsidTr="007011A9">
        <w:tc>
          <w:tcPr>
            <w:tcW w:w="917" w:type="dxa"/>
          </w:tcPr>
          <w:p w:rsidR="00B70821" w:rsidRPr="0041536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4811" w:type="dxa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Nefroürolojik Patolojilerde Nükleer Tıp Yöntemleri</w:t>
            </w:r>
          </w:p>
        </w:tc>
        <w:tc>
          <w:tcPr>
            <w:tcW w:w="3474" w:type="dxa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r. Öğr.Ü. İlknur AYDIN</w:t>
            </w:r>
          </w:p>
        </w:tc>
      </w:tr>
      <w:tr w:rsidR="00B70821" w:rsidRPr="00415363" w:rsidTr="007011A9">
        <w:tc>
          <w:tcPr>
            <w:tcW w:w="917" w:type="dxa"/>
            <w:shd w:val="clear" w:color="auto" w:fill="8DB3E2"/>
          </w:tcPr>
          <w:p w:rsidR="00B70821" w:rsidRPr="00415363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811" w:type="dxa"/>
            <w:shd w:val="clear" w:color="auto" w:fill="8DB3E2"/>
            <w:vAlign w:val="bottom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  <w:t>İYİ HEKİMLİK UYGULAMALARI</w:t>
            </w:r>
          </w:p>
        </w:tc>
        <w:tc>
          <w:tcPr>
            <w:tcW w:w="3474" w:type="dxa"/>
            <w:shd w:val="clear" w:color="auto" w:fill="8DB3E2"/>
          </w:tcPr>
          <w:p w:rsidR="00B70821" w:rsidRPr="00415363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</w:p>
        </w:tc>
      </w:tr>
      <w:tr w:rsidR="00B70821" w:rsidRPr="00415363" w:rsidTr="00317FC9">
        <w:tc>
          <w:tcPr>
            <w:tcW w:w="917" w:type="dxa"/>
          </w:tcPr>
          <w:p w:rsidR="00B70821" w:rsidRPr="005D29FF" w:rsidRDefault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811" w:type="dxa"/>
          </w:tcPr>
          <w:p w:rsidR="00B70821" w:rsidRPr="005D29FF" w:rsidRDefault="00B7082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İnsan Bilimlerinde Tıp</w:t>
            </w:r>
          </w:p>
        </w:tc>
        <w:tc>
          <w:tcPr>
            <w:tcW w:w="3474" w:type="dxa"/>
          </w:tcPr>
          <w:p w:rsidR="00B70821" w:rsidRPr="005D29FF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 xml:space="preserve">Dr. Öğrt. Üyesi Fethi Sada </w:t>
            </w:r>
            <w:r w:rsidRPr="005D29FF">
              <w:rPr>
                <w:rFonts w:ascii="Times New Roman" w:hAnsi="Times New Roman" w:cs="Times New Roman"/>
                <w:sz w:val="20"/>
                <w:szCs w:val="20"/>
              </w:rPr>
              <w:t>ZEKEY</w:t>
            </w:r>
          </w:p>
        </w:tc>
      </w:tr>
      <w:tr w:rsidR="00B70821" w:rsidRPr="00415363" w:rsidTr="00317FC9">
        <w:tc>
          <w:tcPr>
            <w:tcW w:w="917" w:type="dxa"/>
          </w:tcPr>
          <w:p w:rsidR="00B70821" w:rsidRPr="005D29FF" w:rsidDel="00A9553C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4811" w:type="dxa"/>
          </w:tcPr>
          <w:p w:rsidR="00B70821" w:rsidRPr="005D29FF" w:rsidDel="00A9553C" w:rsidRDefault="00B7082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Mesleklerarası İşbirliğ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Tıpta Medikolegal Sorunlar</w:t>
            </w:r>
          </w:p>
        </w:tc>
        <w:tc>
          <w:tcPr>
            <w:tcW w:w="3474" w:type="dxa"/>
          </w:tcPr>
          <w:p w:rsidR="00B70821" w:rsidRPr="00AB7E33" w:rsidDel="00A9553C" w:rsidRDefault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 xml:space="preserve">Dr. Öğrt. Üyesi Sercan </w:t>
            </w:r>
            <w:r w:rsidRPr="005D29FF">
              <w:rPr>
                <w:rFonts w:ascii="Times New Roman" w:hAnsi="Times New Roman" w:cs="Times New Roman"/>
                <w:sz w:val="20"/>
                <w:szCs w:val="20"/>
              </w:rPr>
              <w:t>SAR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(Alanında Uzman Hukukçu)</w:t>
            </w:r>
          </w:p>
        </w:tc>
      </w:tr>
      <w:tr w:rsidR="00B70821" w:rsidRPr="00415363" w:rsidTr="00317FC9">
        <w:tc>
          <w:tcPr>
            <w:tcW w:w="917" w:type="dxa"/>
          </w:tcPr>
          <w:p w:rsidR="00B70821" w:rsidRPr="005D29FF" w:rsidDel="00A9553C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4811" w:type="dxa"/>
          </w:tcPr>
          <w:p w:rsidR="00B70821" w:rsidRPr="005D29FF" w:rsidDel="00A9553C" w:rsidRDefault="00B70821" w:rsidP="00B7082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Kadın Genital Sistem Muayenesi</w:t>
            </w:r>
          </w:p>
        </w:tc>
        <w:tc>
          <w:tcPr>
            <w:tcW w:w="3474" w:type="dxa"/>
          </w:tcPr>
          <w:p w:rsidR="00B70821" w:rsidRPr="00AB7E33" w:rsidDel="00A9553C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 xml:space="preserve">Dr. Öğrt. Üyesi Emre </w:t>
            </w:r>
            <w:r w:rsidRPr="005D29FF">
              <w:rPr>
                <w:rFonts w:ascii="Times New Roman" w:hAnsi="Times New Roman" w:cs="Times New Roman"/>
                <w:sz w:val="20"/>
                <w:szCs w:val="20"/>
              </w:rPr>
              <w:t>BAŞER</w:t>
            </w:r>
          </w:p>
        </w:tc>
      </w:tr>
      <w:tr w:rsidR="00B70821" w:rsidRPr="00415363" w:rsidTr="00317FC9">
        <w:tc>
          <w:tcPr>
            <w:tcW w:w="917" w:type="dxa"/>
          </w:tcPr>
          <w:p w:rsidR="00B70821" w:rsidRPr="005D29FF" w:rsidDel="00A9553C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4811" w:type="dxa"/>
          </w:tcPr>
          <w:p w:rsidR="00B70821" w:rsidRPr="005D29FF" w:rsidDel="00A9553C" w:rsidRDefault="00B70821" w:rsidP="00B7082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Erkek Genital Sistem Muayenesi</w:t>
            </w:r>
          </w:p>
        </w:tc>
        <w:tc>
          <w:tcPr>
            <w:tcW w:w="3474" w:type="dxa"/>
          </w:tcPr>
          <w:p w:rsidR="00B70821" w:rsidRPr="00AB7E33" w:rsidDel="00A9553C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 xml:space="preserve">Dr. Öğrt. Üyesi Mehmet </w:t>
            </w:r>
            <w:r w:rsidRPr="005D29FF">
              <w:rPr>
                <w:rFonts w:ascii="Times New Roman" w:hAnsi="Times New Roman" w:cs="Times New Roman"/>
                <w:sz w:val="20"/>
                <w:szCs w:val="20"/>
              </w:rPr>
              <w:t>CANİKLİOĞLU</w:t>
            </w:r>
          </w:p>
        </w:tc>
      </w:tr>
      <w:tr w:rsidR="00B70821" w:rsidRPr="00415363" w:rsidTr="00317FC9">
        <w:tc>
          <w:tcPr>
            <w:tcW w:w="917" w:type="dxa"/>
          </w:tcPr>
          <w:p w:rsidR="00B70821" w:rsidRPr="005D29FF" w:rsidDel="00A9553C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811" w:type="dxa"/>
          </w:tcPr>
          <w:p w:rsidR="00B70821" w:rsidRPr="005D29FF" w:rsidDel="00A9553C" w:rsidRDefault="00B70821" w:rsidP="00B7082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Üretral Sonda Takma Becerisi:Kadın Hasta</w:t>
            </w:r>
          </w:p>
        </w:tc>
        <w:tc>
          <w:tcPr>
            <w:tcW w:w="3474" w:type="dxa"/>
          </w:tcPr>
          <w:p w:rsidR="00B70821" w:rsidRPr="005D29FF" w:rsidDel="00A9553C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 xml:space="preserve">Dr. Öğrt. Üyesi Taylan </w:t>
            </w:r>
            <w:r w:rsidRPr="005D29FF">
              <w:rPr>
                <w:rFonts w:ascii="Times New Roman" w:hAnsi="Times New Roman" w:cs="Times New Roman"/>
                <w:sz w:val="20"/>
                <w:szCs w:val="20"/>
              </w:rPr>
              <w:t>ONAT</w:t>
            </w:r>
          </w:p>
        </w:tc>
      </w:tr>
      <w:tr w:rsidR="00B70821" w:rsidRPr="00415363" w:rsidTr="00317FC9">
        <w:tc>
          <w:tcPr>
            <w:tcW w:w="917" w:type="dxa"/>
          </w:tcPr>
          <w:p w:rsidR="00B70821" w:rsidRPr="005D29FF" w:rsidDel="00A9553C" w:rsidRDefault="00B70821" w:rsidP="00B7082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811" w:type="dxa"/>
          </w:tcPr>
          <w:p w:rsidR="00B70821" w:rsidRPr="005D29FF" w:rsidDel="00A9553C" w:rsidRDefault="00B70821" w:rsidP="00B70821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>Üretral Sonda Takma Becerisi :Erkek Hasta</w:t>
            </w:r>
          </w:p>
        </w:tc>
        <w:tc>
          <w:tcPr>
            <w:tcW w:w="3474" w:type="dxa"/>
          </w:tcPr>
          <w:p w:rsidR="00B70821" w:rsidRPr="00AB7E33" w:rsidDel="00A9553C" w:rsidRDefault="00B70821" w:rsidP="00B7082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17FC9">
              <w:rPr>
                <w:rFonts w:ascii="Times New Roman" w:hAnsi="Times New Roman" w:cs="Times New Roman"/>
                <w:sz w:val="20"/>
                <w:szCs w:val="20"/>
              </w:rPr>
              <w:t xml:space="preserve">Dr. Öğrt. Üyesi  Mehmet </w:t>
            </w:r>
            <w:r w:rsidRPr="005D29FF">
              <w:rPr>
                <w:rFonts w:ascii="Times New Roman" w:hAnsi="Times New Roman" w:cs="Times New Roman"/>
                <w:sz w:val="20"/>
                <w:szCs w:val="20"/>
              </w:rPr>
              <w:t>CANİKLİOĞLU</w:t>
            </w:r>
          </w:p>
        </w:tc>
      </w:tr>
    </w:tbl>
    <w:p w:rsidR="00415363" w:rsidRPr="00AB7E33" w:rsidRDefault="00415363" w:rsidP="00415363">
      <w:pPr>
        <w:spacing w:after="0" w:line="240" w:lineRule="auto"/>
        <w:jc w:val="center"/>
        <w:outlineLvl w:val="0"/>
        <w:rPr>
          <w:rFonts w:ascii="Times New Roman" w:eastAsia="Calibri" w:hAnsi="Times New Roman" w:cs="Times New Roman"/>
          <w:b/>
          <w:sz w:val="20"/>
          <w:szCs w:val="20"/>
          <w:lang w:eastAsia="en-GB"/>
        </w:rPr>
        <w:sectPr w:rsidR="00415363" w:rsidRPr="00AB7E33" w:rsidSect="00415363">
          <w:pgSz w:w="11906" w:h="16838"/>
          <w:pgMar w:top="992" w:right="1276" w:bottom="1418" w:left="1418" w:header="709" w:footer="709" w:gutter="0"/>
          <w:cols w:space="708"/>
          <w:docGrid w:linePitch="360"/>
        </w:sectPr>
      </w:pPr>
    </w:p>
    <w:p w:rsidR="00415363" w:rsidRPr="00AB7E33" w:rsidRDefault="00415363" w:rsidP="0041536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eastAsia="en-GB"/>
        </w:rPr>
      </w:pPr>
      <w:r w:rsidRPr="00AB7E33">
        <w:rPr>
          <w:rFonts w:ascii="Times New Roman" w:eastAsia="Calibri" w:hAnsi="Times New Roman" w:cs="Times New Roman"/>
          <w:b/>
          <w:sz w:val="20"/>
          <w:szCs w:val="20"/>
          <w:lang w:eastAsia="en-GB"/>
        </w:rPr>
        <w:lastRenderedPageBreak/>
        <w:t>TIP307: NÖROLOJİK BİLİMLER VE PSİKİYATRİ DERS KURULU</w:t>
      </w:r>
    </w:p>
    <w:p w:rsidR="00415363" w:rsidRPr="00415363" w:rsidRDefault="00494203" w:rsidP="0041536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7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 w:rsidR="004E4A5B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Nisan</w:t>
      </w:r>
      <w:r w:rsidR="004E4A5B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02</w:t>
      </w:r>
      <w:r w:rsidR="004E4A5B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1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-</w:t>
      </w:r>
      <w:r w:rsidR="003773CF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</w:t>
      </w: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8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 w:rsidR="003773CF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Mayıs</w:t>
      </w:r>
      <w:r w:rsidR="003773CF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02</w:t>
      </w:r>
      <w:r w:rsidR="003773CF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1</w:t>
      </w:r>
    </w:p>
    <w:p w:rsidR="00415363" w:rsidRPr="00415363" w:rsidRDefault="00415363" w:rsidP="0041536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5 HAFTA/ 1</w:t>
      </w:r>
      <w:r w:rsidR="00D41F40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1</w:t>
      </w:r>
      <w:r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SAAT </w:t>
      </w:r>
    </w:p>
    <w:tbl>
      <w:tblPr>
        <w:tblStyle w:val="TabloKlavuzu310"/>
        <w:tblW w:w="13873" w:type="dxa"/>
        <w:tblLook w:val="04A0" w:firstRow="1" w:lastRow="0" w:firstColumn="1" w:lastColumn="0" w:noHBand="0" w:noVBand="1"/>
      </w:tblPr>
      <w:tblGrid>
        <w:gridCol w:w="4531"/>
        <w:gridCol w:w="2127"/>
        <w:gridCol w:w="1417"/>
        <w:gridCol w:w="1418"/>
        <w:gridCol w:w="4380"/>
      </w:tblGrid>
      <w:tr w:rsidR="00415363" w:rsidRPr="00415363" w:rsidTr="00415363">
        <w:trPr>
          <w:trHeight w:val="185"/>
        </w:trPr>
        <w:tc>
          <w:tcPr>
            <w:tcW w:w="4531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b/>
                <w:lang w:val="en-GB" w:eastAsia="en-GB"/>
              </w:rPr>
            </w:pPr>
            <w:r w:rsidRPr="00415363">
              <w:rPr>
                <w:rFonts w:ascii="Times New Roman" w:hAnsi="Times New Roman"/>
                <w:b/>
                <w:lang w:val="en-GB" w:eastAsia="en-GB"/>
              </w:rPr>
              <w:t>DERSLER</w:t>
            </w:r>
          </w:p>
        </w:tc>
        <w:tc>
          <w:tcPr>
            <w:tcW w:w="2127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b/>
                <w:lang w:val="en-GB" w:eastAsia="en-GB"/>
              </w:rPr>
            </w:pPr>
            <w:r w:rsidRPr="00415363">
              <w:rPr>
                <w:rFonts w:ascii="Times New Roman" w:hAnsi="Times New Roman"/>
                <w:b/>
                <w:lang w:val="en-GB" w:eastAsia="en-GB"/>
              </w:rPr>
              <w:t>TEORİK</w:t>
            </w:r>
          </w:p>
        </w:tc>
        <w:tc>
          <w:tcPr>
            <w:tcW w:w="1417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b/>
                <w:lang w:val="en-GB" w:eastAsia="en-GB"/>
              </w:rPr>
            </w:pPr>
            <w:r w:rsidRPr="00415363">
              <w:rPr>
                <w:rFonts w:ascii="Times New Roman" w:hAnsi="Times New Roman"/>
                <w:b/>
                <w:lang w:val="en-GB" w:eastAsia="en-GB"/>
              </w:rPr>
              <w:t>PRATİK</w:t>
            </w:r>
          </w:p>
        </w:tc>
        <w:tc>
          <w:tcPr>
            <w:tcW w:w="1418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hAnsi="Times New Roman"/>
                <w:b/>
                <w:lang w:val="en-GB" w:eastAsia="en-GB"/>
              </w:rPr>
            </w:pPr>
            <w:r w:rsidRPr="00415363">
              <w:rPr>
                <w:rFonts w:ascii="Times New Roman" w:hAnsi="Times New Roman"/>
                <w:b/>
                <w:lang w:val="en-GB" w:eastAsia="en-GB"/>
              </w:rPr>
              <w:t>TOPLAM</w:t>
            </w:r>
          </w:p>
        </w:tc>
        <w:tc>
          <w:tcPr>
            <w:tcW w:w="4380" w:type="dxa"/>
            <w:shd w:val="clear" w:color="auto" w:fill="8DB3E2"/>
          </w:tcPr>
          <w:p w:rsidR="00415363" w:rsidRPr="00AB7E33" w:rsidRDefault="00415363" w:rsidP="00415363">
            <w:pPr>
              <w:rPr>
                <w:rFonts w:ascii="Times New Roman" w:hAnsi="Times New Roman"/>
                <w:b/>
                <w:lang w:val="de-DE" w:eastAsia="en-GB"/>
              </w:rPr>
            </w:pPr>
            <w:r w:rsidRPr="00AB7E33">
              <w:rPr>
                <w:rFonts w:ascii="Times New Roman" w:hAnsi="Times New Roman"/>
                <w:b/>
                <w:lang w:val="de-DE" w:eastAsia="en-GB"/>
              </w:rPr>
              <w:t>Dersin Sorumlu Öğretim Elemanı/ları</w:t>
            </w:r>
          </w:p>
        </w:tc>
      </w:tr>
      <w:tr w:rsidR="00415363" w:rsidRPr="00415363" w:rsidTr="00415363">
        <w:trPr>
          <w:trHeight w:val="185"/>
        </w:trPr>
        <w:tc>
          <w:tcPr>
            <w:tcW w:w="4531" w:type="dxa"/>
            <w:vAlign w:val="center"/>
          </w:tcPr>
          <w:p w:rsidR="00415363" w:rsidRPr="00415363" w:rsidRDefault="00415363" w:rsidP="00415363">
            <w:pPr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Anesteziyoloji ve Reanimasyon</w:t>
            </w:r>
          </w:p>
        </w:tc>
        <w:tc>
          <w:tcPr>
            <w:tcW w:w="2127" w:type="dxa"/>
            <w:vAlign w:val="center"/>
          </w:tcPr>
          <w:p w:rsidR="00415363" w:rsidRPr="00415363" w:rsidRDefault="001D2B0F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>
              <w:rPr>
                <w:rFonts w:ascii="Times New Roman" w:hAnsi="Times New Roman"/>
                <w:bCs/>
                <w:lang w:val="en-GB" w:eastAsia="tr-TR"/>
              </w:rPr>
              <w:t>2</w:t>
            </w:r>
          </w:p>
        </w:tc>
        <w:tc>
          <w:tcPr>
            <w:tcW w:w="141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-</w:t>
            </w:r>
          </w:p>
        </w:tc>
        <w:tc>
          <w:tcPr>
            <w:tcW w:w="1418" w:type="dxa"/>
            <w:vAlign w:val="center"/>
          </w:tcPr>
          <w:p w:rsidR="00415363" w:rsidRPr="00415363" w:rsidRDefault="001D2B0F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>
              <w:rPr>
                <w:rFonts w:ascii="Times New Roman" w:hAnsi="Times New Roman"/>
                <w:bCs/>
                <w:lang w:val="en-GB" w:eastAsia="tr-TR"/>
              </w:rPr>
              <w:t>2</w:t>
            </w:r>
          </w:p>
        </w:tc>
        <w:tc>
          <w:tcPr>
            <w:tcW w:w="4380" w:type="dxa"/>
          </w:tcPr>
          <w:p w:rsidR="00415363" w:rsidRPr="00415363" w:rsidRDefault="00415363" w:rsidP="00415363">
            <w:pPr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Dr. Öğr. Ü. Ahmet YÜKSEK</w:t>
            </w:r>
          </w:p>
        </w:tc>
      </w:tr>
      <w:tr w:rsidR="00415363" w:rsidRPr="00415363" w:rsidTr="00415363">
        <w:trPr>
          <w:trHeight w:val="371"/>
        </w:trPr>
        <w:tc>
          <w:tcPr>
            <w:tcW w:w="4531" w:type="dxa"/>
            <w:vAlign w:val="center"/>
          </w:tcPr>
          <w:p w:rsidR="00415363" w:rsidRPr="00415363" w:rsidRDefault="00415363" w:rsidP="00415363">
            <w:pPr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Beyin ve Sinir Cerrahisi</w:t>
            </w:r>
          </w:p>
        </w:tc>
        <w:tc>
          <w:tcPr>
            <w:tcW w:w="212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6</w:t>
            </w:r>
          </w:p>
        </w:tc>
        <w:tc>
          <w:tcPr>
            <w:tcW w:w="141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-</w:t>
            </w:r>
          </w:p>
        </w:tc>
        <w:tc>
          <w:tcPr>
            <w:tcW w:w="1418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6</w:t>
            </w:r>
          </w:p>
        </w:tc>
        <w:tc>
          <w:tcPr>
            <w:tcW w:w="4380" w:type="dxa"/>
          </w:tcPr>
          <w:p w:rsidR="00415363" w:rsidRPr="00415363" w:rsidRDefault="00F31847" w:rsidP="00415363">
            <w:pPr>
              <w:rPr>
                <w:rFonts w:ascii="Times New Roman" w:hAnsi="Times New Roman"/>
                <w:bCs/>
                <w:lang w:val="en-GB" w:eastAsia="tr-TR"/>
              </w:rPr>
            </w:pPr>
            <w:r>
              <w:rPr>
                <w:rFonts w:ascii="Times New Roman" w:hAnsi="Times New Roman"/>
                <w:bCs/>
                <w:lang w:val="en-GB" w:eastAsia="tr-TR"/>
              </w:rPr>
              <w:t>Doç. Dr. Hakan AK</w:t>
            </w:r>
          </w:p>
        </w:tc>
      </w:tr>
      <w:tr w:rsidR="00415363" w:rsidRPr="00415363" w:rsidTr="00415363">
        <w:trPr>
          <w:trHeight w:val="185"/>
        </w:trPr>
        <w:tc>
          <w:tcPr>
            <w:tcW w:w="4531" w:type="dxa"/>
          </w:tcPr>
          <w:p w:rsidR="00415363" w:rsidRPr="00415363" w:rsidRDefault="00415363" w:rsidP="00415363">
            <w:pPr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Çocuk Sağlığı ve Hastalıkları</w:t>
            </w:r>
          </w:p>
        </w:tc>
        <w:tc>
          <w:tcPr>
            <w:tcW w:w="212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5</w:t>
            </w:r>
          </w:p>
        </w:tc>
        <w:tc>
          <w:tcPr>
            <w:tcW w:w="141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-</w:t>
            </w:r>
          </w:p>
        </w:tc>
        <w:tc>
          <w:tcPr>
            <w:tcW w:w="1418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5</w:t>
            </w:r>
          </w:p>
        </w:tc>
        <w:tc>
          <w:tcPr>
            <w:tcW w:w="4380" w:type="dxa"/>
          </w:tcPr>
          <w:p w:rsidR="00415363" w:rsidRPr="00AB7E33" w:rsidRDefault="00415363" w:rsidP="00415363">
            <w:pPr>
              <w:rPr>
                <w:rFonts w:ascii="Times New Roman" w:hAnsi="Times New Roman"/>
                <w:bCs/>
                <w:lang w:val="de-DE" w:eastAsia="tr-TR"/>
              </w:rPr>
            </w:pPr>
            <w:r w:rsidRPr="00AB7E33">
              <w:rPr>
                <w:rFonts w:ascii="Times New Roman" w:hAnsi="Times New Roman"/>
                <w:lang w:val="de-DE" w:eastAsia="en-GB"/>
              </w:rPr>
              <w:t>Dr. Öğr. Ü. Osman ÖZTÜRK</w:t>
            </w:r>
          </w:p>
        </w:tc>
      </w:tr>
      <w:tr w:rsidR="0097344F" w:rsidRPr="00415363" w:rsidTr="00415363">
        <w:trPr>
          <w:trHeight w:val="159"/>
        </w:trPr>
        <w:tc>
          <w:tcPr>
            <w:tcW w:w="4531" w:type="dxa"/>
          </w:tcPr>
          <w:p w:rsidR="0097344F" w:rsidRPr="00415363" w:rsidRDefault="0097344F" w:rsidP="00415363">
            <w:pPr>
              <w:rPr>
                <w:rFonts w:ascii="Times New Roman" w:hAnsi="Times New Roman"/>
                <w:lang w:val="en-GB" w:eastAsia="tr-TR"/>
              </w:rPr>
            </w:pPr>
            <w:r>
              <w:rPr>
                <w:rFonts w:ascii="Times New Roman" w:hAnsi="Times New Roman"/>
                <w:lang w:val="en-GB" w:eastAsia="tr-TR"/>
              </w:rPr>
              <w:t>Fizik Tedavi ve Rehabilitasyon</w:t>
            </w:r>
          </w:p>
        </w:tc>
        <w:tc>
          <w:tcPr>
            <w:tcW w:w="2127" w:type="dxa"/>
            <w:vAlign w:val="center"/>
          </w:tcPr>
          <w:p w:rsidR="0097344F" w:rsidRPr="00415363" w:rsidRDefault="0097344F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>
              <w:rPr>
                <w:rFonts w:ascii="Times New Roman" w:hAnsi="Times New Roman"/>
                <w:bCs/>
                <w:lang w:val="en-GB" w:eastAsia="tr-TR"/>
              </w:rPr>
              <w:t>1</w:t>
            </w:r>
          </w:p>
        </w:tc>
        <w:tc>
          <w:tcPr>
            <w:tcW w:w="1417" w:type="dxa"/>
            <w:vAlign w:val="center"/>
          </w:tcPr>
          <w:p w:rsidR="0097344F" w:rsidRPr="00415363" w:rsidRDefault="0097344F" w:rsidP="00415363">
            <w:pPr>
              <w:jc w:val="center"/>
              <w:rPr>
                <w:rFonts w:ascii="Times New Roman" w:hAnsi="Times New Roman"/>
                <w:lang w:val="en-GB" w:eastAsia="tr-TR"/>
              </w:rPr>
            </w:pPr>
            <w:r>
              <w:rPr>
                <w:rFonts w:ascii="Times New Roman" w:hAnsi="Times New Roman"/>
                <w:lang w:val="en-GB" w:eastAsia="tr-TR"/>
              </w:rPr>
              <w:t>-</w:t>
            </w:r>
          </w:p>
        </w:tc>
        <w:tc>
          <w:tcPr>
            <w:tcW w:w="1418" w:type="dxa"/>
            <w:vAlign w:val="center"/>
          </w:tcPr>
          <w:p w:rsidR="0097344F" w:rsidRPr="00415363" w:rsidRDefault="0097344F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>
              <w:rPr>
                <w:rFonts w:ascii="Times New Roman" w:hAnsi="Times New Roman"/>
                <w:bCs/>
                <w:lang w:val="en-GB" w:eastAsia="tr-TR"/>
              </w:rPr>
              <w:t>1</w:t>
            </w:r>
          </w:p>
        </w:tc>
        <w:tc>
          <w:tcPr>
            <w:tcW w:w="4380" w:type="dxa"/>
          </w:tcPr>
          <w:p w:rsidR="0097344F" w:rsidRDefault="0097344F" w:rsidP="00415363">
            <w:pPr>
              <w:rPr>
                <w:rFonts w:ascii="Times New Roman" w:hAnsi="Times New Roman"/>
                <w:bCs/>
                <w:lang w:val="en-GB" w:eastAsia="tr-TR"/>
              </w:rPr>
            </w:pPr>
            <w:r>
              <w:rPr>
                <w:rFonts w:ascii="Times New Roman" w:hAnsi="Times New Roman"/>
                <w:bCs/>
                <w:lang w:val="en-GB" w:eastAsia="tr-TR"/>
              </w:rPr>
              <w:t>Doç. Dr. Özlem BALBALOĞLU</w:t>
            </w:r>
          </w:p>
        </w:tc>
      </w:tr>
      <w:tr w:rsidR="00415363" w:rsidRPr="00415363" w:rsidTr="00415363">
        <w:trPr>
          <w:trHeight w:val="388"/>
        </w:trPr>
        <w:tc>
          <w:tcPr>
            <w:tcW w:w="4531" w:type="dxa"/>
            <w:vAlign w:val="center"/>
          </w:tcPr>
          <w:p w:rsidR="00415363" w:rsidRPr="00415363" w:rsidRDefault="00415363" w:rsidP="00415363">
            <w:pPr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Göz Hastalıkları</w:t>
            </w:r>
          </w:p>
        </w:tc>
        <w:tc>
          <w:tcPr>
            <w:tcW w:w="2127" w:type="dxa"/>
            <w:vAlign w:val="center"/>
          </w:tcPr>
          <w:p w:rsidR="00415363" w:rsidRPr="00415363" w:rsidRDefault="00FE0E05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>
              <w:rPr>
                <w:rFonts w:ascii="Times New Roman" w:hAnsi="Times New Roman"/>
                <w:bCs/>
                <w:lang w:val="en-GB" w:eastAsia="tr-TR"/>
              </w:rPr>
              <w:t>2</w:t>
            </w:r>
          </w:p>
        </w:tc>
        <w:tc>
          <w:tcPr>
            <w:tcW w:w="141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-</w:t>
            </w:r>
          </w:p>
        </w:tc>
        <w:tc>
          <w:tcPr>
            <w:tcW w:w="1418" w:type="dxa"/>
            <w:vAlign w:val="center"/>
          </w:tcPr>
          <w:p w:rsidR="00415363" w:rsidRPr="00415363" w:rsidRDefault="00FE0E05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>
              <w:rPr>
                <w:rFonts w:ascii="Times New Roman" w:hAnsi="Times New Roman"/>
                <w:bCs/>
                <w:lang w:val="en-GB" w:eastAsia="tr-TR"/>
              </w:rPr>
              <w:t>2</w:t>
            </w:r>
          </w:p>
        </w:tc>
        <w:tc>
          <w:tcPr>
            <w:tcW w:w="4380" w:type="dxa"/>
          </w:tcPr>
          <w:p w:rsidR="00415363" w:rsidRPr="00AB7E33" w:rsidRDefault="00415363" w:rsidP="00415363">
            <w:pPr>
              <w:rPr>
                <w:rFonts w:ascii="Times New Roman" w:hAnsi="Times New Roman"/>
                <w:bCs/>
                <w:lang w:val="de-DE" w:eastAsia="tr-TR"/>
              </w:rPr>
            </w:pPr>
            <w:r w:rsidRPr="00AB7E33">
              <w:rPr>
                <w:rFonts w:ascii="Times New Roman" w:hAnsi="Times New Roman"/>
                <w:bCs/>
                <w:lang w:val="de-DE" w:eastAsia="tr-TR"/>
              </w:rPr>
              <w:t>Doç. Dr. Seray ASLAN BAYHAN</w:t>
            </w:r>
          </w:p>
          <w:p w:rsidR="00415363" w:rsidRPr="00AB7E33" w:rsidRDefault="00415363" w:rsidP="00415363">
            <w:pPr>
              <w:rPr>
                <w:rFonts w:ascii="Times New Roman" w:hAnsi="Times New Roman"/>
                <w:bCs/>
                <w:lang w:val="de-DE" w:eastAsia="tr-TR"/>
              </w:rPr>
            </w:pPr>
            <w:r w:rsidRPr="00AB7E33">
              <w:rPr>
                <w:rFonts w:ascii="Times New Roman" w:hAnsi="Times New Roman"/>
                <w:bCs/>
                <w:lang w:val="de-DE" w:eastAsia="tr-TR"/>
              </w:rPr>
              <w:t>Dr. Öğr. Ü. M. Serkan SONGUR</w:t>
            </w:r>
          </w:p>
        </w:tc>
      </w:tr>
      <w:tr w:rsidR="00415363" w:rsidRPr="00415363" w:rsidTr="00415363">
        <w:trPr>
          <w:trHeight w:val="185"/>
        </w:trPr>
        <w:tc>
          <w:tcPr>
            <w:tcW w:w="4531" w:type="dxa"/>
            <w:vAlign w:val="center"/>
          </w:tcPr>
          <w:p w:rsidR="00415363" w:rsidRPr="00AB7E33" w:rsidRDefault="00415363" w:rsidP="00415363">
            <w:pPr>
              <w:rPr>
                <w:rFonts w:ascii="Times New Roman" w:hAnsi="Times New Roman"/>
                <w:lang w:eastAsia="tr-TR"/>
              </w:rPr>
            </w:pPr>
            <w:r w:rsidRPr="00AB7E33">
              <w:rPr>
                <w:rFonts w:ascii="Times New Roman" w:hAnsi="Times New Roman"/>
                <w:lang w:eastAsia="tr-TR"/>
              </w:rPr>
              <w:t>Kulak Burun ve Boğaz Hastalıkları</w:t>
            </w:r>
          </w:p>
        </w:tc>
        <w:tc>
          <w:tcPr>
            <w:tcW w:w="212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2</w:t>
            </w:r>
          </w:p>
        </w:tc>
        <w:tc>
          <w:tcPr>
            <w:tcW w:w="141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-</w:t>
            </w:r>
          </w:p>
        </w:tc>
        <w:tc>
          <w:tcPr>
            <w:tcW w:w="1418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2</w:t>
            </w:r>
          </w:p>
        </w:tc>
        <w:tc>
          <w:tcPr>
            <w:tcW w:w="4380" w:type="dxa"/>
          </w:tcPr>
          <w:p w:rsidR="00415363" w:rsidRPr="00415363" w:rsidRDefault="00415363" w:rsidP="00415363">
            <w:pPr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Prof. Dr. İlknur HABERAL CAN</w:t>
            </w:r>
          </w:p>
        </w:tc>
      </w:tr>
      <w:tr w:rsidR="00415363" w:rsidRPr="00415363" w:rsidTr="00415363">
        <w:trPr>
          <w:trHeight w:val="112"/>
        </w:trPr>
        <w:tc>
          <w:tcPr>
            <w:tcW w:w="4531" w:type="dxa"/>
            <w:vAlign w:val="center"/>
          </w:tcPr>
          <w:p w:rsidR="00415363" w:rsidRPr="00415363" w:rsidRDefault="00415363" w:rsidP="00415363">
            <w:pPr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Nöroloji</w:t>
            </w:r>
          </w:p>
        </w:tc>
        <w:tc>
          <w:tcPr>
            <w:tcW w:w="212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11</w:t>
            </w:r>
          </w:p>
        </w:tc>
        <w:tc>
          <w:tcPr>
            <w:tcW w:w="141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-</w:t>
            </w:r>
          </w:p>
        </w:tc>
        <w:tc>
          <w:tcPr>
            <w:tcW w:w="1418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11</w:t>
            </w:r>
          </w:p>
        </w:tc>
        <w:tc>
          <w:tcPr>
            <w:tcW w:w="4380" w:type="dxa"/>
          </w:tcPr>
          <w:p w:rsidR="00415363" w:rsidRPr="00AB7E33" w:rsidRDefault="00415363" w:rsidP="00415363">
            <w:pPr>
              <w:rPr>
                <w:rFonts w:ascii="Times New Roman" w:hAnsi="Times New Roman"/>
                <w:bCs/>
                <w:lang w:val="de-DE" w:eastAsia="tr-TR"/>
              </w:rPr>
            </w:pPr>
            <w:r w:rsidRPr="00AB7E33">
              <w:rPr>
                <w:rFonts w:ascii="Times New Roman" w:hAnsi="Times New Roman"/>
                <w:bCs/>
                <w:lang w:val="de-DE" w:eastAsia="tr-TR"/>
              </w:rPr>
              <w:t>Doç. Dr. Nermin TANIK</w:t>
            </w:r>
          </w:p>
          <w:p w:rsidR="00415363" w:rsidRPr="00AB7E33" w:rsidRDefault="00415363" w:rsidP="00415363">
            <w:pPr>
              <w:rPr>
                <w:rFonts w:ascii="Times New Roman" w:hAnsi="Times New Roman"/>
                <w:bCs/>
                <w:lang w:val="de-DE" w:eastAsia="tr-TR"/>
              </w:rPr>
            </w:pPr>
            <w:r w:rsidRPr="00AB7E33">
              <w:rPr>
                <w:rFonts w:ascii="Times New Roman" w:hAnsi="Times New Roman"/>
                <w:bCs/>
                <w:lang w:val="de-DE" w:eastAsia="tr-TR"/>
              </w:rPr>
              <w:t>Dr. Öğr. Ü. Mehmet HAMAMCI</w:t>
            </w:r>
          </w:p>
          <w:p w:rsidR="00415363" w:rsidRPr="00AB7E33" w:rsidRDefault="00415363" w:rsidP="00415363">
            <w:pPr>
              <w:rPr>
                <w:rFonts w:ascii="Times New Roman" w:hAnsi="Times New Roman"/>
                <w:bCs/>
                <w:lang w:val="de-DE" w:eastAsia="tr-TR"/>
              </w:rPr>
            </w:pPr>
            <w:r w:rsidRPr="00AB7E33">
              <w:rPr>
                <w:rFonts w:ascii="Times New Roman" w:hAnsi="Times New Roman"/>
                <w:bCs/>
                <w:lang w:val="de-DE" w:eastAsia="tr-TR"/>
              </w:rPr>
              <w:t>Dr. Öğr. Ü. Hikmet SAÇMACI</w:t>
            </w:r>
          </w:p>
          <w:p w:rsidR="00415363" w:rsidRPr="00AB7E33" w:rsidRDefault="00317029" w:rsidP="00415363">
            <w:pPr>
              <w:rPr>
                <w:rFonts w:ascii="Times New Roman" w:hAnsi="Times New Roman"/>
                <w:bCs/>
                <w:lang w:val="de-DE" w:eastAsia="tr-TR"/>
              </w:rPr>
            </w:pPr>
            <w:r w:rsidRPr="00317029">
              <w:rPr>
                <w:rFonts w:ascii="Times New Roman" w:hAnsi="Times New Roman"/>
                <w:bCs/>
                <w:lang w:val="de-DE" w:eastAsia="tr-TR"/>
              </w:rPr>
              <w:t>Dr. Öğr. Ü. M. Tuba GÖKSUNGUR</w:t>
            </w:r>
          </w:p>
        </w:tc>
      </w:tr>
      <w:tr w:rsidR="00415363" w:rsidRPr="00415363" w:rsidTr="00415363">
        <w:trPr>
          <w:trHeight w:val="761"/>
        </w:trPr>
        <w:tc>
          <w:tcPr>
            <w:tcW w:w="4531" w:type="dxa"/>
          </w:tcPr>
          <w:p w:rsidR="00415363" w:rsidRPr="00AB7E33" w:rsidRDefault="00415363" w:rsidP="00415363">
            <w:pPr>
              <w:rPr>
                <w:rFonts w:ascii="Times New Roman" w:hAnsi="Times New Roman"/>
                <w:lang w:val="de-DE" w:eastAsia="tr-TR"/>
              </w:rPr>
            </w:pPr>
          </w:p>
          <w:p w:rsidR="00415363" w:rsidRPr="00415363" w:rsidRDefault="00415363" w:rsidP="00415363">
            <w:pPr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Ortopedi ve Travmatoloji</w:t>
            </w:r>
          </w:p>
        </w:tc>
        <w:tc>
          <w:tcPr>
            <w:tcW w:w="212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8</w:t>
            </w:r>
          </w:p>
        </w:tc>
        <w:tc>
          <w:tcPr>
            <w:tcW w:w="141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-</w:t>
            </w:r>
          </w:p>
        </w:tc>
        <w:tc>
          <w:tcPr>
            <w:tcW w:w="1418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8</w:t>
            </w:r>
          </w:p>
        </w:tc>
        <w:tc>
          <w:tcPr>
            <w:tcW w:w="4380" w:type="dxa"/>
          </w:tcPr>
          <w:p w:rsidR="00415363" w:rsidRPr="00AB7E33" w:rsidRDefault="00415363" w:rsidP="00415363">
            <w:pPr>
              <w:rPr>
                <w:rFonts w:ascii="Times New Roman" w:hAnsi="Times New Roman"/>
                <w:lang w:val="de-DE" w:eastAsia="tr-TR"/>
              </w:rPr>
            </w:pPr>
            <w:r w:rsidRPr="00AB7E33">
              <w:rPr>
                <w:rFonts w:ascii="Times New Roman" w:hAnsi="Times New Roman"/>
                <w:lang w:val="de-DE" w:eastAsia="tr-TR"/>
              </w:rPr>
              <w:t>Doç. Dr. Murat KORKMAZ</w:t>
            </w:r>
          </w:p>
          <w:p w:rsidR="00415363" w:rsidRPr="00AB7E33" w:rsidRDefault="00415363" w:rsidP="00415363">
            <w:pPr>
              <w:rPr>
                <w:rFonts w:ascii="Times New Roman" w:hAnsi="Times New Roman"/>
                <w:lang w:val="de-DE" w:eastAsia="tr-TR"/>
              </w:rPr>
            </w:pPr>
            <w:r w:rsidRPr="00AB7E33">
              <w:rPr>
                <w:rFonts w:ascii="Times New Roman" w:hAnsi="Times New Roman"/>
                <w:lang w:val="de-DE" w:eastAsia="tr-TR"/>
              </w:rPr>
              <w:t>Dr. Öğr. Ü. Serhat DURUSOY</w:t>
            </w:r>
          </w:p>
          <w:p w:rsidR="00415363" w:rsidRPr="00415363" w:rsidRDefault="00415363" w:rsidP="00415363">
            <w:pPr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Dr. Öğr. Ü. Ahmet Emre PAKSOY</w:t>
            </w:r>
          </w:p>
        </w:tc>
      </w:tr>
      <w:tr w:rsidR="00415363" w:rsidRPr="00415363" w:rsidTr="00317029">
        <w:trPr>
          <w:trHeight w:val="574"/>
        </w:trPr>
        <w:tc>
          <w:tcPr>
            <w:tcW w:w="4531" w:type="dxa"/>
            <w:vAlign w:val="center"/>
          </w:tcPr>
          <w:p w:rsidR="00415363" w:rsidRPr="00415363" w:rsidRDefault="00415363" w:rsidP="00415363">
            <w:pPr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Psikiyatri</w:t>
            </w:r>
          </w:p>
        </w:tc>
        <w:tc>
          <w:tcPr>
            <w:tcW w:w="212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10</w:t>
            </w:r>
          </w:p>
        </w:tc>
        <w:tc>
          <w:tcPr>
            <w:tcW w:w="141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-</w:t>
            </w:r>
          </w:p>
        </w:tc>
        <w:tc>
          <w:tcPr>
            <w:tcW w:w="1418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10</w:t>
            </w:r>
          </w:p>
        </w:tc>
        <w:tc>
          <w:tcPr>
            <w:tcW w:w="4380" w:type="dxa"/>
            <w:vAlign w:val="center"/>
          </w:tcPr>
          <w:p w:rsidR="00415363" w:rsidRPr="00415363" w:rsidRDefault="00317029" w:rsidP="00317029">
            <w:pPr>
              <w:rPr>
                <w:rFonts w:ascii="Times New Roman" w:hAnsi="Times New Roman"/>
                <w:bCs/>
                <w:lang w:val="en-GB" w:eastAsia="tr-TR"/>
              </w:rPr>
            </w:pPr>
            <w:r>
              <w:rPr>
                <w:rFonts w:ascii="Times New Roman" w:hAnsi="Times New Roman"/>
                <w:bCs/>
                <w:lang w:val="en-GB" w:eastAsia="tr-TR"/>
              </w:rPr>
              <w:t>Dr. Öğr. Ü. Hayriye Mihrimah ÖZTÜRK</w:t>
            </w:r>
          </w:p>
        </w:tc>
      </w:tr>
      <w:tr w:rsidR="00415363" w:rsidRPr="00415363" w:rsidTr="00415363">
        <w:trPr>
          <w:trHeight w:val="185"/>
        </w:trPr>
        <w:tc>
          <w:tcPr>
            <w:tcW w:w="4531" w:type="dxa"/>
            <w:vAlign w:val="center"/>
          </w:tcPr>
          <w:p w:rsidR="00415363" w:rsidRPr="00415363" w:rsidRDefault="00415363" w:rsidP="00415363">
            <w:pPr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Radyoloji</w:t>
            </w:r>
          </w:p>
        </w:tc>
        <w:tc>
          <w:tcPr>
            <w:tcW w:w="212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7</w:t>
            </w:r>
          </w:p>
        </w:tc>
        <w:tc>
          <w:tcPr>
            <w:tcW w:w="141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-</w:t>
            </w:r>
          </w:p>
        </w:tc>
        <w:tc>
          <w:tcPr>
            <w:tcW w:w="1418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7</w:t>
            </w:r>
          </w:p>
        </w:tc>
        <w:tc>
          <w:tcPr>
            <w:tcW w:w="4380" w:type="dxa"/>
          </w:tcPr>
          <w:p w:rsidR="00415363" w:rsidRDefault="00415363" w:rsidP="00415363">
            <w:pPr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Doç. Dr. M. Fatih ERKOÇ</w:t>
            </w:r>
          </w:p>
          <w:p w:rsidR="002F32B8" w:rsidRPr="00415363" w:rsidRDefault="002F32B8" w:rsidP="00415363">
            <w:pPr>
              <w:rPr>
                <w:rFonts w:ascii="Times New Roman" w:hAnsi="Times New Roman"/>
                <w:lang w:val="en-GB" w:eastAsia="tr-TR"/>
              </w:rPr>
            </w:pPr>
            <w:r w:rsidRPr="002F32B8">
              <w:rPr>
                <w:rFonts w:ascii="Times New Roman" w:hAnsi="Times New Roman"/>
                <w:lang w:val="en-GB" w:eastAsia="tr-TR"/>
              </w:rPr>
              <w:t xml:space="preserve">Dr. Öğr. Ü. </w:t>
            </w:r>
            <w:r w:rsidR="00F31847" w:rsidRPr="00F31847">
              <w:rPr>
                <w:rFonts w:ascii="Times New Roman" w:hAnsi="Times New Roman"/>
                <w:lang w:val="en-GB" w:eastAsia="tr-TR"/>
              </w:rPr>
              <w:t>Gürol GÖKSUNGUR</w:t>
            </w:r>
          </w:p>
        </w:tc>
      </w:tr>
      <w:tr w:rsidR="00415363" w:rsidRPr="00415363" w:rsidTr="00415363">
        <w:trPr>
          <w:trHeight w:val="185"/>
        </w:trPr>
        <w:tc>
          <w:tcPr>
            <w:tcW w:w="4531" w:type="dxa"/>
            <w:vAlign w:val="center"/>
          </w:tcPr>
          <w:p w:rsidR="00415363" w:rsidRPr="00415363" w:rsidRDefault="00415363" w:rsidP="00415363">
            <w:pPr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Tıbbi Farmakoloji</w:t>
            </w:r>
          </w:p>
        </w:tc>
        <w:tc>
          <w:tcPr>
            <w:tcW w:w="212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2</w:t>
            </w:r>
            <w:r w:rsidR="007011A9">
              <w:rPr>
                <w:rFonts w:ascii="Times New Roman" w:hAnsi="Times New Roman"/>
                <w:bCs/>
                <w:lang w:val="en-GB" w:eastAsia="tr-TR"/>
              </w:rPr>
              <w:t>2</w:t>
            </w:r>
          </w:p>
        </w:tc>
        <w:tc>
          <w:tcPr>
            <w:tcW w:w="141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-</w:t>
            </w:r>
          </w:p>
        </w:tc>
        <w:tc>
          <w:tcPr>
            <w:tcW w:w="1418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2</w:t>
            </w:r>
            <w:r w:rsidR="007011A9">
              <w:rPr>
                <w:rFonts w:ascii="Times New Roman" w:hAnsi="Times New Roman"/>
                <w:bCs/>
                <w:lang w:val="en-GB" w:eastAsia="tr-TR"/>
              </w:rPr>
              <w:t>2</w:t>
            </w:r>
          </w:p>
        </w:tc>
        <w:tc>
          <w:tcPr>
            <w:tcW w:w="4380" w:type="dxa"/>
          </w:tcPr>
          <w:p w:rsidR="00415363" w:rsidRPr="00415363" w:rsidRDefault="00415363" w:rsidP="00415363">
            <w:pPr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Dr. Öğr. Ü. Serkan ŞAHİN</w:t>
            </w:r>
          </w:p>
          <w:p w:rsidR="00415363" w:rsidRPr="00415363" w:rsidRDefault="00415363" w:rsidP="00415363">
            <w:pPr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Dr. Öğr. Ü. Ayça ÇAKMAK</w:t>
            </w:r>
          </w:p>
        </w:tc>
      </w:tr>
      <w:tr w:rsidR="00415363" w:rsidRPr="00415363" w:rsidTr="00415363">
        <w:trPr>
          <w:trHeight w:val="185"/>
        </w:trPr>
        <w:tc>
          <w:tcPr>
            <w:tcW w:w="4531" w:type="dxa"/>
            <w:vAlign w:val="center"/>
          </w:tcPr>
          <w:p w:rsidR="00415363" w:rsidRPr="00415363" w:rsidRDefault="00415363" w:rsidP="00415363">
            <w:pPr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Tıbbi Genetik</w:t>
            </w:r>
          </w:p>
        </w:tc>
        <w:tc>
          <w:tcPr>
            <w:tcW w:w="2127" w:type="dxa"/>
            <w:vAlign w:val="center"/>
          </w:tcPr>
          <w:p w:rsidR="00415363" w:rsidRPr="00415363" w:rsidRDefault="00F058DD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>
              <w:rPr>
                <w:rFonts w:ascii="Times New Roman" w:hAnsi="Times New Roman"/>
                <w:bCs/>
                <w:lang w:val="en-GB" w:eastAsia="tr-TR"/>
              </w:rPr>
              <w:t>4</w:t>
            </w:r>
          </w:p>
        </w:tc>
        <w:tc>
          <w:tcPr>
            <w:tcW w:w="1417" w:type="dxa"/>
            <w:vAlign w:val="center"/>
          </w:tcPr>
          <w:p w:rsidR="00415363" w:rsidRPr="00415363" w:rsidRDefault="00415363" w:rsidP="00415363">
            <w:pPr>
              <w:jc w:val="center"/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-</w:t>
            </w:r>
          </w:p>
        </w:tc>
        <w:tc>
          <w:tcPr>
            <w:tcW w:w="1418" w:type="dxa"/>
            <w:vAlign w:val="center"/>
          </w:tcPr>
          <w:p w:rsidR="00415363" w:rsidRPr="00415363" w:rsidRDefault="00F058DD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>
              <w:rPr>
                <w:rFonts w:ascii="Times New Roman" w:hAnsi="Times New Roman"/>
                <w:bCs/>
                <w:lang w:val="en-GB" w:eastAsia="tr-TR"/>
              </w:rPr>
              <w:t>4</w:t>
            </w:r>
          </w:p>
        </w:tc>
        <w:tc>
          <w:tcPr>
            <w:tcW w:w="4380" w:type="dxa"/>
          </w:tcPr>
          <w:p w:rsidR="00415363" w:rsidRPr="00AB7E33" w:rsidRDefault="00415363" w:rsidP="00415363">
            <w:pPr>
              <w:rPr>
                <w:rFonts w:ascii="Times New Roman" w:hAnsi="Times New Roman"/>
                <w:bCs/>
                <w:lang w:val="de-DE" w:eastAsia="tr-TR"/>
              </w:rPr>
            </w:pPr>
            <w:r w:rsidRPr="00AB7E33">
              <w:rPr>
                <w:rFonts w:ascii="Times New Roman" w:hAnsi="Times New Roman"/>
                <w:lang w:val="de-DE" w:eastAsia="tr-TR"/>
              </w:rPr>
              <w:t>Dr. Öğr. Ü. Yunus ARIKAN</w:t>
            </w:r>
          </w:p>
        </w:tc>
      </w:tr>
      <w:tr w:rsidR="00063CBD" w:rsidRPr="00415363" w:rsidTr="00415363">
        <w:trPr>
          <w:trHeight w:val="185"/>
        </w:trPr>
        <w:tc>
          <w:tcPr>
            <w:tcW w:w="4531" w:type="dxa"/>
            <w:vAlign w:val="center"/>
          </w:tcPr>
          <w:p w:rsidR="00063CBD" w:rsidRPr="00415363" w:rsidRDefault="00063CBD" w:rsidP="00415363">
            <w:pPr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Tıbbi Patoloji</w:t>
            </w:r>
          </w:p>
        </w:tc>
        <w:tc>
          <w:tcPr>
            <w:tcW w:w="2127" w:type="dxa"/>
            <w:vAlign w:val="center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15</w:t>
            </w:r>
          </w:p>
        </w:tc>
        <w:tc>
          <w:tcPr>
            <w:tcW w:w="1417" w:type="dxa"/>
            <w:vAlign w:val="center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2</w:t>
            </w:r>
          </w:p>
        </w:tc>
        <w:tc>
          <w:tcPr>
            <w:tcW w:w="1418" w:type="dxa"/>
            <w:vAlign w:val="center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1</w:t>
            </w:r>
            <w:r w:rsidR="0047518C">
              <w:rPr>
                <w:rFonts w:ascii="Times New Roman" w:hAnsi="Times New Roman"/>
                <w:bCs/>
                <w:lang w:val="en-GB" w:eastAsia="tr-TR"/>
              </w:rPr>
              <w:t>7</w:t>
            </w:r>
          </w:p>
        </w:tc>
        <w:tc>
          <w:tcPr>
            <w:tcW w:w="4380" w:type="dxa"/>
          </w:tcPr>
          <w:p w:rsidR="00063CBD" w:rsidRDefault="007E3B81" w:rsidP="00063CBD">
            <w:pPr>
              <w:rPr>
                <w:rFonts w:ascii="Times New Roman" w:hAnsi="Times New Roman"/>
              </w:rPr>
            </w:pPr>
            <w:r w:rsidRPr="007E3B81">
              <w:rPr>
                <w:rFonts w:ascii="Times New Roman" w:hAnsi="Times New Roman"/>
              </w:rPr>
              <w:t>Doç. Dr. Sevinç ŞAHİN</w:t>
            </w:r>
          </w:p>
          <w:p w:rsidR="00655CA8" w:rsidRPr="00063CBD" w:rsidRDefault="00655CA8" w:rsidP="00063CBD">
            <w:pPr>
              <w:rPr>
                <w:rFonts w:ascii="Times New Roman" w:hAnsi="Times New Roman"/>
                <w:lang w:val="en-GB" w:eastAsia="tr-TR"/>
              </w:rPr>
            </w:pPr>
            <w:r w:rsidRPr="00655CA8">
              <w:rPr>
                <w:rFonts w:ascii="Times New Roman" w:hAnsi="Times New Roman"/>
              </w:rPr>
              <w:t>Uzm. Dr. Afife UĞUZ</w:t>
            </w:r>
          </w:p>
        </w:tc>
      </w:tr>
      <w:tr w:rsidR="00063CBD" w:rsidRPr="00415363" w:rsidTr="00415363">
        <w:trPr>
          <w:trHeight w:val="185"/>
        </w:trPr>
        <w:tc>
          <w:tcPr>
            <w:tcW w:w="4531" w:type="dxa"/>
            <w:vAlign w:val="center"/>
          </w:tcPr>
          <w:p w:rsidR="00063CBD" w:rsidRPr="00415363" w:rsidRDefault="00063CBD" w:rsidP="00415363">
            <w:pPr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İyi Hekimlik Uygulamaları</w:t>
            </w:r>
          </w:p>
        </w:tc>
        <w:tc>
          <w:tcPr>
            <w:tcW w:w="2127" w:type="dxa"/>
            <w:vAlign w:val="center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4</w:t>
            </w:r>
          </w:p>
        </w:tc>
        <w:tc>
          <w:tcPr>
            <w:tcW w:w="1417" w:type="dxa"/>
            <w:vAlign w:val="center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lang w:val="en-GB" w:eastAsia="tr-TR"/>
              </w:rPr>
            </w:pPr>
            <w:r w:rsidRPr="00415363">
              <w:rPr>
                <w:rFonts w:ascii="Times New Roman" w:hAnsi="Times New Roman"/>
                <w:lang w:val="en-GB" w:eastAsia="tr-TR"/>
              </w:rPr>
              <w:t>-</w:t>
            </w:r>
          </w:p>
        </w:tc>
        <w:tc>
          <w:tcPr>
            <w:tcW w:w="1418" w:type="dxa"/>
            <w:vAlign w:val="center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 w:rsidRPr="00415363">
              <w:rPr>
                <w:rFonts w:ascii="Times New Roman" w:hAnsi="Times New Roman"/>
                <w:bCs/>
                <w:lang w:val="en-GB" w:eastAsia="tr-TR"/>
              </w:rPr>
              <w:t>4</w:t>
            </w:r>
          </w:p>
        </w:tc>
        <w:tc>
          <w:tcPr>
            <w:tcW w:w="4380" w:type="dxa"/>
          </w:tcPr>
          <w:p w:rsidR="00063CBD" w:rsidRPr="00415363" w:rsidRDefault="00BC04B4" w:rsidP="00415363">
            <w:pPr>
              <w:rPr>
                <w:rFonts w:ascii="Times New Roman" w:hAnsi="Times New Roman"/>
                <w:bCs/>
                <w:lang w:val="en-GB" w:eastAsia="tr-TR"/>
              </w:rPr>
            </w:pPr>
            <w:r>
              <w:rPr>
                <w:rFonts w:ascii="Times New Roman" w:hAnsi="Times New Roman"/>
                <w:bCs/>
                <w:lang w:val="en-GB" w:eastAsia="tr-TR"/>
              </w:rPr>
              <w:t>Dr. Öğr. Ü. Hayriye Mihrimah ÖZTÜRK</w:t>
            </w:r>
          </w:p>
        </w:tc>
      </w:tr>
      <w:tr w:rsidR="00DD038A" w:rsidRPr="00415363" w:rsidTr="00415363">
        <w:trPr>
          <w:trHeight w:val="185"/>
        </w:trPr>
        <w:tc>
          <w:tcPr>
            <w:tcW w:w="4531" w:type="dxa"/>
            <w:vAlign w:val="center"/>
          </w:tcPr>
          <w:p w:rsidR="00DD038A" w:rsidRPr="00415363" w:rsidRDefault="00DD038A" w:rsidP="00415363">
            <w:pPr>
              <w:rPr>
                <w:rFonts w:ascii="Times New Roman" w:hAnsi="Times New Roman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eçmeli Ders</w:t>
            </w:r>
          </w:p>
        </w:tc>
        <w:tc>
          <w:tcPr>
            <w:tcW w:w="2127" w:type="dxa"/>
            <w:vAlign w:val="center"/>
          </w:tcPr>
          <w:p w:rsidR="00DD038A" w:rsidRPr="00415363" w:rsidRDefault="00DD038A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>
              <w:rPr>
                <w:rFonts w:ascii="Times New Roman" w:hAnsi="Times New Roman"/>
                <w:bCs/>
                <w:lang w:val="en-GB" w:eastAsia="tr-TR"/>
              </w:rPr>
              <w:t>20</w:t>
            </w:r>
          </w:p>
        </w:tc>
        <w:tc>
          <w:tcPr>
            <w:tcW w:w="1417" w:type="dxa"/>
            <w:vAlign w:val="center"/>
          </w:tcPr>
          <w:p w:rsidR="00DD038A" w:rsidRPr="00415363" w:rsidRDefault="00DD038A" w:rsidP="00415363">
            <w:pPr>
              <w:jc w:val="center"/>
              <w:rPr>
                <w:rFonts w:ascii="Times New Roman" w:hAnsi="Times New Roman"/>
                <w:lang w:val="en-GB" w:eastAsia="tr-TR"/>
              </w:rPr>
            </w:pPr>
            <w:r>
              <w:rPr>
                <w:rFonts w:ascii="Times New Roman" w:hAnsi="Times New Roman"/>
                <w:lang w:val="en-GB" w:eastAsia="tr-TR"/>
              </w:rPr>
              <w:t>-</w:t>
            </w:r>
          </w:p>
        </w:tc>
        <w:tc>
          <w:tcPr>
            <w:tcW w:w="1418" w:type="dxa"/>
            <w:vAlign w:val="center"/>
          </w:tcPr>
          <w:p w:rsidR="00DD038A" w:rsidRPr="00415363" w:rsidRDefault="00DD038A" w:rsidP="00415363">
            <w:pPr>
              <w:jc w:val="center"/>
              <w:rPr>
                <w:rFonts w:ascii="Times New Roman" w:hAnsi="Times New Roman"/>
                <w:bCs/>
                <w:lang w:val="en-GB" w:eastAsia="tr-TR"/>
              </w:rPr>
            </w:pPr>
            <w:r>
              <w:rPr>
                <w:rFonts w:ascii="Times New Roman" w:hAnsi="Times New Roman"/>
                <w:bCs/>
                <w:lang w:val="en-GB" w:eastAsia="tr-TR"/>
              </w:rPr>
              <w:t>20</w:t>
            </w:r>
          </w:p>
        </w:tc>
        <w:tc>
          <w:tcPr>
            <w:tcW w:w="4380" w:type="dxa"/>
          </w:tcPr>
          <w:p w:rsidR="00DD038A" w:rsidRPr="00415363" w:rsidRDefault="00DD038A" w:rsidP="00415363">
            <w:pPr>
              <w:rPr>
                <w:rFonts w:ascii="Times New Roman" w:hAnsi="Times New Roman"/>
                <w:bCs/>
                <w:lang w:val="en-GB" w:eastAsia="tr-TR"/>
              </w:rPr>
            </w:pPr>
          </w:p>
        </w:tc>
      </w:tr>
      <w:tr w:rsidR="00063CBD" w:rsidRPr="00415363" w:rsidTr="00415363">
        <w:trPr>
          <w:trHeight w:val="163"/>
        </w:trPr>
        <w:tc>
          <w:tcPr>
            <w:tcW w:w="4531" w:type="dxa"/>
            <w:shd w:val="clear" w:color="auto" w:fill="8DB3E2"/>
          </w:tcPr>
          <w:p w:rsidR="00063CBD" w:rsidRPr="00415363" w:rsidRDefault="00063CBD" w:rsidP="00415363">
            <w:pPr>
              <w:rPr>
                <w:rFonts w:ascii="Times New Roman" w:hAnsi="Times New Roman"/>
                <w:lang w:val="en-GB" w:eastAsia="en-GB"/>
              </w:rPr>
            </w:pPr>
            <w:r w:rsidRPr="00415363">
              <w:rPr>
                <w:rFonts w:ascii="Times New Roman" w:hAnsi="Times New Roman"/>
                <w:b/>
                <w:lang w:val="en-GB" w:eastAsia="en-GB"/>
              </w:rPr>
              <w:t>TOPLAM</w:t>
            </w:r>
          </w:p>
        </w:tc>
        <w:tc>
          <w:tcPr>
            <w:tcW w:w="2127" w:type="dxa"/>
            <w:shd w:val="clear" w:color="auto" w:fill="8DB3E2"/>
          </w:tcPr>
          <w:p w:rsidR="00063CBD" w:rsidRPr="00317FC9" w:rsidRDefault="00063CBD" w:rsidP="000345A2">
            <w:pPr>
              <w:tabs>
                <w:tab w:val="left" w:pos="800"/>
                <w:tab w:val="center" w:pos="1021"/>
              </w:tabs>
              <w:jc w:val="center"/>
              <w:rPr>
                <w:rFonts w:ascii="Times New Roman" w:hAnsi="Times New Roman"/>
                <w:lang w:val="en-GB" w:eastAsia="en-GB"/>
              </w:rPr>
            </w:pPr>
            <w:r w:rsidRPr="00317FC9">
              <w:rPr>
                <w:rFonts w:ascii="Times New Roman" w:hAnsi="Times New Roman"/>
                <w:lang w:val="en-GB" w:eastAsia="en-GB"/>
              </w:rPr>
              <w:t>1</w:t>
            </w:r>
            <w:r w:rsidR="000345A2">
              <w:rPr>
                <w:rFonts w:ascii="Times New Roman" w:hAnsi="Times New Roman"/>
                <w:lang w:val="en-GB" w:eastAsia="en-GB"/>
              </w:rPr>
              <w:t>21</w:t>
            </w:r>
          </w:p>
        </w:tc>
        <w:tc>
          <w:tcPr>
            <w:tcW w:w="1417" w:type="dxa"/>
            <w:shd w:val="clear" w:color="auto" w:fill="8DB3E2"/>
          </w:tcPr>
          <w:p w:rsidR="00063CBD" w:rsidRPr="00317FC9" w:rsidRDefault="00063CBD" w:rsidP="00415363">
            <w:pPr>
              <w:jc w:val="center"/>
              <w:rPr>
                <w:rFonts w:ascii="Times New Roman" w:hAnsi="Times New Roman"/>
                <w:lang w:val="en-GB" w:eastAsia="en-GB"/>
              </w:rPr>
            </w:pPr>
            <w:r w:rsidRPr="00317FC9">
              <w:rPr>
                <w:rFonts w:ascii="Times New Roman" w:hAnsi="Times New Roman"/>
                <w:lang w:val="en-GB" w:eastAsia="en-GB"/>
              </w:rPr>
              <w:t>2</w:t>
            </w:r>
          </w:p>
        </w:tc>
        <w:tc>
          <w:tcPr>
            <w:tcW w:w="1418" w:type="dxa"/>
            <w:shd w:val="clear" w:color="auto" w:fill="8DB3E2"/>
          </w:tcPr>
          <w:p w:rsidR="00063CBD" w:rsidRPr="00317FC9" w:rsidRDefault="00063CBD" w:rsidP="000345A2">
            <w:pPr>
              <w:tabs>
                <w:tab w:val="left" w:pos="800"/>
                <w:tab w:val="center" w:pos="1021"/>
              </w:tabs>
              <w:jc w:val="center"/>
              <w:rPr>
                <w:rFonts w:ascii="Times New Roman" w:hAnsi="Times New Roman"/>
                <w:lang w:val="en-GB" w:eastAsia="en-GB"/>
              </w:rPr>
            </w:pPr>
            <w:r w:rsidRPr="00317FC9">
              <w:rPr>
                <w:rFonts w:ascii="Times New Roman" w:hAnsi="Times New Roman"/>
                <w:lang w:val="en-GB" w:eastAsia="en-GB"/>
              </w:rPr>
              <w:t>1</w:t>
            </w:r>
            <w:r w:rsidR="00D41F40">
              <w:rPr>
                <w:rFonts w:ascii="Times New Roman" w:hAnsi="Times New Roman"/>
                <w:lang w:val="en-GB" w:eastAsia="en-GB"/>
              </w:rPr>
              <w:t>2</w:t>
            </w:r>
            <w:r w:rsidR="000345A2">
              <w:rPr>
                <w:rFonts w:ascii="Times New Roman" w:hAnsi="Times New Roman"/>
                <w:lang w:val="en-GB" w:eastAsia="en-GB"/>
              </w:rPr>
              <w:t>3</w:t>
            </w:r>
          </w:p>
        </w:tc>
        <w:tc>
          <w:tcPr>
            <w:tcW w:w="4380" w:type="dxa"/>
            <w:shd w:val="clear" w:color="auto" w:fill="8DB3E2"/>
          </w:tcPr>
          <w:p w:rsidR="00063CBD" w:rsidRPr="00415363" w:rsidRDefault="00063CBD" w:rsidP="00415363">
            <w:pPr>
              <w:jc w:val="center"/>
              <w:rPr>
                <w:rFonts w:ascii="Times New Roman" w:hAnsi="Times New Roman"/>
                <w:b/>
                <w:lang w:val="en-GB" w:eastAsia="en-GB"/>
              </w:rPr>
            </w:pPr>
          </w:p>
        </w:tc>
      </w:tr>
    </w:tbl>
    <w:p w:rsidR="00415363" w:rsidRPr="00415363" w:rsidRDefault="00415363" w:rsidP="0041536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Pratik Sınav Tarihi: </w:t>
      </w:r>
      <w:r w:rsidR="003773CF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</w:t>
      </w:r>
      <w:r w:rsidR="003061F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7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0</w:t>
      </w:r>
      <w:r w:rsidR="003773CF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5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202</w:t>
      </w:r>
      <w:r w:rsidR="003773CF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  <w:t xml:space="preserve">                             </w:t>
      </w:r>
    </w:p>
    <w:p w:rsidR="00415363" w:rsidRPr="00415363" w:rsidRDefault="00415363" w:rsidP="00415363">
      <w:pPr>
        <w:shd w:val="clear" w:color="auto" w:fill="FFFFFF"/>
        <w:spacing w:after="0" w:line="300" w:lineRule="atLeast"/>
        <w:jc w:val="both"/>
      </w:pP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Teorik Sınav Tarihi: </w:t>
      </w:r>
      <w:r w:rsidR="003773CF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</w:t>
      </w:r>
      <w:r w:rsidR="003061F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8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0</w:t>
      </w:r>
      <w:r w:rsidR="003773CF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5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202</w:t>
      </w:r>
      <w:r w:rsidR="003773CF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ab/>
      </w:r>
    </w:p>
    <w:p w:rsidR="00415363" w:rsidRDefault="00415363" w:rsidP="00415363">
      <w:pPr>
        <w:shd w:val="clear" w:color="auto" w:fill="FFFFFF"/>
        <w:spacing w:after="0" w:line="300" w:lineRule="atLeast"/>
        <w:jc w:val="both"/>
        <w:sectPr w:rsidR="00415363" w:rsidSect="00415363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TabloKlavuzu46"/>
        <w:tblW w:w="10058" w:type="dxa"/>
        <w:tblLook w:val="04A0" w:firstRow="1" w:lastRow="0" w:firstColumn="1" w:lastColumn="0" w:noHBand="0" w:noVBand="1"/>
      </w:tblPr>
      <w:tblGrid>
        <w:gridCol w:w="817"/>
        <w:gridCol w:w="5557"/>
        <w:gridCol w:w="3684"/>
      </w:tblGrid>
      <w:tr w:rsidR="00415363" w:rsidRPr="00415363" w:rsidTr="007011A9">
        <w:trPr>
          <w:trHeight w:val="70"/>
        </w:trPr>
        <w:tc>
          <w:tcPr>
            <w:tcW w:w="817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eastAsia="Calibri" w:hAnsi="Times New Roman" w:cs="Times New Roman"/>
                <w:b/>
                <w:sz w:val="19"/>
                <w:szCs w:val="19"/>
                <w:lang w:val="en-GB" w:eastAsia="en-GB"/>
              </w:rPr>
            </w:pPr>
            <w:r w:rsidRPr="00415363">
              <w:rPr>
                <w:rFonts w:ascii="Times New Roman" w:eastAsia="Calibri" w:hAnsi="Times New Roman" w:cs="Times New Roman"/>
                <w:b/>
                <w:sz w:val="19"/>
                <w:szCs w:val="19"/>
                <w:lang w:val="en-GB" w:eastAsia="en-GB"/>
              </w:rPr>
              <w:lastRenderedPageBreak/>
              <w:t>SÜRE</w:t>
            </w:r>
          </w:p>
        </w:tc>
        <w:tc>
          <w:tcPr>
            <w:tcW w:w="5557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eastAsia="Calibri" w:hAnsi="Times New Roman" w:cs="Times New Roman"/>
                <w:b/>
                <w:sz w:val="19"/>
                <w:szCs w:val="19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val="en-GB" w:eastAsia="tr-TR"/>
              </w:rPr>
              <w:t>TIBBİ PATOLOJİ</w:t>
            </w:r>
          </w:p>
        </w:tc>
        <w:tc>
          <w:tcPr>
            <w:tcW w:w="3684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val="en-GB" w:eastAsia="tr-TR"/>
              </w:rPr>
              <w:t>DERSİ VEREN ÖĞRETİM ELEMANLARI</w:t>
            </w:r>
          </w:p>
        </w:tc>
      </w:tr>
      <w:tr w:rsidR="009C6482" w:rsidRPr="00415363" w:rsidTr="007011A9">
        <w:tc>
          <w:tcPr>
            <w:tcW w:w="817" w:type="dxa"/>
            <w:vAlign w:val="bottom"/>
          </w:tcPr>
          <w:p w:rsidR="009C6482" w:rsidRPr="00317FC9" w:rsidRDefault="009C6482" w:rsidP="009C64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557" w:type="dxa"/>
            <w:vAlign w:val="bottom"/>
          </w:tcPr>
          <w:p w:rsidR="009C6482" w:rsidRPr="00317FC9" w:rsidRDefault="009C6482" w:rsidP="009C6482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SSS' nin Temel Hücresel Reaksiyonları</w:t>
            </w:r>
          </w:p>
        </w:tc>
        <w:tc>
          <w:tcPr>
            <w:tcW w:w="3684" w:type="dxa"/>
          </w:tcPr>
          <w:p w:rsidR="009C6482" w:rsidRPr="004666FB" w:rsidRDefault="009C6482" w:rsidP="009C6482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666FB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Sevinç ŞAHİN</w:t>
            </w:r>
          </w:p>
        </w:tc>
      </w:tr>
      <w:tr w:rsidR="009C6482" w:rsidRPr="00415363" w:rsidTr="007011A9">
        <w:tc>
          <w:tcPr>
            <w:tcW w:w="817" w:type="dxa"/>
            <w:vAlign w:val="bottom"/>
          </w:tcPr>
          <w:p w:rsidR="009C6482" w:rsidRPr="00317FC9" w:rsidRDefault="009C6482" w:rsidP="009C64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9C6482" w:rsidRPr="00317FC9" w:rsidRDefault="009C6482" w:rsidP="009C6482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SSS'nin Dejeneratif Hastalıkları Patolojisi</w:t>
            </w:r>
          </w:p>
        </w:tc>
        <w:tc>
          <w:tcPr>
            <w:tcW w:w="3684" w:type="dxa"/>
          </w:tcPr>
          <w:p w:rsidR="009C6482" w:rsidRPr="004666FB" w:rsidRDefault="009C6482" w:rsidP="009C6482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666FB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Sevinç ŞAHİN</w:t>
            </w:r>
          </w:p>
        </w:tc>
      </w:tr>
      <w:tr w:rsidR="009C6482" w:rsidRPr="00415363" w:rsidTr="007011A9">
        <w:tc>
          <w:tcPr>
            <w:tcW w:w="817" w:type="dxa"/>
            <w:vAlign w:val="bottom"/>
          </w:tcPr>
          <w:p w:rsidR="009C6482" w:rsidRPr="00317FC9" w:rsidRDefault="009C6482" w:rsidP="009C64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9C6482" w:rsidRPr="00317FC9" w:rsidRDefault="009C6482" w:rsidP="009C6482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SSS'nin Toksik ve Metabolik Hastalıkları Patolojisi</w:t>
            </w:r>
          </w:p>
        </w:tc>
        <w:tc>
          <w:tcPr>
            <w:tcW w:w="3684" w:type="dxa"/>
          </w:tcPr>
          <w:p w:rsidR="009C6482" w:rsidRPr="004666FB" w:rsidRDefault="009C6482" w:rsidP="009C6482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666FB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Sevinç ŞAHİN</w:t>
            </w:r>
          </w:p>
        </w:tc>
      </w:tr>
      <w:tr w:rsidR="009C6482" w:rsidRPr="00415363" w:rsidTr="007011A9">
        <w:tc>
          <w:tcPr>
            <w:tcW w:w="817" w:type="dxa"/>
            <w:vAlign w:val="bottom"/>
          </w:tcPr>
          <w:p w:rsidR="009C6482" w:rsidRPr="00317FC9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9C6482" w:rsidRPr="004666FB" w:rsidRDefault="004666FB" w:rsidP="009C648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666FB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SSS Tümörleri</w:t>
            </w:r>
          </w:p>
        </w:tc>
        <w:tc>
          <w:tcPr>
            <w:tcW w:w="3684" w:type="dxa"/>
          </w:tcPr>
          <w:p w:rsidR="009C6482" w:rsidRPr="004666FB" w:rsidRDefault="004666FB" w:rsidP="009C6482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666FB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Sevinç ŞAHİN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317FC9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666FB" w:rsidRDefault="004666FB" w:rsidP="009C648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66FB">
              <w:rPr>
                <w:rFonts w:ascii="Times New Roman" w:eastAsia="Times New Roman" w:hAnsi="Times New Roman" w:cs="Times New Roman"/>
                <w:sz w:val="20"/>
                <w:szCs w:val="20"/>
              </w:rPr>
              <w:t>Periferik Sinir Sistemi Tümörleri</w:t>
            </w:r>
          </w:p>
        </w:tc>
        <w:tc>
          <w:tcPr>
            <w:tcW w:w="3684" w:type="dxa"/>
          </w:tcPr>
          <w:p w:rsidR="004666FB" w:rsidRPr="004666FB" w:rsidRDefault="004666FB" w:rsidP="009C6482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666FB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Sevinç ŞAHİN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317FC9" w:rsidRDefault="004666FB" w:rsidP="009018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317FC9" w:rsidRDefault="004666FB" w:rsidP="0090186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SSS'nin Herediter Tümör Sendromları</w:t>
            </w:r>
          </w:p>
        </w:tc>
        <w:tc>
          <w:tcPr>
            <w:tcW w:w="3684" w:type="dxa"/>
          </w:tcPr>
          <w:p w:rsidR="004666FB" w:rsidRPr="004666FB" w:rsidRDefault="004666FB" w:rsidP="0090186B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666FB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Sevinç ŞAHİN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317FC9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317FC9" w:rsidRDefault="004666FB" w:rsidP="009C6482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SSS'nin Dolaşım Bozuklukları ve Vasküler Hastalıkları Patolojisi</w:t>
            </w:r>
          </w:p>
        </w:tc>
        <w:tc>
          <w:tcPr>
            <w:tcW w:w="3684" w:type="dxa"/>
          </w:tcPr>
          <w:p w:rsidR="004666FB" w:rsidRPr="004666FB" w:rsidRDefault="004666FB" w:rsidP="009C6482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666FB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Sevinç ŞAHİN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317FC9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317FC9" w:rsidRDefault="004666FB" w:rsidP="009C6482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Periferik ve SSS Tümörleri Patolojisi LAB</w:t>
            </w:r>
          </w:p>
        </w:tc>
        <w:tc>
          <w:tcPr>
            <w:tcW w:w="3684" w:type="dxa"/>
          </w:tcPr>
          <w:p w:rsidR="004666FB" w:rsidRPr="004666FB" w:rsidRDefault="004666FB" w:rsidP="009C6482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4666FB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Sevinç ŞAHİN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317FC9" w:rsidDel="009C6482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</w:t>
            </w:r>
          </w:p>
        </w:tc>
        <w:tc>
          <w:tcPr>
            <w:tcW w:w="5557" w:type="dxa"/>
            <w:vAlign w:val="bottom"/>
          </w:tcPr>
          <w:p w:rsidR="004666FB" w:rsidRPr="00317FC9" w:rsidDel="009C6482" w:rsidRDefault="004666FB" w:rsidP="009C648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SSS'nin Travmatik Hastalıkların Patolojisi</w:t>
            </w:r>
          </w:p>
        </w:tc>
        <w:tc>
          <w:tcPr>
            <w:tcW w:w="3684" w:type="dxa"/>
          </w:tcPr>
          <w:p w:rsidR="004666FB" w:rsidRPr="004666FB" w:rsidDel="009C6482" w:rsidRDefault="004666FB" w:rsidP="009C6482">
            <w:pPr>
              <w:rPr>
                <w:rFonts w:ascii="Times New Roman" w:hAnsi="Times New Roman"/>
                <w:sz w:val="20"/>
                <w:szCs w:val="20"/>
                <w:lang w:val="en-GB" w:eastAsia="en-GB"/>
              </w:rPr>
            </w:pPr>
            <w:r w:rsidRPr="0063420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317FC9" w:rsidDel="009C6482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317FC9" w:rsidDel="009C6482" w:rsidRDefault="004666FB" w:rsidP="009C648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eastAsia="Calibri" w:hAnsi="Times New Roman" w:cs="Times New Roman"/>
                <w:sz w:val="20"/>
                <w:szCs w:val="20"/>
              </w:rPr>
              <w:t>SSS Malformasyon Ve Gelişim Anomalileri</w:t>
            </w:r>
          </w:p>
        </w:tc>
        <w:tc>
          <w:tcPr>
            <w:tcW w:w="3684" w:type="dxa"/>
          </w:tcPr>
          <w:p w:rsidR="004666FB" w:rsidRDefault="004666FB">
            <w:r w:rsidRPr="0063420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317FC9" w:rsidDel="009C6482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317FC9" w:rsidDel="009C6482" w:rsidRDefault="004666FB" w:rsidP="009C648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SSS'nin Vasküler Hastalıkları Patolojisi LAB</w:t>
            </w:r>
          </w:p>
        </w:tc>
        <w:tc>
          <w:tcPr>
            <w:tcW w:w="3684" w:type="dxa"/>
          </w:tcPr>
          <w:p w:rsidR="004666FB" w:rsidRDefault="004666FB">
            <w:r w:rsidRPr="004666FB">
              <w:rPr>
                <w:rFonts w:ascii="Times New Roman" w:hAnsi="Times New Roman"/>
                <w:sz w:val="20"/>
                <w:szCs w:val="20"/>
                <w:lang w:val="en-GB" w:eastAsia="en-GB"/>
              </w:rPr>
              <w:t>Doç. Dr. Sevinç ŞAHİN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317FC9" w:rsidDel="009C6482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317FC9" w:rsidDel="009C6482" w:rsidRDefault="004666FB" w:rsidP="009C648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7FC9">
              <w:rPr>
                <w:rFonts w:ascii="Times New Roman" w:eastAsia="Calibri" w:hAnsi="Times New Roman" w:cs="Times New Roman"/>
                <w:sz w:val="20"/>
                <w:szCs w:val="20"/>
              </w:rPr>
              <w:t>SSS Enfeksiyonları Patolojisi</w:t>
            </w:r>
          </w:p>
        </w:tc>
        <w:tc>
          <w:tcPr>
            <w:tcW w:w="3684" w:type="dxa"/>
          </w:tcPr>
          <w:p w:rsidR="004666FB" w:rsidRDefault="004666FB">
            <w:r w:rsidRPr="0063420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317FC9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317FC9" w:rsidRDefault="004666FB" w:rsidP="009C6482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Kırık ve Kırık İyileşmesi</w:t>
            </w:r>
          </w:p>
        </w:tc>
        <w:tc>
          <w:tcPr>
            <w:tcW w:w="3684" w:type="dxa"/>
          </w:tcPr>
          <w:p w:rsidR="004666FB" w:rsidRDefault="004666FB">
            <w:r w:rsidRPr="0063420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317FC9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317FC9" w:rsidRDefault="004666FB" w:rsidP="009C6482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Yumuşak Doku Tümörleri</w:t>
            </w:r>
          </w:p>
        </w:tc>
        <w:tc>
          <w:tcPr>
            <w:tcW w:w="3684" w:type="dxa"/>
          </w:tcPr>
          <w:p w:rsidR="004666FB" w:rsidRDefault="004666FB">
            <w:r w:rsidRPr="0063420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317FC9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317FC9" w:rsidRDefault="004666FB" w:rsidP="009C6482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Artritlerin Patolojisi</w:t>
            </w:r>
          </w:p>
        </w:tc>
        <w:tc>
          <w:tcPr>
            <w:tcW w:w="3684" w:type="dxa"/>
          </w:tcPr>
          <w:p w:rsidR="004666FB" w:rsidRDefault="004666FB">
            <w:r w:rsidRPr="0063420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317FC9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317FC9" w:rsidRDefault="004666FB" w:rsidP="009C6482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Kemik Tümörleri</w:t>
            </w:r>
          </w:p>
        </w:tc>
        <w:tc>
          <w:tcPr>
            <w:tcW w:w="3684" w:type="dxa"/>
          </w:tcPr>
          <w:p w:rsidR="004666FB" w:rsidRDefault="004666FB">
            <w:r w:rsidRPr="0063420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317FC9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317FC9" w:rsidRDefault="004666FB" w:rsidP="009C6482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Calibri" w:hAnsi="Times New Roman" w:cs="Times New Roman"/>
                <w:sz w:val="20"/>
                <w:szCs w:val="20"/>
              </w:rPr>
              <w:t>Kas Hastalıkları Patolojisi</w:t>
            </w:r>
          </w:p>
        </w:tc>
        <w:tc>
          <w:tcPr>
            <w:tcW w:w="3684" w:type="dxa"/>
          </w:tcPr>
          <w:p w:rsidR="004666FB" w:rsidRDefault="004666FB">
            <w:r w:rsidRPr="00634200">
              <w:rPr>
                <w:rFonts w:ascii="Times New Roman" w:hAnsi="Times New Roman"/>
                <w:sz w:val="20"/>
                <w:szCs w:val="20"/>
                <w:lang w:val="en-GB" w:eastAsia="en-GB"/>
              </w:rPr>
              <w:t>Uzm. Dr. Afife UĞUZ</w:t>
            </w:r>
          </w:p>
        </w:tc>
      </w:tr>
      <w:tr w:rsidR="004666FB" w:rsidRPr="00415363" w:rsidTr="007011A9">
        <w:trPr>
          <w:trHeight w:val="125"/>
        </w:trPr>
        <w:tc>
          <w:tcPr>
            <w:tcW w:w="817" w:type="dxa"/>
            <w:shd w:val="clear" w:color="auto" w:fill="8DB3E2"/>
          </w:tcPr>
          <w:p w:rsidR="004666FB" w:rsidRPr="00415363" w:rsidRDefault="004666FB" w:rsidP="009C6482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</w:p>
        </w:tc>
        <w:tc>
          <w:tcPr>
            <w:tcW w:w="5557" w:type="dxa"/>
            <w:shd w:val="clear" w:color="auto" w:fill="8DB3E2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val="en-GB" w:eastAsia="tr-TR"/>
              </w:rPr>
              <w:t>TIBBİ GENETİK</w:t>
            </w:r>
          </w:p>
        </w:tc>
        <w:tc>
          <w:tcPr>
            <w:tcW w:w="3684" w:type="dxa"/>
            <w:shd w:val="clear" w:color="auto" w:fill="8DB3E2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</w:pP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 xml:space="preserve">SSS Tümörleri </w:t>
            </w: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ve Genetik</w:t>
            </w:r>
          </w:p>
        </w:tc>
        <w:tc>
          <w:tcPr>
            <w:tcW w:w="3684" w:type="dxa"/>
          </w:tcPr>
          <w:p w:rsidR="004666FB" w:rsidRPr="00AB7E3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  <w:t xml:space="preserve">Dr. Öğr. Ü. </w:t>
            </w: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Yunus ARIKAN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 xml:space="preserve">Trinükleotid Tekrar </w:t>
            </w:r>
            <w: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 xml:space="preserve">(TNT) </w:t>
            </w: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Hastalıkları</w:t>
            </w:r>
          </w:p>
        </w:tc>
        <w:tc>
          <w:tcPr>
            <w:tcW w:w="3684" w:type="dxa"/>
          </w:tcPr>
          <w:p w:rsidR="004666FB" w:rsidRPr="00AB7E3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  <w:t xml:space="preserve">Dr. Öğr. Ü. </w:t>
            </w: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Yunus ARIKAN</w:t>
            </w:r>
          </w:p>
        </w:tc>
      </w:tr>
      <w:tr w:rsidR="004666FB" w:rsidRPr="00415363" w:rsidTr="007011A9">
        <w:trPr>
          <w:trHeight w:val="120"/>
        </w:trPr>
        <w:tc>
          <w:tcPr>
            <w:tcW w:w="817" w:type="dxa"/>
            <w:shd w:val="clear" w:color="auto" w:fill="8DB3E2"/>
            <w:vAlign w:val="bottom"/>
          </w:tcPr>
          <w:p w:rsidR="004666FB" w:rsidRPr="00AB7E3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</w:p>
        </w:tc>
        <w:tc>
          <w:tcPr>
            <w:tcW w:w="5557" w:type="dxa"/>
            <w:shd w:val="clear" w:color="auto" w:fill="8DB3E2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val="en-GB" w:eastAsia="tr-TR"/>
              </w:rPr>
              <w:t>BEYİN VE SİNİR CERRAHİSİ</w:t>
            </w:r>
          </w:p>
        </w:tc>
        <w:tc>
          <w:tcPr>
            <w:tcW w:w="3684" w:type="dxa"/>
            <w:shd w:val="clear" w:color="auto" w:fill="8DB3E2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</w:pP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İntraktranial Tümörler</w:t>
            </w:r>
          </w:p>
        </w:tc>
        <w:tc>
          <w:tcPr>
            <w:tcW w:w="3684" w:type="dxa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  <w:t>Doç. Dr. Hakan A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Serebrovasküler Hastalıklar Cerrahisi</w:t>
            </w:r>
          </w:p>
        </w:tc>
        <w:tc>
          <w:tcPr>
            <w:tcW w:w="3684" w:type="dxa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  <w:t>Doç. Dr. Hakan A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Kafa Travmaları</w:t>
            </w:r>
          </w:p>
        </w:tc>
        <w:tc>
          <w:tcPr>
            <w:tcW w:w="3684" w:type="dxa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  <w:t>Doç. Dr. Hakan A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Disk Hernileri</w:t>
            </w:r>
          </w:p>
        </w:tc>
        <w:tc>
          <w:tcPr>
            <w:tcW w:w="3684" w:type="dxa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  <w:t>Doç. Dr. Hakan A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Kafa İçi Basınç Artması (KİBAS)</w:t>
            </w:r>
          </w:p>
        </w:tc>
        <w:tc>
          <w:tcPr>
            <w:tcW w:w="3684" w:type="dxa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  <w:t>Doç. Dr. Hakan A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Pediatrik Nöroşirurji</w:t>
            </w:r>
          </w:p>
        </w:tc>
        <w:tc>
          <w:tcPr>
            <w:tcW w:w="3684" w:type="dxa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  <w:t>Doç. Dr. Hakan AK</w:t>
            </w:r>
          </w:p>
        </w:tc>
      </w:tr>
      <w:tr w:rsidR="004666FB" w:rsidRPr="00415363" w:rsidTr="007011A9">
        <w:trPr>
          <w:trHeight w:val="70"/>
        </w:trPr>
        <w:tc>
          <w:tcPr>
            <w:tcW w:w="817" w:type="dxa"/>
            <w:shd w:val="clear" w:color="auto" w:fill="8DB3E2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</w:p>
        </w:tc>
        <w:tc>
          <w:tcPr>
            <w:tcW w:w="5557" w:type="dxa"/>
            <w:shd w:val="clear" w:color="auto" w:fill="8DB3E2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val="en-GB" w:eastAsia="tr-TR"/>
              </w:rPr>
              <w:t>PSİKİYATRİ</w:t>
            </w:r>
          </w:p>
        </w:tc>
        <w:tc>
          <w:tcPr>
            <w:tcW w:w="3684" w:type="dxa"/>
            <w:shd w:val="clear" w:color="auto" w:fill="8DB3E2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</w:pP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Psikiyatrik Belirtiler ve Bulgular</w:t>
            </w:r>
          </w:p>
        </w:tc>
        <w:tc>
          <w:tcPr>
            <w:tcW w:w="3684" w:type="dxa"/>
          </w:tcPr>
          <w:p w:rsidR="004666FB" w:rsidRPr="00B93A54" w:rsidRDefault="004666FB">
            <w:pPr>
              <w:rPr>
                <w:sz w:val="19"/>
                <w:szCs w:val="19"/>
              </w:rPr>
            </w:pPr>
            <w:r w:rsidRPr="00B93A54">
              <w:rPr>
                <w:rFonts w:ascii="Times New Roman" w:hAnsi="Times New Roman"/>
                <w:bCs/>
                <w:sz w:val="19"/>
                <w:szCs w:val="19"/>
                <w:lang w:val="en-GB" w:eastAsia="tr-TR"/>
              </w:rPr>
              <w:t>Dr. Öğr. Ü. Hayriye Mihrimah ÖZTÜR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Psikiyatrik Muayene</w:t>
            </w:r>
          </w:p>
        </w:tc>
        <w:tc>
          <w:tcPr>
            <w:tcW w:w="3684" w:type="dxa"/>
          </w:tcPr>
          <w:p w:rsidR="004666FB" w:rsidRPr="00B93A54" w:rsidRDefault="004666FB">
            <w:pPr>
              <w:rPr>
                <w:sz w:val="19"/>
                <w:szCs w:val="19"/>
              </w:rPr>
            </w:pPr>
            <w:r w:rsidRPr="00B93A54">
              <w:rPr>
                <w:rFonts w:ascii="Times New Roman" w:hAnsi="Times New Roman"/>
                <w:bCs/>
                <w:sz w:val="19"/>
                <w:szCs w:val="19"/>
                <w:lang w:val="en-GB" w:eastAsia="tr-TR"/>
              </w:rPr>
              <w:t>Dr. Öğr. Ü. Hayriye Mihrimah ÖZTÜR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Depresif Bozukluklar</w:t>
            </w:r>
          </w:p>
        </w:tc>
        <w:tc>
          <w:tcPr>
            <w:tcW w:w="3684" w:type="dxa"/>
          </w:tcPr>
          <w:p w:rsidR="004666FB" w:rsidRPr="00B93A54" w:rsidRDefault="004666FB">
            <w:pPr>
              <w:rPr>
                <w:sz w:val="19"/>
                <w:szCs w:val="19"/>
              </w:rPr>
            </w:pPr>
            <w:r w:rsidRPr="00B93A54">
              <w:rPr>
                <w:rFonts w:ascii="Times New Roman" w:hAnsi="Times New Roman"/>
                <w:bCs/>
                <w:sz w:val="19"/>
                <w:szCs w:val="19"/>
                <w:lang w:val="en-GB" w:eastAsia="tr-TR"/>
              </w:rPr>
              <w:t>Dr. Öğr. Ü. Hayriye Mihrimah ÖZTÜR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Bipolar Bozukluk</w:t>
            </w:r>
          </w:p>
        </w:tc>
        <w:tc>
          <w:tcPr>
            <w:tcW w:w="3684" w:type="dxa"/>
          </w:tcPr>
          <w:p w:rsidR="004666FB" w:rsidRPr="00B93A54" w:rsidRDefault="004666FB">
            <w:pPr>
              <w:rPr>
                <w:sz w:val="19"/>
                <w:szCs w:val="19"/>
              </w:rPr>
            </w:pPr>
            <w:r w:rsidRPr="00B93A54">
              <w:rPr>
                <w:rFonts w:ascii="Times New Roman" w:hAnsi="Times New Roman"/>
                <w:bCs/>
                <w:sz w:val="19"/>
                <w:szCs w:val="19"/>
                <w:lang w:val="en-GB" w:eastAsia="tr-TR"/>
              </w:rPr>
              <w:t>Dr. Öğr. Ü. Hayriye Mihrimah ÖZTÜR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Şizofreni ve Diğer Psikotik Bozukluklar</w:t>
            </w:r>
          </w:p>
        </w:tc>
        <w:tc>
          <w:tcPr>
            <w:tcW w:w="3684" w:type="dxa"/>
          </w:tcPr>
          <w:p w:rsidR="004666FB" w:rsidRPr="00B93A54" w:rsidRDefault="004666FB">
            <w:pPr>
              <w:rPr>
                <w:sz w:val="19"/>
                <w:szCs w:val="19"/>
              </w:rPr>
            </w:pPr>
            <w:r w:rsidRPr="00B93A54">
              <w:rPr>
                <w:rFonts w:ascii="Times New Roman" w:hAnsi="Times New Roman"/>
                <w:bCs/>
                <w:sz w:val="19"/>
                <w:szCs w:val="19"/>
                <w:lang w:val="en-GB" w:eastAsia="tr-TR"/>
              </w:rPr>
              <w:t>Dr. Öğr. Ü. Hayriye Mihrimah ÖZTÜR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Anksiyete Bozuklukları</w:t>
            </w:r>
          </w:p>
        </w:tc>
        <w:tc>
          <w:tcPr>
            <w:tcW w:w="3684" w:type="dxa"/>
          </w:tcPr>
          <w:p w:rsidR="004666FB" w:rsidRPr="00B93A54" w:rsidRDefault="004666FB">
            <w:pPr>
              <w:rPr>
                <w:sz w:val="19"/>
                <w:szCs w:val="19"/>
              </w:rPr>
            </w:pPr>
            <w:r w:rsidRPr="00B93A54">
              <w:rPr>
                <w:rFonts w:ascii="Times New Roman" w:hAnsi="Times New Roman"/>
                <w:bCs/>
                <w:sz w:val="19"/>
                <w:szCs w:val="19"/>
                <w:lang w:val="en-GB" w:eastAsia="tr-TR"/>
              </w:rPr>
              <w:t>Dr. Öğr. Ü. Hayriye Mihrimah ÖZTÜR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Somatoform Bozukluklar</w:t>
            </w:r>
          </w:p>
        </w:tc>
        <w:tc>
          <w:tcPr>
            <w:tcW w:w="3684" w:type="dxa"/>
          </w:tcPr>
          <w:p w:rsidR="004666FB" w:rsidRPr="00B93A54" w:rsidRDefault="004666FB">
            <w:pPr>
              <w:rPr>
                <w:sz w:val="19"/>
                <w:szCs w:val="19"/>
              </w:rPr>
            </w:pPr>
            <w:r w:rsidRPr="00B93A54">
              <w:rPr>
                <w:rFonts w:ascii="Times New Roman" w:hAnsi="Times New Roman"/>
                <w:bCs/>
                <w:sz w:val="19"/>
                <w:szCs w:val="19"/>
                <w:lang w:val="en-GB" w:eastAsia="tr-TR"/>
              </w:rPr>
              <w:t>Dr. Öğr. Ü. Hayriye Mihrimah ÖZTÜR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Deliryum</w:t>
            </w:r>
          </w:p>
        </w:tc>
        <w:tc>
          <w:tcPr>
            <w:tcW w:w="3684" w:type="dxa"/>
          </w:tcPr>
          <w:p w:rsidR="004666FB" w:rsidRPr="00B93A54" w:rsidRDefault="004666FB">
            <w:pPr>
              <w:rPr>
                <w:sz w:val="19"/>
                <w:szCs w:val="19"/>
              </w:rPr>
            </w:pPr>
            <w:r w:rsidRPr="00B93A54">
              <w:rPr>
                <w:rFonts w:ascii="Times New Roman" w:hAnsi="Times New Roman"/>
                <w:bCs/>
                <w:sz w:val="19"/>
                <w:szCs w:val="19"/>
                <w:lang w:val="en-GB" w:eastAsia="tr-TR"/>
              </w:rPr>
              <w:t>Dr. Öğr. Ü. Hayriye Mihrimah ÖZTÜR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Demans ve Amnestik Bozukluklar</w:t>
            </w:r>
          </w:p>
        </w:tc>
        <w:tc>
          <w:tcPr>
            <w:tcW w:w="3684" w:type="dxa"/>
          </w:tcPr>
          <w:p w:rsidR="004666FB" w:rsidRPr="00B93A54" w:rsidRDefault="004666FB">
            <w:pPr>
              <w:rPr>
                <w:sz w:val="19"/>
                <w:szCs w:val="19"/>
              </w:rPr>
            </w:pPr>
            <w:r w:rsidRPr="00B93A54">
              <w:rPr>
                <w:rFonts w:ascii="Times New Roman" w:hAnsi="Times New Roman"/>
                <w:bCs/>
                <w:sz w:val="19"/>
                <w:szCs w:val="19"/>
                <w:lang w:val="en-GB" w:eastAsia="tr-TR"/>
              </w:rPr>
              <w:t>Dr. Öğr. Ü. Hayriye Mihrimah ÖZTÜR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Alkol ve Madde Kullanım Bozuklukları</w:t>
            </w:r>
          </w:p>
        </w:tc>
        <w:tc>
          <w:tcPr>
            <w:tcW w:w="3684" w:type="dxa"/>
          </w:tcPr>
          <w:p w:rsidR="004666FB" w:rsidRPr="00B93A54" w:rsidRDefault="004666FB">
            <w:pPr>
              <w:rPr>
                <w:sz w:val="19"/>
                <w:szCs w:val="19"/>
              </w:rPr>
            </w:pPr>
            <w:r w:rsidRPr="00B93A54">
              <w:rPr>
                <w:rFonts w:ascii="Times New Roman" w:hAnsi="Times New Roman"/>
                <w:bCs/>
                <w:sz w:val="19"/>
                <w:szCs w:val="19"/>
                <w:lang w:val="en-GB" w:eastAsia="tr-TR"/>
              </w:rPr>
              <w:t>Dr. Öğr. Ü. Hayriye Mihrimah ÖZTÜRK</w:t>
            </w:r>
          </w:p>
        </w:tc>
      </w:tr>
      <w:tr w:rsidR="004666FB" w:rsidRPr="00415363" w:rsidTr="007011A9">
        <w:tc>
          <w:tcPr>
            <w:tcW w:w="817" w:type="dxa"/>
            <w:shd w:val="clear" w:color="auto" w:fill="8DB3E2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</w:p>
        </w:tc>
        <w:tc>
          <w:tcPr>
            <w:tcW w:w="5557" w:type="dxa"/>
            <w:shd w:val="clear" w:color="auto" w:fill="8DB3E2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val="en-GB" w:eastAsia="tr-TR"/>
              </w:rPr>
              <w:t>TIBBİ FARMAKOLOJİ</w:t>
            </w:r>
          </w:p>
        </w:tc>
        <w:tc>
          <w:tcPr>
            <w:tcW w:w="3684" w:type="dxa"/>
            <w:shd w:val="clear" w:color="auto" w:fill="8DB3E2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</w:pPr>
          </w:p>
        </w:tc>
      </w:tr>
      <w:tr w:rsidR="004666FB" w:rsidRPr="007011A9" w:rsidTr="007011A9">
        <w:trPr>
          <w:trHeight w:val="276"/>
        </w:trPr>
        <w:tc>
          <w:tcPr>
            <w:tcW w:w="817" w:type="dxa"/>
            <w:noWrap/>
            <w:hideMark/>
          </w:tcPr>
          <w:p w:rsidR="004666FB" w:rsidRPr="007011A9" w:rsidRDefault="004666FB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557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SS Farmakolojisinin Temelleri, Nörotransmitterler ve Reseptörleri</w:t>
            </w:r>
          </w:p>
        </w:tc>
        <w:tc>
          <w:tcPr>
            <w:tcW w:w="3684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4666FB" w:rsidRPr="007011A9" w:rsidTr="007011A9">
        <w:trPr>
          <w:trHeight w:val="276"/>
        </w:trPr>
        <w:tc>
          <w:tcPr>
            <w:tcW w:w="817" w:type="dxa"/>
            <w:noWrap/>
            <w:hideMark/>
          </w:tcPr>
          <w:p w:rsidR="004666FB" w:rsidRPr="007011A9" w:rsidRDefault="004666FB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557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Genel Anestezik İlaçlar</w:t>
            </w:r>
          </w:p>
        </w:tc>
        <w:tc>
          <w:tcPr>
            <w:tcW w:w="3684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4666FB" w:rsidRPr="007011A9" w:rsidTr="007011A9">
        <w:trPr>
          <w:trHeight w:val="276"/>
        </w:trPr>
        <w:tc>
          <w:tcPr>
            <w:tcW w:w="817" w:type="dxa"/>
            <w:noWrap/>
            <w:hideMark/>
          </w:tcPr>
          <w:p w:rsidR="004666FB" w:rsidRPr="007011A9" w:rsidRDefault="004666FB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557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Lokal Anestezik İlaçlar</w:t>
            </w:r>
          </w:p>
        </w:tc>
        <w:tc>
          <w:tcPr>
            <w:tcW w:w="3684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4666FB" w:rsidRPr="007011A9" w:rsidTr="007011A9">
        <w:trPr>
          <w:trHeight w:val="276"/>
        </w:trPr>
        <w:tc>
          <w:tcPr>
            <w:tcW w:w="817" w:type="dxa"/>
            <w:noWrap/>
            <w:hideMark/>
          </w:tcPr>
          <w:p w:rsidR="004666FB" w:rsidRPr="007011A9" w:rsidRDefault="004666FB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557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Nöromuskuler Bloke Edici İlaçlar ve Kas Gevşeticiler</w:t>
            </w:r>
          </w:p>
        </w:tc>
        <w:tc>
          <w:tcPr>
            <w:tcW w:w="3684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4666FB" w:rsidRPr="007011A9" w:rsidTr="007011A9">
        <w:trPr>
          <w:trHeight w:val="276"/>
        </w:trPr>
        <w:tc>
          <w:tcPr>
            <w:tcW w:w="817" w:type="dxa"/>
            <w:noWrap/>
            <w:hideMark/>
          </w:tcPr>
          <w:p w:rsidR="004666FB" w:rsidRPr="007011A9" w:rsidRDefault="004666FB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557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Hipnosedatifler ve Alkol</w:t>
            </w:r>
          </w:p>
        </w:tc>
        <w:tc>
          <w:tcPr>
            <w:tcW w:w="3684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4666FB" w:rsidRPr="007011A9" w:rsidTr="007011A9">
        <w:trPr>
          <w:trHeight w:val="276"/>
        </w:trPr>
        <w:tc>
          <w:tcPr>
            <w:tcW w:w="817" w:type="dxa"/>
            <w:noWrap/>
            <w:hideMark/>
          </w:tcPr>
          <w:p w:rsidR="004666FB" w:rsidRPr="007011A9" w:rsidRDefault="004666FB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557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tidepresan ve Antimanik İlaçlar</w:t>
            </w:r>
          </w:p>
        </w:tc>
        <w:tc>
          <w:tcPr>
            <w:tcW w:w="3684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4666FB" w:rsidRPr="007011A9" w:rsidTr="007011A9">
        <w:trPr>
          <w:trHeight w:val="276"/>
        </w:trPr>
        <w:tc>
          <w:tcPr>
            <w:tcW w:w="817" w:type="dxa"/>
            <w:noWrap/>
            <w:hideMark/>
          </w:tcPr>
          <w:p w:rsidR="004666FB" w:rsidRPr="007011A9" w:rsidRDefault="004666FB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557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tipsikotik İlaçlar</w:t>
            </w:r>
          </w:p>
        </w:tc>
        <w:tc>
          <w:tcPr>
            <w:tcW w:w="3684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4666FB" w:rsidRPr="007011A9" w:rsidTr="007011A9">
        <w:trPr>
          <w:trHeight w:val="276"/>
        </w:trPr>
        <w:tc>
          <w:tcPr>
            <w:tcW w:w="817" w:type="dxa"/>
            <w:noWrap/>
            <w:hideMark/>
          </w:tcPr>
          <w:p w:rsidR="004666FB" w:rsidRPr="007011A9" w:rsidRDefault="004666FB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557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NSAİİ</w:t>
            </w:r>
          </w:p>
        </w:tc>
        <w:tc>
          <w:tcPr>
            <w:tcW w:w="3684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4666FB" w:rsidRPr="007011A9" w:rsidTr="007011A9">
        <w:trPr>
          <w:trHeight w:val="276"/>
        </w:trPr>
        <w:tc>
          <w:tcPr>
            <w:tcW w:w="817" w:type="dxa"/>
            <w:noWrap/>
            <w:hideMark/>
          </w:tcPr>
          <w:p w:rsidR="004666FB" w:rsidRPr="007011A9" w:rsidRDefault="004666FB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557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pioid Analjezikler</w:t>
            </w:r>
          </w:p>
        </w:tc>
        <w:tc>
          <w:tcPr>
            <w:tcW w:w="3684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4666FB" w:rsidRPr="007011A9" w:rsidTr="007011A9">
        <w:trPr>
          <w:trHeight w:val="276"/>
        </w:trPr>
        <w:tc>
          <w:tcPr>
            <w:tcW w:w="817" w:type="dxa"/>
            <w:noWrap/>
            <w:hideMark/>
          </w:tcPr>
          <w:p w:rsidR="004666FB" w:rsidRPr="007011A9" w:rsidRDefault="004666FB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557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Baş Ağrısı Tedavisinde Kullanılan İlaçlar</w:t>
            </w:r>
          </w:p>
        </w:tc>
        <w:tc>
          <w:tcPr>
            <w:tcW w:w="3684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4666FB" w:rsidRPr="007011A9" w:rsidTr="007011A9">
        <w:trPr>
          <w:trHeight w:val="276"/>
        </w:trPr>
        <w:tc>
          <w:tcPr>
            <w:tcW w:w="817" w:type="dxa"/>
            <w:noWrap/>
            <w:hideMark/>
          </w:tcPr>
          <w:p w:rsidR="004666FB" w:rsidRPr="007011A9" w:rsidRDefault="004666FB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557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tiepileptik İlaçlar</w:t>
            </w:r>
          </w:p>
        </w:tc>
        <w:tc>
          <w:tcPr>
            <w:tcW w:w="3684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4666FB" w:rsidRPr="007011A9" w:rsidTr="007011A9">
        <w:trPr>
          <w:trHeight w:val="276"/>
        </w:trPr>
        <w:tc>
          <w:tcPr>
            <w:tcW w:w="817" w:type="dxa"/>
            <w:noWrap/>
            <w:hideMark/>
          </w:tcPr>
          <w:p w:rsidR="004666FB" w:rsidRPr="007011A9" w:rsidRDefault="004666FB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557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tiparkinson ve Diğer Hareket Bozukluklarının Tedavisinde Kullanılan İlaçlar</w:t>
            </w:r>
          </w:p>
        </w:tc>
        <w:tc>
          <w:tcPr>
            <w:tcW w:w="3684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4666FB" w:rsidRPr="007011A9" w:rsidTr="007011A9">
        <w:trPr>
          <w:trHeight w:val="276"/>
        </w:trPr>
        <w:tc>
          <w:tcPr>
            <w:tcW w:w="817" w:type="dxa"/>
            <w:noWrap/>
            <w:hideMark/>
          </w:tcPr>
          <w:p w:rsidR="004666FB" w:rsidRPr="007011A9" w:rsidRDefault="004666FB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557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SS Situmulanları ve Halusinojenler</w:t>
            </w:r>
          </w:p>
        </w:tc>
        <w:tc>
          <w:tcPr>
            <w:tcW w:w="3684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Serkan ŞAHİN</w:t>
            </w:r>
          </w:p>
        </w:tc>
      </w:tr>
      <w:tr w:rsidR="004666FB" w:rsidRPr="007011A9" w:rsidTr="007011A9">
        <w:trPr>
          <w:trHeight w:val="288"/>
        </w:trPr>
        <w:tc>
          <w:tcPr>
            <w:tcW w:w="817" w:type="dxa"/>
            <w:noWrap/>
            <w:hideMark/>
          </w:tcPr>
          <w:p w:rsidR="004666FB" w:rsidRPr="007011A9" w:rsidRDefault="004666FB" w:rsidP="007011A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557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aç Suistimali ve Bağımlılığı</w:t>
            </w:r>
          </w:p>
        </w:tc>
        <w:tc>
          <w:tcPr>
            <w:tcW w:w="3684" w:type="dxa"/>
            <w:noWrap/>
            <w:hideMark/>
          </w:tcPr>
          <w:p w:rsidR="004666FB" w:rsidRPr="007011A9" w:rsidRDefault="004666FB" w:rsidP="007011A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011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Öğr.Ü. Ayça ÇAKMAK</w:t>
            </w:r>
          </w:p>
        </w:tc>
      </w:tr>
      <w:tr w:rsidR="004666FB" w:rsidRPr="00415363" w:rsidTr="007011A9">
        <w:tc>
          <w:tcPr>
            <w:tcW w:w="817" w:type="dxa"/>
            <w:shd w:val="clear" w:color="auto" w:fill="8DB3E2"/>
            <w:vAlign w:val="bottom"/>
          </w:tcPr>
          <w:p w:rsidR="004666FB" w:rsidRPr="00AB7E3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eastAsia="tr-TR"/>
              </w:rPr>
            </w:pPr>
          </w:p>
        </w:tc>
        <w:tc>
          <w:tcPr>
            <w:tcW w:w="5557" w:type="dxa"/>
            <w:shd w:val="clear" w:color="auto" w:fill="8DB3E2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val="en-GB" w:eastAsia="tr-TR"/>
              </w:rPr>
              <w:t>NÖROLOJİ</w:t>
            </w:r>
          </w:p>
        </w:tc>
        <w:tc>
          <w:tcPr>
            <w:tcW w:w="3684" w:type="dxa"/>
            <w:shd w:val="clear" w:color="auto" w:fill="8DB3E2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</w:pP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Calibri" w:hAnsi="Times New Roman" w:cs="Times New Roman"/>
                <w:sz w:val="19"/>
                <w:szCs w:val="19"/>
              </w:rPr>
              <w:t>Bilinç Ve Bilinç Bozuklukları Semiyolojisi</w:t>
            </w:r>
          </w:p>
        </w:tc>
        <w:tc>
          <w:tcPr>
            <w:tcW w:w="3684" w:type="dxa"/>
          </w:tcPr>
          <w:p w:rsidR="004666FB" w:rsidRPr="00AB7E3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415363">
              <w:rPr>
                <w:rFonts w:ascii="Times New Roman" w:eastAsia="Calibri" w:hAnsi="Times New Roman" w:cs="Times New Roman"/>
                <w:sz w:val="19"/>
                <w:szCs w:val="19"/>
              </w:rPr>
              <w:t xml:space="preserve">Dr. </w:t>
            </w:r>
            <w:r w:rsidRPr="00415363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 xml:space="preserve">Öğr. Ü. </w:t>
            </w: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Hikmet SAÇMACI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Nörolojik Muayene</w:t>
            </w:r>
          </w:p>
        </w:tc>
        <w:tc>
          <w:tcPr>
            <w:tcW w:w="3684" w:type="dxa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Dr. </w:t>
            </w:r>
            <w:r w:rsidRPr="00415363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 xml:space="preserve">Öğr. Ü. </w:t>
            </w: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Hikmet SAÇMACI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Serebrovasküler Hastalıklar</w:t>
            </w:r>
          </w:p>
        </w:tc>
        <w:tc>
          <w:tcPr>
            <w:tcW w:w="3684" w:type="dxa"/>
          </w:tcPr>
          <w:p w:rsidR="004666FB" w:rsidRPr="00AB7E3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Dr. </w:t>
            </w:r>
            <w:r w:rsidRPr="00415363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 xml:space="preserve">Öğr. Ü. </w:t>
            </w: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Mehmet HAMAMCI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Epilepsi; Patofizyolojisi ve Semiyolojisi</w:t>
            </w:r>
          </w:p>
        </w:tc>
        <w:tc>
          <w:tcPr>
            <w:tcW w:w="3684" w:type="dxa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Doç. Dr. Nermin TANI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Kranial Sinir Sistemi Semiyolojisi</w:t>
            </w:r>
          </w:p>
        </w:tc>
        <w:tc>
          <w:tcPr>
            <w:tcW w:w="3684" w:type="dxa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Dr. </w:t>
            </w:r>
            <w:r w:rsidRPr="00415363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 xml:space="preserve">Öğr. Ü. </w:t>
            </w: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Hikmet SAÇMACI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Baş Ağrısı</w:t>
            </w:r>
          </w:p>
        </w:tc>
        <w:tc>
          <w:tcPr>
            <w:tcW w:w="3684" w:type="dxa"/>
          </w:tcPr>
          <w:p w:rsidR="004666FB" w:rsidRPr="00AB7E3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Doç. Dr. Nermin TANI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Ekstrapiramidal Sistem ve Hastalıkları</w:t>
            </w:r>
          </w:p>
        </w:tc>
        <w:tc>
          <w:tcPr>
            <w:tcW w:w="3684" w:type="dxa"/>
          </w:tcPr>
          <w:p w:rsidR="004666FB" w:rsidRPr="00AB7E3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Doç. Dr. Nermin TANI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Kas Hastalıkları</w:t>
            </w:r>
          </w:p>
        </w:tc>
        <w:tc>
          <w:tcPr>
            <w:tcW w:w="3684" w:type="dxa"/>
          </w:tcPr>
          <w:p w:rsidR="004666FB" w:rsidRPr="00AB7E3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Dr. </w:t>
            </w:r>
            <w:r w:rsidRPr="00415363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 xml:space="preserve">Öğr. Ü. </w:t>
            </w: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Mehmet HAMAMCI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Periferik Sinir Sistemi Hastalıkları</w:t>
            </w:r>
          </w:p>
        </w:tc>
        <w:tc>
          <w:tcPr>
            <w:tcW w:w="3684" w:type="dxa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Dr. </w:t>
            </w:r>
            <w:r w:rsidRPr="00415363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 xml:space="preserve">Öğr. Ü. </w:t>
            </w:r>
            <w:r>
              <w:rPr>
                <w:rFonts w:ascii="Times New Roman" w:eastAsia="Times New Roman" w:hAnsi="Times New Roman" w:cs="Times New Roman"/>
                <w:sz w:val="19"/>
                <w:szCs w:val="19"/>
              </w:rPr>
              <w:t>M. Tuba GÖKSUNGUR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Calibri" w:hAnsi="Times New Roman" w:cs="Times New Roman"/>
                <w:sz w:val="19"/>
                <w:szCs w:val="19"/>
              </w:rPr>
              <w:t>Piramidal Sistem Hastalıkları</w:t>
            </w:r>
          </w:p>
        </w:tc>
        <w:tc>
          <w:tcPr>
            <w:tcW w:w="3684" w:type="dxa"/>
          </w:tcPr>
          <w:p w:rsidR="004666FB" w:rsidRPr="00415363" w:rsidRDefault="004666FB" w:rsidP="00F31847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 xml:space="preserve">Dr. </w:t>
            </w:r>
            <w:r w:rsidRPr="00415363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 xml:space="preserve">Öğr. Ü. </w:t>
            </w:r>
            <w:r>
              <w:rPr>
                <w:rFonts w:ascii="Times New Roman" w:eastAsia="Times New Roman" w:hAnsi="Times New Roman" w:cs="Times New Roman"/>
                <w:sz w:val="19"/>
                <w:szCs w:val="19"/>
              </w:rPr>
              <w:t>M. Tuba GÖKSUNGUR</w:t>
            </w:r>
          </w:p>
        </w:tc>
      </w:tr>
      <w:tr w:rsidR="004666FB" w:rsidRPr="00415363" w:rsidTr="007011A9">
        <w:tc>
          <w:tcPr>
            <w:tcW w:w="817" w:type="dxa"/>
            <w:shd w:val="clear" w:color="auto" w:fill="8DB3E2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</w:p>
        </w:tc>
        <w:tc>
          <w:tcPr>
            <w:tcW w:w="5557" w:type="dxa"/>
            <w:shd w:val="clear" w:color="auto" w:fill="8DB3E2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val="en-GB" w:eastAsia="tr-TR"/>
              </w:rPr>
              <w:t>ÇOCUK SAĞLIĞI VE HASTALIKLARI</w:t>
            </w:r>
          </w:p>
        </w:tc>
        <w:tc>
          <w:tcPr>
            <w:tcW w:w="3684" w:type="dxa"/>
            <w:shd w:val="clear" w:color="auto" w:fill="8DB3E2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</w:pP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SSS'nin Dejeneratif Hastalıkları</w:t>
            </w:r>
          </w:p>
        </w:tc>
        <w:tc>
          <w:tcPr>
            <w:tcW w:w="3684" w:type="dxa"/>
          </w:tcPr>
          <w:p w:rsidR="004666FB" w:rsidRPr="00AB7E3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Dr. Öğr. Ü. Osman ÖZTÜR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Çocuk Çağının Epileptik Sendromları</w:t>
            </w:r>
          </w:p>
        </w:tc>
        <w:tc>
          <w:tcPr>
            <w:tcW w:w="3684" w:type="dxa"/>
          </w:tcPr>
          <w:p w:rsidR="004666FB" w:rsidRPr="00AB7E3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Dr. Öğr. Ü. Osman ÖZTÜR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  <w:r w:rsidRPr="00415363"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SSS'nin Gelişim Kusurları ve Nörokütanöz Hastalıklar</w:t>
            </w:r>
          </w:p>
        </w:tc>
        <w:tc>
          <w:tcPr>
            <w:tcW w:w="3684" w:type="dxa"/>
          </w:tcPr>
          <w:p w:rsidR="004666FB" w:rsidRPr="00AB7E3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Dr. Öğr. Ü. Osman ÖZTÜR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Çocukluk Çağının Nöromüsküler Hastalıkları</w:t>
            </w:r>
          </w:p>
        </w:tc>
        <w:tc>
          <w:tcPr>
            <w:tcW w:w="3684" w:type="dxa"/>
          </w:tcPr>
          <w:p w:rsidR="004666FB" w:rsidRPr="00AB7E3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Dr. Öğr. Ü. Osman ÖZTÜR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Mitokondrial Hastalıklar</w:t>
            </w:r>
          </w:p>
        </w:tc>
        <w:tc>
          <w:tcPr>
            <w:tcW w:w="3684" w:type="dxa"/>
          </w:tcPr>
          <w:p w:rsidR="004666FB" w:rsidRPr="00AB7E3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Dr. Öğr. Ü. Osman ÖZTÜRK</w:t>
            </w:r>
          </w:p>
        </w:tc>
      </w:tr>
      <w:tr w:rsidR="004666FB" w:rsidRPr="00415363" w:rsidTr="007011A9">
        <w:tc>
          <w:tcPr>
            <w:tcW w:w="817" w:type="dxa"/>
            <w:shd w:val="clear" w:color="auto" w:fill="8DB3E2"/>
            <w:vAlign w:val="bottom"/>
          </w:tcPr>
          <w:p w:rsidR="004666FB" w:rsidRPr="00AB7E33" w:rsidRDefault="004666FB" w:rsidP="009C6482">
            <w:pPr>
              <w:jc w:val="center"/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</w:p>
        </w:tc>
        <w:tc>
          <w:tcPr>
            <w:tcW w:w="5557" w:type="dxa"/>
            <w:shd w:val="clear" w:color="auto" w:fill="8DB3E2"/>
            <w:vAlign w:val="bottom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val="en-GB" w:eastAsia="tr-TR"/>
              </w:rPr>
              <w:t>RADYOLOJİ</w:t>
            </w:r>
          </w:p>
        </w:tc>
        <w:tc>
          <w:tcPr>
            <w:tcW w:w="3684" w:type="dxa"/>
            <w:shd w:val="clear" w:color="auto" w:fill="8DB3E2"/>
          </w:tcPr>
          <w:p w:rsidR="004666FB" w:rsidRPr="00415363" w:rsidRDefault="004666FB" w:rsidP="009C6482">
            <w:pPr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</w:pPr>
          </w:p>
        </w:tc>
      </w:tr>
      <w:tr w:rsidR="004666FB" w:rsidRPr="00415363" w:rsidTr="00317FC9"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666FB" w:rsidRPr="00317FC9" w:rsidRDefault="004666FB" w:rsidP="00376BD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666FB" w:rsidRPr="00317FC9" w:rsidRDefault="004666FB" w:rsidP="00376BD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Kranyum ve Beyin Hastalıklarında Görüntüleme </w:t>
            </w:r>
          </w:p>
        </w:tc>
        <w:tc>
          <w:tcPr>
            <w:tcW w:w="3684" w:type="dxa"/>
          </w:tcPr>
          <w:p w:rsidR="004666FB" w:rsidRPr="00AB7E33" w:rsidRDefault="004666FB" w:rsidP="00376BD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oç. Dr. M. Fatih ERKOÇ</w:t>
            </w:r>
          </w:p>
        </w:tc>
      </w:tr>
      <w:tr w:rsidR="004666FB" w:rsidRPr="00415363" w:rsidTr="00317FC9"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666FB" w:rsidRPr="00317FC9" w:rsidRDefault="004666FB" w:rsidP="00376BD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666FB" w:rsidRPr="00AB7E33" w:rsidRDefault="004666FB" w:rsidP="00376BD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Spinal Kolon ve Spinal Kord Hastalıklarında Görüntüleme </w:t>
            </w:r>
          </w:p>
        </w:tc>
        <w:tc>
          <w:tcPr>
            <w:tcW w:w="3684" w:type="dxa"/>
          </w:tcPr>
          <w:p w:rsidR="004666FB" w:rsidRPr="00317FC9" w:rsidRDefault="004666FB" w:rsidP="00376BD4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oç. Dr. M. Fatih ERKOÇ</w:t>
            </w:r>
          </w:p>
        </w:tc>
      </w:tr>
      <w:tr w:rsidR="004666FB" w:rsidRPr="00415363" w:rsidTr="00317FC9"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666FB" w:rsidRPr="00317FC9" w:rsidRDefault="004666FB" w:rsidP="00376BD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5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666FB" w:rsidRPr="00317FC9" w:rsidRDefault="004666FB" w:rsidP="00376BD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Nöroradyolojiye Giriş </w:t>
            </w:r>
          </w:p>
        </w:tc>
        <w:tc>
          <w:tcPr>
            <w:tcW w:w="3684" w:type="dxa"/>
          </w:tcPr>
          <w:p w:rsidR="004666FB" w:rsidRPr="00317FC9" w:rsidRDefault="004666FB" w:rsidP="00376BD4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oç. Dr. M. Fatih ERKOÇ</w:t>
            </w:r>
          </w:p>
        </w:tc>
      </w:tr>
      <w:tr w:rsidR="004666FB" w:rsidRPr="00415363" w:rsidTr="00317FC9"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666FB" w:rsidRPr="00317FC9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666FB" w:rsidRPr="00317FC9" w:rsidRDefault="004666FB" w:rsidP="00376BD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afra kesesi,Karaciğer ve Pankreas Hastalıkları Radyolojisi</w:t>
            </w:r>
          </w:p>
        </w:tc>
        <w:tc>
          <w:tcPr>
            <w:tcW w:w="3684" w:type="dxa"/>
          </w:tcPr>
          <w:p w:rsidR="004666FB" w:rsidRPr="00317FC9" w:rsidRDefault="004666FB" w:rsidP="00376BD4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A3E08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Gürol GÖKSUNGUR</w:t>
            </w:r>
          </w:p>
        </w:tc>
      </w:tr>
      <w:tr w:rsidR="004666FB" w:rsidRPr="00415363" w:rsidTr="00317FC9"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666FB" w:rsidRPr="00317FC9" w:rsidRDefault="004666FB" w:rsidP="00376BD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666FB" w:rsidRPr="00317FC9" w:rsidRDefault="004666FB" w:rsidP="00376BD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Kas İskelet Radyolojisi (Artiritler ve Diğer Durumlar)</w:t>
            </w:r>
          </w:p>
        </w:tc>
        <w:tc>
          <w:tcPr>
            <w:tcW w:w="3684" w:type="dxa"/>
          </w:tcPr>
          <w:p w:rsidR="004666FB" w:rsidRPr="00317FC9" w:rsidRDefault="004666FB" w:rsidP="00376BD4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A3E08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Gürol GÖKSUNGUR</w:t>
            </w:r>
          </w:p>
        </w:tc>
      </w:tr>
      <w:tr w:rsidR="004666FB" w:rsidRPr="00415363" w:rsidTr="007011A9">
        <w:trPr>
          <w:trHeight w:val="333"/>
        </w:trPr>
        <w:tc>
          <w:tcPr>
            <w:tcW w:w="817" w:type="dxa"/>
            <w:shd w:val="clear" w:color="auto" w:fill="8DB3E2"/>
          </w:tcPr>
          <w:p w:rsidR="004666FB" w:rsidRPr="00AB7E33" w:rsidRDefault="004666FB" w:rsidP="00376BD4">
            <w:pPr>
              <w:tabs>
                <w:tab w:val="center" w:pos="577"/>
                <w:tab w:val="left" w:pos="1040"/>
              </w:tabs>
              <w:rPr>
                <w:rFonts w:ascii="Times New Roman" w:eastAsia="Calibri" w:hAnsi="Times New Roman" w:cs="Times New Roman"/>
                <w:sz w:val="19"/>
                <w:szCs w:val="19"/>
                <w:lang w:val="de-DE" w:eastAsia="en-GB"/>
              </w:rPr>
            </w:pPr>
            <w:r w:rsidRPr="00AB7E33">
              <w:rPr>
                <w:rFonts w:ascii="Times New Roman" w:eastAsia="Calibri" w:hAnsi="Times New Roman" w:cs="Times New Roman"/>
                <w:sz w:val="19"/>
                <w:szCs w:val="19"/>
                <w:lang w:val="de-DE" w:eastAsia="en-GB"/>
              </w:rPr>
              <w:tab/>
            </w:r>
          </w:p>
        </w:tc>
        <w:tc>
          <w:tcPr>
            <w:tcW w:w="5557" w:type="dxa"/>
            <w:shd w:val="clear" w:color="auto" w:fill="8DB3E2"/>
            <w:vAlign w:val="bottom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val="en-GB" w:eastAsia="tr-TR"/>
              </w:rPr>
              <w:t>ANESTEZİYOLOJİ VE REANİMASYON</w:t>
            </w:r>
          </w:p>
        </w:tc>
        <w:tc>
          <w:tcPr>
            <w:tcW w:w="3684" w:type="dxa"/>
            <w:shd w:val="clear" w:color="auto" w:fill="8DB3E2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</w:pPr>
          </w:p>
        </w:tc>
      </w:tr>
      <w:tr w:rsidR="004666FB" w:rsidRPr="00415363" w:rsidTr="007011A9">
        <w:tc>
          <w:tcPr>
            <w:tcW w:w="817" w:type="dxa"/>
          </w:tcPr>
          <w:p w:rsidR="004666FB" w:rsidRPr="00415363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  <w:r w:rsidRPr="00415363"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AB7E3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  <w:t>Akut ve Kronik Ağrı Patofiizyolojisi</w:t>
            </w:r>
          </w:p>
        </w:tc>
        <w:tc>
          <w:tcPr>
            <w:tcW w:w="3684" w:type="dxa"/>
          </w:tcPr>
          <w:p w:rsidR="004666FB" w:rsidRPr="00AB7E3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  <w:t>Dr. Öğr. Ü. Ahmet YÜKSEK</w:t>
            </w:r>
          </w:p>
        </w:tc>
      </w:tr>
      <w:tr w:rsidR="004666FB" w:rsidRPr="00415363" w:rsidTr="007011A9">
        <w:tc>
          <w:tcPr>
            <w:tcW w:w="817" w:type="dxa"/>
          </w:tcPr>
          <w:p w:rsidR="004666FB" w:rsidRPr="00415363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  <w:r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Akut ve Kronik Ağrıda Tedavi Yaklaşımları</w:t>
            </w:r>
          </w:p>
        </w:tc>
        <w:tc>
          <w:tcPr>
            <w:tcW w:w="3684" w:type="dxa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1D2B0F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Dr. Öğr. Ü. Ahmet YÜKSEK</w:t>
            </w:r>
          </w:p>
        </w:tc>
      </w:tr>
      <w:tr w:rsidR="004666FB" w:rsidRPr="00415363" w:rsidTr="007011A9">
        <w:tc>
          <w:tcPr>
            <w:tcW w:w="817" w:type="dxa"/>
            <w:shd w:val="clear" w:color="auto" w:fill="8DB3E2"/>
          </w:tcPr>
          <w:p w:rsidR="004666FB" w:rsidRPr="00415363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</w:p>
        </w:tc>
        <w:tc>
          <w:tcPr>
            <w:tcW w:w="5557" w:type="dxa"/>
            <w:shd w:val="clear" w:color="auto" w:fill="8DB3E2"/>
            <w:vAlign w:val="bottom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val="en-GB" w:eastAsia="tr-TR"/>
              </w:rPr>
              <w:t>ORTOPEDI VE TRAVMATOLOJI</w:t>
            </w:r>
          </w:p>
        </w:tc>
        <w:tc>
          <w:tcPr>
            <w:tcW w:w="3684" w:type="dxa"/>
            <w:shd w:val="clear" w:color="auto" w:fill="8DB3E2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</w:pP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Travmatolojiye Giriş</w:t>
            </w:r>
          </w:p>
        </w:tc>
        <w:tc>
          <w:tcPr>
            <w:tcW w:w="3684" w:type="dxa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Doç. Dr. Murat KORKMAZ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Kas Iskelet Sistemi Tümörlerine Giriş</w:t>
            </w:r>
          </w:p>
        </w:tc>
        <w:tc>
          <w:tcPr>
            <w:tcW w:w="3684" w:type="dxa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Dr. Öğr. Ü. Ahmet Emre PAKSOY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Calibri" w:hAnsi="Times New Roman" w:cs="Times New Roman"/>
                <w:sz w:val="19"/>
                <w:szCs w:val="19"/>
                <w:shd w:val="clear" w:color="auto" w:fill="FFFFFF"/>
                <w:lang w:val="en-GB" w:eastAsia="en-GB"/>
              </w:rPr>
              <w:t>Kırık Ve Yara Iyileşmesi</w:t>
            </w:r>
          </w:p>
        </w:tc>
        <w:tc>
          <w:tcPr>
            <w:tcW w:w="3684" w:type="dxa"/>
          </w:tcPr>
          <w:p w:rsidR="004666FB" w:rsidRPr="00415363" w:rsidRDefault="004666FB" w:rsidP="00376BD4">
            <w:pPr>
              <w:rPr>
                <w:rFonts w:ascii="Times New Roman" w:eastAsia="Calibri" w:hAnsi="Times New Roman" w:cs="Times New Roman"/>
                <w:sz w:val="19"/>
                <w:szCs w:val="19"/>
                <w:shd w:val="clear" w:color="auto" w:fill="FFFFFF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Doç. Dr. Murat KORKMAZ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2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Calibri" w:hAnsi="Times New Roman" w:cs="Times New Roman"/>
                <w:sz w:val="19"/>
                <w:szCs w:val="19"/>
                <w:shd w:val="clear" w:color="auto" w:fill="FFFFFF"/>
                <w:lang w:val="en-GB" w:eastAsia="en-GB"/>
              </w:rPr>
              <w:t>Travmalı Hastaya Acil Ortopedik Yaklaşım</w:t>
            </w:r>
          </w:p>
        </w:tc>
        <w:tc>
          <w:tcPr>
            <w:tcW w:w="3684" w:type="dxa"/>
          </w:tcPr>
          <w:p w:rsidR="004666FB" w:rsidRPr="00AB7E33" w:rsidRDefault="004666FB" w:rsidP="00376BD4">
            <w:pPr>
              <w:rPr>
                <w:rFonts w:ascii="Times New Roman" w:eastAsia="Calibri" w:hAnsi="Times New Roman" w:cs="Times New Roman"/>
                <w:sz w:val="19"/>
                <w:szCs w:val="19"/>
                <w:shd w:val="clear" w:color="auto" w:fill="FFFFFF"/>
                <w:lang w:val="de-DE" w:eastAsia="en-GB"/>
              </w:rPr>
            </w:pPr>
            <w:r w:rsidRPr="00AB7E33"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  <w:t>Dr. Öğr. Ü. Serhat DURUSOY</w:t>
            </w:r>
          </w:p>
        </w:tc>
      </w:tr>
      <w:tr w:rsidR="004666FB" w:rsidRPr="00415363" w:rsidTr="007011A9">
        <w:tc>
          <w:tcPr>
            <w:tcW w:w="817" w:type="dxa"/>
            <w:shd w:val="clear" w:color="auto" w:fill="8DB3E2"/>
          </w:tcPr>
          <w:p w:rsidR="004666FB" w:rsidRPr="00AB7E33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de-DE" w:eastAsia="en-GB"/>
              </w:rPr>
            </w:pPr>
          </w:p>
        </w:tc>
        <w:tc>
          <w:tcPr>
            <w:tcW w:w="5557" w:type="dxa"/>
            <w:shd w:val="clear" w:color="auto" w:fill="8DB3E2"/>
            <w:vAlign w:val="bottom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val="en-GB" w:eastAsia="tr-TR"/>
              </w:rPr>
              <w:t>GÖZ HASTALIKLARI</w:t>
            </w:r>
          </w:p>
        </w:tc>
        <w:tc>
          <w:tcPr>
            <w:tcW w:w="3684" w:type="dxa"/>
            <w:shd w:val="clear" w:color="auto" w:fill="8DB3E2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</w:pP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Pupilla</w:t>
            </w:r>
          </w:p>
        </w:tc>
        <w:tc>
          <w:tcPr>
            <w:tcW w:w="3684" w:type="dxa"/>
          </w:tcPr>
          <w:p w:rsidR="004666FB" w:rsidRPr="00AB7E3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de-DE" w:eastAsia="tr-TR"/>
              </w:rPr>
              <w:t>Dr. Öğr. Ü. M. Serkan SONGUR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Görme Yolları ve Lezyonları</w:t>
            </w:r>
          </w:p>
        </w:tc>
        <w:tc>
          <w:tcPr>
            <w:tcW w:w="3684" w:type="dxa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  <w:t>Doç. Dr. Seray ASLAN BAYHAN</w:t>
            </w:r>
          </w:p>
        </w:tc>
      </w:tr>
      <w:tr w:rsidR="004666FB" w:rsidRPr="00415363" w:rsidTr="007011A9">
        <w:tc>
          <w:tcPr>
            <w:tcW w:w="817" w:type="dxa"/>
            <w:shd w:val="clear" w:color="auto" w:fill="8DB3E2"/>
          </w:tcPr>
          <w:p w:rsidR="004666FB" w:rsidRPr="00415363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</w:p>
        </w:tc>
        <w:tc>
          <w:tcPr>
            <w:tcW w:w="5557" w:type="dxa"/>
            <w:shd w:val="clear" w:color="auto" w:fill="8DB3E2"/>
            <w:vAlign w:val="bottom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val="en-GB" w:eastAsia="tr-TR"/>
              </w:rPr>
              <w:t>KULAK BURUN VE BOĞAZ HASTALIKLARI</w:t>
            </w:r>
          </w:p>
        </w:tc>
        <w:tc>
          <w:tcPr>
            <w:tcW w:w="3684" w:type="dxa"/>
            <w:shd w:val="clear" w:color="auto" w:fill="8DB3E2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</w:pP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Baş Dönmesi</w:t>
            </w:r>
          </w:p>
        </w:tc>
        <w:tc>
          <w:tcPr>
            <w:tcW w:w="3684" w:type="dxa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Prof. Dr. İlknur HABERAL CAN</w:t>
            </w:r>
          </w:p>
        </w:tc>
      </w:tr>
      <w:tr w:rsidR="004666FB" w:rsidRPr="00415363" w:rsidTr="007011A9">
        <w:trPr>
          <w:trHeight w:val="292"/>
        </w:trPr>
        <w:tc>
          <w:tcPr>
            <w:tcW w:w="817" w:type="dxa"/>
            <w:vAlign w:val="bottom"/>
          </w:tcPr>
          <w:p w:rsidR="004666FB" w:rsidRPr="00415363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İşitme Bozukluğu</w:t>
            </w:r>
          </w:p>
        </w:tc>
        <w:tc>
          <w:tcPr>
            <w:tcW w:w="3684" w:type="dxa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  <w:t>Prof. Dr. İlknur HABERAL CAN</w:t>
            </w:r>
          </w:p>
        </w:tc>
      </w:tr>
      <w:tr w:rsidR="004666FB" w:rsidRPr="00415363" w:rsidTr="007011A9">
        <w:trPr>
          <w:trHeight w:val="305"/>
        </w:trPr>
        <w:tc>
          <w:tcPr>
            <w:tcW w:w="817" w:type="dxa"/>
            <w:shd w:val="clear" w:color="auto" w:fill="8DB3E2"/>
          </w:tcPr>
          <w:p w:rsidR="004666FB" w:rsidRPr="00415363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</w:p>
        </w:tc>
        <w:tc>
          <w:tcPr>
            <w:tcW w:w="5557" w:type="dxa"/>
            <w:shd w:val="clear" w:color="auto" w:fill="8DB3E2"/>
            <w:vAlign w:val="bottom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lang w:val="en-GB" w:eastAsia="tr-TR"/>
              </w:rPr>
              <w:t>İYİ HEKİMLİK UYGULAMALARI</w:t>
            </w:r>
          </w:p>
        </w:tc>
        <w:tc>
          <w:tcPr>
            <w:tcW w:w="3684" w:type="dxa"/>
            <w:shd w:val="clear" w:color="auto" w:fill="8DB3E2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bCs/>
                <w:sz w:val="19"/>
                <w:szCs w:val="19"/>
                <w:lang w:val="en-GB" w:eastAsia="tr-TR"/>
              </w:rPr>
            </w:pP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  <w:r w:rsidRPr="00415363"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Hasta Psikolojisi</w:t>
            </w:r>
          </w:p>
        </w:tc>
        <w:tc>
          <w:tcPr>
            <w:tcW w:w="3684" w:type="dxa"/>
          </w:tcPr>
          <w:p w:rsidR="004666FB" w:rsidRPr="000345A2" w:rsidRDefault="004666FB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0345A2"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  <w:t>Dr. Öğr. Ü. Hayriye Mihrimah ÖZTÜR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  <w:r w:rsidRPr="00415363"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19"/>
                <w:szCs w:val="19"/>
              </w:rPr>
              <w:t>Hekim Psikolojisi</w:t>
            </w:r>
          </w:p>
        </w:tc>
        <w:tc>
          <w:tcPr>
            <w:tcW w:w="3684" w:type="dxa"/>
          </w:tcPr>
          <w:p w:rsidR="004666FB" w:rsidRPr="000345A2" w:rsidRDefault="004666FB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0345A2"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  <w:t>Dr. Öğr. Ü. Hayriye Mihrimah ÖZTÜRK</w:t>
            </w: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415363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</w:pPr>
            <w:r w:rsidRPr="00415363">
              <w:rPr>
                <w:rFonts w:ascii="Times New Roman" w:eastAsia="Calibri" w:hAnsi="Times New Roman" w:cs="Times New Roman"/>
                <w:sz w:val="19"/>
                <w:szCs w:val="19"/>
                <w:lang w:val="en-GB" w:eastAsia="en-GB"/>
              </w:rPr>
              <w:t>2</w:t>
            </w:r>
          </w:p>
        </w:tc>
        <w:tc>
          <w:tcPr>
            <w:tcW w:w="5557" w:type="dxa"/>
            <w:vAlign w:val="bottom"/>
          </w:tcPr>
          <w:p w:rsidR="004666FB" w:rsidRPr="00415363" w:rsidRDefault="004666FB" w:rsidP="00376BD4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en-GB" w:eastAsia="tr-TR"/>
              </w:rPr>
            </w:pPr>
            <w:r w:rsidRPr="00415363">
              <w:rPr>
                <w:rFonts w:ascii="Times New Roman" w:eastAsia="Calibri" w:hAnsi="Times New Roman" w:cs="Times New Roman"/>
                <w:sz w:val="19"/>
                <w:szCs w:val="19"/>
              </w:rPr>
              <w:t>Hasta Hekim İlişkisi</w:t>
            </w:r>
          </w:p>
        </w:tc>
        <w:tc>
          <w:tcPr>
            <w:tcW w:w="3684" w:type="dxa"/>
          </w:tcPr>
          <w:p w:rsidR="004666FB" w:rsidRPr="000345A2" w:rsidRDefault="004666FB">
            <w:pPr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</w:pPr>
            <w:r w:rsidRPr="000345A2">
              <w:rPr>
                <w:rFonts w:ascii="Times New Roman" w:eastAsia="Times New Roman" w:hAnsi="Times New Roman" w:cs="Times New Roman"/>
                <w:sz w:val="19"/>
                <w:szCs w:val="19"/>
                <w:lang w:val="de-DE" w:eastAsia="tr-TR"/>
              </w:rPr>
              <w:t>Dr. Öğr. Ü. Hayriye Mihrimah ÖZTÜRK</w:t>
            </w:r>
          </w:p>
        </w:tc>
      </w:tr>
      <w:tr w:rsidR="004666FB" w:rsidRPr="00415363" w:rsidTr="007011A9">
        <w:trPr>
          <w:trHeight w:val="305"/>
        </w:trPr>
        <w:tc>
          <w:tcPr>
            <w:tcW w:w="817" w:type="dxa"/>
            <w:shd w:val="clear" w:color="auto" w:fill="8DB3E2"/>
          </w:tcPr>
          <w:p w:rsidR="004666FB" w:rsidRPr="00317FC9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557" w:type="dxa"/>
            <w:shd w:val="clear" w:color="auto" w:fill="8DB3E2"/>
            <w:vAlign w:val="bottom"/>
          </w:tcPr>
          <w:p w:rsidR="004666FB" w:rsidRPr="00317FC9" w:rsidRDefault="004666FB" w:rsidP="00376B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FIZIK TEDAVI VE RE</w:t>
            </w:r>
            <w:r w:rsidRPr="008D305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A</w:t>
            </w:r>
            <w:r w:rsidRPr="008D305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BILITASYON</w:t>
            </w:r>
          </w:p>
        </w:tc>
        <w:tc>
          <w:tcPr>
            <w:tcW w:w="3684" w:type="dxa"/>
            <w:shd w:val="clear" w:color="auto" w:fill="8DB3E2"/>
          </w:tcPr>
          <w:p w:rsidR="004666FB" w:rsidRPr="00317FC9" w:rsidRDefault="004666FB" w:rsidP="00376BD4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</w:p>
        </w:tc>
      </w:tr>
      <w:tr w:rsidR="004666FB" w:rsidRPr="00415363" w:rsidTr="007011A9">
        <w:tc>
          <w:tcPr>
            <w:tcW w:w="817" w:type="dxa"/>
            <w:vAlign w:val="bottom"/>
          </w:tcPr>
          <w:p w:rsidR="004666FB" w:rsidRPr="00317FC9" w:rsidRDefault="004666FB" w:rsidP="00376BD4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5557" w:type="dxa"/>
            <w:vAlign w:val="bottom"/>
          </w:tcPr>
          <w:p w:rsidR="004666FB" w:rsidRPr="00317FC9" w:rsidRDefault="004666FB" w:rsidP="00376BD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Kas İskelet Sistem Muayenesine Giriş</w:t>
            </w:r>
          </w:p>
        </w:tc>
        <w:tc>
          <w:tcPr>
            <w:tcW w:w="3684" w:type="dxa"/>
          </w:tcPr>
          <w:p w:rsidR="004666FB" w:rsidRPr="00317FC9" w:rsidRDefault="004666FB" w:rsidP="00376BD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Özlem BALBALOĞLU</w:t>
            </w:r>
          </w:p>
        </w:tc>
      </w:tr>
    </w:tbl>
    <w:p w:rsidR="00415363" w:rsidRDefault="00415363" w:rsidP="00415363">
      <w:pPr>
        <w:shd w:val="clear" w:color="auto" w:fill="FFFFFF"/>
        <w:spacing w:after="0" w:line="300" w:lineRule="atLeast"/>
        <w:jc w:val="both"/>
        <w:sectPr w:rsidR="00415363" w:rsidSect="00415363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415363" w:rsidRPr="00AB7E33" w:rsidRDefault="00415363" w:rsidP="00415363">
      <w:pPr>
        <w:spacing w:after="0" w:line="240" w:lineRule="auto"/>
        <w:jc w:val="center"/>
        <w:outlineLvl w:val="0"/>
        <w:rPr>
          <w:rFonts w:ascii="Times New Roman" w:eastAsia="Calibri" w:hAnsi="Times New Roman" w:cs="Times New Roman"/>
          <w:b/>
          <w:sz w:val="20"/>
          <w:szCs w:val="20"/>
          <w:lang w:eastAsia="en-GB"/>
        </w:rPr>
      </w:pPr>
      <w:r w:rsidRPr="00AB7E33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lastRenderedPageBreak/>
        <w:t xml:space="preserve">TIP308: </w:t>
      </w:r>
      <w:r w:rsidRPr="00AB7E33">
        <w:rPr>
          <w:rFonts w:ascii="Times New Roman" w:eastAsia="Calibri" w:hAnsi="Times New Roman" w:cs="Times New Roman"/>
          <w:b/>
          <w:sz w:val="20"/>
          <w:szCs w:val="20"/>
          <w:lang w:eastAsia="en-GB"/>
        </w:rPr>
        <w:t>HALK SAĞLIĞI BİYOİSTATİSTİK TIP TARİHİ VE ETİK DERS KURULU</w:t>
      </w:r>
    </w:p>
    <w:p w:rsidR="00415363" w:rsidRPr="00415363" w:rsidRDefault="00494203" w:rsidP="0041536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31 </w:t>
      </w:r>
      <w:r w:rsidR="001A5531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Mayıs</w:t>
      </w:r>
      <w:r w:rsidR="001A5531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02</w:t>
      </w:r>
      <w:r w:rsidR="001A5531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1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-</w:t>
      </w:r>
      <w:r w:rsidR="001A5531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</w:t>
      </w: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Temmuz</w:t>
      </w:r>
      <w:r w:rsidR="001A5531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202</w:t>
      </w:r>
      <w:r w:rsidR="001A5531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1</w:t>
      </w:r>
    </w:p>
    <w:p w:rsidR="00415363" w:rsidRPr="00415363" w:rsidRDefault="001A5531" w:rsidP="0041536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</w:pP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5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HAFTA/ </w:t>
      </w:r>
      <w:r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1</w:t>
      </w:r>
      <w:r w:rsidR="001D7381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1</w:t>
      </w:r>
      <w:r w:rsidR="00906CE2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>0</w:t>
      </w:r>
      <w:r w:rsidR="00415363" w:rsidRPr="00415363">
        <w:rPr>
          <w:rFonts w:ascii="Times New Roman" w:eastAsia="Calibri" w:hAnsi="Times New Roman" w:cs="Times New Roman"/>
          <w:b/>
          <w:sz w:val="20"/>
          <w:szCs w:val="20"/>
          <w:lang w:val="en-GB" w:eastAsia="en-GB"/>
        </w:rPr>
        <w:t xml:space="preserve"> SAAT </w:t>
      </w:r>
    </w:p>
    <w:tbl>
      <w:tblPr>
        <w:tblStyle w:val="TabloKlavuzu53"/>
        <w:tblW w:w="13716" w:type="dxa"/>
        <w:tblLook w:val="04A0" w:firstRow="1" w:lastRow="0" w:firstColumn="1" w:lastColumn="0" w:noHBand="0" w:noVBand="1"/>
      </w:tblPr>
      <w:tblGrid>
        <w:gridCol w:w="4644"/>
        <w:gridCol w:w="1134"/>
        <w:gridCol w:w="1560"/>
        <w:gridCol w:w="1559"/>
        <w:gridCol w:w="4819"/>
      </w:tblGrid>
      <w:tr w:rsidR="00415363" w:rsidRPr="00415363" w:rsidTr="00415363">
        <w:tc>
          <w:tcPr>
            <w:tcW w:w="4644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DERSLER</w:t>
            </w:r>
          </w:p>
        </w:tc>
        <w:tc>
          <w:tcPr>
            <w:tcW w:w="1134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TEORİK</w:t>
            </w:r>
          </w:p>
        </w:tc>
        <w:tc>
          <w:tcPr>
            <w:tcW w:w="1560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PRATİK</w:t>
            </w:r>
          </w:p>
        </w:tc>
        <w:tc>
          <w:tcPr>
            <w:tcW w:w="1559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TOPLAM</w:t>
            </w:r>
          </w:p>
        </w:tc>
        <w:tc>
          <w:tcPr>
            <w:tcW w:w="4819" w:type="dxa"/>
            <w:shd w:val="clear" w:color="auto" w:fill="8DB3E2"/>
          </w:tcPr>
          <w:p w:rsidR="00415363" w:rsidRPr="00AB7E33" w:rsidRDefault="00415363" w:rsidP="00415363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</w:pPr>
            <w:r w:rsidRPr="00AB7E33">
              <w:rPr>
                <w:rFonts w:ascii="Times New Roman" w:eastAsia="Calibri" w:hAnsi="Times New Roman" w:cs="Times New Roman"/>
                <w:b/>
                <w:sz w:val="20"/>
                <w:szCs w:val="20"/>
                <w:lang w:val="de-DE" w:eastAsia="en-GB"/>
              </w:rPr>
              <w:t>Dersin Sorumlu Öğretim Elemanı/ları</w:t>
            </w:r>
          </w:p>
        </w:tc>
      </w:tr>
      <w:tr w:rsidR="00415363" w:rsidRPr="00415363" w:rsidTr="00415363">
        <w:tc>
          <w:tcPr>
            <w:tcW w:w="4644" w:type="dxa"/>
          </w:tcPr>
          <w:p w:rsidR="00415363" w:rsidRPr="00415363" w:rsidRDefault="00415363" w:rsidP="00415363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Halk Sağlığı</w:t>
            </w:r>
          </w:p>
        </w:tc>
        <w:tc>
          <w:tcPr>
            <w:tcW w:w="1134" w:type="dxa"/>
          </w:tcPr>
          <w:p w:rsidR="00415363" w:rsidRPr="00415363" w:rsidRDefault="00FD0BC3" w:rsidP="00415363">
            <w:pPr>
              <w:tabs>
                <w:tab w:val="center" w:pos="1020"/>
              </w:tabs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7</w:t>
            </w:r>
            <w:r w:rsidR="00415363"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9</w:t>
            </w:r>
          </w:p>
        </w:tc>
        <w:tc>
          <w:tcPr>
            <w:tcW w:w="1560" w:type="dxa"/>
          </w:tcPr>
          <w:p w:rsidR="00415363" w:rsidRPr="00415363" w:rsidRDefault="00415363" w:rsidP="0041536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415363" w:rsidRPr="00415363" w:rsidRDefault="00FD0BC3" w:rsidP="0041536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7</w:t>
            </w:r>
            <w:r w:rsidR="00415363" w:rsidRPr="0041536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9</w:t>
            </w:r>
          </w:p>
        </w:tc>
        <w:tc>
          <w:tcPr>
            <w:tcW w:w="4819" w:type="dxa"/>
          </w:tcPr>
          <w:p w:rsidR="00415363" w:rsidRPr="00AB7E33" w:rsidRDefault="00415363" w:rsidP="00415363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oç. Dr. Engin TUTKUN</w:t>
            </w:r>
          </w:p>
          <w:p w:rsidR="00415363" w:rsidRPr="00AB7E33" w:rsidRDefault="00415363" w:rsidP="00415363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oç. Dr. Mahmut KILIÇ</w:t>
            </w:r>
          </w:p>
          <w:p w:rsidR="007D7B9E" w:rsidRPr="00AB7E33" w:rsidRDefault="00CB34C8" w:rsidP="00415363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oç. Dr. Vugar Ali TÜRKSOY</w:t>
            </w:r>
          </w:p>
        </w:tc>
      </w:tr>
      <w:tr w:rsidR="00415363" w:rsidRPr="00415363" w:rsidTr="00415363">
        <w:tc>
          <w:tcPr>
            <w:tcW w:w="4644" w:type="dxa"/>
          </w:tcPr>
          <w:p w:rsidR="00415363" w:rsidRPr="001D7381" w:rsidRDefault="00415363" w:rsidP="00415363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Biyoistatistik</w:t>
            </w:r>
          </w:p>
        </w:tc>
        <w:tc>
          <w:tcPr>
            <w:tcW w:w="1134" w:type="dxa"/>
          </w:tcPr>
          <w:p w:rsidR="00415363" w:rsidRPr="001D7381" w:rsidRDefault="001D7381" w:rsidP="0041536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5</w:t>
            </w:r>
          </w:p>
        </w:tc>
        <w:tc>
          <w:tcPr>
            <w:tcW w:w="1560" w:type="dxa"/>
          </w:tcPr>
          <w:p w:rsidR="00415363" w:rsidRPr="001D7381" w:rsidRDefault="00415363" w:rsidP="0041536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415363" w:rsidRPr="001D7381" w:rsidRDefault="001D7381" w:rsidP="0041536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5</w:t>
            </w:r>
          </w:p>
        </w:tc>
        <w:tc>
          <w:tcPr>
            <w:tcW w:w="4819" w:type="dxa"/>
          </w:tcPr>
          <w:p w:rsidR="00415363" w:rsidRPr="001D7381" w:rsidRDefault="00415363" w:rsidP="00415363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Mahmut KILIÇ</w:t>
            </w:r>
          </w:p>
        </w:tc>
      </w:tr>
      <w:tr w:rsidR="00415363" w:rsidRPr="00415363" w:rsidTr="00415363">
        <w:trPr>
          <w:trHeight w:val="334"/>
        </w:trPr>
        <w:tc>
          <w:tcPr>
            <w:tcW w:w="4644" w:type="dxa"/>
          </w:tcPr>
          <w:p w:rsidR="00415363" w:rsidRPr="00906CE2" w:rsidRDefault="00415363" w:rsidP="00415363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906CE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Tıp Tarihi Ve Etik</w:t>
            </w:r>
          </w:p>
        </w:tc>
        <w:tc>
          <w:tcPr>
            <w:tcW w:w="1134" w:type="dxa"/>
          </w:tcPr>
          <w:p w:rsidR="00415363" w:rsidRPr="00906CE2" w:rsidRDefault="00906CE2" w:rsidP="0041536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5</w:t>
            </w:r>
          </w:p>
        </w:tc>
        <w:tc>
          <w:tcPr>
            <w:tcW w:w="1560" w:type="dxa"/>
          </w:tcPr>
          <w:p w:rsidR="00415363" w:rsidRPr="00906CE2" w:rsidRDefault="00415363" w:rsidP="0041536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906CE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415363" w:rsidRPr="00906CE2" w:rsidRDefault="00906CE2" w:rsidP="0041536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5</w:t>
            </w:r>
          </w:p>
        </w:tc>
        <w:tc>
          <w:tcPr>
            <w:tcW w:w="4819" w:type="dxa"/>
          </w:tcPr>
          <w:p w:rsidR="00415363" w:rsidRPr="00AB7E33" w:rsidRDefault="00415363" w:rsidP="004A3E08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 xml:space="preserve">Dr. Öğr. Ü. </w:t>
            </w:r>
            <w:r w:rsidR="004A3E08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Ayça ÇAKMAK</w:t>
            </w:r>
          </w:p>
        </w:tc>
      </w:tr>
      <w:tr w:rsidR="00F058DD" w:rsidRPr="00415363" w:rsidTr="00415363">
        <w:trPr>
          <w:trHeight w:val="334"/>
        </w:trPr>
        <w:tc>
          <w:tcPr>
            <w:tcW w:w="4644" w:type="dxa"/>
          </w:tcPr>
          <w:p w:rsidR="00F058DD" w:rsidRPr="00317FC9" w:rsidRDefault="00F058DD" w:rsidP="00415363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Tıbbi Genetik</w:t>
            </w:r>
          </w:p>
        </w:tc>
        <w:tc>
          <w:tcPr>
            <w:tcW w:w="1134" w:type="dxa"/>
          </w:tcPr>
          <w:p w:rsidR="00F058DD" w:rsidRPr="00317FC9" w:rsidRDefault="00F058DD" w:rsidP="0041536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1560" w:type="dxa"/>
          </w:tcPr>
          <w:p w:rsidR="00F058DD" w:rsidRPr="00317FC9" w:rsidRDefault="00F058DD" w:rsidP="0041536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F058DD" w:rsidRPr="00317FC9" w:rsidRDefault="00F058DD" w:rsidP="0041536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819" w:type="dxa"/>
          </w:tcPr>
          <w:p w:rsidR="00F058DD" w:rsidRPr="00AB7E33" w:rsidRDefault="00F058DD" w:rsidP="00415363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Yunus ARIKAN</w:t>
            </w:r>
          </w:p>
        </w:tc>
      </w:tr>
      <w:tr w:rsidR="00DD038A" w:rsidRPr="00415363" w:rsidTr="00415363">
        <w:trPr>
          <w:trHeight w:val="334"/>
        </w:trPr>
        <w:tc>
          <w:tcPr>
            <w:tcW w:w="4644" w:type="dxa"/>
          </w:tcPr>
          <w:p w:rsidR="00DD038A" w:rsidRPr="00F058DD" w:rsidRDefault="00DD038A" w:rsidP="00415363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hAnsi="Times New Roman"/>
                <w:sz w:val="20"/>
                <w:szCs w:val="20"/>
                <w:lang w:val="en-GB" w:eastAsia="en-GB"/>
              </w:rPr>
              <w:t>Seçmeli Ders</w:t>
            </w:r>
          </w:p>
        </w:tc>
        <w:tc>
          <w:tcPr>
            <w:tcW w:w="1134" w:type="dxa"/>
          </w:tcPr>
          <w:p w:rsidR="00DD038A" w:rsidRPr="00F058DD" w:rsidRDefault="00DD038A" w:rsidP="0041536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0</w:t>
            </w:r>
          </w:p>
        </w:tc>
        <w:tc>
          <w:tcPr>
            <w:tcW w:w="1560" w:type="dxa"/>
          </w:tcPr>
          <w:p w:rsidR="00DD038A" w:rsidRPr="00F058DD" w:rsidRDefault="00DD038A" w:rsidP="0041536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-</w:t>
            </w:r>
          </w:p>
        </w:tc>
        <w:tc>
          <w:tcPr>
            <w:tcW w:w="1559" w:type="dxa"/>
          </w:tcPr>
          <w:p w:rsidR="00DD038A" w:rsidRPr="00F058DD" w:rsidRDefault="00DD038A" w:rsidP="0041536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20</w:t>
            </w:r>
          </w:p>
        </w:tc>
        <w:tc>
          <w:tcPr>
            <w:tcW w:w="4819" w:type="dxa"/>
          </w:tcPr>
          <w:p w:rsidR="00DD038A" w:rsidRDefault="00DD038A" w:rsidP="00415363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</w:p>
        </w:tc>
      </w:tr>
      <w:tr w:rsidR="00415363" w:rsidRPr="00415363" w:rsidTr="00415363">
        <w:tc>
          <w:tcPr>
            <w:tcW w:w="4644" w:type="dxa"/>
            <w:shd w:val="clear" w:color="auto" w:fill="8DB3E2"/>
          </w:tcPr>
          <w:p w:rsidR="00415363" w:rsidRPr="00415363" w:rsidRDefault="00415363" w:rsidP="00415363">
            <w:pP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415363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t>TOPLAM</w:t>
            </w:r>
          </w:p>
        </w:tc>
        <w:tc>
          <w:tcPr>
            <w:tcW w:w="1134" w:type="dxa"/>
            <w:shd w:val="clear" w:color="auto" w:fill="8DB3E2"/>
          </w:tcPr>
          <w:p w:rsidR="00415363" w:rsidRPr="00317FC9" w:rsidRDefault="00906CE2" w:rsidP="00415363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10</w:t>
            </w:r>
          </w:p>
        </w:tc>
        <w:tc>
          <w:tcPr>
            <w:tcW w:w="1560" w:type="dxa"/>
            <w:shd w:val="clear" w:color="auto" w:fill="8DB3E2"/>
          </w:tcPr>
          <w:p w:rsidR="00415363" w:rsidRPr="00317FC9" w:rsidRDefault="00415363" w:rsidP="00415363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 w:rsidRPr="00317FC9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559" w:type="dxa"/>
            <w:shd w:val="clear" w:color="auto" w:fill="8DB3E2"/>
          </w:tcPr>
          <w:p w:rsidR="00415363" w:rsidRPr="00317FC9" w:rsidRDefault="001D7381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11</w:t>
            </w:r>
            <w:r w:rsidR="00906CE2">
              <w:rPr>
                <w:rFonts w:ascii="Times New Roman" w:eastAsia="Calibri" w:hAnsi="Times New Roman" w:cs="Times New Roman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4819" w:type="dxa"/>
            <w:shd w:val="clear" w:color="auto" w:fill="8DB3E2"/>
          </w:tcPr>
          <w:p w:rsidR="00415363" w:rsidRPr="00415363" w:rsidRDefault="00415363" w:rsidP="00415363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</w:p>
        </w:tc>
      </w:tr>
    </w:tbl>
    <w:p w:rsidR="00415363" w:rsidRPr="00415363" w:rsidRDefault="00415363" w:rsidP="0041536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</w:p>
    <w:p w:rsidR="00415363" w:rsidRPr="00415363" w:rsidRDefault="00415363" w:rsidP="0041536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 w:eastAsia="en-GB"/>
        </w:rPr>
      </w:pP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Teorik Sınav Tarihi: </w:t>
      </w:r>
      <w:r w:rsidR="001A5531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0</w:t>
      </w:r>
      <w:r w:rsidR="003061F2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7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202</w:t>
      </w:r>
      <w:r w:rsidR="001A5531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</w:t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Pr="00415363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</w:p>
    <w:p w:rsidR="002E243E" w:rsidRDefault="002E243E" w:rsidP="00415363">
      <w:pPr>
        <w:shd w:val="clear" w:color="auto" w:fill="FFFFFF"/>
        <w:spacing w:after="0" w:line="300" w:lineRule="atLeast"/>
        <w:jc w:val="both"/>
        <w:rPr>
          <w:sz w:val="19"/>
          <w:szCs w:val="19"/>
        </w:rPr>
      </w:pPr>
    </w:p>
    <w:p w:rsidR="002E243E" w:rsidRPr="002E243E" w:rsidRDefault="002E243E" w:rsidP="002E243E">
      <w:pPr>
        <w:rPr>
          <w:sz w:val="19"/>
          <w:szCs w:val="19"/>
        </w:rPr>
      </w:pPr>
    </w:p>
    <w:p w:rsidR="002E243E" w:rsidRPr="002E243E" w:rsidRDefault="002E243E" w:rsidP="002E243E">
      <w:pPr>
        <w:rPr>
          <w:sz w:val="19"/>
          <w:szCs w:val="19"/>
        </w:rPr>
      </w:pPr>
    </w:p>
    <w:p w:rsidR="002E243E" w:rsidRPr="002E243E" w:rsidRDefault="002E243E" w:rsidP="002E243E">
      <w:pPr>
        <w:rPr>
          <w:sz w:val="19"/>
          <w:szCs w:val="19"/>
        </w:rPr>
      </w:pPr>
    </w:p>
    <w:p w:rsidR="002E243E" w:rsidRPr="002E243E" w:rsidRDefault="002E243E" w:rsidP="002E243E">
      <w:pPr>
        <w:rPr>
          <w:sz w:val="19"/>
          <w:szCs w:val="19"/>
        </w:rPr>
      </w:pPr>
    </w:p>
    <w:p w:rsidR="002E243E" w:rsidRDefault="002E243E" w:rsidP="002E243E">
      <w:pPr>
        <w:tabs>
          <w:tab w:val="left" w:pos="2445"/>
        </w:tabs>
        <w:rPr>
          <w:sz w:val="19"/>
          <w:szCs w:val="19"/>
        </w:rPr>
        <w:sectPr w:rsidR="002E243E" w:rsidSect="00415363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TabloKlavuzu61"/>
        <w:tblW w:w="0" w:type="auto"/>
        <w:tblLook w:val="04A0" w:firstRow="1" w:lastRow="0" w:firstColumn="1" w:lastColumn="0" w:noHBand="0" w:noVBand="1"/>
      </w:tblPr>
      <w:tblGrid>
        <w:gridCol w:w="909"/>
        <w:gridCol w:w="4986"/>
        <w:gridCol w:w="3167"/>
      </w:tblGrid>
      <w:tr w:rsidR="002E243E" w:rsidRPr="002E243E" w:rsidTr="00FA3062">
        <w:tc>
          <w:tcPr>
            <w:tcW w:w="909" w:type="dxa"/>
            <w:shd w:val="clear" w:color="auto" w:fill="8DB3E2"/>
          </w:tcPr>
          <w:p w:rsidR="002E243E" w:rsidRPr="002E243E" w:rsidRDefault="002E243E" w:rsidP="002E243E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2E243E"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  <w:lastRenderedPageBreak/>
              <w:t>SÜRE</w:t>
            </w:r>
          </w:p>
        </w:tc>
        <w:tc>
          <w:tcPr>
            <w:tcW w:w="4986" w:type="dxa"/>
            <w:shd w:val="clear" w:color="auto" w:fill="8DB3E2"/>
          </w:tcPr>
          <w:p w:rsidR="002E243E" w:rsidRPr="002E243E" w:rsidRDefault="002E243E" w:rsidP="002E243E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</w:p>
        </w:tc>
        <w:tc>
          <w:tcPr>
            <w:tcW w:w="3167" w:type="dxa"/>
            <w:shd w:val="clear" w:color="auto" w:fill="8DB3E2"/>
          </w:tcPr>
          <w:p w:rsidR="002E243E" w:rsidRPr="002E243E" w:rsidRDefault="002E243E" w:rsidP="002E243E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</w:p>
        </w:tc>
      </w:tr>
      <w:tr w:rsidR="002E243E" w:rsidRPr="002E243E" w:rsidTr="00FA3062">
        <w:tc>
          <w:tcPr>
            <w:tcW w:w="909" w:type="dxa"/>
            <w:shd w:val="clear" w:color="auto" w:fill="8DB3E2"/>
          </w:tcPr>
          <w:p w:rsidR="002E243E" w:rsidRPr="002E243E" w:rsidRDefault="002E243E" w:rsidP="002E243E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</w:p>
        </w:tc>
        <w:tc>
          <w:tcPr>
            <w:tcW w:w="4986" w:type="dxa"/>
            <w:shd w:val="clear" w:color="auto" w:fill="8DB3E2"/>
          </w:tcPr>
          <w:p w:rsidR="002E243E" w:rsidRPr="002E243E" w:rsidRDefault="002E243E" w:rsidP="002E243E">
            <w:pPr>
              <w:rPr>
                <w:rFonts w:ascii="Times New Roman" w:eastAsia="Calibri" w:hAnsi="Times New Roman" w:cs="Times New Roman"/>
                <w:b/>
                <w:sz w:val="20"/>
                <w:szCs w:val="20"/>
                <w:lang w:val="en-GB" w:eastAsia="en-GB"/>
              </w:rPr>
            </w:pPr>
            <w:r w:rsidRPr="002E243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HALK SAGLIGI</w:t>
            </w:r>
          </w:p>
        </w:tc>
        <w:tc>
          <w:tcPr>
            <w:tcW w:w="3167" w:type="dxa"/>
            <w:shd w:val="clear" w:color="auto" w:fill="8DB3E2"/>
          </w:tcPr>
          <w:p w:rsidR="002E243E" w:rsidRPr="002E243E" w:rsidRDefault="002E243E" w:rsidP="002E243E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</w:pPr>
            <w:r w:rsidRPr="002E243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DERSİ VEREN ÖĞRETİM ELEMANLARI</w:t>
            </w:r>
          </w:p>
        </w:tc>
      </w:tr>
      <w:tr w:rsidR="00DE5477" w:rsidRPr="002E243E" w:rsidTr="00317FC9">
        <w:tc>
          <w:tcPr>
            <w:tcW w:w="909" w:type="dxa"/>
            <w:shd w:val="clear" w:color="auto" w:fill="auto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  <w:shd w:val="clear" w:color="auto" w:fill="auto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Halk Sağlığına Giriş</w:t>
            </w:r>
          </w:p>
        </w:tc>
        <w:tc>
          <w:tcPr>
            <w:tcW w:w="3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shd w:val="clear" w:color="auto" w:fill="auto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  <w:shd w:val="clear" w:color="auto" w:fill="auto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Halk</w:t>
            </w:r>
            <w:r w:rsidRPr="000E3D5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nda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Temel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r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Engin TUTKUN</w:t>
            </w:r>
          </w:p>
        </w:tc>
      </w:tr>
      <w:tr w:rsidR="00DE5477" w:rsidRPr="002E243E" w:rsidTr="00317FC9">
        <w:tc>
          <w:tcPr>
            <w:tcW w:w="909" w:type="dxa"/>
            <w:shd w:val="clear" w:color="auto" w:fill="auto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  <w:shd w:val="clear" w:color="auto" w:fill="auto"/>
            <w:vAlign w:val="bottom"/>
          </w:tcPr>
          <w:p w:rsidR="00DE5477" w:rsidRPr="00AB7E33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oruyucu Hekimlik ve Temel İlkeler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Engin TUTKUN</w:t>
            </w:r>
          </w:p>
        </w:tc>
      </w:tr>
      <w:tr w:rsidR="00DE5477" w:rsidRPr="002E243E" w:rsidTr="00317FC9">
        <w:tc>
          <w:tcPr>
            <w:tcW w:w="909" w:type="dxa"/>
            <w:shd w:val="clear" w:color="auto" w:fill="auto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2</w:t>
            </w:r>
          </w:p>
        </w:tc>
        <w:tc>
          <w:tcPr>
            <w:tcW w:w="4986" w:type="dxa"/>
            <w:shd w:val="clear" w:color="auto" w:fill="auto"/>
            <w:vAlign w:val="bottom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l</w:t>
            </w:r>
            <w:r w:rsidRPr="000E3D5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Hi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z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tl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shd w:val="clear" w:color="auto" w:fill="auto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  <w:shd w:val="clear" w:color="auto" w:fill="auto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Sağlık ve Hastalık Kavramları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shd w:val="clear" w:color="auto" w:fill="auto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  <w:shd w:val="clear" w:color="auto" w:fill="auto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n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F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ö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er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shd w:val="clear" w:color="auto" w:fill="auto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  <w:shd w:val="clear" w:color="auto" w:fill="auto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ağlığı Geliştirme ile İlgili Temel Kavramlar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shd w:val="clear" w:color="auto" w:fill="auto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  <w:shd w:val="clear" w:color="auto" w:fill="auto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Ge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iri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s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shd w:val="clear" w:color="auto" w:fill="auto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986" w:type="dxa"/>
            <w:shd w:val="clear" w:color="auto" w:fill="auto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ı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ş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shd w:val="clear" w:color="auto" w:fill="auto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2</w:t>
            </w:r>
          </w:p>
        </w:tc>
        <w:tc>
          <w:tcPr>
            <w:tcW w:w="4986" w:type="dxa"/>
            <w:shd w:val="clear" w:color="auto" w:fill="auto"/>
            <w:vAlign w:val="bottom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Tütün Kontrolü 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shd w:val="clear" w:color="auto" w:fill="auto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  <w:shd w:val="clear" w:color="auto" w:fill="auto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Alkol Kontrolü 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Engin TUTKUN</w:t>
            </w:r>
          </w:p>
        </w:tc>
      </w:tr>
      <w:tr w:rsidR="00DE5477" w:rsidRPr="002E243E" w:rsidTr="00317FC9">
        <w:tc>
          <w:tcPr>
            <w:tcW w:w="909" w:type="dxa"/>
            <w:shd w:val="clear" w:color="auto" w:fill="auto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  <w:shd w:val="clear" w:color="auto" w:fill="auto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iğer Bağımlılıklar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Engin TUTKUN</w:t>
            </w:r>
          </w:p>
        </w:tc>
      </w:tr>
      <w:tr w:rsidR="00DE5477" w:rsidRPr="002E243E" w:rsidTr="00317FC9">
        <w:tc>
          <w:tcPr>
            <w:tcW w:w="909" w:type="dxa"/>
            <w:shd w:val="clear" w:color="auto" w:fill="auto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  <w:shd w:val="clear" w:color="auto" w:fill="auto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Türkiye’de Sağlık Sorunları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shd w:val="clear" w:color="auto" w:fill="auto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2</w:t>
            </w:r>
          </w:p>
        </w:tc>
        <w:tc>
          <w:tcPr>
            <w:tcW w:w="4986" w:type="dxa"/>
            <w:shd w:val="clear" w:color="auto" w:fill="auto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ü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’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Hi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z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tl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 xml:space="preserve">i 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shd w:val="clear" w:color="auto" w:fill="auto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  <w:shd w:val="clear" w:color="auto" w:fill="auto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Sağlık Bakanlığı Merkez ve Taşra Teşkilatı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Engin TUTKUN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o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k</w:t>
            </w:r>
            <w:r w:rsidRPr="000E3D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a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0E3D57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İ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g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r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ş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cı</w:t>
            </w:r>
            <w:r w:rsidRPr="000E3D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n</w:t>
            </w:r>
            <w:r w:rsidRPr="000E3D57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a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ün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ü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'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 D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u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u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ş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cı</w:t>
            </w:r>
            <w:r w:rsidRPr="000E3D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n</w:t>
            </w:r>
            <w:r w:rsidRPr="000E3D57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a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Ö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AB7E33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Kasıtlı ve Kasıtsız Yaralanmalar ve Korunma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Engin TUTKUN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Göstergeler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Engin TUTKUN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Gi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ş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Hi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z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tl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k</w:t>
            </w:r>
            <w:r w:rsidRPr="000E3D5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Öz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i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a</w:t>
            </w:r>
            <w:r w:rsidRPr="000E3D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İ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n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ü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c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ü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2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ş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cı</w:t>
            </w:r>
            <w:r w:rsidRPr="000E3D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a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n</w:t>
            </w:r>
            <w:r w:rsidRPr="000E3D57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4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r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ü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ş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P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p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2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utin Aşılar ve 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ş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 Hizmetler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Engin TUTKUN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Gı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Hijyeni ve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üv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AB7E33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p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s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Gi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Yet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e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i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g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sl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sl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p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İ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ş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ru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r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AB7E33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Öz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u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s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:</w:t>
            </w:r>
            <w:r w:rsidRPr="000E3D5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Ge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i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s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ü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ü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sl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ntropometrik ölçümler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Engin TUTKUN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ü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ri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Bü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ü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 w:rsidRPr="000E3D57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İ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zle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s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sl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Hasta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Ö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ü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’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Ç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ı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u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u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ün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Ç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c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u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Ç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H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Halk</w:t>
            </w:r>
            <w:r w:rsidRPr="000E3D5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ş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çı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Ço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n D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ri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o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e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n</w:t>
            </w:r>
            <w:r w:rsidRPr="000E3D5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run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Ge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iri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2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a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n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ı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li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ci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p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l</w:t>
            </w:r>
            <w:r w:rsidRPr="000E3D5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si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t K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ün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ü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'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a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n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ru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AB7E33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Öl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ü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ü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i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u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g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F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ö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er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AB7E33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İ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Ge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er</w:t>
            </w:r>
            <w:r w:rsidRPr="000E3D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İ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 w:rsidRPr="000E3D57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ü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ş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ü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er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2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le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P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Hi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z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tl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a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ö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Şid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t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2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Yaşlı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Halk</w:t>
            </w:r>
            <w:r w:rsidRPr="000E3D5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Yit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t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b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r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j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tl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ık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H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z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l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Ul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sı</w:t>
            </w:r>
            <w:r w:rsidRPr="000E3D57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ık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lastRenderedPageBreak/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h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t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İ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ş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ü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T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l</w:t>
            </w:r>
            <w:r w:rsidRPr="000E3D5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İ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ler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ek</w:t>
            </w:r>
            <w:r w:rsidRPr="000E3D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a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Meslek Hastalıklarından K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run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 İlkeler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İ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ş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z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l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 ve Korunma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Ç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l</w:t>
            </w:r>
            <w:r w:rsidRPr="000E3D5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İ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ler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u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Hijyeni ve Kirliliğ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k</w:t>
            </w:r>
            <w:r w:rsidRPr="000E3D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i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il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Dış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İ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çi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rlil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atı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r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AB7E33" w:rsidRDefault="00CB34C8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Vugar Ali TÜRKSOY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Ç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Engin TUTKUN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p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j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 w:rsidRPr="000E3D57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,</w:t>
            </w:r>
            <w:r w:rsidRPr="000E3D5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şt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 xml:space="preserve">a 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p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cı</w:t>
            </w:r>
            <w:r w:rsidRPr="000E3D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şt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0E3D57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e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t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l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şt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lar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V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4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r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şt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h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ş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ü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h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le</w:t>
            </w:r>
            <w:r w:rsidRPr="000E3D5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ş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ı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,</w:t>
            </w:r>
            <w:r w:rsidRPr="000E3D57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t</w:t>
            </w:r>
            <w:r w:rsidRPr="000E3D57">
              <w:rPr>
                <w:rFonts w:ascii="Times New Roman" w:hAnsi="Times New Roman" w:cs="Times New Roman"/>
                <w:spacing w:val="4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o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j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k</w:t>
            </w:r>
            <w:r w:rsidRPr="000E3D57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ş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t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lar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p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j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Ne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llik</w:t>
            </w:r>
            <w:r w:rsidRPr="000E3D5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D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ğ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ş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er</w:t>
            </w:r>
            <w:r w:rsidRPr="000E3D57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s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İ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i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ş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ler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p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0E3D5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y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j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k</w:t>
            </w:r>
            <w:r w:rsidRPr="000E3D57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şt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ı</w:t>
            </w:r>
            <w:r w:rsidRPr="000E3D5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la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d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E3D57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tr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r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>b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0E3D57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Seç</w:t>
            </w:r>
            <w:r w:rsidRPr="000E3D5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i</w:t>
            </w:r>
            <w:r w:rsidRPr="000E3D5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</w:t>
            </w: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Mahmut KILIÇ</w:t>
            </w:r>
          </w:p>
        </w:tc>
      </w:tr>
      <w:tr w:rsidR="00DE5477" w:rsidRPr="002E243E" w:rsidTr="00317FC9">
        <w:tc>
          <w:tcPr>
            <w:tcW w:w="909" w:type="dxa"/>
            <w:shd w:val="clear" w:color="auto" w:fill="auto"/>
            <w:vAlign w:val="center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w w:val="99"/>
                <w:sz w:val="20"/>
                <w:szCs w:val="20"/>
              </w:rPr>
              <w:t>1</w:t>
            </w:r>
          </w:p>
        </w:tc>
        <w:tc>
          <w:tcPr>
            <w:tcW w:w="4986" w:type="dxa"/>
            <w:shd w:val="clear" w:color="auto" w:fill="auto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0E3D57">
              <w:rPr>
                <w:rFonts w:ascii="Times New Roman" w:hAnsi="Times New Roman" w:cs="Times New Roman"/>
                <w:sz w:val="20"/>
                <w:szCs w:val="20"/>
              </w:rPr>
              <w:t>Klinik Epidemiyoloji</w:t>
            </w:r>
          </w:p>
        </w:tc>
        <w:tc>
          <w:tcPr>
            <w:tcW w:w="3167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E5477" w:rsidRPr="00DE5477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317F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ç. Dr. Engin TUTKUN</w:t>
            </w:r>
          </w:p>
        </w:tc>
      </w:tr>
      <w:tr w:rsidR="00DE5477" w:rsidRPr="002E243E" w:rsidTr="00FA3062">
        <w:tc>
          <w:tcPr>
            <w:tcW w:w="909" w:type="dxa"/>
            <w:shd w:val="clear" w:color="auto" w:fill="8DB3E2"/>
            <w:vAlign w:val="bottom"/>
          </w:tcPr>
          <w:p w:rsidR="00DE5477" w:rsidRPr="001D7381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</w:p>
        </w:tc>
        <w:tc>
          <w:tcPr>
            <w:tcW w:w="4986" w:type="dxa"/>
            <w:shd w:val="clear" w:color="auto" w:fill="8DB3E2"/>
            <w:vAlign w:val="bottom"/>
          </w:tcPr>
          <w:p w:rsidR="00DE5477" w:rsidRPr="001D7381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BİYOİSTATİSTİK</w:t>
            </w:r>
          </w:p>
        </w:tc>
        <w:tc>
          <w:tcPr>
            <w:tcW w:w="3167" w:type="dxa"/>
            <w:shd w:val="clear" w:color="auto" w:fill="8DB3E2"/>
          </w:tcPr>
          <w:p w:rsidR="00DE5477" w:rsidRPr="001D7381" w:rsidRDefault="00DE5477" w:rsidP="00DE5477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</w:p>
        </w:tc>
      </w:tr>
      <w:tr w:rsidR="00DE5477" w:rsidRPr="002E243E" w:rsidTr="00FA3062">
        <w:tc>
          <w:tcPr>
            <w:tcW w:w="909" w:type="dxa"/>
            <w:vAlign w:val="bottom"/>
          </w:tcPr>
          <w:p w:rsidR="00DE5477" w:rsidRPr="001D7381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986" w:type="dxa"/>
            <w:vAlign w:val="bottom"/>
          </w:tcPr>
          <w:p w:rsidR="00DE5477" w:rsidRPr="001D7381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Örneklem Genişliğinin Saptanması ve ÖrneklemeYöntemleri I</w:t>
            </w:r>
          </w:p>
        </w:tc>
        <w:tc>
          <w:tcPr>
            <w:tcW w:w="3167" w:type="dxa"/>
          </w:tcPr>
          <w:p w:rsidR="00DE5477" w:rsidRPr="001D7381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Mahmut KILIÇ</w:t>
            </w:r>
          </w:p>
        </w:tc>
      </w:tr>
      <w:tr w:rsidR="00DE5477" w:rsidRPr="002E243E" w:rsidTr="00FA3062">
        <w:tc>
          <w:tcPr>
            <w:tcW w:w="909" w:type="dxa"/>
            <w:vAlign w:val="bottom"/>
          </w:tcPr>
          <w:p w:rsidR="00DE5477" w:rsidRPr="001D7381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986" w:type="dxa"/>
            <w:vAlign w:val="bottom"/>
          </w:tcPr>
          <w:p w:rsidR="00DE5477" w:rsidRPr="001D7381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Örneklem Genişliğinin Saptanması ve ÖrneklemeYöntemleri II</w:t>
            </w:r>
          </w:p>
        </w:tc>
        <w:tc>
          <w:tcPr>
            <w:tcW w:w="3167" w:type="dxa"/>
          </w:tcPr>
          <w:p w:rsidR="00DE5477" w:rsidRPr="001D7381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Mahmut KILIÇ</w:t>
            </w:r>
          </w:p>
        </w:tc>
      </w:tr>
      <w:tr w:rsidR="00DE5477" w:rsidRPr="002E243E" w:rsidTr="00FA3062">
        <w:tc>
          <w:tcPr>
            <w:tcW w:w="909" w:type="dxa"/>
            <w:vAlign w:val="bottom"/>
          </w:tcPr>
          <w:p w:rsidR="00DE5477" w:rsidRPr="001D7381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986" w:type="dxa"/>
            <w:vAlign w:val="bottom"/>
          </w:tcPr>
          <w:p w:rsidR="00DE5477" w:rsidRPr="001D7381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Sağkalım Çözümlemesi I</w:t>
            </w:r>
          </w:p>
        </w:tc>
        <w:tc>
          <w:tcPr>
            <w:tcW w:w="3167" w:type="dxa"/>
          </w:tcPr>
          <w:p w:rsidR="00DE5477" w:rsidRPr="001D7381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Mahmut KILIÇ</w:t>
            </w:r>
          </w:p>
        </w:tc>
      </w:tr>
      <w:tr w:rsidR="00DE5477" w:rsidRPr="002E243E" w:rsidTr="00FA3062">
        <w:tc>
          <w:tcPr>
            <w:tcW w:w="909" w:type="dxa"/>
            <w:vAlign w:val="bottom"/>
          </w:tcPr>
          <w:p w:rsidR="00DE5477" w:rsidRPr="001D7381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986" w:type="dxa"/>
            <w:vAlign w:val="bottom"/>
          </w:tcPr>
          <w:p w:rsidR="00DE5477" w:rsidRPr="001D7381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Sağkalım Çözümlemesi II</w:t>
            </w:r>
          </w:p>
        </w:tc>
        <w:tc>
          <w:tcPr>
            <w:tcW w:w="3167" w:type="dxa"/>
          </w:tcPr>
          <w:p w:rsidR="00DE5477" w:rsidRPr="001D7381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Mahmut KILIÇ</w:t>
            </w:r>
          </w:p>
        </w:tc>
      </w:tr>
      <w:tr w:rsidR="00DE5477" w:rsidRPr="002E243E" w:rsidTr="00FA3062">
        <w:tc>
          <w:tcPr>
            <w:tcW w:w="909" w:type="dxa"/>
            <w:vAlign w:val="bottom"/>
          </w:tcPr>
          <w:p w:rsidR="00DE5477" w:rsidRPr="001D7381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986" w:type="dxa"/>
            <w:vAlign w:val="bottom"/>
          </w:tcPr>
          <w:p w:rsidR="00DE5477" w:rsidRPr="001D7381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iğer Regresyon Modelleri I</w:t>
            </w:r>
          </w:p>
        </w:tc>
        <w:tc>
          <w:tcPr>
            <w:tcW w:w="3167" w:type="dxa"/>
          </w:tcPr>
          <w:p w:rsidR="00DE5477" w:rsidRPr="001D7381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1D738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Doç. Dr. Mahmut KILIÇ</w:t>
            </w:r>
          </w:p>
        </w:tc>
      </w:tr>
      <w:tr w:rsidR="00DE5477" w:rsidRPr="002E243E" w:rsidTr="00933B53">
        <w:tc>
          <w:tcPr>
            <w:tcW w:w="909" w:type="dxa"/>
            <w:shd w:val="clear" w:color="auto" w:fill="8DB3E2"/>
            <w:vAlign w:val="bottom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</w:p>
        </w:tc>
        <w:tc>
          <w:tcPr>
            <w:tcW w:w="4986" w:type="dxa"/>
            <w:shd w:val="clear" w:color="auto" w:fill="8DB3E2"/>
            <w:vAlign w:val="bottom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TIBBİ GENETİK</w:t>
            </w:r>
          </w:p>
        </w:tc>
        <w:tc>
          <w:tcPr>
            <w:tcW w:w="3167" w:type="dxa"/>
            <w:shd w:val="clear" w:color="auto" w:fill="8DB3E2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</w:p>
        </w:tc>
      </w:tr>
      <w:tr w:rsidR="00DE5477" w:rsidRPr="002E243E" w:rsidTr="00FA3062">
        <w:tc>
          <w:tcPr>
            <w:tcW w:w="909" w:type="dxa"/>
            <w:vAlign w:val="bottom"/>
          </w:tcPr>
          <w:p w:rsidR="00DE5477" w:rsidRPr="002E243E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986" w:type="dxa"/>
            <w:vAlign w:val="bottom"/>
          </w:tcPr>
          <w:p w:rsidR="00DE5477" w:rsidRPr="002E243E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F058DD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Genetik ve Etik</w:t>
            </w:r>
          </w:p>
        </w:tc>
        <w:tc>
          <w:tcPr>
            <w:tcW w:w="3167" w:type="dxa"/>
          </w:tcPr>
          <w:p w:rsidR="00DE5477" w:rsidRPr="00AB7E33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Dr. Öğr. Ü. Yunus ARIKAN</w:t>
            </w:r>
          </w:p>
        </w:tc>
      </w:tr>
      <w:tr w:rsidR="00DE5477" w:rsidRPr="002E243E" w:rsidTr="00FA3062">
        <w:tc>
          <w:tcPr>
            <w:tcW w:w="909" w:type="dxa"/>
            <w:shd w:val="clear" w:color="auto" w:fill="8DB3E2"/>
            <w:vAlign w:val="bottom"/>
          </w:tcPr>
          <w:p w:rsidR="00DE5477" w:rsidRPr="00AB7E33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</w:p>
        </w:tc>
        <w:tc>
          <w:tcPr>
            <w:tcW w:w="4986" w:type="dxa"/>
            <w:shd w:val="clear" w:color="auto" w:fill="8DB3E2"/>
            <w:vAlign w:val="bottom"/>
          </w:tcPr>
          <w:p w:rsidR="00DE5477" w:rsidRPr="00906CE2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906CE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  <w:t>TIP TARİHİ VE ETİK</w:t>
            </w:r>
          </w:p>
        </w:tc>
        <w:tc>
          <w:tcPr>
            <w:tcW w:w="3167" w:type="dxa"/>
            <w:shd w:val="clear" w:color="auto" w:fill="8DB3E2"/>
          </w:tcPr>
          <w:p w:rsidR="00DE5477" w:rsidRPr="00906CE2" w:rsidRDefault="00DE5477" w:rsidP="00DE5477">
            <w:pP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tr-TR"/>
              </w:rPr>
            </w:pPr>
          </w:p>
        </w:tc>
      </w:tr>
      <w:tr w:rsidR="00DE5477" w:rsidRPr="002E243E" w:rsidTr="00FA3062">
        <w:tc>
          <w:tcPr>
            <w:tcW w:w="909" w:type="dxa"/>
            <w:vAlign w:val="bottom"/>
          </w:tcPr>
          <w:p w:rsidR="00DE5477" w:rsidRPr="00906CE2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906CE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986" w:type="dxa"/>
            <w:vAlign w:val="bottom"/>
          </w:tcPr>
          <w:p w:rsidR="00DE5477" w:rsidRPr="00906CE2" w:rsidRDefault="00DE5477" w:rsidP="00DE5477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</w:pPr>
            <w:r w:rsidRPr="00906CE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Ötenazi</w:t>
            </w:r>
          </w:p>
        </w:tc>
        <w:tc>
          <w:tcPr>
            <w:tcW w:w="3167" w:type="dxa"/>
          </w:tcPr>
          <w:p w:rsidR="00DE5477" w:rsidRPr="00AB7E33" w:rsidRDefault="00DE5477" w:rsidP="004A3E08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 xml:space="preserve">Dr. Öğr. Ü. </w:t>
            </w:r>
            <w:r w:rsidR="004A3E08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Ayça ÇAKMAK</w:t>
            </w:r>
          </w:p>
        </w:tc>
      </w:tr>
      <w:tr w:rsidR="00DE5477" w:rsidRPr="002E243E" w:rsidTr="00FA3062">
        <w:tc>
          <w:tcPr>
            <w:tcW w:w="909" w:type="dxa"/>
            <w:vAlign w:val="bottom"/>
          </w:tcPr>
          <w:p w:rsidR="00DE5477" w:rsidRPr="00906CE2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906CE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986" w:type="dxa"/>
            <w:vAlign w:val="bottom"/>
          </w:tcPr>
          <w:p w:rsidR="00DE5477" w:rsidRPr="00AB7E33" w:rsidRDefault="00DE5477" w:rsidP="00DE5477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Üreme Teknolojisi, Genetik ve Etik</w:t>
            </w:r>
          </w:p>
        </w:tc>
        <w:tc>
          <w:tcPr>
            <w:tcW w:w="3167" w:type="dxa"/>
          </w:tcPr>
          <w:p w:rsidR="00DE5477" w:rsidRPr="00AB7E33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 xml:space="preserve">Dr. Öğr. Ü. </w:t>
            </w:r>
            <w:r w:rsidR="004A3E08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Ayça ÇAKMAK</w:t>
            </w:r>
          </w:p>
        </w:tc>
      </w:tr>
      <w:tr w:rsidR="00DE5477" w:rsidRPr="002E243E" w:rsidTr="00FA3062">
        <w:tc>
          <w:tcPr>
            <w:tcW w:w="909" w:type="dxa"/>
            <w:vAlign w:val="bottom"/>
          </w:tcPr>
          <w:p w:rsidR="00DE5477" w:rsidRPr="00906CE2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906CE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986" w:type="dxa"/>
            <w:vAlign w:val="bottom"/>
          </w:tcPr>
          <w:p w:rsidR="00DE5477" w:rsidRPr="00906CE2" w:rsidRDefault="00DE5477" w:rsidP="00DE5477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</w:pPr>
            <w:r w:rsidRPr="00906CE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Tıbbi Araştırma ve Yayın Etiği</w:t>
            </w:r>
          </w:p>
        </w:tc>
        <w:tc>
          <w:tcPr>
            <w:tcW w:w="3167" w:type="dxa"/>
          </w:tcPr>
          <w:p w:rsidR="00DE5477" w:rsidRPr="00AB7E33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 xml:space="preserve">Dr. Öğr. Ü. </w:t>
            </w:r>
            <w:r w:rsidR="004A3E08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Ayça ÇAKMAK</w:t>
            </w:r>
          </w:p>
        </w:tc>
      </w:tr>
      <w:tr w:rsidR="00DE5477" w:rsidRPr="002E243E" w:rsidTr="00FA3062">
        <w:tc>
          <w:tcPr>
            <w:tcW w:w="909" w:type="dxa"/>
            <w:vAlign w:val="bottom"/>
          </w:tcPr>
          <w:p w:rsidR="00DE5477" w:rsidRPr="00906CE2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906CE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986" w:type="dxa"/>
            <w:vAlign w:val="bottom"/>
          </w:tcPr>
          <w:p w:rsidR="00DE5477" w:rsidRPr="00906CE2" w:rsidRDefault="00DE5477" w:rsidP="00DE5477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</w:pPr>
            <w:r w:rsidRPr="00906CE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Tıpta Yasal Konular</w:t>
            </w:r>
          </w:p>
        </w:tc>
        <w:tc>
          <w:tcPr>
            <w:tcW w:w="3167" w:type="dxa"/>
          </w:tcPr>
          <w:p w:rsidR="00DE5477" w:rsidRPr="00AB7E33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 xml:space="preserve">Dr. Öğr. Ü. </w:t>
            </w:r>
            <w:r w:rsidR="004A3E08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Ayça ÇAKMAK</w:t>
            </w:r>
          </w:p>
        </w:tc>
      </w:tr>
      <w:tr w:rsidR="00DE5477" w:rsidRPr="002E243E" w:rsidTr="00FA3062">
        <w:tc>
          <w:tcPr>
            <w:tcW w:w="909" w:type="dxa"/>
            <w:vAlign w:val="bottom"/>
          </w:tcPr>
          <w:p w:rsidR="00DE5477" w:rsidRPr="00906CE2" w:rsidRDefault="00DE5477" w:rsidP="00DE54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</w:pPr>
            <w:r w:rsidRPr="00906CE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1</w:t>
            </w:r>
          </w:p>
        </w:tc>
        <w:tc>
          <w:tcPr>
            <w:tcW w:w="4986" w:type="dxa"/>
            <w:vAlign w:val="bottom"/>
          </w:tcPr>
          <w:p w:rsidR="00DE5477" w:rsidRPr="00906CE2" w:rsidRDefault="00DE5477" w:rsidP="00DE5477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tr-TR"/>
              </w:rPr>
            </w:pPr>
            <w:r w:rsidRPr="00906CE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tr-TR"/>
              </w:rPr>
              <w:t>Organ Transplantasyonunda Etik</w:t>
            </w:r>
          </w:p>
        </w:tc>
        <w:tc>
          <w:tcPr>
            <w:tcW w:w="3167" w:type="dxa"/>
          </w:tcPr>
          <w:p w:rsidR="00DE5477" w:rsidRPr="00AB7E33" w:rsidRDefault="00DE5477" w:rsidP="00DE547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</w:pPr>
            <w:r w:rsidRPr="00AB7E33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 xml:space="preserve">Dr. Öğr. Ü. </w:t>
            </w:r>
            <w:r w:rsidR="004A3E08">
              <w:rPr>
                <w:rFonts w:ascii="Times New Roman" w:eastAsia="Times New Roman" w:hAnsi="Times New Roman" w:cs="Times New Roman"/>
                <w:sz w:val="20"/>
                <w:szCs w:val="20"/>
                <w:lang w:val="de-DE" w:eastAsia="tr-TR"/>
              </w:rPr>
              <w:t>Ayça ÇAKMAK</w:t>
            </w:r>
          </w:p>
        </w:tc>
      </w:tr>
    </w:tbl>
    <w:p w:rsidR="00AF3A11" w:rsidRDefault="00AF3A11" w:rsidP="00801EC9"/>
    <w:sectPr w:rsidR="00AF3A11" w:rsidSect="00F73D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746F" w:rsidRDefault="003E746F" w:rsidP="00AF3A11">
      <w:pPr>
        <w:spacing w:after="0" w:line="240" w:lineRule="auto"/>
      </w:pPr>
      <w:r>
        <w:separator/>
      </w:r>
    </w:p>
  </w:endnote>
  <w:endnote w:type="continuationSeparator" w:id="0">
    <w:p w:rsidR="003E746F" w:rsidRDefault="003E746F" w:rsidP="00AF3A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746F" w:rsidRDefault="003E746F" w:rsidP="00AF3A11">
      <w:pPr>
        <w:spacing w:after="0" w:line="240" w:lineRule="auto"/>
      </w:pPr>
      <w:r>
        <w:separator/>
      </w:r>
    </w:p>
  </w:footnote>
  <w:footnote w:type="continuationSeparator" w:id="0">
    <w:p w:rsidR="003E746F" w:rsidRDefault="003E746F" w:rsidP="00AF3A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710A" w:rsidRDefault="00E5710A">
    <w:pPr>
      <w:pStyle w:val="stbilgi"/>
    </w:pPr>
  </w:p>
  <w:p w:rsidR="00E5710A" w:rsidRDefault="00E5710A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2523F"/>
    <w:multiLevelType w:val="hybridMultilevel"/>
    <w:tmpl w:val="EEEC9DB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904A5F"/>
    <w:multiLevelType w:val="multilevel"/>
    <w:tmpl w:val="B78AB8C6"/>
    <w:styleLink w:val="WWNum63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1EE43F4"/>
    <w:multiLevelType w:val="hybridMultilevel"/>
    <w:tmpl w:val="6A469CE4"/>
    <w:lvl w:ilvl="0" w:tplc="4664EF38">
      <w:start w:val="1"/>
      <w:numFmt w:val="decimal"/>
      <w:lvlText w:val="%1."/>
      <w:lvlJc w:val="left"/>
      <w:pPr>
        <w:ind w:left="836" w:hanging="36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tr-TR" w:eastAsia="tr-TR" w:bidi="tr-TR"/>
      </w:rPr>
    </w:lvl>
    <w:lvl w:ilvl="1" w:tplc="FECEABE0">
      <w:numFmt w:val="bullet"/>
      <w:lvlText w:val="-"/>
      <w:lvlJc w:val="left"/>
      <w:pPr>
        <w:ind w:left="1196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tr-TR" w:eastAsia="tr-TR" w:bidi="tr-TR"/>
      </w:rPr>
    </w:lvl>
    <w:lvl w:ilvl="2" w:tplc="53AEB122">
      <w:numFmt w:val="bullet"/>
      <w:lvlText w:val="•"/>
      <w:lvlJc w:val="left"/>
      <w:pPr>
        <w:ind w:left="2100" w:hanging="360"/>
      </w:pPr>
      <w:rPr>
        <w:rFonts w:hint="default"/>
        <w:lang w:val="tr-TR" w:eastAsia="tr-TR" w:bidi="tr-TR"/>
      </w:rPr>
    </w:lvl>
    <w:lvl w:ilvl="3" w:tplc="1D4401CC">
      <w:numFmt w:val="bullet"/>
      <w:lvlText w:val="•"/>
      <w:lvlJc w:val="left"/>
      <w:pPr>
        <w:ind w:left="3001" w:hanging="360"/>
      </w:pPr>
      <w:rPr>
        <w:rFonts w:hint="default"/>
        <w:lang w:val="tr-TR" w:eastAsia="tr-TR" w:bidi="tr-TR"/>
      </w:rPr>
    </w:lvl>
    <w:lvl w:ilvl="4" w:tplc="3DC06F28">
      <w:numFmt w:val="bullet"/>
      <w:lvlText w:val="•"/>
      <w:lvlJc w:val="left"/>
      <w:pPr>
        <w:ind w:left="3902" w:hanging="360"/>
      </w:pPr>
      <w:rPr>
        <w:rFonts w:hint="default"/>
        <w:lang w:val="tr-TR" w:eastAsia="tr-TR" w:bidi="tr-TR"/>
      </w:rPr>
    </w:lvl>
    <w:lvl w:ilvl="5" w:tplc="B4E42A70">
      <w:numFmt w:val="bullet"/>
      <w:lvlText w:val="•"/>
      <w:lvlJc w:val="left"/>
      <w:pPr>
        <w:ind w:left="4802" w:hanging="360"/>
      </w:pPr>
      <w:rPr>
        <w:rFonts w:hint="default"/>
        <w:lang w:val="tr-TR" w:eastAsia="tr-TR" w:bidi="tr-TR"/>
      </w:rPr>
    </w:lvl>
    <w:lvl w:ilvl="6" w:tplc="76926224">
      <w:numFmt w:val="bullet"/>
      <w:lvlText w:val="•"/>
      <w:lvlJc w:val="left"/>
      <w:pPr>
        <w:ind w:left="5703" w:hanging="360"/>
      </w:pPr>
      <w:rPr>
        <w:rFonts w:hint="default"/>
        <w:lang w:val="tr-TR" w:eastAsia="tr-TR" w:bidi="tr-TR"/>
      </w:rPr>
    </w:lvl>
    <w:lvl w:ilvl="7" w:tplc="54907090">
      <w:numFmt w:val="bullet"/>
      <w:lvlText w:val="•"/>
      <w:lvlJc w:val="left"/>
      <w:pPr>
        <w:ind w:left="6604" w:hanging="360"/>
      </w:pPr>
      <w:rPr>
        <w:rFonts w:hint="default"/>
        <w:lang w:val="tr-TR" w:eastAsia="tr-TR" w:bidi="tr-TR"/>
      </w:rPr>
    </w:lvl>
    <w:lvl w:ilvl="8" w:tplc="DBF279A6">
      <w:numFmt w:val="bullet"/>
      <w:lvlText w:val="•"/>
      <w:lvlJc w:val="left"/>
      <w:pPr>
        <w:ind w:left="7504" w:hanging="360"/>
      </w:pPr>
      <w:rPr>
        <w:rFonts w:hint="default"/>
        <w:lang w:val="tr-TR" w:eastAsia="tr-TR" w:bidi="tr-TR"/>
      </w:rPr>
    </w:lvl>
  </w:abstractNum>
  <w:abstractNum w:abstractNumId="3">
    <w:nsid w:val="047363F6"/>
    <w:multiLevelType w:val="hybridMultilevel"/>
    <w:tmpl w:val="C7688DCC"/>
    <w:lvl w:ilvl="0" w:tplc="A1D85AA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CF096C"/>
    <w:multiLevelType w:val="multilevel"/>
    <w:tmpl w:val="259C40F6"/>
    <w:styleLink w:val="WWNum123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>
    <w:nsid w:val="08E02FC3"/>
    <w:multiLevelType w:val="hybridMultilevel"/>
    <w:tmpl w:val="92B24124"/>
    <w:styleLink w:val="WWNum511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8E320D0"/>
    <w:multiLevelType w:val="multilevel"/>
    <w:tmpl w:val="1CC2B9DA"/>
    <w:styleLink w:val="WWNum43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DB178F4"/>
    <w:multiLevelType w:val="multilevel"/>
    <w:tmpl w:val="F65837DA"/>
    <w:styleLink w:val="WWNum33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00E0C86"/>
    <w:multiLevelType w:val="hybridMultilevel"/>
    <w:tmpl w:val="815E6D4E"/>
    <w:lvl w:ilvl="0" w:tplc="0C60330A">
      <w:start w:val="5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0485043"/>
    <w:multiLevelType w:val="hybridMultilevel"/>
    <w:tmpl w:val="C7688DCC"/>
    <w:lvl w:ilvl="0" w:tplc="A1D85AA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3E57ADA"/>
    <w:multiLevelType w:val="hybridMultilevel"/>
    <w:tmpl w:val="2A267C98"/>
    <w:lvl w:ilvl="0" w:tplc="3F5E554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14704BB8"/>
    <w:multiLevelType w:val="hybridMultilevel"/>
    <w:tmpl w:val="35B61252"/>
    <w:lvl w:ilvl="0" w:tplc="041F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48278A7"/>
    <w:multiLevelType w:val="hybridMultilevel"/>
    <w:tmpl w:val="C7688DCC"/>
    <w:lvl w:ilvl="0" w:tplc="A1D85AA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657388E"/>
    <w:multiLevelType w:val="hybridMultilevel"/>
    <w:tmpl w:val="B40841B6"/>
    <w:lvl w:ilvl="0" w:tplc="617EA6E0">
      <w:start w:val="1"/>
      <w:numFmt w:val="lowerLetter"/>
      <w:lvlText w:val="%1)"/>
      <w:lvlJc w:val="left"/>
      <w:pPr>
        <w:ind w:left="112" w:hanging="245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tr-TR" w:eastAsia="tr-TR" w:bidi="tr-TR"/>
      </w:rPr>
    </w:lvl>
    <w:lvl w:ilvl="1" w:tplc="7256E178">
      <w:numFmt w:val="bullet"/>
      <w:lvlText w:val="•"/>
      <w:lvlJc w:val="left"/>
      <w:pPr>
        <w:ind w:left="1094" w:hanging="245"/>
      </w:pPr>
      <w:rPr>
        <w:rFonts w:hint="default"/>
        <w:lang w:val="tr-TR" w:eastAsia="tr-TR" w:bidi="tr-TR"/>
      </w:rPr>
    </w:lvl>
    <w:lvl w:ilvl="2" w:tplc="705881D4">
      <w:numFmt w:val="bullet"/>
      <w:lvlText w:val="•"/>
      <w:lvlJc w:val="left"/>
      <w:pPr>
        <w:ind w:left="2069" w:hanging="245"/>
      </w:pPr>
      <w:rPr>
        <w:rFonts w:hint="default"/>
        <w:lang w:val="tr-TR" w:eastAsia="tr-TR" w:bidi="tr-TR"/>
      </w:rPr>
    </w:lvl>
    <w:lvl w:ilvl="3" w:tplc="452ACC60">
      <w:numFmt w:val="bullet"/>
      <w:lvlText w:val="•"/>
      <w:lvlJc w:val="left"/>
      <w:pPr>
        <w:ind w:left="3043" w:hanging="245"/>
      </w:pPr>
      <w:rPr>
        <w:rFonts w:hint="default"/>
        <w:lang w:val="tr-TR" w:eastAsia="tr-TR" w:bidi="tr-TR"/>
      </w:rPr>
    </w:lvl>
    <w:lvl w:ilvl="4" w:tplc="3A785FFA">
      <w:numFmt w:val="bullet"/>
      <w:lvlText w:val="•"/>
      <w:lvlJc w:val="left"/>
      <w:pPr>
        <w:ind w:left="4018" w:hanging="245"/>
      </w:pPr>
      <w:rPr>
        <w:rFonts w:hint="default"/>
        <w:lang w:val="tr-TR" w:eastAsia="tr-TR" w:bidi="tr-TR"/>
      </w:rPr>
    </w:lvl>
    <w:lvl w:ilvl="5" w:tplc="57CA3254">
      <w:numFmt w:val="bullet"/>
      <w:lvlText w:val="•"/>
      <w:lvlJc w:val="left"/>
      <w:pPr>
        <w:ind w:left="4993" w:hanging="245"/>
      </w:pPr>
      <w:rPr>
        <w:rFonts w:hint="default"/>
        <w:lang w:val="tr-TR" w:eastAsia="tr-TR" w:bidi="tr-TR"/>
      </w:rPr>
    </w:lvl>
    <w:lvl w:ilvl="6" w:tplc="2536EE12">
      <w:numFmt w:val="bullet"/>
      <w:lvlText w:val="•"/>
      <w:lvlJc w:val="left"/>
      <w:pPr>
        <w:ind w:left="5967" w:hanging="245"/>
      </w:pPr>
      <w:rPr>
        <w:rFonts w:hint="default"/>
        <w:lang w:val="tr-TR" w:eastAsia="tr-TR" w:bidi="tr-TR"/>
      </w:rPr>
    </w:lvl>
    <w:lvl w:ilvl="7" w:tplc="EB8617F2">
      <w:numFmt w:val="bullet"/>
      <w:lvlText w:val="•"/>
      <w:lvlJc w:val="left"/>
      <w:pPr>
        <w:ind w:left="6942" w:hanging="245"/>
      </w:pPr>
      <w:rPr>
        <w:rFonts w:hint="default"/>
        <w:lang w:val="tr-TR" w:eastAsia="tr-TR" w:bidi="tr-TR"/>
      </w:rPr>
    </w:lvl>
    <w:lvl w:ilvl="8" w:tplc="DF74F108">
      <w:numFmt w:val="bullet"/>
      <w:lvlText w:val="•"/>
      <w:lvlJc w:val="left"/>
      <w:pPr>
        <w:ind w:left="7917" w:hanging="245"/>
      </w:pPr>
      <w:rPr>
        <w:rFonts w:hint="default"/>
        <w:lang w:val="tr-TR" w:eastAsia="tr-TR" w:bidi="tr-TR"/>
      </w:rPr>
    </w:lvl>
  </w:abstractNum>
  <w:abstractNum w:abstractNumId="14">
    <w:nsid w:val="178D4002"/>
    <w:multiLevelType w:val="hybridMultilevel"/>
    <w:tmpl w:val="77243A3E"/>
    <w:styleLink w:val="WWNum1411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7B662F9"/>
    <w:multiLevelType w:val="hybridMultilevel"/>
    <w:tmpl w:val="0A4A174E"/>
    <w:lvl w:ilvl="0" w:tplc="63B4744A">
      <w:start w:val="1"/>
      <w:numFmt w:val="lowerLetter"/>
      <w:lvlText w:val="%1."/>
      <w:lvlJc w:val="left"/>
      <w:pPr>
        <w:ind w:left="1276" w:hanging="225"/>
      </w:pPr>
      <w:rPr>
        <w:rFonts w:ascii="Times New Roman" w:eastAsia="Trebuchet MS" w:hAnsi="Times New Roman" w:cs="Times New Roman" w:hint="default"/>
        <w:b/>
        <w:bCs/>
        <w:spacing w:val="3"/>
        <w:w w:val="78"/>
        <w:sz w:val="24"/>
        <w:szCs w:val="24"/>
      </w:rPr>
    </w:lvl>
    <w:lvl w:ilvl="1" w:tplc="658C29F8">
      <w:start w:val="1"/>
      <w:numFmt w:val="lowerLetter"/>
      <w:lvlText w:val="%2."/>
      <w:lvlJc w:val="left"/>
      <w:pPr>
        <w:ind w:left="1276" w:hanging="200"/>
      </w:pPr>
      <w:rPr>
        <w:rFonts w:ascii="Times New Roman" w:eastAsia="Trebuchet MS" w:hAnsi="Times New Roman" w:cs="Times New Roman" w:hint="default"/>
        <w:b/>
        <w:spacing w:val="3"/>
        <w:w w:val="77"/>
        <w:sz w:val="24"/>
        <w:szCs w:val="24"/>
      </w:rPr>
    </w:lvl>
    <w:lvl w:ilvl="2" w:tplc="4056933A">
      <w:start w:val="1"/>
      <w:numFmt w:val="bullet"/>
      <w:lvlText w:val="•"/>
      <w:lvlJc w:val="left"/>
      <w:pPr>
        <w:ind w:left="2869" w:hanging="200"/>
      </w:pPr>
    </w:lvl>
    <w:lvl w:ilvl="3" w:tplc="BCD27516">
      <w:start w:val="1"/>
      <w:numFmt w:val="bullet"/>
      <w:lvlText w:val="•"/>
      <w:lvlJc w:val="left"/>
      <w:pPr>
        <w:ind w:left="3666" w:hanging="200"/>
      </w:pPr>
    </w:lvl>
    <w:lvl w:ilvl="4" w:tplc="5606AFE0">
      <w:start w:val="1"/>
      <w:numFmt w:val="bullet"/>
      <w:lvlText w:val="•"/>
      <w:lvlJc w:val="left"/>
      <w:pPr>
        <w:ind w:left="4463" w:hanging="200"/>
      </w:pPr>
    </w:lvl>
    <w:lvl w:ilvl="5" w:tplc="CD523DE8">
      <w:start w:val="1"/>
      <w:numFmt w:val="bullet"/>
      <w:lvlText w:val="•"/>
      <w:lvlJc w:val="left"/>
      <w:pPr>
        <w:ind w:left="5260" w:hanging="200"/>
      </w:pPr>
    </w:lvl>
    <w:lvl w:ilvl="6" w:tplc="6AA84090">
      <w:start w:val="1"/>
      <w:numFmt w:val="bullet"/>
      <w:lvlText w:val="•"/>
      <w:lvlJc w:val="left"/>
      <w:pPr>
        <w:ind w:left="6057" w:hanging="200"/>
      </w:pPr>
    </w:lvl>
    <w:lvl w:ilvl="7" w:tplc="5B066C96">
      <w:start w:val="1"/>
      <w:numFmt w:val="bullet"/>
      <w:lvlText w:val="•"/>
      <w:lvlJc w:val="left"/>
      <w:pPr>
        <w:ind w:left="6854" w:hanging="200"/>
      </w:pPr>
    </w:lvl>
    <w:lvl w:ilvl="8" w:tplc="2BD037F6">
      <w:start w:val="1"/>
      <w:numFmt w:val="bullet"/>
      <w:lvlText w:val="•"/>
      <w:lvlJc w:val="left"/>
      <w:pPr>
        <w:ind w:left="7651" w:hanging="200"/>
      </w:pPr>
    </w:lvl>
  </w:abstractNum>
  <w:abstractNum w:abstractNumId="16">
    <w:nsid w:val="1A461CBC"/>
    <w:multiLevelType w:val="hybridMultilevel"/>
    <w:tmpl w:val="92B24124"/>
    <w:styleLink w:val="WWNum311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F443856"/>
    <w:multiLevelType w:val="hybridMultilevel"/>
    <w:tmpl w:val="116EF0AA"/>
    <w:lvl w:ilvl="0" w:tplc="842875BC">
      <w:start w:val="7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0244BBC"/>
    <w:multiLevelType w:val="multilevel"/>
    <w:tmpl w:val="704816D0"/>
    <w:styleLink w:val="WWNum153"/>
    <w:lvl w:ilvl="0">
      <w:start w:val="1"/>
      <w:numFmt w:val="decimal"/>
      <w:lvlText w:val="%1."/>
      <w:lvlJc w:val="left"/>
      <w:pPr>
        <w:ind w:left="677" w:hanging="360"/>
      </w:pPr>
    </w:lvl>
    <w:lvl w:ilvl="1">
      <w:start w:val="1"/>
      <w:numFmt w:val="lowerLetter"/>
      <w:lvlText w:val="%2."/>
      <w:lvlJc w:val="left"/>
      <w:pPr>
        <w:ind w:left="1397" w:hanging="360"/>
      </w:pPr>
    </w:lvl>
    <w:lvl w:ilvl="2">
      <w:start w:val="1"/>
      <w:numFmt w:val="lowerRoman"/>
      <w:lvlText w:val="%3."/>
      <w:lvlJc w:val="right"/>
      <w:pPr>
        <w:ind w:left="2117" w:hanging="180"/>
      </w:pPr>
    </w:lvl>
    <w:lvl w:ilvl="3">
      <w:start w:val="1"/>
      <w:numFmt w:val="decimal"/>
      <w:lvlText w:val="%4."/>
      <w:lvlJc w:val="left"/>
      <w:pPr>
        <w:ind w:left="2837" w:hanging="360"/>
      </w:pPr>
    </w:lvl>
    <w:lvl w:ilvl="4">
      <w:start w:val="1"/>
      <w:numFmt w:val="lowerLetter"/>
      <w:lvlText w:val="%5."/>
      <w:lvlJc w:val="left"/>
      <w:pPr>
        <w:ind w:left="3557" w:hanging="360"/>
      </w:pPr>
    </w:lvl>
    <w:lvl w:ilvl="5">
      <w:start w:val="1"/>
      <w:numFmt w:val="lowerRoman"/>
      <w:lvlText w:val="%6."/>
      <w:lvlJc w:val="right"/>
      <w:pPr>
        <w:ind w:left="4277" w:hanging="180"/>
      </w:pPr>
    </w:lvl>
    <w:lvl w:ilvl="6">
      <w:start w:val="1"/>
      <w:numFmt w:val="decimal"/>
      <w:lvlText w:val="%7."/>
      <w:lvlJc w:val="left"/>
      <w:pPr>
        <w:ind w:left="4997" w:hanging="360"/>
      </w:pPr>
    </w:lvl>
    <w:lvl w:ilvl="7">
      <w:start w:val="1"/>
      <w:numFmt w:val="lowerLetter"/>
      <w:lvlText w:val="%8."/>
      <w:lvlJc w:val="left"/>
      <w:pPr>
        <w:ind w:left="5717" w:hanging="360"/>
      </w:pPr>
    </w:lvl>
    <w:lvl w:ilvl="8">
      <w:start w:val="1"/>
      <w:numFmt w:val="lowerRoman"/>
      <w:lvlText w:val="%9."/>
      <w:lvlJc w:val="right"/>
      <w:pPr>
        <w:ind w:left="6437" w:hanging="180"/>
      </w:pPr>
    </w:lvl>
  </w:abstractNum>
  <w:abstractNum w:abstractNumId="19">
    <w:nsid w:val="233D1316"/>
    <w:multiLevelType w:val="hybridMultilevel"/>
    <w:tmpl w:val="946C55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3B33864"/>
    <w:multiLevelType w:val="hybridMultilevel"/>
    <w:tmpl w:val="C7688DCC"/>
    <w:lvl w:ilvl="0" w:tplc="A1D85AA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AD56AA6"/>
    <w:multiLevelType w:val="hybridMultilevel"/>
    <w:tmpl w:val="3FA85E16"/>
    <w:styleLink w:val="WWNum1611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ADD0DB2"/>
    <w:multiLevelType w:val="hybridMultilevel"/>
    <w:tmpl w:val="9652427E"/>
    <w:lvl w:ilvl="0" w:tplc="FF90CF20">
      <w:start w:val="7"/>
      <w:numFmt w:val="decimal"/>
      <w:lvlText w:val="%1."/>
      <w:lvlJc w:val="left"/>
      <w:pPr>
        <w:ind w:left="1440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2BBE522C"/>
    <w:multiLevelType w:val="hybridMultilevel"/>
    <w:tmpl w:val="93F6A820"/>
    <w:styleLink w:val="ListeYok124"/>
    <w:lvl w:ilvl="0" w:tplc="578AD1A0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2BE4046B"/>
    <w:multiLevelType w:val="multilevel"/>
    <w:tmpl w:val="4F3897EC"/>
    <w:styleLink w:val="WWNum103"/>
    <w:lvl w:ilvl="0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5">
    <w:nsid w:val="2CDC31C9"/>
    <w:multiLevelType w:val="multilevel"/>
    <w:tmpl w:val="55F62866"/>
    <w:styleLink w:val="WWNum143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6">
    <w:nsid w:val="312D3C95"/>
    <w:multiLevelType w:val="hybridMultilevel"/>
    <w:tmpl w:val="0C74338A"/>
    <w:styleLink w:val="WWNum811"/>
    <w:lvl w:ilvl="0" w:tplc="041F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1B53863"/>
    <w:multiLevelType w:val="hybridMultilevel"/>
    <w:tmpl w:val="C7688DCC"/>
    <w:lvl w:ilvl="0" w:tplc="A1D85AA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66D35EA"/>
    <w:multiLevelType w:val="multilevel"/>
    <w:tmpl w:val="2D9C053C"/>
    <w:styleLink w:val="WWNum23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9">
    <w:nsid w:val="37E462E3"/>
    <w:multiLevelType w:val="hybridMultilevel"/>
    <w:tmpl w:val="92B24124"/>
    <w:styleLink w:val="WWNum611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81C3AE0"/>
    <w:multiLevelType w:val="multilevel"/>
    <w:tmpl w:val="C464AE44"/>
    <w:styleLink w:val="WWNum53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>
    <w:nsid w:val="3B7C339B"/>
    <w:multiLevelType w:val="hybridMultilevel"/>
    <w:tmpl w:val="47AAD776"/>
    <w:lvl w:ilvl="0" w:tplc="5C022DBA">
      <w:start w:val="1"/>
      <w:numFmt w:val="lowerLetter"/>
      <w:lvlText w:val="%1."/>
      <w:lvlJc w:val="left"/>
      <w:pPr>
        <w:ind w:left="720" w:hanging="360"/>
      </w:pPr>
      <w:rPr>
        <w:rFonts w:ascii="Times New Roman" w:eastAsia="Arial" w:hAnsi="Times New Roman" w:cs="Times New Roman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3F391C2E"/>
    <w:multiLevelType w:val="hybridMultilevel"/>
    <w:tmpl w:val="3FA85E16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FF55E8E"/>
    <w:multiLevelType w:val="multilevel"/>
    <w:tmpl w:val="7EFCE980"/>
    <w:styleLink w:val="WWNum93"/>
    <w:lvl w:ilvl="0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4">
    <w:nsid w:val="3FF72180"/>
    <w:multiLevelType w:val="multilevel"/>
    <w:tmpl w:val="C09A8680"/>
    <w:styleLink w:val="WWNum133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5">
    <w:nsid w:val="40647D42"/>
    <w:multiLevelType w:val="hybridMultilevel"/>
    <w:tmpl w:val="77243A3E"/>
    <w:styleLink w:val="WWNum1311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1C26E3B"/>
    <w:multiLevelType w:val="multilevel"/>
    <w:tmpl w:val="3C8A0D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41CE403B"/>
    <w:multiLevelType w:val="hybridMultilevel"/>
    <w:tmpl w:val="35B61252"/>
    <w:lvl w:ilvl="0" w:tplc="041F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A0E4E71"/>
    <w:multiLevelType w:val="hybridMultilevel"/>
    <w:tmpl w:val="35B61252"/>
    <w:lvl w:ilvl="0" w:tplc="041F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A985ED8"/>
    <w:multiLevelType w:val="multilevel"/>
    <w:tmpl w:val="A7109980"/>
    <w:styleLink w:val="WWNum19"/>
    <w:lvl w:ilvl="0">
      <w:start w:val="1"/>
      <w:numFmt w:val="lowerLetter"/>
      <w:lvlText w:val="%1."/>
      <w:lvlJc w:val="left"/>
      <w:pPr>
        <w:ind w:left="720" w:hanging="360"/>
      </w:pPr>
      <w:rPr>
        <w:rFonts w:ascii="Times New Roman" w:eastAsia="Arial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0">
    <w:nsid w:val="4C790D99"/>
    <w:multiLevelType w:val="hybridMultilevel"/>
    <w:tmpl w:val="92B24124"/>
    <w:styleLink w:val="WWNum711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4DE62D56"/>
    <w:multiLevelType w:val="hybridMultilevel"/>
    <w:tmpl w:val="B6D82C80"/>
    <w:styleLink w:val="WWNum911"/>
    <w:lvl w:ilvl="0" w:tplc="041F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52DA3544"/>
    <w:multiLevelType w:val="multilevel"/>
    <w:tmpl w:val="85744388"/>
    <w:styleLink w:val="WWNum113"/>
    <w:lvl w:ilvl="0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3">
    <w:nsid w:val="531049E5"/>
    <w:multiLevelType w:val="multilevel"/>
    <w:tmpl w:val="2BBE8ED8"/>
    <w:styleLink w:val="WWNum163"/>
    <w:lvl w:ilvl="0">
      <w:numFmt w:val="bullet"/>
      <w:lvlText w:val=""/>
      <w:lvlJc w:val="left"/>
      <w:rPr>
        <w:rFonts w:ascii="Symbol" w:hAnsi="Symbol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4">
    <w:nsid w:val="57F811CB"/>
    <w:multiLevelType w:val="multilevel"/>
    <w:tmpl w:val="737E3A86"/>
    <w:styleLink w:val="ListeYok1110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45">
    <w:nsid w:val="587E25FA"/>
    <w:multiLevelType w:val="hybridMultilevel"/>
    <w:tmpl w:val="4A46DD18"/>
    <w:lvl w:ilvl="0" w:tplc="98B4BB9A">
      <w:start w:val="1"/>
      <w:numFmt w:val="lowerLetter"/>
      <w:lvlText w:val="%1."/>
      <w:lvlJc w:val="left"/>
      <w:pPr>
        <w:ind w:left="1276" w:hanging="195"/>
      </w:pPr>
      <w:rPr>
        <w:rFonts w:ascii="Times New Roman" w:eastAsia="Trebuchet MS" w:hAnsi="Times New Roman" w:cs="Times New Roman" w:hint="default"/>
        <w:b/>
        <w:spacing w:val="3"/>
        <w:w w:val="77"/>
        <w:sz w:val="24"/>
        <w:szCs w:val="24"/>
      </w:rPr>
    </w:lvl>
    <w:lvl w:ilvl="1" w:tplc="2E8E7D94">
      <w:start w:val="1"/>
      <w:numFmt w:val="bullet"/>
      <w:lvlText w:val="•"/>
      <w:lvlJc w:val="left"/>
      <w:pPr>
        <w:ind w:left="2072" w:hanging="195"/>
      </w:pPr>
    </w:lvl>
    <w:lvl w:ilvl="2" w:tplc="35A8F40C">
      <w:start w:val="1"/>
      <w:numFmt w:val="bullet"/>
      <w:lvlText w:val="•"/>
      <w:lvlJc w:val="left"/>
      <w:pPr>
        <w:ind w:left="2869" w:hanging="195"/>
      </w:pPr>
    </w:lvl>
    <w:lvl w:ilvl="3" w:tplc="395C0914">
      <w:start w:val="1"/>
      <w:numFmt w:val="bullet"/>
      <w:lvlText w:val="•"/>
      <w:lvlJc w:val="left"/>
      <w:pPr>
        <w:ind w:left="3666" w:hanging="195"/>
      </w:pPr>
    </w:lvl>
    <w:lvl w:ilvl="4" w:tplc="9C9C8772">
      <w:start w:val="1"/>
      <w:numFmt w:val="bullet"/>
      <w:lvlText w:val="•"/>
      <w:lvlJc w:val="left"/>
      <w:pPr>
        <w:ind w:left="4463" w:hanging="195"/>
      </w:pPr>
    </w:lvl>
    <w:lvl w:ilvl="5" w:tplc="AF2830BA">
      <w:start w:val="1"/>
      <w:numFmt w:val="bullet"/>
      <w:lvlText w:val="•"/>
      <w:lvlJc w:val="left"/>
      <w:pPr>
        <w:ind w:left="5260" w:hanging="195"/>
      </w:pPr>
    </w:lvl>
    <w:lvl w:ilvl="6" w:tplc="D0EA16E0">
      <w:start w:val="1"/>
      <w:numFmt w:val="bullet"/>
      <w:lvlText w:val="•"/>
      <w:lvlJc w:val="left"/>
      <w:pPr>
        <w:ind w:left="6057" w:hanging="195"/>
      </w:pPr>
    </w:lvl>
    <w:lvl w:ilvl="7" w:tplc="FE6E6BBC">
      <w:start w:val="1"/>
      <w:numFmt w:val="bullet"/>
      <w:lvlText w:val="•"/>
      <w:lvlJc w:val="left"/>
      <w:pPr>
        <w:ind w:left="6854" w:hanging="195"/>
      </w:pPr>
    </w:lvl>
    <w:lvl w:ilvl="8" w:tplc="84E4C8A0">
      <w:start w:val="1"/>
      <w:numFmt w:val="bullet"/>
      <w:lvlText w:val="•"/>
      <w:lvlJc w:val="left"/>
      <w:pPr>
        <w:ind w:left="7651" w:hanging="195"/>
      </w:pPr>
    </w:lvl>
  </w:abstractNum>
  <w:abstractNum w:abstractNumId="46">
    <w:nsid w:val="599B5A8E"/>
    <w:multiLevelType w:val="multilevel"/>
    <w:tmpl w:val="6BDE82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5A2A42F6"/>
    <w:multiLevelType w:val="hybridMultilevel"/>
    <w:tmpl w:val="4E3E231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5AB8152A"/>
    <w:multiLevelType w:val="hybridMultilevel"/>
    <w:tmpl w:val="BD587D0A"/>
    <w:lvl w:ilvl="0" w:tplc="A1D85AA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5B84227E"/>
    <w:multiLevelType w:val="hybridMultilevel"/>
    <w:tmpl w:val="C7688DCC"/>
    <w:lvl w:ilvl="0" w:tplc="A1D85AA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5E3A0FF8"/>
    <w:multiLevelType w:val="multilevel"/>
    <w:tmpl w:val="8544F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611539D7"/>
    <w:multiLevelType w:val="hybridMultilevel"/>
    <w:tmpl w:val="31641144"/>
    <w:lvl w:ilvl="0" w:tplc="D3367A22">
      <w:start w:val="1"/>
      <w:numFmt w:val="lowerLetter"/>
      <w:lvlText w:val="%1."/>
      <w:lvlJc w:val="left"/>
      <w:pPr>
        <w:ind w:left="720" w:hanging="360"/>
      </w:pPr>
      <w:rPr>
        <w:rFonts w:ascii="Times New Roman" w:eastAsia="Arial" w:hAnsi="Times New Roman" w:cs="Times New Roman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627B49BE"/>
    <w:multiLevelType w:val="multilevel"/>
    <w:tmpl w:val="914C96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>
    <w:nsid w:val="6432211B"/>
    <w:multiLevelType w:val="hybridMultilevel"/>
    <w:tmpl w:val="8592BA60"/>
    <w:styleLink w:val="WWNum171"/>
    <w:lvl w:ilvl="0" w:tplc="0E7862D8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65065488"/>
    <w:multiLevelType w:val="hybridMultilevel"/>
    <w:tmpl w:val="564AB8A2"/>
    <w:lvl w:ilvl="0" w:tplc="82E07044">
      <w:start w:val="1"/>
      <w:numFmt w:val="decimal"/>
      <w:lvlText w:val="%1."/>
      <w:lvlJc w:val="left"/>
      <w:pPr>
        <w:ind w:left="67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97" w:hanging="360"/>
      </w:pPr>
    </w:lvl>
    <w:lvl w:ilvl="2" w:tplc="041F001B" w:tentative="1">
      <w:start w:val="1"/>
      <w:numFmt w:val="lowerRoman"/>
      <w:lvlText w:val="%3."/>
      <w:lvlJc w:val="right"/>
      <w:pPr>
        <w:ind w:left="2117" w:hanging="180"/>
      </w:pPr>
    </w:lvl>
    <w:lvl w:ilvl="3" w:tplc="041F000F" w:tentative="1">
      <w:start w:val="1"/>
      <w:numFmt w:val="decimal"/>
      <w:lvlText w:val="%4."/>
      <w:lvlJc w:val="left"/>
      <w:pPr>
        <w:ind w:left="2837" w:hanging="360"/>
      </w:pPr>
    </w:lvl>
    <w:lvl w:ilvl="4" w:tplc="041F0019" w:tentative="1">
      <w:start w:val="1"/>
      <w:numFmt w:val="lowerLetter"/>
      <w:lvlText w:val="%5."/>
      <w:lvlJc w:val="left"/>
      <w:pPr>
        <w:ind w:left="3557" w:hanging="360"/>
      </w:pPr>
    </w:lvl>
    <w:lvl w:ilvl="5" w:tplc="041F001B" w:tentative="1">
      <w:start w:val="1"/>
      <w:numFmt w:val="lowerRoman"/>
      <w:lvlText w:val="%6."/>
      <w:lvlJc w:val="right"/>
      <w:pPr>
        <w:ind w:left="4277" w:hanging="180"/>
      </w:pPr>
    </w:lvl>
    <w:lvl w:ilvl="6" w:tplc="041F000F" w:tentative="1">
      <w:start w:val="1"/>
      <w:numFmt w:val="decimal"/>
      <w:lvlText w:val="%7."/>
      <w:lvlJc w:val="left"/>
      <w:pPr>
        <w:ind w:left="4997" w:hanging="360"/>
      </w:pPr>
    </w:lvl>
    <w:lvl w:ilvl="7" w:tplc="041F0019" w:tentative="1">
      <w:start w:val="1"/>
      <w:numFmt w:val="lowerLetter"/>
      <w:lvlText w:val="%8."/>
      <w:lvlJc w:val="left"/>
      <w:pPr>
        <w:ind w:left="5717" w:hanging="360"/>
      </w:pPr>
    </w:lvl>
    <w:lvl w:ilvl="8" w:tplc="041F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55">
    <w:nsid w:val="674B7551"/>
    <w:multiLevelType w:val="hybridMultilevel"/>
    <w:tmpl w:val="0A42C47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690E0F99"/>
    <w:multiLevelType w:val="hybridMultilevel"/>
    <w:tmpl w:val="BD587D0A"/>
    <w:lvl w:ilvl="0" w:tplc="A1D85AA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6AB1558F"/>
    <w:multiLevelType w:val="hybridMultilevel"/>
    <w:tmpl w:val="B6D82C80"/>
    <w:styleLink w:val="WWNum1111"/>
    <w:lvl w:ilvl="0" w:tplc="041F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6B1547DD"/>
    <w:multiLevelType w:val="hybridMultilevel"/>
    <w:tmpl w:val="4BCAE3DE"/>
    <w:lvl w:ilvl="0" w:tplc="136205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70E25338"/>
    <w:multiLevelType w:val="hybridMultilevel"/>
    <w:tmpl w:val="3676D098"/>
    <w:lvl w:ilvl="0" w:tplc="61B6DF9E">
      <w:start w:val="7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74DB533A"/>
    <w:multiLevelType w:val="hybridMultilevel"/>
    <w:tmpl w:val="0D106FC0"/>
    <w:styleLink w:val="WWNum211"/>
    <w:lvl w:ilvl="0" w:tplc="DD662732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7645154B"/>
    <w:multiLevelType w:val="hybridMultilevel"/>
    <w:tmpl w:val="92B24124"/>
    <w:styleLink w:val="WWNum411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776F2C6D"/>
    <w:multiLevelType w:val="hybridMultilevel"/>
    <w:tmpl w:val="B6D82C80"/>
    <w:styleLink w:val="WWNum1211"/>
    <w:lvl w:ilvl="0" w:tplc="041F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79C6006F"/>
    <w:multiLevelType w:val="hybridMultilevel"/>
    <w:tmpl w:val="6772D814"/>
    <w:lvl w:ilvl="0" w:tplc="85045D4A">
      <w:start w:val="7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79E05276"/>
    <w:multiLevelType w:val="multilevel"/>
    <w:tmpl w:val="9FEA7302"/>
    <w:styleLink w:val="WWNum8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7A765F81"/>
    <w:multiLevelType w:val="hybridMultilevel"/>
    <w:tmpl w:val="B6D82C80"/>
    <w:styleLink w:val="WWNum1011"/>
    <w:lvl w:ilvl="0" w:tplc="041F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7D0F08D2"/>
    <w:multiLevelType w:val="hybridMultilevel"/>
    <w:tmpl w:val="35B61252"/>
    <w:lvl w:ilvl="0" w:tplc="041F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DB5674C"/>
    <w:multiLevelType w:val="multilevel"/>
    <w:tmpl w:val="4DCAC9B6"/>
    <w:styleLink w:val="WWNum73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8">
    <w:nsid w:val="7F2B61C1"/>
    <w:multiLevelType w:val="hybridMultilevel"/>
    <w:tmpl w:val="3FA85E16"/>
    <w:styleLink w:val="WWNum1511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7"/>
  </w:num>
  <w:num w:numId="3">
    <w:abstractNumId w:val="49"/>
  </w:num>
  <w:num w:numId="4">
    <w:abstractNumId w:val="3"/>
  </w:num>
  <w:num w:numId="5">
    <w:abstractNumId w:val="9"/>
  </w:num>
  <w:num w:numId="6">
    <w:abstractNumId w:val="56"/>
  </w:num>
  <w:num w:numId="7">
    <w:abstractNumId w:val="12"/>
  </w:num>
  <w:num w:numId="8">
    <w:abstractNumId w:val="0"/>
  </w:num>
  <w:num w:numId="9">
    <w:abstractNumId w:val="46"/>
  </w:num>
  <w:num w:numId="10">
    <w:abstractNumId w:val="19"/>
  </w:num>
  <w:num w:numId="11">
    <w:abstractNumId w:val="50"/>
  </w:num>
  <w:num w:numId="12">
    <w:abstractNumId w:val="36"/>
  </w:num>
  <w:num w:numId="13">
    <w:abstractNumId w:val="58"/>
  </w:num>
  <w:num w:numId="14">
    <w:abstractNumId w:val="52"/>
  </w:num>
  <w:num w:numId="15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7"/>
  </w:num>
  <w:num w:numId="17">
    <w:abstractNumId w:val="23"/>
  </w:num>
  <w:num w:numId="18">
    <w:abstractNumId w:val="53"/>
  </w:num>
  <w:num w:numId="19">
    <w:abstractNumId w:val="60"/>
  </w:num>
  <w:num w:numId="20">
    <w:abstractNumId w:val="16"/>
  </w:num>
  <w:num w:numId="21">
    <w:abstractNumId w:val="61"/>
  </w:num>
  <w:num w:numId="22">
    <w:abstractNumId w:val="5"/>
  </w:num>
  <w:num w:numId="23">
    <w:abstractNumId w:val="29"/>
  </w:num>
  <w:num w:numId="24">
    <w:abstractNumId w:val="40"/>
  </w:num>
  <w:num w:numId="25">
    <w:abstractNumId w:val="26"/>
  </w:num>
  <w:num w:numId="26">
    <w:abstractNumId w:val="41"/>
  </w:num>
  <w:num w:numId="27">
    <w:abstractNumId w:val="65"/>
  </w:num>
  <w:num w:numId="28">
    <w:abstractNumId w:val="57"/>
  </w:num>
  <w:num w:numId="29">
    <w:abstractNumId w:val="62"/>
  </w:num>
  <w:num w:numId="30">
    <w:abstractNumId w:val="35"/>
  </w:num>
  <w:num w:numId="31">
    <w:abstractNumId w:val="14"/>
  </w:num>
  <w:num w:numId="32">
    <w:abstractNumId w:val="68"/>
  </w:num>
  <w:num w:numId="33">
    <w:abstractNumId w:val="21"/>
  </w:num>
  <w:num w:numId="34">
    <w:abstractNumId w:val="32"/>
  </w:num>
  <w:num w:numId="35">
    <w:abstractNumId w:val="37"/>
  </w:num>
  <w:num w:numId="36">
    <w:abstractNumId w:val="11"/>
  </w:num>
  <w:num w:numId="37">
    <w:abstractNumId w:val="38"/>
  </w:num>
  <w:num w:numId="38">
    <w:abstractNumId w:val="66"/>
  </w:num>
  <w:num w:numId="39">
    <w:abstractNumId w:val="13"/>
  </w:num>
  <w:num w:numId="40">
    <w:abstractNumId w:val="55"/>
  </w:num>
  <w:num w:numId="41">
    <w:abstractNumId w:val="54"/>
  </w:num>
  <w:num w:numId="42">
    <w:abstractNumId w:val="51"/>
  </w:num>
  <w:num w:numId="43">
    <w:abstractNumId w:val="44"/>
  </w:num>
  <w:num w:numId="44">
    <w:abstractNumId w:val="39"/>
  </w:num>
  <w:num w:numId="45">
    <w:abstractNumId w:val="28"/>
  </w:num>
  <w:num w:numId="46">
    <w:abstractNumId w:val="7"/>
  </w:num>
  <w:num w:numId="47">
    <w:abstractNumId w:val="6"/>
  </w:num>
  <w:num w:numId="48">
    <w:abstractNumId w:val="30"/>
  </w:num>
  <w:num w:numId="49">
    <w:abstractNumId w:val="1"/>
  </w:num>
  <w:num w:numId="50">
    <w:abstractNumId w:val="67"/>
  </w:num>
  <w:num w:numId="51">
    <w:abstractNumId w:val="64"/>
  </w:num>
  <w:num w:numId="52">
    <w:abstractNumId w:val="33"/>
  </w:num>
  <w:num w:numId="53">
    <w:abstractNumId w:val="24"/>
  </w:num>
  <w:num w:numId="54">
    <w:abstractNumId w:val="42"/>
  </w:num>
  <w:num w:numId="55">
    <w:abstractNumId w:val="4"/>
  </w:num>
  <w:num w:numId="56">
    <w:abstractNumId w:val="34"/>
  </w:num>
  <w:num w:numId="57">
    <w:abstractNumId w:val="25"/>
  </w:num>
  <w:num w:numId="58">
    <w:abstractNumId w:val="18"/>
  </w:num>
  <w:num w:numId="59">
    <w:abstractNumId w:val="43"/>
  </w:num>
  <w:num w:numId="60">
    <w:abstractNumId w:val="2"/>
  </w:num>
  <w:num w:numId="61">
    <w:abstractNumId w:val="15"/>
  </w:num>
  <w:num w:numId="62">
    <w:abstractNumId w:val="4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3">
    <w:abstractNumId w:val="31"/>
  </w:num>
  <w:num w:numId="64">
    <w:abstractNumId w:val="48"/>
  </w:num>
  <w:num w:numId="65">
    <w:abstractNumId w:val="10"/>
  </w:num>
  <w:num w:numId="66">
    <w:abstractNumId w:val="8"/>
  </w:num>
  <w:num w:numId="67">
    <w:abstractNumId w:val="59"/>
  </w:num>
  <w:num w:numId="68">
    <w:abstractNumId w:val="22"/>
  </w:num>
  <w:num w:numId="69">
    <w:abstractNumId w:val="17"/>
  </w:num>
  <w:num w:numId="70">
    <w:abstractNumId w:val="63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Dc2NTExMDMzsDRR0lEKTi0uzszPAykwNK0FABPaeTctAAAA"/>
  </w:docVars>
  <w:rsids>
    <w:rsidRoot w:val="00891914"/>
    <w:rsid w:val="00004CFC"/>
    <w:rsid w:val="00013F41"/>
    <w:rsid w:val="00031633"/>
    <w:rsid w:val="0003258D"/>
    <w:rsid w:val="000345A2"/>
    <w:rsid w:val="000410B0"/>
    <w:rsid w:val="00043EA1"/>
    <w:rsid w:val="00050B44"/>
    <w:rsid w:val="000546D8"/>
    <w:rsid w:val="00063CBD"/>
    <w:rsid w:val="00066D45"/>
    <w:rsid w:val="00083336"/>
    <w:rsid w:val="00083F19"/>
    <w:rsid w:val="00084575"/>
    <w:rsid w:val="00096A45"/>
    <w:rsid w:val="00097DB0"/>
    <w:rsid w:val="000A3630"/>
    <w:rsid w:val="000A3F2F"/>
    <w:rsid w:val="000C2016"/>
    <w:rsid w:val="000C538D"/>
    <w:rsid w:val="000E1F85"/>
    <w:rsid w:val="00115A71"/>
    <w:rsid w:val="001208C5"/>
    <w:rsid w:val="00121EC4"/>
    <w:rsid w:val="00123558"/>
    <w:rsid w:val="001247D6"/>
    <w:rsid w:val="0012665B"/>
    <w:rsid w:val="0012666E"/>
    <w:rsid w:val="00134394"/>
    <w:rsid w:val="00141317"/>
    <w:rsid w:val="001420AA"/>
    <w:rsid w:val="001441A4"/>
    <w:rsid w:val="00147065"/>
    <w:rsid w:val="001506B5"/>
    <w:rsid w:val="00154744"/>
    <w:rsid w:val="0016304D"/>
    <w:rsid w:val="00164751"/>
    <w:rsid w:val="00176353"/>
    <w:rsid w:val="00195A24"/>
    <w:rsid w:val="001A02AA"/>
    <w:rsid w:val="001A5531"/>
    <w:rsid w:val="001A7DB6"/>
    <w:rsid w:val="001B6B54"/>
    <w:rsid w:val="001D0352"/>
    <w:rsid w:val="001D2290"/>
    <w:rsid w:val="001D2B0F"/>
    <w:rsid w:val="001D7381"/>
    <w:rsid w:val="001F422A"/>
    <w:rsid w:val="0020503F"/>
    <w:rsid w:val="00207A61"/>
    <w:rsid w:val="002119BF"/>
    <w:rsid w:val="0021417B"/>
    <w:rsid w:val="00222B63"/>
    <w:rsid w:val="002275E0"/>
    <w:rsid w:val="00227BF8"/>
    <w:rsid w:val="00244F05"/>
    <w:rsid w:val="00253C63"/>
    <w:rsid w:val="00256873"/>
    <w:rsid w:val="0026415C"/>
    <w:rsid w:val="00264C99"/>
    <w:rsid w:val="00272A73"/>
    <w:rsid w:val="002751A8"/>
    <w:rsid w:val="00280F1F"/>
    <w:rsid w:val="00282A20"/>
    <w:rsid w:val="00284CEE"/>
    <w:rsid w:val="002A13F8"/>
    <w:rsid w:val="002A45C1"/>
    <w:rsid w:val="002D6F9B"/>
    <w:rsid w:val="002E243E"/>
    <w:rsid w:val="002F1376"/>
    <w:rsid w:val="002F32B8"/>
    <w:rsid w:val="002F7E9E"/>
    <w:rsid w:val="003061F2"/>
    <w:rsid w:val="00310B9C"/>
    <w:rsid w:val="00313AD3"/>
    <w:rsid w:val="003147C0"/>
    <w:rsid w:val="00317029"/>
    <w:rsid w:val="00317FC9"/>
    <w:rsid w:val="00321B14"/>
    <w:rsid w:val="003254B8"/>
    <w:rsid w:val="00325581"/>
    <w:rsid w:val="00331185"/>
    <w:rsid w:val="00333473"/>
    <w:rsid w:val="003373B6"/>
    <w:rsid w:val="00345595"/>
    <w:rsid w:val="00350963"/>
    <w:rsid w:val="00364C35"/>
    <w:rsid w:val="00375AF1"/>
    <w:rsid w:val="00376BD4"/>
    <w:rsid w:val="003773CF"/>
    <w:rsid w:val="00385F64"/>
    <w:rsid w:val="003972DE"/>
    <w:rsid w:val="003A07F9"/>
    <w:rsid w:val="003A7C15"/>
    <w:rsid w:val="003B588E"/>
    <w:rsid w:val="003B6703"/>
    <w:rsid w:val="003B751A"/>
    <w:rsid w:val="003D26FF"/>
    <w:rsid w:val="003D379E"/>
    <w:rsid w:val="003E3A11"/>
    <w:rsid w:val="003E6FB9"/>
    <w:rsid w:val="003E746F"/>
    <w:rsid w:val="004021D8"/>
    <w:rsid w:val="00402D6C"/>
    <w:rsid w:val="0040379F"/>
    <w:rsid w:val="00405376"/>
    <w:rsid w:val="00411EF9"/>
    <w:rsid w:val="00415363"/>
    <w:rsid w:val="00415B81"/>
    <w:rsid w:val="004238B5"/>
    <w:rsid w:val="004315AE"/>
    <w:rsid w:val="00443E80"/>
    <w:rsid w:val="00444A1D"/>
    <w:rsid w:val="00444ECD"/>
    <w:rsid w:val="004509E2"/>
    <w:rsid w:val="00450D99"/>
    <w:rsid w:val="004666FB"/>
    <w:rsid w:val="004737C5"/>
    <w:rsid w:val="0047518C"/>
    <w:rsid w:val="00480036"/>
    <w:rsid w:val="00480B7C"/>
    <w:rsid w:val="0048440D"/>
    <w:rsid w:val="004850FB"/>
    <w:rsid w:val="00494203"/>
    <w:rsid w:val="00497FA0"/>
    <w:rsid w:val="004A3C6A"/>
    <w:rsid w:val="004A3E08"/>
    <w:rsid w:val="004B0986"/>
    <w:rsid w:val="004B6970"/>
    <w:rsid w:val="004C6849"/>
    <w:rsid w:val="004D3352"/>
    <w:rsid w:val="004E080A"/>
    <w:rsid w:val="004E4A5B"/>
    <w:rsid w:val="004F0EF2"/>
    <w:rsid w:val="004F3B20"/>
    <w:rsid w:val="00503A0A"/>
    <w:rsid w:val="00524F02"/>
    <w:rsid w:val="00537256"/>
    <w:rsid w:val="00546376"/>
    <w:rsid w:val="00546782"/>
    <w:rsid w:val="00554396"/>
    <w:rsid w:val="005632E1"/>
    <w:rsid w:val="00563FF7"/>
    <w:rsid w:val="0057041B"/>
    <w:rsid w:val="005718CE"/>
    <w:rsid w:val="00571E63"/>
    <w:rsid w:val="00573062"/>
    <w:rsid w:val="00582118"/>
    <w:rsid w:val="00586065"/>
    <w:rsid w:val="00587B5E"/>
    <w:rsid w:val="00590D59"/>
    <w:rsid w:val="005953B9"/>
    <w:rsid w:val="005A2488"/>
    <w:rsid w:val="005B14F4"/>
    <w:rsid w:val="005B1801"/>
    <w:rsid w:val="005C2FB1"/>
    <w:rsid w:val="005C51FE"/>
    <w:rsid w:val="005D0172"/>
    <w:rsid w:val="005D29FF"/>
    <w:rsid w:val="005E13F7"/>
    <w:rsid w:val="005E5648"/>
    <w:rsid w:val="005E6F9B"/>
    <w:rsid w:val="005F27FC"/>
    <w:rsid w:val="00600287"/>
    <w:rsid w:val="00616DD5"/>
    <w:rsid w:val="00617F7A"/>
    <w:rsid w:val="00620976"/>
    <w:rsid w:val="00652ABD"/>
    <w:rsid w:val="00655CA8"/>
    <w:rsid w:val="006565CA"/>
    <w:rsid w:val="006567EF"/>
    <w:rsid w:val="006569CF"/>
    <w:rsid w:val="00680E02"/>
    <w:rsid w:val="00685593"/>
    <w:rsid w:val="006873C2"/>
    <w:rsid w:val="00687ABF"/>
    <w:rsid w:val="00691462"/>
    <w:rsid w:val="0069177C"/>
    <w:rsid w:val="006A66EB"/>
    <w:rsid w:val="006B18F0"/>
    <w:rsid w:val="006B1BF6"/>
    <w:rsid w:val="006B3B37"/>
    <w:rsid w:val="006B76E5"/>
    <w:rsid w:val="006C57B9"/>
    <w:rsid w:val="006F2241"/>
    <w:rsid w:val="006F59F8"/>
    <w:rsid w:val="006F6476"/>
    <w:rsid w:val="007011A9"/>
    <w:rsid w:val="00705E80"/>
    <w:rsid w:val="00706D10"/>
    <w:rsid w:val="00720394"/>
    <w:rsid w:val="00725694"/>
    <w:rsid w:val="00727A53"/>
    <w:rsid w:val="00730A94"/>
    <w:rsid w:val="00731DED"/>
    <w:rsid w:val="0075407A"/>
    <w:rsid w:val="00761D18"/>
    <w:rsid w:val="00762190"/>
    <w:rsid w:val="007645DB"/>
    <w:rsid w:val="00765055"/>
    <w:rsid w:val="007823BD"/>
    <w:rsid w:val="007900BF"/>
    <w:rsid w:val="00790F79"/>
    <w:rsid w:val="00795192"/>
    <w:rsid w:val="007965B7"/>
    <w:rsid w:val="007A1CB7"/>
    <w:rsid w:val="007A322B"/>
    <w:rsid w:val="007C72CC"/>
    <w:rsid w:val="007C7462"/>
    <w:rsid w:val="007D2ABC"/>
    <w:rsid w:val="007D7B9E"/>
    <w:rsid w:val="007E1526"/>
    <w:rsid w:val="007E3B81"/>
    <w:rsid w:val="00801EC9"/>
    <w:rsid w:val="00822A1D"/>
    <w:rsid w:val="00825AC0"/>
    <w:rsid w:val="0083224C"/>
    <w:rsid w:val="008339CD"/>
    <w:rsid w:val="00837566"/>
    <w:rsid w:val="00852071"/>
    <w:rsid w:val="0087443E"/>
    <w:rsid w:val="00891914"/>
    <w:rsid w:val="008931F3"/>
    <w:rsid w:val="00896A7D"/>
    <w:rsid w:val="008A558A"/>
    <w:rsid w:val="008B04E9"/>
    <w:rsid w:val="008B39C5"/>
    <w:rsid w:val="008C0195"/>
    <w:rsid w:val="008D305E"/>
    <w:rsid w:val="008F47F8"/>
    <w:rsid w:val="009059F8"/>
    <w:rsid w:val="00906CE2"/>
    <w:rsid w:val="00913ACE"/>
    <w:rsid w:val="009141D3"/>
    <w:rsid w:val="009223B8"/>
    <w:rsid w:val="00923DEA"/>
    <w:rsid w:val="009307AA"/>
    <w:rsid w:val="00933B53"/>
    <w:rsid w:val="00933BA6"/>
    <w:rsid w:val="00936ABF"/>
    <w:rsid w:val="009423B6"/>
    <w:rsid w:val="00950B1C"/>
    <w:rsid w:val="00962F38"/>
    <w:rsid w:val="00963D1D"/>
    <w:rsid w:val="00967EDF"/>
    <w:rsid w:val="0097344F"/>
    <w:rsid w:val="00981C20"/>
    <w:rsid w:val="0098560A"/>
    <w:rsid w:val="00990CC8"/>
    <w:rsid w:val="009A211D"/>
    <w:rsid w:val="009A5B6E"/>
    <w:rsid w:val="009A6951"/>
    <w:rsid w:val="009B7F75"/>
    <w:rsid w:val="009C6482"/>
    <w:rsid w:val="009E188D"/>
    <w:rsid w:val="009F2D13"/>
    <w:rsid w:val="00A0102B"/>
    <w:rsid w:val="00A12931"/>
    <w:rsid w:val="00A50C74"/>
    <w:rsid w:val="00A5425A"/>
    <w:rsid w:val="00A62027"/>
    <w:rsid w:val="00A70985"/>
    <w:rsid w:val="00A70D39"/>
    <w:rsid w:val="00A711F2"/>
    <w:rsid w:val="00A74B47"/>
    <w:rsid w:val="00A81FE8"/>
    <w:rsid w:val="00A9553C"/>
    <w:rsid w:val="00A96A13"/>
    <w:rsid w:val="00AA1613"/>
    <w:rsid w:val="00AA1BDB"/>
    <w:rsid w:val="00AB2F5C"/>
    <w:rsid w:val="00AB7E33"/>
    <w:rsid w:val="00AC01AF"/>
    <w:rsid w:val="00AC3DCB"/>
    <w:rsid w:val="00AD0C28"/>
    <w:rsid w:val="00AD6A38"/>
    <w:rsid w:val="00AF1130"/>
    <w:rsid w:val="00AF3A11"/>
    <w:rsid w:val="00B12743"/>
    <w:rsid w:val="00B16DF4"/>
    <w:rsid w:val="00B1756D"/>
    <w:rsid w:val="00B225D3"/>
    <w:rsid w:val="00B226BD"/>
    <w:rsid w:val="00B23C72"/>
    <w:rsid w:val="00B2542E"/>
    <w:rsid w:val="00B3356F"/>
    <w:rsid w:val="00B54127"/>
    <w:rsid w:val="00B60A6D"/>
    <w:rsid w:val="00B70821"/>
    <w:rsid w:val="00B72E24"/>
    <w:rsid w:val="00B93A54"/>
    <w:rsid w:val="00BA472C"/>
    <w:rsid w:val="00BB1814"/>
    <w:rsid w:val="00BC04B4"/>
    <w:rsid w:val="00BC3996"/>
    <w:rsid w:val="00BC3FCA"/>
    <w:rsid w:val="00BC431C"/>
    <w:rsid w:val="00BD6908"/>
    <w:rsid w:val="00BE2410"/>
    <w:rsid w:val="00C0699A"/>
    <w:rsid w:val="00C174EE"/>
    <w:rsid w:val="00C76985"/>
    <w:rsid w:val="00C81EA2"/>
    <w:rsid w:val="00C826F7"/>
    <w:rsid w:val="00C84C4C"/>
    <w:rsid w:val="00C85CA7"/>
    <w:rsid w:val="00C90CFA"/>
    <w:rsid w:val="00C95690"/>
    <w:rsid w:val="00CA336C"/>
    <w:rsid w:val="00CB0A04"/>
    <w:rsid w:val="00CB34C8"/>
    <w:rsid w:val="00CB7362"/>
    <w:rsid w:val="00CF2F72"/>
    <w:rsid w:val="00D07AF7"/>
    <w:rsid w:val="00D166A8"/>
    <w:rsid w:val="00D26371"/>
    <w:rsid w:val="00D3129D"/>
    <w:rsid w:val="00D3179F"/>
    <w:rsid w:val="00D34A31"/>
    <w:rsid w:val="00D37391"/>
    <w:rsid w:val="00D41A49"/>
    <w:rsid w:val="00D41F40"/>
    <w:rsid w:val="00D50F4B"/>
    <w:rsid w:val="00D67F6B"/>
    <w:rsid w:val="00D72D4D"/>
    <w:rsid w:val="00D8617F"/>
    <w:rsid w:val="00D91BBA"/>
    <w:rsid w:val="00D932F5"/>
    <w:rsid w:val="00D93F92"/>
    <w:rsid w:val="00DA2B86"/>
    <w:rsid w:val="00DA54AB"/>
    <w:rsid w:val="00DB0421"/>
    <w:rsid w:val="00DC508A"/>
    <w:rsid w:val="00DD038A"/>
    <w:rsid w:val="00DD090E"/>
    <w:rsid w:val="00DE1DBB"/>
    <w:rsid w:val="00DE4F74"/>
    <w:rsid w:val="00DE5477"/>
    <w:rsid w:val="00E07591"/>
    <w:rsid w:val="00E26460"/>
    <w:rsid w:val="00E358BA"/>
    <w:rsid w:val="00E5274B"/>
    <w:rsid w:val="00E5710A"/>
    <w:rsid w:val="00E6719E"/>
    <w:rsid w:val="00E67C46"/>
    <w:rsid w:val="00E67D3E"/>
    <w:rsid w:val="00E84D1F"/>
    <w:rsid w:val="00E859AC"/>
    <w:rsid w:val="00E901E2"/>
    <w:rsid w:val="00E952AE"/>
    <w:rsid w:val="00EA2DB7"/>
    <w:rsid w:val="00EA5CDF"/>
    <w:rsid w:val="00EA6D5E"/>
    <w:rsid w:val="00EB678D"/>
    <w:rsid w:val="00ED543E"/>
    <w:rsid w:val="00ED57E4"/>
    <w:rsid w:val="00ED7097"/>
    <w:rsid w:val="00EF4A25"/>
    <w:rsid w:val="00F058DD"/>
    <w:rsid w:val="00F06613"/>
    <w:rsid w:val="00F24208"/>
    <w:rsid w:val="00F31847"/>
    <w:rsid w:val="00F42DD8"/>
    <w:rsid w:val="00F458CB"/>
    <w:rsid w:val="00F5354D"/>
    <w:rsid w:val="00F64FB4"/>
    <w:rsid w:val="00F66A25"/>
    <w:rsid w:val="00F67412"/>
    <w:rsid w:val="00F711A1"/>
    <w:rsid w:val="00F71DE0"/>
    <w:rsid w:val="00F73DA9"/>
    <w:rsid w:val="00F80A48"/>
    <w:rsid w:val="00FA2B16"/>
    <w:rsid w:val="00FA3062"/>
    <w:rsid w:val="00FA730C"/>
    <w:rsid w:val="00FB1863"/>
    <w:rsid w:val="00FB1D8C"/>
    <w:rsid w:val="00FB7ECC"/>
    <w:rsid w:val="00FC07A8"/>
    <w:rsid w:val="00FD0BC3"/>
    <w:rsid w:val="00FD122E"/>
    <w:rsid w:val="00FD231D"/>
    <w:rsid w:val="00FD24AD"/>
    <w:rsid w:val="00FD5250"/>
    <w:rsid w:val="00FE0E05"/>
    <w:rsid w:val="00FF0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9" w:qFormat="1"/>
    <w:lsdException w:name="heading 8" w:uiPriority="9" w:qFormat="1"/>
    <w:lsdException w:name="heading 9" w:uiPriority="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1" w:qFormat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20AA"/>
  </w:style>
  <w:style w:type="paragraph" w:styleId="Balk1">
    <w:name w:val="heading 1"/>
    <w:basedOn w:val="Normal"/>
    <w:next w:val="Normal"/>
    <w:link w:val="Balk1Char"/>
    <w:uiPriority w:val="1"/>
    <w:qFormat/>
    <w:rsid w:val="00AF3A11"/>
    <w:pPr>
      <w:keepNext/>
      <w:keepLines/>
      <w:spacing w:before="24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AF3A11"/>
    <w:pPr>
      <w:keepNext/>
      <w:keepLines/>
      <w:spacing w:before="4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Balk3">
    <w:name w:val="heading 3"/>
    <w:basedOn w:val="Normal"/>
    <w:link w:val="Balk3Char"/>
    <w:uiPriority w:val="9"/>
    <w:unhideWhenUsed/>
    <w:qFormat/>
    <w:rsid w:val="00AF3A1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k4">
    <w:name w:val="heading 4"/>
    <w:basedOn w:val="Normal"/>
    <w:link w:val="Balk4Char"/>
    <w:uiPriority w:val="1"/>
    <w:qFormat/>
    <w:rsid w:val="003B751A"/>
    <w:pPr>
      <w:widowControl w:val="0"/>
      <w:autoSpaceDE w:val="0"/>
      <w:autoSpaceDN w:val="0"/>
      <w:spacing w:after="0" w:line="240" w:lineRule="auto"/>
      <w:ind w:left="218"/>
      <w:outlineLvl w:val="3"/>
    </w:pPr>
    <w:rPr>
      <w:rFonts w:ascii="Times New Roman" w:eastAsia="Times New Roman" w:hAnsi="Times New Roman" w:cs="Times New Roman"/>
      <w:sz w:val="24"/>
      <w:szCs w:val="24"/>
      <w:lang w:eastAsia="tr-TR" w:bidi="tr-TR"/>
    </w:rPr>
  </w:style>
  <w:style w:type="paragraph" w:styleId="Balk5">
    <w:name w:val="heading 5"/>
    <w:basedOn w:val="Normal"/>
    <w:link w:val="Balk5Char"/>
    <w:uiPriority w:val="1"/>
    <w:qFormat/>
    <w:rsid w:val="003B751A"/>
    <w:pPr>
      <w:widowControl w:val="0"/>
      <w:autoSpaceDE w:val="0"/>
      <w:autoSpaceDN w:val="0"/>
      <w:spacing w:before="66" w:after="0" w:line="240" w:lineRule="auto"/>
      <w:ind w:left="216"/>
      <w:outlineLvl w:val="4"/>
    </w:pPr>
    <w:rPr>
      <w:rFonts w:ascii="Times New Roman" w:eastAsia="Times New Roman" w:hAnsi="Times New Roman" w:cs="Times New Roman"/>
      <w:b/>
      <w:bCs/>
      <w:lang w:eastAsia="tr-TR" w:bidi="tr-TR"/>
    </w:rPr>
  </w:style>
  <w:style w:type="paragraph" w:styleId="Balk6">
    <w:name w:val="heading 6"/>
    <w:basedOn w:val="Normal"/>
    <w:link w:val="Balk6Char"/>
    <w:uiPriority w:val="1"/>
    <w:qFormat/>
    <w:rsid w:val="003B751A"/>
    <w:pPr>
      <w:widowControl w:val="0"/>
      <w:autoSpaceDE w:val="0"/>
      <w:autoSpaceDN w:val="0"/>
      <w:spacing w:after="0" w:line="240" w:lineRule="auto"/>
      <w:ind w:left="2422"/>
      <w:outlineLvl w:val="5"/>
    </w:pPr>
    <w:rPr>
      <w:rFonts w:ascii="Times New Roman" w:eastAsia="Times New Roman" w:hAnsi="Times New Roman" w:cs="Times New Roman"/>
      <w:b/>
      <w:bCs/>
      <w:sz w:val="20"/>
      <w:szCs w:val="20"/>
      <w:lang w:eastAsia="tr-TR" w:bidi="tr-TR"/>
    </w:rPr>
  </w:style>
  <w:style w:type="paragraph" w:styleId="Balk9">
    <w:name w:val="heading 9"/>
    <w:basedOn w:val="Normal"/>
    <w:next w:val="Normal"/>
    <w:link w:val="Balk9Char"/>
    <w:uiPriority w:val="9"/>
    <w:unhideWhenUsed/>
    <w:qFormat/>
    <w:rsid w:val="00AF3A11"/>
    <w:pPr>
      <w:keepNext/>
      <w:keepLines/>
      <w:spacing w:before="4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Balk11">
    <w:name w:val="Başlık 11"/>
    <w:basedOn w:val="Normal"/>
    <w:next w:val="Normal"/>
    <w:uiPriority w:val="9"/>
    <w:qFormat/>
    <w:rsid w:val="00AF3A1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Balk21">
    <w:name w:val="Başlık 21"/>
    <w:basedOn w:val="Normal"/>
    <w:next w:val="Normal"/>
    <w:uiPriority w:val="9"/>
    <w:semiHidden/>
    <w:unhideWhenUsed/>
    <w:qFormat/>
    <w:rsid w:val="00AF3A11"/>
    <w:pPr>
      <w:keepNext/>
      <w:keepLines/>
      <w:spacing w:before="200" w:after="0" w:line="276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AF3A11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customStyle="1" w:styleId="Balk91">
    <w:name w:val="Başlık 91"/>
    <w:basedOn w:val="Normal"/>
    <w:next w:val="Normal"/>
    <w:uiPriority w:val="9"/>
    <w:unhideWhenUsed/>
    <w:qFormat/>
    <w:rsid w:val="00AF3A11"/>
    <w:pPr>
      <w:keepNext/>
      <w:keepLines/>
      <w:spacing w:before="200" w:after="0" w:line="276" w:lineRule="auto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numbering" w:customStyle="1" w:styleId="ListeYok1">
    <w:name w:val="Liste Yok1"/>
    <w:next w:val="ListeYok"/>
    <w:uiPriority w:val="99"/>
    <w:semiHidden/>
    <w:unhideWhenUsed/>
    <w:rsid w:val="00AF3A11"/>
  </w:style>
  <w:style w:type="table" w:styleId="TabloKlavuzu">
    <w:name w:val="Table Grid"/>
    <w:basedOn w:val="NormalTablo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link w:val="ListeParagrafChar"/>
    <w:uiPriority w:val="34"/>
    <w:qFormat/>
    <w:rsid w:val="00AF3A11"/>
    <w:pPr>
      <w:spacing w:after="200" w:line="276" w:lineRule="auto"/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AF3A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F3A11"/>
  </w:style>
  <w:style w:type="paragraph" w:styleId="Altbilgi">
    <w:name w:val="footer"/>
    <w:basedOn w:val="Normal"/>
    <w:link w:val="AltbilgiChar"/>
    <w:uiPriority w:val="99"/>
    <w:unhideWhenUsed/>
    <w:rsid w:val="00AF3A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F3A11"/>
  </w:style>
  <w:style w:type="paragraph" w:styleId="BalonMetni">
    <w:name w:val="Balloon Text"/>
    <w:basedOn w:val="Normal"/>
    <w:link w:val="BalonMetniChar"/>
    <w:uiPriority w:val="99"/>
    <w:unhideWhenUsed/>
    <w:rsid w:val="00AF3A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rsid w:val="00AF3A11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uiPriority w:val="99"/>
    <w:qFormat/>
    <w:rsid w:val="00AF3A11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AralkYok">
    <w:name w:val="No Spacing"/>
    <w:uiPriority w:val="1"/>
    <w:qFormat/>
    <w:rsid w:val="00AF3A11"/>
    <w:pPr>
      <w:spacing w:after="0" w:line="240" w:lineRule="auto"/>
    </w:pPr>
  </w:style>
  <w:style w:type="paragraph" w:styleId="SonnotMetni">
    <w:name w:val="endnote text"/>
    <w:basedOn w:val="Normal"/>
    <w:link w:val="SonnotMetniChar"/>
    <w:uiPriority w:val="99"/>
    <w:semiHidden/>
    <w:unhideWhenUsed/>
    <w:rsid w:val="00AF3A11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AF3A11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AF3A11"/>
    <w:rPr>
      <w:vertAlign w:val="superscript"/>
    </w:rPr>
  </w:style>
  <w:style w:type="table" w:customStyle="1" w:styleId="TabloKlavuzu1">
    <w:name w:val="Tablo Kılavuzu1"/>
    <w:basedOn w:val="NormalTablo"/>
    <w:next w:val="TabloKlavuzu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pr1">
    <w:name w:val="Köprü1"/>
    <w:basedOn w:val="VarsaylanParagrafYazTipi"/>
    <w:uiPriority w:val="99"/>
    <w:unhideWhenUsed/>
    <w:rsid w:val="00AF3A11"/>
    <w:rPr>
      <w:color w:val="0000FF"/>
      <w:u w:val="single"/>
    </w:rPr>
  </w:style>
  <w:style w:type="character" w:customStyle="1" w:styleId="Balk1Char">
    <w:name w:val="Başlık 1 Char"/>
    <w:basedOn w:val="VarsaylanParagrafYazTipi"/>
    <w:link w:val="Balk1"/>
    <w:uiPriority w:val="1"/>
    <w:rsid w:val="00AF3A11"/>
    <w:rPr>
      <w:rFonts w:ascii="Cambria" w:eastAsia="Times New Roman" w:hAnsi="Cambria" w:cs="Times New Roman"/>
      <w:b/>
      <w:bCs/>
      <w:color w:val="365F91"/>
      <w:sz w:val="28"/>
      <w:szCs w:val="28"/>
    </w:rPr>
  </w:style>
  <w:style w:type="table" w:customStyle="1" w:styleId="TabloKlavuzu11">
    <w:name w:val="Tablo Kılavuzu11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">
    <w:name w:val="Tablo Kılavuzu2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">
    <w:name w:val="Tablo Kılavuzu3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k2Char">
    <w:name w:val="Başlık 2 Char"/>
    <w:basedOn w:val="VarsaylanParagrafYazTipi"/>
    <w:link w:val="Balk2"/>
    <w:uiPriority w:val="9"/>
    <w:rsid w:val="00AF3A11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Balk9Char">
    <w:name w:val="Başlık 9 Char"/>
    <w:basedOn w:val="VarsaylanParagrafYazTipi"/>
    <w:link w:val="Balk9"/>
    <w:uiPriority w:val="9"/>
    <w:rsid w:val="00AF3A11"/>
    <w:rPr>
      <w:rFonts w:ascii="Cambria" w:eastAsia="Times New Roman" w:hAnsi="Cambria" w:cs="Times New Roman"/>
      <w:i/>
      <w:iCs/>
      <w:color w:val="404040"/>
      <w:sz w:val="20"/>
      <w:szCs w:val="20"/>
    </w:rPr>
  </w:style>
  <w:style w:type="numbering" w:customStyle="1" w:styleId="ListeYok11">
    <w:name w:val="Liste Yok11"/>
    <w:next w:val="ListeYok"/>
    <w:uiPriority w:val="99"/>
    <w:semiHidden/>
    <w:unhideWhenUsed/>
    <w:rsid w:val="00AF3A11"/>
  </w:style>
  <w:style w:type="character" w:customStyle="1" w:styleId="zlenenKpr1">
    <w:name w:val="İzlenen Köprü1"/>
    <w:basedOn w:val="VarsaylanParagrafYazTipi"/>
    <w:uiPriority w:val="99"/>
    <w:semiHidden/>
    <w:unhideWhenUsed/>
    <w:rsid w:val="00AF3A11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AF3A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T1">
    <w:name w:val="toc 1"/>
    <w:basedOn w:val="Normal"/>
    <w:next w:val="Normal"/>
    <w:autoRedefine/>
    <w:uiPriority w:val="99"/>
    <w:semiHidden/>
    <w:unhideWhenUsed/>
    <w:rsid w:val="00AF3A1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unhideWhenUsed/>
    <w:qFormat/>
    <w:rsid w:val="00AF3A11"/>
    <w:pPr>
      <w:widowControl w:val="0"/>
      <w:autoSpaceDE w:val="0"/>
      <w:autoSpaceDN w:val="0"/>
      <w:adjustRightInd w:val="0"/>
      <w:spacing w:after="0" w:line="240" w:lineRule="auto"/>
      <w:ind w:left="1013" w:hanging="428"/>
    </w:pPr>
    <w:rPr>
      <w:rFonts w:ascii="Arial" w:eastAsia="Times New Roman" w:hAnsi="Arial" w:cs="Arial"/>
      <w:lang w:eastAsia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AF3A11"/>
    <w:rPr>
      <w:rFonts w:ascii="Arial" w:eastAsia="Times New Roman" w:hAnsi="Arial" w:cs="Arial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locked/>
    <w:rsid w:val="00AF3A11"/>
  </w:style>
  <w:style w:type="paragraph" w:customStyle="1" w:styleId="msobodytextindent">
    <w:name w:val="msobodytextindent"/>
    <w:basedOn w:val="Normal"/>
    <w:uiPriority w:val="99"/>
    <w:semiHidden/>
    <w:rsid w:val="00AF3A11"/>
    <w:pPr>
      <w:spacing w:after="120" w:line="276" w:lineRule="auto"/>
      <w:ind w:left="283"/>
    </w:pPr>
    <w:rPr>
      <w:rFonts w:ascii="Calibri" w:eastAsia="Calibri" w:hAnsi="Calibri" w:cs="Times New Roman"/>
    </w:rPr>
  </w:style>
  <w:style w:type="paragraph" w:customStyle="1" w:styleId="Default">
    <w:name w:val="Default"/>
    <w:rsid w:val="00AF3A1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Normal1">
    <w:name w:val="Normal1"/>
    <w:basedOn w:val="Normal"/>
    <w:uiPriority w:val="99"/>
    <w:rsid w:val="00AF3A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paragraph">
    <w:name w:val="paragraph"/>
    <w:basedOn w:val="Normal"/>
    <w:uiPriority w:val="99"/>
    <w:rsid w:val="00AF3A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yiv0534573499msonormal">
    <w:name w:val="yiv0534573499msonormal"/>
    <w:basedOn w:val="Normal"/>
    <w:uiPriority w:val="99"/>
    <w:rsid w:val="00AF3A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pple-converted-space">
    <w:name w:val="apple-converted-space"/>
    <w:basedOn w:val="VarsaylanParagrafYazTipi"/>
    <w:rsid w:val="00AF3A11"/>
  </w:style>
  <w:style w:type="character" w:customStyle="1" w:styleId="a-color-secondary">
    <w:name w:val="a-color-secondary"/>
    <w:basedOn w:val="VarsaylanParagrafYazTipi"/>
    <w:rsid w:val="00AF3A11"/>
  </w:style>
  <w:style w:type="character" w:customStyle="1" w:styleId="normaltextrun">
    <w:name w:val="normaltextrun"/>
    <w:basedOn w:val="VarsaylanParagrafYazTipi"/>
    <w:rsid w:val="00AF3A11"/>
  </w:style>
  <w:style w:type="character" w:customStyle="1" w:styleId="eop">
    <w:name w:val="eop"/>
    <w:basedOn w:val="VarsaylanParagrafYazTipi"/>
    <w:rsid w:val="00AF3A11"/>
  </w:style>
  <w:style w:type="character" w:customStyle="1" w:styleId="spellingerror">
    <w:name w:val="spellingerror"/>
    <w:basedOn w:val="VarsaylanParagrafYazTipi"/>
    <w:rsid w:val="00AF3A11"/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AF3A11"/>
    <w:pPr>
      <w:spacing w:after="120" w:line="276" w:lineRule="auto"/>
      <w:ind w:left="283"/>
    </w:pPr>
  </w:style>
  <w:style w:type="character" w:customStyle="1" w:styleId="GvdeMetniGirintisiChar1">
    <w:name w:val="Gövde Metni Girintisi Char1"/>
    <w:basedOn w:val="VarsaylanParagrafYazTipi"/>
    <w:uiPriority w:val="99"/>
    <w:semiHidden/>
    <w:rsid w:val="00AF3A11"/>
  </w:style>
  <w:style w:type="table" w:customStyle="1" w:styleId="TabloKlavuzu4">
    <w:name w:val="Tablo Kılavuzu4"/>
    <w:basedOn w:val="NormalTablo"/>
    <w:next w:val="TabloKlavuzu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kGlgeleme1">
    <w:name w:val="Açık Gölgeleme1"/>
    <w:basedOn w:val="NormalTablo"/>
    <w:next w:val="AkGlgeleme"/>
    <w:uiPriority w:val="60"/>
    <w:rsid w:val="00AF3A11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">
    <w:name w:val="Tablo Kılavuzu12"/>
    <w:basedOn w:val="NormalTablo"/>
    <w:uiPriority w:val="59"/>
    <w:rsid w:val="00AF3A11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">
    <w:name w:val="Tablo Kılavuzu21"/>
    <w:basedOn w:val="NormalTablo"/>
    <w:uiPriority w:val="59"/>
    <w:rsid w:val="00AF3A11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">
    <w:name w:val="Liste Yok2"/>
    <w:next w:val="ListeYok"/>
    <w:uiPriority w:val="99"/>
    <w:semiHidden/>
    <w:unhideWhenUsed/>
    <w:rsid w:val="00AF3A11"/>
  </w:style>
  <w:style w:type="character" w:styleId="AklamaBavurusu">
    <w:name w:val="annotation reference"/>
    <w:uiPriority w:val="99"/>
    <w:semiHidden/>
    <w:unhideWhenUsed/>
    <w:rsid w:val="00AF3A1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AF3A11"/>
    <w:pPr>
      <w:spacing w:after="200" w:line="276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AF3A11"/>
    <w:rPr>
      <w:rFonts w:ascii="Calibri" w:eastAsia="Calibri" w:hAnsi="Calibri" w:cs="Times New Roman"/>
      <w:sz w:val="20"/>
      <w:szCs w:val="20"/>
    </w:rPr>
  </w:style>
  <w:style w:type="table" w:customStyle="1" w:styleId="TabloKlavuzu13">
    <w:name w:val="Tablo Kılavuzu13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4">
    <w:name w:val="Tablo Kılavuzu14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AF3A11"/>
    <w:rPr>
      <w:color w:val="808080"/>
    </w:rPr>
  </w:style>
  <w:style w:type="numbering" w:customStyle="1" w:styleId="ListeYok3">
    <w:name w:val="Liste Yok3"/>
    <w:next w:val="ListeYok"/>
    <w:uiPriority w:val="99"/>
    <w:semiHidden/>
    <w:unhideWhenUsed/>
    <w:rsid w:val="00AF3A11"/>
  </w:style>
  <w:style w:type="table" w:customStyle="1" w:styleId="TabloKlavuzu5">
    <w:name w:val="Tablo Kılavuzu5"/>
    <w:basedOn w:val="NormalTablo"/>
    <w:next w:val="TabloKlavuzu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kGlgeleme11">
    <w:name w:val="Açık Gölgeleme11"/>
    <w:basedOn w:val="NormalTablo"/>
    <w:next w:val="AkGlgeleme"/>
    <w:uiPriority w:val="60"/>
    <w:rsid w:val="00AF3A11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11">
    <w:name w:val="Tablo Kılavuzu111"/>
    <w:basedOn w:val="NormalTablo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2">
    <w:name w:val="Tablo Kılavuzu22"/>
    <w:basedOn w:val="NormalTablo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">
    <w:name w:val="Tablo Kılavuzu31"/>
    <w:basedOn w:val="NormalTablo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31">
    <w:name w:val="Tablo Kılavuzu131"/>
    <w:basedOn w:val="NormalTablo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41">
    <w:name w:val="Tablo Kılavuzu141"/>
    <w:basedOn w:val="NormalTablo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AF3A1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table" w:customStyle="1" w:styleId="TabloKlavuzu6">
    <w:name w:val="Tablo Kılavuzu6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7">
    <w:name w:val="Tablo Kılavuzu7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8">
    <w:name w:val="Tablo Kılavuzu8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9">
    <w:name w:val="Tablo Kılavuzu9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0">
    <w:name w:val="Tablo Kılavuzu10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5">
    <w:name w:val="Tablo Kılavuzu15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2">
    <w:name w:val="Tablo Kılavuzu32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51">
    <w:name w:val="Tablo Kılavuzu51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6">
    <w:name w:val="Tablo Kılavuzu16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4">
    <w:name w:val="Liste Yok4"/>
    <w:next w:val="ListeYok"/>
    <w:uiPriority w:val="99"/>
    <w:semiHidden/>
    <w:unhideWhenUsed/>
    <w:rsid w:val="00AF3A11"/>
  </w:style>
  <w:style w:type="table" w:customStyle="1" w:styleId="TabloKlavuzu17">
    <w:name w:val="Tablo Kılavuzu17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8">
    <w:name w:val="Tablo Kılavuzu18"/>
    <w:basedOn w:val="NormalTablo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solstparagraph">
    <w:name w:val="msolıstparagraph"/>
    <w:basedOn w:val="Normal"/>
    <w:uiPriority w:val="34"/>
    <w:qFormat/>
    <w:rsid w:val="00AF3A11"/>
    <w:pPr>
      <w:spacing w:after="200" w:line="276" w:lineRule="auto"/>
      <w:ind w:left="720"/>
      <w:contextualSpacing/>
    </w:pPr>
    <w:rPr>
      <w:rFonts w:eastAsia="Times New Roman"/>
      <w:lang w:eastAsia="tr-TR"/>
    </w:rPr>
  </w:style>
  <w:style w:type="paragraph" w:customStyle="1" w:styleId="msonospacng">
    <w:name w:val="msonospacıng"/>
    <w:uiPriority w:val="1"/>
    <w:qFormat/>
    <w:rsid w:val="00AF3A11"/>
    <w:pPr>
      <w:spacing w:after="0" w:line="240" w:lineRule="auto"/>
    </w:pPr>
    <w:rPr>
      <w:rFonts w:eastAsia="Times New Roman"/>
      <w:lang w:eastAsia="tr-TR"/>
    </w:rPr>
  </w:style>
  <w:style w:type="table" w:customStyle="1" w:styleId="TabloKlavuzu311">
    <w:name w:val="Tablo Kılavuzu311"/>
    <w:basedOn w:val="NormalTablo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3">
    <w:name w:val="Tablo Kılavuzu23"/>
    <w:basedOn w:val="NormalTablo"/>
    <w:uiPriority w:val="59"/>
    <w:rsid w:val="00AF3A11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bilgiChar1">
    <w:name w:val="Üstbilgi Char1"/>
    <w:basedOn w:val="VarsaylanParagrafYazTipi"/>
    <w:uiPriority w:val="99"/>
    <w:rsid w:val="00AF3A11"/>
    <w:rPr>
      <w:rFonts w:eastAsia="Times New Roman"/>
      <w:lang w:eastAsia="tr-TR"/>
    </w:rPr>
  </w:style>
  <w:style w:type="character" w:customStyle="1" w:styleId="AltbilgiChar1">
    <w:name w:val="Altbilgi Char1"/>
    <w:basedOn w:val="VarsaylanParagrafYazTipi"/>
    <w:uiPriority w:val="99"/>
    <w:rsid w:val="00AF3A11"/>
    <w:rPr>
      <w:rFonts w:eastAsia="Times New Roman"/>
      <w:lang w:eastAsia="tr-TR"/>
    </w:rPr>
  </w:style>
  <w:style w:type="character" w:customStyle="1" w:styleId="BalonMetniChar1">
    <w:name w:val="Balon Metni Char1"/>
    <w:basedOn w:val="VarsaylanParagrafYazTipi"/>
    <w:uiPriority w:val="99"/>
    <w:rsid w:val="00AF3A11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Standard">
    <w:name w:val="Standard"/>
    <w:rsid w:val="00AF3A11"/>
    <w:pPr>
      <w:suppressAutoHyphens/>
      <w:autoSpaceDN w:val="0"/>
      <w:spacing w:after="200" w:line="276" w:lineRule="auto"/>
      <w:textAlignment w:val="baseline"/>
    </w:pPr>
    <w:rPr>
      <w:rFonts w:ascii="Calibri" w:eastAsia="Arial Unicode MS" w:hAnsi="Calibri" w:cs="Tahoma"/>
      <w:lang w:eastAsia="tr-TR"/>
    </w:rPr>
  </w:style>
  <w:style w:type="paragraph" w:styleId="KonuBal">
    <w:name w:val="Title"/>
    <w:basedOn w:val="Standard"/>
    <w:link w:val="KonuBalChar"/>
    <w:qFormat/>
    <w:rsid w:val="00AF3A11"/>
    <w:pPr>
      <w:keepNext/>
      <w:suppressLineNumbers/>
      <w:spacing w:before="120" w:after="120"/>
    </w:pPr>
    <w:rPr>
      <w:rFonts w:ascii="Arial" w:eastAsia="MS Mincho" w:hAnsi="Arial" w:cs="Arial"/>
      <w:i/>
      <w:iCs/>
      <w:sz w:val="24"/>
      <w:szCs w:val="24"/>
    </w:rPr>
  </w:style>
  <w:style w:type="character" w:customStyle="1" w:styleId="KonuBalChar">
    <w:name w:val="Konu Başlığı Char"/>
    <w:basedOn w:val="VarsaylanParagrafYazTipi"/>
    <w:link w:val="KonuBal"/>
    <w:rsid w:val="00AF3A11"/>
    <w:rPr>
      <w:rFonts w:ascii="Arial" w:eastAsia="MS Mincho" w:hAnsi="Arial" w:cs="Arial"/>
      <w:i/>
      <w:iCs/>
      <w:sz w:val="24"/>
      <w:szCs w:val="24"/>
      <w:lang w:eastAsia="tr-TR"/>
    </w:rPr>
  </w:style>
  <w:style w:type="paragraph" w:customStyle="1" w:styleId="Textbody">
    <w:name w:val="Text body"/>
    <w:basedOn w:val="Standard"/>
    <w:rsid w:val="00AF3A11"/>
    <w:pPr>
      <w:spacing w:after="140"/>
    </w:pPr>
  </w:style>
  <w:style w:type="paragraph" w:styleId="AltKonuBal">
    <w:name w:val="Subtitle"/>
    <w:basedOn w:val="KonuBal"/>
    <w:next w:val="Textbody"/>
    <w:link w:val="AltKonuBalChar"/>
    <w:qFormat/>
    <w:rsid w:val="00AF3A11"/>
    <w:pPr>
      <w:jc w:val="center"/>
    </w:pPr>
    <w:rPr>
      <w:sz w:val="28"/>
      <w:szCs w:val="28"/>
    </w:rPr>
  </w:style>
  <w:style w:type="character" w:customStyle="1" w:styleId="AltKonuBalChar">
    <w:name w:val="Alt Konu Başlığı Char"/>
    <w:basedOn w:val="VarsaylanParagrafYazTipi"/>
    <w:link w:val="AltKonuBal"/>
    <w:rsid w:val="00AF3A11"/>
    <w:rPr>
      <w:rFonts w:ascii="Arial" w:eastAsia="MS Mincho" w:hAnsi="Arial" w:cs="Arial"/>
      <w:i/>
      <w:iCs/>
      <w:sz w:val="28"/>
      <w:szCs w:val="28"/>
      <w:lang w:eastAsia="tr-TR"/>
    </w:rPr>
  </w:style>
  <w:style w:type="paragraph" w:styleId="Liste">
    <w:name w:val="List"/>
    <w:basedOn w:val="Textbody"/>
    <w:rsid w:val="00AF3A11"/>
    <w:rPr>
      <w:rFonts w:cs="Arial"/>
      <w:sz w:val="24"/>
    </w:rPr>
  </w:style>
  <w:style w:type="paragraph" w:customStyle="1" w:styleId="Index">
    <w:name w:val="Index"/>
    <w:basedOn w:val="Standard"/>
    <w:rsid w:val="00AF3A11"/>
    <w:pPr>
      <w:suppressLineNumbers/>
    </w:pPr>
    <w:rPr>
      <w:rFonts w:cs="Arial"/>
      <w:sz w:val="24"/>
    </w:rPr>
  </w:style>
  <w:style w:type="paragraph" w:customStyle="1" w:styleId="TableContents">
    <w:name w:val="Table Contents"/>
    <w:basedOn w:val="Standard"/>
    <w:rsid w:val="00AF3A11"/>
    <w:pPr>
      <w:suppressLineNumbers/>
    </w:pPr>
  </w:style>
  <w:style w:type="paragraph" w:customStyle="1" w:styleId="TableHeading">
    <w:name w:val="Table Heading"/>
    <w:basedOn w:val="TableContents"/>
    <w:rsid w:val="00AF3A11"/>
    <w:pPr>
      <w:jc w:val="center"/>
    </w:pPr>
    <w:rPr>
      <w:b/>
      <w:bCs/>
    </w:rPr>
  </w:style>
  <w:style w:type="character" w:customStyle="1" w:styleId="ListLabel1">
    <w:name w:val="ListLabel 1"/>
    <w:rsid w:val="00AF3A11"/>
    <w:rPr>
      <w:rFonts w:ascii="Times New Roman" w:eastAsia="Arial" w:hAnsi="Times New Roman" w:cs="Times New Roman"/>
    </w:rPr>
  </w:style>
  <w:style w:type="character" w:customStyle="1" w:styleId="ListLabel2">
    <w:name w:val="ListLabel 2"/>
    <w:rsid w:val="00AF3A11"/>
    <w:rPr>
      <w:rFonts w:cs="Courier New"/>
    </w:rPr>
  </w:style>
  <w:style w:type="character" w:customStyle="1" w:styleId="ListLabel3">
    <w:name w:val="ListLabel 3"/>
    <w:rsid w:val="00AF3A11"/>
    <w:rPr>
      <w:rFonts w:cs="Courier New"/>
    </w:rPr>
  </w:style>
  <w:style w:type="character" w:customStyle="1" w:styleId="ListLabel4">
    <w:name w:val="ListLabel 4"/>
    <w:rsid w:val="00AF3A11"/>
    <w:rPr>
      <w:rFonts w:cs="Courier New"/>
    </w:rPr>
  </w:style>
  <w:style w:type="character" w:customStyle="1" w:styleId="ListLabel5">
    <w:name w:val="ListLabel 5"/>
    <w:rsid w:val="00AF3A11"/>
    <w:rPr>
      <w:rFonts w:cs="Courier New"/>
    </w:rPr>
  </w:style>
  <w:style w:type="character" w:customStyle="1" w:styleId="ListLabel6">
    <w:name w:val="ListLabel 6"/>
    <w:rsid w:val="00AF3A11"/>
    <w:rPr>
      <w:rFonts w:cs="Courier New"/>
    </w:rPr>
  </w:style>
  <w:style w:type="character" w:customStyle="1" w:styleId="ListLabel7">
    <w:name w:val="ListLabel 7"/>
    <w:rsid w:val="00AF3A11"/>
    <w:rPr>
      <w:rFonts w:cs="Courier New"/>
    </w:rPr>
  </w:style>
  <w:style w:type="character" w:customStyle="1" w:styleId="ListLabel8">
    <w:name w:val="ListLabel 8"/>
    <w:rsid w:val="00AF3A11"/>
    <w:rPr>
      <w:rFonts w:cs="Courier New"/>
    </w:rPr>
  </w:style>
  <w:style w:type="character" w:customStyle="1" w:styleId="ListLabel9">
    <w:name w:val="ListLabel 9"/>
    <w:rsid w:val="00AF3A11"/>
    <w:rPr>
      <w:rFonts w:cs="Courier New"/>
    </w:rPr>
  </w:style>
  <w:style w:type="character" w:customStyle="1" w:styleId="ListLabel10">
    <w:name w:val="ListLabel 10"/>
    <w:rsid w:val="00AF3A11"/>
    <w:rPr>
      <w:rFonts w:cs="Courier New"/>
    </w:rPr>
  </w:style>
  <w:style w:type="character" w:customStyle="1" w:styleId="ListLabel11">
    <w:name w:val="ListLabel 11"/>
    <w:rsid w:val="00AF3A11"/>
    <w:rPr>
      <w:rFonts w:cs="Courier New"/>
    </w:rPr>
  </w:style>
  <w:style w:type="character" w:customStyle="1" w:styleId="ListLabel12">
    <w:name w:val="ListLabel 12"/>
    <w:rsid w:val="00AF3A11"/>
    <w:rPr>
      <w:rFonts w:cs="Courier New"/>
    </w:rPr>
  </w:style>
  <w:style w:type="character" w:customStyle="1" w:styleId="ListLabel13">
    <w:name w:val="ListLabel 13"/>
    <w:rsid w:val="00AF3A11"/>
    <w:rPr>
      <w:rFonts w:cs="Courier New"/>
    </w:rPr>
  </w:style>
  <w:style w:type="character" w:customStyle="1" w:styleId="ListLabel14">
    <w:name w:val="ListLabel 14"/>
    <w:rsid w:val="00AF3A11"/>
    <w:rPr>
      <w:rFonts w:cs="Courier New"/>
    </w:rPr>
  </w:style>
  <w:style w:type="character" w:customStyle="1" w:styleId="ListLabel15">
    <w:name w:val="ListLabel 15"/>
    <w:rsid w:val="00AF3A11"/>
    <w:rPr>
      <w:rFonts w:cs="Courier New"/>
    </w:rPr>
  </w:style>
  <w:style w:type="character" w:customStyle="1" w:styleId="ListLabel16">
    <w:name w:val="ListLabel 16"/>
    <w:rsid w:val="00AF3A11"/>
    <w:rPr>
      <w:rFonts w:cs="Courier New"/>
    </w:rPr>
  </w:style>
  <w:style w:type="character" w:customStyle="1" w:styleId="ListLabel17">
    <w:name w:val="ListLabel 17"/>
    <w:rsid w:val="00AF3A11"/>
    <w:rPr>
      <w:rFonts w:eastAsia="Calibri" w:cs="Times New Roman"/>
    </w:rPr>
  </w:style>
  <w:style w:type="character" w:customStyle="1" w:styleId="ListLabel18">
    <w:name w:val="ListLabel 18"/>
    <w:rsid w:val="00AF3A11"/>
    <w:rPr>
      <w:rFonts w:cs="Courier New"/>
    </w:rPr>
  </w:style>
  <w:style w:type="character" w:customStyle="1" w:styleId="ListLabel19">
    <w:name w:val="ListLabel 19"/>
    <w:rsid w:val="00AF3A11"/>
    <w:rPr>
      <w:rFonts w:cs="Courier New"/>
    </w:rPr>
  </w:style>
  <w:style w:type="character" w:customStyle="1" w:styleId="ListLabel20">
    <w:name w:val="ListLabel 20"/>
    <w:rsid w:val="00AF3A11"/>
    <w:rPr>
      <w:rFonts w:cs="Courier New"/>
    </w:rPr>
  </w:style>
  <w:style w:type="character" w:customStyle="1" w:styleId="ListLabel21">
    <w:name w:val="ListLabel 21"/>
    <w:rsid w:val="00AF3A11"/>
    <w:rPr>
      <w:rFonts w:eastAsia="Calibri" w:cs="Times New Roman"/>
    </w:rPr>
  </w:style>
  <w:style w:type="character" w:customStyle="1" w:styleId="ListLabel22">
    <w:name w:val="ListLabel 22"/>
    <w:rsid w:val="00AF3A11"/>
    <w:rPr>
      <w:rFonts w:cs="Courier New"/>
    </w:rPr>
  </w:style>
  <w:style w:type="character" w:customStyle="1" w:styleId="ListLabel23">
    <w:name w:val="ListLabel 23"/>
    <w:rsid w:val="00AF3A11"/>
    <w:rPr>
      <w:rFonts w:cs="Courier New"/>
    </w:rPr>
  </w:style>
  <w:style w:type="character" w:customStyle="1" w:styleId="ListLabel24">
    <w:name w:val="ListLabel 24"/>
    <w:rsid w:val="00AF3A11"/>
    <w:rPr>
      <w:rFonts w:cs="Courier New"/>
    </w:rPr>
  </w:style>
  <w:style w:type="character" w:customStyle="1" w:styleId="ListLabel25">
    <w:name w:val="ListLabel 25"/>
    <w:rsid w:val="00AF3A11"/>
    <w:rPr>
      <w:rFonts w:eastAsia="Calibri" w:cs="Times New Roman"/>
    </w:rPr>
  </w:style>
  <w:style w:type="character" w:customStyle="1" w:styleId="ListLabel26">
    <w:name w:val="ListLabel 26"/>
    <w:rsid w:val="00AF3A11"/>
    <w:rPr>
      <w:rFonts w:cs="Courier New"/>
    </w:rPr>
  </w:style>
  <w:style w:type="character" w:customStyle="1" w:styleId="ListLabel27">
    <w:name w:val="ListLabel 27"/>
    <w:rsid w:val="00AF3A11"/>
    <w:rPr>
      <w:rFonts w:cs="Courier New"/>
    </w:rPr>
  </w:style>
  <w:style w:type="character" w:customStyle="1" w:styleId="ListLabel28">
    <w:name w:val="ListLabel 28"/>
    <w:rsid w:val="00AF3A11"/>
    <w:rPr>
      <w:rFonts w:cs="Courier New"/>
    </w:rPr>
  </w:style>
  <w:style w:type="character" w:customStyle="1" w:styleId="ListLabel29">
    <w:name w:val="ListLabel 29"/>
    <w:rsid w:val="00AF3A11"/>
    <w:rPr>
      <w:rFonts w:cs="Courier New"/>
    </w:rPr>
  </w:style>
  <w:style w:type="character" w:customStyle="1" w:styleId="ListLabel30">
    <w:name w:val="ListLabel 30"/>
    <w:rsid w:val="00AF3A11"/>
    <w:rPr>
      <w:rFonts w:cs="Courier New"/>
    </w:rPr>
  </w:style>
  <w:style w:type="character" w:customStyle="1" w:styleId="ListLabel31">
    <w:name w:val="ListLabel 31"/>
    <w:rsid w:val="00AF3A11"/>
    <w:rPr>
      <w:rFonts w:cs="Courier New"/>
    </w:rPr>
  </w:style>
  <w:style w:type="numbering" w:customStyle="1" w:styleId="ListeYok111">
    <w:name w:val="Liste Yok111"/>
    <w:basedOn w:val="ListeYok"/>
    <w:uiPriority w:val="99"/>
    <w:rsid w:val="00AF3A11"/>
  </w:style>
  <w:style w:type="numbering" w:customStyle="1" w:styleId="WWNum1">
    <w:name w:val="WWNum1"/>
    <w:basedOn w:val="ListeYok"/>
    <w:rsid w:val="00AF3A11"/>
  </w:style>
  <w:style w:type="numbering" w:customStyle="1" w:styleId="WWNum2">
    <w:name w:val="WWNum2"/>
    <w:basedOn w:val="ListeYok"/>
    <w:rsid w:val="00AF3A11"/>
  </w:style>
  <w:style w:type="numbering" w:customStyle="1" w:styleId="WWNum3">
    <w:name w:val="WWNum3"/>
    <w:basedOn w:val="ListeYok"/>
    <w:rsid w:val="00AF3A11"/>
  </w:style>
  <w:style w:type="numbering" w:customStyle="1" w:styleId="WWNum4">
    <w:name w:val="WWNum4"/>
    <w:basedOn w:val="ListeYok"/>
    <w:rsid w:val="00AF3A11"/>
  </w:style>
  <w:style w:type="numbering" w:customStyle="1" w:styleId="WWNum5">
    <w:name w:val="WWNum5"/>
    <w:basedOn w:val="ListeYok"/>
    <w:rsid w:val="00AF3A11"/>
  </w:style>
  <w:style w:type="numbering" w:customStyle="1" w:styleId="WWNum6">
    <w:name w:val="WWNum6"/>
    <w:basedOn w:val="ListeYok"/>
    <w:rsid w:val="00AF3A11"/>
  </w:style>
  <w:style w:type="numbering" w:customStyle="1" w:styleId="WWNum7">
    <w:name w:val="WWNum7"/>
    <w:basedOn w:val="ListeYok"/>
    <w:rsid w:val="00AF3A11"/>
  </w:style>
  <w:style w:type="numbering" w:customStyle="1" w:styleId="WWNum8">
    <w:name w:val="WWNum8"/>
    <w:basedOn w:val="ListeYok"/>
    <w:rsid w:val="00AF3A11"/>
  </w:style>
  <w:style w:type="numbering" w:customStyle="1" w:styleId="WWNum9">
    <w:name w:val="WWNum9"/>
    <w:basedOn w:val="ListeYok"/>
    <w:rsid w:val="00AF3A11"/>
  </w:style>
  <w:style w:type="numbering" w:customStyle="1" w:styleId="WWNum10">
    <w:name w:val="WWNum10"/>
    <w:basedOn w:val="ListeYok"/>
    <w:rsid w:val="00AF3A11"/>
  </w:style>
  <w:style w:type="numbering" w:customStyle="1" w:styleId="WWNum11">
    <w:name w:val="WWNum11"/>
    <w:basedOn w:val="ListeYok"/>
    <w:rsid w:val="00AF3A11"/>
  </w:style>
  <w:style w:type="numbering" w:customStyle="1" w:styleId="WWNum12">
    <w:name w:val="WWNum12"/>
    <w:basedOn w:val="ListeYok"/>
    <w:rsid w:val="00AF3A11"/>
  </w:style>
  <w:style w:type="numbering" w:customStyle="1" w:styleId="WWNum13">
    <w:name w:val="WWNum13"/>
    <w:basedOn w:val="ListeYok"/>
    <w:rsid w:val="00AF3A11"/>
  </w:style>
  <w:style w:type="numbering" w:customStyle="1" w:styleId="WWNum14">
    <w:name w:val="WWNum14"/>
    <w:basedOn w:val="ListeYok"/>
    <w:rsid w:val="00AF3A11"/>
  </w:style>
  <w:style w:type="numbering" w:customStyle="1" w:styleId="WWNum15">
    <w:name w:val="WWNum15"/>
    <w:basedOn w:val="ListeYok"/>
    <w:rsid w:val="00AF3A11"/>
  </w:style>
  <w:style w:type="numbering" w:customStyle="1" w:styleId="WWNum16">
    <w:name w:val="WWNum16"/>
    <w:basedOn w:val="ListeYok"/>
    <w:rsid w:val="00AF3A11"/>
  </w:style>
  <w:style w:type="paragraph" w:customStyle="1" w:styleId="msosubttle">
    <w:name w:val="msosubtıtle"/>
    <w:basedOn w:val="KonuBal"/>
    <w:next w:val="Textbody"/>
    <w:rsid w:val="00AF3A11"/>
    <w:pPr>
      <w:jc w:val="center"/>
      <w:textAlignment w:val="auto"/>
    </w:pPr>
    <w:rPr>
      <w:sz w:val="28"/>
      <w:szCs w:val="28"/>
    </w:rPr>
  </w:style>
  <w:style w:type="character" w:customStyle="1" w:styleId="AltKonuBalChar1">
    <w:name w:val="Alt Konu Başlığı Char1"/>
    <w:basedOn w:val="VarsaylanParagrafYazTipi"/>
    <w:rsid w:val="00AF3A11"/>
    <w:rPr>
      <w:rFonts w:ascii="Arial" w:eastAsia="Times New Roman" w:hAnsi="Arial" w:cs="Times New Roman"/>
      <w:i/>
      <w:iCs/>
      <w:color w:val="4F81BD"/>
      <w:spacing w:val="15"/>
      <w:sz w:val="24"/>
      <w:szCs w:val="24"/>
    </w:rPr>
  </w:style>
  <w:style w:type="paragraph" w:customStyle="1" w:styleId="msottle">
    <w:name w:val="msotıtle"/>
    <w:basedOn w:val="Standard"/>
    <w:rsid w:val="00AF3A11"/>
    <w:pPr>
      <w:keepNext/>
      <w:suppressLineNumbers/>
      <w:spacing w:before="120" w:after="120"/>
      <w:textAlignment w:val="auto"/>
    </w:pPr>
    <w:rPr>
      <w:rFonts w:ascii="Arial" w:eastAsia="MS Mincho" w:hAnsi="Arial" w:cs="Arial"/>
      <w:i/>
      <w:iCs/>
      <w:sz w:val="24"/>
      <w:szCs w:val="24"/>
    </w:rPr>
  </w:style>
  <w:style w:type="paragraph" w:customStyle="1" w:styleId="msolst">
    <w:name w:val="msolıst"/>
    <w:basedOn w:val="Textbody"/>
    <w:rsid w:val="00AF3A11"/>
    <w:pPr>
      <w:textAlignment w:val="auto"/>
    </w:pPr>
    <w:rPr>
      <w:rFonts w:cs="Arial"/>
      <w:sz w:val="24"/>
    </w:rPr>
  </w:style>
  <w:style w:type="paragraph" w:customStyle="1" w:styleId="ortabalkbold">
    <w:name w:val="ortabalkbold"/>
    <w:basedOn w:val="Normal"/>
    <w:rsid w:val="00AF3A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numbering" w:customStyle="1" w:styleId="ListeYok5">
    <w:name w:val="Liste Yok5"/>
    <w:next w:val="ListeYok"/>
    <w:uiPriority w:val="99"/>
    <w:semiHidden/>
    <w:unhideWhenUsed/>
    <w:rsid w:val="00AF3A11"/>
  </w:style>
  <w:style w:type="table" w:customStyle="1" w:styleId="TableNormal">
    <w:name w:val="Table Normal"/>
    <w:uiPriority w:val="2"/>
    <w:semiHidden/>
    <w:qFormat/>
    <w:rsid w:val="00AF3A11"/>
    <w:pPr>
      <w:widowControl w:val="0"/>
      <w:spacing w:after="0" w:line="240" w:lineRule="auto"/>
    </w:pPr>
    <w:rPr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ListeYok6">
    <w:name w:val="Liste Yok6"/>
    <w:next w:val="ListeYok"/>
    <w:uiPriority w:val="99"/>
    <w:semiHidden/>
    <w:unhideWhenUsed/>
    <w:rsid w:val="00AF3A11"/>
  </w:style>
  <w:style w:type="table" w:customStyle="1" w:styleId="TabloKlavuzu19">
    <w:name w:val="Tablo Kılavuzu19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10">
    <w:name w:val="Tablo Kılavuzu110"/>
    <w:basedOn w:val="NormalTablo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2">
    <w:name w:val="Tablo Kılavuzu312"/>
    <w:basedOn w:val="NormalTablo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4">
    <w:name w:val="Tablo Kılavuzu24"/>
    <w:basedOn w:val="NormalTablo"/>
    <w:uiPriority w:val="59"/>
    <w:rsid w:val="00AF3A11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2">
    <w:name w:val="Liste Yok12"/>
    <w:basedOn w:val="ListeYok"/>
    <w:uiPriority w:val="99"/>
    <w:rsid w:val="00AF3A11"/>
  </w:style>
  <w:style w:type="numbering" w:customStyle="1" w:styleId="WWNum17">
    <w:name w:val="WWNum17"/>
    <w:basedOn w:val="ListeYok"/>
    <w:rsid w:val="00AF3A11"/>
  </w:style>
  <w:style w:type="numbering" w:customStyle="1" w:styleId="WWNum21">
    <w:name w:val="WWNum21"/>
    <w:basedOn w:val="ListeYok"/>
    <w:rsid w:val="00AF3A11"/>
  </w:style>
  <w:style w:type="numbering" w:customStyle="1" w:styleId="WWNum31">
    <w:name w:val="WWNum31"/>
    <w:basedOn w:val="ListeYok"/>
    <w:rsid w:val="00AF3A11"/>
  </w:style>
  <w:style w:type="numbering" w:customStyle="1" w:styleId="WWNum41">
    <w:name w:val="WWNum41"/>
    <w:basedOn w:val="ListeYok"/>
    <w:rsid w:val="00AF3A11"/>
  </w:style>
  <w:style w:type="numbering" w:customStyle="1" w:styleId="WWNum51">
    <w:name w:val="WWNum51"/>
    <w:basedOn w:val="ListeYok"/>
    <w:rsid w:val="00AF3A11"/>
  </w:style>
  <w:style w:type="numbering" w:customStyle="1" w:styleId="WWNum61">
    <w:name w:val="WWNum61"/>
    <w:basedOn w:val="ListeYok"/>
    <w:rsid w:val="00AF3A11"/>
  </w:style>
  <w:style w:type="numbering" w:customStyle="1" w:styleId="WWNum71">
    <w:name w:val="WWNum71"/>
    <w:basedOn w:val="ListeYok"/>
    <w:rsid w:val="00AF3A11"/>
  </w:style>
  <w:style w:type="numbering" w:customStyle="1" w:styleId="WWNum81">
    <w:name w:val="WWNum81"/>
    <w:basedOn w:val="ListeYok"/>
    <w:rsid w:val="00AF3A11"/>
  </w:style>
  <w:style w:type="numbering" w:customStyle="1" w:styleId="WWNum91">
    <w:name w:val="WWNum91"/>
    <w:basedOn w:val="ListeYok"/>
    <w:rsid w:val="00AF3A11"/>
  </w:style>
  <w:style w:type="numbering" w:customStyle="1" w:styleId="WWNum101">
    <w:name w:val="WWNum101"/>
    <w:basedOn w:val="ListeYok"/>
    <w:rsid w:val="00AF3A11"/>
  </w:style>
  <w:style w:type="numbering" w:customStyle="1" w:styleId="WWNum111">
    <w:name w:val="WWNum111"/>
    <w:basedOn w:val="ListeYok"/>
    <w:rsid w:val="00AF3A11"/>
  </w:style>
  <w:style w:type="numbering" w:customStyle="1" w:styleId="WWNum121">
    <w:name w:val="WWNum121"/>
    <w:basedOn w:val="ListeYok"/>
    <w:rsid w:val="00AF3A11"/>
  </w:style>
  <w:style w:type="numbering" w:customStyle="1" w:styleId="WWNum131">
    <w:name w:val="WWNum131"/>
    <w:basedOn w:val="ListeYok"/>
    <w:rsid w:val="00AF3A11"/>
  </w:style>
  <w:style w:type="numbering" w:customStyle="1" w:styleId="WWNum141">
    <w:name w:val="WWNum141"/>
    <w:basedOn w:val="ListeYok"/>
    <w:rsid w:val="00AF3A11"/>
  </w:style>
  <w:style w:type="numbering" w:customStyle="1" w:styleId="WWNum151">
    <w:name w:val="WWNum151"/>
    <w:basedOn w:val="ListeYok"/>
    <w:rsid w:val="00AF3A11"/>
  </w:style>
  <w:style w:type="numbering" w:customStyle="1" w:styleId="WWNum161">
    <w:name w:val="WWNum161"/>
    <w:basedOn w:val="ListeYok"/>
    <w:rsid w:val="00AF3A11"/>
  </w:style>
  <w:style w:type="character" w:styleId="Kpr">
    <w:name w:val="Hyperlink"/>
    <w:basedOn w:val="VarsaylanParagrafYazTipi"/>
    <w:uiPriority w:val="99"/>
    <w:unhideWhenUsed/>
    <w:rsid w:val="00AF3A11"/>
    <w:rPr>
      <w:color w:val="0563C1" w:themeColor="hyperlink"/>
      <w:u w:val="single"/>
    </w:rPr>
  </w:style>
  <w:style w:type="character" w:customStyle="1" w:styleId="Balk1Char1">
    <w:name w:val="Başlık 1 Char1"/>
    <w:basedOn w:val="VarsaylanParagrafYazTipi"/>
    <w:uiPriority w:val="9"/>
    <w:rsid w:val="00AF3A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alk2Char1">
    <w:name w:val="Başlık 2 Char1"/>
    <w:basedOn w:val="VarsaylanParagrafYazTipi"/>
    <w:uiPriority w:val="9"/>
    <w:semiHidden/>
    <w:rsid w:val="00AF3A1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Balk9Char1">
    <w:name w:val="Başlık 9 Char1"/>
    <w:basedOn w:val="VarsaylanParagrafYazTipi"/>
    <w:uiPriority w:val="9"/>
    <w:semiHidden/>
    <w:rsid w:val="00AF3A1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zlenenKpr">
    <w:name w:val="FollowedHyperlink"/>
    <w:basedOn w:val="VarsaylanParagrafYazTipi"/>
    <w:uiPriority w:val="99"/>
    <w:semiHidden/>
    <w:unhideWhenUsed/>
    <w:rsid w:val="00AF3A11"/>
    <w:rPr>
      <w:color w:val="954F72" w:themeColor="followedHyperlink"/>
      <w:u w:val="single"/>
    </w:rPr>
  </w:style>
  <w:style w:type="table" w:styleId="AkGlgeleme">
    <w:name w:val="Light Shading"/>
    <w:basedOn w:val="NormalTablo"/>
    <w:uiPriority w:val="60"/>
    <w:unhideWhenUsed/>
    <w:rsid w:val="00AF3A1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oKlavuzu41">
    <w:name w:val="Tablo Kılavuzu41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2">
    <w:name w:val="Tablo Kılavuzu42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3">
    <w:name w:val="Tablo Kılavuzu43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kGlgeleme2">
    <w:name w:val="Açık Gölgeleme2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1">
    <w:name w:val="Tablo Kılavuzu12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1">
    <w:name w:val="Tablo Kılavuzu21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1">
    <w:name w:val="Liste Yok21"/>
    <w:next w:val="ListeYok"/>
    <w:uiPriority w:val="99"/>
    <w:semiHidden/>
    <w:unhideWhenUsed/>
    <w:rsid w:val="00913ACE"/>
  </w:style>
  <w:style w:type="numbering" w:customStyle="1" w:styleId="ListeYok31">
    <w:name w:val="Liste Yok31"/>
    <w:next w:val="ListeYok"/>
    <w:uiPriority w:val="99"/>
    <w:semiHidden/>
    <w:unhideWhenUsed/>
    <w:rsid w:val="00913ACE"/>
  </w:style>
  <w:style w:type="table" w:customStyle="1" w:styleId="AkGlgeleme12">
    <w:name w:val="Açık Gölgeleme12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13">
    <w:name w:val="Liste Yok13"/>
    <w:next w:val="ListeYok"/>
    <w:uiPriority w:val="99"/>
    <w:semiHidden/>
    <w:unhideWhenUsed/>
    <w:rsid w:val="00913ACE"/>
  </w:style>
  <w:style w:type="table" w:customStyle="1" w:styleId="AkGlgeleme3">
    <w:name w:val="Açık Gölgeleme3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2">
    <w:name w:val="Tablo Kılavuzu122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2">
    <w:name w:val="Tablo Kılavuzu212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2">
    <w:name w:val="Liste Yok22"/>
    <w:next w:val="ListeYok"/>
    <w:uiPriority w:val="99"/>
    <w:semiHidden/>
    <w:unhideWhenUsed/>
    <w:rsid w:val="00913ACE"/>
  </w:style>
  <w:style w:type="numbering" w:customStyle="1" w:styleId="ListeYok32">
    <w:name w:val="Liste Yok32"/>
    <w:next w:val="ListeYok"/>
    <w:uiPriority w:val="99"/>
    <w:semiHidden/>
    <w:unhideWhenUsed/>
    <w:rsid w:val="00913ACE"/>
  </w:style>
  <w:style w:type="table" w:customStyle="1" w:styleId="AkGlgeleme13">
    <w:name w:val="Açık Gölgeleme13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14">
    <w:name w:val="Liste Yok14"/>
    <w:next w:val="ListeYok"/>
    <w:uiPriority w:val="99"/>
    <w:semiHidden/>
    <w:unhideWhenUsed/>
    <w:rsid w:val="00913ACE"/>
  </w:style>
  <w:style w:type="numbering" w:customStyle="1" w:styleId="ListeYok112">
    <w:name w:val="Liste Yok112"/>
    <w:next w:val="ListeYok"/>
    <w:uiPriority w:val="99"/>
    <w:semiHidden/>
    <w:unhideWhenUsed/>
    <w:rsid w:val="00913ACE"/>
  </w:style>
  <w:style w:type="table" w:customStyle="1" w:styleId="AkGlgeleme4">
    <w:name w:val="Açık Gölgeleme4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3">
    <w:name w:val="Tablo Kılavuzu123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3">
    <w:name w:val="Tablo Kılavuzu213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3">
    <w:name w:val="Liste Yok23"/>
    <w:next w:val="ListeYok"/>
    <w:uiPriority w:val="99"/>
    <w:semiHidden/>
    <w:unhideWhenUsed/>
    <w:rsid w:val="00913ACE"/>
  </w:style>
  <w:style w:type="numbering" w:customStyle="1" w:styleId="ListeYok33">
    <w:name w:val="Liste Yok33"/>
    <w:next w:val="ListeYok"/>
    <w:uiPriority w:val="99"/>
    <w:semiHidden/>
    <w:unhideWhenUsed/>
    <w:rsid w:val="00913ACE"/>
  </w:style>
  <w:style w:type="table" w:customStyle="1" w:styleId="AkGlgeleme14">
    <w:name w:val="Açık Gölgeleme14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7">
    <w:name w:val="Liste Yok7"/>
    <w:next w:val="ListeYok"/>
    <w:uiPriority w:val="99"/>
    <w:semiHidden/>
    <w:unhideWhenUsed/>
    <w:rsid w:val="00913ACE"/>
  </w:style>
  <w:style w:type="numbering" w:customStyle="1" w:styleId="ListeYok15">
    <w:name w:val="Liste Yok15"/>
    <w:next w:val="ListeYok"/>
    <w:uiPriority w:val="99"/>
    <w:semiHidden/>
    <w:unhideWhenUsed/>
    <w:rsid w:val="00913ACE"/>
  </w:style>
  <w:style w:type="table" w:customStyle="1" w:styleId="AkGlgeleme5">
    <w:name w:val="Açık Gölgeleme5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4">
    <w:name w:val="Tablo Kılavuzu124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4">
    <w:name w:val="Tablo Kılavuzu214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4">
    <w:name w:val="Liste Yok24"/>
    <w:next w:val="ListeYok"/>
    <w:uiPriority w:val="99"/>
    <w:semiHidden/>
    <w:unhideWhenUsed/>
    <w:rsid w:val="00913ACE"/>
  </w:style>
  <w:style w:type="numbering" w:customStyle="1" w:styleId="ListeYok34">
    <w:name w:val="Liste Yok34"/>
    <w:next w:val="ListeYok"/>
    <w:uiPriority w:val="99"/>
    <w:semiHidden/>
    <w:unhideWhenUsed/>
    <w:rsid w:val="00913ACE"/>
  </w:style>
  <w:style w:type="table" w:customStyle="1" w:styleId="AkGlgeleme15">
    <w:name w:val="Açık Gölgeleme15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8">
    <w:name w:val="Liste Yok8"/>
    <w:next w:val="ListeYok"/>
    <w:uiPriority w:val="99"/>
    <w:semiHidden/>
    <w:unhideWhenUsed/>
    <w:rsid w:val="00913ACE"/>
  </w:style>
  <w:style w:type="numbering" w:customStyle="1" w:styleId="ListeYok16">
    <w:name w:val="Liste Yok16"/>
    <w:next w:val="ListeYok"/>
    <w:uiPriority w:val="99"/>
    <w:semiHidden/>
    <w:unhideWhenUsed/>
    <w:rsid w:val="00913ACE"/>
  </w:style>
  <w:style w:type="table" w:customStyle="1" w:styleId="AkGlgeleme6">
    <w:name w:val="Açık Gölgeleme6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5">
    <w:name w:val="Tablo Kılavuzu125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5">
    <w:name w:val="Tablo Kılavuzu215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5">
    <w:name w:val="Liste Yok25"/>
    <w:next w:val="ListeYok"/>
    <w:uiPriority w:val="99"/>
    <w:semiHidden/>
    <w:unhideWhenUsed/>
    <w:rsid w:val="00913ACE"/>
  </w:style>
  <w:style w:type="numbering" w:customStyle="1" w:styleId="ListeYok35">
    <w:name w:val="Liste Yok35"/>
    <w:next w:val="ListeYok"/>
    <w:uiPriority w:val="99"/>
    <w:semiHidden/>
    <w:unhideWhenUsed/>
    <w:rsid w:val="00913ACE"/>
  </w:style>
  <w:style w:type="table" w:customStyle="1" w:styleId="AkGlgeleme16">
    <w:name w:val="Açık Gölgeleme16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9">
    <w:name w:val="Liste Yok9"/>
    <w:next w:val="ListeYok"/>
    <w:uiPriority w:val="99"/>
    <w:semiHidden/>
    <w:unhideWhenUsed/>
    <w:rsid w:val="00913ACE"/>
  </w:style>
  <w:style w:type="numbering" w:customStyle="1" w:styleId="ListeYok17">
    <w:name w:val="Liste Yok17"/>
    <w:next w:val="ListeYok"/>
    <w:uiPriority w:val="99"/>
    <w:semiHidden/>
    <w:unhideWhenUsed/>
    <w:rsid w:val="00913ACE"/>
  </w:style>
  <w:style w:type="numbering" w:customStyle="1" w:styleId="ListeYok113">
    <w:name w:val="Liste Yok113"/>
    <w:next w:val="ListeYok"/>
    <w:uiPriority w:val="99"/>
    <w:semiHidden/>
    <w:unhideWhenUsed/>
    <w:rsid w:val="00913ACE"/>
  </w:style>
  <w:style w:type="table" w:customStyle="1" w:styleId="AkGlgeleme7">
    <w:name w:val="Açık Gölgeleme7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6">
    <w:name w:val="Tablo Kılavuzu126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6">
    <w:name w:val="Tablo Kılavuzu216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6">
    <w:name w:val="Liste Yok26"/>
    <w:next w:val="ListeYok"/>
    <w:uiPriority w:val="99"/>
    <w:semiHidden/>
    <w:unhideWhenUsed/>
    <w:rsid w:val="00913ACE"/>
  </w:style>
  <w:style w:type="numbering" w:customStyle="1" w:styleId="ListeYok36">
    <w:name w:val="Liste Yok36"/>
    <w:next w:val="ListeYok"/>
    <w:uiPriority w:val="99"/>
    <w:semiHidden/>
    <w:unhideWhenUsed/>
    <w:rsid w:val="00913ACE"/>
  </w:style>
  <w:style w:type="table" w:customStyle="1" w:styleId="AkGlgeleme17">
    <w:name w:val="Açık Gölgeleme17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10">
    <w:name w:val="Liste Yok10"/>
    <w:next w:val="ListeYok"/>
    <w:uiPriority w:val="99"/>
    <w:semiHidden/>
    <w:unhideWhenUsed/>
    <w:rsid w:val="00913ACE"/>
  </w:style>
  <w:style w:type="numbering" w:customStyle="1" w:styleId="ListeYok18">
    <w:name w:val="Liste Yok18"/>
    <w:next w:val="ListeYok"/>
    <w:uiPriority w:val="99"/>
    <w:semiHidden/>
    <w:unhideWhenUsed/>
    <w:rsid w:val="00913ACE"/>
  </w:style>
  <w:style w:type="numbering" w:customStyle="1" w:styleId="ListeYok114">
    <w:name w:val="Liste Yok114"/>
    <w:next w:val="ListeYok"/>
    <w:uiPriority w:val="99"/>
    <w:semiHidden/>
    <w:unhideWhenUsed/>
    <w:rsid w:val="00913ACE"/>
  </w:style>
  <w:style w:type="table" w:customStyle="1" w:styleId="AkGlgeleme8">
    <w:name w:val="Açık Gölgeleme8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7">
    <w:name w:val="Tablo Kılavuzu127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7">
    <w:name w:val="Tablo Kılavuzu217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7">
    <w:name w:val="Liste Yok27"/>
    <w:next w:val="ListeYok"/>
    <w:uiPriority w:val="99"/>
    <w:semiHidden/>
    <w:unhideWhenUsed/>
    <w:rsid w:val="00913ACE"/>
  </w:style>
  <w:style w:type="numbering" w:customStyle="1" w:styleId="ListeYok37">
    <w:name w:val="Liste Yok37"/>
    <w:next w:val="ListeYok"/>
    <w:uiPriority w:val="99"/>
    <w:semiHidden/>
    <w:unhideWhenUsed/>
    <w:rsid w:val="00913ACE"/>
  </w:style>
  <w:style w:type="table" w:customStyle="1" w:styleId="AkGlgeleme18">
    <w:name w:val="Açık Gölgeleme18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19">
    <w:name w:val="Liste Yok19"/>
    <w:next w:val="ListeYok"/>
    <w:uiPriority w:val="99"/>
    <w:semiHidden/>
    <w:unhideWhenUsed/>
    <w:rsid w:val="00913ACE"/>
  </w:style>
  <w:style w:type="numbering" w:customStyle="1" w:styleId="ListeYok110">
    <w:name w:val="Liste Yok110"/>
    <w:next w:val="ListeYok"/>
    <w:uiPriority w:val="99"/>
    <w:semiHidden/>
    <w:unhideWhenUsed/>
    <w:rsid w:val="00913ACE"/>
  </w:style>
  <w:style w:type="table" w:customStyle="1" w:styleId="AkGlgeleme9">
    <w:name w:val="Açık Gölgeleme9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8">
    <w:name w:val="Tablo Kılavuzu128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8">
    <w:name w:val="Tablo Kılavuzu218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8">
    <w:name w:val="Liste Yok28"/>
    <w:next w:val="ListeYok"/>
    <w:uiPriority w:val="99"/>
    <w:semiHidden/>
    <w:unhideWhenUsed/>
    <w:rsid w:val="00913ACE"/>
  </w:style>
  <w:style w:type="numbering" w:customStyle="1" w:styleId="ListeYok38">
    <w:name w:val="Liste Yok38"/>
    <w:next w:val="ListeYok"/>
    <w:uiPriority w:val="99"/>
    <w:semiHidden/>
    <w:unhideWhenUsed/>
    <w:rsid w:val="00913ACE"/>
  </w:style>
  <w:style w:type="table" w:customStyle="1" w:styleId="AkGlgeleme19">
    <w:name w:val="Açık Gölgeleme19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ListeParagrafChar">
    <w:name w:val="Liste Paragraf Char"/>
    <w:basedOn w:val="VarsaylanParagrafYazTipi"/>
    <w:link w:val="ListeParagraf"/>
    <w:uiPriority w:val="34"/>
    <w:rsid w:val="00913ACE"/>
  </w:style>
  <w:style w:type="numbering" w:customStyle="1" w:styleId="ListeYok20">
    <w:name w:val="Liste Yok20"/>
    <w:next w:val="ListeYok"/>
    <w:uiPriority w:val="99"/>
    <w:semiHidden/>
    <w:unhideWhenUsed/>
    <w:rsid w:val="00913ACE"/>
  </w:style>
  <w:style w:type="numbering" w:customStyle="1" w:styleId="ListeYok115">
    <w:name w:val="Liste Yok115"/>
    <w:next w:val="ListeYok"/>
    <w:uiPriority w:val="99"/>
    <w:semiHidden/>
    <w:unhideWhenUsed/>
    <w:rsid w:val="00913ACE"/>
  </w:style>
  <w:style w:type="numbering" w:customStyle="1" w:styleId="ListeYok116">
    <w:name w:val="Liste Yok116"/>
    <w:next w:val="ListeYok"/>
    <w:uiPriority w:val="99"/>
    <w:semiHidden/>
    <w:unhideWhenUsed/>
    <w:rsid w:val="00913ACE"/>
  </w:style>
  <w:style w:type="table" w:customStyle="1" w:styleId="AkGlgeleme10">
    <w:name w:val="Açık Gölgeleme10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9">
    <w:name w:val="Tablo Kılavuzu129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9">
    <w:name w:val="Tablo Kılavuzu219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9">
    <w:name w:val="Liste Yok29"/>
    <w:next w:val="ListeYok"/>
    <w:uiPriority w:val="99"/>
    <w:semiHidden/>
    <w:unhideWhenUsed/>
    <w:rsid w:val="00913ACE"/>
  </w:style>
  <w:style w:type="numbering" w:customStyle="1" w:styleId="ListeYok39">
    <w:name w:val="Liste Yok39"/>
    <w:next w:val="ListeYok"/>
    <w:uiPriority w:val="99"/>
    <w:semiHidden/>
    <w:unhideWhenUsed/>
    <w:rsid w:val="00913ACE"/>
  </w:style>
  <w:style w:type="table" w:customStyle="1" w:styleId="AkGlgeleme110">
    <w:name w:val="Açık Gölgeleme110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30">
    <w:name w:val="Liste Yok30"/>
    <w:next w:val="ListeYok"/>
    <w:uiPriority w:val="99"/>
    <w:semiHidden/>
    <w:unhideWhenUsed/>
    <w:rsid w:val="00913ACE"/>
  </w:style>
  <w:style w:type="table" w:customStyle="1" w:styleId="TabloKlavuzu44">
    <w:name w:val="Tablo Kılavuzu44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0">
    <w:name w:val="Tablo Kılavuzu20"/>
    <w:basedOn w:val="NormalTablo"/>
    <w:next w:val="TabloKlavuzu"/>
    <w:uiPriority w:val="59"/>
    <w:rsid w:val="00913A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11">
    <w:name w:val="Tablo Kılavuzu411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21">
    <w:name w:val="Tablo Kılavuzu421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31">
    <w:name w:val="Tablo Kılavuzu431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17">
    <w:name w:val="Liste Yok117"/>
    <w:next w:val="ListeYok"/>
    <w:uiPriority w:val="99"/>
    <w:semiHidden/>
    <w:unhideWhenUsed/>
    <w:rsid w:val="00913ACE"/>
  </w:style>
  <w:style w:type="table" w:customStyle="1" w:styleId="TabloKlavuzu112">
    <w:name w:val="Tablo Kılavuzu112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13">
    <w:name w:val="Tablo Kılavuzu113"/>
    <w:basedOn w:val="NormalTablo"/>
    <w:next w:val="TabloKlavuzu"/>
    <w:uiPriority w:val="59"/>
    <w:rsid w:val="00913A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5">
    <w:name w:val="Tablo Kılavuzu25"/>
    <w:basedOn w:val="NormalTablo"/>
    <w:next w:val="TabloKlavuzu"/>
    <w:uiPriority w:val="59"/>
    <w:rsid w:val="00913A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3">
    <w:name w:val="Tablo Kılavuzu33"/>
    <w:basedOn w:val="NormalTablo"/>
    <w:next w:val="TabloKlavuzu"/>
    <w:uiPriority w:val="59"/>
    <w:rsid w:val="00913A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18">
    <w:name w:val="Liste Yok118"/>
    <w:next w:val="ListeYok"/>
    <w:uiPriority w:val="99"/>
    <w:semiHidden/>
    <w:unhideWhenUsed/>
    <w:rsid w:val="00913ACE"/>
  </w:style>
  <w:style w:type="table" w:customStyle="1" w:styleId="AkGlgeleme111">
    <w:name w:val="Açık Gölgeleme11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10">
    <w:name w:val="Tablo Kılavuzu1210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10">
    <w:name w:val="Tablo Kılavuzu2110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10">
    <w:name w:val="Liste Yok210"/>
    <w:next w:val="ListeYok"/>
    <w:uiPriority w:val="99"/>
    <w:semiHidden/>
    <w:unhideWhenUsed/>
    <w:rsid w:val="00913ACE"/>
  </w:style>
  <w:style w:type="table" w:customStyle="1" w:styleId="TabloKlavuzu132">
    <w:name w:val="Tablo Kılavuzu132"/>
    <w:basedOn w:val="NormalTablo"/>
    <w:next w:val="TabloKlavuzu"/>
    <w:uiPriority w:val="59"/>
    <w:rsid w:val="00913A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42">
    <w:name w:val="Tablo Kılavuzu142"/>
    <w:basedOn w:val="NormalTablo"/>
    <w:next w:val="TabloKlavuzu"/>
    <w:uiPriority w:val="59"/>
    <w:rsid w:val="00913A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310">
    <w:name w:val="Liste Yok310"/>
    <w:next w:val="ListeYok"/>
    <w:uiPriority w:val="99"/>
    <w:semiHidden/>
    <w:unhideWhenUsed/>
    <w:rsid w:val="00913ACE"/>
  </w:style>
  <w:style w:type="table" w:customStyle="1" w:styleId="TabloKlavuzu52">
    <w:name w:val="Tablo Kılavuzu52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kGlgeleme112">
    <w:name w:val="Açık Gölgeleme112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111">
    <w:name w:val="Tablo Kılavuzu1111"/>
    <w:basedOn w:val="NormalTablo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21">
    <w:name w:val="Tablo Kılavuzu221"/>
    <w:basedOn w:val="NormalTablo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3">
    <w:name w:val="Tablo Kılavuzu313"/>
    <w:basedOn w:val="NormalTablo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311">
    <w:name w:val="Tablo Kılavuzu1311"/>
    <w:basedOn w:val="NormalTablo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411">
    <w:name w:val="Tablo Kılavuzu1411"/>
    <w:basedOn w:val="NormalTablo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kGlgeleme20">
    <w:name w:val="Açık Gölgeleme20"/>
    <w:basedOn w:val="NormalTablo"/>
    <w:next w:val="AkGlgeleme"/>
    <w:uiPriority w:val="60"/>
    <w:unhideWhenUsed/>
    <w:rsid w:val="00913AC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numbering" w:customStyle="1" w:styleId="ListeYok41">
    <w:name w:val="Liste Yok41"/>
    <w:next w:val="ListeYok"/>
    <w:uiPriority w:val="99"/>
    <w:semiHidden/>
    <w:unhideWhenUsed/>
    <w:rsid w:val="00913ACE"/>
  </w:style>
  <w:style w:type="numbering" w:customStyle="1" w:styleId="ListeYok121">
    <w:name w:val="Liste Yok121"/>
    <w:next w:val="ListeYok"/>
    <w:uiPriority w:val="99"/>
    <w:semiHidden/>
    <w:unhideWhenUsed/>
    <w:rsid w:val="00913ACE"/>
  </w:style>
  <w:style w:type="table" w:customStyle="1" w:styleId="AkGlgeleme21">
    <w:name w:val="Açık Gölgeleme2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11">
    <w:name w:val="Tablo Kılavuzu121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11">
    <w:name w:val="Tablo Kılavuzu211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11">
    <w:name w:val="Liste Yok211"/>
    <w:next w:val="ListeYok"/>
    <w:uiPriority w:val="99"/>
    <w:semiHidden/>
    <w:unhideWhenUsed/>
    <w:rsid w:val="00913ACE"/>
  </w:style>
  <w:style w:type="numbering" w:customStyle="1" w:styleId="ListeYok311">
    <w:name w:val="Liste Yok311"/>
    <w:next w:val="ListeYok"/>
    <w:uiPriority w:val="99"/>
    <w:semiHidden/>
    <w:unhideWhenUsed/>
    <w:rsid w:val="00913ACE"/>
  </w:style>
  <w:style w:type="table" w:customStyle="1" w:styleId="AkGlgeleme121">
    <w:name w:val="Açık Gölgeleme12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51">
    <w:name w:val="Liste Yok51"/>
    <w:next w:val="ListeYok"/>
    <w:uiPriority w:val="99"/>
    <w:semiHidden/>
    <w:unhideWhenUsed/>
    <w:rsid w:val="00913ACE"/>
  </w:style>
  <w:style w:type="numbering" w:customStyle="1" w:styleId="ListeYok131">
    <w:name w:val="Liste Yok131"/>
    <w:next w:val="ListeYok"/>
    <w:uiPriority w:val="99"/>
    <w:semiHidden/>
    <w:unhideWhenUsed/>
    <w:rsid w:val="00913ACE"/>
  </w:style>
  <w:style w:type="numbering" w:customStyle="1" w:styleId="ListeYok1111">
    <w:name w:val="Liste Yok1111"/>
    <w:next w:val="ListeYok"/>
    <w:uiPriority w:val="99"/>
    <w:semiHidden/>
    <w:unhideWhenUsed/>
    <w:rsid w:val="00913ACE"/>
  </w:style>
  <w:style w:type="table" w:customStyle="1" w:styleId="AkGlgeleme31">
    <w:name w:val="Açık Gölgeleme3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21">
    <w:name w:val="Tablo Kılavuzu122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21">
    <w:name w:val="Tablo Kılavuzu212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21">
    <w:name w:val="Liste Yok221"/>
    <w:next w:val="ListeYok"/>
    <w:uiPriority w:val="99"/>
    <w:semiHidden/>
    <w:unhideWhenUsed/>
    <w:rsid w:val="00913ACE"/>
  </w:style>
  <w:style w:type="numbering" w:customStyle="1" w:styleId="ListeYok321">
    <w:name w:val="Liste Yok321"/>
    <w:next w:val="ListeYok"/>
    <w:uiPriority w:val="99"/>
    <w:semiHidden/>
    <w:unhideWhenUsed/>
    <w:rsid w:val="00913ACE"/>
  </w:style>
  <w:style w:type="table" w:customStyle="1" w:styleId="AkGlgeleme131">
    <w:name w:val="Açık Gölgeleme13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61">
    <w:name w:val="Liste Yok61"/>
    <w:next w:val="ListeYok"/>
    <w:uiPriority w:val="99"/>
    <w:semiHidden/>
    <w:unhideWhenUsed/>
    <w:rsid w:val="00913ACE"/>
  </w:style>
  <w:style w:type="numbering" w:customStyle="1" w:styleId="ListeYok141">
    <w:name w:val="Liste Yok141"/>
    <w:next w:val="ListeYok"/>
    <w:uiPriority w:val="99"/>
    <w:semiHidden/>
    <w:unhideWhenUsed/>
    <w:rsid w:val="00913ACE"/>
  </w:style>
  <w:style w:type="numbering" w:customStyle="1" w:styleId="ListeYok1121">
    <w:name w:val="Liste Yok1121"/>
    <w:next w:val="ListeYok"/>
    <w:uiPriority w:val="99"/>
    <w:semiHidden/>
    <w:unhideWhenUsed/>
    <w:rsid w:val="00913ACE"/>
  </w:style>
  <w:style w:type="table" w:customStyle="1" w:styleId="AkGlgeleme41">
    <w:name w:val="Açık Gölgeleme4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31">
    <w:name w:val="Tablo Kılavuzu123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31">
    <w:name w:val="Tablo Kılavuzu213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31">
    <w:name w:val="Liste Yok231"/>
    <w:next w:val="ListeYok"/>
    <w:uiPriority w:val="99"/>
    <w:semiHidden/>
    <w:unhideWhenUsed/>
    <w:rsid w:val="00913ACE"/>
  </w:style>
  <w:style w:type="numbering" w:customStyle="1" w:styleId="ListeYok331">
    <w:name w:val="Liste Yok331"/>
    <w:next w:val="ListeYok"/>
    <w:uiPriority w:val="99"/>
    <w:semiHidden/>
    <w:unhideWhenUsed/>
    <w:rsid w:val="00913ACE"/>
  </w:style>
  <w:style w:type="table" w:customStyle="1" w:styleId="AkGlgeleme141">
    <w:name w:val="Açık Gölgeleme14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71">
    <w:name w:val="Liste Yok71"/>
    <w:next w:val="ListeYok"/>
    <w:uiPriority w:val="99"/>
    <w:semiHidden/>
    <w:unhideWhenUsed/>
    <w:rsid w:val="00913ACE"/>
  </w:style>
  <w:style w:type="numbering" w:customStyle="1" w:styleId="ListeYok151">
    <w:name w:val="Liste Yok151"/>
    <w:next w:val="ListeYok"/>
    <w:uiPriority w:val="99"/>
    <w:semiHidden/>
    <w:unhideWhenUsed/>
    <w:rsid w:val="00913ACE"/>
  </w:style>
  <w:style w:type="table" w:customStyle="1" w:styleId="AkGlgeleme51">
    <w:name w:val="Açık Gölgeleme5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41">
    <w:name w:val="Tablo Kılavuzu124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41">
    <w:name w:val="Tablo Kılavuzu214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41">
    <w:name w:val="Liste Yok241"/>
    <w:next w:val="ListeYok"/>
    <w:uiPriority w:val="99"/>
    <w:semiHidden/>
    <w:unhideWhenUsed/>
    <w:rsid w:val="00913ACE"/>
  </w:style>
  <w:style w:type="numbering" w:customStyle="1" w:styleId="ListeYok341">
    <w:name w:val="Liste Yok341"/>
    <w:next w:val="ListeYok"/>
    <w:uiPriority w:val="99"/>
    <w:semiHidden/>
    <w:unhideWhenUsed/>
    <w:rsid w:val="00913ACE"/>
  </w:style>
  <w:style w:type="table" w:customStyle="1" w:styleId="AkGlgeleme151">
    <w:name w:val="Açık Gölgeleme15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81">
    <w:name w:val="Liste Yok81"/>
    <w:next w:val="ListeYok"/>
    <w:uiPriority w:val="99"/>
    <w:semiHidden/>
    <w:unhideWhenUsed/>
    <w:rsid w:val="00913ACE"/>
  </w:style>
  <w:style w:type="numbering" w:customStyle="1" w:styleId="ListeYok161">
    <w:name w:val="Liste Yok161"/>
    <w:next w:val="ListeYok"/>
    <w:uiPriority w:val="99"/>
    <w:semiHidden/>
    <w:unhideWhenUsed/>
    <w:rsid w:val="00913ACE"/>
  </w:style>
  <w:style w:type="table" w:customStyle="1" w:styleId="AkGlgeleme61">
    <w:name w:val="Açık Gölgeleme6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51">
    <w:name w:val="Tablo Kılavuzu125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51">
    <w:name w:val="Tablo Kılavuzu215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51">
    <w:name w:val="Liste Yok251"/>
    <w:next w:val="ListeYok"/>
    <w:uiPriority w:val="99"/>
    <w:semiHidden/>
    <w:unhideWhenUsed/>
    <w:rsid w:val="00913ACE"/>
  </w:style>
  <w:style w:type="numbering" w:customStyle="1" w:styleId="ListeYok351">
    <w:name w:val="Liste Yok351"/>
    <w:next w:val="ListeYok"/>
    <w:uiPriority w:val="99"/>
    <w:semiHidden/>
    <w:unhideWhenUsed/>
    <w:rsid w:val="00913ACE"/>
  </w:style>
  <w:style w:type="table" w:customStyle="1" w:styleId="AkGlgeleme161">
    <w:name w:val="Açık Gölgeleme16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91">
    <w:name w:val="Liste Yok91"/>
    <w:next w:val="ListeYok"/>
    <w:uiPriority w:val="99"/>
    <w:semiHidden/>
    <w:unhideWhenUsed/>
    <w:rsid w:val="00913ACE"/>
  </w:style>
  <w:style w:type="numbering" w:customStyle="1" w:styleId="ListeYok171">
    <w:name w:val="Liste Yok171"/>
    <w:next w:val="ListeYok"/>
    <w:uiPriority w:val="99"/>
    <w:semiHidden/>
    <w:unhideWhenUsed/>
    <w:rsid w:val="00913ACE"/>
  </w:style>
  <w:style w:type="numbering" w:customStyle="1" w:styleId="ListeYok1131">
    <w:name w:val="Liste Yok1131"/>
    <w:next w:val="ListeYok"/>
    <w:uiPriority w:val="99"/>
    <w:semiHidden/>
    <w:unhideWhenUsed/>
    <w:rsid w:val="00913ACE"/>
  </w:style>
  <w:style w:type="table" w:customStyle="1" w:styleId="AkGlgeleme71">
    <w:name w:val="Açık Gölgeleme7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61">
    <w:name w:val="Tablo Kılavuzu126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61">
    <w:name w:val="Tablo Kılavuzu216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61">
    <w:name w:val="Liste Yok261"/>
    <w:next w:val="ListeYok"/>
    <w:uiPriority w:val="99"/>
    <w:semiHidden/>
    <w:unhideWhenUsed/>
    <w:rsid w:val="00913ACE"/>
  </w:style>
  <w:style w:type="numbering" w:customStyle="1" w:styleId="ListeYok361">
    <w:name w:val="Liste Yok361"/>
    <w:next w:val="ListeYok"/>
    <w:uiPriority w:val="99"/>
    <w:semiHidden/>
    <w:unhideWhenUsed/>
    <w:rsid w:val="00913ACE"/>
  </w:style>
  <w:style w:type="table" w:customStyle="1" w:styleId="AkGlgeleme171">
    <w:name w:val="Açık Gölgeleme17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101">
    <w:name w:val="Liste Yok101"/>
    <w:next w:val="ListeYok"/>
    <w:uiPriority w:val="99"/>
    <w:semiHidden/>
    <w:unhideWhenUsed/>
    <w:rsid w:val="00913ACE"/>
  </w:style>
  <w:style w:type="numbering" w:customStyle="1" w:styleId="ListeYok181">
    <w:name w:val="Liste Yok181"/>
    <w:next w:val="ListeYok"/>
    <w:uiPriority w:val="99"/>
    <w:semiHidden/>
    <w:unhideWhenUsed/>
    <w:rsid w:val="00913ACE"/>
  </w:style>
  <w:style w:type="numbering" w:customStyle="1" w:styleId="ListeYok1141">
    <w:name w:val="Liste Yok1141"/>
    <w:next w:val="ListeYok"/>
    <w:uiPriority w:val="99"/>
    <w:semiHidden/>
    <w:unhideWhenUsed/>
    <w:rsid w:val="00913ACE"/>
  </w:style>
  <w:style w:type="table" w:customStyle="1" w:styleId="AkGlgeleme81">
    <w:name w:val="Açık Gölgeleme8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71">
    <w:name w:val="Tablo Kılavuzu127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71">
    <w:name w:val="Tablo Kılavuzu217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71">
    <w:name w:val="Liste Yok271"/>
    <w:next w:val="ListeYok"/>
    <w:uiPriority w:val="99"/>
    <w:semiHidden/>
    <w:unhideWhenUsed/>
    <w:rsid w:val="00913ACE"/>
  </w:style>
  <w:style w:type="numbering" w:customStyle="1" w:styleId="ListeYok371">
    <w:name w:val="Liste Yok371"/>
    <w:next w:val="ListeYok"/>
    <w:uiPriority w:val="99"/>
    <w:semiHidden/>
    <w:unhideWhenUsed/>
    <w:rsid w:val="00913ACE"/>
  </w:style>
  <w:style w:type="table" w:customStyle="1" w:styleId="AkGlgeleme181">
    <w:name w:val="Açık Gölgeleme18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191">
    <w:name w:val="Liste Yok191"/>
    <w:next w:val="ListeYok"/>
    <w:uiPriority w:val="99"/>
    <w:semiHidden/>
    <w:unhideWhenUsed/>
    <w:rsid w:val="00913ACE"/>
  </w:style>
  <w:style w:type="numbering" w:customStyle="1" w:styleId="ListeYok1101">
    <w:name w:val="Liste Yok1101"/>
    <w:next w:val="ListeYok"/>
    <w:uiPriority w:val="99"/>
    <w:semiHidden/>
    <w:unhideWhenUsed/>
    <w:rsid w:val="00913ACE"/>
  </w:style>
  <w:style w:type="table" w:customStyle="1" w:styleId="AkGlgeleme91">
    <w:name w:val="Açık Gölgeleme9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81">
    <w:name w:val="Tablo Kılavuzu128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81">
    <w:name w:val="Tablo Kılavuzu218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81">
    <w:name w:val="Liste Yok281"/>
    <w:next w:val="ListeYok"/>
    <w:uiPriority w:val="99"/>
    <w:semiHidden/>
    <w:unhideWhenUsed/>
    <w:rsid w:val="00913ACE"/>
  </w:style>
  <w:style w:type="numbering" w:customStyle="1" w:styleId="ListeYok381">
    <w:name w:val="Liste Yok381"/>
    <w:next w:val="ListeYok"/>
    <w:uiPriority w:val="99"/>
    <w:semiHidden/>
    <w:unhideWhenUsed/>
    <w:rsid w:val="00913ACE"/>
  </w:style>
  <w:style w:type="table" w:customStyle="1" w:styleId="AkGlgeleme191">
    <w:name w:val="Açık Gölgeleme19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201">
    <w:name w:val="Liste Yok201"/>
    <w:next w:val="ListeYok"/>
    <w:uiPriority w:val="99"/>
    <w:semiHidden/>
    <w:unhideWhenUsed/>
    <w:rsid w:val="00913ACE"/>
  </w:style>
  <w:style w:type="numbering" w:customStyle="1" w:styleId="ListeYok1151">
    <w:name w:val="Liste Yok1151"/>
    <w:next w:val="ListeYok"/>
    <w:uiPriority w:val="99"/>
    <w:semiHidden/>
    <w:unhideWhenUsed/>
    <w:rsid w:val="00913ACE"/>
  </w:style>
  <w:style w:type="numbering" w:customStyle="1" w:styleId="ListeYok1161">
    <w:name w:val="Liste Yok1161"/>
    <w:next w:val="ListeYok"/>
    <w:uiPriority w:val="99"/>
    <w:semiHidden/>
    <w:unhideWhenUsed/>
    <w:rsid w:val="00913ACE"/>
  </w:style>
  <w:style w:type="table" w:customStyle="1" w:styleId="AkGlgeleme101">
    <w:name w:val="Açık Gölgeleme10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91">
    <w:name w:val="Tablo Kılavuzu129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91">
    <w:name w:val="Tablo Kılavuzu219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91">
    <w:name w:val="Liste Yok291"/>
    <w:next w:val="ListeYok"/>
    <w:uiPriority w:val="99"/>
    <w:semiHidden/>
    <w:unhideWhenUsed/>
    <w:rsid w:val="00913ACE"/>
  </w:style>
  <w:style w:type="numbering" w:customStyle="1" w:styleId="ListeYok391">
    <w:name w:val="Liste Yok391"/>
    <w:next w:val="ListeYok"/>
    <w:uiPriority w:val="99"/>
    <w:semiHidden/>
    <w:unhideWhenUsed/>
    <w:rsid w:val="00913ACE"/>
  </w:style>
  <w:style w:type="table" w:customStyle="1" w:styleId="AkGlgeleme1101">
    <w:name w:val="Açık Gölgeleme110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Normal1">
    <w:name w:val="Table Normal1"/>
    <w:uiPriority w:val="2"/>
    <w:semiHidden/>
    <w:unhideWhenUsed/>
    <w:qFormat/>
    <w:rsid w:val="003B751A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3B751A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alk4Char">
    <w:name w:val="Başlık 4 Char"/>
    <w:basedOn w:val="VarsaylanParagrafYazTipi"/>
    <w:link w:val="Balk4"/>
    <w:uiPriority w:val="1"/>
    <w:rsid w:val="003B751A"/>
    <w:rPr>
      <w:rFonts w:ascii="Times New Roman" w:eastAsia="Times New Roman" w:hAnsi="Times New Roman" w:cs="Times New Roman"/>
      <w:sz w:val="24"/>
      <w:szCs w:val="24"/>
      <w:lang w:eastAsia="tr-TR" w:bidi="tr-TR"/>
    </w:rPr>
  </w:style>
  <w:style w:type="character" w:customStyle="1" w:styleId="Balk5Char">
    <w:name w:val="Başlık 5 Char"/>
    <w:basedOn w:val="VarsaylanParagrafYazTipi"/>
    <w:link w:val="Balk5"/>
    <w:uiPriority w:val="1"/>
    <w:rsid w:val="003B751A"/>
    <w:rPr>
      <w:rFonts w:ascii="Times New Roman" w:eastAsia="Times New Roman" w:hAnsi="Times New Roman" w:cs="Times New Roman"/>
      <w:b/>
      <w:bCs/>
      <w:lang w:eastAsia="tr-TR" w:bidi="tr-TR"/>
    </w:rPr>
  </w:style>
  <w:style w:type="character" w:customStyle="1" w:styleId="Balk6Char">
    <w:name w:val="Başlık 6 Char"/>
    <w:basedOn w:val="VarsaylanParagrafYazTipi"/>
    <w:link w:val="Balk6"/>
    <w:uiPriority w:val="1"/>
    <w:rsid w:val="003B751A"/>
    <w:rPr>
      <w:rFonts w:ascii="Times New Roman" w:eastAsia="Times New Roman" w:hAnsi="Times New Roman" w:cs="Times New Roman"/>
      <w:b/>
      <w:bCs/>
      <w:sz w:val="20"/>
      <w:szCs w:val="20"/>
      <w:lang w:eastAsia="tr-TR" w:bidi="tr-TR"/>
    </w:rPr>
  </w:style>
  <w:style w:type="numbering" w:customStyle="1" w:styleId="ListeYok40">
    <w:name w:val="Liste Yok40"/>
    <w:next w:val="ListeYok"/>
    <w:uiPriority w:val="99"/>
    <w:semiHidden/>
    <w:unhideWhenUsed/>
    <w:rsid w:val="003B751A"/>
  </w:style>
  <w:style w:type="numbering" w:customStyle="1" w:styleId="ListeYok119">
    <w:name w:val="Liste Yok119"/>
    <w:next w:val="ListeYok"/>
    <w:uiPriority w:val="99"/>
    <w:semiHidden/>
    <w:unhideWhenUsed/>
    <w:rsid w:val="003B751A"/>
  </w:style>
  <w:style w:type="table" w:customStyle="1" w:styleId="TableNormal3">
    <w:name w:val="Table Normal3"/>
    <w:uiPriority w:val="2"/>
    <w:semiHidden/>
    <w:unhideWhenUsed/>
    <w:qFormat/>
    <w:rsid w:val="003B751A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1">
    <w:name w:val="Table Normal11"/>
    <w:uiPriority w:val="2"/>
    <w:semiHidden/>
    <w:unhideWhenUsed/>
    <w:qFormat/>
    <w:rsid w:val="003B751A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ListeYok42">
    <w:name w:val="Liste Yok42"/>
    <w:next w:val="ListeYok"/>
    <w:uiPriority w:val="99"/>
    <w:semiHidden/>
    <w:unhideWhenUsed/>
    <w:rsid w:val="00253C63"/>
  </w:style>
  <w:style w:type="numbering" w:customStyle="1" w:styleId="ListeYok120">
    <w:name w:val="Liste Yok120"/>
    <w:next w:val="ListeYok"/>
    <w:uiPriority w:val="99"/>
    <w:semiHidden/>
    <w:unhideWhenUsed/>
    <w:rsid w:val="00253C63"/>
  </w:style>
  <w:style w:type="table" w:customStyle="1" w:styleId="TableNormal4">
    <w:name w:val="Table Normal4"/>
    <w:uiPriority w:val="2"/>
    <w:semiHidden/>
    <w:unhideWhenUsed/>
    <w:qFormat/>
    <w:rsid w:val="00253C6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2">
    <w:name w:val="Table Normal12"/>
    <w:uiPriority w:val="2"/>
    <w:semiHidden/>
    <w:unhideWhenUsed/>
    <w:qFormat/>
    <w:rsid w:val="00253C6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oKlavuzu26">
    <w:name w:val="Tablo Kılavuzu26"/>
    <w:basedOn w:val="NormalTablo"/>
    <w:next w:val="TabloKlavuzu"/>
    <w:uiPriority w:val="59"/>
    <w:rsid w:val="00AA16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7">
    <w:name w:val="Tablo Kılavuzu27"/>
    <w:basedOn w:val="NormalTablo"/>
    <w:next w:val="TabloKlavuzu"/>
    <w:uiPriority w:val="59"/>
    <w:rsid w:val="00AA16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8">
    <w:name w:val="Tablo Kılavuzu28"/>
    <w:basedOn w:val="NormalTablo"/>
    <w:next w:val="TabloKlavuzu"/>
    <w:uiPriority w:val="59"/>
    <w:rsid w:val="00AA16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9">
    <w:name w:val="Tablo Kılavuzu29"/>
    <w:basedOn w:val="NormalTablo"/>
    <w:next w:val="TabloKlavuzu"/>
    <w:uiPriority w:val="59"/>
    <w:rsid w:val="00AA16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0">
    <w:name w:val="Tablo Kılavuzu30"/>
    <w:basedOn w:val="NormalTablo"/>
    <w:next w:val="TabloKlavuzu"/>
    <w:uiPriority w:val="59"/>
    <w:rsid w:val="00AA16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4">
    <w:name w:val="Tablo Kılavuzu34"/>
    <w:basedOn w:val="NormalTablo"/>
    <w:next w:val="TabloKlavuzu"/>
    <w:uiPriority w:val="59"/>
    <w:rsid w:val="00AA16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5">
    <w:name w:val="Tablo Kılavuzu35"/>
    <w:basedOn w:val="NormalTablo"/>
    <w:next w:val="TabloKlavuzu"/>
    <w:uiPriority w:val="59"/>
    <w:rsid w:val="00C826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6">
    <w:name w:val="Tablo Kılavuzu36"/>
    <w:basedOn w:val="NormalTablo"/>
    <w:next w:val="TabloKlavuzu"/>
    <w:uiPriority w:val="59"/>
    <w:rsid w:val="00C826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7">
    <w:name w:val="Tablo Kılavuzu37"/>
    <w:basedOn w:val="NormalTablo"/>
    <w:next w:val="TabloKlavuzu"/>
    <w:uiPriority w:val="59"/>
    <w:rsid w:val="00C826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8">
    <w:name w:val="Tablo Kılavuzu38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9">
    <w:name w:val="Tablo Kılavuzu39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0">
    <w:name w:val="Tablo Kılavuzu40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5">
    <w:name w:val="Tablo Kılavuzu45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14">
    <w:name w:val="Tablo Kılavuzu114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0">
    <w:name w:val="Tablo Kılavuzu210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0">
    <w:name w:val="Tablo Kılavuzu310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6">
    <w:name w:val="Tablo Kılavuzu46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53">
    <w:name w:val="Tablo Kılavuzu53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61">
    <w:name w:val="Tablo Kılavuzu61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43">
    <w:name w:val="Liste Yok43"/>
    <w:next w:val="ListeYok"/>
    <w:uiPriority w:val="99"/>
    <w:semiHidden/>
    <w:unhideWhenUsed/>
    <w:rsid w:val="002E243E"/>
  </w:style>
  <w:style w:type="table" w:customStyle="1" w:styleId="TabloKlavuzu47">
    <w:name w:val="Tablo Kılavuzu47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15">
    <w:name w:val="Tablo Kılavuzu115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20">
    <w:name w:val="Tablo Kılavuzu220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4">
    <w:name w:val="Tablo Kılavuzu314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8">
    <w:name w:val="Tablo Kılavuzu48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54">
    <w:name w:val="Tablo Kılavuzu54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62">
    <w:name w:val="Tablo Kılavuzu62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33">
    <w:name w:val="Tablo Kılavuzu133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43">
    <w:name w:val="Tablo Kılavuzu143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5">
    <w:name w:val="Table Normal5"/>
    <w:uiPriority w:val="2"/>
    <w:semiHidden/>
    <w:unhideWhenUsed/>
    <w:qFormat/>
    <w:rsid w:val="002E243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oKlavuzu116">
    <w:name w:val="Tablo Kılavuzu116"/>
    <w:basedOn w:val="NormalTablo"/>
    <w:next w:val="TabloKlavuzu"/>
    <w:uiPriority w:val="59"/>
    <w:rsid w:val="002E243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44">
    <w:name w:val="Liste Yok44"/>
    <w:next w:val="ListeYok"/>
    <w:uiPriority w:val="99"/>
    <w:semiHidden/>
    <w:unhideWhenUsed/>
    <w:rsid w:val="00E358BA"/>
  </w:style>
  <w:style w:type="table" w:customStyle="1" w:styleId="TabloKlavuzu117">
    <w:name w:val="Tablo Kılavuzu117"/>
    <w:basedOn w:val="NormalTablo"/>
    <w:uiPriority w:val="59"/>
    <w:rsid w:val="00E358B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22">
    <w:name w:val="Tablo Kılavuzu222"/>
    <w:basedOn w:val="NormalTablo"/>
    <w:uiPriority w:val="59"/>
    <w:rsid w:val="00E358BA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22">
    <w:name w:val="Liste Yok122"/>
    <w:basedOn w:val="ListeYok"/>
    <w:rsid w:val="00E358BA"/>
  </w:style>
  <w:style w:type="numbering" w:customStyle="1" w:styleId="WWNum18">
    <w:name w:val="WWNum18"/>
    <w:basedOn w:val="ListeYok"/>
    <w:rsid w:val="00E358BA"/>
  </w:style>
  <w:style w:type="numbering" w:customStyle="1" w:styleId="WWNum22">
    <w:name w:val="WWNum22"/>
    <w:basedOn w:val="ListeYok"/>
    <w:rsid w:val="00E358BA"/>
  </w:style>
  <w:style w:type="numbering" w:customStyle="1" w:styleId="WWNum32">
    <w:name w:val="WWNum32"/>
    <w:basedOn w:val="ListeYok"/>
    <w:rsid w:val="00E358BA"/>
  </w:style>
  <w:style w:type="numbering" w:customStyle="1" w:styleId="WWNum42">
    <w:name w:val="WWNum42"/>
    <w:basedOn w:val="ListeYok"/>
    <w:rsid w:val="00E358BA"/>
  </w:style>
  <w:style w:type="numbering" w:customStyle="1" w:styleId="WWNum52">
    <w:name w:val="WWNum52"/>
    <w:basedOn w:val="ListeYok"/>
    <w:rsid w:val="00E358BA"/>
  </w:style>
  <w:style w:type="numbering" w:customStyle="1" w:styleId="WWNum62">
    <w:name w:val="WWNum62"/>
    <w:basedOn w:val="ListeYok"/>
    <w:rsid w:val="00E358BA"/>
  </w:style>
  <w:style w:type="numbering" w:customStyle="1" w:styleId="WWNum72">
    <w:name w:val="WWNum72"/>
    <w:basedOn w:val="ListeYok"/>
    <w:rsid w:val="00E358BA"/>
  </w:style>
  <w:style w:type="numbering" w:customStyle="1" w:styleId="WWNum82">
    <w:name w:val="WWNum82"/>
    <w:basedOn w:val="ListeYok"/>
    <w:rsid w:val="00E358BA"/>
  </w:style>
  <w:style w:type="numbering" w:customStyle="1" w:styleId="WWNum92">
    <w:name w:val="WWNum92"/>
    <w:basedOn w:val="ListeYok"/>
    <w:rsid w:val="00E358BA"/>
  </w:style>
  <w:style w:type="numbering" w:customStyle="1" w:styleId="WWNum102">
    <w:name w:val="WWNum102"/>
    <w:basedOn w:val="ListeYok"/>
    <w:rsid w:val="00E358BA"/>
  </w:style>
  <w:style w:type="numbering" w:customStyle="1" w:styleId="WWNum112">
    <w:name w:val="WWNum112"/>
    <w:basedOn w:val="ListeYok"/>
    <w:rsid w:val="00E358BA"/>
  </w:style>
  <w:style w:type="numbering" w:customStyle="1" w:styleId="WWNum122">
    <w:name w:val="WWNum122"/>
    <w:basedOn w:val="ListeYok"/>
    <w:rsid w:val="00E358BA"/>
  </w:style>
  <w:style w:type="numbering" w:customStyle="1" w:styleId="WWNum132">
    <w:name w:val="WWNum132"/>
    <w:basedOn w:val="ListeYok"/>
    <w:rsid w:val="00E358BA"/>
  </w:style>
  <w:style w:type="numbering" w:customStyle="1" w:styleId="WWNum142">
    <w:name w:val="WWNum142"/>
    <w:basedOn w:val="ListeYok"/>
    <w:rsid w:val="00E358BA"/>
  </w:style>
  <w:style w:type="numbering" w:customStyle="1" w:styleId="WWNum152">
    <w:name w:val="WWNum152"/>
    <w:basedOn w:val="ListeYok"/>
    <w:rsid w:val="00E358BA"/>
  </w:style>
  <w:style w:type="numbering" w:customStyle="1" w:styleId="WWNum162">
    <w:name w:val="WWNum162"/>
    <w:basedOn w:val="ListeYok"/>
    <w:rsid w:val="00E358BA"/>
  </w:style>
  <w:style w:type="numbering" w:customStyle="1" w:styleId="ListeYok45">
    <w:name w:val="Liste Yok45"/>
    <w:next w:val="ListeYok"/>
    <w:uiPriority w:val="99"/>
    <w:semiHidden/>
    <w:unhideWhenUsed/>
    <w:rsid w:val="00E67C46"/>
  </w:style>
  <w:style w:type="table" w:customStyle="1" w:styleId="TabloKlavuzu49">
    <w:name w:val="Tablo Kılavuzu49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18">
    <w:name w:val="Tablo Kılavuzu118"/>
    <w:basedOn w:val="NormalTablo"/>
    <w:next w:val="TabloKlavuzu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19">
    <w:name w:val="Tablo Kılavuzu119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23">
    <w:name w:val="Tablo Kılavuzu223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5">
    <w:name w:val="Tablo Kılavuzu315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23">
    <w:name w:val="Liste Yok123"/>
    <w:next w:val="ListeYok"/>
    <w:uiPriority w:val="99"/>
    <w:semiHidden/>
    <w:unhideWhenUsed/>
    <w:rsid w:val="00E67C46"/>
  </w:style>
  <w:style w:type="table" w:customStyle="1" w:styleId="TabloKlavuzu410">
    <w:name w:val="Tablo Kılavuzu410"/>
    <w:basedOn w:val="NormalTablo"/>
    <w:next w:val="TabloKlavuzu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kGlgeleme22">
    <w:name w:val="Açık Gölgeleme22"/>
    <w:basedOn w:val="NormalTablo"/>
    <w:next w:val="AkGlgeleme"/>
    <w:uiPriority w:val="60"/>
    <w:rsid w:val="00E67C46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12">
    <w:name w:val="Tablo Kılavuzu1212"/>
    <w:basedOn w:val="NormalTablo"/>
    <w:uiPriority w:val="59"/>
    <w:rsid w:val="00E67C46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12">
    <w:name w:val="Tablo Kılavuzu2112"/>
    <w:basedOn w:val="NormalTablo"/>
    <w:uiPriority w:val="59"/>
    <w:rsid w:val="00E67C46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12">
    <w:name w:val="Liste Yok212"/>
    <w:next w:val="ListeYok"/>
    <w:uiPriority w:val="99"/>
    <w:semiHidden/>
    <w:unhideWhenUsed/>
    <w:rsid w:val="00E67C46"/>
  </w:style>
  <w:style w:type="table" w:customStyle="1" w:styleId="TabloKlavuzu134">
    <w:name w:val="Tablo Kılavuzu134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44">
    <w:name w:val="Tablo Kılavuzu144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312">
    <w:name w:val="Liste Yok312"/>
    <w:next w:val="ListeYok"/>
    <w:uiPriority w:val="99"/>
    <w:semiHidden/>
    <w:unhideWhenUsed/>
    <w:rsid w:val="00E67C46"/>
  </w:style>
  <w:style w:type="table" w:customStyle="1" w:styleId="TabloKlavuzu55">
    <w:name w:val="Tablo Kılavuzu55"/>
    <w:basedOn w:val="NormalTablo"/>
    <w:next w:val="TabloKlavuzu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kGlgeleme113">
    <w:name w:val="Açık Gölgeleme113"/>
    <w:basedOn w:val="NormalTablo"/>
    <w:next w:val="AkGlgeleme"/>
    <w:uiPriority w:val="60"/>
    <w:rsid w:val="00E67C46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112">
    <w:name w:val="Tablo Kılavuzu1112"/>
    <w:basedOn w:val="NormalTablo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24">
    <w:name w:val="Tablo Kılavuzu224"/>
    <w:basedOn w:val="NormalTablo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6">
    <w:name w:val="Tablo Kılavuzu316"/>
    <w:basedOn w:val="NormalTablo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312">
    <w:name w:val="Tablo Kılavuzu1312"/>
    <w:basedOn w:val="NormalTablo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412">
    <w:name w:val="Tablo Kılavuzu1412"/>
    <w:basedOn w:val="NormalTablo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63">
    <w:name w:val="Tablo Kılavuzu63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71">
    <w:name w:val="Tablo Kılavuzu7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81">
    <w:name w:val="Tablo Kılavuzu8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91">
    <w:name w:val="Tablo Kılavuzu9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01">
    <w:name w:val="Tablo Kılavuzu10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51">
    <w:name w:val="Tablo Kılavuzu15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21">
    <w:name w:val="Tablo Kılavuzu32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511">
    <w:name w:val="Tablo Kılavuzu51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61">
    <w:name w:val="Tablo Kılavuzu16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46">
    <w:name w:val="Liste Yok46"/>
    <w:next w:val="ListeYok"/>
    <w:uiPriority w:val="99"/>
    <w:semiHidden/>
    <w:unhideWhenUsed/>
    <w:rsid w:val="00E67C46"/>
  </w:style>
  <w:style w:type="table" w:customStyle="1" w:styleId="TabloKlavuzu171">
    <w:name w:val="Tablo Kılavuzu17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81">
    <w:name w:val="Tablo Kılavuzu181"/>
    <w:basedOn w:val="NormalTablo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11">
    <w:name w:val="Tablo Kılavuzu3111"/>
    <w:basedOn w:val="NormalTablo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31">
    <w:name w:val="Tablo Kılavuzu231"/>
    <w:basedOn w:val="NormalTablo"/>
    <w:uiPriority w:val="59"/>
    <w:rsid w:val="00E67C46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110">
    <w:name w:val="Liste Yok1110"/>
    <w:basedOn w:val="ListeYok"/>
    <w:rsid w:val="00E67C46"/>
    <w:pPr>
      <w:numPr>
        <w:numId w:val="43"/>
      </w:numPr>
    </w:pPr>
  </w:style>
  <w:style w:type="numbering" w:customStyle="1" w:styleId="WWNum19">
    <w:name w:val="WWNum19"/>
    <w:basedOn w:val="ListeYok"/>
    <w:rsid w:val="00E67C46"/>
    <w:pPr>
      <w:numPr>
        <w:numId w:val="44"/>
      </w:numPr>
    </w:pPr>
  </w:style>
  <w:style w:type="numbering" w:customStyle="1" w:styleId="WWNum23">
    <w:name w:val="WWNum23"/>
    <w:basedOn w:val="ListeYok"/>
    <w:rsid w:val="00E67C46"/>
    <w:pPr>
      <w:numPr>
        <w:numId w:val="45"/>
      </w:numPr>
    </w:pPr>
  </w:style>
  <w:style w:type="numbering" w:customStyle="1" w:styleId="WWNum33">
    <w:name w:val="WWNum33"/>
    <w:basedOn w:val="ListeYok"/>
    <w:rsid w:val="00E67C46"/>
    <w:pPr>
      <w:numPr>
        <w:numId w:val="46"/>
      </w:numPr>
    </w:pPr>
  </w:style>
  <w:style w:type="numbering" w:customStyle="1" w:styleId="WWNum43">
    <w:name w:val="WWNum43"/>
    <w:basedOn w:val="ListeYok"/>
    <w:rsid w:val="00E67C46"/>
    <w:pPr>
      <w:numPr>
        <w:numId w:val="47"/>
      </w:numPr>
    </w:pPr>
  </w:style>
  <w:style w:type="numbering" w:customStyle="1" w:styleId="WWNum53">
    <w:name w:val="WWNum53"/>
    <w:basedOn w:val="ListeYok"/>
    <w:rsid w:val="00E67C46"/>
    <w:pPr>
      <w:numPr>
        <w:numId w:val="48"/>
      </w:numPr>
    </w:pPr>
  </w:style>
  <w:style w:type="numbering" w:customStyle="1" w:styleId="WWNum63">
    <w:name w:val="WWNum63"/>
    <w:basedOn w:val="ListeYok"/>
    <w:rsid w:val="00E67C46"/>
    <w:pPr>
      <w:numPr>
        <w:numId w:val="49"/>
      </w:numPr>
    </w:pPr>
  </w:style>
  <w:style w:type="numbering" w:customStyle="1" w:styleId="WWNum73">
    <w:name w:val="WWNum73"/>
    <w:basedOn w:val="ListeYok"/>
    <w:rsid w:val="00E67C46"/>
    <w:pPr>
      <w:numPr>
        <w:numId w:val="50"/>
      </w:numPr>
    </w:pPr>
  </w:style>
  <w:style w:type="numbering" w:customStyle="1" w:styleId="WWNum83">
    <w:name w:val="WWNum83"/>
    <w:basedOn w:val="ListeYok"/>
    <w:rsid w:val="00E67C46"/>
    <w:pPr>
      <w:numPr>
        <w:numId w:val="51"/>
      </w:numPr>
    </w:pPr>
  </w:style>
  <w:style w:type="numbering" w:customStyle="1" w:styleId="WWNum93">
    <w:name w:val="WWNum93"/>
    <w:basedOn w:val="ListeYok"/>
    <w:rsid w:val="00E67C46"/>
    <w:pPr>
      <w:numPr>
        <w:numId w:val="52"/>
      </w:numPr>
    </w:pPr>
  </w:style>
  <w:style w:type="numbering" w:customStyle="1" w:styleId="WWNum103">
    <w:name w:val="WWNum103"/>
    <w:basedOn w:val="ListeYok"/>
    <w:rsid w:val="00E67C46"/>
    <w:pPr>
      <w:numPr>
        <w:numId w:val="53"/>
      </w:numPr>
    </w:pPr>
  </w:style>
  <w:style w:type="numbering" w:customStyle="1" w:styleId="WWNum113">
    <w:name w:val="WWNum113"/>
    <w:basedOn w:val="ListeYok"/>
    <w:rsid w:val="00E67C46"/>
    <w:pPr>
      <w:numPr>
        <w:numId w:val="54"/>
      </w:numPr>
    </w:pPr>
  </w:style>
  <w:style w:type="numbering" w:customStyle="1" w:styleId="WWNum123">
    <w:name w:val="WWNum123"/>
    <w:basedOn w:val="ListeYok"/>
    <w:rsid w:val="00E67C46"/>
    <w:pPr>
      <w:numPr>
        <w:numId w:val="55"/>
      </w:numPr>
    </w:pPr>
  </w:style>
  <w:style w:type="numbering" w:customStyle="1" w:styleId="WWNum133">
    <w:name w:val="WWNum133"/>
    <w:basedOn w:val="ListeYok"/>
    <w:rsid w:val="00E67C46"/>
    <w:pPr>
      <w:numPr>
        <w:numId w:val="56"/>
      </w:numPr>
    </w:pPr>
  </w:style>
  <w:style w:type="numbering" w:customStyle="1" w:styleId="WWNum143">
    <w:name w:val="WWNum143"/>
    <w:basedOn w:val="ListeYok"/>
    <w:rsid w:val="00E67C46"/>
    <w:pPr>
      <w:numPr>
        <w:numId w:val="57"/>
      </w:numPr>
    </w:pPr>
  </w:style>
  <w:style w:type="numbering" w:customStyle="1" w:styleId="WWNum153">
    <w:name w:val="WWNum153"/>
    <w:basedOn w:val="ListeYok"/>
    <w:rsid w:val="00E67C46"/>
    <w:pPr>
      <w:numPr>
        <w:numId w:val="58"/>
      </w:numPr>
    </w:pPr>
  </w:style>
  <w:style w:type="numbering" w:customStyle="1" w:styleId="WWNum163">
    <w:name w:val="WWNum163"/>
    <w:basedOn w:val="ListeYok"/>
    <w:rsid w:val="00E67C46"/>
    <w:pPr>
      <w:numPr>
        <w:numId w:val="59"/>
      </w:numPr>
    </w:pPr>
  </w:style>
  <w:style w:type="numbering" w:customStyle="1" w:styleId="ListeYok52">
    <w:name w:val="Liste Yok52"/>
    <w:next w:val="ListeYok"/>
    <w:uiPriority w:val="99"/>
    <w:semiHidden/>
    <w:unhideWhenUsed/>
    <w:rsid w:val="00E67C46"/>
  </w:style>
  <w:style w:type="table" w:customStyle="1" w:styleId="TableNormal6">
    <w:name w:val="Table Normal6"/>
    <w:uiPriority w:val="2"/>
    <w:semiHidden/>
    <w:qFormat/>
    <w:rsid w:val="00E67C46"/>
    <w:pPr>
      <w:widowControl w:val="0"/>
      <w:spacing w:after="0" w:line="240" w:lineRule="auto"/>
    </w:pPr>
    <w:rPr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ListeYok62">
    <w:name w:val="Liste Yok62"/>
    <w:next w:val="ListeYok"/>
    <w:uiPriority w:val="99"/>
    <w:semiHidden/>
    <w:unhideWhenUsed/>
    <w:rsid w:val="00E67C46"/>
  </w:style>
  <w:style w:type="table" w:customStyle="1" w:styleId="TabloKlavuzu191">
    <w:name w:val="Tablo Kılavuzu19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101">
    <w:name w:val="Tablo Kılavuzu1101"/>
    <w:basedOn w:val="NormalTablo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21">
    <w:name w:val="Tablo Kılavuzu3121"/>
    <w:basedOn w:val="NormalTablo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41">
    <w:name w:val="Tablo Kılavuzu241"/>
    <w:basedOn w:val="NormalTablo"/>
    <w:uiPriority w:val="59"/>
    <w:rsid w:val="00E67C46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24">
    <w:name w:val="Liste Yok124"/>
    <w:basedOn w:val="ListeYok"/>
    <w:rsid w:val="00E67C46"/>
    <w:pPr>
      <w:numPr>
        <w:numId w:val="17"/>
      </w:numPr>
    </w:pPr>
  </w:style>
  <w:style w:type="numbering" w:customStyle="1" w:styleId="WWNum171">
    <w:name w:val="WWNum171"/>
    <w:basedOn w:val="ListeYok"/>
    <w:rsid w:val="00E67C46"/>
    <w:pPr>
      <w:numPr>
        <w:numId w:val="18"/>
      </w:numPr>
    </w:pPr>
  </w:style>
  <w:style w:type="numbering" w:customStyle="1" w:styleId="WWNum211">
    <w:name w:val="WWNum211"/>
    <w:basedOn w:val="ListeYok"/>
    <w:rsid w:val="00E67C46"/>
    <w:pPr>
      <w:numPr>
        <w:numId w:val="19"/>
      </w:numPr>
    </w:pPr>
  </w:style>
  <w:style w:type="numbering" w:customStyle="1" w:styleId="WWNum311">
    <w:name w:val="WWNum311"/>
    <w:basedOn w:val="ListeYok"/>
    <w:rsid w:val="00E67C46"/>
    <w:pPr>
      <w:numPr>
        <w:numId w:val="20"/>
      </w:numPr>
    </w:pPr>
  </w:style>
  <w:style w:type="numbering" w:customStyle="1" w:styleId="WWNum411">
    <w:name w:val="WWNum411"/>
    <w:basedOn w:val="ListeYok"/>
    <w:rsid w:val="00E67C46"/>
    <w:pPr>
      <w:numPr>
        <w:numId w:val="21"/>
      </w:numPr>
    </w:pPr>
  </w:style>
  <w:style w:type="numbering" w:customStyle="1" w:styleId="WWNum511">
    <w:name w:val="WWNum511"/>
    <w:basedOn w:val="ListeYok"/>
    <w:rsid w:val="00E67C46"/>
    <w:pPr>
      <w:numPr>
        <w:numId w:val="22"/>
      </w:numPr>
    </w:pPr>
  </w:style>
  <w:style w:type="numbering" w:customStyle="1" w:styleId="WWNum611">
    <w:name w:val="WWNum611"/>
    <w:basedOn w:val="ListeYok"/>
    <w:rsid w:val="00E67C46"/>
    <w:pPr>
      <w:numPr>
        <w:numId w:val="23"/>
      </w:numPr>
    </w:pPr>
  </w:style>
  <w:style w:type="numbering" w:customStyle="1" w:styleId="WWNum711">
    <w:name w:val="WWNum711"/>
    <w:basedOn w:val="ListeYok"/>
    <w:rsid w:val="00E67C46"/>
    <w:pPr>
      <w:numPr>
        <w:numId w:val="24"/>
      </w:numPr>
    </w:pPr>
  </w:style>
  <w:style w:type="numbering" w:customStyle="1" w:styleId="WWNum811">
    <w:name w:val="WWNum811"/>
    <w:basedOn w:val="ListeYok"/>
    <w:rsid w:val="00E67C46"/>
    <w:pPr>
      <w:numPr>
        <w:numId w:val="25"/>
      </w:numPr>
    </w:pPr>
  </w:style>
  <w:style w:type="numbering" w:customStyle="1" w:styleId="WWNum911">
    <w:name w:val="WWNum911"/>
    <w:basedOn w:val="ListeYok"/>
    <w:rsid w:val="00E67C46"/>
    <w:pPr>
      <w:numPr>
        <w:numId w:val="26"/>
      </w:numPr>
    </w:pPr>
  </w:style>
  <w:style w:type="numbering" w:customStyle="1" w:styleId="WWNum1011">
    <w:name w:val="WWNum1011"/>
    <w:basedOn w:val="ListeYok"/>
    <w:rsid w:val="00E67C46"/>
    <w:pPr>
      <w:numPr>
        <w:numId w:val="27"/>
      </w:numPr>
    </w:pPr>
  </w:style>
  <w:style w:type="numbering" w:customStyle="1" w:styleId="WWNum1111">
    <w:name w:val="WWNum1111"/>
    <w:basedOn w:val="ListeYok"/>
    <w:rsid w:val="00E67C46"/>
    <w:pPr>
      <w:numPr>
        <w:numId w:val="28"/>
      </w:numPr>
    </w:pPr>
  </w:style>
  <w:style w:type="numbering" w:customStyle="1" w:styleId="WWNum1211">
    <w:name w:val="WWNum1211"/>
    <w:basedOn w:val="ListeYok"/>
    <w:rsid w:val="00E67C46"/>
    <w:pPr>
      <w:numPr>
        <w:numId w:val="29"/>
      </w:numPr>
    </w:pPr>
  </w:style>
  <w:style w:type="numbering" w:customStyle="1" w:styleId="WWNum1311">
    <w:name w:val="WWNum1311"/>
    <w:basedOn w:val="ListeYok"/>
    <w:rsid w:val="00E67C46"/>
    <w:pPr>
      <w:numPr>
        <w:numId w:val="30"/>
      </w:numPr>
    </w:pPr>
  </w:style>
  <w:style w:type="numbering" w:customStyle="1" w:styleId="WWNum1411">
    <w:name w:val="WWNum1411"/>
    <w:basedOn w:val="ListeYok"/>
    <w:rsid w:val="00E67C46"/>
    <w:pPr>
      <w:numPr>
        <w:numId w:val="31"/>
      </w:numPr>
    </w:pPr>
  </w:style>
  <w:style w:type="numbering" w:customStyle="1" w:styleId="WWNum1511">
    <w:name w:val="WWNum1511"/>
    <w:basedOn w:val="ListeYok"/>
    <w:rsid w:val="00E67C46"/>
    <w:pPr>
      <w:numPr>
        <w:numId w:val="32"/>
      </w:numPr>
    </w:pPr>
  </w:style>
  <w:style w:type="numbering" w:customStyle="1" w:styleId="WWNum1611">
    <w:name w:val="WWNum1611"/>
    <w:basedOn w:val="ListeYok"/>
    <w:rsid w:val="00E67C46"/>
    <w:pPr>
      <w:numPr>
        <w:numId w:val="33"/>
      </w:numPr>
    </w:pPr>
  </w:style>
  <w:style w:type="table" w:customStyle="1" w:styleId="TableNormal31">
    <w:name w:val="Table Normal31"/>
    <w:uiPriority w:val="2"/>
    <w:semiHidden/>
    <w:unhideWhenUsed/>
    <w:qFormat/>
    <w:rsid w:val="007645DB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Dzeltme">
    <w:name w:val="Revision"/>
    <w:hidden/>
    <w:uiPriority w:val="99"/>
    <w:semiHidden/>
    <w:rsid w:val="00F5354D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9" w:qFormat="1"/>
    <w:lsdException w:name="heading 8" w:uiPriority="9" w:qFormat="1"/>
    <w:lsdException w:name="heading 9" w:uiPriority="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1" w:qFormat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20AA"/>
  </w:style>
  <w:style w:type="paragraph" w:styleId="Balk1">
    <w:name w:val="heading 1"/>
    <w:basedOn w:val="Normal"/>
    <w:next w:val="Normal"/>
    <w:link w:val="Balk1Char"/>
    <w:uiPriority w:val="1"/>
    <w:qFormat/>
    <w:rsid w:val="00AF3A11"/>
    <w:pPr>
      <w:keepNext/>
      <w:keepLines/>
      <w:spacing w:before="24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AF3A11"/>
    <w:pPr>
      <w:keepNext/>
      <w:keepLines/>
      <w:spacing w:before="4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Balk3">
    <w:name w:val="heading 3"/>
    <w:basedOn w:val="Normal"/>
    <w:link w:val="Balk3Char"/>
    <w:uiPriority w:val="9"/>
    <w:unhideWhenUsed/>
    <w:qFormat/>
    <w:rsid w:val="00AF3A1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k4">
    <w:name w:val="heading 4"/>
    <w:basedOn w:val="Normal"/>
    <w:link w:val="Balk4Char"/>
    <w:uiPriority w:val="1"/>
    <w:qFormat/>
    <w:rsid w:val="003B751A"/>
    <w:pPr>
      <w:widowControl w:val="0"/>
      <w:autoSpaceDE w:val="0"/>
      <w:autoSpaceDN w:val="0"/>
      <w:spacing w:after="0" w:line="240" w:lineRule="auto"/>
      <w:ind w:left="218"/>
      <w:outlineLvl w:val="3"/>
    </w:pPr>
    <w:rPr>
      <w:rFonts w:ascii="Times New Roman" w:eastAsia="Times New Roman" w:hAnsi="Times New Roman" w:cs="Times New Roman"/>
      <w:sz w:val="24"/>
      <w:szCs w:val="24"/>
      <w:lang w:eastAsia="tr-TR" w:bidi="tr-TR"/>
    </w:rPr>
  </w:style>
  <w:style w:type="paragraph" w:styleId="Balk5">
    <w:name w:val="heading 5"/>
    <w:basedOn w:val="Normal"/>
    <w:link w:val="Balk5Char"/>
    <w:uiPriority w:val="1"/>
    <w:qFormat/>
    <w:rsid w:val="003B751A"/>
    <w:pPr>
      <w:widowControl w:val="0"/>
      <w:autoSpaceDE w:val="0"/>
      <w:autoSpaceDN w:val="0"/>
      <w:spacing w:before="66" w:after="0" w:line="240" w:lineRule="auto"/>
      <w:ind w:left="216"/>
      <w:outlineLvl w:val="4"/>
    </w:pPr>
    <w:rPr>
      <w:rFonts w:ascii="Times New Roman" w:eastAsia="Times New Roman" w:hAnsi="Times New Roman" w:cs="Times New Roman"/>
      <w:b/>
      <w:bCs/>
      <w:lang w:eastAsia="tr-TR" w:bidi="tr-TR"/>
    </w:rPr>
  </w:style>
  <w:style w:type="paragraph" w:styleId="Balk6">
    <w:name w:val="heading 6"/>
    <w:basedOn w:val="Normal"/>
    <w:link w:val="Balk6Char"/>
    <w:uiPriority w:val="1"/>
    <w:qFormat/>
    <w:rsid w:val="003B751A"/>
    <w:pPr>
      <w:widowControl w:val="0"/>
      <w:autoSpaceDE w:val="0"/>
      <w:autoSpaceDN w:val="0"/>
      <w:spacing w:after="0" w:line="240" w:lineRule="auto"/>
      <w:ind w:left="2422"/>
      <w:outlineLvl w:val="5"/>
    </w:pPr>
    <w:rPr>
      <w:rFonts w:ascii="Times New Roman" w:eastAsia="Times New Roman" w:hAnsi="Times New Roman" w:cs="Times New Roman"/>
      <w:b/>
      <w:bCs/>
      <w:sz w:val="20"/>
      <w:szCs w:val="20"/>
      <w:lang w:eastAsia="tr-TR" w:bidi="tr-TR"/>
    </w:rPr>
  </w:style>
  <w:style w:type="paragraph" w:styleId="Balk9">
    <w:name w:val="heading 9"/>
    <w:basedOn w:val="Normal"/>
    <w:next w:val="Normal"/>
    <w:link w:val="Balk9Char"/>
    <w:uiPriority w:val="9"/>
    <w:unhideWhenUsed/>
    <w:qFormat/>
    <w:rsid w:val="00AF3A11"/>
    <w:pPr>
      <w:keepNext/>
      <w:keepLines/>
      <w:spacing w:before="4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Balk11">
    <w:name w:val="Başlık 11"/>
    <w:basedOn w:val="Normal"/>
    <w:next w:val="Normal"/>
    <w:uiPriority w:val="9"/>
    <w:qFormat/>
    <w:rsid w:val="00AF3A1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Balk21">
    <w:name w:val="Başlık 21"/>
    <w:basedOn w:val="Normal"/>
    <w:next w:val="Normal"/>
    <w:uiPriority w:val="9"/>
    <w:semiHidden/>
    <w:unhideWhenUsed/>
    <w:qFormat/>
    <w:rsid w:val="00AF3A11"/>
    <w:pPr>
      <w:keepNext/>
      <w:keepLines/>
      <w:spacing w:before="200" w:after="0" w:line="276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AF3A11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customStyle="1" w:styleId="Balk91">
    <w:name w:val="Başlık 91"/>
    <w:basedOn w:val="Normal"/>
    <w:next w:val="Normal"/>
    <w:uiPriority w:val="9"/>
    <w:unhideWhenUsed/>
    <w:qFormat/>
    <w:rsid w:val="00AF3A11"/>
    <w:pPr>
      <w:keepNext/>
      <w:keepLines/>
      <w:spacing w:before="200" w:after="0" w:line="276" w:lineRule="auto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numbering" w:customStyle="1" w:styleId="ListeYok1">
    <w:name w:val="Liste Yok1"/>
    <w:next w:val="ListeYok"/>
    <w:uiPriority w:val="99"/>
    <w:semiHidden/>
    <w:unhideWhenUsed/>
    <w:rsid w:val="00AF3A11"/>
  </w:style>
  <w:style w:type="table" w:styleId="TabloKlavuzu">
    <w:name w:val="Table Grid"/>
    <w:basedOn w:val="NormalTablo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link w:val="ListeParagrafChar"/>
    <w:uiPriority w:val="34"/>
    <w:qFormat/>
    <w:rsid w:val="00AF3A11"/>
    <w:pPr>
      <w:spacing w:after="200" w:line="276" w:lineRule="auto"/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AF3A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F3A11"/>
  </w:style>
  <w:style w:type="paragraph" w:styleId="Altbilgi">
    <w:name w:val="footer"/>
    <w:basedOn w:val="Normal"/>
    <w:link w:val="AltbilgiChar"/>
    <w:uiPriority w:val="99"/>
    <w:unhideWhenUsed/>
    <w:rsid w:val="00AF3A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F3A11"/>
  </w:style>
  <w:style w:type="paragraph" w:styleId="BalonMetni">
    <w:name w:val="Balloon Text"/>
    <w:basedOn w:val="Normal"/>
    <w:link w:val="BalonMetniChar"/>
    <w:uiPriority w:val="99"/>
    <w:unhideWhenUsed/>
    <w:rsid w:val="00AF3A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rsid w:val="00AF3A11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uiPriority w:val="99"/>
    <w:qFormat/>
    <w:rsid w:val="00AF3A11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AralkYok">
    <w:name w:val="No Spacing"/>
    <w:uiPriority w:val="1"/>
    <w:qFormat/>
    <w:rsid w:val="00AF3A11"/>
    <w:pPr>
      <w:spacing w:after="0" w:line="240" w:lineRule="auto"/>
    </w:pPr>
  </w:style>
  <w:style w:type="paragraph" w:styleId="SonnotMetni">
    <w:name w:val="endnote text"/>
    <w:basedOn w:val="Normal"/>
    <w:link w:val="SonnotMetniChar"/>
    <w:uiPriority w:val="99"/>
    <w:semiHidden/>
    <w:unhideWhenUsed/>
    <w:rsid w:val="00AF3A11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AF3A11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AF3A11"/>
    <w:rPr>
      <w:vertAlign w:val="superscript"/>
    </w:rPr>
  </w:style>
  <w:style w:type="table" w:customStyle="1" w:styleId="TabloKlavuzu1">
    <w:name w:val="Tablo Kılavuzu1"/>
    <w:basedOn w:val="NormalTablo"/>
    <w:next w:val="TabloKlavuzu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pr1">
    <w:name w:val="Köprü1"/>
    <w:basedOn w:val="VarsaylanParagrafYazTipi"/>
    <w:uiPriority w:val="99"/>
    <w:unhideWhenUsed/>
    <w:rsid w:val="00AF3A11"/>
    <w:rPr>
      <w:color w:val="0000FF"/>
      <w:u w:val="single"/>
    </w:rPr>
  </w:style>
  <w:style w:type="character" w:customStyle="1" w:styleId="Balk1Char">
    <w:name w:val="Başlık 1 Char"/>
    <w:basedOn w:val="VarsaylanParagrafYazTipi"/>
    <w:link w:val="Balk1"/>
    <w:uiPriority w:val="1"/>
    <w:rsid w:val="00AF3A11"/>
    <w:rPr>
      <w:rFonts w:ascii="Cambria" w:eastAsia="Times New Roman" w:hAnsi="Cambria" w:cs="Times New Roman"/>
      <w:b/>
      <w:bCs/>
      <w:color w:val="365F91"/>
      <w:sz w:val="28"/>
      <w:szCs w:val="28"/>
    </w:rPr>
  </w:style>
  <w:style w:type="table" w:customStyle="1" w:styleId="TabloKlavuzu11">
    <w:name w:val="Tablo Kılavuzu11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">
    <w:name w:val="Tablo Kılavuzu2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">
    <w:name w:val="Tablo Kılavuzu3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k2Char">
    <w:name w:val="Başlık 2 Char"/>
    <w:basedOn w:val="VarsaylanParagrafYazTipi"/>
    <w:link w:val="Balk2"/>
    <w:uiPriority w:val="9"/>
    <w:rsid w:val="00AF3A11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Balk9Char">
    <w:name w:val="Başlık 9 Char"/>
    <w:basedOn w:val="VarsaylanParagrafYazTipi"/>
    <w:link w:val="Balk9"/>
    <w:uiPriority w:val="9"/>
    <w:rsid w:val="00AF3A11"/>
    <w:rPr>
      <w:rFonts w:ascii="Cambria" w:eastAsia="Times New Roman" w:hAnsi="Cambria" w:cs="Times New Roman"/>
      <w:i/>
      <w:iCs/>
      <w:color w:val="404040"/>
      <w:sz w:val="20"/>
      <w:szCs w:val="20"/>
    </w:rPr>
  </w:style>
  <w:style w:type="numbering" w:customStyle="1" w:styleId="ListeYok11">
    <w:name w:val="Liste Yok11"/>
    <w:next w:val="ListeYok"/>
    <w:uiPriority w:val="99"/>
    <w:semiHidden/>
    <w:unhideWhenUsed/>
    <w:rsid w:val="00AF3A11"/>
  </w:style>
  <w:style w:type="character" w:customStyle="1" w:styleId="zlenenKpr1">
    <w:name w:val="İzlenen Köprü1"/>
    <w:basedOn w:val="VarsaylanParagrafYazTipi"/>
    <w:uiPriority w:val="99"/>
    <w:semiHidden/>
    <w:unhideWhenUsed/>
    <w:rsid w:val="00AF3A11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AF3A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T1">
    <w:name w:val="toc 1"/>
    <w:basedOn w:val="Normal"/>
    <w:next w:val="Normal"/>
    <w:autoRedefine/>
    <w:uiPriority w:val="99"/>
    <w:semiHidden/>
    <w:unhideWhenUsed/>
    <w:rsid w:val="00AF3A1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unhideWhenUsed/>
    <w:qFormat/>
    <w:rsid w:val="00AF3A11"/>
    <w:pPr>
      <w:widowControl w:val="0"/>
      <w:autoSpaceDE w:val="0"/>
      <w:autoSpaceDN w:val="0"/>
      <w:adjustRightInd w:val="0"/>
      <w:spacing w:after="0" w:line="240" w:lineRule="auto"/>
      <w:ind w:left="1013" w:hanging="428"/>
    </w:pPr>
    <w:rPr>
      <w:rFonts w:ascii="Arial" w:eastAsia="Times New Roman" w:hAnsi="Arial" w:cs="Arial"/>
      <w:lang w:eastAsia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AF3A11"/>
    <w:rPr>
      <w:rFonts w:ascii="Arial" w:eastAsia="Times New Roman" w:hAnsi="Arial" w:cs="Arial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locked/>
    <w:rsid w:val="00AF3A11"/>
  </w:style>
  <w:style w:type="paragraph" w:customStyle="1" w:styleId="msobodytextindent">
    <w:name w:val="msobodytextindent"/>
    <w:basedOn w:val="Normal"/>
    <w:uiPriority w:val="99"/>
    <w:semiHidden/>
    <w:rsid w:val="00AF3A11"/>
    <w:pPr>
      <w:spacing w:after="120" w:line="276" w:lineRule="auto"/>
      <w:ind w:left="283"/>
    </w:pPr>
    <w:rPr>
      <w:rFonts w:ascii="Calibri" w:eastAsia="Calibri" w:hAnsi="Calibri" w:cs="Times New Roman"/>
    </w:rPr>
  </w:style>
  <w:style w:type="paragraph" w:customStyle="1" w:styleId="Default">
    <w:name w:val="Default"/>
    <w:rsid w:val="00AF3A1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Normal1">
    <w:name w:val="Normal1"/>
    <w:basedOn w:val="Normal"/>
    <w:uiPriority w:val="99"/>
    <w:rsid w:val="00AF3A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paragraph">
    <w:name w:val="paragraph"/>
    <w:basedOn w:val="Normal"/>
    <w:uiPriority w:val="99"/>
    <w:rsid w:val="00AF3A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yiv0534573499msonormal">
    <w:name w:val="yiv0534573499msonormal"/>
    <w:basedOn w:val="Normal"/>
    <w:uiPriority w:val="99"/>
    <w:rsid w:val="00AF3A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pple-converted-space">
    <w:name w:val="apple-converted-space"/>
    <w:basedOn w:val="VarsaylanParagrafYazTipi"/>
    <w:rsid w:val="00AF3A11"/>
  </w:style>
  <w:style w:type="character" w:customStyle="1" w:styleId="a-color-secondary">
    <w:name w:val="a-color-secondary"/>
    <w:basedOn w:val="VarsaylanParagrafYazTipi"/>
    <w:rsid w:val="00AF3A11"/>
  </w:style>
  <w:style w:type="character" w:customStyle="1" w:styleId="normaltextrun">
    <w:name w:val="normaltextrun"/>
    <w:basedOn w:val="VarsaylanParagrafYazTipi"/>
    <w:rsid w:val="00AF3A11"/>
  </w:style>
  <w:style w:type="character" w:customStyle="1" w:styleId="eop">
    <w:name w:val="eop"/>
    <w:basedOn w:val="VarsaylanParagrafYazTipi"/>
    <w:rsid w:val="00AF3A11"/>
  </w:style>
  <w:style w:type="character" w:customStyle="1" w:styleId="spellingerror">
    <w:name w:val="spellingerror"/>
    <w:basedOn w:val="VarsaylanParagrafYazTipi"/>
    <w:rsid w:val="00AF3A11"/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AF3A11"/>
    <w:pPr>
      <w:spacing w:after="120" w:line="276" w:lineRule="auto"/>
      <w:ind w:left="283"/>
    </w:pPr>
  </w:style>
  <w:style w:type="character" w:customStyle="1" w:styleId="GvdeMetniGirintisiChar1">
    <w:name w:val="Gövde Metni Girintisi Char1"/>
    <w:basedOn w:val="VarsaylanParagrafYazTipi"/>
    <w:uiPriority w:val="99"/>
    <w:semiHidden/>
    <w:rsid w:val="00AF3A11"/>
  </w:style>
  <w:style w:type="table" w:customStyle="1" w:styleId="TabloKlavuzu4">
    <w:name w:val="Tablo Kılavuzu4"/>
    <w:basedOn w:val="NormalTablo"/>
    <w:next w:val="TabloKlavuzu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kGlgeleme1">
    <w:name w:val="Açık Gölgeleme1"/>
    <w:basedOn w:val="NormalTablo"/>
    <w:next w:val="AkGlgeleme"/>
    <w:uiPriority w:val="60"/>
    <w:rsid w:val="00AF3A11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">
    <w:name w:val="Tablo Kılavuzu12"/>
    <w:basedOn w:val="NormalTablo"/>
    <w:uiPriority w:val="59"/>
    <w:rsid w:val="00AF3A11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">
    <w:name w:val="Tablo Kılavuzu21"/>
    <w:basedOn w:val="NormalTablo"/>
    <w:uiPriority w:val="59"/>
    <w:rsid w:val="00AF3A11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">
    <w:name w:val="Liste Yok2"/>
    <w:next w:val="ListeYok"/>
    <w:uiPriority w:val="99"/>
    <w:semiHidden/>
    <w:unhideWhenUsed/>
    <w:rsid w:val="00AF3A11"/>
  </w:style>
  <w:style w:type="character" w:styleId="AklamaBavurusu">
    <w:name w:val="annotation reference"/>
    <w:uiPriority w:val="99"/>
    <w:semiHidden/>
    <w:unhideWhenUsed/>
    <w:rsid w:val="00AF3A1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AF3A11"/>
    <w:pPr>
      <w:spacing w:after="200" w:line="276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AF3A11"/>
    <w:rPr>
      <w:rFonts w:ascii="Calibri" w:eastAsia="Calibri" w:hAnsi="Calibri" w:cs="Times New Roman"/>
      <w:sz w:val="20"/>
      <w:szCs w:val="20"/>
    </w:rPr>
  </w:style>
  <w:style w:type="table" w:customStyle="1" w:styleId="TabloKlavuzu13">
    <w:name w:val="Tablo Kılavuzu13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4">
    <w:name w:val="Tablo Kılavuzu14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AF3A11"/>
    <w:rPr>
      <w:color w:val="808080"/>
    </w:rPr>
  </w:style>
  <w:style w:type="numbering" w:customStyle="1" w:styleId="ListeYok3">
    <w:name w:val="Liste Yok3"/>
    <w:next w:val="ListeYok"/>
    <w:uiPriority w:val="99"/>
    <w:semiHidden/>
    <w:unhideWhenUsed/>
    <w:rsid w:val="00AF3A11"/>
  </w:style>
  <w:style w:type="table" w:customStyle="1" w:styleId="TabloKlavuzu5">
    <w:name w:val="Tablo Kılavuzu5"/>
    <w:basedOn w:val="NormalTablo"/>
    <w:next w:val="TabloKlavuzu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kGlgeleme11">
    <w:name w:val="Açık Gölgeleme11"/>
    <w:basedOn w:val="NormalTablo"/>
    <w:next w:val="AkGlgeleme"/>
    <w:uiPriority w:val="60"/>
    <w:rsid w:val="00AF3A11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11">
    <w:name w:val="Tablo Kılavuzu111"/>
    <w:basedOn w:val="NormalTablo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2">
    <w:name w:val="Tablo Kılavuzu22"/>
    <w:basedOn w:val="NormalTablo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">
    <w:name w:val="Tablo Kılavuzu31"/>
    <w:basedOn w:val="NormalTablo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31">
    <w:name w:val="Tablo Kılavuzu131"/>
    <w:basedOn w:val="NormalTablo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41">
    <w:name w:val="Tablo Kılavuzu141"/>
    <w:basedOn w:val="NormalTablo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AF3A1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table" w:customStyle="1" w:styleId="TabloKlavuzu6">
    <w:name w:val="Tablo Kılavuzu6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7">
    <w:name w:val="Tablo Kılavuzu7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8">
    <w:name w:val="Tablo Kılavuzu8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9">
    <w:name w:val="Tablo Kılavuzu9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0">
    <w:name w:val="Tablo Kılavuzu10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5">
    <w:name w:val="Tablo Kılavuzu15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2">
    <w:name w:val="Tablo Kılavuzu32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51">
    <w:name w:val="Tablo Kılavuzu51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6">
    <w:name w:val="Tablo Kılavuzu16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4">
    <w:name w:val="Liste Yok4"/>
    <w:next w:val="ListeYok"/>
    <w:uiPriority w:val="99"/>
    <w:semiHidden/>
    <w:unhideWhenUsed/>
    <w:rsid w:val="00AF3A11"/>
  </w:style>
  <w:style w:type="table" w:customStyle="1" w:styleId="TabloKlavuzu17">
    <w:name w:val="Tablo Kılavuzu17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8">
    <w:name w:val="Tablo Kılavuzu18"/>
    <w:basedOn w:val="NormalTablo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solstparagraph">
    <w:name w:val="msolıstparagraph"/>
    <w:basedOn w:val="Normal"/>
    <w:uiPriority w:val="34"/>
    <w:qFormat/>
    <w:rsid w:val="00AF3A11"/>
    <w:pPr>
      <w:spacing w:after="200" w:line="276" w:lineRule="auto"/>
      <w:ind w:left="720"/>
      <w:contextualSpacing/>
    </w:pPr>
    <w:rPr>
      <w:rFonts w:eastAsia="Times New Roman"/>
      <w:lang w:eastAsia="tr-TR"/>
    </w:rPr>
  </w:style>
  <w:style w:type="paragraph" w:customStyle="1" w:styleId="msonospacng">
    <w:name w:val="msonospacıng"/>
    <w:uiPriority w:val="1"/>
    <w:qFormat/>
    <w:rsid w:val="00AF3A11"/>
    <w:pPr>
      <w:spacing w:after="0" w:line="240" w:lineRule="auto"/>
    </w:pPr>
    <w:rPr>
      <w:rFonts w:eastAsia="Times New Roman"/>
      <w:lang w:eastAsia="tr-TR"/>
    </w:rPr>
  </w:style>
  <w:style w:type="table" w:customStyle="1" w:styleId="TabloKlavuzu311">
    <w:name w:val="Tablo Kılavuzu311"/>
    <w:basedOn w:val="NormalTablo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3">
    <w:name w:val="Tablo Kılavuzu23"/>
    <w:basedOn w:val="NormalTablo"/>
    <w:uiPriority w:val="59"/>
    <w:rsid w:val="00AF3A11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bilgiChar1">
    <w:name w:val="Üstbilgi Char1"/>
    <w:basedOn w:val="VarsaylanParagrafYazTipi"/>
    <w:uiPriority w:val="99"/>
    <w:rsid w:val="00AF3A11"/>
    <w:rPr>
      <w:rFonts w:eastAsia="Times New Roman"/>
      <w:lang w:eastAsia="tr-TR"/>
    </w:rPr>
  </w:style>
  <w:style w:type="character" w:customStyle="1" w:styleId="AltbilgiChar1">
    <w:name w:val="Altbilgi Char1"/>
    <w:basedOn w:val="VarsaylanParagrafYazTipi"/>
    <w:uiPriority w:val="99"/>
    <w:rsid w:val="00AF3A11"/>
    <w:rPr>
      <w:rFonts w:eastAsia="Times New Roman"/>
      <w:lang w:eastAsia="tr-TR"/>
    </w:rPr>
  </w:style>
  <w:style w:type="character" w:customStyle="1" w:styleId="BalonMetniChar1">
    <w:name w:val="Balon Metni Char1"/>
    <w:basedOn w:val="VarsaylanParagrafYazTipi"/>
    <w:uiPriority w:val="99"/>
    <w:rsid w:val="00AF3A11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Standard">
    <w:name w:val="Standard"/>
    <w:rsid w:val="00AF3A11"/>
    <w:pPr>
      <w:suppressAutoHyphens/>
      <w:autoSpaceDN w:val="0"/>
      <w:spacing w:after="200" w:line="276" w:lineRule="auto"/>
      <w:textAlignment w:val="baseline"/>
    </w:pPr>
    <w:rPr>
      <w:rFonts w:ascii="Calibri" w:eastAsia="Arial Unicode MS" w:hAnsi="Calibri" w:cs="Tahoma"/>
      <w:lang w:eastAsia="tr-TR"/>
    </w:rPr>
  </w:style>
  <w:style w:type="paragraph" w:styleId="KonuBal">
    <w:name w:val="Title"/>
    <w:basedOn w:val="Standard"/>
    <w:link w:val="KonuBalChar"/>
    <w:qFormat/>
    <w:rsid w:val="00AF3A11"/>
    <w:pPr>
      <w:keepNext/>
      <w:suppressLineNumbers/>
      <w:spacing w:before="120" w:after="120"/>
    </w:pPr>
    <w:rPr>
      <w:rFonts w:ascii="Arial" w:eastAsia="MS Mincho" w:hAnsi="Arial" w:cs="Arial"/>
      <w:i/>
      <w:iCs/>
      <w:sz w:val="24"/>
      <w:szCs w:val="24"/>
    </w:rPr>
  </w:style>
  <w:style w:type="character" w:customStyle="1" w:styleId="KonuBalChar">
    <w:name w:val="Konu Başlığı Char"/>
    <w:basedOn w:val="VarsaylanParagrafYazTipi"/>
    <w:link w:val="KonuBal"/>
    <w:rsid w:val="00AF3A11"/>
    <w:rPr>
      <w:rFonts w:ascii="Arial" w:eastAsia="MS Mincho" w:hAnsi="Arial" w:cs="Arial"/>
      <w:i/>
      <w:iCs/>
      <w:sz w:val="24"/>
      <w:szCs w:val="24"/>
      <w:lang w:eastAsia="tr-TR"/>
    </w:rPr>
  </w:style>
  <w:style w:type="paragraph" w:customStyle="1" w:styleId="Textbody">
    <w:name w:val="Text body"/>
    <w:basedOn w:val="Standard"/>
    <w:rsid w:val="00AF3A11"/>
    <w:pPr>
      <w:spacing w:after="140"/>
    </w:pPr>
  </w:style>
  <w:style w:type="paragraph" w:styleId="AltKonuBal">
    <w:name w:val="Subtitle"/>
    <w:basedOn w:val="KonuBal"/>
    <w:next w:val="Textbody"/>
    <w:link w:val="AltKonuBalChar"/>
    <w:qFormat/>
    <w:rsid w:val="00AF3A11"/>
    <w:pPr>
      <w:jc w:val="center"/>
    </w:pPr>
    <w:rPr>
      <w:sz w:val="28"/>
      <w:szCs w:val="28"/>
    </w:rPr>
  </w:style>
  <w:style w:type="character" w:customStyle="1" w:styleId="AltKonuBalChar">
    <w:name w:val="Alt Konu Başlığı Char"/>
    <w:basedOn w:val="VarsaylanParagrafYazTipi"/>
    <w:link w:val="AltKonuBal"/>
    <w:rsid w:val="00AF3A11"/>
    <w:rPr>
      <w:rFonts w:ascii="Arial" w:eastAsia="MS Mincho" w:hAnsi="Arial" w:cs="Arial"/>
      <w:i/>
      <w:iCs/>
      <w:sz w:val="28"/>
      <w:szCs w:val="28"/>
      <w:lang w:eastAsia="tr-TR"/>
    </w:rPr>
  </w:style>
  <w:style w:type="paragraph" w:styleId="Liste">
    <w:name w:val="List"/>
    <w:basedOn w:val="Textbody"/>
    <w:rsid w:val="00AF3A11"/>
    <w:rPr>
      <w:rFonts w:cs="Arial"/>
      <w:sz w:val="24"/>
    </w:rPr>
  </w:style>
  <w:style w:type="paragraph" w:customStyle="1" w:styleId="Index">
    <w:name w:val="Index"/>
    <w:basedOn w:val="Standard"/>
    <w:rsid w:val="00AF3A11"/>
    <w:pPr>
      <w:suppressLineNumbers/>
    </w:pPr>
    <w:rPr>
      <w:rFonts w:cs="Arial"/>
      <w:sz w:val="24"/>
    </w:rPr>
  </w:style>
  <w:style w:type="paragraph" w:customStyle="1" w:styleId="TableContents">
    <w:name w:val="Table Contents"/>
    <w:basedOn w:val="Standard"/>
    <w:rsid w:val="00AF3A11"/>
    <w:pPr>
      <w:suppressLineNumbers/>
    </w:pPr>
  </w:style>
  <w:style w:type="paragraph" w:customStyle="1" w:styleId="TableHeading">
    <w:name w:val="Table Heading"/>
    <w:basedOn w:val="TableContents"/>
    <w:rsid w:val="00AF3A11"/>
    <w:pPr>
      <w:jc w:val="center"/>
    </w:pPr>
    <w:rPr>
      <w:b/>
      <w:bCs/>
    </w:rPr>
  </w:style>
  <w:style w:type="character" w:customStyle="1" w:styleId="ListLabel1">
    <w:name w:val="ListLabel 1"/>
    <w:rsid w:val="00AF3A11"/>
    <w:rPr>
      <w:rFonts w:ascii="Times New Roman" w:eastAsia="Arial" w:hAnsi="Times New Roman" w:cs="Times New Roman"/>
    </w:rPr>
  </w:style>
  <w:style w:type="character" w:customStyle="1" w:styleId="ListLabel2">
    <w:name w:val="ListLabel 2"/>
    <w:rsid w:val="00AF3A11"/>
    <w:rPr>
      <w:rFonts w:cs="Courier New"/>
    </w:rPr>
  </w:style>
  <w:style w:type="character" w:customStyle="1" w:styleId="ListLabel3">
    <w:name w:val="ListLabel 3"/>
    <w:rsid w:val="00AF3A11"/>
    <w:rPr>
      <w:rFonts w:cs="Courier New"/>
    </w:rPr>
  </w:style>
  <w:style w:type="character" w:customStyle="1" w:styleId="ListLabel4">
    <w:name w:val="ListLabel 4"/>
    <w:rsid w:val="00AF3A11"/>
    <w:rPr>
      <w:rFonts w:cs="Courier New"/>
    </w:rPr>
  </w:style>
  <w:style w:type="character" w:customStyle="1" w:styleId="ListLabel5">
    <w:name w:val="ListLabel 5"/>
    <w:rsid w:val="00AF3A11"/>
    <w:rPr>
      <w:rFonts w:cs="Courier New"/>
    </w:rPr>
  </w:style>
  <w:style w:type="character" w:customStyle="1" w:styleId="ListLabel6">
    <w:name w:val="ListLabel 6"/>
    <w:rsid w:val="00AF3A11"/>
    <w:rPr>
      <w:rFonts w:cs="Courier New"/>
    </w:rPr>
  </w:style>
  <w:style w:type="character" w:customStyle="1" w:styleId="ListLabel7">
    <w:name w:val="ListLabel 7"/>
    <w:rsid w:val="00AF3A11"/>
    <w:rPr>
      <w:rFonts w:cs="Courier New"/>
    </w:rPr>
  </w:style>
  <w:style w:type="character" w:customStyle="1" w:styleId="ListLabel8">
    <w:name w:val="ListLabel 8"/>
    <w:rsid w:val="00AF3A11"/>
    <w:rPr>
      <w:rFonts w:cs="Courier New"/>
    </w:rPr>
  </w:style>
  <w:style w:type="character" w:customStyle="1" w:styleId="ListLabel9">
    <w:name w:val="ListLabel 9"/>
    <w:rsid w:val="00AF3A11"/>
    <w:rPr>
      <w:rFonts w:cs="Courier New"/>
    </w:rPr>
  </w:style>
  <w:style w:type="character" w:customStyle="1" w:styleId="ListLabel10">
    <w:name w:val="ListLabel 10"/>
    <w:rsid w:val="00AF3A11"/>
    <w:rPr>
      <w:rFonts w:cs="Courier New"/>
    </w:rPr>
  </w:style>
  <w:style w:type="character" w:customStyle="1" w:styleId="ListLabel11">
    <w:name w:val="ListLabel 11"/>
    <w:rsid w:val="00AF3A11"/>
    <w:rPr>
      <w:rFonts w:cs="Courier New"/>
    </w:rPr>
  </w:style>
  <w:style w:type="character" w:customStyle="1" w:styleId="ListLabel12">
    <w:name w:val="ListLabel 12"/>
    <w:rsid w:val="00AF3A11"/>
    <w:rPr>
      <w:rFonts w:cs="Courier New"/>
    </w:rPr>
  </w:style>
  <w:style w:type="character" w:customStyle="1" w:styleId="ListLabel13">
    <w:name w:val="ListLabel 13"/>
    <w:rsid w:val="00AF3A11"/>
    <w:rPr>
      <w:rFonts w:cs="Courier New"/>
    </w:rPr>
  </w:style>
  <w:style w:type="character" w:customStyle="1" w:styleId="ListLabel14">
    <w:name w:val="ListLabel 14"/>
    <w:rsid w:val="00AF3A11"/>
    <w:rPr>
      <w:rFonts w:cs="Courier New"/>
    </w:rPr>
  </w:style>
  <w:style w:type="character" w:customStyle="1" w:styleId="ListLabel15">
    <w:name w:val="ListLabel 15"/>
    <w:rsid w:val="00AF3A11"/>
    <w:rPr>
      <w:rFonts w:cs="Courier New"/>
    </w:rPr>
  </w:style>
  <w:style w:type="character" w:customStyle="1" w:styleId="ListLabel16">
    <w:name w:val="ListLabel 16"/>
    <w:rsid w:val="00AF3A11"/>
    <w:rPr>
      <w:rFonts w:cs="Courier New"/>
    </w:rPr>
  </w:style>
  <w:style w:type="character" w:customStyle="1" w:styleId="ListLabel17">
    <w:name w:val="ListLabel 17"/>
    <w:rsid w:val="00AF3A11"/>
    <w:rPr>
      <w:rFonts w:eastAsia="Calibri" w:cs="Times New Roman"/>
    </w:rPr>
  </w:style>
  <w:style w:type="character" w:customStyle="1" w:styleId="ListLabel18">
    <w:name w:val="ListLabel 18"/>
    <w:rsid w:val="00AF3A11"/>
    <w:rPr>
      <w:rFonts w:cs="Courier New"/>
    </w:rPr>
  </w:style>
  <w:style w:type="character" w:customStyle="1" w:styleId="ListLabel19">
    <w:name w:val="ListLabel 19"/>
    <w:rsid w:val="00AF3A11"/>
    <w:rPr>
      <w:rFonts w:cs="Courier New"/>
    </w:rPr>
  </w:style>
  <w:style w:type="character" w:customStyle="1" w:styleId="ListLabel20">
    <w:name w:val="ListLabel 20"/>
    <w:rsid w:val="00AF3A11"/>
    <w:rPr>
      <w:rFonts w:cs="Courier New"/>
    </w:rPr>
  </w:style>
  <w:style w:type="character" w:customStyle="1" w:styleId="ListLabel21">
    <w:name w:val="ListLabel 21"/>
    <w:rsid w:val="00AF3A11"/>
    <w:rPr>
      <w:rFonts w:eastAsia="Calibri" w:cs="Times New Roman"/>
    </w:rPr>
  </w:style>
  <w:style w:type="character" w:customStyle="1" w:styleId="ListLabel22">
    <w:name w:val="ListLabel 22"/>
    <w:rsid w:val="00AF3A11"/>
    <w:rPr>
      <w:rFonts w:cs="Courier New"/>
    </w:rPr>
  </w:style>
  <w:style w:type="character" w:customStyle="1" w:styleId="ListLabel23">
    <w:name w:val="ListLabel 23"/>
    <w:rsid w:val="00AF3A11"/>
    <w:rPr>
      <w:rFonts w:cs="Courier New"/>
    </w:rPr>
  </w:style>
  <w:style w:type="character" w:customStyle="1" w:styleId="ListLabel24">
    <w:name w:val="ListLabel 24"/>
    <w:rsid w:val="00AF3A11"/>
    <w:rPr>
      <w:rFonts w:cs="Courier New"/>
    </w:rPr>
  </w:style>
  <w:style w:type="character" w:customStyle="1" w:styleId="ListLabel25">
    <w:name w:val="ListLabel 25"/>
    <w:rsid w:val="00AF3A11"/>
    <w:rPr>
      <w:rFonts w:eastAsia="Calibri" w:cs="Times New Roman"/>
    </w:rPr>
  </w:style>
  <w:style w:type="character" w:customStyle="1" w:styleId="ListLabel26">
    <w:name w:val="ListLabel 26"/>
    <w:rsid w:val="00AF3A11"/>
    <w:rPr>
      <w:rFonts w:cs="Courier New"/>
    </w:rPr>
  </w:style>
  <w:style w:type="character" w:customStyle="1" w:styleId="ListLabel27">
    <w:name w:val="ListLabel 27"/>
    <w:rsid w:val="00AF3A11"/>
    <w:rPr>
      <w:rFonts w:cs="Courier New"/>
    </w:rPr>
  </w:style>
  <w:style w:type="character" w:customStyle="1" w:styleId="ListLabel28">
    <w:name w:val="ListLabel 28"/>
    <w:rsid w:val="00AF3A11"/>
    <w:rPr>
      <w:rFonts w:cs="Courier New"/>
    </w:rPr>
  </w:style>
  <w:style w:type="character" w:customStyle="1" w:styleId="ListLabel29">
    <w:name w:val="ListLabel 29"/>
    <w:rsid w:val="00AF3A11"/>
    <w:rPr>
      <w:rFonts w:cs="Courier New"/>
    </w:rPr>
  </w:style>
  <w:style w:type="character" w:customStyle="1" w:styleId="ListLabel30">
    <w:name w:val="ListLabel 30"/>
    <w:rsid w:val="00AF3A11"/>
    <w:rPr>
      <w:rFonts w:cs="Courier New"/>
    </w:rPr>
  </w:style>
  <w:style w:type="character" w:customStyle="1" w:styleId="ListLabel31">
    <w:name w:val="ListLabel 31"/>
    <w:rsid w:val="00AF3A11"/>
    <w:rPr>
      <w:rFonts w:cs="Courier New"/>
    </w:rPr>
  </w:style>
  <w:style w:type="numbering" w:customStyle="1" w:styleId="ListeYok111">
    <w:name w:val="Liste Yok111"/>
    <w:basedOn w:val="ListeYok"/>
    <w:uiPriority w:val="99"/>
    <w:rsid w:val="00AF3A11"/>
  </w:style>
  <w:style w:type="numbering" w:customStyle="1" w:styleId="WWNum1">
    <w:name w:val="WWNum1"/>
    <w:basedOn w:val="ListeYok"/>
    <w:rsid w:val="00AF3A11"/>
  </w:style>
  <w:style w:type="numbering" w:customStyle="1" w:styleId="WWNum2">
    <w:name w:val="WWNum2"/>
    <w:basedOn w:val="ListeYok"/>
    <w:rsid w:val="00AF3A11"/>
  </w:style>
  <w:style w:type="numbering" w:customStyle="1" w:styleId="WWNum3">
    <w:name w:val="WWNum3"/>
    <w:basedOn w:val="ListeYok"/>
    <w:rsid w:val="00AF3A11"/>
  </w:style>
  <w:style w:type="numbering" w:customStyle="1" w:styleId="WWNum4">
    <w:name w:val="WWNum4"/>
    <w:basedOn w:val="ListeYok"/>
    <w:rsid w:val="00AF3A11"/>
  </w:style>
  <w:style w:type="numbering" w:customStyle="1" w:styleId="WWNum5">
    <w:name w:val="WWNum5"/>
    <w:basedOn w:val="ListeYok"/>
    <w:rsid w:val="00AF3A11"/>
  </w:style>
  <w:style w:type="numbering" w:customStyle="1" w:styleId="WWNum6">
    <w:name w:val="WWNum6"/>
    <w:basedOn w:val="ListeYok"/>
    <w:rsid w:val="00AF3A11"/>
  </w:style>
  <w:style w:type="numbering" w:customStyle="1" w:styleId="WWNum7">
    <w:name w:val="WWNum7"/>
    <w:basedOn w:val="ListeYok"/>
    <w:rsid w:val="00AF3A11"/>
  </w:style>
  <w:style w:type="numbering" w:customStyle="1" w:styleId="WWNum8">
    <w:name w:val="WWNum8"/>
    <w:basedOn w:val="ListeYok"/>
    <w:rsid w:val="00AF3A11"/>
  </w:style>
  <w:style w:type="numbering" w:customStyle="1" w:styleId="WWNum9">
    <w:name w:val="WWNum9"/>
    <w:basedOn w:val="ListeYok"/>
    <w:rsid w:val="00AF3A11"/>
  </w:style>
  <w:style w:type="numbering" w:customStyle="1" w:styleId="WWNum10">
    <w:name w:val="WWNum10"/>
    <w:basedOn w:val="ListeYok"/>
    <w:rsid w:val="00AF3A11"/>
  </w:style>
  <w:style w:type="numbering" w:customStyle="1" w:styleId="WWNum11">
    <w:name w:val="WWNum11"/>
    <w:basedOn w:val="ListeYok"/>
    <w:rsid w:val="00AF3A11"/>
  </w:style>
  <w:style w:type="numbering" w:customStyle="1" w:styleId="WWNum12">
    <w:name w:val="WWNum12"/>
    <w:basedOn w:val="ListeYok"/>
    <w:rsid w:val="00AF3A11"/>
  </w:style>
  <w:style w:type="numbering" w:customStyle="1" w:styleId="WWNum13">
    <w:name w:val="WWNum13"/>
    <w:basedOn w:val="ListeYok"/>
    <w:rsid w:val="00AF3A11"/>
  </w:style>
  <w:style w:type="numbering" w:customStyle="1" w:styleId="WWNum14">
    <w:name w:val="WWNum14"/>
    <w:basedOn w:val="ListeYok"/>
    <w:rsid w:val="00AF3A11"/>
  </w:style>
  <w:style w:type="numbering" w:customStyle="1" w:styleId="WWNum15">
    <w:name w:val="WWNum15"/>
    <w:basedOn w:val="ListeYok"/>
    <w:rsid w:val="00AF3A11"/>
  </w:style>
  <w:style w:type="numbering" w:customStyle="1" w:styleId="WWNum16">
    <w:name w:val="WWNum16"/>
    <w:basedOn w:val="ListeYok"/>
    <w:rsid w:val="00AF3A11"/>
  </w:style>
  <w:style w:type="paragraph" w:customStyle="1" w:styleId="msosubttle">
    <w:name w:val="msosubtıtle"/>
    <w:basedOn w:val="KonuBal"/>
    <w:next w:val="Textbody"/>
    <w:rsid w:val="00AF3A11"/>
    <w:pPr>
      <w:jc w:val="center"/>
      <w:textAlignment w:val="auto"/>
    </w:pPr>
    <w:rPr>
      <w:sz w:val="28"/>
      <w:szCs w:val="28"/>
    </w:rPr>
  </w:style>
  <w:style w:type="character" w:customStyle="1" w:styleId="AltKonuBalChar1">
    <w:name w:val="Alt Konu Başlığı Char1"/>
    <w:basedOn w:val="VarsaylanParagrafYazTipi"/>
    <w:rsid w:val="00AF3A11"/>
    <w:rPr>
      <w:rFonts w:ascii="Arial" w:eastAsia="Times New Roman" w:hAnsi="Arial" w:cs="Times New Roman"/>
      <w:i/>
      <w:iCs/>
      <w:color w:val="4F81BD"/>
      <w:spacing w:val="15"/>
      <w:sz w:val="24"/>
      <w:szCs w:val="24"/>
    </w:rPr>
  </w:style>
  <w:style w:type="paragraph" w:customStyle="1" w:styleId="msottle">
    <w:name w:val="msotıtle"/>
    <w:basedOn w:val="Standard"/>
    <w:rsid w:val="00AF3A11"/>
    <w:pPr>
      <w:keepNext/>
      <w:suppressLineNumbers/>
      <w:spacing w:before="120" w:after="120"/>
      <w:textAlignment w:val="auto"/>
    </w:pPr>
    <w:rPr>
      <w:rFonts w:ascii="Arial" w:eastAsia="MS Mincho" w:hAnsi="Arial" w:cs="Arial"/>
      <w:i/>
      <w:iCs/>
      <w:sz w:val="24"/>
      <w:szCs w:val="24"/>
    </w:rPr>
  </w:style>
  <w:style w:type="paragraph" w:customStyle="1" w:styleId="msolst">
    <w:name w:val="msolıst"/>
    <w:basedOn w:val="Textbody"/>
    <w:rsid w:val="00AF3A11"/>
    <w:pPr>
      <w:textAlignment w:val="auto"/>
    </w:pPr>
    <w:rPr>
      <w:rFonts w:cs="Arial"/>
      <w:sz w:val="24"/>
    </w:rPr>
  </w:style>
  <w:style w:type="paragraph" w:customStyle="1" w:styleId="ortabalkbold">
    <w:name w:val="ortabalkbold"/>
    <w:basedOn w:val="Normal"/>
    <w:rsid w:val="00AF3A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numbering" w:customStyle="1" w:styleId="ListeYok5">
    <w:name w:val="Liste Yok5"/>
    <w:next w:val="ListeYok"/>
    <w:uiPriority w:val="99"/>
    <w:semiHidden/>
    <w:unhideWhenUsed/>
    <w:rsid w:val="00AF3A11"/>
  </w:style>
  <w:style w:type="table" w:customStyle="1" w:styleId="TableNormal">
    <w:name w:val="Table Normal"/>
    <w:uiPriority w:val="2"/>
    <w:semiHidden/>
    <w:qFormat/>
    <w:rsid w:val="00AF3A11"/>
    <w:pPr>
      <w:widowControl w:val="0"/>
      <w:spacing w:after="0" w:line="240" w:lineRule="auto"/>
    </w:pPr>
    <w:rPr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ListeYok6">
    <w:name w:val="Liste Yok6"/>
    <w:next w:val="ListeYok"/>
    <w:uiPriority w:val="99"/>
    <w:semiHidden/>
    <w:unhideWhenUsed/>
    <w:rsid w:val="00AF3A11"/>
  </w:style>
  <w:style w:type="table" w:customStyle="1" w:styleId="TabloKlavuzu19">
    <w:name w:val="Tablo Kılavuzu19"/>
    <w:basedOn w:val="NormalTablo"/>
    <w:next w:val="TabloKlavuzu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10">
    <w:name w:val="Tablo Kılavuzu110"/>
    <w:basedOn w:val="NormalTablo"/>
    <w:uiPriority w:val="59"/>
    <w:rsid w:val="00AF3A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2">
    <w:name w:val="Tablo Kılavuzu312"/>
    <w:basedOn w:val="NormalTablo"/>
    <w:uiPriority w:val="59"/>
    <w:rsid w:val="00AF3A1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4">
    <w:name w:val="Tablo Kılavuzu24"/>
    <w:basedOn w:val="NormalTablo"/>
    <w:uiPriority w:val="59"/>
    <w:rsid w:val="00AF3A11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2">
    <w:name w:val="Liste Yok12"/>
    <w:basedOn w:val="ListeYok"/>
    <w:uiPriority w:val="99"/>
    <w:rsid w:val="00AF3A11"/>
  </w:style>
  <w:style w:type="numbering" w:customStyle="1" w:styleId="WWNum17">
    <w:name w:val="WWNum17"/>
    <w:basedOn w:val="ListeYok"/>
    <w:rsid w:val="00AF3A11"/>
  </w:style>
  <w:style w:type="numbering" w:customStyle="1" w:styleId="WWNum21">
    <w:name w:val="WWNum21"/>
    <w:basedOn w:val="ListeYok"/>
    <w:rsid w:val="00AF3A11"/>
  </w:style>
  <w:style w:type="numbering" w:customStyle="1" w:styleId="WWNum31">
    <w:name w:val="WWNum31"/>
    <w:basedOn w:val="ListeYok"/>
    <w:rsid w:val="00AF3A11"/>
  </w:style>
  <w:style w:type="numbering" w:customStyle="1" w:styleId="WWNum41">
    <w:name w:val="WWNum41"/>
    <w:basedOn w:val="ListeYok"/>
    <w:rsid w:val="00AF3A11"/>
  </w:style>
  <w:style w:type="numbering" w:customStyle="1" w:styleId="WWNum51">
    <w:name w:val="WWNum51"/>
    <w:basedOn w:val="ListeYok"/>
    <w:rsid w:val="00AF3A11"/>
  </w:style>
  <w:style w:type="numbering" w:customStyle="1" w:styleId="WWNum61">
    <w:name w:val="WWNum61"/>
    <w:basedOn w:val="ListeYok"/>
    <w:rsid w:val="00AF3A11"/>
  </w:style>
  <w:style w:type="numbering" w:customStyle="1" w:styleId="WWNum71">
    <w:name w:val="WWNum71"/>
    <w:basedOn w:val="ListeYok"/>
    <w:rsid w:val="00AF3A11"/>
  </w:style>
  <w:style w:type="numbering" w:customStyle="1" w:styleId="WWNum81">
    <w:name w:val="WWNum81"/>
    <w:basedOn w:val="ListeYok"/>
    <w:rsid w:val="00AF3A11"/>
  </w:style>
  <w:style w:type="numbering" w:customStyle="1" w:styleId="WWNum91">
    <w:name w:val="WWNum91"/>
    <w:basedOn w:val="ListeYok"/>
    <w:rsid w:val="00AF3A11"/>
  </w:style>
  <w:style w:type="numbering" w:customStyle="1" w:styleId="WWNum101">
    <w:name w:val="WWNum101"/>
    <w:basedOn w:val="ListeYok"/>
    <w:rsid w:val="00AF3A11"/>
  </w:style>
  <w:style w:type="numbering" w:customStyle="1" w:styleId="WWNum111">
    <w:name w:val="WWNum111"/>
    <w:basedOn w:val="ListeYok"/>
    <w:rsid w:val="00AF3A11"/>
  </w:style>
  <w:style w:type="numbering" w:customStyle="1" w:styleId="WWNum121">
    <w:name w:val="WWNum121"/>
    <w:basedOn w:val="ListeYok"/>
    <w:rsid w:val="00AF3A11"/>
  </w:style>
  <w:style w:type="numbering" w:customStyle="1" w:styleId="WWNum131">
    <w:name w:val="WWNum131"/>
    <w:basedOn w:val="ListeYok"/>
    <w:rsid w:val="00AF3A11"/>
  </w:style>
  <w:style w:type="numbering" w:customStyle="1" w:styleId="WWNum141">
    <w:name w:val="WWNum141"/>
    <w:basedOn w:val="ListeYok"/>
    <w:rsid w:val="00AF3A11"/>
  </w:style>
  <w:style w:type="numbering" w:customStyle="1" w:styleId="WWNum151">
    <w:name w:val="WWNum151"/>
    <w:basedOn w:val="ListeYok"/>
    <w:rsid w:val="00AF3A11"/>
  </w:style>
  <w:style w:type="numbering" w:customStyle="1" w:styleId="WWNum161">
    <w:name w:val="WWNum161"/>
    <w:basedOn w:val="ListeYok"/>
    <w:rsid w:val="00AF3A11"/>
  </w:style>
  <w:style w:type="character" w:styleId="Kpr">
    <w:name w:val="Hyperlink"/>
    <w:basedOn w:val="VarsaylanParagrafYazTipi"/>
    <w:uiPriority w:val="99"/>
    <w:unhideWhenUsed/>
    <w:rsid w:val="00AF3A11"/>
    <w:rPr>
      <w:color w:val="0563C1" w:themeColor="hyperlink"/>
      <w:u w:val="single"/>
    </w:rPr>
  </w:style>
  <w:style w:type="character" w:customStyle="1" w:styleId="Balk1Char1">
    <w:name w:val="Başlık 1 Char1"/>
    <w:basedOn w:val="VarsaylanParagrafYazTipi"/>
    <w:uiPriority w:val="9"/>
    <w:rsid w:val="00AF3A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alk2Char1">
    <w:name w:val="Başlık 2 Char1"/>
    <w:basedOn w:val="VarsaylanParagrafYazTipi"/>
    <w:uiPriority w:val="9"/>
    <w:semiHidden/>
    <w:rsid w:val="00AF3A1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Balk9Char1">
    <w:name w:val="Başlık 9 Char1"/>
    <w:basedOn w:val="VarsaylanParagrafYazTipi"/>
    <w:uiPriority w:val="9"/>
    <w:semiHidden/>
    <w:rsid w:val="00AF3A1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zlenenKpr">
    <w:name w:val="FollowedHyperlink"/>
    <w:basedOn w:val="VarsaylanParagrafYazTipi"/>
    <w:uiPriority w:val="99"/>
    <w:semiHidden/>
    <w:unhideWhenUsed/>
    <w:rsid w:val="00AF3A11"/>
    <w:rPr>
      <w:color w:val="954F72" w:themeColor="followedHyperlink"/>
      <w:u w:val="single"/>
    </w:rPr>
  </w:style>
  <w:style w:type="table" w:styleId="AkGlgeleme">
    <w:name w:val="Light Shading"/>
    <w:basedOn w:val="NormalTablo"/>
    <w:uiPriority w:val="60"/>
    <w:unhideWhenUsed/>
    <w:rsid w:val="00AF3A1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oKlavuzu41">
    <w:name w:val="Tablo Kılavuzu41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2">
    <w:name w:val="Tablo Kılavuzu42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3">
    <w:name w:val="Tablo Kılavuzu43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kGlgeleme2">
    <w:name w:val="Açık Gölgeleme2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1">
    <w:name w:val="Tablo Kılavuzu12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1">
    <w:name w:val="Tablo Kılavuzu21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1">
    <w:name w:val="Liste Yok21"/>
    <w:next w:val="ListeYok"/>
    <w:uiPriority w:val="99"/>
    <w:semiHidden/>
    <w:unhideWhenUsed/>
    <w:rsid w:val="00913ACE"/>
  </w:style>
  <w:style w:type="numbering" w:customStyle="1" w:styleId="ListeYok31">
    <w:name w:val="Liste Yok31"/>
    <w:next w:val="ListeYok"/>
    <w:uiPriority w:val="99"/>
    <w:semiHidden/>
    <w:unhideWhenUsed/>
    <w:rsid w:val="00913ACE"/>
  </w:style>
  <w:style w:type="table" w:customStyle="1" w:styleId="AkGlgeleme12">
    <w:name w:val="Açık Gölgeleme12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13">
    <w:name w:val="Liste Yok13"/>
    <w:next w:val="ListeYok"/>
    <w:uiPriority w:val="99"/>
    <w:semiHidden/>
    <w:unhideWhenUsed/>
    <w:rsid w:val="00913ACE"/>
  </w:style>
  <w:style w:type="table" w:customStyle="1" w:styleId="AkGlgeleme3">
    <w:name w:val="Açık Gölgeleme3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2">
    <w:name w:val="Tablo Kılavuzu122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2">
    <w:name w:val="Tablo Kılavuzu212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2">
    <w:name w:val="Liste Yok22"/>
    <w:next w:val="ListeYok"/>
    <w:uiPriority w:val="99"/>
    <w:semiHidden/>
    <w:unhideWhenUsed/>
    <w:rsid w:val="00913ACE"/>
  </w:style>
  <w:style w:type="numbering" w:customStyle="1" w:styleId="ListeYok32">
    <w:name w:val="Liste Yok32"/>
    <w:next w:val="ListeYok"/>
    <w:uiPriority w:val="99"/>
    <w:semiHidden/>
    <w:unhideWhenUsed/>
    <w:rsid w:val="00913ACE"/>
  </w:style>
  <w:style w:type="table" w:customStyle="1" w:styleId="AkGlgeleme13">
    <w:name w:val="Açık Gölgeleme13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14">
    <w:name w:val="Liste Yok14"/>
    <w:next w:val="ListeYok"/>
    <w:uiPriority w:val="99"/>
    <w:semiHidden/>
    <w:unhideWhenUsed/>
    <w:rsid w:val="00913ACE"/>
  </w:style>
  <w:style w:type="numbering" w:customStyle="1" w:styleId="ListeYok112">
    <w:name w:val="Liste Yok112"/>
    <w:next w:val="ListeYok"/>
    <w:uiPriority w:val="99"/>
    <w:semiHidden/>
    <w:unhideWhenUsed/>
    <w:rsid w:val="00913ACE"/>
  </w:style>
  <w:style w:type="table" w:customStyle="1" w:styleId="AkGlgeleme4">
    <w:name w:val="Açık Gölgeleme4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3">
    <w:name w:val="Tablo Kılavuzu123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3">
    <w:name w:val="Tablo Kılavuzu213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3">
    <w:name w:val="Liste Yok23"/>
    <w:next w:val="ListeYok"/>
    <w:uiPriority w:val="99"/>
    <w:semiHidden/>
    <w:unhideWhenUsed/>
    <w:rsid w:val="00913ACE"/>
  </w:style>
  <w:style w:type="numbering" w:customStyle="1" w:styleId="ListeYok33">
    <w:name w:val="Liste Yok33"/>
    <w:next w:val="ListeYok"/>
    <w:uiPriority w:val="99"/>
    <w:semiHidden/>
    <w:unhideWhenUsed/>
    <w:rsid w:val="00913ACE"/>
  </w:style>
  <w:style w:type="table" w:customStyle="1" w:styleId="AkGlgeleme14">
    <w:name w:val="Açık Gölgeleme14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7">
    <w:name w:val="Liste Yok7"/>
    <w:next w:val="ListeYok"/>
    <w:uiPriority w:val="99"/>
    <w:semiHidden/>
    <w:unhideWhenUsed/>
    <w:rsid w:val="00913ACE"/>
  </w:style>
  <w:style w:type="numbering" w:customStyle="1" w:styleId="ListeYok15">
    <w:name w:val="Liste Yok15"/>
    <w:next w:val="ListeYok"/>
    <w:uiPriority w:val="99"/>
    <w:semiHidden/>
    <w:unhideWhenUsed/>
    <w:rsid w:val="00913ACE"/>
  </w:style>
  <w:style w:type="table" w:customStyle="1" w:styleId="AkGlgeleme5">
    <w:name w:val="Açık Gölgeleme5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4">
    <w:name w:val="Tablo Kılavuzu124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4">
    <w:name w:val="Tablo Kılavuzu214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4">
    <w:name w:val="Liste Yok24"/>
    <w:next w:val="ListeYok"/>
    <w:uiPriority w:val="99"/>
    <w:semiHidden/>
    <w:unhideWhenUsed/>
    <w:rsid w:val="00913ACE"/>
  </w:style>
  <w:style w:type="numbering" w:customStyle="1" w:styleId="ListeYok34">
    <w:name w:val="Liste Yok34"/>
    <w:next w:val="ListeYok"/>
    <w:uiPriority w:val="99"/>
    <w:semiHidden/>
    <w:unhideWhenUsed/>
    <w:rsid w:val="00913ACE"/>
  </w:style>
  <w:style w:type="table" w:customStyle="1" w:styleId="AkGlgeleme15">
    <w:name w:val="Açık Gölgeleme15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8">
    <w:name w:val="Liste Yok8"/>
    <w:next w:val="ListeYok"/>
    <w:uiPriority w:val="99"/>
    <w:semiHidden/>
    <w:unhideWhenUsed/>
    <w:rsid w:val="00913ACE"/>
  </w:style>
  <w:style w:type="numbering" w:customStyle="1" w:styleId="ListeYok16">
    <w:name w:val="Liste Yok16"/>
    <w:next w:val="ListeYok"/>
    <w:uiPriority w:val="99"/>
    <w:semiHidden/>
    <w:unhideWhenUsed/>
    <w:rsid w:val="00913ACE"/>
  </w:style>
  <w:style w:type="table" w:customStyle="1" w:styleId="AkGlgeleme6">
    <w:name w:val="Açık Gölgeleme6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5">
    <w:name w:val="Tablo Kılavuzu125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5">
    <w:name w:val="Tablo Kılavuzu215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5">
    <w:name w:val="Liste Yok25"/>
    <w:next w:val="ListeYok"/>
    <w:uiPriority w:val="99"/>
    <w:semiHidden/>
    <w:unhideWhenUsed/>
    <w:rsid w:val="00913ACE"/>
  </w:style>
  <w:style w:type="numbering" w:customStyle="1" w:styleId="ListeYok35">
    <w:name w:val="Liste Yok35"/>
    <w:next w:val="ListeYok"/>
    <w:uiPriority w:val="99"/>
    <w:semiHidden/>
    <w:unhideWhenUsed/>
    <w:rsid w:val="00913ACE"/>
  </w:style>
  <w:style w:type="table" w:customStyle="1" w:styleId="AkGlgeleme16">
    <w:name w:val="Açık Gölgeleme16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9">
    <w:name w:val="Liste Yok9"/>
    <w:next w:val="ListeYok"/>
    <w:uiPriority w:val="99"/>
    <w:semiHidden/>
    <w:unhideWhenUsed/>
    <w:rsid w:val="00913ACE"/>
  </w:style>
  <w:style w:type="numbering" w:customStyle="1" w:styleId="ListeYok17">
    <w:name w:val="Liste Yok17"/>
    <w:next w:val="ListeYok"/>
    <w:uiPriority w:val="99"/>
    <w:semiHidden/>
    <w:unhideWhenUsed/>
    <w:rsid w:val="00913ACE"/>
  </w:style>
  <w:style w:type="numbering" w:customStyle="1" w:styleId="ListeYok113">
    <w:name w:val="Liste Yok113"/>
    <w:next w:val="ListeYok"/>
    <w:uiPriority w:val="99"/>
    <w:semiHidden/>
    <w:unhideWhenUsed/>
    <w:rsid w:val="00913ACE"/>
  </w:style>
  <w:style w:type="table" w:customStyle="1" w:styleId="AkGlgeleme7">
    <w:name w:val="Açık Gölgeleme7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6">
    <w:name w:val="Tablo Kılavuzu126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6">
    <w:name w:val="Tablo Kılavuzu216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6">
    <w:name w:val="Liste Yok26"/>
    <w:next w:val="ListeYok"/>
    <w:uiPriority w:val="99"/>
    <w:semiHidden/>
    <w:unhideWhenUsed/>
    <w:rsid w:val="00913ACE"/>
  </w:style>
  <w:style w:type="numbering" w:customStyle="1" w:styleId="ListeYok36">
    <w:name w:val="Liste Yok36"/>
    <w:next w:val="ListeYok"/>
    <w:uiPriority w:val="99"/>
    <w:semiHidden/>
    <w:unhideWhenUsed/>
    <w:rsid w:val="00913ACE"/>
  </w:style>
  <w:style w:type="table" w:customStyle="1" w:styleId="AkGlgeleme17">
    <w:name w:val="Açık Gölgeleme17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10">
    <w:name w:val="Liste Yok10"/>
    <w:next w:val="ListeYok"/>
    <w:uiPriority w:val="99"/>
    <w:semiHidden/>
    <w:unhideWhenUsed/>
    <w:rsid w:val="00913ACE"/>
  </w:style>
  <w:style w:type="numbering" w:customStyle="1" w:styleId="ListeYok18">
    <w:name w:val="Liste Yok18"/>
    <w:next w:val="ListeYok"/>
    <w:uiPriority w:val="99"/>
    <w:semiHidden/>
    <w:unhideWhenUsed/>
    <w:rsid w:val="00913ACE"/>
  </w:style>
  <w:style w:type="numbering" w:customStyle="1" w:styleId="ListeYok114">
    <w:name w:val="Liste Yok114"/>
    <w:next w:val="ListeYok"/>
    <w:uiPriority w:val="99"/>
    <w:semiHidden/>
    <w:unhideWhenUsed/>
    <w:rsid w:val="00913ACE"/>
  </w:style>
  <w:style w:type="table" w:customStyle="1" w:styleId="AkGlgeleme8">
    <w:name w:val="Açık Gölgeleme8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7">
    <w:name w:val="Tablo Kılavuzu127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7">
    <w:name w:val="Tablo Kılavuzu217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7">
    <w:name w:val="Liste Yok27"/>
    <w:next w:val="ListeYok"/>
    <w:uiPriority w:val="99"/>
    <w:semiHidden/>
    <w:unhideWhenUsed/>
    <w:rsid w:val="00913ACE"/>
  </w:style>
  <w:style w:type="numbering" w:customStyle="1" w:styleId="ListeYok37">
    <w:name w:val="Liste Yok37"/>
    <w:next w:val="ListeYok"/>
    <w:uiPriority w:val="99"/>
    <w:semiHidden/>
    <w:unhideWhenUsed/>
    <w:rsid w:val="00913ACE"/>
  </w:style>
  <w:style w:type="table" w:customStyle="1" w:styleId="AkGlgeleme18">
    <w:name w:val="Açık Gölgeleme18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19">
    <w:name w:val="Liste Yok19"/>
    <w:next w:val="ListeYok"/>
    <w:uiPriority w:val="99"/>
    <w:semiHidden/>
    <w:unhideWhenUsed/>
    <w:rsid w:val="00913ACE"/>
  </w:style>
  <w:style w:type="numbering" w:customStyle="1" w:styleId="ListeYok110">
    <w:name w:val="Liste Yok110"/>
    <w:next w:val="ListeYok"/>
    <w:uiPriority w:val="99"/>
    <w:semiHidden/>
    <w:unhideWhenUsed/>
    <w:rsid w:val="00913ACE"/>
  </w:style>
  <w:style w:type="table" w:customStyle="1" w:styleId="AkGlgeleme9">
    <w:name w:val="Açık Gölgeleme9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8">
    <w:name w:val="Tablo Kılavuzu128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8">
    <w:name w:val="Tablo Kılavuzu218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8">
    <w:name w:val="Liste Yok28"/>
    <w:next w:val="ListeYok"/>
    <w:uiPriority w:val="99"/>
    <w:semiHidden/>
    <w:unhideWhenUsed/>
    <w:rsid w:val="00913ACE"/>
  </w:style>
  <w:style w:type="numbering" w:customStyle="1" w:styleId="ListeYok38">
    <w:name w:val="Liste Yok38"/>
    <w:next w:val="ListeYok"/>
    <w:uiPriority w:val="99"/>
    <w:semiHidden/>
    <w:unhideWhenUsed/>
    <w:rsid w:val="00913ACE"/>
  </w:style>
  <w:style w:type="table" w:customStyle="1" w:styleId="AkGlgeleme19">
    <w:name w:val="Açık Gölgeleme19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ListeParagrafChar">
    <w:name w:val="Liste Paragraf Char"/>
    <w:basedOn w:val="VarsaylanParagrafYazTipi"/>
    <w:link w:val="ListeParagraf"/>
    <w:uiPriority w:val="34"/>
    <w:rsid w:val="00913ACE"/>
  </w:style>
  <w:style w:type="numbering" w:customStyle="1" w:styleId="ListeYok20">
    <w:name w:val="Liste Yok20"/>
    <w:next w:val="ListeYok"/>
    <w:uiPriority w:val="99"/>
    <w:semiHidden/>
    <w:unhideWhenUsed/>
    <w:rsid w:val="00913ACE"/>
  </w:style>
  <w:style w:type="numbering" w:customStyle="1" w:styleId="ListeYok115">
    <w:name w:val="Liste Yok115"/>
    <w:next w:val="ListeYok"/>
    <w:uiPriority w:val="99"/>
    <w:semiHidden/>
    <w:unhideWhenUsed/>
    <w:rsid w:val="00913ACE"/>
  </w:style>
  <w:style w:type="numbering" w:customStyle="1" w:styleId="ListeYok116">
    <w:name w:val="Liste Yok116"/>
    <w:next w:val="ListeYok"/>
    <w:uiPriority w:val="99"/>
    <w:semiHidden/>
    <w:unhideWhenUsed/>
    <w:rsid w:val="00913ACE"/>
  </w:style>
  <w:style w:type="table" w:customStyle="1" w:styleId="AkGlgeleme10">
    <w:name w:val="Açık Gölgeleme10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9">
    <w:name w:val="Tablo Kılavuzu129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9">
    <w:name w:val="Tablo Kılavuzu219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9">
    <w:name w:val="Liste Yok29"/>
    <w:next w:val="ListeYok"/>
    <w:uiPriority w:val="99"/>
    <w:semiHidden/>
    <w:unhideWhenUsed/>
    <w:rsid w:val="00913ACE"/>
  </w:style>
  <w:style w:type="numbering" w:customStyle="1" w:styleId="ListeYok39">
    <w:name w:val="Liste Yok39"/>
    <w:next w:val="ListeYok"/>
    <w:uiPriority w:val="99"/>
    <w:semiHidden/>
    <w:unhideWhenUsed/>
    <w:rsid w:val="00913ACE"/>
  </w:style>
  <w:style w:type="table" w:customStyle="1" w:styleId="AkGlgeleme110">
    <w:name w:val="Açık Gölgeleme110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30">
    <w:name w:val="Liste Yok30"/>
    <w:next w:val="ListeYok"/>
    <w:uiPriority w:val="99"/>
    <w:semiHidden/>
    <w:unhideWhenUsed/>
    <w:rsid w:val="00913ACE"/>
  </w:style>
  <w:style w:type="table" w:customStyle="1" w:styleId="TabloKlavuzu44">
    <w:name w:val="Tablo Kılavuzu44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0">
    <w:name w:val="Tablo Kılavuzu20"/>
    <w:basedOn w:val="NormalTablo"/>
    <w:next w:val="TabloKlavuzu"/>
    <w:uiPriority w:val="59"/>
    <w:rsid w:val="00913A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11">
    <w:name w:val="Tablo Kılavuzu411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21">
    <w:name w:val="Tablo Kılavuzu421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31">
    <w:name w:val="Tablo Kılavuzu431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17">
    <w:name w:val="Liste Yok117"/>
    <w:next w:val="ListeYok"/>
    <w:uiPriority w:val="99"/>
    <w:semiHidden/>
    <w:unhideWhenUsed/>
    <w:rsid w:val="00913ACE"/>
  </w:style>
  <w:style w:type="table" w:customStyle="1" w:styleId="TabloKlavuzu112">
    <w:name w:val="Tablo Kılavuzu112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13">
    <w:name w:val="Tablo Kılavuzu113"/>
    <w:basedOn w:val="NormalTablo"/>
    <w:next w:val="TabloKlavuzu"/>
    <w:uiPriority w:val="59"/>
    <w:rsid w:val="00913A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5">
    <w:name w:val="Tablo Kılavuzu25"/>
    <w:basedOn w:val="NormalTablo"/>
    <w:next w:val="TabloKlavuzu"/>
    <w:uiPriority w:val="59"/>
    <w:rsid w:val="00913A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3">
    <w:name w:val="Tablo Kılavuzu33"/>
    <w:basedOn w:val="NormalTablo"/>
    <w:next w:val="TabloKlavuzu"/>
    <w:uiPriority w:val="59"/>
    <w:rsid w:val="00913A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18">
    <w:name w:val="Liste Yok118"/>
    <w:next w:val="ListeYok"/>
    <w:uiPriority w:val="99"/>
    <w:semiHidden/>
    <w:unhideWhenUsed/>
    <w:rsid w:val="00913ACE"/>
  </w:style>
  <w:style w:type="table" w:customStyle="1" w:styleId="AkGlgeleme111">
    <w:name w:val="Açık Gölgeleme11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10">
    <w:name w:val="Tablo Kılavuzu1210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10">
    <w:name w:val="Tablo Kılavuzu2110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10">
    <w:name w:val="Liste Yok210"/>
    <w:next w:val="ListeYok"/>
    <w:uiPriority w:val="99"/>
    <w:semiHidden/>
    <w:unhideWhenUsed/>
    <w:rsid w:val="00913ACE"/>
  </w:style>
  <w:style w:type="table" w:customStyle="1" w:styleId="TabloKlavuzu132">
    <w:name w:val="Tablo Kılavuzu132"/>
    <w:basedOn w:val="NormalTablo"/>
    <w:next w:val="TabloKlavuzu"/>
    <w:uiPriority w:val="59"/>
    <w:rsid w:val="00913A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42">
    <w:name w:val="Tablo Kılavuzu142"/>
    <w:basedOn w:val="NormalTablo"/>
    <w:next w:val="TabloKlavuzu"/>
    <w:uiPriority w:val="59"/>
    <w:rsid w:val="00913A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310">
    <w:name w:val="Liste Yok310"/>
    <w:next w:val="ListeYok"/>
    <w:uiPriority w:val="99"/>
    <w:semiHidden/>
    <w:unhideWhenUsed/>
    <w:rsid w:val="00913ACE"/>
  </w:style>
  <w:style w:type="table" w:customStyle="1" w:styleId="TabloKlavuzu52">
    <w:name w:val="Tablo Kılavuzu52"/>
    <w:basedOn w:val="NormalTablo"/>
    <w:next w:val="TabloKlavuzu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kGlgeleme112">
    <w:name w:val="Açık Gölgeleme112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111">
    <w:name w:val="Tablo Kılavuzu1111"/>
    <w:basedOn w:val="NormalTablo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21">
    <w:name w:val="Tablo Kılavuzu221"/>
    <w:basedOn w:val="NormalTablo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3">
    <w:name w:val="Tablo Kılavuzu313"/>
    <w:basedOn w:val="NormalTablo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311">
    <w:name w:val="Tablo Kılavuzu1311"/>
    <w:basedOn w:val="NormalTablo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411">
    <w:name w:val="Tablo Kılavuzu1411"/>
    <w:basedOn w:val="NormalTablo"/>
    <w:uiPriority w:val="59"/>
    <w:rsid w:val="00913AC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kGlgeleme20">
    <w:name w:val="Açık Gölgeleme20"/>
    <w:basedOn w:val="NormalTablo"/>
    <w:next w:val="AkGlgeleme"/>
    <w:uiPriority w:val="60"/>
    <w:unhideWhenUsed/>
    <w:rsid w:val="00913AC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numbering" w:customStyle="1" w:styleId="ListeYok41">
    <w:name w:val="Liste Yok41"/>
    <w:next w:val="ListeYok"/>
    <w:uiPriority w:val="99"/>
    <w:semiHidden/>
    <w:unhideWhenUsed/>
    <w:rsid w:val="00913ACE"/>
  </w:style>
  <w:style w:type="numbering" w:customStyle="1" w:styleId="ListeYok121">
    <w:name w:val="Liste Yok121"/>
    <w:next w:val="ListeYok"/>
    <w:uiPriority w:val="99"/>
    <w:semiHidden/>
    <w:unhideWhenUsed/>
    <w:rsid w:val="00913ACE"/>
  </w:style>
  <w:style w:type="table" w:customStyle="1" w:styleId="AkGlgeleme21">
    <w:name w:val="Açık Gölgeleme2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11">
    <w:name w:val="Tablo Kılavuzu121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11">
    <w:name w:val="Tablo Kılavuzu211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11">
    <w:name w:val="Liste Yok211"/>
    <w:next w:val="ListeYok"/>
    <w:uiPriority w:val="99"/>
    <w:semiHidden/>
    <w:unhideWhenUsed/>
    <w:rsid w:val="00913ACE"/>
  </w:style>
  <w:style w:type="numbering" w:customStyle="1" w:styleId="ListeYok311">
    <w:name w:val="Liste Yok311"/>
    <w:next w:val="ListeYok"/>
    <w:uiPriority w:val="99"/>
    <w:semiHidden/>
    <w:unhideWhenUsed/>
    <w:rsid w:val="00913ACE"/>
  </w:style>
  <w:style w:type="table" w:customStyle="1" w:styleId="AkGlgeleme121">
    <w:name w:val="Açık Gölgeleme12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51">
    <w:name w:val="Liste Yok51"/>
    <w:next w:val="ListeYok"/>
    <w:uiPriority w:val="99"/>
    <w:semiHidden/>
    <w:unhideWhenUsed/>
    <w:rsid w:val="00913ACE"/>
  </w:style>
  <w:style w:type="numbering" w:customStyle="1" w:styleId="ListeYok131">
    <w:name w:val="Liste Yok131"/>
    <w:next w:val="ListeYok"/>
    <w:uiPriority w:val="99"/>
    <w:semiHidden/>
    <w:unhideWhenUsed/>
    <w:rsid w:val="00913ACE"/>
  </w:style>
  <w:style w:type="numbering" w:customStyle="1" w:styleId="ListeYok1111">
    <w:name w:val="Liste Yok1111"/>
    <w:next w:val="ListeYok"/>
    <w:uiPriority w:val="99"/>
    <w:semiHidden/>
    <w:unhideWhenUsed/>
    <w:rsid w:val="00913ACE"/>
  </w:style>
  <w:style w:type="table" w:customStyle="1" w:styleId="AkGlgeleme31">
    <w:name w:val="Açık Gölgeleme3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21">
    <w:name w:val="Tablo Kılavuzu122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21">
    <w:name w:val="Tablo Kılavuzu212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21">
    <w:name w:val="Liste Yok221"/>
    <w:next w:val="ListeYok"/>
    <w:uiPriority w:val="99"/>
    <w:semiHidden/>
    <w:unhideWhenUsed/>
    <w:rsid w:val="00913ACE"/>
  </w:style>
  <w:style w:type="numbering" w:customStyle="1" w:styleId="ListeYok321">
    <w:name w:val="Liste Yok321"/>
    <w:next w:val="ListeYok"/>
    <w:uiPriority w:val="99"/>
    <w:semiHidden/>
    <w:unhideWhenUsed/>
    <w:rsid w:val="00913ACE"/>
  </w:style>
  <w:style w:type="table" w:customStyle="1" w:styleId="AkGlgeleme131">
    <w:name w:val="Açık Gölgeleme13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61">
    <w:name w:val="Liste Yok61"/>
    <w:next w:val="ListeYok"/>
    <w:uiPriority w:val="99"/>
    <w:semiHidden/>
    <w:unhideWhenUsed/>
    <w:rsid w:val="00913ACE"/>
  </w:style>
  <w:style w:type="numbering" w:customStyle="1" w:styleId="ListeYok141">
    <w:name w:val="Liste Yok141"/>
    <w:next w:val="ListeYok"/>
    <w:uiPriority w:val="99"/>
    <w:semiHidden/>
    <w:unhideWhenUsed/>
    <w:rsid w:val="00913ACE"/>
  </w:style>
  <w:style w:type="numbering" w:customStyle="1" w:styleId="ListeYok1121">
    <w:name w:val="Liste Yok1121"/>
    <w:next w:val="ListeYok"/>
    <w:uiPriority w:val="99"/>
    <w:semiHidden/>
    <w:unhideWhenUsed/>
    <w:rsid w:val="00913ACE"/>
  </w:style>
  <w:style w:type="table" w:customStyle="1" w:styleId="AkGlgeleme41">
    <w:name w:val="Açık Gölgeleme4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31">
    <w:name w:val="Tablo Kılavuzu123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31">
    <w:name w:val="Tablo Kılavuzu213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31">
    <w:name w:val="Liste Yok231"/>
    <w:next w:val="ListeYok"/>
    <w:uiPriority w:val="99"/>
    <w:semiHidden/>
    <w:unhideWhenUsed/>
    <w:rsid w:val="00913ACE"/>
  </w:style>
  <w:style w:type="numbering" w:customStyle="1" w:styleId="ListeYok331">
    <w:name w:val="Liste Yok331"/>
    <w:next w:val="ListeYok"/>
    <w:uiPriority w:val="99"/>
    <w:semiHidden/>
    <w:unhideWhenUsed/>
    <w:rsid w:val="00913ACE"/>
  </w:style>
  <w:style w:type="table" w:customStyle="1" w:styleId="AkGlgeleme141">
    <w:name w:val="Açık Gölgeleme14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71">
    <w:name w:val="Liste Yok71"/>
    <w:next w:val="ListeYok"/>
    <w:uiPriority w:val="99"/>
    <w:semiHidden/>
    <w:unhideWhenUsed/>
    <w:rsid w:val="00913ACE"/>
  </w:style>
  <w:style w:type="numbering" w:customStyle="1" w:styleId="ListeYok151">
    <w:name w:val="Liste Yok151"/>
    <w:next w:val="ListeYok"/>
    <w:uiPriority w:val="99"/>
    <w:semiHidden/>
    <w:unhideWhenUsed/>
    <w:rsid w:val="00913ACE"/>
  </w:style>
  <w:style w:type="table" w:customStyle="1" w:styleId="AkGlgeleme51">
    <w:name w:val="Açık Gölgeleme5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41">
    <w:name w:val="Tablo Kılavuzu124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41">
    <w:name w:val="Tablo Kılavuzu214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41">
    <w:name w:val="Liste Yok241"/>
    <w:next w:val="ListeYok"/>
    <w:uiPriority w:val="99"/>
    <w:semiHidden/>
    <w:unhideWhenUsed/>
    <w:rsid w:val="00913ACE"/>
  </w:style>
  <w:style w:type="numbering" w:customStyle="1" w:styleId="ListeYok341">
    <w:name w:val="Liste Yok341"/>
    <w:next w:val="ListeYok"/>
    <w:uiPriority w:val="99"/>
    <w:semiHidden/>
    <w:unhideWhenUsed/>
    <w:rsid w:val="00913ACE"/>
  </w:style>
  <w:style w:type="table" w:customStyle="1" w:styleId="AkGlgeleme151">
    <w:name w:val="Açık Gölgeleme15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81">
    <w:name w:val="Liste Yok81"/>
    <w:next w:val="ListeYok"/>
    <w:uiPriority w:val="99"/>
    <w:semiHidden/>
    <w:unhideWhenUsed/>
    <w:rsid w:val="00913ACE"/>
  </w:style>
  <w:style w:type="numbering" w:customStyle="1" w:styleId="ListeYok161">
    <w:name w:val="Liste Yok161"/>
    <w:next w:val="ListeYok"/>
    <w:uiPriority w:val="99"/>
    <w:semiHidden/>
    <w:unhideWhenUsed/>
    <w:rsid w:val="00913ACE"/>
  </w:style>
  <w:style w:type="table" w:customStyle="1" w:styleId="AkGlgeleme61">
    <w:name w:val="Açık Gölgeleme6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51">
    <w:name w:val="Tablo Kılavuzu125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51">
    <w:name w:val="Tablo Kılavuzu215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51">
    <w:name w:val="Liste Yok251"/>
    <w:next w:val="ListeYok"/>
    <w:uiPriority w:val="99"/>
    <w:semiHidden/>
    <w:unhideWhenUsed/>
    <w:rsid w:val="00913ACE"/>
  </w:style>
  <w:style w:type="numbering" w:customStyle="1" w:styleId="ListeYok351">
    <w:name w:val="Liste Yok351"/>
    <w:next w:val="ListeYok"/>
    <w:uiPriority w:val="99"/>
    <w:semiHidden/>
    <w:unhideWhenUsed/>
    <w:rsid w:val="00913ACE"/>
  </w:style>
  <w:style w:type="table" w:customStyle="1" w:styleId="AkGlgeleme161">
    <w:name w:val="Açık Gölgeleme16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91">
    <w:name w:val="Liste Yok91"/>
    <w:next w:val="ListeYok"/>
    <w:uiPriority w:val="99"/>
    <w:semiHidden/>
    <w:unhideWhenUsed/>
    <w:rsid w:val="00913ACE"/>
  </w:style>
  <w:style w:type="numbering" w:customStyle="1" w:styleId="ListeYok171">
    <w:name w:val="Liste Yok171"/>
    <w:next w:val="ListeYok"/>
    <w:uiPriority w:val="99"/>
    <w:semiHidden/>
    <w:unhideWhenUsed/>
    <w:rsid w:val="00913ACE"/>
  </w:style>
  <w:style w:type="numbering" w:customStyle="1" w:styleId="ListeYok1131">
    <w:name w:val="Liste Yok1131"/>
    <w:next w:val="ListeYok"/>
    <w:uiPriority w:val="99"/>
    <w:semiHidden/>
    <w:unhideWhenUsed/>
    <w:rsid w:val="00913ACE"/>
  </w:style>
  <w:style w:type="table" w:customStyle="1" w:styleId="AkGlgeleme71">
    <w:name w:val="Açık Gölgeleme7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61">
    <w:name w:val="Tablo Kılavuzu126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61">
    <w:name w:val="Tablo Kılavuzu216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61">
    <w:name w:val="Liste Yok261"/>
    <w:next w:val="ListeYok"/>
    <w:uiPriority w:val="99"/>
    <w:semiHidden/>
    <w:unhideWhenUsed/>
    <w:rsid w:val="00913ACE"/>
  </w:style>
  <w:style w:type="numbering" w:customStyle="1" w:styleId="ListeYok361">
    <w:name w:val="Liste Yok361"/>
    <w:next w:val="ListeYok"/>
    <w:uiPriority w:val="99"/>
    <w:semiHidden/>
    <w:unhideWhenUsed/>
    <w:rsid w:val="00913ACE"/>
  </w:style>
  <w:style w:type="table" w:customStyle="1" w:styleId="AkGlgeleme171">
    <w:name w:val="Açık Gölgeleme17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101">
    <w:name w:val="Liste Yok101"/>
    <w:next w:val="ListeYok"/>
    <w:uiPriority w:val="99"/>
    <w:semiHidden/>
    <w:unhideWhenUsed/>
    <w:rsid w:val="00913ACE"/>
  </w:style>
  <w:style w:type="numbering" w:customStyle="1" w:styleId="ListeYok181">
    <w:name w:val="Liste Yok181"/>
    <w:next w:val="ListeYok"/>
    <w:uiPriority w:val="99"/>
    <w:semiHidden/>
    <w:unhideWhenUsed/>
    <w:rsid w:val="00913ACE"/>
  </w:style>
  <w:style w:type="numbering" w:customStyle="1" w:styleId="ListeYok1141">
    <w:name w:val="Liste Yok1141"/>
    <w:next w:val="ListeYok"/>
    <w:uiPriority w:val="99"/>
    <w:semiHidden/>
    <w:unhideWhenUsed/>
    <w:rsid w:val="00913ACE"/>
  </w:style>
  <w:style w:type="table" w:customStyle="1" w:styleId="AkGlgeleme81">
    <w:name w:val="Açık Gölgeleme8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71">
    <w:name w:val="Tablo Kılavuzu127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71">
    <w:name w:val="Tablo Kılavuzu217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71">
    <w:name w:val="Liste Yok271"/>
    <w:next w:val="ListeYok"/>
    <w:uiPriority w:val="99"/>
    <w:semiHidden/>
    <w:unhideWhenUsed/>
    <w:rsid w:val="00913ACE"/>
  </w:style>
  <w:style w:type="numbering" w:customStyle="1" w:styleId="ListeYok371">
    <w:name w:val="Liste Yok371"/>
    <w:next w:val="ListeYok"/>
    <w:uiPriority w:val="99"/>
    <w:semiHidden/>
    <w:unhideWhenUsed/>
    <w:rsid w:val="00913ACE"/>
  </w:style>
  <w:style w:type="table" w:customStyle="1" w:styleId="AkGlgeleme181">
    <w:name w:val="Açık Gölgeleme18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191">
    <w:name w:val="Liste Yok191"/>
    <w:next w:val="ListeYok"/>
    <w:uiPriority w:val="99"/>
    <w:semiHidden/>
    <w:unhideWhenUsed/>
    <w:rsid w:val="00913ACE"/>
  </w:style>
  <w:style w:type="numbering" w:customStyle="1" w:styleId="ListeYok1101">
    <w:name w:val="Liste Yok1101"/>
    <w:next w:val="ListeYok"/>
    <w:uiPriority w:val="99"/>
    <w:semiHidden/>
    <w:unhideWhenUsed/>
    <w:rsid w:val="00913ACE"/>
  </w:style>
  <w:style w:type="table" w:customStyle="1" w:styleId="AkGlgeleme91">
    <w:name w:val="Açık Gölgeleme9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81">
    <w:name w:val="Tablo Kılavuzu128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81">
    <w:name w:val="Tablo Kılavuzu218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81">
    <w:name w:val="Liste Yok281"/>
    <w:next w:val="ListeYok"/>
    <w:uiPriority w:val="99"/>
    <w:semiHidden/>
    <w:unhideWhenUsed/>
    <w:rsid w:val="00913ACE"/>
  </w:style>
  <w:style w:type="numbering" w:customStyle="1" w:styleId="ListeYok381">
    <w:name w:val="Liste Yok381"/>
    <w:next w:val="ListeYok"/>
    <w:uiPriority w:val="99"/>
    <w:semiHidden/>
    <w:unhideWhenUsed/>
    <w:rsid w:val="00913ACE"/>
  </w:style>
  <w:style w:type="table" w:customStyle="1" w:styleId="AkGlgeleme191">
    <w:name w:val="Açık Gölgeleme19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ListeYok201">
    <w:name w:val="Liste Yok201"/>
    <w:next w:val="ListeYok"/>
    <w:uiPriority w:val="99"/>
    <w:semiHidden/>
    <w:unhideWhenUsed/>
    <w:rsid w:val="00913ACE"/>
  </w:style>
  <w:style w:type="numbering" w:customStyle="1" w:styleId="ListeYok1151">
    <w:name w:val="Liste Yok1151"/>
    <w:next w:val="ListeYok"/>
    <w:uiPriority w:val="99"/>
    <w:semiHidden/>
    <w:unhideWhenUsed/>
    <w:rsid w:val="00913ACE"/>
  </w:style>
  <w:style w:type="numbering" w:customStyle="1" w:styleId="ListeYok1161">
    <w:name w:val="Liste Yok1161"/>
    <w:next w:val="ListeYok"/>
    <w:uiPriority w:val="99"/>
    <w:semiHidden/>
    <w:unhideWhenUsed/>
    <w:rsid w:val="00913ACE"/>
  </w:style>
  <w:style w:type="table" w:customStyle="1" w:styleId="AkGlgeleme101">
    <w:name w:val="Açık Gölgeleme10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91">
    <w:name w:val="Tablo Kılavuzu129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91">
    <w:name w:val="Tablo Kılavuzu2191"/>
    <w:basedOn w:val="NormalTablo"/>
    <w:uiPriority w:val="59"/>
    <w:rsid w:val="00913ACE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91">
    <w:name w:val="Liste Yok291"/>
    <w:next w:val="ListeYok"/>
    <w:uiPriority w:val="99"/>
    <w:semiHidden/>
    <w:unhideWhenUsed/>
    <w:rsid w:val="00913ACE"/>
  </w:style>
  <w:style w:type="numbering" w:customStyle="1" w:styleId="ListeYok391">
    <w:name w:val="Liste Yok391"/>
    <w:next w:val="ListeYok"/>
    <w:uiPriority w:val="99"/>
    <w:semiHidden/>
    <w:unhideWhenUsed/>
    <w:rsid w:val="00913ACE"/>
  </w:style>
  <w:style w:type="table" w:customStyle="1" w:styleId="AkGlgeleme1101">
    <w:name w:val="Açık Gölgeleme1101"/>
    <w:basedOn w:val="NormalTablo"/>
    <w:next w:val="AkGlgeleme"/>
    <w:uiPriority w:val="60"/>
    <w:rsid w:val="00913ACE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1" w:afterLines="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Normal1">
    <w:name w:val="Table Normal1"/>
    <w:uiPriority w:val="2"/>
    <w:semiHidden/>
    <w:unhideWhenUsed/>
    <w:qFormat/>
    <w:rsid w:val="003B751A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3B751A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alk4Char">
    <w:name w:val="Başlık 4 Char"/>
    <w:basedOn w:val="VarsaylanParagrafYazTipi"/>
    <w:link w:val="Balk4"/>
    <w:uiPriority w:val="1"/>
    <w:rsid w:val="003B751A"/>
    <w:rPr>
      <w:rFonts w:ascii="Times New Roman" w:eastAsia="Times New Roman" w:hAnsi="Times New Roman" w:cs="Times New Roman"/>
      <w:sz w:val="24"/>
      <w:szCs w:val="24"/>
      <w:lang w:eastAsia="tr-TR" w:bidi="tr-TR"/>
    </w:rPr>
  </w:style>
  <w:style w:type="character" w:customStyle="1" w:styleId="Balk5Char">
    <w:name w:val="Başlık 5 Char"/>
    <w:basedOn w:val="VarsaylanParagrafYazTipi"/>
    <w:link w:val="Balk5"/>
    <w:uiPriority w:val="1"/>
    <w:rsid w:val="003B751A"/>
    <w:rPr>
      <w:rFonts w:ascii="Times New Roman" w:eastAsia="Times New Roman" w:hAnsi="Times New Roman" w:cs="Times New Roman"/>
      <w:b/>
      <w:bCs/>
      <w:lang w:eastAsia="tr-TR" w:bidi="tr-TR"/>
    </w:rPr>
  </w:style>
  <w:style w:type="character" w:customStyle="1" w:styleId="Balk6Char">
    <w:name w:val="Başlık 6 Char"/>
    <w:basedOn w:val="VarsaylanParagrafYazTipi"/>
    <w:link w:val="Balk6"/>
    <w:uiPriority w:val="1"/>
    <w:rsid w:val="003B751A"/>
    <w:rPr>
      <w:rFonts w:ascii="Times New Roman" w:eastAsia="Times New Roman" w:hAnsi="Times New Roman" w:cs="Times New Roman"/>
      <w:b/>
      <w:bCs/>
      <w:sz w:val="20"/>
      <w:szCs w:val="20"/>
      <w:lang w:eastAsia="tr-TR" w:bidi="tr-TR"/>
    </w:rPr>
  </w:style>
  <w:style w:type="numbering" w:customStyle="1" w:styleId="ListeYok40">
    <w:name w:val="Liste Yok40"/>
    <w:next w:val="ListeYok"/>
    <w:uiPriority w:val="99"/>
    <w:semiHidden/>
    <w:unhideWhenUsed/>
    <w:rsid w:val="003B751A"/>
  </w:style>
  <w:style w:type="numbering" w:customStyle="1" w:styleId="ListeYok119">
    <w:name w:val="Liste Yok119"/>
    <w:next w:val="ListeYok"/>
    <w:uiPriority w:val="99"/>
    <w:semiHidden/>
    <w:unhideWhenUsed/>
    <w:rsid w:val="003B751A"/>
  </w:style>
  <w:style w:type="table" w:customStyle="1" w:styleId="TableNormal3">
    <w:name w:val="Table Normal3"/>
    <w:uiPriority w:val="2"/>
    <w:semiHidden/>
    <w:unhideWhenUsed/>
    <w:qFormat/>
    <w:rsid w:val="003B751A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1">
    <w:name w:val="Table Normal11"/>
    <w:uiPriority w:val="2"/>
    <w:semiHidden/>
    <w:unhideWhenUsed/>
    <w:qFormat/>
    <w:rsid w:val="003B751A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ListeYok42">
    <w:name w:val="Liste Yok42"/>
    <w:next w:val="ListeYok"/>
    <w:uiPriority w:val="99"/>
    <w:semiHidden/>
    <w:unhideWhenUsed/>
    <w:rsid w:val="00253C63"/>
  </w:style>
  <w:style w:type="numbering" w:customStyle="1" w:styleId="ListeYok120">
    <w:name w:val="Liste Yok120"/>
    <w:next w:val="ListeYok"/>
    <w:uiPriority w:val="99"/>
    <w:semiHidden/>
    <w:unhideWhenUsed/>
    <w:rsid w:val="00253C63"/>
  </w:style>
  <w:style w:type="table" w:customStyle="1" w:styleId="TableNormal4">
    <w:name w:val="Table Normal4"/>
    <w:uiPriority w:val="2"/>
    <w:semiHidden/>
    <w:unhideWhenUsed/>
    <w:qFormat/>
    <w:rsid w:val="00253C6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2">
    <w:name w:val="Table Normal12"/>
    <w:uiPriority w:val="2"/>
    <w:semiHidden/>
    <w:unhideWhenUsed/>
    <w:qFormat/>
    <w:rsid w:val="00253C6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oKlavuzu26">
    <w:name w:val="Tablo Kılavuzu26"/>
    <w:basedOn w:val="NormalTablo"/>
    <w:next w:val="TabloKlavuzu"/>
    <w:uiPriority w:val="59"/>
    <w:rsid w:val="00AA16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7">
    <w:name w:val="Tablo Kılavuzu27"/>
    <w:basedOn w:val="NormalTablo"/>
    <w:next w:val="TabloKlavuzu"/>
    <w:uiPriority w:val="59"/>
    <w:rsid w:val="00AA16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8">
    <w:name w:val="Tablo Kılavuzu28"/>
    <w:basedOn w:val="NormalTablo"/>
    <w:next w:val="TabloKlavuzu"/>
    <w:uiPriority w:val="59"/>
    <w:rsid w:val="00AA16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9">
    <w:name w:val="Tablo Kılavuzu29"/>
    <w:basedOn w:val="NormalTablo"/>
    <w:next w:val="TabloKlavuzu"/>
    <w:uiPriority w:val="59"/>
    <w:rsid w:val="00AA16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0">
    <w:name w:val="Tablo Kılavuzu30"/>
    <w:basedOn w:val="NormalTablo"/>
    <w:next w:val="TabloKlavuzu"/>
    <w:uiPriority w:val="59"/>
    <w:rsid w:val="00AA16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4">
    <w:name w:val="Tablo Kılavuzu34"/>
    <w:basedOn w:val="NormalTablo"/>
    <w:next w:val="TabloKlavuzu"/>
    <w:uiPriority w:val="59"/>
    <w:rsid w:val="00AA16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5">
    <w:name w:val="Tablo Kılavuzu35"/>
    <w:basedOn w:val="NormalTablo"/>
    <w:next w:val="TabloKlavuzu"/>
    <w:uiPriority w:val="59"/>
    <w:rsid w:val="00C826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6">
    <w:name w:val="Tablo Kılavuzu36"/>
    <w:basedOn w:val="NormalTablo"/>
    <w:next w:val="TabloKlavuzu"/>
    <w:uiPriority w:val="59"/>
    <w:rsid w:val="00C826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7">
    <w:name w:val="Tablo Kılavuzu37"/>
    <w:basedOn w:val="NormalTablo"/>
    <w:next w:val="TabloKlavuzu"/>
    <w:uiPriority w:val="59"/>
    <w:rsid w:val="00C826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8">
    <w:name w:val="Tablo Kılavuzu38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9">
    <w:name w:val="Tablo Kılavuzu39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0">
    <w:name w:val="Tablo Kılavuzu40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5">
    <w:name w:val="Tablo Kılavuzu45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14">
    <w:name w:val="Tablo Kılavuzu114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0">
    <w:name w:val="Tablo Kılavuzu210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0">
    <w:name w:val="Tablo Kılavuzu310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6">
    <w:name w:val="Tablo Kılavuzu46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53">
    <w:name w:val="Tablo Kılavuzu53"/>
    <w:basedOn w:val="NormalTablo"/>
    <w:next w:val="TabloKlavuzu"/>
    <w:uiPriority w:val="59"/>
    <w:rsid w:val="00415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61">
    <w:name w:val="Tablo Kılavuzu61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43">
    <w:name w:val="Liste Yok43"/>
    <w:next w:val="ListeYok"/>
    <w:uiPriority w:val="99"/>
    <w:semiHidden/>
    <w:unhideWhenUsed/>
    <w:rsid w:val="002E243E"/>
  </w:style>
  <w:style w:type="table" w:customStyle="1" w:styleId="TabloKlavuzu47">
    <w:name w:val="Tablo Kılavuzu47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15">
    <w:name w:val="Tablo Kılavuzu115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20">
    <w:name w:val="Tablo Kılavuzu220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4">
    <w:name w:val="Tablo Kılavuzu314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48">
    <w:name w:val="Tablo Kılavuzu48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54">
    <w:name w:val="Tablo Kılavuzu54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62">
    <w:name w:val="Tablo Kılavuzu62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33">
    <w:name w:val="Tablo Kılavuzu133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43">
    <w:name w:val="Tablo Kılavuzu143"/>
    <w:basedOn w:val="NormalTablo"/>
    <w:next w:val="TabloKlavuzu"/>
    <w:uiPriority w:val="59"/>
    <w:rsid w:val="002E24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5">
    <w:name w:val="Table Normal5"/>
    <w:uiPriority w:val="2"/>
    <w:semiHidden/>
    <w:unhideWhenUsed/>
    <w:qFormat/>
    <w:rsid w:val="002E243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oKlavuzu116">
    <w:name w:val="Tablo Kılavuzu116"/>
    <w:basedOn w:val="NormalTablo"/>
    <w:next w:val="TabloKlavuzu"/>
    <w:uiPriority w:val="59"/>
    <w:rsid w:val="002E243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44">
    <w:name w:val="Liste Yok44"/>
    <w:next w:val="ListeYok"/>
    <w:uiPriority w:val="99"/>
    <w:semiHidden/>
    <w:unhideWhenUsed/>
    <w:rsid w:val="00E358BA"/>
  </w:style>
  <w:style w:type="table" w:customStyle="1" w:styleId="TabloKlavuzu117">
    <w:name w:val="Tablo Kılavuzu117"/>
    <w:basedOn w:val="NormalTablo"/>
    <w:uiPriority w:val="59"/>
    <w:rsid w:val="00E358B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22">
    <w:name w:val="Tablo Kılavuzu222"/>
    <w:basedOn w:val="NormalTablo"/>
    <w:uiPriority w:val="59"/>
    <w:rsid w:val="00E358BA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22">
    <w:name w:val="Liste Yok122"/>
    <w:basedOn w:val="ListeYok"/>
    <w:rsid w:val="00E358BA"/>
  </w:style>
  <w:style w:type="numbering" w:customStyle="1" w:styleId="WWNum18">
    <w:name w:val="WWNum18"/>
    <w:basedOn w:val="ListeYok"/>
    <w:rsid w:val="00E358BA"/>
  </w:style>
  <w:style w:type="numbering" w:customStyle="1" w:styleId="WWNum22">
    <w:name w:val="WWNum22"/>
    <w:basedOn w:val="ListeYok"/>
    <w:rsid w:val="00E358BA"/>
  </w:style>
  <w:style w:type="numbering" w:customStyle="1" w:styleId="WWNum32">
    <w:name w:val="WWNum32"/>
    <w:basedOn w:val="ListeYok"/>
    <w:rsid w:val="00E358BA"/>
  </w:style>
  <w:style w:type="numbering" w:customStyle="1" w:styleId="WWNum42">
    <w:name w:val="WWNum42"/>
    <w:basedOn w:val="ListeYok"/>
    <w:rsid w:val="00E358BA"/>
  </w:style>
  <w:style w:type="numbering" w:customStyle="1" w:styleId="WWNum52">
    <w:name w:val="WWNum52"/>
    <w:basedOn w:val="ListeYok"/>
    <w:rsid w:val="00E358BA"/>
  </w:style>
  <w:style w:type="numbering" w:customStyle="1" w:styleId="WWNum62">
    <w:name w:val="WWNum62"/>
    <w:basedOn w:val="ListeYok"/>
    <w:rsid w:val="00E358BA"/>
  </w:style>
  <w:style w:type="numbering" w:customStyle="1" w:styleId="WWNum72">
    <w:name w:val="WWNum72"/>
    <w:basedOn w:val="ListeYok"/>
    <w:rsid w:val="00E358BA"/>
  </w:style>
  <w:style w:type="numbering" w:customStyle="1" w:styleId="WWNum82">
    <w:name w:val="WWNum82"/>
    <w:basedOn w:val="ListeYok"/>
    <w:rsid w:val="00E358BA"/>
  </w:style>
  <w:style w:type="numbering" w:customStyle="1" w:styleId="WWNum92">
    <w:name w:val="WWNum92"/>
    <w:basedOn w:val="ListeYok"/>
    <w:rsid w:val="00E358BA"/>
  </w:style>
  <w:style w:type="numbering" w:customStyle="1" w:styleId="WWNum102">
    <w:name w:val="WWNum102"/>
    <w:basedOn w:val="ListeYok"/>
    <w:rsid w:val="00E358BA"/>
  </w:style>
  <w:style w:type="numbering" w:customStyle="1" w:styleId="WWNum112">
    <w:name w:val="WWNum112"/>
    <w:basedOn w:val="ListeYok"/>
    <w:rsid w:val="00E358BA"/>
  </w:style>
  <w:style w:type="numbering" w:customStyle="1" w:styleId="WWNum122">
    <w:name w:val="WWNum122"/>
    <w:basedOn w:val="ListeYok"/>
    <w:rsid w:val="00E358BA"/>
  </w:style>
  <w:style w:type="numbering" w:customStyle="1" w:styleId="WWNum132">
    <w:name w:val="WWNum132"/>
    <w:basedOn w:val="ListeYok"/>
    <w:rsid w:val="00E358BA"/>
  </w:style>
  <w:style w:type="numbering" w:customStyle="1" w:styleId="WWNum142">
    <w:name w:val="WWNum142"/>
    <w:basedOn w:val="ListeYok"/>
    <w:rsid w:val="00E358BA"/>
  </w:style>
  <w:style w:type="numbering" w:customStyle="1" w:styleId="WWNum152">
    <w:name w:val="WWNum152"/>
    <w:basedOn w:val="ListeYok"/>
    <w:rsid w:val="00E358BA"/>
  </w:style>
  <w:style w:type="numbering" w:customStyle="1" w:styleId="WWNum162">
    <w:name w:val="WWNum162"/>
    <w:basedOn w:val="ListeYok"/>
    <w:rsid w:val="00E358BA"/>
  </w:style>
  <w:style w:type="numbering" w:customStyle="1" w:styleId="ListeYok45">
    <w:name w:val="Liste Yok45"/>
    <w:next w:val="ListeYok"/>
    <w:uiPriority w:val="99"/>
    <w:semiHidden/>
    <w:unhideWhenUsed/>
    <w:rsid w:val="00E67C46"/>
  </w:style>
  <w:style w:type="table" w:customStyle="1" w:styleId="TabloKlavuzu49">
    <w:name w:val="Tablo Kılavuzu49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18">
    <w:name w:val="Tablo Kılavuzu118"/>
    <w:basedOn w:val="NormalTablo"/>
    <w:next w:val="TabloKlavuzu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19">
    <w:name w:val="Tablo Kılavuzu119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23">
    <w:name w:val="Tablo Kılavuzu223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5">
    <w:name w:val="Tablo Kılavuzu315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23">
    <w:name w:val="Liste Yok123"/>
    <w:next w:val="ListeYok"/>
    <w:uiPriority w:val="99"/>
    <w:semiHidden/>
    <w:unhideWhenUsed/>
    <w:rsid w:val="00E67C46"/>
  </w:style>
  <w:style w:type="table" w:customStyle="1" w:styleId="TabloKlavuzu410">
    <w:name w:val="Tablo Kılavuzu410"/>
    <w:basedOn w:val="NormalTablo"/>
    <w:next w:val="TabloKlavuzu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kGlgeleme22">
    <w:name w:val="Açık Gölgeleme22"/>
    <w:basedOn w:val="NormalTablo"/>
    <w:next w:val="AkGlgeleme"/>
    <w:uiPriority w:val="60"/>
    <w:rsid w:val="00E67C46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212">
    <w:name w:val="Tablo Kılavuzu1212"/>
    <w:basedOn w:val="NormalTablo"/>
    <w:uiPriority w:val="59"/>
    <w:rsid w:val="00E67C46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112">
    <w:name w:val="Tablo Kılavuzu2112"/>
    <w:basedOn w:val="NormalTablo"/>
    <w:uiPriority w:val="59"/>
    <w:rsid w:val="00E67C46"/>
    <w:pPr>
      <w:spacing w:after="0" w:line="240" w:lineRule="auto"/>
    </w:pPr>
    <w:rPr>
      <w:rFonts w:ascii="Calibri" w:eastAsia="Times New Roman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212">
    <w:name w:val="Liste Yok212"/>
    <w:next w:val="ListeYok"/>
    <w:uiPriority w:val="99"/>
    <w:semiHidden/>
    <w:unhideWhenUsed/>
    <w:rsid w:val="00E67C46"/>
  </w:style>
  <w:style w:type="table" w:customStyle="1" w:styleId="TabloKlavuzu134">
    <w:name w:val="Tablo Kılavuzu134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44">
    <w:name w:val="Tablo Kılavuzu144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312">
    <w:name w:val="Liste Yok312"/>
    <w:next w:val="ListeYok"/>
    <w:uiPriority w:val="99"/>
    <w:semiHidden/>
    <w:unhideWhenUsed/>
    <w:rsid w:val="00E67C46"/>
  </w:style>
  <w:style w:type="table" w:customStyle="1" w:styleId="TabloKlavuzu55">
    <w:name w:val="Tablo Kılavuzu55"/>
    <w:basedOn w:val="NormalTablo"/>
    <w:next w:val="TabloKlavuzu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kGlgeleme113">
    <w:name w:val="Açık Gölgeleme113"/>
    <w:basedOn w:val="NormalTablo"/>
    <w:next w:val="AkGlgeleme"/>
    <w:uiPriority w:val="60"/>
    <w:rsid w:val="00E67C46"/>
    <w:pPr>
      <w:spacing w:after="0" w:line="240" w:lineRule="auto"/>
    </w:pPr>
    <w:rPr>
      <w:rFonts w:ascii="Calibri" w:eastAsia="Times New Roman" w:hAnsi="Calibri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1112">
    <w:name w:val="Tablo Kılavuzu1112"/>
    <w:basedOn w:val="NormalTablo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24">
    <w:name w:val="Tablo Kılavuzu224"/>
    <w:basedOn w:val="NormalTablo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6">
    <w:name w:val="Tablo Kılavuzu316"/>
    <w:basedOn w:val="NormalTablo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312">
    <w:name w:val="Tablo Kılavuzu1312"/>
    <w:basedOn w:val="NormalTablo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412">
    <w:name w:val="Tablo Kılavuzu1412"/>
    <w:basedOn w:val="NormalTablo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63">
    <w:name w:val="Tablo Kılavuzu63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71">
    <w:name w:val="Tablo Kılavuzu7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81">
    <w:name w:val="Tablo Kılavuzu8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91">
    <w:name w:val="Tablo Kılavuzu9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01">
    <w:name w:val="Tablo Kılavuzu10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51">
    <w:name w:val="Tablo Kılavuzu15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21">
    <w:name w:val="Tablo Kılavuzu32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511">
    <w:name w:val="Tablo Kılavuzu51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61">
    <w:name w:val="Tablo Kılavuzu16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46">
    <w:name w:val="Liste Yok46"/>
    <w:next w:val="ListeYok"/>
    <w:uiPriority w:val="99"/>
    <w:semiHidden/>
    <w:unhideWhenUsed/>
    <w:rsid w:val="00E67C46"/>
  </w:style>
  <w:style w:type="table" w:customStyle="1" w:styleId="TabloKlavuzu171">
    <w:name w:val="Tablo Kılavuzu17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81">
    <w:name w:val="Tablo Kılavuzu181"/>
    <w:basedOn w:val="NormalTablo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11">
    <w:name w:val="Tablo Kılavuzu3111"/>
    <w:basedOn w:val="NormalTablo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31">
    <w:name w:val="Tablo Kılavuzu231"/>
    <w:basedOn w:val="NormalTablo"/>
    <w:uiPriority w:val="59"/>
    <w:rsid w:val="00E67C46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110">
    <w:name w:val="Liste Yok1110"/>
    <w:basedOn w:val="ListeYok"/>
    <w:rsid w:val="00E67C46"/>
    <w:pPr>
      <w:numPr>
        <w:numId w:val="43"/>
      </w:numPr>
    </w:pPr>
  </w:style>
  <w:style w:type="numbering" w:customStyle="1" w:styleId="WWNum19">
    <w:name w:val="WWNum19"/>
    <w:basedOn w:val="ListeYok"/>
    <w:rsid w:val="00E67C46"/>
    <w:pPr>
      <w:numPr>
        <w:numId w:val="44"/>
      </w:numPr>
    </w:pPr>
  </w:style>
  <w:style w:type="numbering" w:customStyle="1" w:styleId="WWNum23">
    <w:name w:val="WWNum23"/>
    <w:basedOn w:val="ListeYok"/>
    <w:rsid w:val="00E67C46"/>
    <w:pPr>
      <w:numPr>
        <w:numId w:val="45"/>
      </w:numPr>
    </w:pPr>
  </w:style>
  <w:style w:type="numbering" w:customStyle="1" w:styleId="WWNum33">
    <w:name w:val="WWNum33"/>
    <w:basedOn w:val="ListeYok"/>
    <w:rsid w:val="00E67C46"/>
    <w:pPr>
      <w:numPr>
        <w:numId w:val="46"/>
      </w:numPr>
    </w:pPr>
  </w:style>
  <w:style w:type="numbering" w:customStyle="1" w:styleId="WWNum43">
    <w:name w:val="WWNum43"/>
    <w:basedOn w:val="ListeYok"/>
    <w:rsid w:val="00E67C46"/>
    <w:pPr>
      <w:numPr>
        <w:numId w:val="47"/>
      </w:numPr>
    </w:pPr>
  </w:style>
  <w:style w:type="numbering" w:customStyle="1" w:styleId="WWNum53">
    <w:name w:val="WWNum53"/>
    <w:basedOn w:val="ListeYok"/>
    <w:rsid w:val="00E67C46"/>
    <w:pPr>
      <w:numPr>
        <w:numId w:val="48"/>
      </w:numPr>
    </w:pPr>
  </w:style>
  <w:style w:type="numbering" w:customStyle="1" w:styleId="WWNum63">
    <w:name w:val="WWNum63"/>
    <w:basedOn w:val="ListeYok"/>
    <w:rsid w:val="00E67C46"/>
    <w:pPr>
      <w:numPr>
        <w:numId w:val="49"/>
      </w:numPr>
    </w:pPr>
  </w:style>
  <w:style w:type="numbering" w:customStyle="1" w:styleId="WWNum73">
    <w:name w:val="WWNum73"/>
    <w:basedOn w:val="ListeYok"/>
    <w:rsid w:val="00E67C46"/>
    <w:pPr>
      <w:numPr>
        <w:numId w:val="50"/>
      </w:numPr>
    </w:pPr>
  </w:style>
  <w:style w:type="numbering" w:customStyle="1" w:styleId="WWNum83">
    <w:name w:val="WWNum83"/>
    <w:basedOn w:val="ListeYok"/>
    <w:rsid w:val="00E67C46"/>
    <w:pPr>
      <w:numPr>
        <w:numId w:val="51"/>
      </w:numPr>
    </w:pPr>
  </w:style>
  <w:style w:type="numbering" w:customStyle="1" w:styleId="WWNum93">
    <w:name w:val="WWNum93"/>
    <w:basedOn w:val="ListeYok"/>
    <w:rsid w:val="00E67C46"/>
    <w:pPr>
      <w:numPr>
        <w:numId w:val="52"/>
      </w:numPr>
    </w:pPr>
  </w:style>
  <w:style w:type="numbering" w:customStyle="1" w:styleId="WWNum103">
    <w:name w:val="WWNum103"/>
    <w:basedOn w:val="ListeYok"/>
    <w:rsid w:val="00E67C46"/>
    <w:pPr>
      <w:numPr>
        <w:numId w:val="53"/>
      </w:numPr>
    </w:pPr>
  </w:style>
  <w:style w:type="numbering" w:customStyle="1" w:styleId="WWNum113">
    <w:name w:val="WWNum113"/>
    <w:basedOn w:val="ListeYok"/>
    <w:rsid w:val="00E67C46"/>
    <w:pPr>
      <w:numPr>
        <w:numId w:val="54"/>
      </w:numPr>
    </w:pPr>
  </w:style>
  <w:style w:type="numbering" w:customStyle="1" w:styleId="WWNum123">
    <w:name w:val="WWNum123"/>
    <w:basedOn w:val="ListeYok"/>
    <w:rsid w:val="00E67C46"/>
    <w:pPr>
      <w:numPr>
        <w:numId w:val="55"/>
      </w:numPr>
    </w:pPr>
  </w:style>
  <w:style w:type="numbering" w:customStyle="1" w:styleId="WWNum133">
    <w:name w:val="WWNum133"/>
    <w:basedOn w:val="ListeYok"/>
    <w:rsid w:val="00E67C46"/>
    <w:pPr>
      <w:numPr>
        <w:numId w:val="56"/>
      </w:numPr>
    </w:pPr>
  </w:style>
  <w:style w:type="numbering" w:customStyle="1" w:styleId="WWNum143">
    <w:name w:val="WWNum143"/>
    <w:basedOn w:val="ListeYok"/>
    <w:rsid w:val="00E67C46"/>
    <w:pPr>
      <w:numPr>
        <w:numId w:val="57"/>
      </w:numPr>
    </w:pPr>
  </w:style>
  <w:style w:type="numbering" w:customStyle="1" w:styleId="WWNum153">
    <w:name w:val="WWNum153"/>
    <w:basedOn w:val="ListeYok"/>
    <w:rsid w:val="00E67C46"/>
    <w:pPr>
      <w:numPr>
        <w:numId w:val="58"/>
      </w:numPr>
    </w:pPr>
  </w:style>
  <w:style w:type="numbering" w:customStyle="1" w:styleId="WWNum163">
    <w:name w:val="WWNum163"/>
    <w:basedOn w:val="ListeYok"/>
    <w:rsid w:val="00E67C46"/>
    <w:pPr>
      <w:numPr>
        <w:numId w:val="59"/>
      </w:numPr>
    </w:pPr>
  </w:style>
  <w:style w:type="numbering" w:customStyle="1" w:styleId="ListeYok52">
    <w:name w:val="Liste Yok52"/>
    <w:next w:val="ListeYok"/>
    <w:uiPriority w:val="99"/>
    <w:semiHidden/>
    <w:unhideWhenUsed/>
    <w:rsid w:val="00E67C46"/>
  </w:style>
  <w:style w:type="table" w:customStyle="1" w:styleId="TableNormal6">
    <w:name w:val="Table Normal6"/>
    <w:uiPriority w:val="2"/>
    <w:semiHidden/>
    <w:qFormat/>
    <w:rsid w:val="00E67C46"/>
    <w:pPr>
      <w:widowControl w:val="0"/>
      <w:spacing w:after="0" w:line="240" w:lineRule="auto"/>
    </w:pPr>
    <w:rPr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ListeYok62">
    <w:name w:val="Liste Yok62"/>
    <w:next w:val="ListeYok"/>
    <w:uiPriority w:val="99"/>
    <w:semiHidden/>
    <w:unhideWhenUsed/>
    <w:rsid w:val="00E67C46"/>
  </w:style>
  <w:style w:type="table" w:customStyle="1" w:styleId="TabloKlavuzu191">
    <w:name w:val="Tablo Kılavuzu191"/>
    <w:basedOn w:val="NormalTablo"/>
    <w:next w:val="TabloKlavuzu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101">
    <w:name w:val="Tablo Kılavuzu1101"/>
    <w:basedOn w:val="NormalTablo"/>
    <w:uiPriority w:val="59"/>
    <w:rsid w:val="00E67C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121">
    <w:name w:val="Tablo Kılavuzu3121"/>
    <w:basedOn w:val="NormalTablo"/>
    <w:uiPriority w:val="59"/>
    <w:rsid w:val="00E67C4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241">
    <w:name w:val="Tablo Kılavuzu241"/>
    <w:basedOn w:val="NormalTablo"/>
    <w:uiPriority w:val="59"/>
    <w:rsid w:val="00E67C46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24">
    <w:name w:val="Liste Yok124"/>
    <w:basedOn w:val="ListeYok"/>
    <w:rsid w:val="00E67C46"/>
    <w:pPr>
      <w:numPr>
        <w:numId w:val="17"/>
      </w:numPr>
    </w:pPr>
  </w:style>
  <w:style w:type="numbering" w:customStyle="1" w:styleId="WWNum171">
    <w:name w:val="WWNum171"/>
    <w:basedOn w:val="ListeYok"/>
    <w:rsid w:val="00E67C46"/>
    <w:pPr>
      <w:numPr>
        <w:numId w:val="18"/>
      </w:numPr>
    </w:pPr>
  </w:style>
  <w:style w:type="numbering" w:customStyle="1" w:styleId="WWNum211">
    <w:name w:val="WWNum211"/>
    <w:basedOn w:val="ListeYok"/>
    <w:rsid w:val="00E67C46"/>
    <w:pPr>
      <w:numPr>
        <w:numId w:val="19"/>
      </w:numPr>
    </w:pPr>
  </w:style>
  <w:style w:type="numbering" w:customStyle="1" w:styleId="WWNum311">
    <w:name w:val="WWNum311"/>
    <w:basedOn w:val="ListeYok"/>
    <w:rsid w:val="00E67C46"/>
    <w:pPr>
      <w:numPr>
        <w:numId w:val="20"/>
      </w:numPr>
    </w:pPr>
  </w:style>
  <w:style w:type="numbering" w:customStyle="1" w:styleId="WWNum411">
    <w:name w:val="WWNum411"/>
    <w:basedOn w:val="ListeYok"/>
    <w:rsid w:val="00E67C46"/>
    <w:pPr>
      <w:numPr>
        <w:numId w:val="21"/>
      </w:numPr>
    </w:pPr>
  </w:style>
  <w:style w:type="numbering" w:customStyle="1" w:styleId="WWNum511">
    <w:name w:val="WWNum511"/>
    <w:basedOn w:val="ListeYok"/>
    <w:rsid w:val="00E67C46"/>
    <w:pPr>
      <w:numPr>
        <w:numId w:val="22"/>
      </w:numPr>
    </w:pPr>
  </w:style>
  <w:style w:type="numbering" w:customStyle="1" w:styleId="WWNum611">
    <w:name w:val="WWNum611"/>
    <w:basedOn w:val="ListeYok"/>
    <w:rsid w:val="00E67C46"/>
    <w:pPr>
      <w:numPr>
        <w:numId w:val="23"/>
      </w:numPr>
    </w:pPr>
  </w:style>
  <w:style w:type="numbering" w:customStyle="1" w:styleId="WWNum711">
    <w:name w:val="WWNum711"/>
    <w:basedOn w:val="ListeYok"/>
    <w:rsid w:val="00E67C46"/>
    <w:pPr>
      <w:numPr>
        <w:numId w:val="24"/>
      </w:numPr>
    </w:pPr>
  </w:style>
  <w:style w:type="numbering" w:customStyle="1" w:styleId="WWNum811">
    <w:name w:val="WWNum811"/>
    <w:basedOn w:val="ListeYok"/>
    <w:rsid w:val="00E67C46"/>
    <w:pPr>
      <w:numPr>
        <w:numId w:val="25"/>
      </w:numPr>
    </w:pPr>
  </w:style>
  <w:style w:type="numbering" w:customStyle="1" w:styleId="WWNum911">
    <w:name w:val="WWNum911"/>
    <w:basedOn w:val="ListeYok"/>
    <w:rsid w:val="00E67C46"/>
    <w:pPr>
      <w:numPr>
        <w:numId w:val="26"/>
      </w:numPr>
    </w:pPr>
  </w:style>
  <w:style w:type="numbering" w:customStyle="1" w:styleId="WWNum1011">
    <w:name w:val="WWNum1011"/>
    <w:basedOn w:val="ListeYok"/>
    <w:rsid w:val="00E67C46"/>
    <w:pPr>
      <w:numPr>
        <w:numId w:val="27"/>
      </w:numPr>
    </w:pPr>
  </w:style>
  <w:style w:type="numbering" w:customStyle="1" w:styleId="WWNum1111">
    <w:name w:val="WWNum1111"/>
    <w:basedOn w:val="ListeYok"/>
    <w:rsid w:val="00E67C46"/>
    <w:pPr>
      <w:numPr>
        <w:numId w:val="28"/>
      </w:numPr>
    </w:pPr>
  </w:style>
  <w:style w:type="numbering" w:customStyle="1" w:styleId="WWNum1211">
    <w:name w:val="WWNum1211"/>
    <w:basedOn w:val="ListeYok"/>
    <w:rsid w:val="00E67C46"/>
    <w:pPr>
      <w:numPr>
        <w:numId w:val="29"/>
      </w:numPr>
    </w:pPr>
  </w:style>
  <w:style w:type="numbering" w:customStyle="1" w:styleId="WWNum1311">
    <w:name w:val="WWNum1311"/>
    <w:basedOn w:val="ListeYok"/>
    <w:rsid w:val="00E67C46"/>
    <w:pPr>
      <w:numPr>
        <w:numId w:val="30"/>
      </w:numPr>
    </w:pPr>
  </w:style>
  <w:style w:type="numbering" w:customStyle="1" w:styleId="WWNum1411">
    <w:name w:val="WWNum1411"/>
    <w:basedOn w:val="ListeYok"/>
    <w:rsid w:val="00E67C46"/>
    <w:pPr>
      <w:numPr>
        <w:numId w:val="31"/>
      </w:numPr>
    </w:pPr>
  </w:style>
  <w:style w:type="numbering" w:customStyle="1" w:styleId="WWNum1511">
    <w:name w:val="WWNum1511"/>
    <w:basedOn w:val="ListeYok"/>
    <w:rsid w:val="00E67C46"/>
    <w:pPr>
      <w:numPr>
        <w:numId w:val="32"/>
      </w:numPr>
    </w:pPr>
  </w:style>
  <w:style w:type="numbering" w:customStyle="1" w:styleId="WWNum1611">
    <w:name w:val="WWNum1611"/>
    <w:basedOn w:val="ListeYok"/>
    <w:rsid w:val="00E67C46"/>
    <w:pPr>
      <w:numPr>
        <w:numId w:val="33"/>
      </w:numPr>
    </w:pPr>
  </w:style>
  <w:style w:type="table" w:customStyle="1" w:styleId="TableNormal31">
    <w:name w:val="Table Normal31"/>
    <w:uiPriority w:val="2"/>
    <w:semiHidden/>
    <w:unhideWhenUsed/>
    <w:qFormat/>
    <w:rsid w:val="007645DB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Dzeltme">
    <w:name w:val="Revision"/>
    <w:hidden/>
    <w:uiPriority w:val="99"/>
    <w:semiHidden/>
    <w:rsid w:val="00F535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42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6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2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2B5BE4-6579-46B2-A61C-2B306B48DF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1</Pages>
  <Words>8879</Words>
  <Characters>50611</Characters>
  <Application>Microsoft Office Word</Application>
  <DocSecurity>0</DocSecurity>
  <Lines>421</Lines>
  <Paragraphs>1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mabölükbas</dc:creator>
  <cp:lastModifiedBy>Acer</cp:lastModifiedBy>
  <cp:revision>2</cp:revision>
  <dcterms:created xsi:type="dcterms:W3CDTF">2020-09-21T09:12:00Z</dcterms:created>
  <dcterms:modified xsi:type="dcterms:W3CDTF">2020-09-21T09:12:00Z</dcterms:modified>
</cp:coreProperties>
</file>